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0E6E80" w14:textId="457D8732" w:rsidR="00BC29C7" w:rsidRPr="008A5E48" w:rsidRDefault="1E5F1576" w:rsidP="1E5F1576">
      <w:pPr>
        <w:pStyle w:val="Title"/>
        <w:jc w:val="both"/>
        <w:rPr>
          <w:lang w:val="en-AU"/>
        </w:rPr>
      </w:pPr>
      <w:r w:rsidRPr="1E5F1576">
        <w:rPr>
          <w:lang w:val="en-AU"/>
        </w:rPr>
        <w:t xml:space="preserve">Hansard Data Mining </w:t>
      </w:r>
    </w:p>
    <w:p w14:paraId="113BFC57" w14:textId="394736CF" w:rsidR="00331E38" w:rsidRPr="008A5E48" w:rsidRDefault="65301299" w:rsidP="65301299">
      <w:pPr>
        <w:pStyle w:val="Title"/>
        <w:jc w:val="both"/>
        <w:rPr>
          <w:lang w:val="en-AU"/>
        </w:rPr>
      </w:pPr>
      <w:r w:rsidRPr="008A5E48">
        <w:rPr>
          <w:lang w:val="en-AU"/>
        </w:rPr>
        <w:t>Final report</w:t>
      </w:r>
    </w:p>
    <w:sdt>
      <w:sdtPr>
        <w:rPr>
          <w:color w:val="2B579A"/>
          <w:shd w:val="clear" w:color="auto" w:fill="E6E6E6"/>
          <w:lang w:val="en-AU"/>
        </w:rPr>
        <w:id w:val="1160735048"/>
        <w:lock w:val="sdtLocked"/>
        <w:placeholder>
          <w:docPart w:val="4D90955BA4694F94801EE434DBF2BD5D"/>
        </w:placeholder>
      </w:sdtPr>
      <w:sdtEndPr/>
      <w:sdtContent>
        <w:p w14:paraId="3B5AB98C" w14:textId="59F1EE06" w:rsidR="37516322" w:rsidRPr="008A5E48" w:rsidRDefault="34EB5B6C" w:rsidP="34EB5B6C">
          <w:pPr>
            <w:pStyle w:val="TeamNames"/>
            <w:rPr>
              <w:lang w:val="en-AU"/>
            </w:rPr>
          </w:pPr>
          <w:r w:rsidRPr="008A5E48">
            <w:rPr>
              <w:lang w:val="en-AU"/>
            </w:rPr>
            <w:t>Aaron Butler</w:t>
          </w:r>
        </w:p>
        <w:p w14:paraId="4230142B" w14:textId="382F35AD" w:rsidR="37516322" w:rsidRPr="008A5E48" w:rsidRDefault="34EB5B6C" w:rsidP="34EB5B6C">
          <w:pPr>
            <w:pStyle w:val="TeamNames"/>
            <w:rPr>
              <w:lang w:val="en-AU"/>
            </w:rPr>
          </w:pPr>
          <w:r w:rsidRPr="008A5E48">
            <w:rPr>
              <w:lang w:val="en-AU"/>
            </w:rPr>
            <w:t>Bipin Karki</w:t>
          </w:r>
        </w:p>
        <w:p w14:paraId="454C4CAE" w14:textId="213554C4" w:rsidR="000F6DBD" w:rsidRPr="008A5E48" w:rsidRDefault="34EB5B6C" w:rsidP="34EB5B6C">
          <w:pPr>
            <w:pStyle w:val="TeamNames"/>
            <w:rPr>
              <w:lang w:val="en-AU"/>
            </w:rPr>
          </w:pPr>
          <w:r w:rsidRPr="008A5E48">
            <w:rPr>
              <w:lang w:val="en-AU"/>
            </w:rPr>
            <w:t>Katherine Noack</w:t>
          </w:r>
        </w:p>
        <w:p w14:paraId="07A75884" w14:textId="1AEE22DE" w:rsidR="37516322" w:rsidRPr="008A5E48" w:rsidRDefault="34EB5B6C" w:rsidP="34EB5B6C">
          <w:pPr>
            <w:pStyle w:val="TeamNames"/>
            <w:rPr>
              <w:lang w:val="en-AU"/>
            </w:rPr>
          </w:pPr>
          <w:r w:rsidRPr="008A5E48">
            <w:rPr>
              <w:lang w:val="en-AU"/>
            </w:rPr>
            <w:t>Mahmoud Yousefi</w:t>
          </w:r>
        </w:p>
      </w:sdtContent>
    </w:sdt>
    <w:p w14:paraId="1B267618" w14:textId="589EEA4B" w:rsidR="000F6DBD" w:rsidRPr="008A5E48" w:rsidRDefault="000B6EC9" w:rsidP="65301299">
      <w:pPr>
        <w:pStyle w:val="Subtitle"/>
        <w:jc w:val="both"/>
        <w:rPr>
          <w:rFonts w:ascii="Times New Roman" w:eastAsia="Times New Roman" w:hAnsi="Times New Roman" w:cs="Times New Roman"/>
          <w:sz w:val="28"/>
          <w:szCs w:val="28"/>
          <w:lang w:val="en-AU"/>
        </w:rPr>
      </w:pPr>
      <w:sdt>
        <w:sdtPr>
          <w:rPr>
            <w:color w:val="2B579A"/>
            <w:shd w:val="clear" w:color="auto" w:fill="E6E6E6"/>
            <w:lang w:val="en-AU"/>
          </w:rPr>
          <w:id w:val="216403978"/>
          <w:placeholder>
            <w:docPart w:val="878C14744D8446A985FD9C36345431DF"/>
          </w:placeholder>
          <w:date w:fullDate="2019-11-01T00:00:00Z">
            <w:dateFormat w:val="MMMM d, yyyy"/>
            <w:lid w:val="en-US"/>
            <w:storeMappedDataAs w:val="dateTime"/>
            <w:calendar w:val="gregorian"/>
          </w:date>
        </w:sdtPr>
        <w:sdtEndPr/>
        <w:sdtContent>
          <w:r w:rsidR="003C1F5A" w:rsidRPr="008A5E48">
            <w:rPr>
              <w:color w:val="2B579A"/>
              <w:shd w:val="clear" w:color="auto" w:fill="E6E6E6"/>
              <w:lang w:val="en-AU"/>
            </w:rPr>
            <w:t>November 1, 2019</w:t>
          </w:r>
        </w:sdtContent>
      </w:sdt>
    </w:p>
    <w:p w14:paraId="0AA8EEC0" w14:textId="17F72A7B" w:rsidR="0099391A" w:rsidRPr="008A5E48" w:rsidRDefault="0099391A" w:rsidP="65301299">
      <w:pPr>
        <w:jc w:val="both"/>
        <w:rPr>
          <w:lang w:val="en-AU"/>
        </w:rPr>
      </w:pPr>
    </w:p>
    <w:p w14:paraId="209F869E" w14:textId="77777777" w:rsidR="00A2439A" w:rsidRPr="008A5E48" w:rsidRDefault="00A2439A" w:rsidP="65301299">
      <w:pPr>
        <w:jc w:val="both"/>
        <w:rPr>
          <w:lang w:val="en-AU"/>
        </w:rPr>
      </w:pPr>
    </w:p>
    <w:p w14:paraId="107D846A" w14:textId="0781FBA4" w:rsidR="001B61AF" w:rsidRPr="008A5E48" w:rsidRDefault="001B61AF" w:rsidP="65301299">
      <w:pPr>
        <w:jc w:val="both"/>
        <w:rPr>
          <w:lang w:val="en-AU"/>
        </w:rPr>
      </w:pPr>
      <w:r w:rsidRPr="008A5E48">
        <w:rPr>
          <w:lang w:val="en-AU"/>
        </w:rPr>
        <w:br w:type="page"/>
      </w:r>
    </w:p>
    <w:sdt>
      <w:sdtPr>
        <w:rPr>
          <w:rFonts w:asciiTheme="minorHAnsi" w:eastAsiaTheme="minorHAnsi" w:hAnsiTheme="minorHAnsi" w:cstheme="minorBidi"/>
          <w:color w:val="404040" w:themeColor="text1" w:themeTint="BF"/>
          <w:sz w:val="20"/>
          <w:szCs w:val="20"/>
          <w:shd w:val="clear" w:color="auto" w:fill="E6E6E6"/>
          <w:lang w:val="en-AU" w:eastAsia="ja-JP"/>
        </w:rPr>
        <w:id w:val="-446391707"/>
        <w:docPartObj>
          <w:docPartGallery w:val="Table of Contents"/>
          <w:docPartUnique/>
        </w:docPartObj>
      </w:sdtPr>
      <w:sdtEndPr>
        <w:rPr>
          <w:b/>
          <w:bCs/>
          <w:noProof/>
        </w:rPr>
      </w:sdtEndPr>
      <w:sdtContent>
        <w:p w14:paraId="730F1235" w14:textId="29A4BBE5" w:rsidR="0099391A" w:rsidRPr="008A5E48" w:rsidRDefault="0726CEAF" w:rsidP="0726CEAF">
          <w:pPr>
            <w:pStyle w:val="TOCHeading"/>
            <w:rPr>
              <w:lang w:val="en-AU"/>
            </w:rPr>
          </w:pPr>
          <w:r w:rsidRPr="0726CEAF">
            <w:rPr>
              <w:lang w:val="en-AU"/>
            </w:rPr>
            <w:t>Contents</w:t>
          </w:r>
        </w:p>
        <w:p w14:paraId="3556C91C" w14:textId="6AD62C9E" w:rsidR="00987DE3" w:rsidRDefault="0099391A">
          <w:pPr>
            <w:pStyle w:val="TOC1"/>
            <w:tabs>
              <w:tab w:val="right" w:leader="dot" w:pos="9016"/>
            </w:tabs>
            <w:rPr>
              <w:rFonts w:eastAsiaTheme="minorEastAsia"/>
              <w:noProof/>
              <w:color w:val="auto"/>
              <w:sz w:val="22"/>
              <w:szCs w:val="22"/>
              <w:lang w:val="en-AU" w:eastAsia="en-AU"/>
            </w:rPr>
          </w:pPr>
          <w:r w:rsidRPr="008A5E48">
            <w:rPr>
              <w:color w:val="2B579A"/>
              <w:shd w:val="clear" w:color="auto" w:fill="E6E6E6"/>
            </w:rPr>
            <w:fldChar w:fldCharType="begin"/>
          </w:r>
          <w:r w:rsidRPr="008A5E48">
            <w:rPr>
              <w:lang w:val="en-AU"/>
            </w:rPr>
            <w:instrText xml:space="preserve"> TOC \o "1-3" \h \z \u </w:instrText>
          </w:r>
          <w:r w:rsidRPr="008A5E48">
            <w:rPr>
              <w:color w:val="2B579A"/>
              <w:shd w:val="clear" w:color="auto" w:fill="E6E6E6"/>
              <w:lang w:val="en-AU"/>
            </w:rPr>
            <w:fldChar w:fldCharType="separate"/>
          </w:r>
          <w:hyperlink w:anchor="_Toc23417274" w:history="1">
            <w:r w:rsidR="00987DE3" w:rsidRPr="00373061">
              <w:rPr>
                <w:rStyle w:val="Hyperlink"/>
                <w:noProof/>
              </w:rPr>
              <w:t>Acknowledgements</w:t>
            </w:r>
            <w:r w:rsidR="00987DE3">
              <w:rPr>
                <w:noProof/>
                <w:webHidden/>
              </w:rPr>
              <w:tab/>
            </w:r>
            <w:r w:rsidR="00987DE3">
              <w:rPr>
                <w:noProof/>
                <w:webHidden/>
              </w:rPr>
              <w:fldChar w:fldCharType="begin"/>
            </w:r>
            <w:r w:rsidR="00987DE3">
              <w:rPr>
                <w:noProof/>
                <w:webHidden/>
              </w:rPr>
              <w:instrText xml:space="preserve"> PAGEREF _Toc23417274 \h </w:instrText>
            </w:r>
            <w:r w:rsidR="00987DE3">
              <w:rPr>
                <w:noProof/>
                <w:webHidden/>
              </w:rPr>
            </w:r>
            <w:r w:rsidR="00987DE3">
              <w:rPr>
                <w:noProof/>
                <w:webHidden/>
              </w:rPr>
              <w:fldChar w:fldCharType="separate"/>
            </w:r>
            <w:r w:rsidR="00987DE3">
              <w:rPr>
                <w:noProof/>
                <w:webHidden/>
              </w:rPr>
              <w:t>3</w:t>
            </w:r>
            <w:r w:rsidR="00987DE3">
              <w:rPr>
                <w:noProof/>
                <w:webHidden/>
              </w:rPr>
              <w:fldChar w:fldCharType="end"/>
            </w:r>
          </w:hyperlink>
        </w:p>
        <w:p w14:paraId="5D6DF98F" w14:textId="744CCA25" w:rsidR="00987DE3" w:rsidRDefault="000B6EC9">
          <w:pPr>
            <w:pStyle w:val="TOC1"/>
            <w:tabs>
              <w:tab w:val="right" w:leader="dot" w:pos="9016"/>
            </w:tabs>
            <w:rPr>
              <w:rFonts w:eastAsiaTheme="minorEastAsia"/>
              <w:noProof/>
              <w:color w:val="auto"/>
              <w:sz w:val="22"/>
              <w:szCs w:val="22"/>
              <w:lang w:val="en-AU" w:eastAsia="en-AU"/>
            </w:rPr>
          </w:pPr>
          <w:hyperlink w:anchor="_Toc23417275" w:history="1">
            <w:r w:rsidR="00987DE3" w:rsidRPr="00373061">
              <w:rPr>
                <w:rStyle w:val="Hyperlink"/>
                <w:noProof/>
                <w:lang w:val="en-AU"/>
              </w:rPr>
              <w:t>Executive Summary</w:t>
            </w:r>
            <w:r w:rsidR="00987DE3">
              <w:rPr>
                <w:noProof/>
                <w:webHidden/>
              </w:rPr>
              <w:tab/>
            </w:r>
            <w:r w:rsidR="00987DE3">
              <w:rPr>
                <w:noProof/>
                <w:webHidden/>
              </w:rPr>
              <w:fldChar w:fldCharType="begin"/>
            </w:r>
            <w:r w:rsidR="00987DE3">
              <w:rPr>
                <w:noProof/>
                <w:webHidden/>
              </w:rPr>
              <w:instrText xml:space="preserve"> PAGEREF _Toc23417275 \h </w:instrText>
            </w:r>
            <w:r w:rsidR="00987DE3">
              <w:rPr>
                <w:noProof/>
                <w:webHidden/>
              </w:rPr>
            </w:r>
            <w:r w:rsidR="00987DE3">
              <w:rPr>
                <w:noProof/>
                <w:webHidden/>
              </w:rPr>
              <w:fldChar w:fldCharType="separate"/>
            </w:r>
            <w:r w:rsidR="00987DE3">
              <w:rPr>
                <w:noProof/>
                <w:webHidden/>
              </w:rPr>
              <w:t>3</w:t>
            </w:r>
            <w:r w:rsidR="00987DE3">
              <w:rPr>
                <w:noProof/>
                <w:webHidden/>
              </w:rPr>
              <w:fldChar w:fldCharType="end"/>
            </w:r>
          </w:hyperlink>
        </w:p>
        <w:p w14:paraId="5F0BBA3D" w14:textId="6082E26E" w:rsidR="00987DE3" w:rsidRDefault="000B6EC9">
          <w:pPr>
            <w:pStyle w:val="TOC1"/>
            <w:tabs>
              <w:tab w:val="right" w:leader="dot" w:pos="9016"/>
            </w:tabs>
            <w:rPr>
              <w:rFonts w:eastAsiaTheme="minorEastAsia"/>
              <w:noProof/>
              <w:color w:val="auto"/>
              <w:sz w:val="22"/>
              <w:szCs w:val="22"/>
              <w:lang w:val="en-AU" w:eastAsia="en-AU"/>
            </w:rPr>
          </w:pPr>
          <w:hyperlink w:anchor="_Toc23417276" w:history="1">
            <w:r w:rsidR="00987DE3" w:rsidRPr="00373061">
              <w:rPr>
                <w:rStyle w:val="Hyperlink"/>
                <w:noProof/>
                <w:lang w:val="en-AU"/>
              </w:rPr>
              <w:t>Introduction</w:t>
            </w:r>
            <w:r w:rsidR="00987DE3">
              <w:rPr>
                <w:noProof/>
                <w:webHidden/>
              </w:rPr>
              <w:tab/>
            </w:r>
            <w:r w:rsidR="00987DE3">
              <w:rPr>
                <w:noProof/>
                <w:webHidden/>
              </w:rPr>
              <w:fldChar w:fldCharType="begin"/>
            </w:r>
            <w:r w:rsidR="00987DE3">
              <w:rPr>
                <w:noProof/>
                <w:webHidden/>
              </w:rPr>
              <w:instrText xml:space="preserve"> PAGEREF _Toc23417276 \h </w:instrText>
            </w:r>
            <w:r w:rsidR="00987DE3">
              <w:rPr>
                <w:noProof/>
                <w:webHidden/>
              </w:rPr>
            </w:r>
            <w:r w:rsidR="00987DE3">
              <w:rPr>
                <w:noProof/>
                <w:webHidden/>
              </w:rPr>
              <w:fldChar w:fldCharType="separate"/>
            </w:r>
            <w:r w:rsidR="00987DE3">
              <w:rPr>
                <w:noProof/>
                <w:webHidden/>
              </w:rPr>
              <w:t>4</w:t>
            </w:r>
            <w:r w:rsidR="00987DE3">
              <w:rPr>
                <w:noProof/>
                <w:webHidden/>
              </w:rPr>
              <w:fldChar w:fldCharType="end"/>
            </w:r>
          </w:hyperlink>
        </w:p>
        <w:p w14:paraId="5FF4A773" w14:textId="17750458" w:rsidR="00987DE3" w:rsidRDefault="000B6EC9">
          <w:pPr>
            <w:pStyle w:val="TOC1"/>
            <w:tabs>
              <w:tab w:val="right" w:leader="dot" w:pos="9016"/>
            </w:tabs>
            <w:rPr>
              <w:rFonts w:eastAsiaTheme="minorEastAsia"/>
              <w:noProof/>
              <w:color w:val="auto"/>
              <w:sz w:val="22"/>
              <w:szCs w:val="22"/>
              <w:lang w:val="en-AU" w:eastAsia="en-AU"/>
            </w:rPr>
          </w:pPr>
          <w:hyperlink w:anchor="_Toc23417277" w:history="1">
            <w:r w:rsidR="00987DE3" w:rsidRPr="00373061">
              <w:rPr>
                <w:rStyle w:val="Hyperlink"/>
                <w:noProof/>
                <w:lang w:val="en-AU"/>
              </w:rPr>
              <w:t>Background</w:t>
            </w:r>
            <w:r w:rsidR="00987DE3">
              <w:rPr>
                <w:noProof/>
                <w:webHidden/>
              </w:rPr>
              <w:tab/>
            </w:r>
            <w:r w:rsidR="00987DE3">
              <w:rPr>
                <w:noProof/>
                <w:webHidden/>
              </w:rPr>
              <w:fldChar w:fldCharType="begin"/>
            </w:r>
            <w:r w:rsidR="00987DE3">
              <w:rPr>
                <w:noProof/>
                <w:webHidden/>
              </w:rPr>
              <w:instrText xml:space="preserve"> PAGEREF _Toc23417277 \h </w:instrText>
            </w:r>
            <w:r w:rsidR="00987DE3">
              <w:rPr>
                <w:noProof/>
                <w:webHidden/>
              </w:rPr>
            </w:r>
            <w:r w:rsidR="00987DE3">
              <w:rPr>
                <w:noProof/>
                <w:webHidden/>
              </w:rPr>
              <w:fldChar w:fldCharType="separate"/>
            </w:r>
            <w:r w:rsidR="00987DE3">
              <w:rPr>
                <w:noProof/>
                <w:webHidden/>
              </w:rPr>
              <w:t>4</w:t>
            </w:r>
            <w:r w:rsidR="00987DE3">
              <w:rPr>
                <w:noProof/>
                <w:webHidden/>
              </w:rPr>
              <w:fldChar w:fldCharType="end"/>
            </w:r>
          </w:hyperlink>
        </w:p>
        <w:p w14:paraId="47C8D931" w14:textId="4474E6B7" w:rsidR="00987DE3" w:rsidRDefault="000B6EC9">
          <w:pPr>
            <w:pStyle w:val="TOC2"/>
            <w:tabs>
              <w:tab w:val="right" w:leader="dot" w:pos="9016"/>
            </w:tabs>
            <w:rPr>
              <w:rFonts w:eastAsiaTheme="minorEastAsia"/>
              <w:noProof/>
              <w:color w:val="auto"/>
              <w:sz w:val="22"/>
              <w:szCs w:val="22"/>
              <w:lang w:val="en-AU" w:eastAsia="en-AU"/>
            </w:rPr>
          </w:pPr>
          <w:hyperlink w:anchor="_Toc23417278" w:history="1">
            <w:r w:rsidR="00987DE3" w:rsidRPr="00373061">
              <w:rPr>
                <w:rStyle w:val="Hyperlink"/>
                <w:noProof/>
                <w:lang w:val="en-AU"/>
              </w:rPr>
              <w:t>Project Objectives</w:t>
            </w:r>
            <w:r w:rsidR="00987DE3">
              <w:rPr>
                <w:noProof/>
                <w:webHidden/>
              </w:rPr>
              <w:tab/>
            </w:r>
            <w:r w:rsidR="00987DE3">
              <w:rPr>
                <w:noProof/>
                <w:webHidden/>
              </w:rPr>
              <w:fldChar w:fldCharType="begin"/>
            </w:r>
            <w:r w:rsidR="00987DE3">
              <w:rPr>
                <w:noProof/>
                <w:webHidden/>
              </w:rPr>
              <w:instrText xml:space="preserve"> PAGEREF _Toc23417278 \h </w:instrText>
            </w:r>
            <w:r w:rsidR="00987DE3">
              <w:rPr>
                <w:noProof/>
                <w:webHidden/>
              </w:rPr>
            </w:r>
            <w:r w:rsidR="00987DE3">
              <w:rPr>
                <w:noProof/>
                <w:webHidden/>
              </w:rPr>
              <w:fldChar w:fldCharType="separate"/>
            </w:r>
            <w:r w:rsidR="00987DE3">
              <w:rPr>
                <w:noProof/>
                <w:webHidden/>
              </w:rPr>
              <w:t>4</w:t>
            </w:r>
            <w:r w:rsidR="00987DE3">
              <w:rPr>
                <w:noProof/>
                <w:webHidden/>
              </w:rPr>
              <w:fldChar w:fldCharType="end"/>
            </w:r>
          </w:hyperlink>
        </w:p>
        <w:p w14:paraId="7F4114A6" w14:textId="319F456E" w:rsidR="00987DE3" w:rsidRDefault="000B6EC9">
          <w:pPr>
            <w:pStyle w:val="TOC2"/>
            <w:tabs>
              <w:tab w:val="right" w:leader="dot" w:pos="9016"/>
            </w:tabs>
            <w:rPr>
              <w:rFonts w:eastAsiaTheme="minorEastAsia"/>
              <w:noProof/>
              <w:color w:val="auto"/>
              <w:sz w:val="22"/>
              <w:szCs w:val="22"/>
              <w:lang w:val="en-AU" w:eastAsia="en-AU"/>
            </w:rPr>
          </w:pPr>
          <w:hyperlink w:anchor="_Toc23417279" w:history="1">
            <w:r w:rsidR="00987DE3" w:rsidRPr="00373061">
              <w:rPr>
                <w:rStyle w:val="Hyperlink"/>
                <w:noProof/>
                <w:lang w:val="en-AU"/>
              </w:rPr>
              <w:t>Scope</w:t>
            </w:r>
            <w:r w:rsidR="00987DE3">
              <w:rPr>
                <w:noProof/>
                <w:webHidden/>
              </w:rPr>
              <w:tab/>
            </w:r>
            <w:r w:rsidR="00987DE3">
              <w:rPr>
                <w:noProof/>
                <w:webHidden/>
              </w:rPr>
              <w:fldChar w:fldCharType="begin"/>
            </w:r>
            <w:r w:rsidR="00987DE3">
              <w:rPr>
                <w:noProof/>
                <w:webHidden/>
              </w:rPr>
              <w:instrText xml:space="preserve"> PAGEREF _Toc23417279 \h </w:instrText>
            </w:r>
            <w:r w:rsidR="00987DE3">
              <w:rPr>
                <w:noProof/>
                <w:webHidden/>
              </w:rPr>
            </w:r>
            <w:r w:rsidR="00987DE3">
              <w:rPr>
                <w:noProof/>
                <w:webHidden/>
              </w:rPr>
              <w:fldChar w:fldCharType="separate"/>
            </w:r>
            <w:r w:rsidR="00987DE3">
              <w:rPr>
                <w:noProof/>
                <w:webHidden/>
              </w:rPr>
              <w:t>4</w:t>
            </w:r>
            <w:r w:rsidR="00987DE3">
              <w:rPr>
                <w:noProof/>
                <w:webHidden/>
              </w:rPr>
              <w:fldChar w:fldCharType="end"/>
            </w:r>
          </w:hyperlink>
        </w:p>
        <w:p w14:paraId="7EC21B10" w14:textId="711E88F5" w:rsidR="00987DE3" w:rsidRDefault="000B6EC9">
          <w:pPr>
            <w:pStyle w:val="TOC2"/>
            <w:tabs>
              <w:tab w:val="right" w:leader="dot" w:pos="9016"/>
            </w:tabs>
            <w:rPr>
              <w:rFonts w:eastAsiaTheme="minorEastAsia"/>
              <w:noProof/>
              <w:color w:val="auto"/>
              <w:sz w:val="22"/>
              <w:szCs w:val="22"/>
              <w:lang w:val="en-AU" w:eastAsia="en-AU"/>
            </w:rPr>
          </w:pPr>
          <w:hyperlink w:anchor="_Toc23417280" w:history="1">
            <w:r w:rsidR="00987DE3" w:rsidRPr="00373061">
              <w:rPr>
                <w:rStyle w:val="Hyperlink"/>
                <w:noProof/>
                <w:lang w:val="en-AU"/>
              </w:rPr>
              <w:t>Deliverables</w:t>
            </w:r>
            <w:r w:rsidR="00987DE3">
              <w:rPr>
                <w:noProof/>
                <w:webHidden/>
              </w:rPr>
              <w:tab/>
            </w:r>
            <w:r w:rsidR="00987DE3">
              <w:rPr>
                <w:noProof/>
                <w:webHidden/>
              </w:rPr>
              <w:fldChar w:fldCharType="begin"/>
            </w:r>
            <w:r w:rsidR="00987DE3">
              <w:rPr>
                <w:noProof/>
                <w:webHidden/>
              </w:rPr>
              <w:instrText xml:space="preserve"> PAGEREF _Toc23417280 \h </w:instrText>
            </w:r>
            <w:r w:rsidR="00987DE3">
              <w:rPr>
                <w:noProof/>
                <w:webHidden/>
              </w:rPr>
            </w:r>
            <w:r w:rsidR="00987DE3">
              <w:rPr>
                <w:noProof/>
                <w:webHidden/>
              </w:rPr>
              <w:fldChar w:fldCharType="separate"/>
            </w:r>
            <w:r w:rsidR="00987DE3">
              <w:rPr>
                <w:noProof/>
                <w:webHidden/>
              </w:rPr>
              <w:t>6</w:t>
            </w:r>
            <w:r w:rsidR="00987DE3">
              <w:rPr>
                <w:noProof/>
                <w:webHidden/>
              </w:rPr>
              <w:fldChar w:fldCharType="end"/>
            </w:r>
          </w:hyperlink>
        </w:p>
        <w:p w14:paraId="77953144" w14:textId="60644CA6" w:rsidR="00987DE3" w:rsidRDefault="000B6EC9">
          <w:pPr>
            <w:pStyle w:val="TOC1"/>
            <w:tabs>
              <w:tab w:val="right" w:leader="dot" w:pos="9016"/>
            </w:tabs>
            <w:rPr>
              <w:rFonts w:eastAsiaTheme="minorEastAsia"/>
              <w:noProof/>
              <w:color w:val="auto"/>
              <w:sz w:val="22"/>
              <w:szCs w:val="22"/>
              <w:lang w:val="en-AU" w:eastAsia="en-AU"/>
            </w:rPr>
          </w:pPr>
          <w:hyperlink w:anchor="_Toc23417281" w:history="1">
            <w:r w:rsidR="00987DE3" w:rsidRPr="00373061">
              <w:rPr>
                <w:rStyle w:val="Hyperlink"/>
                <w:noProof/>
                <w:lang w:val="en-AU"/>
              </w:rPr>
              <w:t>Project Methodology</w:t>
            </w:r>
            <w:r w:rsidR="00987DE3">
              <w:rPr>
                <w:noProof/>
                <w:webHidden/>
              </w:rPr>
              <w:tab/>
            </w:r>
            <w:r w:rsidR="00987DE3">
              <w:rPr>
                <w:noProof/>
                <w:webHidden/>
              </w:rPr>
              <w:fldChar w:fldCharType="begin"/>
            </w:r>
            <w:r w:rsidR="00987DE3">
              <w:rPr>
                <w:noProof/>
                <w:webHidden/>
              </w:rPr>
              <w:instrText xml:space="preserve"> PAGEREF _Toc23417281 \h </w:instrText>
            </w:r>
            <w:r w:rsidR="00987DE3">
              <w:rPr>
                <w:noProof/>
                <w:webHidden/>
              </w:rPr>
            </w:r>
            <w:r w:rsidR="00987DE3">
              <w:rPr>
                <w:noProof/>
                <w:webHidden/>
              </w:rPr>
              <w:fldChar w:fldCharType="separate"/>
            </w:r>
            <w:r w:rsidR="00987DE3">
              <w:rPr>
                <w:noProof/>
                <w:webHidden/>
              </w:rPr>
              <w:t>6</w:t>
            </w:r>
            <w:r w:rsidR="00987DE3">
              <w:rPr>
                <w:noProof/>
                <w:webHidden/>
              </w:rPr>
              <w:fldChar w:fldCharType="end"/>
            </w:r>
          </w:hyperlink>
        </w:p>
        <w:p w14:paraId="318FF2AB" w14:textId="042D4236" w:rsidR="00987DE3" w:rsidRDefault="000B6EC9">
          <w:pPr>
            <w:pStyle w:val="TOC1"/>
            <w:tabs>
              <w:tab w:val="right" w:leader="dot" w:pos="9016"/>
            </w:tabs>
            <w:rPr>
              <w:rFonts w:eastAsiaTheme="minorEastAsia"/>
              <w:noProof/>
              <w:color w:val="auto"/>
              <w:sz w:val="22"/>
              <w:szCs w:val="22"/>
              <w:lang w:val="en-AU" w:eastAsia="en-AU"/>
            </w:rPr>
          </w:pPr>
          <w:hyperlink w:anchor="_Toc23417282" w:history="1">
            <w:r w:rsidR="00987DE3" w:rsidRPr="00373061">
              <w:rPr>
                <w:rStyle w:val="Hyperlink"/>
                <w:noProof/>
                <w:lang w:val="en-AU"/>
              </w:rPr>
              <w:t>Project Plan and Alterations</w:t>
            </w:r>
            <w:r w:rsidR="00987DE3">
              <w:rPr>
                <w:noProof/>
                <w:webHidden/>
              </w:rPr>
              <w:tab/>
            </w:r>
            <w:r w:rsidR="00987DE3">
              <w:rPr>
                <w:noProof/>
                <w:webHidden/>
              </w:rPr>
              <w:fldChar w:fldCharType="begin"/>
            </w:r>
            <w:r w:rsidR="00987DE3">
              <w:rPr>
                <w:noProof/>
                <w:webHidden/>
              </w:rPr>
              <w:instrText xml:space="preserve"> PAGEREF _Toc23417282 \h </w:instrText>
            </w:r>
            <w:r w:rsidR="00987DE3">
              <w:rPr>
                <w:noProof/>
                <w:webHidden/>
              </w:rPr>
            </w:r>
            <w:r w:rsidR="00987DE3">
              <w:rPr>
                <w:noProof/>
                <w:webHidden/>
              </w:rPr>
              <w:fldChar w:fldCharType="separate"/>
            </w:r>
            <w:r w:rsidR="00987DE3">
              <w:rPr>
                <w:noProof/>
                <w:webHidden/>
              </w:rPr>
              <w:t>7</w:t>
            </w:r>
            <w:r w:rsidR="00987DE3">
              <w:rPr>
                <w:noProof/>
                <w:webHidden/>
              </w:rPr>
              <w:fldChar w:fldCharType="end"/>
            </w:r>
          </w:hyperlink>
        </w:p>
        <w:p w14:paraId="7A5D526C" w14:textId="6774C1E3" w:rsidR="00987DE3" w:rsidRDefault="000B6EC9">
          <w:pPr>
            <w:pStyle w:val="TOC2"/>
            <w:tabs>
              <w:tab w:val="right" w:leader="dot" w:pos="9016"/>
            </w:tabs>
            <w:rPr>
              <w:rFonts w:eastAsiaTheme="minorEastAsia"/>
              <w:noProof/>
              <w:color w:val="auto"/>
              <w:sz w:val="22"/>
              <w:szCs w:val="22"/>
              <w:lang w:val="en-AU" w:eastAsia="en-AU"/>
            </w:rPr>
          </w:pPr>
          <w:hyperlink w:anchor="_Toc23417283" w:history="1">
            <w:r w:rsidR="00987DE3" w:rsidRPr="00373061">
              <w:rPr>
                <w:rStyle w:val="Hyperlink"/>
                <w:noProof/>
                <w:lang w:val="en-AU"/>
              </w:rPr>
              <w:t>Comparison of Original and Updated Project Plan</w:t>
            </w:r>
            <w:r w:rsidR="00987DE3">
              <w:rPr>
                <w:noProof/>
                <w:webHidden/>
              </w:rPr>
              <w:tab/>
            </w:r>
            <w:r w:rsidR="00987DE3">
              <w:rPr>
                <w:noProof/>
                <w:webHidden/>
              </w:rPr>
              <w:fldChar w:fldCharType="begin"/>
            </w:r>
            <w:r w:rsidR="00987DE3">
              <w:rPr>
                <w:noProof/>
                <w:webHidden/>
              </w:rPr>
              <w:instrText xml:space="preserve"> PAGEREF _Toc23417283 \h </w:instrText>
            </w:r>
            <w:r w:rsidR="00987DE3">
              <w:rPr>
                <w:noProof/>
                <w:webHidden/>
              </w:rPr>
            </w:r>
            <w:r w:rsidR="00987DE3">
              <w:rPr>
                <w:noProof/>
                <w:webHidden/>
              </w:rPr>
              <w:fldChar w:fldCharType="separate"/>
            </w:r>
            <w:r w:rsidR="00987DE3">
              <w:rPr>
                <w:noProof/>
                <w:webHidden/>
              </w:rPr>
              <w:t>7</w:t>
            </w:r>
            <w:r w:rsidR="00987DE3">
              <w:rPr>
                <w:noProof/>
                <w:webHidden/>
              </w:rPr>
              <w:fldChar w:fldCharType="end"/>
            </w:r>
          </w:hyperlink>
        </w:p>
        <w:p w14:paraId="6930044D" w14:textId="2EBF20EC" w:rsidR="00987DE3" w:rsidRDefault="000B6EC9">
          <w:pPr>
            <w:pStyle w:val="TOC2"/>
            <w:tabs>
              <w:tab w:val="right" w:leader="dot" w:pos="9016"/>
            </w:tabs>
            <w:rPr>
              <w:rFonts w:eastAsiaTheme="minorEastAsia"/>
              <w:noProof/>
              <w:color w:val="auto"/>
              <w:sz w:val="22"/>
              <w:szCs w:val="22"/>
              <w:lang w:val="en-AU" w:eastAsia="en-AU"/>
            </w:rPr>
          </w:pPr>
          <w:hyperlink w:anchor="_Toc23417284" w:history="1">
            <w:r w:rsidR="00987DE3" w:rsidRPr="00373061">
              <w:rPr>
                <w:rStyle w:val="Hyperlink"/>
                <w:noProof/>
              </w:rPr>
              <w:t>Task Changes</w:t>
            </w:r>
            <w:r w:rsidR="00987DE3">
              <w:rPr>
                <w:noProof/>
                <w:webHidden/>
              </w:rPr>
              <w:tab/>
            </w:r>
            <w:r w:rsidR="00987DE3">
              <w:rPr>
                <w:noProof/>
                <w:webHidden/>
              </w:rPr>
              <w:fldChar w:fldCharType="begin"/>
            </w:r>
            <w:r w:rsidR="00987DE3">
              <w:rPr>
                <w:noProof/>
                <w:webHidden/>
              </w:rPr>
              <w:instrText xml:space="preserve"> PAGEREF _Toc23417284 \h </w:instrText>
            </w:r>
            <w:r w:rsidR="00987DE3">
              <w:rPr>
                <w:noProof/>
                <w:webHidden/>
              </w:rPr>
            </w:r>
            <w:r w:rsidR="00987DE3">
              <w:rPr>
                <w:noProof/>
                <w:webHidden/>
              </w:rPr>
              <w:fldChar w:fldCharType="separate"/>
            </w:r>
            <w:r w:rsidR="00987DE3">
              <w:rPr>
                <w:noProof/>
                <w:webHidden/>
              </w:rPr>
              <w:t>8</w:t>
            </w:r>
            <w:r w:rsidR="00987DE3">
              <w:rPr>
                <w:noProof/>
                <w:webHidden/>
              </w:rPr>
              <w:fldChar w:fldCharType="end"/>
            </w:r>
          </w:hyperlink>
        </w:p>
        <w:p w14:paraId="7221DC9B" w14:textId="55E0713A" w:rsidR="00987DE3" w:rsidRDefault="000B6EC9">
          <w:pPr>
            <w:pStyle w:val="TOC1"/>
            <w:tabs>
              <w:tab w:val="right" w:leader="dot" w:pos="9016"/>
            </w:tabs>
            <w:rPr>
              <w:rFonts w:eastAsiaTheme="minorEastAsia"/>
              <w:noProof/>
              <w:color w:val="auto"/>
              <w:sz w:val="22"/>
              <w:szCs w:val="22"/>
              <w:lang w:val="en-AU" w:eastAsia="en-AU"/>
            </w:rPr>
          </w:pPr>
          <w:hyperlink w:anchor="_Toc23417285" w:history="1">
            <w:r w:rsidR="00987DE3" w:rsidRPr="00373061">
              <w:rPr>
                <w:rStyle w:val="Hyperlink"/>
                <w:noProof/>
                <w:lang w:val="en-AU"/>
              </w:rPr>
              <w:t>Deliverables</w:t>
            </w:r>
            <w:r w:rsidR="00987DE3">
              <w:rPr>
                <w:noProof/>
                <w:webHidden/>
              </w:rPr>
              <w:tab/>
            </w:r>
            <w:r w:rsidR="00987DE3">
              <w:rPr>
                <w:noProof/>
                <w:webHidden/>
              </w:rPr>
              <w:fldChar w:fldCharType="begin"/>
            </w:r>
            <w:r w:rsidR="00987DE3">
              <w:rPr>
                <w:noProof/>
                <w:webHidden/>
              </w:rPr>
              <w:instrText xml:space="preserve"> PAGEREF _Toc23417285 \h </w:instrText>
            </w:r>
            <w:r w:rsidR="00987DE3">
              <w:rPr>
                <w:noProof/>
                <w:webHidden/>
              </w:rPr>
            </w:r>
            <w:r w:rsidR="00987DE3">
              <w:rPr>
                <w:noProof/>
                <w:webHidden/>
              </w:rPr>
              <w:fldChar w:fldCharType="separate"/>
            </w:r>
            <w:r w:rsidR="00987DE3">
              <w:rPr>
                <w:noProof/>
                <w:webHidden/>
              </w:rPr>
              <w:t>8</w:t>
            </w:r>
            <w:r w:rsidR="00987DE3">
              <w:rPr>
                <w:noProof/>
                <w:webHidden/>
              </w:rPr>
              <w:fldChar w:fldCharType="end"/>
            </w:r>
          </w:hyperlink>
        </w:p>
        <w:p w14:paraId="18190FF6" w14:textId="0E12CB1F" w:rsidR="00987DE3" w:rsidRDefault="000B6EC9">
          <w:pPr>
            <w:pStyle w:val="TOC2"/>
            <w:tabs>
              <w:tab w:val="right" w:leader="dot" w:pos="9016"/>
            </w:tabs>
            <w:rPr>
              <w:rFonts w:eastAsiaTheme="minorEastAsia"/>
              <w:noProof/>
              <w:color w:val="auto"/>
              <w:sz w:val="22"/>
              <w:szCs w:val="22"/>
              <w:lang w:val="en-AU" w:eastAsia="en-AU"/>
            </w:rPr>
          </w:pPr>
          <w:hyperlink w:anchor="_Toc23417286" w:history="1">
            <w:r w:rsidR="00987DE3" w:rsidRPr="00373061">
              <w:rPr>
                <w:rStyle w:val="Hyperlink"/>
                <w:noProof/>
                <w:lang w:val="en-AU"/>
              </w:rPr>
              <w:t>Project Architecture</w:t>
            </w:r>
            <w:r w:rsidR="00987DE3">
              <w:rPr>
                <w:noProof/>
                <w:webHidden/>
              </w:rPr>
              <w:tab/>
            </w:r>
            <w:r w:rsidR="00987DE3">
              <w:rPr>
                <w:noProof/>
                <w:webHidden/>
              </w:rPr>
              <w:fldChar w:fldCharType="begin"/>
            </w:r>
            <w:r w:rsidR="00987DE3">
              <w:rPr>
                <w:noProof/>
                <w:webHidden/>
              </w:rPr>
              <w:instrText xml:space="preserve"> PAGEREF _Toc23417286 \h </w:instrText>
            </w:r>
            <w:r w:rsidR="00987DE3">
              <w:rPr>
                <w:noProof/>
                <w:webHidden/>
              </w:rPr>
            </w:r>
            <w:r w:rsidR="00987DE3">
              <w:rPr>
                <w:noProof/>
                <w:webHidden/>
              </w:rPr>
              <w:fldChar w:fldCharType="separate"/>
            </w:r>
            <w:r w:rsidR="00987DE3">
              <w:rPr>
                <w:noProof/>
                <w:webHidden/>
              </w:rPr>
              <w:t>8</w:t>
            </w:r>
            <w:r w:rsidR="00987DE3">
              <w:rPr>
                <w:noProof/>
                <w:webHidden/>
              </w:rPr>
              <w:fldChar w:fldCharType="end"/>
            </w:r>
          </w:hyperlink>
        </w:p>
        <w:p w14:paraId="14860857" w14:textId="01477C56" w:rsidR="00987DE3" w:rsidRDefault="000B6EC9">
          <w:pPr>
            <w:pStyle w:val="TOC2"/>
            <w:tabs>
              <w:tab w:val="right" w:leader="dot" w:pos="9016"/>
            </w:tabs>
            <w:rPr>
              <w:rFonts w:eastAsiaTheme="minorEastAsia"/>
              <w:noProof/>
              <w:color w:val="auto"/>
              <w:sz w:val="22"/>
              <w:szCs w:val="22"/>
              <w:lang w:val="en-AU" w:eastAsia="en-AU"/>
            </w:rPr>
          </w:pPr>
          <w:hyperlink w:anchor="_Toc23417287" w:history="1">
            <w:r w:rsidR="00987DE3" w:rsidRPr="00373061">
              <w:rPr>
                <w:rStyle w:val="Hyperlink"/>
                <w:noProof/>
                <w:lang w:val="en-AU"/>
              </w:rPr>
              <w:t>Extract, Transform and Load (ETL) Process</w:t>
            </w:r>
            <w:r w:rsidR="00987DE3">
              <w:rPr>
                <w:noProof/>
                <w:webHidden/>
              </w:rPr>
              <w:tab/>
            </w:r>
            <w:r w:rsidR="00987DE3">
              <w:rPr>
                <w:noProof/>
                <w:webHidden/>
              </w:rPr>
              <w:fldChar w:fldCharType="begin"/>
            </w:r>
            <w:r w:rsidR="00987DE3">
              <w:rPr>
                <w:noProof/>
                <w:webHidden/>
              </w:rPr>
              <w:instrText xml:space="preserve"> PAGEREF _Toc23417287 \h </w:instrText>
            </w:r>
            <w:r w:rsidR="00987DE3">
              <w:rPr>
                <w:noProof/>
                <w:webHidden/>
              </w:rPr>
            </w:r>
            <w:r w:rsidR="00987DE3">
              <w:rPr>
                <w:noProof/>
                <w:webHidden/>
              </w:rPr>
              <w:fldChar w:fldCharType="separate"/>
            </w:r>
            <w:r w:rsidR="00987DE3">
              <w:rPr>
                <w:noProof/>
                <w:webHidden/>
              </w:rPr>
              <w:t>10</w:t>
            </w:r>
            <w:r w:rsidR="00987DE3">
              <w:rPr>
                <w:noProof/>
                <w:webHidden/>
              </w:rPr>
              <w:fldChar w:fldCharType="end"/>
            </w:r>
          </w:hyperlink>
        </w:p>
        <w:p w14:paraId="74FABF61" w14:textId="41195817" w:rsidR="00987DE3" w:rsidRDefault="000B6EC9">
          <w:pPr>
            <w:pStyle w:val="TOC2"/>
            <w:tabs>
              <w:tab w:val="right" w:leader="dot" w:pos="9016"/>
            </w:tabs>
            <w:rPr>
              <w:rFonts w:eastAsiaTheme="minorEastAsia"/>
              <w:noProof/>
              <w:color w:val="auto"/>
              <w:sz w:val="22"/>
              <w:szCs w:val="22"/>
              <w:lang w:val="en-AU" w:eastAsia="en-AU"/>
            </w:rPr>
          </w:pPr>
          <w:hyperlink w:anchor="_Toc23417288" w:history="1">
            <w:r w:rsidR="00987DE3" w:rsidRPr="00373061">
              <w:rPr>
                <w:rStyle w:val="Hyperlink"/>
                <w:noProof/>
                <w:lang w:val="en-AU"/>
              </w:rPr>
              <w:t>Dashboards</w:t>
            </w:r>
            <w:r w:rsidR="00987DE3">
              <w:rPr>
                <w:noProof/>
                <w:webHidden/>
              </w:rPr>
              <w:tab/>
            </w:r>
            <w:r w:rsidR="00987DE3">
              <w:rPr>
                <w:noProof/>
                <w:webHidden/>
              </w:rPr>
              <w:fldChar w:fldCharType="begin"/>
            </w:r>
            <w:r w:rsidR="00987DE3">
              <w:rPr>
                <w:noProof/>
                <w:webHidden/>
              </w:rPr>
              <w:instrText xml:space="preserve"> PAGEREF _Toc23417288 \h </w:instrText>
            </w:r>
            <w:r w:rsidR="00987DE3">
              <w:rPr>
                <w:noProof/>
                <w:webHidden/>
              </w:rPr>
            </w:r>
            <w:r w:rsidR="00987DE3">
              <w:rPr>
                <w:noProof/>
                <w:webHidden/>
              </w:rPr>
              <w:fldChar w:fldCharType="separate"/>
            </w:r>
            <w:r w:rsidR="00987DE3">
              <w:rPr>
                <w:noProof/>
                <w:webHidden/>
              </w:rPr>
              <w:t>14</w:t>
            </w:r>
            <w:r w:rsidR="00987DE3">
              <w:rPr>
                <w:noProof/>
                <w:webHidden/>
              </w:rPr>
              <w:fldChar w:fldCharType="end"/>
            </w:r>
          </w:hyperlink>
        </w:p>
        <w:p w14:paraId="528CDAE8" w14:textId="79DA2EB2" w:rsidR="00987DE3" w:rsidRDefault="000B6EC9">
          <w:pPr>
            <w:pStyle w:val="TOC2"/>
            <w:tabs>
              <w:tab w:val="right" w:leader="dot" w:pos="9016"/>
            </w:tabs>
            <w:rPr>
              <w:rFonts w:eastAsiaTheme="minorEastAsia"/>
              <w:noProof/>
              <w:color w:val="auto"/>
              <w:sz w:val="22"/>
              <w:szCs w:val="22"/>
              <w:lang w:val="en-AU" w:eastAsia="en-AU"/>
            </w:rPr>
          </w:pPr>
          <w:hyperlink w:anchor="_Toc23417289" w:history="1">
            <w:r w:rsidR="00987DE3" w:rsidRPr="00373061">
              <w:rPr>
                <w:rStyle w:val="Hyperlink"/>
                <w:noProof/>
                <w:lang w:val="en-AU"/>
              </w:rPr>
              <w:t>Text Analytics</w:t>
            </w:r>
            <w:r w:rsidR="00987DE3">
              <w:rPr>
                <w:noProof/>
                <w:webHidden/>
              </w:rPr>
              <w:tab/>
            </w:r>
            <w:r w:rsidR="00987DE3">
              <w:rPr>
                <w:noProof/>
                <w:webHidden/>
              </w:rPr>
              <w:fldChar w:fldCharType="begin"/>
            </w:r>
            <w:r w:rsidR="00987DE3">
              <w:rPr>
                <w:noProof/>
                <w:webHidden/>
              </w:rPr>
              <w:instrText xml:space="preserve"> PAGEREF _Toc23417289 \h </w:instrText>
            </w:r>
            <w:r w:rsidR="00987DE3">
              <w:rPr>
                <w:noProof/>
                <w:webHidden/>
              </w:rPr>
            </w:r>
            <w:r w:rsidR="00987DE3">
              <w:rPr>
                <w:noProof/>
                <w:webHidden/>
              </w:rPr>
              <w:fldChar w:fldCharType="separate"/>
            </w:r>
            <w:r w:rsidR="00987DE3">
              <w:rPr>
                <w:noProof/>
                <w:webHidden/>
              </w:rPr>
              <w:t>19</w:t>
            </w:r>
            <w:r w:rsidR="00987DE3">
              <w:rPr>
                <w:noProof/>
                <w:webHidden/>
              </w:rPr>
              <w:fldChar w:fldCharType="end"/>
            </w:r>
          </w:hyperlink>
        </w:p>
        <w:p w14:paraId="00B6DB10" w14:textId="7CBAF0FD" w:rsidR="00987DE3" w:rsidRDefault="000B6EC9">
          <w:pPr>
            <w:pStyle w:val="TOC1"/>
            <w:tabs>
              <w:tab w:val="right" w:leader="dot" w:pos="9016"/>
            </w:tabs>
            <w:rPr>
              <w:rFonts w:eastAsiaTheme="minorEastAsia"/>
              <w:noProof/>
              <w:color w:val="auto"/>
              <w:sz w:val="22"/>
              <w:szCs w:val="22"/>
              <w:lang w:val="en-AU" w:eastAsia="en-AU"/>
            </w:rPr>
          </w:pPr>
          <w:hyperlink w:anchor="_Toc23417290" w:history="1">
            <w:r w:rsidR="00987DE3" w:rsidRPr="00373061">
              <w:rPr>
                <w:rStyle w:val="Hyperlink"/>
                <w:noProof/>
                <w:lang w:val="en-AU"/>
              </w:rPr>
              <w:t>Project Performance Assessment</w:t>
            </w:r>
            <w:r w:rsidR="00987DE3">
              <w:rPr>
                <w:noProof/>
                <w:webHidden/>
              </w:rPr>
              <w:tab/>
            </w:r>
            <w:r w:rsidR="00987DE3">
              <w:rPr>
                <w:noProof/>
                <w:webHidden/>
              </w:rPr>
              <w:fldChar w:fldCharType="begin"/>
            </w:r>
            <w:r w:rsidR="00987DE3">
              <w:rPr>
                <w:noProof/>
                <w:webHidden/>
              </w:rPr>
              <w:instrText xml:space="preserve"> PAGEREF _Toc23417290 \h </w:instrText>
            </w:r>
            <w:r w:rsidR="00987DE3">
              <w:rPr>
                <w:noProof/>
                <w:webHidden/>
              </w:rPr>
            </w:r>
            <w:r w:rsidR="00987DE3">
              <w:rPr>
                <w:noProof/>
                <w:webHidden/>
              </w:rPr>
              <w:fldChar w:fldCharType="separate"/>
            </w:r>
            <w:r w:rsidR="00987DE3">
              <w:rPr>
                <w:noProof/>
                <w:webHidden/>
              </w:rPr>
              <w:t>26</w:t>
            </w:r>
            <w:r w:rsidR="00987DE3">
              <w:rPr>
                <w:noProof/>
                <w:webHidden/>
              </w:rPr>
              <w:fldChar w:fldCharType="end"/>
            </w:r>
          </w:hyperlink>
        </w:p>
        <w:p w14:paraId="01FEB40E" w14:textId="6D0B120C" w:rsidR="00987DE3" w:rsidRDefault="000B6EC9">
          <w:pPr>
            <w:pStyle w:val="TOC2"/>
            <w:tabs>
              <w:tab w:val="right" w:leader="dot" w:pos="9016"/>
            </w:tabs>
            <w:rPr>
              <w:rFonts w:eastAsiaTheme="minorEastAsia"/>
              <w:noProof/>
              <w:color w:val="auto"/>
              <w:sz w:val="22"/>
              <w:szCs w:val="22"/>
              <w:lang w:val="en-AU" w:eastAsia="en-AU"/>
            </w:rPr>
          </w:pPr>
          <w:hyperlink w:anchor="_Toc23417291" w:history="1">
            <w:r w:rsidR="00987DE3" w:rsidRPr="00373061">
              <w:rPr>
                <w:rStyle w:val="Hyperlink"/>
                <w:rFonts w:ascii="Arial" w:eastAsia="Arial" w:hAnsi="Arial" w:cs="Arial"/>
                <w:noProof/>
              </w:rPr>
              <w:t>Performance against critical success factors</w:t>
            </w:r>
            <w:r w:rsidR="00987DE3">
              <w:rPr>
                <w:noProof/>
                <w:webHidden/>
              </w:rPr>
              <w:tab/>
            </w:r>
            <w:r w:rsidR="00987DE3">
              <w:rPr>
                <w:noProof/>
                <w:webHidden/>
              </w:rPr>
              <w:fldChar w:fldCharType="begin"/>
            </w:r>
            <w:r w:rsidR="00987DE3">
              <w:rPr>
                <w:noProof/>
                <w:webHidden/>
              </w:rPr>
              <w:instrText xml:space="preserve"> PAGEREF _Toc23417291 \h </w:instrText>
            </w:r>
            <w:r w:rsidR="00987DE3">
              <w:rPr>
                <w:noProof/>
                <w:webHidden/>
              </w:rPr>
            </w:r>
            <w:r w:rsidR="00987DE3">
              <w:rPr>
                <w:noProof/>
                <w:webHidden/>
              </w:rPr>
              <w:fldChar w:fldCharType="separate"/>
            </w:r>
            <w:r w:rsidR="00987DE3">
              <w:rPr>
                <w:noProof/>
                <w:webHidden/>
              </w:rPr>
              <w:t>26</w:t>
            </w:r>
            <w:r w:rsidR="00987DE3">
              <w:rPr>
                <w:noProof/>
                <w:webHidden/>
              </w:rPr>
              <w:fldChar w:fldCharType="end"/>
            </w:r>
          </w:hyperlink>
        </w:p>
        <w:p w14:paraId="234E3C41" w14:textId="30BE8175" w:rsidR="00987DE3" w:rsidRDefault="000B6EC9">
          <w:pPr>
            <w:pStyle w:val="TOC2"/>
            <w:tabs>
              <w:tab w:val="right" w:leader="dot" w:pos="9016"/>
            </w:tabs>
            <w:rPr>
              <w:rFonts w:eastAsiaTheme="minorEastAsia"/>
              <w:noProof/>
              <w:color w:val="auto"/>
              <w:sz w:val="22"/>
              <w:szCs w:val="22"/>
              <w:lang w:val="en-AU" w:eastAsia="en-AU"/>
            </w:rPr>
          </w:pPr>
          <w:hyperlink w:anchor="_Toc23417292" w:history="1">
            <w:r w:rsidR="00987DE3" w:rsidRPr="00373061">
              <w:rPr>
                <w:rStyle w:val="Hyperlink"/>
                <w:rFonts w:ascii="Arial" w:eastAsia="Arial" w:hAnsi="Arial" w:cs="Arial"/>
                <w:noProof/>
              </w:rPr>
              <w:t>Performance against schedule</w:t>
            </w:r>
            <w:r w:rsidR="00987DE3">
              <w:rPr>
                <w:noProof/>
                <w:webHidden/>
              </w:rPr>
              <w:tab/>
            </w:r>
            <w:r w:rsidR="00987DE3">
              <w:rPr>
                <w:noProof/>
                <w:webHidden/>
              </w:rPr>
              <w:fldChar w:fldCharType="begin"/>
            </w:r>
            <w:r w:rsidR="00987DE3">
              <w:rPr>
                <w:noProof/>
                <w:webHidden/>
              </w:rPr>
              <w:instrText xml:space="preserve"> PAGEREF _Toc23417292 \h </w:instrText>
            </w:r>
            <w:r w:rsidR="00987DE3">
              <w:rPr>
                <w:noProof/>
                <w:webHidden/>
              </w:rPr>
            </w:r>
            <w:r w:rsidR="00987DE3">
              <w:rPr>
                <w:noProof/>
                <w:webHidden/>
              </w:rPr>
              <w:fldChar w:fldCharType="separate"/>
            </w:r>
            <w:r w:rsidR="00987DE3">
              <w:rPr>
                <w:noProof/>
                <w:webHidden/>
              </w:rPr>
              <w:t>27</w:t>
            </w:r>
            <w:r w:rsidR="00987DE3">
              <w:rPr>
                <w:noProof/>
                <w:webHidden/>
              </w:rPr>
              <w:fldChar w:fldCharType="end"/>
            </w:r>
          </w:hyperlink>
        </w:p>
        <w:p w14:paraId="0B6A4D50" w14:textId="4383A4E5" w:rsidR="00987DE3" w:rsidRDefault="000B6EC9">
          <w:pPr>
            <w:pStyle w:val="TOC2"/>
            <w:tabs>
              <w:tab w:val="right" w:leader="dot" w:pos="9016"/>
            </w:tabs>
            <w:rPr>
              <w:rFonts w:eastAsiaTheme="minorEastAsia"/>
              <w:noProof/>
              <w:color w:val="auto"/>
              <w:sz w:val="22"/>
              <w:szCs w:val="22"/>
              <w:lang w:val="en-AU" w:eastAsia="en-AU"/>
            </w:rPr>
          </w:pPr>
          <w:hyperlink w:anchor="_Toc23417293" w:history="1">
            <w:r w:rsidR="00987DE3" w:rsidRPr="00373061">
              <w:rPr>
                <w:rStyle w:val="Hyperlink"/>
                <w:rFonts w:ascii="Arial" w:eastAsia="Arial" w:hAnsi="Arial" w:cs="Arial"/>
                <w:noProof/>
              </w:rPr>
              <w:t>Performance against outputs</w:t>
            </w:r>
            <w:r w:rsidR="00987DE3">
              <w:rPr>
                <w:noProof/>
                <w:webHidden/>
              </w:rPr>
              <w:tab/>
            </w:r>
            <w:r w:rsidR="00987DE3">
              <w:rPr>
                <w:noProof/>
                <w:webHidden/>
              </w:rPr>
              <w:fldChar w:fldCharType="begin"/>
            </w:r>
            <w:r w:rsidR="00987DE3">
              <w:rPr>
                <w:noProof/>
                <w:webHidden/>
              </w:rPr>
              <w:instrText xml:space="preserve"> PAGEREF _Toc23417293 \h </w:instrText>
            </w:r>
            <w:r w:rsidR="00987DE3">
              <w:rPr>
                <w:noProof/>
                <w:webHidden/>
              </w:rPr>
            </w:r>
            <w:r w:rsidR="00987DE3">
              <w:rPr>
                <w:noProof/>
                <w:webHidden/>
              </w:rPr>
              <w:fldChar w:fldCharType="separate"/>
            </w:r>
            <w:r w:rsidR="00987DE3">
              <w:rPr>
                <w:noProof/>
                <w:webHidden/>
              </w:rPr>
              <w:t>27</w:t>
            </w:r>
            <w:r w:rsidR="00987DE3">
              <w:rPr>
                <w:noProof/>
                <w:webHidden/>
              </w:rPr>
              <w:fldChar w:fldCharType="end"/>
            </w:r>
          </w:hyperlink>
        </w:p>
        <w:p w14:paraId="0824AA07" w14:textId="0C25684A" w:rsidR="00987DE3" w:rsidRDefault="000B6EC9">
          <w:pPr>
            <w:pStyle w:val="TOC1"/>
            <w:tabs>
              <w:tab w:val="right" w:leader="dot" w:pos="9016"/>
            </w:tabs>
            <w:rPr>
              <w:rFonts w:eastAsiaTheme="minorEastAsia"/>
              <w:noProof/>
              <w:color w:val="auto"/>
              <w:sz w:val="22"/>
              <w:szCs w:val="22"/>
              <w:lang w:val="en-AU" w:eastAsia="en-AU"/>
            </w:rPr>
          </w:pPr>
          <w:hyperlink w:anchor="_Toc23417294" w:history="1">
            <w:r w:rsidR="00987DE3" w:rsidRPr="00373061">
              <w:rPr>
                <w:rStyle w:val="Hyperlink"/>
                <w:noProof/>
                <w:lang w:val="en-AU"/>
              </w:rPr>
              <w:t>Lessons Learned</w:t>
            </w:r>
            <w:r w:rsidR="00987DE3">
              <w:rPr>
                <w:noProof/>
                <w:webHidden/>
              </w:rPr>
              <w:tab/>
            </w:r>
            <w:r w:rsidR="00987DE3">
              <w:rPr>
                <w:noProof/>
                <w:webHidden/>
              </w:rPr>
              <w:fldChar w:fldCharType="begin"/>
            </w:r>
            <w:r w:rsidR="00987DE3">
              <w:rPr>
                <w:noProof/>
                <w:webHidden/>
              </w:rPr>
              <w:instrText xml:space="preserve"> PAGEREF _Toc23417294 \h </w:instrText>
            </w:r>
            <w:r w:rsidR="00987DE3">
              <w:rPr>
                <w:noProof/>
                <w:webHidden/>
              </w:rPr>
            </w:r>
            <w:r w:rsidR="00987DE3">
              <w:rPr>
                <w:noProof/>
                <w:webHidden/>
              </w:rPr>
              <w:fldChar w:fldCharType="separate"/>
            </w:r>
            <w:r w:rsidR="00987DE3">
              <w:rPr>
                <w:noProof/>
                <w:webHidden/>
              </w:rPr>
              <w:t>27</w:t>
            </w:r>
            <w:r w:rsidR="00987DE3">
              <w:rPr>
                <w:noProof/>
                <w:webHidden/>
              </w:rPr>
              <w:fldChar w:fldCharType="end"/>
            </w:r>
          </w:hyperlink>
        </w:p>
        <w:p w14:paraId="019B93F8" w14:textId="31463CBF" w:rsidR="00987DE3" w:rsidRDefault="000B6EC9">
          <w:pPr>
            <w:pStyle w:val="TOC1"/>
            <w:tabs>
              <w:tab w:val="right" w:leader="dot" w:pos="9016"/>
            </w:tabs>
            <w:rPr>
              <w:rFonts w:eastAsiaTheme="minorEastAsia"/>
              <w:noProof/>
              <w:color w:val="auto"/>
              <w:sz w:val="22"/>
              <w:szCs w:val="22"/>
              <w:lang w:val="en-AU" w:eastAsia="en-AU"/>
            </w:rPr>
          </w:pPr>
          <w:hyperlink w:anchor="_Toc23417295" w:history="1">
            <w:r w:rsidR="00987DE3" w:rsidRPr="00373061">
              <w:rPr>
                <w:rStyle w:val="Hyperlink"/>
                <w:noProof/>
                <w:lang w:val="en-AU"/>
              </w:rPr>
              <w:t>Recommendations and Future Work</w:t>
            </w:r>
            <w:r w:rsidR="00987DE3">
              <w:rPr>
                <w:noProof/>
                <w:webHidden/>
              </w:rPr>
              <w:tab/>
            </w:r>
            <w:r w:rsidR="00987DE3">
              <w:rPr>
                <w:noProof/>
                <w:webHidden/>
              </w:rPr>
              <w:fldChar w:fldCharType="begin"/>
            </w:r>
            <w:r w:rsidR="00987DE3">
              <w:rPr>
                <w:noProof/>
                <w:webHidden/>
              </w:rPr>
              <w:instrText xml:space="preserve"> PAGEREF _Toc23417295 \h </w:instrText>
            </w:r>
            <w:r w:rsidR="00987DE3">
              <w:rPr>
                <w:noProof/>
                <w:webHidden/>
              </w:rPr>
            </w:r>
            <w:r w:rsidR="00987DE3">
              <w:rPr>
                <w:noProof/>
                <w:webHidden/>
              </w:rPr>
              <w:fldChar w:fldCharType="separate"/>
            </w:r>
            <w:r w:rsidR="00987DE3">
              <w:rPr>
                <w:noProof/>
                <w:webHidden/>
              </w:rPr>
              <w:t>28</w:t>
            </w:r>
            <w:r w:rsidR="00987DE3">
              <w:rPr>
                <w:noProof/>
                <w:webHidden/>
              </w:rPr>
              <w:fldChar w:fldCharType="end"/>
            </w:r>
          </w:hyperlink>
        </w:p>
        <w:p w14:paraId="48883C84" w14:textId="0389FCB6" w:rsidR="00987DE3" w:rsidRDefault="000B6EC9">
          <w:pPr>
            <w:pStyle w:val="TOC1"/>
            <w:tabs>
              <w:tab w:val="right" w:leader="dot" w:pos="9016"/>
            </w:tabs>
            <w:rPr>
              <w:rFonts w:eastAsiaTheme="minorEastAsia"/>
              <w:noProof/>
              <w:color w:val="auto"/>
              <w:sz w:val="22"/>
              <w:szCs w:val="22"/>
              <w:lang w:val="en-AU" w:eastAsia="en-AU"/>
            </w:rPr>
          </w:pPr>
          <w:hyperlink w:anchor="_Toc23417296" w:history="1">
            <w:r w:rsidR="00987DE3" w:rsidRPr="00373061">
              <w:rPr>
                <w:rStyle w:val="Hyperlink"/>
                <w:noProof/>
                <w:lang w:val="en-AU"/>
              </w:rPr>
              <w:t>Conclusion</w:t>
            </w:r>
            <w:r w:rsidR="00987DE3">
              <w:rPr>
                <w:noProof/>
                <w:webHidden/>
              </w:rPr>
              <w:tab/>
            </w:r>
            <w:r w:rsidR="00987DE3">
              <w:rPr>
                <w:noProof/>
                <w:webHidden/>
              </w:rPr>
              <w:fldChar w:fldCharType="begin"/>
            </w:r>
            <w:r w:rsidR="00987DE3">
              <w:rPr>
                <w:noProof/>
                <w:webHidden/>
              </w:rPr>
              <w:instrText xml:space="preserve"> PAGEREF _Toc23417296 \h </w:instrText>
            </w:r>
            <w:r w:rsidR="00987DE3">
              <w:rPr>
                <w:noProof/>
                <w:webHidden/>
              </w:rPr>
            </w:r>
            <w:r w:rsidR="00987DE3">
              <w:rPr>
                <w:noProof/>
                <w:webHidden/>
              </w:rPr>
              <w:fldChar w:fldCharType="separate"/>
            </w:r>
            <w:r w:rsidR="00987DE3">
              <w:rPr>
                <w:noProof/>
                <w:webHidden/>
              </w:rPr>
              <w:t>29</w:t>
            </w:r>
            <w:r w:rsidR="00987DE3">
              <w:rPr>
                <w:noProof/>
                <w:webHidden/>
              </w:rPr>
              <w:fldChar w:fldCharType="end"/>
            </w:r>
          </w:hyperlink>
        </w:p>
        <w:p w14:paraId="2D86649E" w14:textId="4107874C" w:rsidR="00987DE3" w:rsidRDefault="000B6EC9">
          <w:pPr>
            <w:pStyle w:val="TOC1"/>
            <w:tabs>
              <w:tab w:val="right" w:leader="dot" w:pos="9016"/>
            </w:tabs>
            <w:rPr>
              <w:rFonts w:eastAsiaTheme="minorEastAsia"/>
              <w:noProof/>
              <w:color w:val="auto"/>
              <w:sz w:val="22"/>
              <w:szCs w:val="22"/>
              <w:lang w:val="en-AU" w:eastAsia="en-AU"/>
            </w:rPr>
          </w:pPr>
          <w:hyperlink w:anchor="_Toc23417297" w:history="1">
            <w:r w:rsidR="00987DE3" w:rsidRPr="00373061">
              <w:rPr>
                <w:rStyle w:val="Hyperlink"/>
                <w:noProof/>
                <w:lang w:val="en-AU"/>
              </w:rPr>
              <w:t>References</w:t>
            </w:r>
            <w:r w:rsidR="00987DE3">
              <w:rPr>
                <w:noProof/>
                <w:webHidden/>
              </w:rPr>
              <w:tab/>
            </w:r>
            <w:r w:rsidR="00987DE3">
              <w:rPr>
                <w:noProof/>
                <w:webHidden/>
              </w:rPr>
              <w:fldChar w:fldCharType="begin"/>
            </w:r>
            <w:r w:rsidR="00987DE3">
              <w:rPr>
                <w:noProof/>
                <w:webHidden/>
              </w:rPr>
              <w:instrText xml:space="preserve"> PAGEREF _Toc23417297 \h </w:instrText>
            </w:r>
            <w:r w:rsidR="00987DE3">
              <w:rPr>
                <w:noProof/>
                <w:webHidden/>
              </w:rPr>
            </w:r>
            <w:r w:rsidR="00987DE3">
              <w:rPr>
                <w:noProof/>
                <w:webHidden/>
              </w:rPr>
              <w:fldChar w:fldCharType="separate"/>
            </w:r>
            <w:r w:rsidR="00987DE3">
              <w:rPr>
                <w:noProof/>
                <w:webHidden/>
              </w:rPr>
              <w:t>30</w:t>
            </w:r>
            <w:r w:rsidR="00987DE3">
              <w:rPr>
                <w:noProof/>
                <w:webHidden/>
              </w:rPr>
              <w:fldChar w:fldCharType="end"/>
            </w:r>
          </w:hyperlink>
        </w:p>
        <w:p w14:paraId="17CEC1C4" w14:textId="57FB2BFE" w:rsidR="00987DE3" w:rsidRDefault="000B6EC9">
          <w:pPr>
            <w:pStyle w:val="TOC1"/>
            <w:tabs>
              <w:tab w:val="right" w:leader="dot" w:pos="9016"/>
            </w:tabs>
            <w:rPr>
              <w:rFonts w:eastAsiaTheme="minorEastAsia"/>
              <w:noProof/>
              <w:color w:val="auto"/>
              <w:sz w:val="22"/>
              <w:szCs w:val="22"/>
              <w:lang w:val="en-AU" w:eastAsia="en-AU"/>
            </w:rPr>
          </w:pPr>
          <w:hyperlink w:anchor="_Toc23417298" w:history="1">
            <w:r w:rsidR="00987DE3" w:rsidRPr="00373061">
              <w:rPr>
                <w:rStyle w:val="Hyperlink"/>
                <w:noProof/>
                <w:lang w:val="en-AU"/>
              </w:rPr>
              <w:t>Appendix A: Decisions Made</w:t>
            </w:r>
            <w:r w:rsidR="00987DE3">
              <w:rPr>
                <w:noProof/>
                <w:webHidden/>
              </w:rPr>
              <w:tab/>
            </w:r>
            <w:r w:rsidR="00987DE3">
              <w:rPr>
                <w:noProof/>
                <w:webHidden/>
              </w:rPr>
              <w:fldChar w:fldCharType="begin"/>
            </w:r>
            <w:r w:rsidR="00987DE3">
              <w:rPr>
                <w:noProof/>
                <w:webHidden/>
              </w:rPr>
              <w:instrText xml:space="preserve"> PAGEREF _Toc23417298 \h </w:instrText>
            </w:r>
            <w:r w:rsidR="00987DE3">
              <w:rPr>
                <w:noProof/>
                <w:webHidden/>
              </w:rPr>
            </w:r>
            <w:r w:rsidR="00987DE3">
              <w:rPr>
                <w:noProof/>
                <w:webHidden/>
              </w:rPr>
              <w:fldChar w:fldCharType="separate"/>
            </w:r>
            <w:r w:rsidR="00987DE3">
              <w:rPr>
                <w:noProof/>
                <w:webHidden/>
              </w:rPr>
              <w:t>32</w:t>
            </w:r>
            <w:r w:rsidR="00987DE3">
              <w:rPr>
                <w:noProof/>
                <w:webHidden/>
              </w:rPr>
              <w:fldChar w:fldCharType="end"/>
            </w:r>
          </w:hyperlink>
        </w:p>
        <w:p w14:paraId="71EC30CD" w14:textId="2918955F" w:rsidR="00987DE3" w:rsidRDefault="000B6EC9">
          <w:pPr>
            <w:pStyle w:val="TOC1"/>
            <w:tabs>
              <w:tab w:val="right" w:leader="dot" w:pos="9016"/>
            </w:tabs>
            <w:rPr>
              <w:rFonts w:eastAsiaTheme="minorEastAsia"/>
              <w:noProof/>
              <w:color w:val="auto"/>
              <w:sz w:val="22"/>
              <w:szCs w:val="22"/>
              <w:lang w:val="en-AU" w:eastAsia="en-AU"/>
            </w:rPr>
          </w:pPr>
          <w:hyperlink w:anchor="_Toc23417299" w:history="1">
            <w:r w:rsidR="00987DE3" w:rsidRPr="00373061">
              <w:rPr>
                <w:rStyle w:val="Hyperlink"/>
                <w:noProof/>
                <w:lang w:val="en-AU"/>
              </w:rPr>
              <w:t>Appendix B: Database Schema</w:t>
            </w:r>
            <w:r w:rsidR="00987DE3">
              <w:rPr>
                <w:noProof/>
                <w:webHidden/>
              </w:rPr>
              <w:tab/>
            </w:r>
            <w:r w:rsidR="00987DE3">
              <w:rPr>
                <w:noProof/>
                <w:webHidden/>
              </w:rPr>
              <w:fldChar w:fldCharType="begin"/>
            </w:r>
            <w:r w:rsidR="00987DE3">
              <w:rPr>
                <w:noProof/>
                <w:webHidden/>
              </w:rPr>
              <w:instrText xml:space="preserve"> PAGEREF _Toc23417299 \h </w:instrText>
            </w:r>
            <w:r w:rsidR="00987DE3">
              <w:rPr>
                <w:noProof/>
                <w:webHidden/>
              </w:rPr>
            </w:r>
            <w:r w:rsidR="00987DE3">
              <w:rPr>
                <w:noProof/>
                <w:webHidden/>
              </w:rPr>
              <w:fldChar w:fldCharType="separate"/>
            </w:r>
            <w:r w:rsidR="00987DE3">
              <w:rPr>
                <w:noProof/>
                <w:webHidden/>
              </w:rPr>
              <w:t>34</w:t>
            </w:r>
            <w:r w:rsidR="00987DE3">
              <w:rPr>
                <w:noProof/>
                <w:webHidden/>
              </w:rPr>
              <w:fldChar w:fldCharType="end"/>
            </w:r>
          </w:hyperlink>
        </w:p>
        <w:p w14:paraId="0D1915F2" w14:textId="16EF97C6" w:rsidR="00987DE3" w:rsidRDefault="000B6EC9">
          <w:pPr>
            <w:pStyle w:val="TOC1"/>
            <w:tabs>
              <w:tab w:val="right" w:leader="dot" w:pos="9016"/>
            </w:tabs>
            <w:rPr>
              <w:rFonts w:eastAsiaTheme="minorEastAsia"/>
              <w:noProof/>
              <w:color w:val="auto"/>
              <w:sz w:val="22"/>
              <w:szCs w:val="22"/>
              <w:lang w:val="en-AU" w:eastAsia="en-AU"/>
            </w:rPr>
          </w:pPr>
          <w:hyperlink w:anchor="_Toc23417300" w:history="1">
            <w:r w:rsidR="00987DE3" w:rsidRPr="00373061">
              <w:rPr>
                <w:rStyle w:val="Hyperlink"/>
                <w:noProof/>
                <w:lang w:val="en-AU"/>
              </w:rPr>
              <w:t>Appendix C: Data Dictionary</w:t>
            </w:r>
            <w:r w:rsidR="00987DE3">
              <w:rPr>
                <w:noProof/>
                <w:webHidden/>
              </w:rPr>
              <w:tab/>
            </w:r>
            <w:r w:rsidR="00987DE3">
              <w:rPr>
                <w:noProof/>
                <w:webHidden/>
              </w:rPr>
              <w:fldChar w:fldCharType="begin"/>
            </w:r>
            <w:r w:rsidR="00987DE3">
              <w:rPr>
                <w:noProof/>
                <w:webHidden/>
              </w:rPr>
              <w:instrText xml:space="preserve"> PAGEREF _Toc23417300 \h </w:instrText>
            </w:r>
            <w:r w:rsidR="00987DE3">
              <w:rPr>
                <w:noProof/>
                <w:webHidden/>
              </w:rPr>
            </w:r>
            <w:r w:rsidR="00987DE3">
              <w:rPr>
                <w:noProof/>
                <w:webHidden/>
              </w:rPr>
              <w:fldChar w:fldCharType="separate"/>
            </w:r>
            <w:r w:rsidR="00987DE3">
              <w:rPr>
                <w:noProof/>
                <w:webHidden/>
              </w:rPr>
              <w:t>35</w:t>
            </w:r>
            <w:r w:rsidR="00987DE3">
              <w:rPr>
                <w:noProof/>
                <w:webHidden/>
              </w:rPr>
              <w:fldChar w:fldCharType="end"/>
            </w:r>
          </w:hyperlink>
        </w:p>
        <w:p w14:paraId="166BA6EE" w14:textId="1BDCE75C" w:rsidR="00987DE3" w:rsidRDefault="000B6EC9">
          <w:pPr>
            <w:pStyle w:val="TOC1"/>
            <w:tabs>
              <w:tab w:val="right" w:leader="dot" w:pos="9016"/>
            </w:tabs>
            <w:rPr>
              <w:rFonts w:eastAsiaTheme="minorEastAsia"/>
              <w:noProof/>
              <w:color w:val="auto"/>
              <w:sz w:val="22"/>
              <w:szCs w:val="22"/>
              <w:lang w:val="en-AU" w:eastAsia="en-AU"/>
            </w:rPr>
          </w:pPr>
          <w:hyperlink w:anchor="_Toc23417301" w:history="1">
            <w:r w:rsidR="00987DE3" w:rsidRPr="00373061">
              <w:rPr>
                <w:rStyle w:val="Hyperlink"/>
                <w:noProof/>
                <w:lang w:val="en-AU"/>
              </w:rPr>
              <w:t>Appendix D: Hansard XML Record Structure</w:t>
            </w:r>
            <w:r w:rsidR="00987DE3">
              <w:rPr>
                <w:noProof/>
                <w:webHidden/>
              </w:rPr>
              <w:tab/>
            </w:r>
            <w:r w:rsidR="00987DE3">
              <w:rPr>
                <w:noProof/>
                <w:webHidden/>
              </w:rPr>
              <w:fldChar w:fldCharType="begin"/>
            </w:r>
            <w:r w:rsidR="00987DE3">
              <w:rPr>
                <w:noProof/>
                <w:webHidden/>
              </w:rPr>
              <w:instrText xml:space="preserve"> PAGEREF _Toc23417301 \h </w:instrText>
            </w:r>
            <w:r w:rsidR="00987DE3">
              <w:rPr>
                <w:noProof/>
                <w:webHidden/>
              </w:rPr>
            </w:r>
            <w:r w:rsidR="00987DE3">
              <w:rPr>
                <w:noProof/>
                <w:webHidden/>
              </w:rPr>
              <w:fldChar w:fldCharType="separate"/>
            </w:r>
            <w:r w:rsidR="00987DE3">
              <w:rPr>
                <w:noProof/>
                <w:webHidden/>
              </w:rPr>
              <w:t>39</w:t>
            </w:r>
            <w:r w:rsidR="00987DE3">
              <w:rPr>
                <w:noProof/>
                <w:webHidden/>
              </w:rPr>
              <w:fldChar w:fldCharType="end"/>
            </w:r>
          </w:hyperlink>
        </w:p>
        <w:p w14:paraId="3AEFACE9" w14:textId="0A7F5FEE" w:rsidR="00987DE3" w:rsidRDefault="000B6EC9">
          <w:pPr>
            <w:pStyle w:val="TOC1"/>
            <w:tabs>
              <w:tab w:val="right" w:leader="dot" w:pos="9016"/>
            </w:tabs>
            <w:rPr>
              <w:rFonts w:eastAsiaTheme="minorEastAsia"/>
              <w:noProof/>
              <w:color w:val="auto"/>
              <w:sz w:val="22"/>
              <w:szCs w:val="22"/>
              <w:lang w:val="en-AU" w:eastAsia="en-AU"/>
            </w:rPr>
          </w:pPr>
          <w:hyperlink w:anchor="_Toc23417302" w:history="1">
            <w:r w:rsidR="00987DE3" w:rsidRPr="00373061">
              <w:rPr>
                <w:rStyle w:val="Hyperlink"/>
                <w:noProof/>
                <w:lang w:val="en-AU"/>
              </w:rPr>
              <w:t>Appendix E: Dashboard Wireframe Mockups</w:t>
            </w:r>
            <w:r w:rsidR="00987DE3">
              <w:rPr>
                <w:noProof/>
                <w:webHidden/>
              </w:rPr>
              <w:tab/>
            </w:r>
            <w:r w:rsidR="00987DE3">
              <w:rPr>
                <w:noProof/>
                <w:webHidden/>
              </w:rPr>
              <w:fldChar w:fldCharType="begin"/>
            </w:r>
            <w:r w:rsidR="00987DE3">
              <w:rPr>
                <w:noProof/>
                <w:webHidden/>
              </w:rPr>
              <w:instrText xml:space="preserve"> PAGEREF _Toc23417302 \h </w:instrText>
            </w:r>
            <w:r w:rsidR="00987DE3">
              <w:rPr>
                <w:noProof/>
                <w:webHidden/>
              </w:rPr>
            </w:r>
            <w:r w:rsidR="00987DE3">
              <w:rPr>
                <w:noProof/>
                <w:webHidden/>
              </w:rPr>
              <w:fldChar w:fldCharType="separate"/>
            </w:r>
            <w:r w:rsidR="00987DE3">
              <w:rPr>
                <w:noProof/>
                <w:webHidden/>
              </w:rPr>
              <w:t>40</w:t>
            </w:r>
            <w:r w:rsidR="00987DE3">
              <w:rPr>
                <w:noProof/>
                <w:webHidden/>
              </w:rPr>
              <w:fldChar w:fldCharType="end"/>
            </w:r>
          </w:hyperlink>
        </w:p>
        <w:p w14:paraId="17C9462E" w14:textId="00648FD7" w:rsidR="00987DE3" w:rsidRDefault="000B6EC9">
          <w:pPr>
            <w:pStyle w:val="TOC1"/>
            <w:tabs>
              <w:tab w:val="right" w:leader="dot" w:pos="9016"/>
            </w:tabs>
            <w:rPr>
              <w:rFonts w:eastAsiaTheme="minorEastAsia"/>
              <w:noProof/>
              <w:color w:val="auto"/>
              <w:sz w:val="22"/>
              <w:szCs w:val="22"/>
              <w:lang w:val="en-AU" w:eastAsia="en-AU"/>
            </w:rPr>
          </w:pPr>
          <w:hyperlink w:anchor="_Toc23417303" w:history="1">
            <w:r w:rsidR="00987DE3" w:rsidRPr="00373061">
              <w:rPr>
                <w:rStyle w:val="Hyperlink"/>
                <w:noProof/>
                <w:lang w:val="en-AU"/>
              </w:rPr>
              <w:t>Appendix F: Dashboard Charts</w:t>
            </w:r>
            <w:r w:rsidR="00987DE3">
              <w:rPr>
                <w:noProof/>
                <w:webHidden/>
              </w:rPr>
              <w:tab/>
            </w:r>
            <w:r w:rsidR="00987DE3">
              <w:rPr>
                <w:noProof/>
                <w:webHidden/>
              </w:rPr>
              <w:fldChar w:fldCharType="begin"/>
            </w:r>
            <w:r w:rsidR="00987DE3">
              <w:rPr>
                <w:noProof/>
                <w:webHidden/>
              </w:rPr>
              <w:instrText xml:space="preserve"> PAGEREF _Toc23417303 \h </w:instrText>
            </w:r>
            <w:r w:rsidR="00987DE3">
              <w:rPr>
                <w:noProof/>
                <w:webHidden/>
              </w:rPr>
            </w:r>
            <w:r w:rsidR="00987DE3">
              <w:rPr>
                <w:noProof/>
                <w:webHidden/>
              </w:rPr>
              <w:fldChar w:fldCharType="separate"/>
            </w:r>
            <w:r w:rsidR="00987DE3">
              <w:rPr>
                <w:noProof/>
                <w:webHidden/>
              </w:rPr>
              <w:t>41</w:t>
            </w:r>
            <w:r w:rsidR="00987DE3">
              <w:rPr>
                <w:noProof/>
                <w:webHidden/>
              </w:rPr>
              <w:fldChar w:fldCharType="end"/>
            </w:r>
          </w:hyperlink>
        </w:p>
        <w:p w14:paraId="1F961CE4" w14:textId="0F912788" w:rsidR="00987DE3" w:rsidRDefault="000B6EC9">
          <w:pPr>
            <w:pStyle w:val="TOC1"/>
            <w:tabs>
              <w:tab w:val="right" w:leader="dot" w:pos="9016"/>
            </w:tabs>
            <w:rPr>
              <w:rFonts w:eastAsiaTheme="minorEastAsia"/>
              <w:noProof/>
              <w:color w:val="auto"/>
              <w:sz w:val="22"/>
              <w:szCs w:val="22"/>
              <w:lang w:val="en-AU" w:eastAsia="en-AU"/>
            </w:rPr>
          </w:pPr>
          <w:hyperlink w:anchor="_Toc23417304" w:history="1">
            <w:r w:rsidR="00987DE3" w:rsidRPr="00373061">
              <w:rPr>
                <w:rStyle w:val="Hyperlink"/>
                <w:noProof/>
                <w:lang w:val="en-AU"/>
              </w:rPr>
              <w:t>Appendix G: Document Summary Example</w:t>
            </w:r>
            <w:r w:rsidR="00987DE3">
              <w:rPr>
                <w:noProof/>
                <w:webHidden/>
              </w:rPr>
              <w:tab/>
            </w:r>
            <w:r w:rsidR="00987DE3">
              <w:rPr>
                <w:noProof/>
                <w:webHidden/>
              </w:rPr>
              <w:fldChar w:fldCharType="begin"/>
            </w:r>
            <w:r w:rsidR="00987DE3">
              <w:rPr>
                <w:noProof/>
                <w:webHidden/>
              </w:rPr>
              <w:instrText xml:space="preserve"> PAGEREF _Toc23417304 \h </w:instrText>
            </w:r>
            <w:r w:rsidR="00987DE3">
              <w:rPr>
                <w:noProof/>
                <w:webHidden/>
              </w:rPr>
            </w:r>
            <w:r w:rsidR="00987DE3">
              <w:rPr>
                <w:noProof/>
                <w:webHidden/>
              </w:rPr>
              <w:fldChar w:fldCharType="separate"/>
            </w:r>
            <w:r w:rsidR="00987DE3">
              <w:rPr>
                <w:noProof/>
                <w:webHidden/>
              </w:rPr>
              <w:t>45</w:t>
            </w:r>
            <w:r w:rsidR="00987DE3">
              <w:rPr>
                <w:noProof/>
                <w:webHidden/>
              </w:rPr>
              <w:fldChar w:fldCharType="end"/>
            </w:r>
          </w:hyperlink>
        </w:p>
        <w:p w14:paraId="5CDF29EC" w14:textId="0B27885C" w:rsidR="00987DE3" w:rsidRDefault="000B6EC9">
          <w:pPr>
            <w:pStyle w:val="TOC1"/>
            <w:tabs>
              <w:tab w:val="right" w:leader="dot" w:pos="9016"/>
            </w:tabs>
            <w:rPr>
              <w:rFonts w:eastAsiaTheme="minorEastAsia"/>
              <w:noProof/>
              <w:color w:val="auto"/>
              <w:sz w:val="22"/>
              <w:szCs w:val="22"/>
              <w:lang w:val="en-AU" w:eastAsia="en-AU"/>
            </w:rPr>
          </w:pPr>
          <w:hyperlink w:anchor="_Toc23417305" w:history="1">
            <w:r w:rsidR="00987DE3" w:rsidRPr="00373061">
              <w:rPr>
                <w:rStyle w:val="Hyperlink"/>
                <w:noProof/>
                <w:lang w:val="en-AU"/>
              </w:rPr>
              <w:t>Appendix H:  SSIS - Visual Basic script to read in the file names</w:t>
            </w:r>
            <w:r w:rsidR="00987DE3">
              <w:rPr>
                <w:noProof/>
                <w:webHidden/>
              </w:rPr>
              <w:tab/>
            </w:r>
            <w:r w:rsidR="00987DE3">
              <w:rPr>
                <w:noProof/>
                <w:webHidden/>
              </w:rPr>
              <w:fldChar w:fldCharType="begin"/>
            </w:r>
            <w:r w:rsidR="00987DE3">
              <w:rPr>
                <w:noProof/>
                <w:webHidden/>
              </w:rPr>
              <w:instrText xml:space="preserve"> PAGEREF _Toc23417305 \h </w:instrText>
            </w:r>
            <w:r w:rsidR="00987DE3">
              <w:rPr>
                <w:noProof/>
                <w:webHidden/>
              </w:rPr>
            </w:r>
            <w:r w:rsidR="00987DE3">
              <w:rPr>
                <w:noProof/>
                <w:webHidden/>
              </w:rPr>
              <w:fldChar w:fldCharType="separate"/>
            </w:r>
            <w:r w:rsidR="00987DE3">
              <w:rPr>
                <w:noProof/>
                <w:webHidden/>
              </w:rPr>
              <w:t>46</w:t>
            </w:r>
            <w:r w:rsidR="00987DE3">
              <w:rPr>
                <w:noProof/>
                <w:webHidden/>
              </w:rPr>
              <w:fldChar w:fldCharType="end"/>
            </w:r>
          </w:hyperlink>
        </w:p>
        <w:p w14:paraId="78582D6E" w14:textId="24B572AF" w:rsidR="00987DE3" w:rsidRDefault="000B6EC9">
          <w:pPr>
            <w:pStyle w:val="TOC1"/>
            <w:tabs>
              <w:tab w:val="right" w:leader="dot" w:pos="9016"/>
            </w:tabs>
            <w:rPr>
              <w:rFonts w:eastAsiaTheme="minorEastAsia"/>
              <w:noProof/>
              <w:color w:val="auto"/>
              <w:sz w:val="22"/>
              <w:szCs w:val="22"/>
              <w:lang w:val="en-AU" w:eastAsia="en-AU"/>
            </w:rPr>
          </w:pPr>
          <w:hyperlink w:anchor="_Toc23417306" w:history="1">
            <w:r w:rsidR="00987DE3" w:rsidRPr="00373061">
              <w:rPr>
                <w:rStyle w:val="Hyperlink"/>
                <w:noProof/>
                <w:lang w:val="en-AU"/>
              </w:rPr>
              <w:t>Appendix I: T-SQL scrips to check if the file name exists in DB (SSIS)</w:t>
            </w:r>
            <w:r w:rsidR="00987DE3">
              <w:rPr>
                <w:noProof/>
                <w:webHidden/>
              </w:rPr>
              <w:tab/>
            </w:r>
            <w:r w:rsidR="00987DE3">
              <w:rPr>
                <w:noProof/>
                <w:webHidden/>
              </w:rPr>
              <w:fldChar w:fldCharType="begin"/>
            </w:r>
            <w:r w:rsidR="00987DE3">
              <w:rPr>
                <w:noProof/>
                <w:webHidden/>
              </w:rPr>
              <w:instrText xml:space="preserve"> PAGEREF _Toc23417306 \h </w:instrText>
            </w:r>
            <w:r w:rsidR="00987DE3">
              <w:rPr>
                <w:noProof/>
                <w:webHidden/>
              </w:rPr>
            </w:r>
            <w:r w:rsidR="00987DE3">
              <w:rPr>
                <w:noProof/>
                <w:webHidden/>
              </w:rPr>
              <w:fldChar w:fldCharType="separate"/>
            </w:r>
            <w:r w:rsidR="00987DE3">
              <w:rPr>
                <w:noProof/>
                <w:webHidden/>
              </w:rPr>
              <w:t>47</w:t>
            </w:r>
            <w:r w:rsidR="00987DE3">
              <w:rPr>
                <w:noProof/>
                <w:webHidden/>
              </w:rPr>
              <w:fldChar w:fldCharType="end"/>
            </w:r>
          </w:hyperlink>
        </w:p>
        <w:p w14:paraId="69D3C7F9" w14:textId="70C0C5AB" w:rsidR="00987DE3" w:rsidRDefault="000B6EC9">
          <w:pPr>
            <w:pStyle w:val="TOC1"/>
            <w:tabs>
              <w:tab w:val="right" w:leader="dot" w:pos="9016"/>
            </w:tabs>
            <w:rPr>
              <w:rFonts w:eastAsiaTheme="minorEastAsia"/>
              <w:noProof/>
              <w:color w:val="auto"/>
              <w:sz w:val="22"/>
              <w:szCs w:val="22"/>
              <w:lang w:val="en-AU" w:eastAsia="en-AU"/>
            </w:rPr>
          </w:pPr>
          <w:hyperlink w:anchor="_Toc23417307" w:history="1">
            <w:r w:rsidR="00987DE3" w:rsidRPr="00373061">
              <w:rPr>
                <w:rStyle w:val="Hyperlink"/>
                <w:noProof/>
                <w:lang w:val="en-AU"/>
              </w:rPr>
              <w:t>Appendix J: SQL Command to truncate the final tables in SSIs</w:t>
            </w:r>
            <w:r w:rsidR="00987DE3">
              <w:rPr>
                <w:noProof/>
                <w:webHidden/>
              </w:rPr>
              <w:tab/>
            </w:r>
            <w:r w:rsidR="00987DE3">
              <w:rPr>
                <w:noProof/>
                <w:webHidden/>
              </w:rPr>
              <w:fldChar w:fldCharType="begin"/>
            </w:r>
            <w:r w:rsidR="00987DE3">
              <w:rPr>
                <w:noProof/>
                <w:webHidden/>
              </w:rPr>
              <w:instrText xml:space="preserve"> PAGEREF _Toc23417307 \h </w:instrText>
            </w:r>
            <w:r w:rsidR="00987DE3">
              <w:rPr>
                <w:noProof/>
                <w:webHidden/>
              </w:rPr>
            </w:r>
            <w:r w:rsidR="00987DE3">
              <w:rPr>
                <w:noProof/>
                <w:webHidden/>
              </w:rPr>
              <w:fldChar w:fldCharType="separate"/>
            </w:r>
            <w:r w:rsidR="00987DE3">
              <w:rPr>
                <w:noProof/>
                <w:webHidden/>
              </w:rPr>
              <w:t>48</w:t>
            </w:r>
            <w:r w:rsidR="00987DE3">
              <w:rPr>
                <w:noProof/>
                <w:webHidden/>
              </w:rPr>
              <w:fldChar w:fldCharType="end"/>
            </w:r>
          </w:hyperlink>
        </w:p>
        <w:p w14:paraId="7CAB94C3" w14:textId="0D309F9D" w:rsidR="00987DE3" w:rsidRDefault="000B6EC9">
          <w:pPr>
            <w:pStyle w:val="TOC1"/>
            <w:tabs>
              <w:tab w:val="right" w:leader="dot" w:pos="9016"/>
            </w:tabs>
            <w:rPr>
              <w:rFonts w:eastAsiaTheme="minorEastAsia"/>
              <w:noProof/>
              <w:color w:val="auto"/>
              <w:sz w:val="22"/>
              <w:szCs w:val="22"/>
              <w:lang w:val="en-AU" w:eastAsia="en-AU"/>
            </w:rPr>
          </w:pPr>
          <w:hyperlink w:anchor="_Toc23417308" w:history="1">
            <w:r w:rsidR="00987DE3" w:rsidRPr="00373061">
              <w:rPr>
                <w:rStyle w:val="Hyperlink"/>
                <w:noProof/>
                <w:lang w:val="en-AU"/>
              </w:rPr>
              <w:t>Appendix K: SQL Command to join tables to get the HansardID in SSIS</w:t>
            </w:r>
            <w:r w:rsidR="00987DE3">
              <w:rPr>
                <w:noProof/>
                <w:webHidden/>
              </w:rPr>
              <w:tab/>
            </w:r>
            <w:r w:rsidR="00987DE3">
              <w:rPr>
                <w:noProof/>
                <w:webHidden/>
              </w:rPr>
              <w:fldChar w:fldCharType="begin"/>
            </w:r>
            <w:r w:rsidR="00987DE3">
              <w:rPr>
                <w:noProof/>
                <w:webHidden/>
              </w:rPr>
              <w:instrText xml:space="preserve"> PAGEREF _Toc23417308 \h </w:instrText>
            </w:r>
            <w:r w:rsidR="00987DE3">
              <w:rPr>
                <w:noProof/>
                <w:webHidden/>
              </w:rPr>
            </w:r>
            <w:r w:rsidR="00987DE3">
              <w:rPr>
                <w:noProof/>
                <w:webHidden/>
              </w:rPr>
              <w:fldChar w:fldCharType="separate"/>
            </w:r>
            <w:r w:rsidR="00987DE3">
              <w:rPr>
                <w:noProof/>
                <w:webHidden/>
              </w:rPr>
              <w:t>49</w:t>
            </w:r>
            <w:r w:rsidR="00987DE3">
              <w:rPr>
                <w:noProof/>
                <w:webHidden/>
              </w:rPr>
              <w:fldChar w:fldCharType="end"/>
            </w:r>
          </w:hyperlink>
        </w:p>
        <w:p w14:paraId="5D76FFF7" w14:textId="6CB189FA" w:rsidR="00987DE3" w:rsidRDefault="000B6EC9">
          <w:pPr>
            <w:pStyle w:val="TOC1"/>
            <w:tabs>
              <w:tab w:val="right" w:leader="dot" w:pos="9016"/>
            </w:tabs>
            <w:rPr>
              <w:rFonts w:eastAsiaTheme="minorEastAsia"/>
              <w:noProof/>
              <w:color w:val="auto"/>
              <w:sz w:val="22"/>
              <w:szCs w:val="22"/>
              <w:lang w:val="en-AU" w:eastAsia="en-AU"/>
            </w:rPr>
          </w:pPr>
          <w:hyperlink w:anchor="_Toc23417309" w:history="1">
            <w:r w:rsidR="00987DE3" w:rsidRPr="00373061">
              <w:rPr>
                <w:rStyle w:val="Hyperlink"/>
                <w:noProof/>
                <w:lang w:val="en-AU"/>
              </w:rPr>
              <w:t>Appendix L: SSIS Variable Table</w:t>
            </w:r>
            <w:r w:rsidR="00987DE3">
              <w:rPr>
                <w:noProof/>
                <w:webHidden/>
              </w:rPr>
              <w:tab/>
            </w:r>
            <w:r w:rsidR="00987DE3">
              <w:rPr>
                <w:noProof/>
                <w:webHidden/>
              </w:rPr>
              <w:fldChar w:fldCharType="begin"/>
            </w:r>
            <w:r w:rsidR="00987DE3">
              <w:rPr>
                <w:noProof/>
                <w:webHidden/>
              </w:rPr>
              <w:instrText xml:space="preserve"> PAGEREF _Toc23417309 \h </w:instrText>
            </w:r>
            <w:r w:rsidR="00987DE3">
              <w:rPr>
                <w:noProof/>
                <w:webHidden/>
              </w:rPr>
            </w:r>
            <w:r w:rsidR="00987DE3">
              <w:rPr>
                <w:noProof/>
                <w:webHidden/>
              </w:rPr>
              <w:fldChar w:fldCharType="separate"/>
            </w:r>
            <w:r w:rsidR="00987DE3">
              <w:rPr>
                <w:noProof/>
                <w:webHidden/>
              </w:rPr>
              <w:t>50</w:t>
            </w:r>
            <w:r w:rsidR="00987DE3">
              <w:rPr>
                <w:noProof/>
                <w:webHidden/>
              </w:rPr>
              <w:fldChar w:fldCharType="end"/>
            </w:r>
          </w:hyperlink>
        </w:p>
        <w:p w14:paraId="39467BC6" w14:textId="5B354D3F" w:rsidR="00987DE3" w:rsidRDefault="000B6EC9">
          <w:pPr>
            <w:pStyle w:val="TOC1"/>
            <w:tabs>
              <w:tab w:val="right" w:leader="dot" w:pos="9016"/>
            </w:tabs>
            <w:rPr>
              <w:rFonts w:eastAsiaTheme="minorEastAsia"/>
              <w:noProof/>
              <w:color w:val="auto"/>
              <w:sz w:val="22"/>
              <w:szCs w:val="22"/>
              <w:lang w:val="en-AU" w:eastAsia="en-AU"/>
            </w:rPr>
          </w:pPr>
          <w:hyperlink w:anchor="_Toc23417310" w:history="1">
            <w:r w:rsidR="00987DE3" w:rsidRPr="00373061">
              <w:rPr>
                <w:rStyle w:val="Hyperlink"/>
                <w:noProof/>
                <w:lang w:val="en-AU"/>
              </w:rPr>
              <w:t>Appendix M: List of Topics Generated by LDA</w:t>
            </w:r>
            <w:r w:rsidR="00987DE3">
              <w:rPr>
                <w:noProof/>
                <w:webHidden/>
              </w:rPr>
              <w:tab/>
            </w:r>
            <w:r w:rsidR="00987DE3">
              <w:rPr>
                <w:noProof/>
                <w:webHidden/>
              </w:rPr>
              <w:fldChar w:fldCharType="begin"/>
            </w:r>
            <w:r w:rsidR="00987DE3">
              <w:rPr>
                <w:noProof/>
                <w:webHidden/>
              </w:rPr>
              <w:instrText xml:space="preserve"> PAGEREF _Toc23417310 \h </w:instrText>
            </w:r>
            <w:r w:rsidR="00987DE3">
              <w:rPr>
                <w:noProof/>
                <w:webHidden/>
              </w:rPr>
            </w:r>
            <w:r w:rsidR="00987DE3">
              <w:rPr>
                <w:noProof/>
                <w:webHidden/>
              </w:rPr>
              <w:fldChar w:fldCharType="separate"/>
            </w:r>
            <w:r w:rsidR="00987DE3">
              <w:rPr>
                <w:noProof/>
                <w:webHidden/>
              </w:rPr>
              <w:t>51</w:t>
            </w:r>
            <w:r w:rsidR="00987DE3">
              <w:rPr>
                <w:noProof/>
                <w:webHidden/>
              </w:rPr>
              <w:fldChar w:fldCharType="end"/>
            </w:r>
          </w:hyperlink>
        </w:p>
        <w:p w14:paraId="60073AFC" w14:textId="5AD2EEAA" w:rsidR="00987DE3" w:rsidRDefault="000B6EC9">
          <w:pPr>
            <w:pStyle w:val="TOC1"/>
            <w:tabs>
              <w:tab w:val="right" w:leader="dot" w:pos="9016"/>
            </w:tabs>
            <w:rPr>
              <w:rFonts w:eastAsiaTheme="minorEastAsia"/>
              <w:noProof/>
              <w:color w:val="auto"/>
              <w:sz w:val="22"/>
              <w:szCs w:val="22"/>
              <w:lang w:val="en-AU" w:eastAsia="en-AU"/>
            </w:rPr>
          </w:pPr>
          <w:hyperlink w:anchor="_Toc23417311" w:history="1">
            <w:r w:rsidR="00987DE3" w:rsidRPr="00373061">
              <w:rPr>
                <w:rStyle w:val="Hyperlink"/>
                <w:noProof/>
              </w:rPr>
              <w:t>Appendix N: Gantt Chart</w:t>
            </w:r>
            <w:r w:rsidR="00987DE3">
              <w:rPr>
                <w:noProof/>
                <w:webHidden/>
              </w:rPr>
              <w:tab/>
            </w:r>
            <w:r w:rsidR="00987DE3">
              <w:rPr>
                <w:noProof/>
                <w:webHidden/>
              </w:rPr>
              <w:fldChar w:fldCharType="begin"/>
            </w:r>
            <w:r w:rsidR="00987DE3">
              <w:rPr>
                <w:noProof/>
                <w:webHidden/>
              </w:rPr>
              <w:instrText xml:space="preserve"> PAGEREF _Toc23417311 \h </w:instrText>
            </w:r>
            <w:r w:rsidR="00987DE3">
              <w:rPr>
                <w:noProof/>
                <w:webHidden/>
              </w:rPr>
            </w:r>
            <w:r w:rsidR="00987DE3">
              <w:rPr>
                <w:noProof/>
                <w:webHidden/>
              </w:rPr>
              <w:fldChar w:fldCharType="separate"/>
            </w:r>
            <w:r w:rsidR="00987DE3">
              <w:rPr>
                <w:noProof/>
                <w:webHidden/>
              </w:rPr>
              <w:t>52</w:t>
            </w:r>
            <w:r w:rsidR="00987DE3">
              <w:rPr>
                <w:noProof/>
                <w:webHidden/>
              </w:rPr>
              <w:fldChar w:fldCharType="end"/>
            </w:r>
          </w:hyperlink>
        </w:p>
        <w:p w14:paraId="43188C72" w14:textId="21898F9A" w:rsidR="0099391A" w:rsidRPr="009F7A04" w:rsidRDefault="0099391A" w:rsidP="009F7A04">
          <w:pPr>
            <w:rPr>
              <w:b/>
              <w:bCs/>
              <w:noProof/>
              <w:lang w:val="en-AU"/>
            </w:rPr>
          </w:pPr>
          <w:r w:rsidRPr="008A5E48">
            <w:rPr>
              <w:b/>
              <w:bCs/>
              <w:noProof/>
              <w:color w:val="2B579A"/>
              <w:shd w:val="clear" w:color="auto" w:fill="E6E6E6"/>
              <w:lang w:val="en-AU"/>
            </w:rPr>
            <w:fldChar w:fldCharType="end"/>
          </w:r>
        </w:p>
      </w:sdtContent>
    </w:sdt>
    <w:p w14:paraId="46694644" w14:textId="25363619" w:rsidR="07020F15" w:rsidRPr="008A5E48" w:rsidRDefault="75A4B934" w:rsidP="1CF2FBE6">
      <w:pPr>
        <w:pStyle w:val="Heading1"/>
        <w:rPr>
          <w:rFonts w:eastAsiaTheme="minorEastAsia"/>
          <w:b w:val="0"/>
          <w:bCs w:val="0"/>
          <w:color w:val="2F5496"/>
        </w:rPr>
      </w:pPr>
      <w:bookmarkStart w:id="0" w:name="_Toc23417274"/>
      <w:r w:rsidRPr="75A4B934">
        <w:rPr>
          <w:rFonts w:eastAsiaTheme="minorEastAsia"/>
          <w:color w:val="1F4D78" w:themeColor="accent1" w:themeShade="7F"/>
        </w:rPr>
        <w:t>Acknowledgements</w:t>
      </w:r>
      <w:bookmarkEnd w:id="0"/>
    </w:p>
    <w:p w14:paraId="43629A4A" w14:textId="4220DB52" w:rsidR="07020F15" w:rsidRPr="008A5E48" w:rsidRDefault="34EF0BF7" w:rsidP="00E37C9F">
      <w:pPr>
        <w:jc w:val="both"/>
      </w:pPr>
      <w:r w:rsidRPr="34EF0BF7">
        <w:rPr>
          <w:lang w:val="en-AU"/>
        </w:rPr>
        <w:t xml:space="preserve">We would like to express our deepest appreciation to everyone involved in this project. A special gratitude to our clients Andrew Corrigan, James Baker, Aaron Steicke and all members of the Project Reference Group from the Auditor-General’s Department for providing regular feedback and an extraordinary working environment.  </w:t>
      </w:r>
    </w:p>
    <w:p w14:paraId="0A6E5BCB" w14:textId="514DAD80" w:rsidR="07020F15" w:rsidRPr="008A5E48" w:rsidRDefault="4862D4C0" w:rsidP="00E37C9F">
      <w:pPr>
        <w:jc w:val="both"/>
        <w:rPr>
          <w:lang w:val="en-AU"/>
        </w:rPr>
      </w:pPr>
      <w:r w:rsidRPr="4862D4C0">
        <w:rPr>
          <w:lang w:val="en-AU"/>
        </w:rPr>
        <w:t xml:space="preserve">Furthermore, we would like to acknowledge with much appreciation the crucial role of our mentor Eric Lam for his support, comment, advice and all the effort he put into this project.  We also want to thank our course coordinators for their support and guidelines about the nature of the project and its deliverables. </w:t>
      </w:r>
      <w:proofErr w:type="gramStart"/>
      <w:r w:rsidRPr="4862D4C0">
        <w:rPr>
          <w:lang w:val="en-AU"/>
        </w:rPr>
        <w:t>Last but not least</w:t>
      </w:r>
      <w:proofErr w:type="gramEnd"/>
      <w:r w:rsidRPr="4862D4C0">
        <w:rPr>
          <w:lang w:val="en-AU"/>
        </w:rPr>
        <w:t>, we would like to thank the University of South Australia for providing this opportunity to work on a real-world scenario.</w:t>
      </w:r>
    </w:p>
    <w:p w14:paraId="3A82DCE7" w14:textId="27067386" w:rsidR="07020F15" w:rsidRPr="008A5E48" w:rsidRDefault="75A4B934" w:rsidP="6ED2D0CC">
      <w:pPr>
        <w:pStyle w:val="Heading1"/>
        <w:rPr>
          <w:rFonts w:ascii="Arial" w:eastAsia="Arial" w:hAnsi="Arial" w:cs="Arial"/>
          <w:sz w:val="20"/>
          <w:lang w:val="en-AU"/>
        </w:rPr>
      </w:pPr>
      <w:bookmarkStart w:id="1" w:name="_Toc23417275"/>
      <w:r w:rsidRPr="75A4B934">
        <w:rPr>
          <w:lang w:val="en-AU"/>
        </w:rPr>
        <w:t>Executive Summary</w:t>
      </w:r>
      <w:bookmarkEnd w:id="1"/>
    </w:p>
    <w:p w14:paraId="0ED53FBB" w14:textId="048CF9CB" w:rsidR="6312DC50" w:rsidRDefault="593F74A3" w:rsidP="00E37C9F">
      <w:pPr>
        <w:spacing w:line="257" w:lineRule="auto"/>
        <w:jc w:val="both"/>
        <w:rPr>
          <w:lang w:val="en-AU"/>
        </w:rPr>
      </w:pPr>
      <w:r w:rsidRPr="593F74A3">
        <w:rPr>
          <w:lang w:val="en-AU"/>
        </w:rPr>
        <w:t>The Hansard Data Mining project is focused on providing the Auditor-General's Department (AGD) staff with an automated system to better understand, interrogate and summarise text data from South Australia Parliament discussions. The Hansard website keeps the official records of debates in an XML format which is the primary source of data for this project (Parliament South Australia, 2019).</w:t>
      </w:r>
    </w:p>
    <w:p w14:paraId="2FF3449C" w14:textId="03B2B69C" w:rsidR="6312DC50" w:rsidRDefault="593F74A3" w:rsidP="00E37C9F">
      <w:pPr>
        <w:jc w:val="both"/>
        <w:rPr>
          <w:lang w:val="en-AU"/>
        </w:rPr>
      </w:pPr>
      <w:r w:rsidRPr="593F74A3">
        <w:rPr>
          <w:lang w:val="en-AU"/>
        </w:rPr>
        <w:t xml:space="preserve">The project was built and tested upon two years of data extracted from the Hansard website for three different proceeding types: “Bills”, “Question Time” and "Answers to Questions”. To better understand these records, multiple text analytics techniques were implemented such as text summarisation, sentiment analysis, and topic modelling. Several visualisation techniques were also used to create dashboards for AGD. However, several text analytics, such as topic modelling and word tree, were developed as a proof-of-concept and were not included in the dashboards. </w:t>
      </w:r>
    </w:p>
    <w:p w14:paraId="606430AE" w14:textId="6329EE58" w:rsidR="6312DC50" w:rsidRDefault="593F74A3" w:rsidP="00E37C9F">
      <w:pPr>
        <w:jc w:val="both"/>
        <w:rPr>
          <w:lang w:val="en-AU"/>
        </w:rPr>
      </w:pPr>
      <w:r w:rsidRPr="593F74A3">
        <w:rPr>
          <w:lang w:val="en-AU"/>
        </w:rPr>
        <w:t xml:space="preserve">Five dashboards were developed using Tableau Desktop and are currently being used by AGD to visualise trending discussion topics and to identify relevant Hansard records for their audits. The dashboards also allow users to view records that mention 338 different AGD clients. AGD was also provided with an Installation and Deployment guide that contains information on how to setup and run the automated processes, code, and dashboard(s) on their own systems and a user guide briefly describing how to use the dashboards. </w:t>
      </w:r>
    </w:p>
    <w:p w14:paraId="6C68233B" w14:textId="749D5514" w:rsidR="6312DC50" w:rsidRDefault="277CCE75" w:rsidP="00E37C9F">
      <w:pPr>
        <w:jc w:val="both"/>
        <w:rPr>
          <w:lang w:val="en-AU"/>
        </w:rPr>
      </w:pPr>
      <w:r w:rsidRPr="277CCE75">
        <w:rPr>
          <w:lang w:val="en-AU"/>
        </w:rPr>
        <w:t xml:space="preserve">This project will save AGD employees time and better interrogate parliament text compared to the current manual search used by AGD audit teams. Additionally, AGD intends to publish the dashboards for use by the entire department. This entire project from scraping Hansard records to visualisation has been deployed to AGD systems and is run automatically every seven days. </w:t>
      </w:r>
    </w:p>
    <w:p w14:paraId="0EE2F96E" w14:textId="525D3E94" w:rsidR="3FAB32CF" w:rsidRDefault="3FAB32CF">
      <w:r>
        <w:br w:type="page"/>
      </w:r>
    </w:p>
    <w:p w14:paraId="55D59733" w14:textId="08F589FA" w:rsidR="00273A9C" w:rsidRPr="008A5E48" w:rsidRDefault="75A4B934" w:rsidP="6B376904">
      <w:pPr>
        <w:pStyle w:val="Heading1"/>
        <w:jc w:val="both"/>
        <w:rPr>
          <w:lang w:val="en-AU"/>
        </w:rPr>
      </w:pPr>
      <w:bookmarkStart w:id="2" w:name="_Toc23417276"/>
      <w:r w:rsidRPr="75A4B934">
        <w:rPr>
          <w:lang w:val="en-AU"/>
        </w:rPr>
        <w:lastRenderedPageBreak/>
        <w:t>Introduction</w:t>
      </w:r>
      <w:bookmarkEnd w:id="2"/>
    </w:p>
    <w:p w14:paraId="2F012892" w14:textId="6CB88FD2" w:rsidR="1D2A6B70" w:rsidRDefault="1E5F1576" w:rsidP="00E37C9F">
      <w:pPr>
        <w:jc w:val="both"/>
      </w:pPr>
      <w:r w:rsidRPr="1E5F1576">
        <w:rPr>
          <w:lang w:val="en-AU"/>
        </w:rPr>
        <w:t xml:space="preserve">The Auditor-General’s Department (AGD) contributes to public sector accountability in South Australia by providing independent assurance to the Parliament that government activities are conducted and accounted for properly and in accordance with the law (AGD, 2019). As part of their responsibilities AGD conducts and reports on special audits which requires reading through Hansard records to find relevant topics. To assist AGD in quickly identifying relevant information for their audits, several proof-of-concept dashboards were developed that allow staff to better interrogate and summarise Parliament discussions. </w:t>
      </w:r>
    </w:p>
    <w:p w14:paraId="3755BA15" w14:textId="365D009E" w:rsidR="1D2A6B70" w:rsidRDefault="1E5F1576" w:rsidP="00E37C9F">
      <w:pPr>
        <w:jc w:val="both"/>
      </w:pPr>
      <w:r w:rsidRPr="1E5F1576">
        <w:rPr>
          <w:lang w:val="en-AU"/>
        </w:rPr>
        <w:t>This report summarises the project background, methodology, deliverables, project performance assessment, and lessons learned for the Hansard Data Mining Project and concludes with several recommendations.</w:t>
      </w:r>
    </w:p>
    <w:p w14:paraId="194B65B5" w14:textId="536BA2AA" w:rsidR="00CF58C1" w:rsidRPr="008A5E48" w:rsidRDefault="75A4B934" w:rsidP="2D64AF2D">
      <w:pPr>
        <w:pStyle w:val="Heading1"/>
        <w:jc w:val="both"/>
        <w:rPr>
          <w:lang w:val="en-AU"/>
        </w:rPr>
      </w:pPr>
      <w:bookmarkStart w:id="3" w:name="_Ref23402532"/>
      <w:bookmarkStart w:id="4" w:name="_Toc23417277"/>
      <w:r w:rsidRPr="75A4B934">
        <w:rPr>
          <w:lang w:val="en-AU"/>
        </w:rPr>
        <w:t>Background</w:t>
      </w:r>
      <w:bookmarkEnd w:id="3"/>
      <w:bookmarkEnd w:id="4"/>
    </w:p>
    <w:p w14:paraId="634C4726" w14:textId="39D91163" w:rsidR="00091D9E" w:rsidRPr="008A5E48" w:rsidRDefault="6B376904" w:rsidP="07020F15">
      <w:pPr>
        <w:pStyle w:val="Heading2"/>
        <w:jc w:val="both"/>
        <w:rPr>
          <w:lang w:val="en-AU"/>
        </w:rPr>
      </w:pPr>
      <w:bookmarkStart w:id="5" w:name="_Toc23417278"/>
      <w:r w:rsidRPr="6B376904">
        <w:rPr>
          <w:lang w:val="en-AU"/>
        </w:rPr>
        <w:t>Project Objectives</w:t>
      </w:r>
      <w:bookmarkEnd w:id="5"/>
    </w:p>
    <w:p w14:paraId="62C5C1BE" w14:textId="025BC908" w:rsidR="00721520" w:rsidRPr="008A5E48" w:rsidRDefault="202BD917" w:rsidP="00E37C9F">
      <w:pPr>
        <w:jc w:val="both"/>
        <w:rPr>
          <w:rFonts w:ascii="AltisUniSA-Regular" w:hAnsi="AltisUniSA-Regular" w:cs="AltisUniSA-Regular"/>
          <w:lang w:val="en-AU"/>
        </w:rPr>
      </w:pPr>
      <w:r w:rsidRPr="202BD917">
        <w:rPr>
          <w:lang w:val="en-AU"/>
        </w:rPr>
        <w:t>The objective of this project is to develop a proof-of-concept dashboard that will allow AGD to analyse unstructured data sources, focusing on Hansard records from South Australia’s Parliament. Hansard is a division of South Australia’s parliament that keeps the official record of Parliamentary debates and questions</w:t>
      </w:r>
      <w:r w:rsidRPr="202BD917">
        <w:rPr>
          <w:rFonts w:ascii="Arial" w:eastAsia="Arial" w:hAnsi="Arial" w:cs="Arial"/>
          <w:lang w:val="en-AU"/>
        </w:rPr>
        <w:t xml:space="preserve"> (Hansard, 2008). </w:t>
      </w:r>
      <w:r w:rsidRPr="202BD917">
        <w:rPr>
          <w:lang w:val="en-AU"/>
        </w:rPr>
        <w:t>The main project outcomes identified by AGD was to:</w:t>
      </w:r>
    </w:p>
    <w:p w14:paraId="2AC1990F" w14:textId="5495393B" w:rsidR="00721520" w:rsidRPr="008A5E48" w:rsidRDefault="34EF0BF7" w:rsidP="34EF0BF7">
      <w:pPr>
        <w:pStyle w:val="ListParagraph"/>
        <w:numPr>
          <w:ilvl w:val="0"/>
          <w:numId w:val="18"/>
        </w:numPr>
        <w:rPr>
          <w:lang w:val="en-AU"/>
        </w:rPr>
      </w:pPr>
      <w:r w:rsidRPr="34EF0BF7">
        <w:rPr>
          <w:lang w:val="en-AU"/>
        </w:rPr>
        <w:t>Consult with relevant stakeholders (including audit teams and executives) to confirm business requirements for Hansard analysis</w:t>
      </w:r>
    </w:p>
    <w:p w14:paraId="60198EF7" w14:textId="4CE177E6" w:rsidR="00721520" w:rsidRPr="008A5E48" w:rsidRDefault="34EF0BF7" w:rsidP="34EF0BF7">
      <w:pPr>
        <w:pStyle w:val="ListParagraph"/>
        <w:numPr>
          <w:ilvl w:val="0"/>
          <w:numId w:val="18"/>
        </w:numPr>
        <w:rPr>
          <w:lang w:val="en-AU"/>
        </w:rPr>
      </w:pPr>
      <w:r w:rsidRPr="34EF0BF7">
        <w:rPr>
          <w:lang w:val="en-AU"/>
        </w:rPr>
        <w:t>Develop a process to load Hansard records to a central database</w:t>
      </w:r>
    </w:p>
    <w:p w14:paraId="4F8E949D" w14:textId="7A114BC6" w:rsidR="00721520" w:rsidRPr="008A5E48" w:rsidRDefault="34EF0BF7" w:rsidP="34EF0BF7">
      <w:pPr>
        <w:pStyle w:val="ListParagraph"/>
        <w:numPr>
          <w:ilvl w:val="0"/>
          <w:numId w:val="18"/>
        </w:numPr>
        <w:rPr>
          <w:lang w:val="en-AU"/>
        </w:rPr>
      </w:pPr>
      <w:r w:rsidRPr="34EF0BF7">
        <w:rPr>
          <w:lang w:val="en-AU"/>
        </w:rPr>
        <w:t>Develop a dashboard or other outputs to allow staff to search and summarise topics</w:t>
      </w:r>
    </w:p>
    <w:p w14:paraId="727F478C" w14:textId="5DABE484" w:rsidR="0051184F" w:rsidRPr="008A5E48" w:rsidRDefault="34EF0BF7" w:rsidP="34EF0BF7">
      <w:pPr>
        <w:pStyle w:val="ListParagraph"/>
        <w:numPr>
          <w:ilvl w:val="0"/>
          <w:numId w:val="18"/>
        </w:numPr>
        <w:rPr>
          <w:lang w:val="en-AU"/>
        </w:rPr>
      </w:pPr>
      <w:r w:rsidRPr="34EF0BF7">
        <w:rPr>
          <w:lang w:val="en-AU"/>
        </w:rPr>
        <w:t>Update the dashboard based on iterative feedback, with suitable documentation and recommendations for future features developed as part of the handover</w:t>
      </w:r>
    </w:p>
    <w:p w14:paraId="19D7E9F7" w14:textId="7EBBA89F" w:rsidR="00407C73" w:rsidRPr="008A5E48" w:rsidRDefault="6B376904" w:rsidP="6B376904">
      <w:pPr>
        <w:pStyle w:val="Heading2"/>
        <w:jc w:val="both"/>
        <w:rPr>
          <w:lang w:val="en-AU"/>
        </w:rPr>
      </w:pPr>
      <w:bookmarkStart w:id="6" w:name="_Toc23417279"/>
      <w:r w:rsidRPr="6B376904">
        <w:rPr>
          <w:lang w:val="en-AU"/>
        </w:rPr>
        <w:t>Scope</w:t>
      </w:r>
      <w:bookmarkEnd w:id="6"/>
    </w:p>
    <w:p w14:paraId="0C69BEC1" w14:textId="29558346" w:rsidR="00C32705" w:rsidRPr="008A5E48" w:rsidRDefault="34EF0BF7" w:rsidP="00E37C9F">
      <w:pPr>
        <w:jc w:val="both"/>
        <w:rPr>
          <w:lang w:val="en-AU"/>
        </w:rPr>
      </w:pPr>
      <w:r w:rsidRPr="34EF0BF7">
        <w:rPr>
          <w:lang w:val="en-AU"/>
        </w:rPr>
        <w:t xml:space="preserve">This section describes what was considered in and out of scope for the project, and accepted scope changes. The project scope was initially described in the project plan and was created in collaboration with the project sponsor and project owners at AGD. </w:t>
      </w:r>
    </w:p>
    <w:p w14:paraId="37BFA241" w14:textId="77777777" w:rsidR="00DC7D39" w:rsidRPr="008A5E48" w:rsidRDefault="65301299" w:rsidP="65301299">
      <w:pPr>
        <w:pStyle w:val="Heading4"/>
        <w:jc w:val="both"/>
        <w:rPr>
          <w:lang w:val="en-AU"/>
        </w:rPr>
      </w:pPr>
      <w:r w:rsidRPr="008A5E48">
        <w:rPr>
          <w:lang w:val="en-AU"/>
        </w:rPr>
        <w:t>Inclusions</w:t>
      </w:r>
    </w:p>
    <w:p w14:paraId="4DC06E3B" w14:textId="6298CD0D" w:rsidR="00DC7D39" w:rsidRPr="008A5E48" w:rsidRDefault="1D2A6B70" w:rsidP="1D2A6B70">
      <w:pPr>
        <w:jc w:val="both"/>
        <w:rPr>
          <w:lang w:val="en-AU"/>
        </w:rPr>
      </w:pPr>
      <w:r w:rsidRPr="1D2A6B70">
        <w:rPr>
          <w:rFonts w:ascii="Arial" w:eastAsia="Arial" w:hAnsi="Arial" w:cs="Arial"/>
          <w:color w:val="1C1E29"/>
          <w:lang w:val="en-AU"/>
        </w:rPr>
        <w:t xml:space="preserve">The following aspects of the project are considered within scope: </w:t>
      </w:r>
    </w:p>
    <w:p w14:paraId="6A51A65F" w14:textId="77777777" w:rsidR="00DC7D39" w:rsidRPr="008A5E48" w:rsidRDefault="34EF0BF7" w:rsidP="00E37C9F">
      <w:pPr>
        <w:pStyle w:val="ListParagraph"/>
        <w:numPr>
          <w:ilvl w:val="0"/>
          <w:numId w:val="15"/>
        </w:numPr>
        <w:spacing w:after="0"/>
        <w:jc w:val="both"/>
        <w:rPr>
          <w:lang w:val="en-AU"/>
        </w:rPr>
      </w:pPr>
      <w:r w:rsidRPr="34EF0BF7">
        <w:rPr>
          <w:lang w:val="en-AU"/>
        </w:rPr>
        <w:t xml:space="preserve">Identification and analysis of customer requirements  </w:t>
      </w:r>
    </w:p>
    <w:p w14:paraId="59687BA7" w14:textId="430C1C55" w:rsidR="00DC7D39" w:rsidRPr="008A5E48" w:rsidRDefault="202BD917" w:rsidP="00E37C9F">
      <w:pPr>
        <w:pStyle w:val="ListParagraph"/>
        <w:numPr>
          <w:ilvl w:val="0"/>
          <w:numId w:val="15"/>
        </w:numPr>
        <w:spacing w:after="0"/>
        <w:jc w:val="both"/>
        <w:rPr>
          <w:lang w:val="en-AU"/>
        </w:rPr>
      </w:pPr>
      <w:r w:rsidRPr="202BD917">
        <w:rPr>
          <w:lang w:val="en-AU"/>
        </w:rPr>
        <w:t xml:space="preserve">Build an automatic web scraping process to extract Parliament discussions from Hansard webpage </w:t>
      </w:r>
    </w:p>
    <w:p w14:paraId="185C9A26" w14:textId="2376A326" w:rsidR="00DC7D39" w:rsidRPr="008A5E48" w:rsidRDefault="202BD917" w:rsidP="00E37C9F">
      <w:pPr>
        <w:pStyle w:val="ListParagraph"/>
        <w:numPr>
          <w:ilvl w:val="0"/>
          <w:numId w:val="15"/>
        </w:numPr>
        <w:spacing w:after="0"/>
        <w:jc w:val="both"/>
        <w:rPr>
          <w:lang w:val="en-AU"/>
        </w:rPr>
      </w:pPr>
      <w:r w:rsidRPr="202BD917">
        <w:rPr>
          <w:lang w:val="en-AU"/>
        </w:rPr>
        <w:t>Processing of text data scraped from Hansard webpage into a format suitable for storage in a database and later analysis.</w:t>
      </w:r>
    </w:p>
    <w:p w14:paraId="33926D89" w14:textId="77777777" w:rsidR="00DC7D39" w:rsidRPr="008A5E48" w:rsidRDefault="34EF0BF7" w:rsidP="00E37C9F">
      <w:pPr>
        <w:pStyle w:val="ListParagraph"/>
        <w:numPr>
          <w:ilvl w:val="0"/>
          <w:numId w:val="15"/>
        </w:numPr>
        <w:spacing w:after="0"/>
        <w:jc w:val="both"/>
        <w:rPr>
          <w:lang w:val="en-AU"/>
        </w:rPr>
      </w:pPr>
      <w:r w:rsidRPr="34EF0BF7">
        <w:rPr>
          <w:lang w:val="en-AU"/>
        </w:rPr>
        <w:t xml:space="preserve">Manage the storage of the scraped data in a database </w:t>
      </w:r>
    </w:p>
    <w:p w14:paraId="1380F06C" w14:textId="77777777" w:rsidR="00DC7D39" w:rsidRPr="008A5E48" w:rsidRDefault="34EF0BF7" w:rsidP="00E37C9F">
      <w:pPr>
        <w:pStyle w:val="ListParagraph"/>
        <w:numPr>
          <w:ilvl w:val="0"/>
          <w:numId w:val="15"/>
        </w:numPr>
        <w:spacing w:after="0"/>
        <w:jc w:val="both"/>
        <w:rPr>
          <w:lang w:val="en-AU"/>
        </w:rPr>
      </w:pPr>
      <w:r w:rsidRPr="34EF0BF7">
        <w:rPr>
          <w:lang w:val="en-AU"/>
        </w:rPr>
        <w:t xml:space="preserve">Data analysed will be at least one year of Hansard Parliament Discussions </w:t>
      </w:r>
    </w:p>
    <w:p w14:paraId="549415EE" w14:textId="77777777" w:rsidR="00DC7D39" w:rsidRPr="008A5E48" w:rsidRDefault="34EF0BF7" w:rsidP="00E37C9F">
      <w:pPr>
        <w:pStyle w:val="ListParagraph"/>
        <w:numPr>
          <w:ilvl w:val="0"/>
          <w:numId w:val="15"/>
        </w:numPr>
        <w:spacing w:after="0"/>
        <w:jc w:val="both"/>
        <w:rPr>
          <w:lang w:val="en-AU"/>
        </w:rPr>
      </w:pPr>
      <w:r w:rsidRPr="34EF0BF7">
        <w:rPr>
          <w:lang w:val="en-AU"/>
        </w:rPr>
        <w:t xml:space="preserve">Exploratory approaches for initial data analysis and visualisations </w:t>
      </w:r>
    </w:p>
    <w:p w14:paraId="501A3C3A" w14:textId="06CD8CBB" w:rsidR="00DC7D39" w:rsidRPr="008A5E48" w:rsidRDefault="34EF0BF7" w:rsidP="00E37C9F">
      <w:pPr>
        <w:pStyle w:val="ListParagraph"/>
        <w:numPr>
          <w:ilvl w:val="0"/>
          <w:numId w:val="15"/>
        </w:numPr>
        <w:spacing w:after="0"/>
        <w:jc w:val="both"/>
        <w:rPr>
          <w:lang w:val="en-AU"/>
        </w:rPr>
      </w:pPr>
      <w:r w:rsidRPr="34EF0BF7">
        <w:rPr>
          <w:lang w:val="en-AU"/>
        </w:rPr>
        <w:t xml:space="preserve">Background research on text analysis, dashboard design and visualisation methods </w:t>
      </w:r>
    </w:p>
    <w:p w14:paraId="19856513" w14:textId="77777777" w:rsidR="00DC7D39" w:rsidRPr="008A5E48" w:rsidRDefault="34EF0BF7" w:rsidP="00E37C9F">
      <w:pPr>
        <w:pStyle w:val="ListParagraph"/>
        <w:numPr>
          <w:ilvl w:val="0"/>
          <w:numId w:val="15"/>
        </w:numPr>
        <w:spacing w:after="0"/>
        <w:jc w:val="both"/>
        <w:rPr>
          <w:lang w:val="en-AU"/>
        </w:rPr>
      </w:pPr>
      <w:r w:rsidRPr="34EF0BF7">
        <w:rPr>
          <w:lang w:val="en-AU"/>
        </w:rPr>
        <w:t xml:space="preserve">Text analysis of the collected data  </w:t>
      </w:r>
    </w:p>
    <w:p w14:paraId="2D8341E0" w14:textId="77777777" w:rsidR="00DC7D39" w:rsidRPr="008A5E48" w:rsidRDefault="34EF0BF7" w:rsidP="00E37C9F">
      <w:pPr>
        <w:pStyle w:val="ListParagraph"/>
        <w:numPr>
          <w:ilvl w:val="0"/>
          <w:numId w:val="15"/>
        </w:numPr>
        <w:spacing w:after="0"/>
        <w:jc w:val="both"/>
        <w:rPr>
          <w:lang w:val="en-AU"/>
        </w:rPr>
      </w:pPr>
      <w:r w:rsidRPr="34EF0BF7">
        <w:rPr>
          <w:lang w:val="en-AU"/>
        </w:rPr>
        <w:t xml:space="preserve">Search functionality for clients and topics over collected data </w:t>
      </w:r>
    </w:p>
    <w:p w14:paraId="1F82FC27" w14:textId="77777777" w:rsidR="00DC7D39" w:rsidRPr="008A5E48" w:rsidRDefault="34EF0BF7" w:rsidP="00E37C9F">
      <w:pPr>
        <w:pStyle w:val="ListParagraph"/>
        <w:numPr>
          <w:ilvl w:val="0"/>
          <w:numId w:val="15"/>
        </w:numPr>
        <w:spacing w:after="0"/>
        <w:jc w:val="both"/>
        <w:rPr>
          <w:color w:val="000000" w:themeColor="text1"/>
          <w:lang w:val="en-AU"/>
        </w:rPr>
      </w:pPr>
      <w:r w:rsidRPr="34EF0BF7">
        <w:rPr>
          <w:lang w:val="en-AU"/>
        </w:rPr>
        <w:lastRenderedPageBreak/>
        <w:t>Building the visualisation dashboard using a third-party application (such as Tableau Desktop)</w:t>
      </w:r>
    </w:p>
    <w:p w14:paraId="7F102C78" w14:textId="77777777" w:rsidR="00DC7D39" w:rsidRPr="008A5E48" w:rsidRDefault="34EF0BF7" w:rsidP="00E37C9F">
      <w:pPr>
        <w:pStyle w:val="ListParagraph"/>
        <w:numPr>
          <w:ilvl w:val="0"/>
          <w:numId w:val="15"/>
        </w:numPr>
        <w:spacing w:after="0"/>
        <w:jc w:val="both"/>
        <w:rPr>
          <w:lang w:val="en-AU"/>
        </w:rPr>
      </w:pPr>
      <w:r w:rsidRPr="34EF0BF7">
        <w:rPr>
          <w:lang w:val="en-AU"/>
        </w:rPr>
        <w:t xml:space="preserve">The project will be developed in R or Python, making use of existing packages and libraries </w:t>
      </w:r>
    </w:p>
    <w:p w14:paraId="2A8702AA" w14:textId="77777777" w:rsidR="00DC7D39" w:rsidRPr="008A5E48" w:rsidRDefault="34EF0BF7" w:rsidP="00E37C9F">
      <w:pPr>
        <w:pStyle w:val="ListParagraph"/>
        <w:numPr>
          <w:ilvl w:val="0"/>
          <w:numId w:val="15"/>
        </w:numPr>
        <w:spacing w:after="0"/>
        <w:jc w:val="both"/>
        <w:rPr>
          <w:lang w:val="en-AU"/>
        </w:rPr>
      </w:pPr>
      <w:r w:rsidRPr="34EF0BF7">
        <w:rPr>
          <w:lang w:val="en-AU"/>
        </w:rPr>
        <w:t xml:space="preserve">Version control for the project will be maintained in GitHub </w:t>
      </w:r>
    </w:p>
    <w:p w14:paraId="187DEC08" w14:textId="77777777" w:rsidR="00DC7D39" w:rsidRPr="008A5E48" w:rsidRDefault="34EF0BF7" w:rsidP="00E37C9F">
      <w:pPr>
        <w:pStyle w:val="ListParagraph"/>
        <w:numPr>
          <w:ilvl w:val="0"/>
          <w:numId w:val="15"/>
        </w:numPr>
        <w:spacing w:after="0"/>
        <w:jc w:val="both"/>
        <w:rPr>
          <w:lang w:val="en-AU"/>
        </w:rPr>
      </w:pPr>
      <w:r w:rsidRPr="34EF0BF7">
        <w:rPr>
          <w:lang w:val="en-AU"/>
        </w:rPr>
        <w:t xml:space="preserve">Documentation of deliverables, including instructions on the deployment of the process to scrape, store and visualise Hansard data </w:t>
      </w:r>
    </w:p>
    <w:p w14:paraId="31D4B231" w14:textId="77777777" w:rsidR="00DC7D39" w:rsidRPr="008A5E48" w:rsidRDefault="34EF0BF7" w:rsidP="00E37C9F">
      <w:pPr>
        <w:pStyle w:val="ListParagraph"/>
        <w:numPr>
          <w:ilvl w:val="0"/>
          <w:numId w:val="15"/>
        </w:numPr>
        <w:spacing w:after="0"/>
        <w:jc w:val="both"/>
        <w:rPr>
          <w:lang w:val="en-AU"/>
        </w:rPr>
      </w:pPr>
      <w:r w:rsidRPr="34EF0BF7">
        <w:rPr>
          <w:lang w:val="en-AU"/>
        </w:rPr>
        <w:t>Process and products produced will be deployable by Auditor-General's Department</w:t>
      </w:r>
    </w:p>
    <w:p w14:paraId="1DBFA495" w14:textId="403AB7C3" w:rsidR="51CA24B6" w:rsidRPr="008A5E48" w:rsidRDefault="51CA24B6" w:rsidP="65301299">
      <w:pPr>
        <w:spacing w:after="0"/>
        <w:jc w:val="both"/>
        <w:rPr>
          <w:lang w:val="en-AU"/>
        </w:rPr>
      </w:pPr>
    </w:p>
    <w:p w14:paraId="47C4DFFC" w14:textId="77777777" w:rsidR="00DC7D39" w:rsidRPr="008A5E48" w:rsidRDefault="65301299" w:rsidP="65301299">
      <w:pPr>
        <w:pStyle w:val="Heading4"/>
        <w:jc w:val="both"/>
        <w:rPr>
          <w:lang w:val="en-AU"/>
        </w:rPr>
      </w:pPr>
      <w:r w:rsidRPr="008A5E48">
        <w:rPr>
          <w:lang w:val="en-AU"/>
        </w:rPr>
        <w:t>Exclusions</w:t>
      </w:r>
    </w:p>
    <w:p w14:paraId="66D1ACBF" w14:textId="77777777" w:rsidR="00DC7D39" w:rsidRPr="008A5E48" w:rsidRDefault="65301299" w:rsidP="00E37C9F">
      <w:pPr>
        <w:jc w:val="both"/>
        <w:rPr>
          <w:rFonts w:ascii="Arial" w:eastAsia="Arial" w:hAnsi="Arial" w:cs="Arial"/>
          <w:color w:val="1C1E29"/>
          <w:lang w:val="en-AU"/>
        </w:rPr>
      </w:pPr>
      <w:r w:rsidRPr="008A5E48">
        <w:rPr>
          <w:lang w:val="en-AU"/>
        </w:rPr>
        <w:t>The following aspects of the project are explicitly out of scop</w:t>
      </w:r>
      <w:r w:rsidRPr="008A5E48">
        <w:rPr>
          <w:rFonts w:ascii="Arial" w:eastAsia="Arial" w:hAnsi="Arial" w:cs="Arial"/>
          <w:color w:val="1C1E29"/>
          <w:lang w:val="en-AU"/>
        </w:rPr>
        <w:t xml:space="preserve">e: </w:t>
      </w:r>
    </w:p>
    <w:p w14:paraId="14DD124D" w14:textId="7E63333A" w:rsidR="00DC7D39" w:rsidRPr="008A5E48" w:rsidRDefault="34EF0BF7" w:rsidP="00E37C9F">
      <w:pPr>
        <w:pStyle w:val="ListParagraph"/>
        <w:numPr>
          <w:ilvl w:val="0"/>
          <w:numId w:val="17"/>
        </w:numPr>
        <w:jc w:val="both"/>
        <w:rPr>
          <w:lang w:val="en-AU"/>
        </w:rPr>
      </w:pPr>
      <w:r w:rsidRPr="34EF0BF7">
        <w:rPr>
          <w:rFonts w:ascii="Arial" w:eastAsia="Arial" w:hAnsi="Arial" w:cs="Arial"/>
          <w:color w:val="1C1E29"/>
          <w:lang w:val="en-AU"/>
        </w:rPr>
        <w:t xml:space="preserve">Advanced text </w:t>
      </w:r>
      <w:r w:rsidRPr="34EF0BF7">
        <w:rPr>
          <w:rFonts w:ascii="Arial" w:eastAsia="Arial" w:hAnsi="Arial" w:cs="Arial"/>
          <w:lang w:val="en-AU"/>
        </w:rPr>
        <w:t>analytics techniques</w:t>
      </w:r>
      <w:r w:rsidRPr="34EF0BF7">
        <w:rPr>
          <w:lang w:val="en-AU"/>
        </w:rPr>
        <w:t xml:space="preserve">. Due to time constraints, advanced techniques cannot be adequately developed or tested.  </w:t>
      </w:r>
    </w:p>
    <w:p w14:paraId="0013D191" w14:textId="081C18F1" w:rsidR="00DC7D39" w:rsidRPr="008A5E48" w:rsidRDefault="34EF0BF7" w:rsidP="00E37C9F">
      <w:pPr>
        <w:pStyle w:val="ListParagraph"/>
        <w:numPr>
          <w:ilvl w:val="0"/>
          <w:numId w:val="17"/>
        </w:numPr>
        <w:jc w:val="both"/>
        <w:rPr>
          <w:lang w:val="en-AU"/>
        </w:rPr>
      </w:pPr>
      <w:r w:rsidRPr="34EF0BF7">
        <w:rPr>
          <w:lang w:val="en-AU"/>
        </w:rPr>
        <w:t>Data sources outside of those listed in scope</w:t>
      </w:r>
    </w:p>
    <w:p w14:paraId="135B66FE" w14:textId="77777777" w:rsidR="00DC7D39" w:rsidRPr="008A5E48" w:rsidRDefault="34EF0BF7" w:rsidP="00E37C9F">
      <w:pPr>
        <w:pStyle w:val="ListParagraph"/>
        <w:numPr>
          <w:ilvl w:val="0"/>
          <w:numId w:val="17"/>
        </w:numPr>
        <w:jc w:val="both"/>
        <w:rPr>
          <w:lang w:val="en-AU"/>
        </w:rPr>
      </w:pPr>
      <w:r w:rsidRPr="34EF0BF7">
        <w:rPr>
          <w:lang w:val="en-AU"/>
        </w:rPr>
        <w:t xml:space="preserve">Predictions or forecasting from scraped data </w:t>
      </w:r>
    </w:p>
    <w:p w14:paraId="348AE469" w14:textId="77777777" w:rsidR="00DC7D39" w:rsidRPr="008A5E48" w:rsidRDefault="34EF0BF7" w:rsidP="00E37C9F">
      <w:pPr>
        <w:pStyle w:val="ListParagraph"/>
        <w:numPr>
          <w:ilvl w:val="0"/>
          <w:numId w:val="17"/>
        </w:numPr>
        <w:jc w:val="both"/>
        <w:rPr>
          <w:lang w:val="en-AU"/>
        </w:rPr>
      </w:pPr>
      <w:r w:rsidRPr="34EF0BF7">
        <w:rPr>
          <w:lang w:val="en-AU"/>
        </w:rPr>
        <w:t xml:space="preserve">Web application development </w:t>
      </w:r>
    </w:p>
    <w:p w14:paraId="4F6951E0" w14:textId="77777777" w:rsidR="00DC7D39" w:rsidRPr="008A5E48" w:rsidRDefault="34EF0BF7" w:rsidP="00E37C9F">
      <w:pPr>
        <w:pStyle w:val="ListParagraph"/>
        <w:numPr>
          <w:ilvl w:val="0"/>
          <w:numId w:val="17"/>
        </w:numPr>
        <w:jc w:val="both"/>
        <w:rPr>
          <w:lang w:val="en-AU"/>
        </w:rPr>
      </w:pPr>
      <w:r w:rsidRPr="34EF0BF7">
        <w:rPr>
          <w:lang w:val="en-AU"/>
        </w:rPr>
        <w:t xml:space="preserve">Evaluation of third-party software such as Tableau </w:t>
      </w:r>
    </w:p>
    <w:p w14:paraId="0792109C" w14:textId="565B1AA9" w:rsidR="00DC7D39" w:rsidRPr="008A5E48" w:rsidRDefault="34EF0BF7" w:rsidP="00E37C9F">
      <w:pPr>
        <w:pStyle w:val="ListParagraph"/>
        <w:numPr>
          <w:ilvl w:val="0"/>
          <w:numId w:val="17"/>
        </w:numPr>
        <w:jc w:val="both"/>
        <w:rPr>
          <w:lang w:val="en-AU"/>
        </w:rPr>
      </w:pPr>
      <w:r w:rsidRPr="34EF0BF7">
        <w:rPr>
          <w:lang w:val="en-AU"/>
        </w:rPr>
        <w:t>Evaluation of Hansard data accuracy. Due to time constraints this project will not investigate the accuracy of Hansard transcripts compared to the original discussions.</w:t>
      </w:r>
    </w:p>
    <w:p w14:paraId="11171B0B" w14:textId="6262BA52" w:rsidR="00BF57FF" w:rsidRPr="008A5E48" w:rsidRDefault="65301299" w:rsidP="65301299">
      <w:pPr>
        <w:pStyle w:val="Heading4"/>
        <w:jc w:val="both"/>
        <w:rPr>
          <w:lang w:val="en-AU"/>
        </w:rPr>
      </w:pPr>
      <w:r w:rsidRPr="008A5E48">
        <w:rPr>
          <w:lang w:val="en-AU"/>
        </w:rPr>
        <w:t>Approved Scope Changes</w:t>
      </w:r>
    </w:p>
    <w:p w14:paraId="0092C119" w14:textId="1E186317" w:rsidR="00DF4751" w:rsidRPr="008A5E48" w:rsidRDefault="51CA24B6" w:rsidP="00E37C9F">
      <w:pPr>
        <w:jc w:val="both"/>
        <w:rPr>
          <w:lang w:val="en-AU"/>
        </w:rPr>
      </w:pPr>
      <w:r w:rsidRPr="34EF0BF7">
        <w:rPr>
          <w:lang w:val="en-AU"/>
        </w:rPr>
        <w:t xml:space="preserve">There were </w:t>
      </w:r>
      <w:r w:rsidR="00B35331" w:rsidRPr="34EF0BF7">
        <w:rPr>
          <w:lang w:val="en-AU"/>
        </w:rPr>
        <w:t>several</w:t>
      </w:r>
      <w:r w:rsidRPr="34EF0BF7">
        <w:rPr>
          <w:lang w:val="en-AU"/>
        </w:rPr>
        <w:t xml:space="preserve"> approved change</w:t>
      </w:r>
      <w:r w:rsidR="00B35331" w:rsidRPr="34EF0BF7">
        <w:rPr>
          <w:lang w:val="en-AU"/>
        </w:rPr>
        <w:t>s</w:t>
      </w:r>
      <w:r w:rsidRPr="34EF0BF7">
        <w:rPr>
          <w:lang w:val="en-AU"/>
        </w:rPr>
        <w:t xml:space="preserve"> </w:t>
      </w:r>
      <w:r w:rsidR="00C011D0" w:rsidRPr="34EF0BF7">
        <w:rPr>
          <w:lang w:val="en-AU"/>
        </w:rPr>
        <w:t xml:space="preserve">to the </w:t>
      </w:r>
      <w:r w:rsidRPr="34EF0BF7">
        <w:rPr>
          <w:lang w:val="en-AU"/>
        </w:rPr>
        <w:t>scope</w:t>
      </w:r>
      <w:r w:rsidR="00C011D0" w:rsidRPr="34EF0BF7">
        <w:rPr>
          <w:lang w:val="en-AU"/>
        </w:rPr>
        <w:t xml:space="preserve"> described previously</w:t>
      </w:r>
      <w:r w:rsidR="003E0F3B" w:rsidRPr="34EF0BF7">
        <w:rPr>
          <w:lang w:val="en-AU"/>
        </w:rPr>
        <w:t xml:space="preserve"> such as</w:t>
      </w:r>
      <w:r w:rsidRPr="34EF0BF7">
        <w:rPr>
          <w:lang w:val="en-AU"/>
        </w:rPr>
        <w:t xml:space="preserve"> sentiment analysis. Initially this approach was excluded due to the limited time available to complete the project. However, due to some parts of the project being completed ahead of schedule, sentiment analysis was implemented and included in the dashboards as a proof</w:t>
      </w:r>
      <w:r w:rsidR="00C011D0" w:rsidRPr="34EF0BF7">
        <w:rPr>
          <w:lang w:val="en-AU"/>
        </w:rPr>
        <w:t>-</w:t>
      </w:r>
      <w:r w:rsidRPr="34EF0BF7">
        <w:rPr>
          <w:lang w:val="en-AU"/>
        </w:rPr>
        <w:t>of</w:t>
      </w:r>
      <w:r w:rsidR="00C011D0" w:rsidRPr="34EF0BF7">
        <w:rPr>
          <w:lang w:val="en-AU"/>
        </w:rPr>
        <w:t>-</w:t>
      </w:r>
      <w:r w:rsidRPr="34EF0BF7">
        <w:rPr>
          <w:lang w:val="en-AU"/>
        </w:rPr>
        <w:t>concept.</w:t>
      </w:r>
      <w:r w:rsidR="003C3274" w:rsidRPr="34EF0BF7">
        <w:rPr>
          <w:lang w:val="en-AU"/>
        </w:rPr>
        <w:t xml:space="preserve"> Sentiment analysis is described in further detail in</w:t>
      </w:r>
      <w:r w:rsidR="004A0617" w:rsidRPr="34EF0BF7">
        <w:rPr>
          <w:lang w:val="en-AU"/>
        </w:rPr>
        <w:t xml:space="preserve"> the</w:t>
      </w:r>
      <w:r w:rsidR="003C3274" w:rsidRPr="34EF0BF7">
        <w:rPr>
          <w:lang w:val="en-AU"/>
        </w:rPr>
        <w:t xml:space="preserve"> </w:t>
      </w:r>
      <w:r w:rsidR="003C3274" w:rsidRPr="34EF0BF7">
        <w:fldChar w:fldCharType="begin"/>
      </w:r>
      <w:r w:rsidR="003C3274" w:rsidRPr="008A5E48">
        <w:rPr>
          <w:lang w:val="en-AU"/>
        </w:rPr>
        <w:instrText xml:space="preserve"> REF _Ref21680881 \h </w:instrText>
      </w:r>
      <w:r w:rsidR="00E37C9F">
        <w:instrText xml:space="preserve"> \* MERGEFORMAT </w:instrText>
      </w:r>
      <w:r w:rsidR="003C3274" w:rsidRPr="34EF0BF7">
        <w:rPr>
          <w:color w:val="2B579A"/>
          <w:shd w:val="clear" w:color="auto" w:fill="E6E6E6"/>
          <w:lang w:val="en-AU"/>
        </w:rPr>
        <w:fldChar w:fldCharType="separate"/>
      </w:r>
      <w:r w:rsidR="00E939ED" w:rsidRPr="4F8814D9">
        <w:rPr>
          <w:lang w:val="en-AU"/>
        </w:rPr>
        <w:t>Sentiment Analysis</w:t>
      </w:r>
      <w:r w:rsidR="003C3274" w:rsidRPr="34EF0BF7">
        <w:fldChar w:fldCharType="end"/>
      </w:r>
      <w:r w:rsidR="003C3274" w:rsidRPr="34EF0BF7">
        <w:rPr>
          <w:lang w:val="en-AU"/>
        </w:rPr>
        <w:t xml:space="preserve"> section.</w:t>
      </w:r>
    </w:p>
    <w:p w14:paraId="7DE3ACA1" w14:textId="0E6589E0" w:rsidR="007C7D76" w:rsidRPr="008A5E48" w:rsidRDefault="34EF0BF7" w:rsidP="00E37C9F">
      <w:pPr>
        <w:jc w:val="both"/>
        <w:rPr>
          <w:lang w:val="en-AU"/>
        </w:rPr>
      </w:pPr>
      <w:r w:rsidRPr="34EF0BF7">
        <w:rPr>
          <w:lang w:val="en-AU"/>
        </w:rPr>
        <w:t>Another approved scope change was to provide a short user guide for the dashboards. This was required due to the increasing number of features available in the dashboards and the use of regular expressions in the text search feature. Users cannot be expected to know or memorise regular expressions and therefore their use in text search required user documentation. Therefore, a list of common regular expressions, and examples of their use in dashboard text search, were provided in a user guide.</w:t>
      </w:r>
    </w:p>
    <w:p w14:paraId="0EEAAC18" w14:textId="7ACCA3A6" w:rsidR="7C780A42" w:rsidRDefault="1D2A6B70" w:rsidP="00E37C9F">
      <w:pPr>
        <w:jc w:val="both"/>
        <w:rPr>
          <w:lang w:val="en-AU"/>
        </w:rPr>
      </w:pPr>
      <w:r w:rsidRPr="34EF0BF7">
        <w:rPr>
          <w:lang w:val="en-AU"/>
        </w:rPr>
        <w:t>At the request of the Project Reference Group the reasons why certain decisions were made was documented in a table (</w:t>
      </w:r>
      <w:r w:rsidR="001E76F2" w:rsidRPr="34EF0BF7">
        <w:fldChar w:fldCharType="begin"/>
      </w:r>
      <w:r w:rsidR="001E76F2">
        <w:rPr>
          <w:lang w:val="en-AU"/>
        </w:rPr>
        <w:instrText xml:space="preserve"> REF _Ref23161260 \h </w:instrText>
      </w:r>
      <w:r w:rsidR="00E37C9F">
        <w:instrText xml:space="preserve"> \* MERGEFORMAT </w:instrText>
      </w:r>
      <w:r w:rsidR="001E76F2" w:rsidRPr="34EF0BF7">
        <w:rPr>
          <w:color w:val="FF0000"/>
          <w:shd w:val="clear" w:color="auto" w:fill="E6E6E6"/>
          <w:lang w:val="en-AU"/>
        </w:rPr>
        <w:fldChar w:fldCharType="separate"/>
      </w:r>
      <w:r w:rsidR="00E939ED" w:rsidRPr="008A5E48">
        <w:rPr>
          <w:lang w:val="en-AU"/>
        </w:rPr>
        <w:t xml:space="preserve">Appendix </w:t>
      </w:r>
      <w:r w:rsidR="00E939ED">
        <w:rPr>
          <w:lang w:val="en-AU"/>
        </w:rPr>
        <w:t>A</w:t>
      </w:r>
      <w:r w:rsidR="00E939ED" w:rsidRPr="008A5E48">
        <w:rPr>
          <w:lang w:val="en-AU"/>
        </w:rPr>
        <w:t>: Decisions Made</w:t>
      </w:r>
      <w:r w:rsidR="001E76F2" w:rsidRPr="34EF0BF7">
        <w:fldChar w:fldCharType="end"/>
      </w:r>
      <w:r w:rsidRPr="34EF0BF7">
        <w:rPr>
          <w:lang w:val="en-AU"/>
        </w:rPr>
        <w:t xml:space="preserve">) so that after the project concluded stakeholders could understand why these decisions were made. Additionally, one of the deliverables listed in the project plan was project closure documents to handover the project to the client. On consultation with the project owners at AGD it was determined that a Project Review and Closure report was not required. This report, an Installation and Deployment Guide and user guide was determined to be </w:t>
      </w:r>
      <w:proofErr w:type="gramStart"/>
      <w:r w:rsidRPr="34EF0BF7">
        <w:rPr>
          <w:lang w:val="en-AU"/>
        </w:rPr>
        <w:t>sufficient</w:t>
      </w:r>
      <w:proofErr w:type="gramEnd"/>
      <w:r w:rsidRPr="34EF0BF7">
        <w:rPr>
          <w:lang w:val="en-AU"/>
        </w:rPr>
        <w:t xml:space="preserve"> documentation for the project.</w:t>
      </w:r>
    </w:p>
    <w:p w14:paraId="0BC3C0E4" w14:textId="77777777" w:rsidR="00F618D5" w:rsidRDefault="00F618D5">
      <w:pPr>
        <w:rPr>
          <w:b/>
          <w:bCs/>
          <w:color w:val="5B9BD5" w:themeColor="accent1"/>
          <w:sz w:val="24"/>
          <w:lang w:val="en-AU"/>
        </w:rPr>
      </w:pPr>
      <w:r>
        <w:rPr>
          <w:lang w:val="en-AU"/>
        </w:rPr>
        <w:br w:type="page"/>
      </w:r>
    </w:p>
    <w:p w14:paraId="7A3391DA" w14:textId="345A6AE6" w:rsidR="57B1634D" w:rsidRPr="008A5E48" w:rsidRDefault="6312DC50" w:rsidP="65301299">
      <w:pPr>
        <w:pStyle w:val="Heading2"/>
        <w:jc w:val="both"/>
        <w:rPr>
          <w:lang w:val="en-AU"/>
        </w:rPr>
      </w:pPr>
      <w:bookmarkStart w:id="7" w:name="_Toc23417280"/>
      <w:r w:rsidRPr="6312DC50">
        <w:rPr>
          <w:lang w:val="en-AU"/>
        </w:rPr>
        <w:lastRenderedPageBreak/>
        <w:t>Deliverables</w:t>
      </w:r>
      <w:bookmarkEnd w:id="7"/>
    </w:p>
    <w:p w14:paraId="59E34080" w14:textId="75B4D378" w:rsidR="00F47E5E" w:rsidRPr="008A5E48" w:rsidRDefault="69980B1D" w:rsidP="00E37C9F">
      <w:pPr>
        <w:jc w:val="both"/>
        <w:rPr>
          <w:lang w:val="en-AU"/>
        </w:rPr>
      </w:pPr>
      <w:r w:rsidRPr="34EF0BF7">
        <w:rPr>
          <w:lang w:val="en-AU"/>
        </w:rPr>
        <w:t xml:space="preserve">The deliverables produced are consistent with the stated scope and deliverables in the project plan. These deliverables are described in more detail in the </w:t>
      </w:r>
      <w:r w:rsidR="00C011D0" w:rsidRPr="34EF0BF7">
        <w:fldChar w:fldCharType="begin"/>
      </w:r>
      <w:r w:rsidR="00C011D0" w:rsidRPr="008A5E48">
        <w:rPr>
          <w:lang w:val="en-AU"/>
        </w:rPr>
        <w:instrText xml:space="preserve"> REF _Ref22747502 \h </w:instrText>
      </w:r>
      <w:r w:rsidR="00E37C9F">
        <w:instrText xml:space="preserve"> \* MERGEFORMAT </w:instrText>
      </w:r>
      <w:r w:rsidR="00C011D0" w:rsidRPr="34EF0BF7">
        <w:rPr>
          <w:color w:val="2B579A"/>
          <w:shd w:val="clear" w:color="auto" w:fill="E6E6E6"/>
          <w:lang w:val="en-AU"/>
        </w:rPr>
        <w:fldChar w:fldCharType="separate"/>
      </w:r>
      <w:r w:rsidR="00E939ED" w:rsidRPr="3FAB32CF">
        <w:rPr>
          <w:lang w:val="en-AU"/>
        </w:rPr>
        <w:t>Deliverables</w:t>
      </w:r>
      <w:r w:rsidR="00C011D0" w:rsidRPr="34EF0BF7">
        <w:fldChar w:fldCharType="end"/>
      </w:r>
      <w:r w:rsidR="00C011D0" w:rsidRPr="34EF0BF7">
        <w:rPr>
          <w:lang w:val="en-AU"/>
        </w:rPr>
        <w:t xml:space="preserve"> section. </w:t>
      </w:r>
    </w:p>
    <w:tbl>
      <w:tblPr>
        <w:tblStyle w:val="ProjectScopeTable"/>
        <w:tblW w:w="8917" w:type="dxa"/>
        <w:tblLook w:val="04A0" w:firstRow="1" w:lastRow="0" w:firstColumn="1" w:lastColumn="0" w:noHBand="0" w:noVBand="1"/>
      </w:tblPr>
      <w:tblGrid>
        <w:gridCol w:w="3457"/>
        <w:gridCol w:w="5460"/>
      </w:tblGrid>
      <w:tr w:rsidR="005D4023" w:rsidRPr="008A5E48" w14:paraId="754AE87E" w14:textId="77777777" w:rsidTr="593F74A3">
        <w:trPr>
          <w:cnfStyle w:val="100000000000" w:firstRow="1" w:lastRow="0" w:firstColumn="0" w:lastColumn="0" w:oddVBand="0" w:evenVBand="0" w:oddHBand="0" w:evenHBand="0" w:firstRowFirstColumn="0" w:firstRowLastColumn="0" w:lastRowFirstColumn="0" w:lastRowLastColumn="0"/>
        </w:trPr>
        <w:tc>
          <w:tcPr>
            <w:tcW w:w="3457" w:type="dxa"/>
          </w:tcPr>
          <w:p w14:paraId="5608F31D" w14:textId="5647415E" w:rsidR="005D4023" w:rsidRPr="008A5E48" w:rsidRDefault="65301299" w:rsidP="65301299">
            <w:pPr>
              <w:jc w:val="both"/>
              <w:rPr>
                <w:lang w:val="en-AU"/>
              </w:rPr>
            </w:pPr>
            <w:r w:rsidRPr="008A5E48">
              <w:rPr>
                <w:lang w:val="en-AU"/>
              </w:rPr>
              <w:t>Deliverable</w:t>
            </w:r>
          </w:p>
        </w:tc>
        <w:tc>
          <w:tcPr>
            <w:tcW w:w="5460" w:type="dxa"/>
          </w:tcPr>
          <w:p w14:paraId="30638751" w14:textId="46DAAD94" w:rsidR="005D4023" w:rsidRPr="008A5E48" w:rsidRDefault="65301299" w:rsidP="65301299">
            <w:pPr>
              <w:jc w:val="both"/>
              <w:rPr>
                <w:lang w:val="en-AU"/>
              </w:rPr>
            </w:pPr>
            <w:r w:rsidRPr="008A5E48">
              <w:rPr>
                <w:lang w:val="en-AU"/>
              </w:rPr>
              <w:t>Description</w:t>
            </w:r>
          </w:p>
        </w:tc>
      </w:tr>
      <w:tr w:rsidR="005D4023" w:rsidRPr="008A5E48" w14:paraId="48C66EB2" w14:textId="77777777" w:rsidTr="593F74A3">
        <w:tc>
          <w:tcPr>
            <w:tcW w:w="3457" w:type="dxa"/>
          </w:tcPr>
          <w:p w14:paraId="55C62135" w14:textId="6E39EFA0" w:rsidR="005D4023" w:rsidRPr="008A5E48" w:rsidRDefault="34EF0BF7" w:rsidP="34EF0BF7">
            <w:pPr>
              <w:rPr>
                <w:lang w:val="en-AU"/>
              </w:rPr>
            </w:pPr>
            <w:r w:rsidRPr="34EF0BF7">
              <w:rPr>
                <w:lang w:val="en-AU"/>
              </w:rPr>
              <w:t>Installation and Deployment Guide</w:t>
            </w:r>
          </w:p>
        </w:tc>
        <w:tc>
          <w:tcPr>
            <w:tcW w:w="5460" w:type="dxa"/>
          </w:tcPr>
          <w:p w14:paraId="2CF4DCC6" w14:textId="7814F569" w:rsidR="005D4023" w:rsidRPr="008A5E48" w:rsidRDefault="34EF0BF7" w:rsidP="34EF0BF7">
            <w:pPr>
              <w:rPr>
                <w:lang w:val="en-AU"/>
              </w:rPr>
            </w:pPr>
            <w:r w:rsidRPr="34EF0BF7">
              <w:rPr>
                <w:lang w:val="en-AU"/>
              </w:rPr>
              <w:t>Contains instructions on how to setup and run the provided code, database, and dashboards on AGD systems.</w:t>
            </w:r>
          </w:p>
        </w:tc>
      </w:tr>
      <w:tr w:rsidR="005D4023" w:rsidRPr="008A5E48" w14:paraId="45158422" w14:textId="77777777" w:rsidTr="593F74A3">
        <w:tc>
          <w:tcPr>
            <w:tcW w:w="3457" w:type="dxa"/>
          </w:tcPr>
          <w:p w14:paraId="7F918989" w14:textId="6124DAFE" w:rsidR="005D4023" w:rsidRPr="008A5E48" w:rsidRDefault="34EF0BF7" w:rsidP="34EF0BF7">
            <w:pPr>
              <w:rPr>
                <w:lang w:val="en-AU"/>
              </w:rPr>
            </w:pPr>
            <w:r w:rsidRPr="34EF0BF7">
              <w:rPr>
                <w:lang w:val="en-AU"/>
              </w:rPr>
              <w:t>User Guide</w:t>
            </w:r>
          </w:p>
        </w:tc>
        <w:tc>
          <w:tcPr>
            <w:tcW w:w="5460" w:type="dxa"/>
          </w:tcPr>
          <w:p w14:paraId="0D565C09" w14:textId="0599C947" w:rsidR="005D4023" w:rsidRPr="008A5E48" w:rsidRDefault="34EF0BF7" w:rsidP="34EF0BF7">
            <w:pPr>
              <w:rPr>
                <w:lang w:val="en-AU"/>
              </w:rPr>
            </w:pPr>
            <w:r w:rsidRPr="34EF0BF7">
              <w:rPr>
                <w:lang w:val="en-AU"/>
              </w:rPr>
              <w:t>Contains an overview of dashboard features and common regular expressions that can be used for text search.</w:t>
            </w:r>
          </w:p>
        </w:tc>
      </w:tr>
      <w:tr w:rsidR="005D4023" w:rsidRPr="008A5E48" w14:paraId="64AA6E26" w14:textId="77777777" w:rsidTr="593F74A3">
        <w:tc>
          <w:tcPr>
            <w:tcW w:w="3457" w:type="dxa"/>
          </w:tcPr>
          <w:p w14:paraId="657AF566" w14:textId="4013142C" w:rsidR="005D4023" w:rsidRPr="008A5E48" w:rsidRDefault="34EF0BF7" w:rsidP="34EF0BF7">
            <w:pPr>
              <w:rPr>
                <w:lang w:val="en-AU"/>
              </w:rPr>
            </w:pPr>
            <w:r w:rsidRPr="34EF0BF7">
              <w:rPr>
                <w:lang w:val="en-AU"/>
              </w:rPr>
              <w:t>Decisions Made Documentation</w:t>
            </w:r>
          </w:p>
        </w:tc>
        <w:tc>
          <w:tcPr>
            <w:tcW w:w="5460" w:type="dxa"/>
          </w:tcPr>
          <w:p w14:paraId="39253D38" w14:textId="6768B813" w:rsidR="005D4023" w:rsidRPr="008A5E48" w:rsidRDefault="00A17CB3" w:rsidP="00C765E2">
            <w:pPr>
              <w:rPr>
                <w:lang w:val="en-AU"/>
              </w:rPr>
            </w:pPr>
            <w:r w:rsidRPr="34EF0BF7">
              <w:rPr>
                <w:lang w:val="en-AU"/>
              </w:rPr>
              <w:t xml:space="preserve">Documentation of decisions made to improve stakeholder understanding post-project </w:t>
            </w:r>
            <w:r w:rsidR="00A857C5" w:rsidRPr="34EF0BF7">
              <w:rPr>
                <w:lang w:val="en-AU"/>
              </w:rPr>
              <w:t>(</w:t>
            </w:r>
            <w:r w:rsidR="00C765E2">
              <w:rPr>
                <w:lang w:val="en-AU"/>
              </w:rPr>
              <w:fldChar w:fldCharType="begin"/>
            </w:r>
            <w:r w:rsidR="00C765E2">
              <w:rPr>
                <w:lang w:val="en-AU"/>
              </w:rPr>
              <w:instrText xml:space="preserve"> REF _Ref23161260 \h </w:instrText>
            </w:r>
            <w:r w:rsidR="00C765E2">
              <w:rPr>
                <w:lang w:val="en-AU"/>
              </w:rPr>
            </w:r>
            <w:r w:rsidR="00C765E2">
              <w:rPr>
                <w:lang w:val="en-AU"/>
              </w:rPr>
              <w:fldChar w:fldCharType="separate"/>
            </w:r>
            <w:r w:rsidR="00E939ED" w:rsidRPr="008A5E48">
              <w:rPr>
                <w:lang w:val="en-AU"/>
              </w:rPr>
              <w:t xml:space="preserve">Appendix </w:t>
            </w:r>
            <w:r w:rsidR="00E939ED">
              <w:rPr>
                <w:lang w:val="en-AU"/>
              </w:rPr>
              <w:t>A</w:t>
            </w:r>
            <w:r w:rsidR="00E939ED" w:rsidRPr="008A5E48">
              <w:rPr>
                <w:lang w:val="en-AU"/>
              </w:rPr>
              <w:t>: Decisions Made</w:t>
            </w:r>
            <w:r w:rsidR="00C765E2">
              <w:rPr>
                <w:lang w:val="en-AU"/>
              </w:rPr>
              <w:fldChar w:fldCharType="end"/>
            </w:r>
            <w:r w:rsidR="00A857C5" w:rsidRPr="34EF0BF7">
              <w:rPr>
                <w:lang w:val="en-AU"/>
              </w:rPr>
              <w:t>).</w:t>
            </w:r>
          </w:p>
        </w:tc>
      </w:tr>
      <w:tr w:rsidR="005D4023" w:rsidRPr="008A5E48" w14:paraId="60941A86" w14:textId="77777777" w:rsidTr="593F74A3">
        <w:tc>
          <w:tcPr>
            <w:tcW w:w="3457" w:type="dxa"/>
          </w:tcPr>
          <w:p w14:paraId="79509BB7" w14:textId="774BDB42" w:rsidR="005D4023" w:rsidRPr="008A5E48" w:rsidRDefault="34EF0BF7" w:rsidP="34EF0BF7">
            <w:pPr>
              <w:rPr>
                <w:lang w:val="en-AU"/>
              </w:rPr>
            </w:pPr>
            <w:r w:rsidRPr="34EF0BF7">
              <w:rPr>
                <w:lang w:val="en-AU"/>
              </w:rPr>
              <w:t>Risk Register</w:t>
            </w:r>
          </w:p>
        </w:tc>
        <w:tc>
          <w:tcPr>
            <w:tcW w:w="5460" w:type="dxa"/>
          </w:tcPr>
          <w:p w14:paraId="2472BB9C" w14:textId="0CBA663A" w:rsidR="005D4023" w:rsidRPr="008A5E48" w:rsidRDefault="34EF0BF7" w:rsidP="34EF0BF7">
            <w:pPr>
              <w:rPr>
                <w:lang w:val="en-AU"/>
              </w:rPr>
            </w:pPr>
            <w:r w:rsidRPr="34EF0BF7">
              <w:rPr>
                <w:lang w:val="en-AU"/>
              </w:rPr>
              <w:t>Spreadsheet of project risks and their likelihood, potential impact, and mitigating actions.</w:t>
            </w:r>
          </w:p>
        </w:tc>
      </w:tr>
      <w:tr w:rsidR="005D4023" w:rsidRPr="008A5E48" w14:paraId="40DABA9B" w14:textId="77777777" w:rsidTr="593F74A3">
        <w:tc>
          <w:tcPr>
            <w:tcW w:w="3457" w:type="dxa"/>
          </w:tcPr>
          <w:p w14:paraId="2CCA7221" w14:textId="74D2C1AC" w:rsidR="005D4023" w:rsidRPr="008A5E48" w:rsidRDefault="34EF0BF7" w:rsidP="34EF0BF7">
            <w:pPr>
              <w:rPr>
                <w:lang w:val="en-AU"/>
              </w:rPr>
            </w:pPr>
            <w:r w:rsidRPr="34EF0BF7">
              <w:rPr>
                <w:lang w:val="en-AU"/>
              </w:rPr>
              <w:t>Automated data scraping process</w:t>
            </w:r>
          </w:p>
        </w:tc>
        <w:tc>
          <w:tcPr>
            <w:tcW w:w="5460" w:type="dxa"/>
          </w:tcPr>
          <w:p w14:paraId="6D892198" w14:textId="09B0DD1E" w:rsidR="005D4023" w:rsidRPr="008A5E48" w:rsidRDefault="202BD917" w:rsidP="202BD917">
            <w:pPr>
              <w:spacing w:after="0"/>
              <w:rPr>
                <w:lang w:val="en-AU"/>
              </w:rPr>
            </w:pPr>
            <w:r w:rsidRPr="202BD917">
              <w:rPr>
                <w:lang w:val="en-AU"/>
              </w:rPr>
              <w:t>Automated process to scrape Hansard records from webpage using Python programming language.</w:t>
            </w:r>
          </w:p>
        </w:tc>
      </w:tr>
      <w:tr w:rsidR="005D4023" w:rsidRPr="008A5E48" w14:paraId="48DE6726" w14:textId="77777777" w:rsidTr="593F74A3">
        <w:tc>
          <w:tcPr>
            <w:tcW w:w="3457" w:type="dxa"/>
          </w:tcPr>
          <w:p w14:paraId="2235A5DA" w14:textId="51859A5C" w:rsidR="005D4023" w:rsidRPr="008A5E48" w:rsidRDefault="34EF0BF7" w:rsidP="34EF0BF7">
            <w:pPr>
              <w:rPr>
                <w:lang w:val="en-AU"/>
              </w:rPr>
            </w:pPr>
            <w:r w:rsidRPr="34EF0BF7">
              <w:rPr>
                <w:lang w:val="en-AU"/>
              </w:rPr>
              <w:t>Automated SSIS Process</w:t>
            </w:r>
          </w:p>
        </w:tc>
        <w:tc>
          <w:tcPr>
            <w:tcW w:w="5460" w:type="dxa"/>
          </w:tcPr>
          <w:p w14:paraId="7F2851FE" w14:textId="6D1D6374" w:rsidR="005D4023" w:rsidRPr="008A5E48" w:rsidRDefault="34EF0BF7" w:rsidP="34EF0BF7">
            <w:pPr>
              <w:spacing w:after="0"/>
              <w:rPr>
                <w:lang w:val="en-AU"/>
              </w:rPr>
            </w:pPr>
            <w:r w:rsidRPr="34EF0BF7">
              <w:rPr>
                <w:lang w:val="en-AU"/>
              </w:rPr>
              <w:t>Automated SSIS process to process scraped data and store in Hansard database. The SSIS process also triggers the data scraping weekly.</w:t>
            </w:r>
          </w:p>
        </w:tc>
      </w:tr>
      <w:tr w:rsidR="00932FB6" w:rsidRPr="008A5E48" w14:paraId="6CC98C5C" w14:textId="77777777" w:rsidTr="593F74A3">
        <w:tc>
          <w:tcPr>
            <w:tcW w:w="3457" w:type="dxa"/>
          </w:tcPr>
          <w:p w14:paraId="2DDB8C71" w14:textId="55211130" w:rsidR="00932FB6" w:rsidRPr="008A5E48" w:rsidRDefault="34EF0BF7" w:rsidP="34EF0BF7">
            <w:pPr>
              <w:rPr>
                <w:lang w:val="en-AU"/>
              </w:rPr>
            </w:pPr>
            <w:r w:rsidRPr="34EF0BF7">
              <w:rPr>
                <w:lang w:val="en-AU"/>
              </w:rPr>
              <w:t>Two years of Hansard records in database</w:t>
            </w:r>
          </w:p>
        </w:tc>
        <w:tc>
          <w:tcPr>
            <w:tcW w:w="5460" w:type="dxa"/>
          </w:tcPr>
          <w:p w14:paraId="5AA7A749" w14:textId="439DD689" w:rsidR="00932FB6" w:rsidRPr="008A5E48" w:rsidRDefault="00932FB6" w:rsidP="34EF0BF7">
            <w:pPr>
              <w:spacing w:after="0"/>
              <w:rPr>
                <w:lang w:val="en-AU"/>
              </w:rPr>
            </w:pPr>
            <w:r w:rsidRPr="34EF0BF7">
              <w:rPr>
                <w:lang w:val="en-AU"/>
              </w:rPr>
              <w:t xml:space="preserve">The last two years of Hansard records for Bills, Question Time, and Answers to Questions </w:t>
            </w:r>
            <w:r w:rsidR="00A15E5D" w:rsidRPr="34EF0BF7">
              <w:rPr>
                <w:lang w:val="en-AU"/>
              </w:rPr>
              <w:t xml:space="preserve">are stored </w:t>
            </w:r>
            <w:r w:rsidRPr="34EF0BF7">
              <w:rPr>
                <w:lang w:val="en-AU"/>
              </w:rPr>
              <w:t xml:space="preserve">in a SQL Server database. </w:t>
            </w:r>
            <w:r w:rsidR="00A34BB6" w:rsidRPr="34EF0BF7">
              <w:rPr>
                <w:lang w:val="en-AU"/>
              </w:rPr>
              <w:t>The d</w:t>
            </w:r>
            <w:r w:rsidR="00E5257F" w:rsidRPr="34EF0BF7">
              <w:rPr>
                <w:lang w:val="en-AU"/>
              </w:rPr>
              <w:t>atabase s</w:t>
            </w:r>
            <w:r w:rsidR="00702A80" w:rsidRPr="34EF0BF7">
              <w:rPr>
                <w:lang w:val="en-AU"/>
              </w:rPr>
              <w:t xml:space="preserve">chema is shown in </w:t>
            </w:r>
            <w:r w:rsidR="00C26B35">
              <w:rPr>
                <w:lang w:val="en-AU"/>
              </w:rPr>
              <w:fldChar w:fldCharType="begin"/>
            </w:r>
            <w:r w:rsidR="00C26B35">
              <w:rPr>
                <w:lang w:val="en-AU"/>
              </w:rPr>
              <w:instrText xml:space="preserve"> REF _Ref23416671 \h </w:instrText>
            </w:r>
            <w:r w:rsidR="00C26B35">
              <w:rPr>
                <w:lang w:val="en-AU"/>
              </w:rPr>
            </w:r>
            <w:r w:rsidR="00C26B35">
              <w:rPr>
                <w:lang w:val="en-AU"/>
              </w:rPr>
              <w:fldChar w:fldCharType="separate"/>
            </w:r>
            <w:r w:rsidR="00E939ED" w:rsidRPr="008A5E48">
              <w:rPr>
                <w:lang w:val="en-AU"/>
              </w:rPr>
              <w:t xml:space="preserve">Appendix </w:t>
            </w:r>
            <w:r w:rsidR="00E939ED">
              <w:rPr>
                <w:lang w:val="en-AU"/>
              </w:rPr>
              <w:t>B</w:t>
            </w:r>
            <w:r w:rsidR="00E939ED" w:rsidRPr="008A5E48">
              <w:rPr>
                <w:lang w:val="en-AU"/>
              </w:rPr>
              <w:t>: Database Schema</w:t>
            </w:r>
            <w:r w:rsidR="00C26B35">
              <w:rPr>
                <w:lang w:val="en-AU"/>
              </w:rPr>
              <w:fldChar w:fldCharType="end"/>
            </w:r>
            <w:r w:rsidR="003501B4">
              <w:rPr>
                <w:lang w:val="en-AU"/>
              </w:rPr>
              <w:t xml:space="preserve"> and data dictionary In </w:t>
            </w:r>
            <w:r w:rsidR="003501B4">
              <w:rPr>
                <w:lang w:val="en-AU"/>
              </w:rPr>
              <w:fldChar w:fldCharType="begin"/>
            </w:r>
            <w:r w:rsidR="003501B4">
              <w:rPr>
                <w:lang w:val="en-AU"/>
              </w:rPr>
              <w:instrText xml:space="preserve"> REF _Ref23416742 \h </w:instrText>
            </w:r>
            <w:r w:rsidR="003501B4">
              <w:rPr>
                <w:lang w:val="en-AU"/>
              </w:rPr>
            </w:r>
            <w:r w:rsidR="003501B4">
              <w:rPr>
                <w:lang w:val="en-AU"/>
              </w:rPr>
              <w:fldChar w:fldCharType="separate"/>
            </w:r>
            <w:r w:rsidR="00E939ED" w:rsidRPr="008A5E48">
              <w:rPr>
                <w:lang w:val="en-AU"/>
              </w:rPr>
              <w:t xml:space="preserve">Appendix </w:t>
            </w:r>
            <w:r w:rsidR="00E939ED">
              <w:rPr>
                <w:lang w:val="en-AU"/>
              </w:rPr>
              <w:t>C</w:t>
            </w:r>
            <w:r w:rsidR="00E939ED" w:rsidRPr="008A5E48">
              <w:rPr>
                <w:lang w:val="en-AU"/>
              </w:rPr>
              <w:t>: Data Dictionary</w:t>
            </w:r>
            <w:r w:rsidR="003501B4">
              <w:rPr>
                <w:lang w:val="en-AU"/>
              </w:rPr>
              <w:fldChar w:fldCharType="end"/>
            </w:r>
            <w:r w:rsidR="00C26B35">
              <w:rPr>
                <w:lang w:val="en-AU"/>
              </w:rPr>
              <w:t>.</w:t>
            </w:r>
          </w:p>
        </w:tc>
      </w:tr>
      <w:tr w:rsidR="005D4023" w:rsidRPr="008A5E48" w14:paraId="4A96610E" w14:textId="77777777" w:rsidTr="593F74A3">
        <w:tc>
          <w:tcPr>
            <w:tcW w:w="3457" w:type="dxa"/>
          </w:tcPr>
          <w:p w14:paraId="7964103A" w14:textId="324A7EC3" w:rsidR="005D4023" w:rsidRPr="008A5E48" w:rsidRDefault="34EF0BF7" w:rsidP="34EF0BF7">
            <w:pPr>
              <w:rPr>
                <w:lang w:val="en-AU"/>
              </w:rPr>
            </w:pPr>
            <w:r w:rsidRPr="34EF0BF7">
              <w:rPr>
                <w:lang w:val="en-AU"/>
              </w:rPr>
              <w:t>Dashboards</w:t>
            </w:r>
          </w:p>
        </w:tc>
        <w:tc>
          <w:tcPr>
            <w:tcW w:w="5460" w:type="dxa"/>
          </w:tcPr>
          <w:p w14:paraId="0ECF87B8" w14:textId="3EB3516D" w:rsidR="005D4023" w:rsidRPr="008A5E48" w:rsidRDefault="34EF0BF7" w:rsidP="34EF0BF7">
            <w:pPr>
              <w:rPr>
                <w:lang w:val="en-AU"/>
              </w:rPr>
            </w:pPr>
            <w:r w:rsidRPr="34EF0BF7">
              <w:rPr>
                <w:lang w:val="en-AU"/>
              </w:rPr>
              <w:t>Five dashboards providing visualisations, metrics and data tables of different aspects of the Hansard records in the database.</w:t>
            </w:r>
          </w:p>
        </w:tc>
      </w:tr>
      <w:tr w:rsidR="008808B5" w:rsidRPr="008A5E48" w14:paraId="3DE01E5A" w14:textId="77777777" w:rsidTr="593F74A3">
        <w:tc>
          <w:tcPr>
            <w:tcW w:w="3457" w:type="dxa"/>
          </w:tcPr>
          <w:p w14:paraId="389416A7" w14:textId="1E4C6DAD" w:rsidR="008808B5" w:rsidRPr="008A5E48" w:rsidRDefault="34EF0BF7" w:rsidP="34EF0BF7">
            <w:pPr>
              <w:rPr>
                <w:lang w:val="en-AU"/>
              </w:rPr>
            </w:pPr>
            <w:r w:rsidRPr="34EF0BF7">
              <w:rPr>
                <w:lang w:val="en-AU"/>
              </w:rPr>
              <w:t>GitHub Project</w:t>
            </w:r>
          </w:p>
        </w:tc>
        <w:tc>
          <w:tcPr>
            <w:tcW w:w="5460" w:type="dxa"/>
          </w:tcPr>
          <w:p w14:paraId="2435C555" w14:textId="3F759C96" w:rsidR="008808B5" w:rsidRPr="008A5E48" w:rsidRDefault="34EF0BF7" w:rsidP="34EF0BF7">
            <w:pPr>
              <w:rPr>
                <w:lang w:val="en-AU"/>
              </w:rPr>
            </w:pPr>
            <w:r w:rsidRPr="34EF0BF7">
              <w:rPr>
                <w:lang w:val="en-AU"/>
              </w:rPr>
              <w:t xml:space="preserve">All code, text analytics investigations, final documentation and dashboards were committed to a GitHub project to maintain version control. </w:t>
            </w:r>
          </w:p>
        </w:tc>
      </w:tr>
      <w:tr w:rsidR="33F31A54" w14:paraId="060C4970" w14:textId="77777777" w:rsidTr="593F74A3">
        <w:tc>
          <w:tcPr>
            <w:tcW w:w="3457" w:type="dxa"/>
          </w:tcPr>
          <w:p w14:paraId="40246713" w14:textId="620FF749" w:rsidR="33F31A54" w:rsidRDefault="34EF0BF7" w:rsidP="34EF0BF7">
            <w:pPr>
              <w:rPr>
                <w:lang w:val="en-AU"/>
              </w:rPr>
            </w:pPr>
            <w:r w:rsidRPr="34EF0BF7">
              <w:rPr>
                <w:lang w:val="en-AU"/>
              </w:rPr>
              <w:t>Presentation to AGD Executives</w:t>
            </w:r>
          </w:p>
        </w:tc>
        <w:tc>
          <w:tcPr>
            <w:tcW w:w="5460" w:type="dxa"/>
          </w:tcPr>
          <w:p w14:paraId="3BD6EADA" w14:textId="3F00A10B" w:rsidR="33F31A54" w:rsidRDefault="34EF0BF7" w:rsidP="34EF0BF7">
            <w:pPr>
              <w:rPr>
                <w:lang w:val="en-AU"/>
              </w:rPr>
            </w:pPr>
            <w:r w:rsidRPr="34EF0BF7">
              <w:rPr>
                <w:lang w:val="en-AU"/>
              </w:rPr>
              <w:t xml:space="preserve">Overview of project and demonstration of dashboards given to AGD Executive team on 4th November 2019. </w:t>
            </w:r>
          </w:p>
        </w:tc>
      </w:tr>
    </w:tbl>
    <w:p w14:paraId="4B5D974B" w14:textId="77777777" w:rsidR="00923E4E" w:rsidRPr="008A5E48" w:rsidRDefault="00923E4E" w:rsidP="00E2080D">
      <w:pPr>
        <w:jc w:val="center"/>
        <w:rPr>
          <w:sz w:val="10"/>
          <w:szCs w:val="10"/>
          <w:lang w:val="en-AU"/>
        </w:rPr>
      </w:pPr>
    </w:p>
    <w:p w14:paraId="1B4B6168" w14:textId="7A92AF15" w:rsidR="00A20205" w:rsidRPr="008A5E48" w:rsidRDefault="00923E4E" w:rsidP="00E2080D">
      <w:pPr>
        <w:pStyle w:val="Caption"/>
        <w:jc w:val="center"/>
        <w:rPr>
          <w:lang w:val="en-AU"/>
        </w:rPr>
      </w:pPr>
      <w:bookmarkStart w:id="8" w:name="_Toc22500789"/>
      <w:r w:rsidRPr="008A5E48">
        <w:rPr>
          <w:lang w:val="en-AU"/>
        </w:rPr>
        <w:t xml:space="preserve">Table </w:t>
      </w:r>
      <w:r w:rsidR="00E577E2" w:rsidRPr="008A5E48">
        <w:rPr>
          <w:color w:val="2B579A"/>
          <w:shd w:val="clear" w:color="auto" w:fill="E6E6E6"/>
          <w:lang w:val="en-AU"/>
        </w:rPr>
        <w:fldChar w:fldCharType="begin"/>
      </w:r>
      <w:r w:rsidR="00E577E2" w:rsidRPr="008A5E48">
        <w:rPr>
          <w:lang w:val="en-AU"/>
        </w:rPr>
        <w:instrText xml:space="preserve"> SEQ Table \* ARABIC </w:instrText>
      </w:r>
      <w:r w:rsidR="00E577E2" w:rsidRPr="008A5E48">
        <w:rPr>
          <w:color w:val="2B579A"/>
          <w:shd w:val="clear" w:color="auto" w:fill="E6E6E6"/>
          <w:lang w:val="en-AU"/>
        </w:rPr>
        <w:fldChar w:fldCharType="separate"/>
      </w:r>
      <w:r w:rsidR="00E939ED">
        <w:rPr>
          <w:noProof/>
          <w:lang w:val="en-AU"/>
        </w:rPr>
        <w:t>1</w:t>
      </w:r>
      <w:r w:rsidR="00E577E2" w:rsidRPr="008A5E48">
        <w:rPr>
          <w:color w:val="2B579A"/>
          <w:shd w:val="clear" w:color="auto" w:fill="E6E6E6"/>
          <w:lang w:val="en-AU"/>
        </w:rPr>
        <w:fldChar w:fldCharType="end"/>
      </w:r>
      <w:r w:rsidRPr="008A5E48">
        <w:rPr>
          <w:lang w:val="en-AU"/>
        </w:rPr>
        <w:t>: Project Deliverables</w:t>
      </w:r>
      <w:bookmarkEnd w:id="8"/>
    </w:p>
    <w:p w14:paraId="3AE7F274" w14:textId="63989CD4" w:rsidR="07020F15" w:rsidRPr="008A5E48" w:rsidRDefault="33F31A54" w:rsidP="07020F15">
      <w:pPr>
        <w:pStyle w:val="Heading1"/>
        <w:rPr>
          <w:lang w:val="en-AU"/>
        </w:rPr>
      </w:pPr>
      <w:bookmarkStart w:id="9" w:name="_Toc23417281"/>
      <w:r w:rsidRPr="33F31A54">
        <w:rPr>
          <w:lang w:val="en-AU"/>
        </w:rPr>
        <w:t>Project Methodology</w:t>
      </w:r>
      <w:bookmarkEnd w:id="9"/>
    </w:p>
    <w:p w14:paraId="18C810BB" w14:textId="1B05B1E2" w:rsidR="33F31A54" w:rsidRDefault="202BD917" w:rsidP="00E37C9F">
      <w:pPr>
        <w:jc w:val="both"/>
        <w:rPr>
          <w:lang w:val="en-AU"/>
        </w:rPr>
      </w:pPr>
      <w:r w:rsidRPr="202BD917">
        <w:rPr>
          <w:lang w:val="en-AU"/>
        </w:rPr>
        <w:t xml:space="preserve">The team worked using agile methodologies. While the project team did not conduct a daily “stand-up”, sprint-based planning sessions occurred fortnightly at the start of a development sprint. Outputs were also planned and reported weekly. Weekly meetings held with AGD kept the client up to date on progress and allowed for a forum for feedback. </w:t>
      </w:r>
    </w:p>
    <w:p w14:paraId="3085B7CE" w14:textId="4595D1E6" w:rsidR="33F31A54" w:rsidRDefault="4862D4C0" w:rsidP="00E37C9F">
      <w:pPr>
        <w:pStyle w:val="Heading4"/>
        <w:jc w:val="both"/>
        <w:rPr>
          <w:color w:val="FF0000"/>
          <w:lang w:val="en-AU"/>
        </w:rPr>
      </w:pPr>
      <w:r w:rsidRPr="4862D4C0">
        <w:rPr>
          <w:lang w:val="en-AU"/>
        </w:rPr>
        <w:t>Practical examples of why this approach was useful to the project</w:t>
      </w:r>
    </w:p>
    <w:p w14:paraId="5A90A8D9" w14:textId="3D457742" w:rsidR="33F31A54" w:rsidRDefault="73CA41FF" w:rsidP="00E37C9F">
      <w:pPr>
        <w:jc w:val="both"/>
        <w:rPr>
          <w:lang w:val="en-AU"/>
        </w:rPr>
      </w:pPr>
      <w:r w:rsidRPr="73CA41FF">
        <w:rPr>
          <w:lang w:val="en-AU"/>
        </w:rPr>
        <w:t xml:space="preserve">As the project was initiated the team looked at various solutions for the infrastructure. After being notified that the client had an Azure account an Azure Architecture was designed. Additional support </w:t>
      </w:r>
      <w:r w:rsidRPr="73CA41FF">
        <w:rPr>
          <w:lang w:val="en-AU"/>
        </w:rPr>
        <w:lastRenderedPageBreak/>
        <w:t>was also given by Microsoft to establish a deployment plan. After some iterations the client advised that they intended to use an on-premise solution. Sprint planning allowed the team to respond at a fast pace and change the infrastructure to use SQL Server and began looking at alternate</w:t>
      </w:r>
      <w:r w:rsidR="00A50039">
        <w:rPr>
          <w:lang w:val="en-AU"/>
        </w:rPr>
        <w:t xml:space="preserve"> extract, transform and load</w:t>
      </w:r>
      <w:r w:rsidRPr="73CA41FF">
        <w:rPr>
          <w:lang w:val="en-AU"/>
        </w:rPr>
        <w:t xml:space="preserve"> </w:t>
      </w:r>
      <w:r w:rsidR="00A50039">
        <w:rPr>
          <w:lang w:val="en-AU"/>
        </w:rPr>
        <w:t>(</w:t>
      </w:r>
      <w:r w:rsidRPr="73CA41FF">
        <w:rPr>
          <w:lang w:val="en-AU"/>
        </w:rPr>
        <w:t>ETL</w:t>
      </w:r>
      <w:r w:rsidR="00A50039">
        <w:rPr>
          <w:lang w:val="en-AU"/>
        </w:rPr>
        <w:t>)</w:t>
      </w:r>
      <w:r w:rsidRPr="73CA41FF">
        <w:rPr>
          <w:lang w:val="en-AU"/>
        </w:rPr>
        <w:t xml:space="preserve"> processes. </w:t>
      </w:r>
    </w:p>
    <w:p w14:paraId="2ED4600C" w14:textId="7025101A" w:rsidR="33F31A54" w:rsidRDefault="4862D4C0" w:rsidP="00E37C9F">
      <w:pPr>
        <w:jc w:val="both"/>
        <w:rPr>
          <w:lang w:val="en-AU"/>
        </w:rPr>
      </w:pPr>
      <w:r w:rsidRPr="4862D4C0">
        <w:rPr>
          <w:lang w:val="en-AU"/>
        </w:rPr>
        <w:t>Apache Spark transformations were created and explored for the ETL process as was SSIS packages. Due to the complexity of semi-structured documents and the overall goodness-of-fit within the client's architecture SSIS modules were selected as the final solution for ETL. The agile process allowed the team to plan, build, test and execute important changes within a short time period.</w:t>
      </w:r>
    </w:p>
    <w:p w14:paraId="3D26E921" w14:textId="7C01E475" w:rsidR="4862D4C0" w:rsidRDefault="202BD917" w:rsidP="00E37C9F">
      <w:pPr>
        <w:jc w:val="both"/>
        <w:rPr>
          <w:lang w:val="en-AU"/>
        </w:rPr>
      </w:pPr>
      <w:r w:rsidRPr="202BD917">
        <w:rPr>
          <w:lang w:val="en-AU"/>
        </w:rPr>
        <w:t>Dashboard versions were packaged and emailed to James Baker (Project Owner) periodically so that they could be published at AGD for testing by the Project Reference Group. The Project Reference Group at AGD consisted of members from three different audit teams who provided user feedback and requirements (Local Government Audit Team, IT Audit Team and Performance Audit Team). Regular publishing of the dashboards allowed regular feedback and iterative development with new versions of the dashboard being published weekly from 2</w:t>
      </w:r>
      <w:r w:rsidRPr="00A50039">
        <w:rPr>
          <w:vertAlign w:val="superscript"/>
          <w:lang w:val="en-AU"/>
        </w:rPr>
        <w:t>nd</w:t>
      </w:r>
      <w:r w:rsidRPr="202BD917">
        <w:rPr>
          <w:lang w:val="en-AU"/>
        </w:rPr>
        <w:t xml:space="preserve"> October 2019. One exception to this weekly publishing of dashboards was the week starting 14</w:t>
      </w:r>
      <w:r w:rsidRPr="00A50039">
        <w:rPr>
          <w:vertAlign w:val="superscript"/>
          <w:lang w:val="en-AU"/>
        </w:rPr>
        <w:t>th</w:t>
      </w:r>
      <w:r w:rsidRPr="202BD917">
        <w:rPr>
          <w:lang w:val="en-AU"/>
        </w:rPr>
        <w:t xml:space="preserve"> October due to an upgrade of AGD’s Tableau Server being required</w:t>
      </w:r>
    </w:p>
    <w:p w14:paraId="72E265A0" w14:textId="3DF3E382" w:rsidR="07020F15" w:rsidRPr="008A5E48" w:rsidRDefault="33F31A54" w:rsidP="33F31A54">
      <w:pPr>
        <w:pStyle w:val="Heading1"/>
        <w:rPr>
          <w:color w:val="FF0000"/>
          <w:lang w:val="en-AU"/>
        </w:rPr>
      </w:pPr>
      <w:bookmarkStart w:id="10" w:name="_Toc23417282"/>
      <w:r w:rsidRPr="33F31A54">
        <w:rPr>
          <w:lang w:val="en-AU"/>
        </w:rPr>
        <w:t>Project Plan and Alterations</w:t>
      </w:r>
      <w:bookmarkEnd w:id="10"/>
    </w:p>
    <w:p w14:paraId="167CC750" w14:textId="5C22B61D" w:rsidR="33F31A54" w:rsidRDefault="4862D4C0" w:rsidP="00E37C9F">
      <w:pPr>
        <w:jc w:val="both"/>
        <w:rPr>
          <w:lang w:val="en-AU"/>
        </w:rPr>
      </w:pPr>
      <w:r w:rsidRPr="4862D4C0">
        <w:rPr>
          <w:lang w:val="en-AU"/>
        </w:rPr>
        <w:t xml:space="preserve">The entire project was developed under the road map of the initial project plan. However, there were several changes that were necessary to impose on the project plan as per client’s requirements. </w:t>
      </w:r>
    </w:p>
    <w:p w14:paraId="38D2D911" w14:textId="129ECB17" w:rsidR="33F31A54" w:rsidRDefault="33F31A54" w:rsidP="00E37C9F">
      <w:pPr>
        <w:pStyle w:val="Heading2"/>
        <w:jc w:val="both"/>
        <w:rPr>
          <w:lang w:val="en-AU"/>
        </w:rPr>
      </w:pPr>
      <w:bookmarkStart w:id="11" w:name="_Toc23417283"/>
      <w:r w:rsidRPr="33F31A54">
        <w:rPr>
          <w:lang w:val="en-AU"/>
        </w:rPr>
        <w:t>Comparison of Original</w:t>
      </w:r>
      <w:r w:rsidR="00161D88">
        <w:rPr>
          <w:lang w:val="en-AU"/>
        </w:rPr>
        <w:t xml:space="preserve"> and Updated</w:t>
      </w:r>
      <w:r w:rsidRPr="33F31A54">
        <w:rPr>
          <w:lang w:val="en-AU"/>
        </w:rPr>
        <w:t xml:space="preserve"> Project Plan</w:t>
      </w:r>
      <w:bookmarkEnd w:id="11"/>
      <w:r w:rsidRPr="33F31A54">
        <w:rPr>
          <w:lang w:val="en-AU"/>
        </w:rPr>
        <w:t xml:space="preserve"> </w:t>
      </w:r>
    </w:p>
    <w:p w14:paraId="7F32DD7B" w14:textId="7C407D6A" w:rsidR="33F31A54" w:rsidRDefault="4862D4C0" w:rsidP="00E37C9F">
      <w:pPr>
        <w:jc w:val="both"/>
        <w:rPr>
          <w:lang w:val="en-AU"/>
        </w:rPr>
      </w:pPr>
      <w:r w:rsidRPr="4862D4C0">
        <w:rPr>
          <w:lang w:val="en-AU"/>
        </w:rPr>
        <w:t>During the development of the project, there were several changes made to the deliverables and timeline of the project. Initially, meetings with the client were arranged weekly in person or via conference call. But scheduling of meetings changed to weekly with the Project Planning Group and every fortnight with the Project Reference Group from AGD.</w:t>
      </w:r>
    </w:p>
    <w:p w14:paraId="202A594E" w14:textId="47DFB7F7" w:rsidR="33F31A54" w:rsidRDefault="4862D4C0" w:rsidP="00E37C9F">
      <w:pPr>
        <w:jc w:val="both"/>
        <w:rPr>
          <w:lang w:val="en-AU"/>
        </w:rPr>
      </w:pPr>
      <w:r w:rsidRPr="4862D4C0">
        <w:rPr>
          <w:lang w:val="en-AU"/>
        </w:rPr>
        <w:t xml:space="preserve">In the initial development phase, there were </w:t>
      </w:r>
      <w:r w:rsidR="00830DCF">
        <w:rPr>
          <w:lang w:val="en-AU"/>
        </w:rPr>
        <w:t>six</w:t>
      </w:r>
      <w:r w:rsidRPr="4862D4C0">
        <w:rPr>
          <w:lang w:val="en-AU"/>
        </w:rPr>
        <w:t xml:space="preserve"> sprints with each sprint divided for a specific task such as scraping, pre-processing, building database, text analysis, dashboard and handing over deliverables. Later, these sprints were divided into </w:t>
      </w:r>
      <w:r w:rsidR="00830DCF">
        <w:rPr>
          <w:lang w:val="en-AU"/>
        </w:rPr>
        <w:t>five</w:t>
      </w:r>
      <w:r w:rsidRPr="4862D4C0">
        <w:rPr>
          <w:lang w:val="en-AU"/>
        </w:rPr>
        <w:t xml:space="preserve"> equal length sprints with the aim of presenting a proof-of-concept visualisation to the client based on sample data at the end of each sprint. This resulted in tasks such as scraping, text analytics and ETL being completed across multiple sprints with the iterative development increasing functionality over time. The purpose of this was to deliver example dashboards as early as possible to get feedback from the Project Reference Group. </w:t>
      </w:r>
      <w:r w:rsidR="005C156C">
        <w:rPr>
          <w:lang w:val="en-AU"/>
        </w:rPr>
        <w:fldChar w:fldCharType="begin"/>
      </w:r>
      <w:r w:rsidR="005C156C">
        <w:rPr>
          <w:lang w:val="en-AU"/>
        </w:rPr>
        <w:instrText xml:space="preserve"> REF _Ref23417075 \h </w:instrText>
      </w:r>
      <w:r w:rsidR="005C156C">
        <w:rPr>
          <w:lang w:val="en-AU"/>
        </w:rPr>
      </w:r>
      <w:r w:rsidR="00E37C9F">
        <w:rPr>
          <w:lang w:val="en-AU"/>
        </w:rPr>
        <w:instrText xml:space="preserve"> \* MERGEFORMAT </w:instrText>
      </w:r>
      <w:r w:rsidR="005C156C">
        <w:rPr>
          <w:lang w:val="en-AU"/>
        </w:rPr>
        <w:fldChar w:fldCharType="separate"/>
      </w:r>
      <w:r w:rsidR="00E939ED">
        <w:t xml:space="preserve">Figure </w:t>
      </w:r>
      <w:r w:rsidR="00E939ED">
        <w:rPr>
          <w:noProof/>
        </w:rPr>
        <w:t>1</w:t>
      </w:r>
      <w:r w:rsidR="005C156C">
        <w:rPr>
          <w:lang w:val="en-AU"/>
        </w:rPr>
        <w:fldChar w:fldCharType="end"/>
      </w:r>
      <w:r w:rsidRPr="4862D4C0">
        <w:rPr>
          <w:lang w:val="en-AU"/>
        </w:rPr>
        <w:t xml:space="preserve"> shows the sprint dates of the development phase.</w:t>
      </w:r>
    </w:p>
    <w:p w14:paraId="38F7D7EB" w14:textId="242C66A7" w:rsidR="00E7200B" w:rsidRDefault="00730D38" w:rsidP="00E2080D">
      <w:pPr>
        <w:jc w:val="center"/>
      </w:pPr>
      <w:r>
        <w:rPr>
          <w:noProof/>
          <w:lang w:val="en-AU" w:eastAsia="en-AU"/>
        </w:rPr>
        <w:lastRenderedPageBreak/>
        <w:drawing>
          <wp:inline distT="0" distB="0" distL="0" distR="0" wp14:anchorId="4B92E901" wp14:editId="5E01AB7F">
            <wp:extent cx="5581650" cy="22058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5721"/>
                    <a:stretch/>
                  </pic:blipFill>
                  <pic:spPr bwMode="auto">
                    <a:xfrm>
                      <a:off x="0" y="0"/>
                      <a:ext cx="5581650" cy="2205825"/>
                    </a:xfrm>
                    <a:prstGeom prst="rect">
                      <a:avLst/>
                    </a:prstGeom>
                    <a:ln>
                      <a:noFill/>
                    </a:ln>
                    <a:extLst>
                      <a:ext uri="{53640926-AAD7-44D8-BBD7-CCE9431645EC}">
                        <a14:shadowObscured xmlns:a14="http://schemas.microsoft.com/office/drawing/2010/main"/>
                      </a:ext>
                    </a:extLst>
                  </pic:spPr>
                </pic:pic>
              </a:graphicData>
            </a:graphic>
          </wp:inline>
        </w:drawing>
      </w:r>
    </w:p>
    <w:p w14:paraId="47448F38" w14:textId="1344AA76" w:rsidR="007E240F" w:rsidRDefault="007E240F" w:rsidP="00E2080D">
      <w:pPr>
        <w:pStyle w:val="Caption"/>
        <w:jc w:val="center"/>
      </w:pPr>
      <w:bookmarkStart w:id="12" w:name="_Ref23417075"/>
      <w:r>
        <w:t xml:space="preserve">Figure </w:t>
      </w:r>
      <w:fldSimple w:instr=" SEQ Figure \* ARABIC ">
        <w:r w:rsidR="00E939ED">
          <w:rPr>
            <w:noProof/>
          </w:rPr>
          <w:t>1</w:t>
        </w:r>
      </w:fldSimple>
      <w:bookmarkEnd w:id="12"/>
      <w:r>
        <w:t>:</w:t>
      </w:r>
      <w:r>
        <w:rPr>
          <w:lang w:val="en-AU"/>
        </w:rPr>
        <w:t xml:space="preserve"> </w:t>
      </w:r>
      <w:r w:rsidRPr="00365E82">
        <w:rPr>
          <w:lang w:val="en-AU"/>
        </w:rPr>
        <w:t>Development phase of Hansard data mining project</w:t>
      </w:r>
    </w:p>
    <w:p w14:paraId="4D4B8727" w14:textId="76CF7D27" w:rsidR="00C37C96" w:rsidRDefault="00C37C96" w:rsidP="00E37C9F">
      <w:pPr>
        <w:jc w:val="both"/>
      </w:pPr>
      <w:r>
        <w:t>This led to the development of several Gantt chart versions based on client feedback. The final version of the Gantt chart is shown in</w:t>
      </w:r>
      <w:r w:rsidR="00287F0F">
        <w:t xml:space="preserve"> </w:t>
      </w:r>
      <w:r w:rsidR="00287F0F" w:rsidRPr="298E99EE">
        <w:fldChar w:fldCharType="begin"/>
      </w:r>
      <w:r w:rsidR="00287F0F" w:rsidRPr="001F1616">
        <w:rPr>
          <w:b/>
          <w:bCs/>
        </w:rPr>
        <w:instrText xml:space="preserve"> REF _Ref23286613 \h </w:instrText>
      </w:r>
      <w:r w:rsidR="001F1616">
        <w:rPr>
          <w:b/>
          <w:bCs/>
        </w:rPr>
        <w:instrText xml:space="preserve"> \* MERGEFORMAT </w:instrText>
      </w:r>
      <w:r w:rsidR="00287F0F" w:rsidRPr="298E99EE">
        <w:rPr>
          <w:b/>
          <w:bCs/>
        </w:rPr>
        <w:fldChar w:fldCharType="separate"/>
      </w:r>
      <w:r w:rsidR="00E939ED" w:rsidRPr="00E939ED">
        <w:rPr>
          <w:lang w:val="en-AU"/>
        </w:rPr>
        <w:t>Appendix N: Gantt Chart</w:t>
      </w:r>
      <w:r w:rsidR="00287F0F" w:rsidRPr="298E99EE">
        <w:fldChar w:fldCharType="end"/>
      </w:r>
      <w:r>
        <w:t xml:space="preserve">. The project was running ahead of schedule in early development sprints which allowed the project team to add and extend a few tasks. </w:t>
      </w:r>
    </w:p>
    <w:p w14:paraId="658CC2B3" w14:textId="77777777" w:rsidR="00C37C96" w:rsidRDefault="00C37C96" w:rsidP="00E37C9F">
      <w:pPr>
        <w:pStyle w:val="Heading2"/>
        <w:jc w:val="both"/>
      </w:pPr>
      <w:bookmarkStart w:id="13" w:name="_Toc23417284"/>
      <w:r>
        <w:t>Task Changes</w:t>
      </w:r>
      <w:bookmarkEnd w:id="13"/>
    </w:p>
    <w:p w14:paraId="70A20201" w14:textId="15596F0B" w:rsidR="33F31A54" w:rsidRDefault="202BD917" w:rsidP="00E37C9F">
      <w:pPr>
        <w:jc w:val="both"/>
        <w:rPr>
          <w:lang w:val="en-AU"/>
        </w:rPr>
      </w:pPr>
      <w:r>
        <w:t>Communication with different stakeholders in the Project Reference Group resulted in a variety of requirements. Initially, the scope of the project was to scrap and analyse two proceeding types, “Bills” and “Answers to Questions” but later the “Question Time” proceeding type was also added to the scope. Another change in task was to scrape two years of data from Hansard website instead of only one year. Other approved scope changes were discussed previously in</w:t>
      </w:r>
      <w:r w:rsidR="00260904">
        <w:t xml:space="preserve"> </w:t>
      </w:r>
      <w:r w:rsidR="00260904">
        <w:fldChar w:fldCharType="begin"/>
      </w:r>
      <w:r w:rsidR="00260904">
        <w:instrText xml:space="preserve"> REF _Ref23402532 \h </w:instrText>
      </w:r>
      <w:r w:rsidR="00E37C9F">
        <w:instrText xml:space="preserve"> \* MERGEFORMAT </w:instrText>
      </w:r>
      <w:r w:rsidR="00260904">
        <w:fldChar w:fldCharType="separate"/>
      </w:r>
      <w:r w:rsidR="00E939ED" w:rsidRPr="75A4B934">
        <w:rPr>
          <w:lang w:val="en-AU"/>
        </w:rPr>
        <w:t>Background</w:t>
      </w:r>
      <w:r w:rsidR="00260904">
        <w:fldChar w:fldCharType="end"/>
      </w:r>
      <w:r>
        <w:t xml:space="preserve">. </w:t>
      </w:r>
    </w:p>
    <w:p w14:paraId="1FEDB2D8" w14:textId="2A5EA136" w:rsidR="00EC3FAF" w:rsidRPr="008A5E48" w:rsidRDefault="3FAB32CF" w:rsidP="3FAB32CF">
      <w:pPr>
        <w:pStyle w:val="Heading1"/>
        <w:jc w:val="both"/>
        <w:rPr>
          <w:lang w:val="en-AU"/>
        </w:rPr>
      </w:pPr>
      <w:bookmarkStart w:id="14" w:name="_Ref22747502"/>
      <w:bookmarkStart w:id="15" w:name="_Toc23417285"/>
      <w:r w:rsidRPr="3FAB32CF">
        <w:rPr>
          <w:lang w:val="en-AU"/>
        </w:rPr>
        <w:t>Deliverables</w:t>
      </w:r>
      <w:bookmarkEnd w:id="14"/>
      <w:bookmarkEnd w:id="15"/>
    </w:p>
    <w:p w14:paraId="7E13A02B" w14:textId="2A42554F" w:rsidR="3FAB32CF" w:rsidRDefault="06E07AD4" w:rsidP="00E37C9F">
      <w:pPr>
        <w:jc w:val="both"/>
        <w:rPr>
          <w:lang w:val="en-AU"/>
        </w:rPr>
      </w:pPr>
      <w:r w:rsidRPr="06E07AD4">
        <w:rPr>
          <w:lang w:val="en-AU"/>
        </w:rPr>
        <w:t xml:space="preserve">This section describes the main deliverables of the project and the techniques that were used in developing these products. </w:t>
      </w:r>
    </w:p>
    <w:p w14:paraId="0B5E3FBB" w14:textId="5AC9FD0F" w:rsidR="007E4351" w:rsidRPr="008A5E48" w:rsidRDefault="7BF0CAB1" w:rsidP="00E37C9F">
      <w:pPr>
        <w:pStyle w:val="Heading2"/>
        <w:jc w:val="both"/>
        <w:rPr>
          <w:lang w:val="en-AU"/>
        </w:rPr>
      </w:pPr>
      <w:bookmarkStart w:id="16" w:name="_Toc23417286"/>
      <w:r w:rsidRPr="7BF0CAB1">
        <w:rPr>
          <w:lang w:val="en-AU"/>
        </w:rPr>
        <w:t>Project Architecture</w:t>
      </w:r>
      <w:bookmarkEnd w:id="16"/>
    </w:p>
    <w:p w14:paraId="788A82B7" w14:textId="066D5048" w:rsidR="008A5E48" w:rsidRPr="008A5E48" w:rsidRDefault="06E07AD4" w:rsidP="00E37C9F">
      <w:pPr>
        <w:jc w:val="both"/>
        <w:rPr>
          <w:lang w:val="en-AU"/>
        </w:rPr>
      </w:pPr>
      <w:r w:rsidRPr="06E07AD4">
        <w:rPr>
          <w:lang w:val="en-AU"/>
        </w:rPr>
        <w:t>After several meetings with the AGD project team, the high-level architecture of the project was decided as follows</w:t>
      </w:r>
      <w:r w:rsidR="001E76F2">
        <w:rPr>
          <w:lang w:val="en-AU"/>
        </w:rPr>
        <w:t xml:space="preserve"> (</w:t>
      </w:r>
      <w:r w:rsidR="001E76F2" w:rsidRPr="6EEB391C">
        <w:fldChar w:fldCharType="begin"/>
      </w:r>
      <w:r w:rsidR="001E76F2">
        <w:rPr>
          <w:lang w:val="en-AU"/>
        </w:rPr>
        <w:instrText xml:space="preserve"> REF _Ref23161317 \h </w:instrText>
      </w:r>
      <w:r w:rsidR="00E37C9F">
        <w:instrText xml:space="preserve"> \* MERGEFORMAT </w:instrText>
      </w:r>
      <w:r w:rsidR="001E76F2" w:rsidRPr="6EEB391C">
        <w:rPr>
          <w:color w:val="2B579A"/>
          <w:shd w:val="clear" w:color="auto" w:fill="E6E6E6"/>
          <w:lang w:val="en-AU"/>
        </w:rPr>
        <w:fldChar w:fldCharType="separate"/>
      </w:r>
      <w:r w:rsidR="00E939ED">
        <w:t xml:space="preserve">Figure </w:t>
      </w:r>
      <w:r w:rsidR="00E939ED">
        <w:rPr>
          <w:noProof/>
        </w:rPr>
        <w:t>2</w:t>
      </w:r>
      <w:r w:rsidR="001E76F2" w:rsidRPr="6EEB391C">
        <w:fldChar w:fldCharType="end"/>
      </w:r>
      <w:r w:rsidR="001E76F2">
        <w:rPr>
          <w:lang w:val="en-AU"/>
        </w:rPr>
        <w:t>)</w:t>
      </w:r>
      <w:r w:rsidRPr="06E07AD4">
        <w:rPr>
          <w:lang w:val="en-AU"/>
        </w:rPr>
        <w:t>:</w:t>
      </w:r>
    </w:p>
    <w:p w14:paraId="4CBADA10" w14:textId="7B6F1AC8" w:rsidR="06E07AD4" w:rsidRDefault="06E07AD4" w:rsidP="00E37C9F">
      <w:pPr>
        <w:pStyle w:val="ListParagraph"/>
        <w:numPr>
          <w:ilvl w:val="0"/>
          <w:numId w:val="9"/>
        </w:numPr>
        <w:jc w:val="both"/>
        <w:rPr>
          <w:lang w:val="en-AU"/>
        </w:rPr>
      </w:pPr>
      <w:r w:rsidRPr="06E07AD4">
        <w:rPr>
          <w:lang w:val="en-AU"/>
        </w:rPr>
        <w:t>Web scraping module completed using Selenium, an o</w:t>
      </w:r>
      <w:r w:rsidRPr="06E07AD4">
        <w:rPr>
          <w:rFonts w:ascii="Arial" w:eastAsia="Arial" w:hAnsi="Arial" w:cs="Arial"/>
          <w:color w:val="222222"/>
          <w:sz w:val="19"/>
          <w:szCs w:val="19"/>
          <w:lang w:val="en-AU"/>
        </w:rPr>
        <w:t>pen-source web-based automation tool, and the programming language Python</w:t>
      </w:r>
    </w:p>
    <w:p w14:paraId="5F2AC737" w14:textId="55F65F48" w:rsidR="008A5E48" w:rsidRPr="008A5E48" w:rsidRDefault="06E07AD4" w:rsidP="00E37C9F">
      <w:pPr>
        <w:pStyle w:val="ListParagraph"/>
        <w:numPr>
          <w:ilvl w:val="0"/>
          <w:numId w:val="9"/>
        </w:numPr>
        <w:spacing w:before="240" w:after="160" w:line="276" w:lineRule="auto"/>
        <w:jc w:val="both"/>
        <w:rPr>
          <w:lang w:val="en-AU"/>
        </w:rPr>
      </w:pPr>
      <w:r w:rsidRPr="06E07AD4">
        <w:rPr>
          <w:lang w:val="en-AU"/>
        </w:rPr>
        <w:t>SQL Server Integration Service (SSIS) used for the extract, transform and load (ETL) tool. The main reason for this decision was that the client already had SSIS installed in their organisation and had experience working with SSIS</w:t>
      </w:r>
    </w:p>
    <w:p w14:paraId="099761B3" w14:textId="6EDAAB9C" w:rsidR="73CA41FF" w:rsidRDefault="73CA41FF" w:rsidP="00E37C9F">
      <w:pPr>
        <w:pStyle w:val="ListParagraph"/>
        <w:numPr>
          <w:ilvl w:val="0"/>
          <w:numId w:val="9"/>
        </w:numPr>
        <w:spacing w:before="240" w:after="160" w:line="276" w:lineRule="auto"/>
        <w:jc w:val="both"/>
        <w:rPr>
          <w:lang w:val="en-AU"/>
        </w:rPr>
      </w:pPr>
      <w:r w:rsidRPr="73CA41FF">
        <w:rPr>
          <w:lang w:val="en-AU"/>
        </w:rPr>
        <w:t>The client also had Microsoft SQL Server at AGD and therefore was selected to store the Hansard data</w:t>
      </w:r>
    </w:p>
    <w:p w14:paraId="55D9AF3C" w14:textId="77DB3BCC" w:rsidR="008A5E48" w:rsidRPr="008A5E48" w:rsidRDefault="06E07AD4" w:rsidP="00E37C9F">
      <w:pPr>
        <w:pStyle w:val="ListParagraph"/>
        <w:numPr>
          <w:ilvl w:val="0"/>
          <w:numId w:val="9"/>
        </w:numPr>
        <w:spacing w:before="240" w:after="160" w:line="276" w:lineRule="auto"/>
        <w:jc w:val="both"/>
        <w:rPr>
          <w:lang w:val="en-AU"/>
        </w:rPr>
      </w:pPr>
      <w:r w:rsidRPr="06E07AD4">
        <w:rPr>
          <w:lang w:val="en-AU"/>
        </w:rPr>
        <w:t>Text analytics performed using R and Python</w:t>
      </w:r>
    </w:p>
    <w:p w14:paraId="1B246F22" w14:textId="67B21E4D" w:rsidR="008A5E48" w:rsidRPr="008A5E48" w:rsidRDefault="06E07AD4" w:rsidP="00E37C9F">
      <w:pPr>
        <w:pStyle w:val="ListParagraph"/>
        <w:numPr>
          <w:ilvl w:val="0"/>
          <w:numId w:val="9"/>
        </w:numPr>
        <w:spacing w:before="240" w:after="160" w:line="276" w:lineRule="auto"/>
        <w:jc w:val="both"/>
        <w:rPr>
          <w:lang w:val="en-AU"/>
        </w:rPr>
      </w:pPr>
      <w:r w:rsidRPr="06E07AD4">
        <w:rPr>
          <w:lang w:val="en-AU"/>
        </w:rPr>
        <w:t>Hansard dashboards and visualisations developed in Tableau as per client's requirements</w:t>
      </w:r>
    </w:p>
    <w:p w14:paraId="28D34C2A" w14:textId="35E861F1" w:rsidR="008A5E48" w:rsidRDefault="008A5E48" w:rsidP="00E2080D">
      <w:pPr>
        <w:jc w:val="center"/>
        <w:rPr>
          <w:b/>
          <w:bCs/>
          <w:color w:val="5B9BD5" w:themeColor="accent1"/>
          <w:sz w:val="24"/>
          <w:szCs w:val="24"/>
          <w:lang w:val="en-AU"/>
        </w:rPr>
      </w:pPr>
      <w:r>
        <w:rPr>
          <w:noProof/>
        </w:rPr>
        <w:lastRenderedPageBreak/>
        <w:drawing>
          <wp:inline distT="0" distB="0" distL="0" distR="0" wp14:anchorId="0503DAA8" wp14:editId="3317D439">
            <wp:extent cx="5786753" cy="5029200"/>
            <wp:effectExtent l="0" t="0" r="4445" b="0"/>
            <wp:docPr id="96124748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2">
                      <a:extLst>
                        <a:ext uri="{28A0092B-C50C-407E-A947-70E740481C1C}">
                          <a14:useLocalDpi xmlns:a14="http://schemas.microsoft.com/office/drawing/2010/main" val="0"/>
                        </a:ext>
                      </a:extLst>
                    </a:blip>
                    <a:stretch>
                      <a:fillRect/>
                    </a:stretch>
                  </pic:blipFill>
                  <pic:spPr>
                    <a:xfrm>
                      <a:off x="0" y="0"/>
                      <a:ext cx="5786753" cy="5029200"/>
                    </a:xfrm>
                    <a:prstGeom prst="rect">
                      <a:avLst/>
                    </a:prstGeom>
                  </pic:spPr>
                </pic:pic>
              </a:graphicData>
            </a:graphic>
          </wp:inline>
        </w:drawing>
      </w:r>
    </w:p>
    <w:p w14:paraId="2F022DB9" w14:textId="503C6A18" w:rsidR="001E76F2" w:rsidRPr="008A5E48" w:rsidRDefault="001E76F2" w:rsidP="00E2080D">
      <w:pPr>
        <w:pStyle w:val="Caption"/>
        <w:jc w:val="center"/>
        <w:rPr>
          <w:b/>
          <w:bCs/>
          <w:color w:val="5B9BD5" w:themeColor="accent1"/>
          <w:sz w:val="24"/>
          <w:szCs w:val="24"/>
          <w:lang w:val="en-AU"/>
        </w:rPr>
      </w:pPr>
      <w:bookmarkStart w:id="17" w:name="_Ref23161317"/>
      <w:r>
        <w:t xml:space="preserve">Figure </w:t>
      </w:r>
      <w:fldSimple w:instr=" SEQ Figure \* ARABIC ">
        <w:r w:rsidR="00E939ED">
          <w:rPr>
            <w:noProof/>
          </w:rPr>
          <w:t>2</w:t>
        </w:r>
      </w:fldSimple>
      <w:bookmarkEnd w:id="17"/>
      <w:r>
        <w:t xml:space="preserve">: </w:t>
      </w:r>
      <w:r w:rsidRPr="00CA5703">
        <w:t>High-Level Hansard Data Mining Project’s Architecture</w:t>
      </w:r>
    </w:p>
    <w:p w14:paraId="011FC77C" w14:textId="492B9A82" w:rsidR="00AF322D" w:rsidRPr="008A5E48" w:rsidRDefault="65301299" w:rsidP="65301299">
      <w:pPr>
        <w:jc w:val="both"/>
        <w:rPr>
          <w:b/>
          <w:bCs/>
          <w:color w:val="5B9BD5" w:themeColor="accent1"/>
          <w:sz w:val="24"/>
          <w:szCs w:val="24"/>
          <w:lang w:val="en-AU"/>
        </w:rPr>
      </w:pPr>
      <w:r w:rsidRPr="008A5E48">
        <w:rPr>
          <w:b/>
          <w:bCs/>
          <w:color w:val="5B9BD5" w:themeColor="accent1"/>
          <w:sz w:val="24"/>
          <w:szCs w:val="24"/>
          <w:lang w:val="en-AU"/>
        </w:rPr>
        <w:t>Web Scraping</w:t>
      </w:r>
    </w:p>
    <w:p w14:paraId="27C19986" w14:textId="7B136ACE" w:rsidR="00AF322D" w:rsidRPr="008A5E48" w:rsidRDefault="4F8814D9" w:rsidP="00B16F13">
      <w:pPr>
        <w:jc w:val="both"/>
        <w:rPr>
          <w:lang w:val="en-AU"/>
        </w:rPr>
      </w:pPr>
      <w:r w:rsidRPr="4F8814D9">
        <w:rPr>
          <w:lang w:val="en-AU"/>
        </w:rPr>
        <w:t xml:space="preserve">A major objective of this project was to retrieve data from the Hansard website. Hansard keeps the record of individual debates of parliament in individual webpages and XML files. The number of files stored in the Hansard website is more than sixty thousand. To access individual files of interest, and to perform the text analytics and visualisation, it was required to build an automatic web scraping system. </w:t>
      </w:r>
      <w:r w:rsidR="005F354F" w:rsidRPr="06E07AD4">
        <w:rPr>
          <w:lang w:val="en-AU"/>
        </w:rPr>
        <w:t>Web scraping is a method for automatically extracting data from a webpage using software that simulates human web browsing behaviour (Chaulagain</w:t>
      </w:r>
      <w:r w:rsidR="005F354F">
        <w:rPr>
          <w:lang w:val="en-AU"/>
        </w:rPr>
        <w:t xml:space="preserve"> et al.</w:t>
      </w:r>
      <w:r w:rsidR="005F354F" w:rsidRPr="06E07AD4">
        <w:rPr>
          <w:lang w:val="en-AU"/>
        </w:rPr>
        <w:t>, 2017).</w:t>
      </w:r>
    </w:p>
    <w:p w14:paraId="3B3499D1" w14:textId="44E8FB7B" w:rsidR="00AF322D" w:rsidRPr="008A5E48" w:rsidRDefault="4F8814D9" w:rsidP="00B16F13">
      <w:pPr>
        <w:jc w:val="both"/>
        <w:rPr>
          <w:lang w:val="en-AU"/>
        </w:rPr>
      </w:pPr>
      <w:r w:rsidRPr="4F8814D9">
        <w:rPr>
          <w:lang w:val="en-AU"/>
        </w:rPr>
        <w:t>The web scraping process for this project was done in two stages. In the first stage, the Hansard records for proceeding types “Answers to Questions”, “Bills” and “Question Time” were extracted for two years (7/08/2012 to 1/08/2019) from the Hansard website in XML format. Within these two years Hansard had stored 8,832 records for the three relevant proceeding types. In the second stage, the web scraper was set to automatically download records on a weekly basis on the client’s server environment. As of 30th October 2019, the database contains 9,962 records from 2/08/2017 to 17/10/2019.</w:t>
      </w:r>
    </w:p>
    <w:p w14:paraId="763D5D1A" w14:textId="209A4BDF" w:rsidR="00AF322D" w:rsidRDefault="00FF46EA" w:rsidP="00B16F13">
      <w:pPr>
        <w:jc w:val="both"/>
        <w:rPr>
          <w:lang w:val="en-AU"/>
        </w:rPr>
      </w:pPr>
      <w:r>
        <w:fldChar w:fldCharType="begin"/>
      </w:r>
      <w:r>
        <w:instrText xml:space="preserve"> REF _Ref23161335 \h </w:instrText>
      </w:r>
      <w:r w:rsidR="00B16F13">
        <w:instrText xml:space="preserve"> \* MERGEFORMAT </w:instrText>
      </w:r>
      <w:r>
        <w:fldChar w:fldCharType="separate"/>
      </w:r>
      <w:r w:rsidR="00E939ED" w:rsidRPr="008A5E48">
        <w:rPr>
          <w:lang w:val="en-AU"/>
        </w:rPr>
        <w:t xml:space="preserve">Figure </w:t>
      </w:r>
      <w:r w:rsidR="00E939ED">
        <w:rPr>
          <w:noProof/>
          <w:lang w:val="en-AU"/>
        </w:rPr>
        <w:t>3</w:t>
      </w:r>
      <w:r>
        <w:fldChar w:fldCharType="end"/>
      </w:r>
      <w:r w:rsidR="001E76F2">
        <w:rPr>
          <w:lang w:val="en-AU"/>
        </w:rPr>
        <w:t xml:space="preserve"> </w:t>
      </w:r>
      <w:r w:rsidR="06E07AD4" w:rsidRPr="06E07AD4">
        <w:rPr>
          <w:lang w:val="en-AU"/>
        </w:rPr>
        <w:t xml:space="preserve">depicts the flow of </w:t>
      </w:r>
      <w:r w:rsidR="00AA0876">
        <w:rPr>
          <w:lang w:val="en-AU"/>
        </w:rPr>
        <w:t>the</w:t>
      </w:r>
      <w:r w:rsidR="06E07AD4" w:rsidRPr="06E07AD4">
        <w:rPr>
          <w:lang w:val="en-AU"/>
        </w:rPr>
        <w:t xml:space="preserve"> web scraper created to extract files from the Hansard webpage. Initially the client provides details of the URL and other information such as dates and proceeding types based on user requirements to scrape-hub. Scrape-hub is then activated which controls and optimises the program. Scrape-hub initiates the scraping engine, in our case it is a selenium web driver which opens </w:t>
      </w:r>
      <w:r w:rsidR="06E07AD4" w:rsidRPr="06E07AD4">
        <w:rPr>
          <w:lang w:val="en-AU"/>
        </w:rPr>
        <w:lastRenderedPageBreak/>
        <w:t>a webpage, automates it to the required status and parses it using a request from the “beautiful</w:t>
      </w:r>
      <w:r w:rsidR="00BA6EAE">
        <w:rPr>
          <w:lang w:val="en-AU"/>
        </w:rPr>
        <w:t xml:space="preserve"> </w:t>
      </w:r>
      <w:r w:rsidR="06E07AD4" w:rsidRPr="06E07AD4">
        <w:rPr>
          <w:lang w:val="en-AU"/>
        </w:rPr>
        <w:t>soup” library.</w:t>
      </w:r>
      <w:r w:rsidR="00645F6B">
        <w:rPr>
          <w:lang w:val="en-AU"/>
        </w:rPr>
        <w:t xml:space="preserve"> “Beautiful</w:t>
      </w:r>
      <w:r w:rsidR="00BA6EAE">
        <w:rPr>
          <w:lang w:val="en-AU"/>
        </w:rPr>
        <w:t xml:space="preserve"> </w:t>
      </w:r>
      <w:r w:rsidR="00645F6B">
        <w:rPr>
          <w:lang w:val="en-AU"/>
        </w:rPr>
        <w:t xml:space="preserve">soup” </w:t>
      </w:r>
      <w:r w:rsidR="00BA6EAE" w:rsidRPr="00BA6EAE">
        <w:rPr>
          <w:lang w:val="en-AU"/>
        </w:rPr>
        <w:t>is a Python library for pulling data out of HTML</w:t>
      </w:r>
      <w:r w:rsidR="005919EF">
        <w:rPr>
          <w:lang w:val="en-AU"/>
        </w:rPr>
        <w:t xml:space="preserve"> or XML files. </w:t>
      </w:r>
      <w:r w:rsidR="06E07AD4" w:rsidRPr="06E07AD4">
        <w:rPr>
          <w:lang w:val="en-AU"/>
        </w:rPr>
        <w:t>All code was written in Python and the process automated on AGD systems. The scraper efficiently handles when there is no XML file to be downloaded and checks for any duplicate files. The automated scraper extracts the XML and stores in the database every week without user input.</w:t>
      </w:r>
    </w:p>
    <w:p w14:paraId="6F138470" w14:textId="77777777" w:rsidR="007A7650" w:rsidRPr="008A5E48" w:rsidRDefault="007A7650" w:rsidP="00A62D1C">
      <w:pPr>
        <w:spacing w:line="257" w:lineRule="auto"/>
        <w:jc w:val="center"/>
        <w:rPr>
          <w:lang w:val="en-AU"/>
        </w:rPr>
      </w:pPr>
      <w:r>
        <w:rPr>
          <w:noProof/>
        </w:rPr>
        <w:drawing>
          <wp:inline distT="0" distB="0" distL="0" distR="0" wp14:anchorId="7A49763A" wp14:editId="6F49811C">
            <wp:extent cx="4572000" cy="1152525"/>
            <wp:effectExtent l="0" t="0" r="0" b="0"/>
            <wp:docPr id="1349414315" name="Picture 1840213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0213397"/>
                    <pic:cNvPicPr/>
                  </pic:nvPicPr>
                  <pic:blipFill>
                    <a:blip r:embed="rId13">
                      <a:extLst>
                        <a:ext uri="{28A0092B-C50C-407E-A947-70E740481C1C}">
                          <a14:useLocalDpi xmlns:a14="http://schemas.microsoft.com/office/drawing/2010/main" val="0"/>
                        </a:ext>
                      </a:extLst>
                    </a:blip>
                    <a:stretch>
                      <a:fillRect/>
                    </a:stretch>
                  </pic:blipFill>
                  <pic:spPr>
                    <a:xfrm>
                      <a:off x="0" y="0"/>
                      <a:ext cx="4572000" cy="1152525"/>
                    </a:xfrm>
                    <a:prstGeom prst="rect">
                      <a:avLst/>
                    </a:prstGeom>
                  </pic:spPr>
                </pic:pic>
              </a:graphicData>
            </a:graphic>
          </wp:inline>
        </w:drawing>
      </w:r>
    </w:p>
    <w:p w14:paraId="5ACCB505" w14:textId="3EAC9AB3" w:rsidR="007A7650" w:rsidRPr="008A5E48" w:rsidRDefault="007A7650" w:rsidP="00A62D1C">
      <w:pPr>
        <w:pStyle w:val="Caption"/>
        <w:jc w:val="center"/>
        <w:rPr>
          <w:lang w:val="en-AU"/>
        </w:rPr>
      </w:pPr>
      <w:bookmarkStart w:id="18" w:name="_Ref23161335"/>
      <w:bookmarkStart w:id="19" w:name="_Toc22500800"/>
      <w:bookmarkStart w:id="20" w:name="_Ref23287573"/>
      <w:r w:rsidRPr="008A5E48">
        <w:rPr>
          <w:lang w:val="en-AU"/>
        </w:rPr>
        <w:t xml:space="preserve">Figure </w:t>
      </w:r>
      <w:r w:rsidRPr="008A5E48">
        <w:rPr>
          <w:color w:val="2B579A"/>
          <w:shd w:val="clear" w:color="auto" w:fill="E6E6E6"/>
          <w:lang w:val="en-AU"/>
        </w:rPr>
        <w:fldChar w:fldCharType="begin"/>
      </w:r>
      <w:r w:rsidRPr="008A5E48">
        <w:rPr>
          <w:lang w:val="en-AU"/>
        </w:rPr>
        <w:instrText xml:space="preserve"> SEQ Figure \* ARABIC </w:instrText>
      </w:r>
      <w:r w:rsidRPr="008A5E48">
        <w:rPr>
          <w:color w:val="2B579A"/>
          <w:shd w:val="clear" w:color="auto" w:fill="E6E6E6"/>
          <w:lang w:val="en-AU"/>
        </w:rPr>
        <w:fldChar w:fldCharType="separate"/>
      </w:r>
      <w:r w:rsidR="00E939ED">
        <w:rPr>
          <w:noProof/>
          <w:lang w:val="en-AU"/>
        </w:rPr>
        <w:t>3</w:t>
      </w:r>
      <w:r w:rsidRPr="008A5E48">
        <w:rPr>
          <w:color w:val="2B579A"/>
          <w:shd w:val="clear" w:color="auto" w:fill="E6E6E6"/>
          <w:lang w:val="en-AU"/>
        </w:rPr>
        <w:fldChar w:fldCharType="end"/>
      </w:r>
      <w:bookmarkEnd w:id="18"/>
      <w:r w:rsidRPr="008A5E48">
        <w:rPr>
          <w:lang w:val="en-AU"/>
        </w:rPr>
        <w:t>: Web Scraping (Chaulagain</w:t>
      </w:r>
      <w:r>
        <w:rPr>
          <w:lang w:val="en-AU"/>
        </w:rPr>
        <w:t xml:space="preserve"> et al.</w:t>
      </w:r>
      <w:r w:rsidRPr="008A5E48">
        <w:rPr>
          <w:lang w:val="en-AU"/>
        </w:rPr>
        <w:t>, 2017)</w:t>
      </w:r>
      <w:bookmarkEnd w:id="19"/>
      <w:bookmarkEnd w:id="20"/>
    </w:p>
    <w:p w14:paraId="0310CAE4" w14:textId="43F813CC" w:rsidR="00F44348" w:rsidRPr="008A5E48" w:rsidRDefault="65301299" w:rsidP="008A5E48">
      <w:pPr>
        <w:pStyle w:val="Heading2"/>
        <w:jc w:val="both"/>
        <w:rPr>
          <w:lang w:val="en-AU"/>
        </w:rPr>
      </w:pPr>
      <w:bookmarkStart w:id="21" w:name="_Toc23417287"/>
      <w:r w:rsidRPr="008A5E48">
        <w:rPr>
          <w:lang w:val="en-AU"/>
        </w:rPr>
        <w:t>Extract, Transform and Load Process</w:t>
      </w:r>
      <w:bookmarkEnd w:id="21"/>
    </w:p>
    <w:p w14:paraId="3C0FFE73" w14:textId="43B520C1" w:rsidR="008A5E48" w:rsidRPr="008A5E48" w:rsidRDefault="4F8814D9" w:rsidP="00B16F13">
      <w:pPr>
        <w:rPr>
          <w:lang w:val="en-AU"/>
        </w:rPr>
      </w:pPr>
      <w:r w:rsidRPr="4F8814D9">
        <w:rPr>
          <w:lang w:val="en-AU"/>
        </w:rPr>
        <w:t xml:space="preserve">A SSIS package was developed to automate the whole ETL process, from scraping the data to storing the record data and text analysis results into a SQL Server database. </w:t>
      </w:r>
      <w:r w:rsidRPr="4F8814D9">
        <w:rPr>
          <w:rFonts w:ascii="Arial" w:eastAsia="Arial" w:hAnsi="Arial" w:cs="Arial"/>
        </w:rPr>
        <w:t>When designing t</w:t>
      </w:r>
      <w:r w:rsidRPr="4F8814D9">
        <w:rPr>
          <w:rFonts w:ascii="Arial" w:eastAsia="Arial" w:hAnsi="Arial" w:cs="Arial"/>
          <w:lang w:val="en-AU"/>
        </w:rPr>
        <w:t>he ETL processes, SSIS variables were used instead of hard coding to facilitate the handover process to the client</w:t>
      </w:r>
      <w:r w:rsidRPr="4F8814D9">
        <w:rPr>
          <w:lang w:val="en-AU"/>
        </w:rPr>
        <w:t>. The package consists of four modules:</w:t>
      </w:r>
    </w:p>
    <w:p w14:paraId="4CA15612" w14:textId="77777777" w:rsidR="008A5E48" w:rsidRPr="008A5E48" w:rsidRDefault="48AD4246" w:rsidP="00B16F13">
      <w:pPr>
        <w:pStyle w:val="ListParagraph"/>
        <w:numPr>
          <w:ilvl w:val="0"/>
          <w:numId w:val="10"/>
        </w:numPr>
        <w:spacing w:after="160" w:line="259" w:lineRule="auto"/>
        <w:rPr>
          <w:lang w:val="en-AU"/>
        </w:rPr>
      </w:pPr>
      <w:r w:rsidRPr="48AD4246">
        <w:rPr>
          <w:lang w:val="en-AU"/>
        </w:rPr>
        <w:t>Scraping Module</w:t>
      </w:r>
    </w:p>
    <w:p w14:paraId="646FD7A3" w14:textId="77777777" w:rsidR="008A5E48" w:rsidRPr="008A5E48" w:rsidRDefault="48AD4246" w:rsidP="00B16F13">
      <w:pPr>
        <w:pStyle w:val="ListParagraph"/>
        <w:numPr>
          <w:ilvl w:val="0"/>
          <w:numId w:val="10"/>
        </w:numPr>
        <w:spacing w:after="160" w:line="259" w:lineRule="auto"/>
        <w:rPr>
          <w:lang w:val="en-AU"/>
        </w:rPr>
      </w:pPr>
      <w:r w:rsidRPr="48AD4246">
        <w:rPr>
          <w:lang w:val="en-AU"/>
        </w:rPr>
        <w:t>Extract, transform and load the XML files into staging tables</w:t>
      </w:r>
    </w:p>
    <w:p w14:paraId="31B08605" w14:textId="7C2510E9" w:rsidR="008A5E48" w:rsidRPr="008A5E48" w:rsidRDefault="06E07AD4" w:rsidP="00B16F13">
      <w:pPr>
        <w:pStyle w:val="ListParagraph"/>
        <w:numPr>
          <w:ilvl w:val="0"/>
          <w:numId w:val="10"/>
        </w:numPr>
        <w:spacing w:after="160" w:line="259" w:lineRule="auto"/>
        <w:rPr>
          <w:lang w:val="en-AU"/>
        </w:rPr>
      </w:pPr>
      <w:r w:rsidRPr="06E07AD4">
        <w:rPr>
          <w:lang w:val="en-AU"/>
        </w:rPr>
        <w:t>Load data into target tables</w:t>
      </w:r>
    </w:p>
    <w:p w14:paraId="5C1246AE" w14:textId="7CBD43EE" w:rsidR="008A5E48" w:rsidRPr="008A5E48" w:rsidRDefault="73CA41FF" w:rsidP="00B16F13">
      <w:pPr>
        <w:pStyle w:val="ListParagraph"/>
        <w:numPr>
          <w:ilvl w:val="0"/>
          <w:numId w:val="10"/>
        </w:numPr>
        <w:spacing w:after="160" w:line="259" w:lineRule="auto"/>
        <w:rPr>
          <w:lang w:val="en-AU"/>
        </w:rPr>
      </w:pPr>
      <w:r w:rsidRPr="73CA41FF">
        <w:rPr>
          <w:lang w:val="en-AU"/>
        </w:rPr>
        <w:t>Store the text analytic</w:t>
      </w:r>
      <w:r w:rsidR="001B1C89">
        <w:rPr>
          <w:lang w:val="en-AU"/>
        </w:rPr>
        <w:t>s</w:t>
      </w:r>
      <w:r w:rsidRPr="73CA41FF">
        <w:rPr>
          <w:lang w:val="en-AU"/>
        </w:rPr>
        <w:t xml:space="preserve"> data into the database</w:t>
      </w:r>
    </w:p>
    <w:p w14:paraId="2759D51C" w14:textId="1B2F0701" w:rsidR="73CA41FF" w:rsidRDefault="73CA41FF" w:rsidP="73CA41FF">
      <w:r>
        <w:rPr>
          <w:noProof/>
        </w:rPr>
        <w:drawing>
          <wp:inline distT="0" distB="0" distL="0" distR="0" wp14:anchorId="7394C33D" wp14:editId="45D505CD">
            <wp:extent cx="5692140" cy="3385455"/>
            <wp:effectExtent l="0" t="0" r="3810" b="5715"/>
            <wp:docPr id="90391857" name="Picture 2049007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900720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02064" cy="3391357"/>
                    </a:xfrm>
                    <a:prstGeom prst="rect">
                      <a:avLst/>
                    </a:prstGeom>
                  </pic:spPr>
                </pic:pic>
              </a:graphicData>
            </a:graphic>
          </wp:inline>
        </w:drawing>
      </w:r>
    </w:p>
    <w:p w14:paraId="72E7E9E8" w14:textId="0F1D8B24" w:rsidR="001E76F2" w:rsidRDefault="001E76F2" w:rsidP="001E76F2">
      <w:pPr>
        <w:pStyle w:val="Caption"/>
        <w:jc w:val="center"/>
      </w:pPr>
      <w:r>
        <w:t xml:space="preserve">Figure </w:t>
      </w:r>
      <w:fldSimple w:instr=" SEQ Figure \* ARABIC ">
        <w:r w:rsidR="00E939ED">
          <w:rPr>
            <w:noProof/>
          </w:rPr>
          <w:t>4</w:t>
        </w:r>
      </w:fldSimple>
      <w:r>
        <w:t xml:space="preserve">: </w:t>
      </w:r>
      <w:r w:rsidRPr="00F9292F">
        <w:t>Hansard SSIS package overview</w:t>
      </w:r>
    </w:p>
    <w:p w14:paraId="47B15D0A" w14:textId="188A0409" w:rsidR="008A5E48" w:rsidRPr="008A5E48" w:rsidRDefault="7FFEBA5C" w:rsidP="7FFEBA5C">
      <w:pPr>
        <w:pStyle w:val="Heading4"/>
        <w:spacing w:after="160" w:line="259" w:lineRule="auto"/>
        <w:rPr>
          <w:lang w:val="en-AU"/>
        </w:rPr>
      </w:pPr>
      <w:r w:rsidRPr="7FFEBA5C">
        <w:rPr>
          <w:lang w:val="en-AU"/>
        </w:rPr>
        <w:lastRenderedPageBreak/>
        <w:t>1. Scraping module</w:t>
      </w:r>
    </w:p>
    <w:p w14:paraId="1303455A" w14:textId="5CB8CE18" w:rsidR="008A5E48" w:rsidRPr="008A5E48" w:rsidRDefault="4F8814D9" w:rsidP="00B16F13">
      <w:pPr>
        <w:jc w:val="both"/>
        <w:rPr>
          <w:lang w:val="en-AU"/>
        </w:rPr>
      </w:pPr>
      <w:r w:rsidRPr="4F8814D9">
        <w:rPr>
          <w:lang w:val="en-AU"/>
        </w:rPr>
        <w:t xml:space="preserve">This module uses three Executive Process Task containers within a Sequence Container to run different Python scrapers for the three proceeding types. The destination folder to download the XML files is the input folder for the next modules. </w:t>
      </w:r>
    </w:p>
    <w:p w14:paraId="4519C6A9" w14:textId="409159B2" w:rsidR="008A5E48" w:rsidRDefault="008A5E48" w:rsidP="008A5E48">
      <w:pPr>
        <w:pStyle w:val="ListParagraph"/>
        <w:ind w:left="405"/>
        <w:jc w:val="center"/>
        <w:rPr>
          <w:lang w:val="en-AU"/>
        </w:rPr>
      </w:pPr>
      <w:r>
        <w:rPr>
          <w:noProof/>
        </w:rPr>
        <w:drawing>
          <wp:inline distT="0" distB="0" distL="0" distR="0" wp14:anchorId="64C0A622" wp14:editId="4502A5E8">
            <wp:extent cx="3416198" cy="3248778"/>
            <wp:effectExtent l="0" t="0" r="0" b="8890"/>
            <wp:docPr id="51129324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5">
                      <a:extLst>
                        <a:ext uri="{28A0092B-C50C-407E-A947-70E740481C1C}">
                          <a14:useLocalDpi xmlns:a14="http://schemas.microsoft.com/office/drawing/2010/main" val="0"/>
                        </a:ext>
                      </a:extLst>
                    </a:blip>
                    <a:stretch>
                      <a:fillRect/>
                    </a:stretch>
                  </pic:blipFill>
                  <pic:spPr>
                    <a:xfrm>
                      <a:off x="0" y="0"/>
                      <a:ext cx="3416198" cy="3248778"/>
                    </a:xfrm>
                    <a:prstGeom prst="rect">
                      <a:avLst/>
                    </a:prstGeom>
                  </pic:spPr>
                </pic:pic>
              </a:graphicData>
            </a:graphic>
          </wp:inline>
        </w:drawing>
      </w:r>
    </w:p>
    <w:p w14:paraId="232AC819" w14:textId="15798A30" w:rsidR="001E76F2" w:rsidRPr="008A5E48" w:rsidRDefault="001E76F2" w:rsidP="001E76F2">
      <w:pPr>
        <w:pStyle w:val="Caption"/>
        <w:jc w:val="center"/>
        <w:rPr>
          <w:lang w:val="en-AU"/>
        </w:rPr>
      </w:pPr>
      <w:r>
        <w:t xml:space="preserve">Figure </w:t>
      </w:r>
      <w:fldSimple w:instr=" SEQ Figure \* ARABIC ">
        <w:r w:rsidR="00E939ED">
          <w:rPr>
            <w:noProof/>
          </w:rPr>
          <w:t>5</w:t>
        </w:r>
      </w:fldSimple>
      <w:r>
        <w:t>: Scraping Module</w:t>
      </w:r>
    </w:p>
    <w:p w14:paraId="7432365E" w14:textId="5CBF5458" w:rsidR="008A5E48" w:rsidRPr="008A5E48" w:rsidRDefault="7FFEBA5C" w:rsidP="7FFEBA5C">
      <w:pPr>
        <w:pStyle w:val="Heading4"/>
        <w:spacing w:after="160" w:line="259" w:lineRule="auto"/>
        <w:rPr>
          <w:lang w:val="en-AU"/>
        </w:rPr>
      </w:pPr>
      <w:r w:rsidRPr="7FFEBA5C">
        <w:rPr>
          <w:lang w:val="en-AU"/>
        </w:rPr>
        <w:t>2. Extract, transform and load XML files into staging tables</w:t>
      </w:r>
    </w:p>
    <w:p w14:paraId="455CB241" w14:textId="59FB6EEB" w:rsidR="008A5E48" w:rsidRPr="008A5E48" w:rsidRDefault="4F8814D9" w:rsidP="00B16F13">
      <w:pPr>
        <w:spacing w:line="276" w:lineRule="auto"/>
        <w:jc w:val="both"/>
        <w:rPr>
          <w:lang w:val="en-AU"/>
        </w:rPr>
      </w:pPr>
      <w:r w:rsidRPr="4F8814D9">
        <w:rPr>
          <w:lang w:val="en-AU"/>
        </w:rPr>
        <w:t>In this module, a For-each Loop container was used to iterate through the source folder containing the XMLs scraped from the Hansard website. First, XML Task containers were used to transform the XML structures using XSLT (eXtensible Stylesheet Language Transformations) operations to a more readable structure. The original XML record had numerous XML elements which were not relevant to this project (e.g. page numbers) and therefore did not need to be extracted and stored in the database.  The XSLT was designed so that it could be applied to all 15 proceeding types currently available in Hansard, not just the three proceeding types used in this project. This enables the XSLT to be applied, without modification, to additional proceeding types that may be added to the project in the future.</w:t>
      </w:r>
    </w:p>
    <w:p w14:paraId="102F3611" w14:textId="79826B04" w:rsidR="008A5E48" w:rsidRPr="008A5E48" w:rsidRDefault="4F8814D9" w:rsidP="00B16F13">
      <w:pPr>
        <w:spacing w:line="276" w:lineRule="auto"/>
        <w:jc w:val="both"/>
        <w:rPr>
          <w:lang w:val="en-AU"/>
        </w:rPr>
      </w:pPr>
      <w:r w:rsidRPr="4F8814D9">
        <w:rPr>
          <w:lang w:val="en-AU"/>
        </w:rPr>
        <w:t>Then the transformed XMLs were loaded into relevant staging tables (Header, Question, Bill, Portfolio, Talker and Text) using a Data Flow Task container. The unique XML file names have been added into each of the staging tables using the Derived Column container to be able to join the tables together.</w:t>
      </w:r>
    </w:p>
    <w:p w14:paraId="0DFEB593" w14:textId="35A0AA3A" w:rsidR="008A5E48" w:rsidRPr="008A5E48" w:rsidRDefault="4F8814D9" w:rsidP="00B16F13">
      <w:pPr>
        <w:jc w:val="both"/>
        <w:rPr>
          <w:lang w:val="en-AU"/>
        </w:rPr>
      </w:pPr>
      <w:r w:rsidRPr="4F8814D9">
        <w:rPr>
          <w:lang w:val="en-AU"/>
        </w:rPr>
        <w:t>This module also avoids loading duplicate files with a mechanism to properly archive and reject duplicate files. First, the mechanism gets the file names for each XML and with the help of user parameters and T-SQL scripts in an Execute SQL Task, the mechanism checks whether the file name already exists in the database or not. If it exists, the file will be moved to the rejected archive folder and renamed otherwise it loads data into the staging tables. After each file is loaded, they are moved to the Archive folder and renamed with the date they were loaded into the database (e.g.  [ProcessedOn_2019_9_</w:t>
      </w:r>
      <w:proofErr w:type="gramStart"/>
      <w:r w:rsidRPr="4F8814D9">
        <w:rPr>
          <w:lang w:val="en-AU"/>
        </w:rPr>
        <w:t>25]HANSARD-11-34945.xml</w:t>
      </w:r>
      <w:proofErr w:type="gramEnd"/>
      <w:r w:rsidRPr="4F8814D9">
        <w:rPr>
          <w:lang w:val="en-AU"/>
        </w:rPr>
        <w:t>). The same process is followed for the rejected duplicate files. They will be moved to the Reject folder and renamed (e.g. RejectedOn_2019_10_</w:t>
      </w:r>
      <w:proofErr w:type="gramStart"/>
      <w:r w:rsidRPr="4F8814D9">
        <w:rPr>
          <w:lang w:val="en-AU"/>
        </w:rPr>
        <w:t>19]HANSARD-11-34945.xml</w:t>
      </w:r>
      <w:proofErr w:type="gramEnd"/>
      <w:r w:rsidRPr="4F8814D9">
        <w:rPr>
          <w:lang w:val="en-AU"/>
        </w:rPr>
        <w:t>).</w:t>
      </w:r>
    </w:p>
    <w:p w14:paraId="7F88841E" w14:textId="07A555B3" w:rsidR="008A5E48" w:rsidRDefault="008A5E48" w:rsidP="008A5E48">
      <w:pPr>
        <w:pStyle w:val="ListParagraph"/>
        <w:ind w:left="405"/>
        <w:jc w:val="center"/>
        <w:rPr>
          <w:lang w:val="en-AU"/>
        </w:rPr>
      </w:pPr>
      <w:r>
        <w:rPr>
          <w:noProof/>
        </w:rPr>
        <w:lastRenderedPageBreak/>
        <w:drawing>
          <wp:inline distT="0" distB="0" distL="0" distR="0" wp14:anchorId="4DA84331" wp14:editId="65DE3580">
            <wp:extent cx="3339454" cy="3295291"/>
            <wp:effectExtent l="0" t="0" r="0" b="635"/>
            <wp:docPr id="12228746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6">
                      <a:extLst>
                        <a:ext uri="{28A0092B-C50C-407E-A947-70E740481C1C}">
                          <a14:useLocalDpi xmlns:a14="http://schemas.microsoft.com/office/drawing/2010/main" val="0"/>
                        </a:ext>
                      </a:extLst>
                    </a:blip>
                    <a:stretch>
                      <a:fillRect/>
                    </a:stretch>
                  </pic:blipFill>
                  <pic:spPr>
                    <a:xfrm>
                      <a:off x="0" y="0"/>
                      <a:ext cx="3339454" cy="3295291"/>
                    </a:xfrm>
                    <a:prstGeom prst="rect">
                      <a:avLst/>
                    </a:prstGeom>
                  </pic:spPr>
                </pic:pic>
              </a:graphicData>
            </a:graphic>
          </wp:inline>
        </w:drawing>
      </w:r>
    </w:p>
    <w:p w14:paraId="6CD56434" w14:textId="47D08652" w:rsidR="001E76F2" w:rsidRPr="008A5E48" w:rsidRDefault="001E76F2" w:rsidP="001E76F2">
      <w:pPr>
        <w:pStyle w:val="Caption"/>
        <w:jc w:val="center"/>
        <w:rPr>
          <w:lang w:val="en-AU"/>
        </w:rPr>
      </w:pPr>
      <w:r>
        <w:t xml:space="preserve">Figure </w:t>
      </w:r>
      <w:fldSimple w:instr=" SEQ Figure \* ARABIC ">
        <w:r w:rsidR="00E939ED">
          <w:rPr>
            <w:noProof/>
          </w:rPr>
          <w:t>6</w:t>
        </w:r>
      </w:fldSimple>
      <w:r>
        <w:t xml:space="preserve">: </w:t>
      </w:r>
      <w:r w:rsidR="005D39B7">
        <w:t xml:space="preserve">Load </w:t>
      </w:r>
      <w:r w:rsidRPr="006F58B9">
        <w:t>data into staging table module</w:t>
      </w:r>
    </w:p>
    <w:p w14:paraId="05DCE54E" w14:textId="5AEBAB4C" w:rsidR="008A5E48" w:rsidRPr="008A5E48" w:rsidRDefault="4F8814D9" w:rsidP="4F8814D9">
      <w:pPr>
        <w:pStyle w:val="Heading4"/>
        <w:spacing w:after="160" w:line="259" w:lineRule="auto"/>
        <w:rPr>
          <w:lang w:val="en-AU"/>
        </w:rPr>
      </w:pPr>
      <w:r w:rsidRPr="4F8814D9">
        <w:rPr>
          <w:lang w:val="en-AU"/>
        </w:rPr>
        <w:t>3. Load data into target tables</w:t>
      </w:r>
    </w:p>
    <w:p w14:paraId="06558322" w14:textId="55715076" w:rsidR="008A5E48" w:rsidRPr="008A5E48" w:rsidRDefault="4F8814D9" w:rsidP="00B16F13">
      <w:pPr>
        <w:jc w:val="both"/>
        <w:rPr>
          <w:lang w:val="en-AU"/>
        </w:rPr>
      </w:pPr>
      <w:r w:rsidRPr="4F8814D9">
        <w:rPr>
          <w:lang w:val="en-AU"/>
        </w:rPr>
        <w:t>In this module, it has endeavoured to aggregate the data by eliminating redundant data as well as mainly changing the FileName variable with HansardID to match the database schema (</w:t>
      </w:r>
      <w:r w:rsidR="001E18B9" w:rsidRPr="407F3E4C">
        <w:fldChar w:fldCharType="begin"/>
      </w:r>
      <w:r w:rsidR="001E18B9">
        <w:rPr>
          <w:lang w:val="en-AU"/>
        </w:rPr>
        <w:instrText xml:space="preserve"> REF _Ref23416671 \h  \* MERGEFORMAT </w:instrText>
      </w:r>
      <w:r w:rsidR="001E18B9" w:rsidRPr="407F3E4C">
        <w:rPr>
          <w:lang w:val="en-AU"/>
        </w:rPr>
        <w:fldChar w:fldCharType="separate"/>
      </w:r>
      <w:r w:rsidR="00E939ED" w:rsidRPr="008A5E48">
        <w:rPr>
          <w:lang w:val="en-AU"/>
        </w:rPr>
        <w:t xml:space="preserve">Appendix </w:t>
      </w:r>
      <w:r w:rsidR="00E939ED">
        <w:rPr>
          <w:lang w:val="en-AU"/>
        </w:rPr>
        <w:t>B</w:t>
      </w:r>
      <w:r w:rsidR="00E939ED" w:rsidRPr="008A5E48">
        <w:rPr>
          <w:lang w:val="en-AU"/>
        </w:rPr>
        <w:t>: Database Schema</w:t>
      </w:r>
      <w:r w:rsidR="001E18B9" w:rsidRPr="407F3E4C">
        <w:fldChar w:fldCharType="end"/>
      </w:r>
      <w:r w:rsidRPr="4F8814D9">
        <w:rPr>
          <w:lang w:val="en-AU"/>
        </w:rPr>
        <w:t>). To do this, we first add an Execute SQL Task container to truncate all the final tables (DistinctTalker, FinalBill, FinalHeader, FinalQuestion, FinalText and FinalPortfolio)</w:t>
      </w:r>
      <w:r w:rsidR="00A739B4">
        <w:rPr>
          <w:lang w:val="en-AU"/>
        </w:rPr>
        <w:t>. T</w:t>
      </w:r>
      <w:r w:rsidRPr="4F8814D9">
        <w:rPr>
          <w:lang w:val="en-AU"/>
        </w:rPr>
        <w:t xml:space="preserve">his is to make sure no duplicate record </w:t>
      </w:r>
      <w:proofErr w:type="gramStart"/>
      <w:r w:rsidR="00A739B4">
        <w:rPr>
          <w:lang w:val="en-AU"/>
        </w:rPr>
        <w:t>are</w:t>
      </w:r>
      <w:proofErr w:type="gramEnd"/>
      <w:r w:rsidRPr="4F8814D9">
        <w:rPr>
          <w:lang w:val="en-AU"/>
        </w:rPr>
        <w:t xml:space="preserve"> loaded into these tables.</w:t>
      </w:r>
    </w:p>
    <w:p w14:paraId="19945FC2" w14:textId="2EF73726" w:rsidR="008A5E48" w:rsidRDefault="008A5E48" w:rsidP="008A5E48">
      <w:pPr>
        <w:ind w:left="45"/>
        <w:jc w:val="center"/>
        <w:rPr>
          <w:lang w:val="en-AU"/>
        </w:rPr>
      </w:pPr>
      <w:r>
        <w:rPr>
          <w:noProof/>
        </w:rPr>
        <w:drawing>
          <wp:inline distT="0" distB="0" distL="0" distR="0" wp14:anchorId="216E8094" wp14:editId="0A10C584">
            <wp:extent cx="2775602" cy="3433313"/>
            <wp:effectExtent l="0" t="0" r="5715" b="0"/>
            <wp:docPr id="21117078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7">
                      <a:extLst>
                        <a:ext uri="{28A0092B-C50C-407E-A947-70E740481C1C}">
                          <a14:useLocalDpi xmlns:a14="http://schemas.microsoft.com/office/drawing/2010/main" val="0"/>
                        </a:ext>
                      </a:extLst>
                    </a:blip>
                    <a:stretch>
                      <a:fillRect/>
                    </a:stretch>
                  </pic:blipFill>
                  <pic:spPr>
                    <a:xfrm>
                      <a:off x="0" y="0"/>
                      <a:ext cx="2775602" cy="3433313"/>
                    </a:xfrm>
                    <a:prstGeom prst="rect">
                      <a:avLst/>
                    </a:prstGeom>
                  </pic:spPr>
                </pic:pic>
              </a:graphicData>
            </a:graphic>
          </wp:inline>
        </w:drawing>
      </w:r>
    </w:p>
    <w:p w14:paraId="5D0B6C1E" w14:textId="60718080" w:rsidR="001E76F2" w:rsidRPr="008A5E48" w:rsidRDefault="001E76F2" w:rsidP="001E76F2">
      <w:pPr>
        <w:pStyle w:val="Caption"/>
        <w:jc w:val="center"/>
        <w:rPr>
          <w:lang w:val="en-AU"/>
        </w:rPr>
      </w:pPr>
      <w:r>
        <w:t xml:space="preserve">Figure </w:t>
      </w:r>
      <w:fldSimple w:instr=" SEQ Figure \* ARABIC ">
        <w:r w:rsidR="00E939ED">
          <w:rPr>
            <w:noProof/>
          </w:rPr>
          <w:t>7</w:t>
        </w:r>
      </w:fldSimple>
      <w:r>
        <w:t xml:space="preserve">: </w:t>
      </w:r>
      <w:r w:rsidRPr="003F1705">
        <w:t xml:space="preserve">Hansard SSIS package </w:t>
      </w:r>
      <w:r>
        <w:t>- L</w:t>
      </w:r>
      <w:r w:rsidRPr="003F1705">
        <w:t>oading data into target table module</w:t>
      </w:r>
    </w:p>
    <w:p w14:paraId="2F31B3D0" w14:textId="1CB19A1A" w:rsidR="008A5E48" w:rsidRPr="008A5E48" w:rsidRDefault="4F8814D9" w:rsidP="00D8312E">
      <w:pPr>
        <w:jc w:val="both"/>
        <w:rPr>
          <w:lang w:val="en-AU"/>
        </w:rPr>
      </w:pPr>
      <w:r w:rsidRPr="4F8814D9">
        <w:rPr>
          <w:lang w:val="en-AU"/>
        </w:rPr>
        <w:lastRenderedPageBreak/>
        <w:t>DistinctTalker: In TalkerStaging table, there are several duplicate talkers exist which they needed to be removed. For this purpose, we have used the Sort Transformation container, the records with duplicate TalkerID have been removed, and then created a table called DistinctTalker.</w:t>
      </w:r>
    </w:p>
    <w:p w14:paraId="20CBF16E" w14:textId="0F7E25EA" w:rsidR="008A5E48" w:rsidRPr="008A5E48" w:rsidRDefault="73CA41FF" w:rsidP="00D8312E">
      <w:pPr>
        <w:jc w:val="both"/>
        <w:rPr>
          <w:lang w:val="en-AU"/>
        </w:rPr>
      </w:pPr>
      <w:r w:rsidRPr="73CA41FF">
        <w:rPr>
          <w:lang w:val="en-AU"/>
        </w:rPr>
        <w:t>For the rest of the target tables, we have joined the corresponding staging tables with HANSARDFilesInfo to replace the HansardID with the FileName. This has been accomplished with the help of a SQL Joint statement in an OLE DB Source container.</w:t>
      </w:r>
    </w:p>
    <w:p w14:paraId="4AF9CBA6" w14:textId="5323F79F" w:rsidR="008A5E48" w:rsidRPr="008A5E48" w:rsidRDefault="6ED2D0CC" w:rsidP="7FFEBA5C">
      <w:pPr>
        <w:pStyle w:val="Heading4"/>
        <w:spacing w:after="160" w:line="259" w:lineRule="auto"/>
        <w:rPr>
          <w:lang w:val="en-AU"/>
        </w:rPr>
      </w:pPr>
      <w:r w:rsidRPr="6ED2D0CC">
        <w:rPr>
          <w:lang w:val="en-AU"/>
        </w:rPr>
        <w:t>4. Store text analytic data into the database</w:t>
      </w:r>
    </w:p>
    <w:p w14:paraId="4D6E289E" w14:textId="42E627B6" w:rsidR="008A5E48" w:rsidRPr="008A5E48" w:rsidRDefault="4F8814D9" w:rsidP="00D8312E">
      <w:pPr>
        <w:spacing w:before="240"/>
        <w:jc w:val="both"/>
        <w:rPr>
          <w:lang w:val="en-AU"/>
        </w:rPr>
      </w:pPr>
      <w:r w:rsidRPr="4F8814D9">
        <w:rPr>
          <w:lang w:val="en-AU"/>
        </w:rPr>
        <w:t xml:space="preserve">This module automatically runs R and Python text analytics code and stores the results in the database. This data can then be used by the Tableau dashboards. The text analytics executed by this project are: </w:t>
      </w:r>
    </w:p>
    <w:p w14:paraId="161902F4" w14:textId="77777777" w:rsidR="008A5E48" w:rsidRPr="008A5E48" w:rsidRDefault="4F8814D9" w:rsidP="00D8312E">
      <w:pPr>
        <w:pStyle w:val="ListParagraph"/>
        <w:numPr>
          <w:ilvl w:val="0"/>
          <w:numId w:val="2"/>
        </w:numPr>
        <w:spacing w:before="240" w:after="160" w:line="259" w:lineRule="auto"/>
        <w:jc w:val="both"/>
        <w:rPr>
          <w:lang w:val="en-AU"/>
        </w:rPr>
      </w:pPr>
      <w:r w:rsidRPr="4F8814D9">
        <w:rPr>
          <w:lang w:val="en-AU"/>
        </w:rPr>
        <w:t>Client Mentions</w:t>
      </w:r>
    </w:p>
    <w:p w14:paraId="5B0A19B0" w14:textId="78D71EC1" w:rsidR="008A5E48" w:rsidRPr="008A5E48" w:rsidRDefault="4F8814D9" w:rsidP="00D8312E">
      <w:pPr>
        <w:pStyle w:val="ListParagraph"/>
        <w:numPr>
          <w:ilvl w:val="0"/>
          <w:numId w:val="2"/>
        </w:numPr>
        <w:spacing w:before="240" w:after="160" w:line="259" w:lineRule="auto"/>
        <w:jc w:val="both"/>
        <w:rPr>
          <w:lang w:val="en-AU"/>
        </w:rPr>
      </w:pPr>
      <w:r w:rsidRPr="4F8814D9">
        <w:rPr>
          <w:lang w:val="en-AU"/>
        </w:rPr>
        <w:t>Document Summary</w:t>
      </w:r>
    </w:p>
    <w:p w14:paraId="79B259E0" w14:textId="7FFEB186" w:rsidR="008A5E48" w:rsidRPr="008A5E48" w:rsidRDefault="4F8814D9" w:rsidP="00D8312E">
      <w:pPr>
        <w:pStyle w:val="ListParagraph"/>
        <w:numPr>
          <w:ilvl w:val="0"/>
          <w:numId w:val="2"/>
        </w:numPr>
        <w:spacing w:before="240" w:after="160" w:line="259" w:lineRule="auto"/>
        <w:jc w:val="both"/>
        <w:rPr>
          <w:lang w:val="en-AU"/>
        </w:rPr>
      </w:pPr>
      <w:r w:rsidRPr="4F8814D9">
        <w:rPr>
          <w:lang w:val="en-AU"/>
        </w:rPr>
        <w:t>Word Count</w:t>
      </w:r>
    </w:p>
    <w:p w14:paraId="6CEEF528" w14:textId="150CC264" w:rsidR="008A5E48" w:rsidRPr="008A5E48" w:rsidRDefault="4F8814D9" w:rsidP="00D8312E">
      <w:pPr>
        <w:pStyle w:val="ListParagraph"/>
        <w:numPr>
          <w:ilvl w:val="0"/>
          <w:numId w:val="2"/>
        </w:numPr>
        <w:spacing w:before="240" w:after="160" w:line="259" w:lineRule="auto"/>
        <w:jc w:val="both"/>
        <w:rPr>
          <w:lang w:val="en-AU"/>
        </w:rPr>
      </w:pPr>
      <w:r w:rsidRPr="4F8814D9">
        <w:rPr>
          <w:lang w:val="en-AU"/>
        </w:rPr>
        <w:t>Key Words</w:t>
      </w:r>
    </w:p>
    <w:p w14:paraId="5892FE0A" w14:textId="7BAA78C3" w:rsidR="008A5E48" w:rsidRPr="008A5E48" w:rsidRDefault="4F8814D9" w:rsidP="00D8312E">
      <w:pPr>
        <w:pStyle w:val="ListParagraph"/>
        <w:numPr>
          <w:ilvl w:val="0"/>
          <w:numId w:val="2"/>
        </w:numPr>
        <w:spacing w:before="240" w:after="160" w:line="259" w:lineRule="auto"/>
        <w:jc w:val="both"/>
        <w:rPr>
          <w:lang w:val="en-AU"/>
        </w:rPr>
      </w:pPr>
      <w:r w:rsidRPr="4F8814D9">
        <w:rPr>
          <w:lang w:val="en-AU"/>
        </w:rPr>
        <w:t>Audit Team Key Terms</w:t>
      </w:r>
    </w:p>
    <w:p w14:paraId="1A28B6B4" w14:textId="77777777" w:rsidR="008A5E48" w:rsidRPr="008A5E48" w:rsidRDefault="4F8814D9" w:rsidP="00D8312E">
      <w:pPr>
        <w:pStyle w:val="ListParagraph"/>
        <w:numPr>
          <w:ilvl w:val="0"/>
          <w:numId w:val="2"/>
        </w:numPr>
        <w:spacing w:before="240" w:after="160" w:line="259" w:lineRule="auto"/>
        <w:jc w:val="both"/>
        <w:rPr>
          <w:lang w:val="en-AU"/>
        </w:rPr>
      </w:pPr>
      <w:r w:rsidRPr="4F8814D9">
        <w:rPr>
          <w:lang w:val="en-AU"/>
        </w:rPr>
        <w:t>Sentiment</w:t>
      </w:r>
    </w:p>
    <w:p w14:paraId="3F0151FC" w14:textId="73411174" w:rsidR="008A5E48" w:rsidRPr="008A5E48" w:rsidRDefault="4F8814D9" w:rsidP="00D8312E">
      <w:pPr>
        <w:jc w:val="both"/>
        <w:rPr>
          <w:lang w:val="en-AU"/>
        </w:rPr>
      </w:pPr>
      <w:r w:rsidRPr="4F8814D9">
        <w:rPr>
          <w:lang w:val="en-AU"/>
        </w:rPr>
        <w:t xml:space="preserve">The client mentions text analytics captures which records mention AGD clients within the record text. The analytical code has been scripted in R, and using an Execute Process Task container, it has been added to the SSIS package to insert the client mentions into the ClientMentions table. The code looks up a list of clients, and their name variations, in each text and returns the formal name of the clients. The list of clients has been stored in an Excel spreadsheet which AGD can update as required. </w:t>
      </w:r>
    </w:p>
    <w:p w14:paraId="5E0CFBDF" w14:textId="1044A28C" w:rsidR="008A5E48" w:rsidRPr="008A5E48" w:rsidRDefault="4F8814D9" w:rsidP="00D8312E">
      <w:pPr>
        <w:spacing w:before="240"/>
        <w:jc w:val="both"/>
        <w:rPr>
          <w:lang w:val="en-AU"/>
        </w:rPr>
      </w:pPr>
      <w:r w:rsidRPr="4F8814D9">
        <w:rPr>
          <w:lang w:val="en-AU"/>
        </w:rPr>
        <w:t>Sentiment analysis has also been written in R and calculates the sentiment score of the text at the record level (Hansard ID). The sentiment code is integrated into SSIS using an Execute Process Task container which inserts the sentiment scores into the HANSARDFilesInfo table for each record.</w:t>
      </w:r>
    </w:p>
    <w:p w14:paraId="11193E73" w14:textId="736046CF" w:rsidR="4F8814D9" w:rsidRDefault="4F8814D9" w:rsidP="00D8312E">
      <w:pPr>
        <w:spacing w:before="240"/>
        <w:jc w:val="both"/>
        <w:rPr>
          <w:lang w:val="en-AU"/>
        </w:rPr>
      </w:pPr>
      <w:r w:rsidRPr="4F8814D9">
        <w:rPr>
          <w:lang w:val="en-AU"/>
        </w:rPr>
        <w:t xml:space="preserve">Document summary and key words were written in Python and is executed by SSIS to add columns to the HANSARDFilesInfo for each record. Word count is executed by SSIS to add as a column to the FinalText table for each record text fragment. Whether record text mentions audit team key terms </w:t>
      </w:r>
      <w:proofErr w:type="gramStart"/>
      <w:r w:rsidRPr="4F8814D9">
        <w:rPr>
          <w:lang w:val="en-AU"/>
        </w:rPr>
        <w:t>has</w:t>
      </w:r>
      <w:proofErr w:type="gramEnd"/>
      <w:r w:rsidRPr="4F8814D9">
        <w:rPr>
          <w:lang w:val="en-AU"/>
        </w:rPr>
        <w:t xml:space="preserve"> been added to the SSIS package to insert the term mentions into the KeyTerms table</w:t>
      </w:r>
    </w:p>
    <w:p w14:paraId="0AF6FF7F" w14:textId="3876C3B5" w:rsidR="008A5E48" w:rsidRPr="008A5E48" w:rsidRDefault="7FFEBA5C" w:rsidP="7FFEBA5C">
      <w:pPr>
        <w:pStyle w:val="Heading4"/>
        <w:rPr>
          <w:lang w:val="en-AU"/>
        </w:rPr>
      </w:pPr>
      <w:r w:rsidRPr="7FFEBA5C">
        <w:rPr>
          <w:lang w:val="en-AU"/>
        </w:rPr>
        <w:t>Deployment and automation of the package</w:t>
      </w:r>
    </w:p>
    <w:p w14:paraId="5F7C28F3" w14:textId="12DC1FC7" w:rsidR="008A5E48" w:rsidRPr="008A5E48" w:rsidRDefault="4F8814D9" w:rsidP="00D8312E">
      <w:pPr>
        <w:spacing w:before="240"/>
        <w:jc w:val="both"/>
        <w:rPr>
          <w:lang w:val="en-AU"/>
        </w:rPr>
      </w:pPr>
      <w:r w:rsidRPr="4F8814D9">
        <w:rPr>
          <w:lang w:val="en-AU"/>
        </w:rPr>
        <w:t xml:space="preserve">After designing and testing the package, it was deployed into SQL Server Management Studio. As per the client’s request, the package has been scheduled to run automatically (weekly) on Saturday at 12 AM using the SQL Server Agent. It updates the database with records from the last </w:t>
      </w:r>
      <w:r w:rsidR="00982272">
        <w:rPr>
          <w:lang w:val="en-AU"/>
        </w:rPr>
        <w:t>seven</w:t>
      </w:r>
      <w:r w:rsidR="00D60E8B">
        <w:rPr>
          <w:lang w:val="en-AU"/>
        </w:rPr>
        <w:t xml:space="preserve"> days.</w:t>
      </w:r>
      <w:r w:rsidR="003D3780" w:rsidRPr="008A5E48">
        <w:rPr>
          <w:lang w:val="en-AU"/>
        </w:rPr>
        <w:t xml:space="preserve"> </w:t>
      </w:r>
    </w:p>
    <w:p w14:paraId="4A53DA20" w14:textId="71F85906" w:rsidR="00C423D3" w:rsidRPr="008A5E48" w:rsidRDefault="6312DC50" w:rsidP="00D8312E">
      <w:pPr>
        <w:pStyle w:val="Heading2"/>
        <w:jc w:val="both"/>
        <w:rPr>
          <w:lang w:val="en-AU"/>
        </w:rPr>
      </w:pPr>
      <w:bookmarkStart w:id="22" w:name="_Ref23402797"/>
      <w:bookmarkStart w:id="23" w:name="_Toc23417288"/>
      <w:r w:rsidRPr="6312DC50">
        <w:rPr>
          <w:lang w:val="en-AU"/>
        </w:rPr>
        <w:t>Dashboards</w:t>
      </w:r>
      <w:bookmarkEnd w:id="22"/>
      <w:bookmarkEnd w:id="23"/>
    </w:p>
    <w:p w14:paraId="196380D1" w14:textId="764241B5" w:rsidR="76E8ED21" w:rsidRPr="008A5E48" w:rsidRDefault="4A876CE8" w:rsidP="00D8312E">
      <w:pPr>
        <w:jc w:val="both"/>
        <w:rPr>
          <w:lang w:val="en-AU"/>
        </w:rPr>
      </w:pPr>
      <w:r w:rsidRPr="4A876CE8">
        <w:rPr>
          <w:lang w:val="en-AU"/>
        </w:rPr>
        <w:t xml:space="preserve">Five proof-of-concept dashboards were developed using the interactive visualisation software Tableau (Tableau, 2019). Tableau can query different data sources such as relational databases and spreadsheets and can generate a variety of visualisations. This visualisation software was used because it is currently in use at AGD which will make the transition to AGD systems easier. The purpose </w:t>
      </w:r>
      <w:r w:rsidR="00B563C6">
        <w:rPr>
          <w:lang w:val="en-AU"/>
        </w:rPr>
        <w:t>of these</w:t>
      </w:r>
      <w:r w:rsidRPr="4A876CE8">
        <w:rPr>
          <w:lang w:val="en-AU"/>
        </w:rPr>
        <w:t xml:space="preserve"> dashboards is to allow auditors to analyse Hansard records as part of their audit process. The dashboard functionality requested by the Project Reference Group included:</w:t>
      </w:r>
    </w:p>
    <w:p w14:paraId="507849B8" w14:textId="6EDD0CEF" w:rsidR="76E8ED21" w:rsidRPr="008A5E48" w:rsidRDefault="4A876CE8" w:rsidP="00D8312E">
      <w:pPr>
        <w:pStyle w:val="ListParagraph"/>
        <w:numPr>
          <w:ilvl w:val="0"/>
          <w:numId w:val="7"/>
        </w:numPr>
        <w:jc w:val="both"/>
        <w:rPr>
          <w:lang w:val="en-AU"/>
        </w:rPr>
      </w:pPr>
      <w:r w:rsidRPr="4A876CE8">
        <w:rPr>
          <w:lang w:val="en-AU"/>
        </w:rPr>
        <w:t>Free text search of Hansard records, including being able to search for multiple terms simultaneously in a record</w:t>
      </w:r>
    </w:p>
    <w:p w14:paraId="622C0F24" w14:textId="0149D013" w:rsidR="18034DE8" w:rsidRDefault="4A876CE8" w:rsidP="00D8312E">
      <w:pPr>
        <w:pStyle w:val="ListParagraph"/>
        <w:numPr>
          <w:ilvl w:val="0"/>
          <w:numId w:val="7"/>
        </w:numPr>
        <w:jc w:val="both"/>
        <w:rPr>
          <w:lang w:val="en-AU"/>
        </w:rPr>
      </w:pPr>
      <w:r w:rsidRPr="4A876CE8">
        <w:rPr>
          <w:lang w:val="en-AU"/>
        </w:rPr>
        <w:t>Automated searching of key terms identified by three audit teams</w:t>
      </w:r>
    </w:p>
    <w:p w14:paraId="5C54D7D0" w14:textId="5A112E85" w:rsidR="18034DE8" w:rsidRDefault="4A876CE8" w:rsidP="00D8312E">
      <w:pPr>
        <w:pStyle w:val="ListParagraph"/>
        <w:numPr>
          <w:ilvl w:val="0"/>
          <w:numId w:val="7"/>
        </w:numPr>
        <w:jc w:val="both"/>
        <w:rPr>
          <w:lang w:val="en-AU"/>
        </w:rPr>
      </w:pPr>
      <w:r w:rsidRPr="4A876CE8">
        <w:rPr>
          <w:lang w:val="en-AU"/>
        </w:rPr>
        <w:lastRenderedPageBreak/>
        <w:t>Provide link to Hansard record on website</w:t>
      </w:r>
    </w:p>
    <w:p w14:paraId="450630EB" w14:textId="75245705" w:rsidR="18034DE8" w:rsidRDefault="4A876CE8" w:rsidP="00D8312E">
      <w:pPr>
        <w:pStyle w:val="ListParagraph"/>
        <w:numPr>
          <w:ilvl w:val="0"/>
          <w:numId w:val="7"/>
        </w:numPr>
        <w:jc w:val="both"/>
        <w:rPr>
          <w:lang w:val="en-AU"/>
        </w:rPr>
      </w:pPr>
      <w:r w:rsidRPr="4A876CE8">
        <w:rPr>
          <w:lang w:val="en-AU"/>
        </w:rPr>
        <w:t>Be able to identify relevant records without having to read the entire record text</w:t>
      </w:r>
    </w:p>
    <w:p w14:paraId="1078C311" w14:textId="0137BE3C" w:rsidR="18034DE8" w:rsidRDefault="4A876CE8" w:rsidP="00D8312E">
      <w:pPr>
        <w:pStyle w:val="ListParagraph"/>
        <w:numPr>
          <w:ilvl w:val="0"/>
          <w:numId w:val="7"/>
        </w:numPr>
        <w:jc w:val="both"/>
        <w:rPr>
          <w:lang w:val="en-AU"/>
        </w:rPr>
      </w:pPr>
      <w:r w:rsidRPr="4A876CE8">
        <w:rPr>
          <w:lang w:val="en-AU"/>
        </w:rPr>
        <w:t>Search for records within specified date ranges</w:t>
      </w:r>
    </w:p>
    <w:p w14:paraId="3D29ED30" w14:textId="5196D12B" w:rsidR="18034DE8" w:rsidRDefault="4A876CE8" w:rsidP="00D8312E">
      <w:pPr>
        <w:pStyle w:val="ListParagraph"/>
        <w:numPr>
          <w:ilvl w:val="0"/>
          <w:numId w:val="7"/>
        </w:numPr>
        <w:jc w:val="both"/>
        <w:rPr>
          <w:lang w:val="en-AU"/>
        </w:rPr>
      </w:pPr>
      <w:r w:rsidRPr="4A876CE8">
        <w:rPr>
          <w:lang w:val="en-AU"/>
        </w:rPr>
        <w:t>Sentiment of discussion in a record</w:t>
      </w:r>
    </w:p>
    <w:p w14:paraId="34668598" w14:textId="3045D694" w:rsidR="18034DE8" w:rsidRDefault="4A876CE8" w:rsidP="00D8312E">
      <w:pPr>
        <w:jc w:val="both"/>
        <w:rPr>
          <w:lang w:val="en-AU"/>
        </w:rPr>
      </w:pPr>
      <w:r w:rsidRPr="4A876CE8">
        <w:rPr>
          <w:lang w:val="en-AU"/>
        </w:rPr>
        <w:t xml:space="preserve">Additional requirements and improvements were identified over multiple meetings with the Project Reference Group as the dashboards were developed. The dashboard requirements and their current progress status were documented in a spreadsheet which was available to all members of the project team and Project Reference Group. </w:t>
      </w:r>
    </w:p>
    <w:p w14:paraId="21DCE09A" w14:textId="7C08A615" w:rsidR="76E8ED21" w:rsidRPr="008A5E48" w:rsidRDefault="06E07AD4" w:rsidP="00D8312E">
      <w:pPr>
        <w:jc w:val="both"/>
        <w:rPr>
          <w:lang w:val="en-AU"/>
        </w:rPr>
      </w:pPr>
      <w:r w:rsidRPr="06E07AD4">
        <w:rPr>
          <w:lang w:val="en-AU"/>
        </w:rPr>
        <w:t>The five dashboards developed using Tableau Desktop 2019.2 were:</w:t>
      </w:r>
    </w:p>
    <w:p w14:paraId="3659DAD4" w14:textId="0753E1F3" w:rsidR="00572D3C" w:rsidRPr="008A5E48" w:rsidRDefault="06E07AD4" w:rsidP="00D8312E">
      <w:pPr>
        <w:pStyle w:val="ListParagraph"/>
        <w:numPr>
          <w:ilvl w:val="0"/>
          <w:numId w:val="14"/>
        </w:numPr>
        <w:jc w:val="both"/>
        <w:rPr>
          <w:lang w:val="en-AU"/>
        </w:rPr>
      </w:pPr>
      <w:r w:rsidRPr="06E07AD4">
        <w:rPr>
          <w:lang w:val="en-AU"/>
        </w:rPr>
        <w:t>Summary Dashboard</w:t>
      </w:r>
    </w:p>
    <w:p w14:paraId="7A72A0E5" w14:textId="651CD904" w:rsidR="00572D3C" w:rsidRPr="008A5E48" w:rsidRDefault="06E07AD4" w:rsidP="00D8312E">
      <w:pPr>
        <w:pStyle w:val="ListParagraph"/>
        <w:numPr>
          <w:ilvl w:val="0"/>
          <w:numId w:val="14"/>
        </w:numPr>
        <w:jc w:val="both"/>
        <w:rPr>
          <w:lang w:val="en-AU"/>
        </w:rPr>
      </w:pPr>
      <w:r w:rsidRPr="06E07AD4">
        <w:rPr>
          <w:lang w:val="en-AU"/>
        </w:rPr>
        <w:t>Record Search Dashboard</w:t>
      </w:r>
    </w:p>
    <w:p w14:paraId="1EBE6BE3" w14:textId="24AE90C7" w:rsidR="00071C03" w:rsidRPr="008A5E48" w:rsidRDefault="06E07AD4" w:rsidP="00D8312E">
      <w:pPr>
        <w:pStyle w:val="ListParagraph"/>
        <w:numPr>
          <w:ilvl w:val="0"/>
          <w:numId w:val="14"/>
        </w:numPr>
        <w:jc w:val="both"/>
        <w:rPr>
          <w:lang w:val="en-AU"/>
        </w:rPr>
      </w:pPr>
      <w:r w:rsidRPr="06E07AD4">
        <w:rPr>
          <w:lang w:val="en-AU"/>
        </w:rPr>
        <w:t>Audit Team Dashboard</w:t>
      </w:r>
    </w:p>
    <w:p w14:paraId="0397BBC1" w14:textId="380FE1DF" w:rsidR="00C07581" w:rsidRPr="008A5E48" w:rsidRDefault="06E07AD4" w:rsidP="00D8312E">
      <w:pPr>
        <w:pStyle w:val="ListParagraph"/>
        <w:numPr>
          <w:ilvl w:val="0"/>
          <w:numId w:val="14"/>
        </w:numPr>
        <w:jc w:val="both"/>
        <w:rPr>
          <w:lang w:val="en-AU"/>
        </w:rPr>
      </w:pPr>
      <w:r w:rsidRPr="06E07AD4">
        <w:rPr>
          <w:lang w:val="en-AU"/>
        </w:rPr>
        <w:t>Subject Overview Dashboard</w:t>
      </w:r>
    </w:p>
    <w:p w14:paraId="54590380" w14:textId="558E796E" w:rsidR="00071C03" w:rsidRPr="008A5E48" w:rsidRDefault="18034DE8" w:rsidP="00D8312E">
      <w:pPr>
        <w:pStyle w:val="ListParagraph"/>
        <w:numPr>
          <w:ilvl w:val="0"/>
          <w:numId w:val="14"/>
        </w:numPr>
        <w:jc w:val="both"/>
        <w:rPr>
          <w:lang w:val="en-AU"/>
        </w:rPr>
      </w:pPr>
      <w:r w:rsidRPr="18034DE8">
        <w:rPr>
          <w:lang w:val="en-AU"/>
        </w:rPr>
        <w:t>Client Overview Dashboard</w:t>
      </w:r>
    </w:p>
    <w:p w14:paraId="0D7C9EE9" w14:textId="7FF97391" w:rsidR="18034DE8" w:rsidRDefault="18034DE8" w:rsidP="00D8312E">
      <w:pPr>
        <w:pStyle w:val="Heading4"/>
        <w:jc w:val="both"/>
        <w:rPr>
          <w:lang w:val="en-AU"/>
        </w:rPr>
      </w:pPr>
      <w:r w:rsidRPr="18034DE8">
        <w:rPr>
          <w:lang w:val="en-AU"/>
        </w:rPr>
        <w:t>Summary Dashboard</w:t>
      </w:r>
    </w:p>
    <w:p w14:paraId="47BE7500" w14:textId="55804FB1" w:rsidR="00100533" w:rsidRPr="008A5E48" w:rsidRDefault="00100533" w:rsidP="00D8312E">
      <w:pPr>
        <w:jc w:val="both"/>
        <w:rPr>
          <w:lang w:val="en-AU"/>
        </w:rPr>
      </w:pPr>
      <w:r w:rsidRPr="7C780A42">
        <w:rPr>
          <w:lang w:val="en-AU"/>
        </w:rPr>
        <w:t>The Summary Dash</w:t>
      </w:r>
      <w:r w:rsidR="00EA0394" w:rsidRPr="7C780A42">
        <w:rPr>
          <w:lang w:val="en-AU"/>
        </w:rPr>
        <w:t>b</w:t>
      </w:r>
      <w:r w:rsidRPr="7C780A42">
        <w:rPr>
          <w:lang w:val="en-AU"/>
        </w:rPr>
        <w:t xml:space="preserve">oard </w:t>
      </w:r>
      <w:r w:rsidR="00FE5AE8" w:rsidRPr="7C780A42">
        <w:rPr>
          <w:lang w:val="en-AU"/>
        </w:rPr>
        <w:t>(</w:t>
      </w:r>
      <w:r w:rsidR="00FE5AE8" w:rsidRPr="6312DC50">
        <w:rPr>
          <w:color w:val="2B579A"/>
          <w:shd w:val="clear" w:color="auto" w:fill="E6E6E6"/>
        </w:rPr>
        <w:fldChar w:fldCharType="begin"/>
      </w:r>
      <w:r w:rsidR="00FE5AE8" w:rsidRPr="008A5E48">
        <w:rPr>
          <w:lang w:val="en-AU"/>
        </w:rPr>
        <w:instrText xml:space="preserve"> REF _Ref21775099 \h </w:instrText>
      </w:r>
      <w:r w:rsidR="00FE5AE8" w:rsidRPr="6312DC50">
        <w:rPr>
          <w:color w:val="2B579A"/>
          <w:shd w:val="clear" w:color="auto" w:fill="E6E6E6"/>
        </w:rPr>
      </w:r>
      <w:r w:rsidR="00D8312E">
        <w:rPr>
          <w:color w:val="2B579A"/>
          <w:shd w:val="clear" w:color="auto" w:fill="E6E6E6"/>
        </w:rPr>
        <w:instrText xml:space="preserve"> \* MERGEFORMAT </w:instrText>
      </w:r>
      <w:r w:rsidR="00FE5AE8" w:rsidRPr="6312DC50">
        <w:rPr>
          <w:color w:val="2B579A"/>
          <w:shd w:val="clear" w:color="auto" w:fill="E6E6E6"/>
          <w:lang w:val="en-AU"/>
        </w:rPr>
        <w:fldChar w:fldCharType="separate"/>
      </w:r>
      <w:r w:rsidR="00E939ED" w:rsidRPr="008A5E48">
        <w:rPr>
          <w:lang w:val="en-AU"/>
        </w:rPr>
        <w:t xml:space="preserve">Figure </w:t>
      </w:r>
      <w:r w:rsidR="00E939ED">
        <w:rPr>
          <w:noProof/>
          <w:lang w:val="en-AU"/>
        </w:rPr>
        <w:t>8</w:t>
      </w:r>
      <w:r w:rsidR="00FE5AE8" w:rsidRPr="6312DC50">
        <w:rPr>
          <w:color w:val="2B579A"/>
          <w:shd w:val="clear" w:color="auto" w:fill="E6E6E6"/>
        </w:rPr>
        <w:fldChar w:fldCharType="end"/>
      </w:r>
      <w:r w:rsidR="00FE5AE8" w:rsidRPr="7C780A42">
        <w:rPr>
          <w:lang w:val="en-AU"/>
        </w:rPr>
        <w:t xml:space="preserve">) </w:t>
      </w:r>
      <w:r w:rsidRPr="7C780A42">
        <w:rPr>
          <w:lang w:val="en-AU"/>
        </w:rPr>
        <w:t xml:space="preserve">gives an overview of </w:t>
      </w:r>
      <w:r w:rsidR="00E02405" w:rsidRPr="7C780A42">
        <w:rPr>
          <w:lang w:val="en-AU"/>
        </w:rPr>
        <w:t>all</w:t>
      </w:r>
      <w:r w:rsidRPr="7C780A42">
        <w:rPr>
          <w:lang w:val="en-AU"/>
        </w:rPr>
        <w:t xml:space="preserve"> </w:t>
      </w:r>
      <w:r w:rsidR="00996AC8" w:rsidRPr="7C780A42">
        <w:rPr>
          <w:lang w:val="en-AU"/>
        </w:rPr>
        <w:t>Hansard records available in the database.</w:t>
      </w:r>
      <w:r w:rsidR="00866E81" w:rsidRPr="7C780A42">
        <w:rPr>
          <w:lang w:val="en-AU"/>
        </w:rPr>
        <w:t xml:space="preserve"> Metrics are displayed on the left side of the dashboard and measure: Number of Records; Subjects Discussed; Most Popular Subject (and </w:t>
      </w:r>
      <w:r w:rsidR="003A3C0D" w:rsidRPr="7C780A42">
        <w:rPr>
          <w:lang w:val="en-AU"/>
        </w:rPr>
        <w:t xml:space="preserve">its </w:t>
      </w:r>
      <w:r w:rsidR="00866E81" w:rsidRPr="7C780A42">
        <w:rPr>
          <w:lang w:val="en-AU"/>
        </w:rPr>
        <w:t>number of mentions); and Most Discussed Bill (and</w:t>
      </w:r>
      <w:r w:rsidR="003A3C0D" w:rsidRPr="7C780A42">
        <w:rPr>
          <w:lang w:val="en-AU"/>
        </w:rPr>
        <w:t xml:space="preserve"> its</w:t>
      </w:r>
      <w:r w:rsidR="00866E81" w:rsidRPr="7C780A42">
        <w:rPr>
          <w:lang w:val="en-AU"/>
        </w:rPr>
        <w:t xml:space="preserve"> number of mentions). A Bill name can appear in both the most discussed subject and most </w:t>
      </w:r>
      <w:r w:rsidR="7C780A42" w:rsidRPr="7C780A42">
        <w:rPr>
          <w:lang w:val="en-AU"/>
        </w:rPr>
        <w:t xml:space="preserve">discussed </w:t>
      </w:r>
      <w:r w:rsidR="00866E81" w:rsidRPr="7C780A42">
        <w:rPr>
          <w:lang w:val="en-AU"/>
        </w:rPr>
        <w:t xml:space="preserve">Bill metrics as a Bill can be recorded in metadata as the subject of a record as well as the Bill discussed. However, because these metrics search different metadata, they can display different values. For example, for Bills the “Education and Children’s Services Bill” is </w:t>
      </w:r>
      <w:r w:rsidR="7C780A42" w:rsidRPr="7C780A42">
        <w:rPr>
          <w:lang w:val="en-AU"/>
        </w:rPr>
        <w:t xml:space="preserve">mentioned in 36 records as the subject, but only 35 records as the Bill being discussed. </w:t>
      </w:r>
    </w:p>
    <w:p w14:paraId="5A0928A3" w14:textId="6B362254" w:rsidR="00100533" w:rsidRPr="008A5E48" w:rsidRDefault="7C780A42" w:rsidP="00D8312E">
      <w:pPr>
        <w:jc w:val="both"/>
        <w:rPr>
          <w:lang w:val="en-AU"/>
        </w:rPr>
      </w:pPr>
      <w:r w:rsidRPr="7C780A42">
        <w:rPr>
          <w:lang w:val="en-AU"/>
        </w:rPr>
        <w:t>Several charts can be displayed in the centre of the dashboard depending on the selection made using the “Select View” drop down menu. The bar charts and heat maps that can be displayed include:</w:t>
      </w:r>
    </w:p>
    <w:p w14:paraId="532FAE21" w14:textId="630684B2" w:rsidR="003E4E0F" w:rsidRPr="008A5E48" w:rsidRDefault="65301299" w:rsidP="00D8312E">
      <w:pPr>
        <w:pStyle w:val="ListParagraph"/>
        <w:numPr>
          <w:ilvl w:val="0"/>
          <w:numId w:val="19"/>
        </w:numPr>
        <w:jc w:val="both"/>
        <w:rPr>
          <w:lang w:val="en-AU"/>
        </w:rPr>
      </w:pPr>
      <w:r w:rsidRPr="008A5E48">
        <w:rPr>
          <w:lang w:val="en-AU"/>
        </w:rPr>
        <w:t>Top 50 Subjects (by number of Hansard Records and Days Discussed)</w:t>
      </w:r>
    </w:p>
    <w:p w14:paraId="7312B8F8" w14:textId="3D8D2911" w:rsidR="003E4E0F" w:rsidRPr="008A5E48" w:rsidRDefault="65301299" w:rsidP="00D8312E">
      <w:pPr>
        <w:pStyle w:val="ListParagraph"/>
        <w:numPr>
          <w:ilvl w:val="0"/>
          <w:numId w:val="19"/>
        </w:numPr>
        <w:jc w:val="both"/>
        <w:rPr>
          <w:lang w:val="en-AU"/>
        </w:rPr>
      </w:pPr>
      <w:r w:rsidRPr="008A5E48">
        <w:rPr>
          <w:lang w:val="en-AU"/>
        </w:rPr>
        <w:t>Top 50 Bills (by number of Hansard Records)</w:t>
      </w:r>
    </w:p>
    <w:p w14:paraId="10ABC6E5" w14:textId="1FF0EF35" w:rsidR="003E4E0F" w:rsidRPr="008A5E48" w:rsidRDefault="65301299" w:rsidP="00D8312E">
      <w:pPr>
        <w:pStyle w:val="ListParagraph"/>
        <w:numPr>
          <w:ilvl w:val="0"/>
          <w:numId w:val="19"/>
        </w:numPr>
        <w:jc w:val="both"/>
        <w:rPr>
          <w:lang w:val="en-AU"/>
        </w:rPr>
      </w:pPr>
      <w:r w:rsidRPr="008A5E48">
        <w:rPr>
          <w:lang w:val="en-AU"/>
        </w:rPr>
        <w:t>Top 50 Portfolios (by number of Hansard Records)</w:t>
      </w:r>
    </w:p>
    <w:p w14:paraId="27C05E72" w14:textId="66CFF384" w:rsidR="003E4E0F" w:rsidRPr="008A5E48" w:rsidRDefault="65301299" w:rsidP="00D8312E">
      <w:pPr>
        <w:pStyle w:val="ListParagraph"/>
        <w:numPr>
          <w:ilvl w:val="0"/>
          <w:numId w:val="19"/>
        </w:numPr>
        <w:jc w:val="both"/>
        <w:rPr>
          <w:lang w:val="en-AU"/>
        </w:rPr>
      </w:pPr>
      <w:r w:rsidRPr="008A5E48">
        <w:rPr>
          <w:lang w:val="en-AU"/>
        </w:rPr>
        <w:t>Top Clients (by number of Hansard Records)</w:t>
      </w:r>
    </w:p>
    <w:p w14:paraId="59ED629F" w14:textId="1625D0D5" w:rsidR="003E4E0F" w:rsidRPr="008A5E48" w:rsidRDefault="65301299" w:rsidP="00D8312E">
      <w:pPr>
        <w:pStyle w:val="ListParagraph"/>
        <w:numPr>
          <w:ilvl w:val="0"/>
          <w:numId w:val="19"/>
        </w:numPr>
        <w:jc w:val="both"/>
        <w:rPr>
          <w:lang w:val="en-AU"/>
        </w:rPr>
      </w:pPr>
      <w:r w:rsidRPr="008A5E48">
        <w:rPr>
          <w:lang w:val="en-AU"/>
        </w:rPr>
        <w:t>Subjects Discussed over Time</w:t>
      </w:r>
    </w:p>
    <w:p w14:paraId="3ED225A4" w14:textId="13B4D6D8" w:rsidR="00FE5AE8" w:rsidRPr="008A5E48" w:rsidRDefault="007E4CFC" w:rsidP="00D8312E">
      <w:pPr>
        <w:jc w:val="both"/>
        <w:rPr>
          <w:lang w:val="en-AU"/>
        </w:rPr>
      </w:pPr>
      <w:r w:rsidRPr="008A5E48">
        <w:rPr>
          <w:lang w:val="en-AU"/>
        </w:rPr>
        <w:t>See</w:t>
      </w:r>
      <w:r w:rsidR="0095555B" w:rsidRPr="008A5E48">
        <w:rPr>
          <w:lang w:val="en-AU"/>
        </w:rPr>
        <w:t xml:space="preserve"> </w:t>
      </w:r>
      <w:r w:rsidR="0095555B" w:rsidRPr="6312DC50">
        <w:rPr>
          <w:color w:val="2B579A"/>
          <w:shd w:val="clear" w:color="auto" w:fill="E6E6E6"/>
        </w:rPr>
        <w:fldChar w:fldCharType="begin"/>
      </w:r>
      <w:r w:rsidR="0095555B" w:rsidRPr="008A5E48">
        <w:rPr>
          <w:lang w:val="en-AU"/>
        </w:rPr>
        <w:instrText xml:space="preserve"> REF _Ref22474430 \h </w:instrText>
      </w:r>
      <w:r w:rsidR="0095555B" w:rsidRPr="6312DC50">
        <w:rPr>
          <w:color w:val="2B579A"/>
          <w:shd w:val="clear" w:color="auto" w:fill="E6E6E6"/>
        </w:rPr>
      </w:r>
      <w:r w:rsidR="00D8312E">
        <w:rPr>
          <w:color w:val="2B579A"/>
          <w:shd w:val="clear" w:color="auto" w:fill="E6E6E6"/>
        </w:rPr>
        <w:instrText xml:space="preserve"> \* MERGEFORMAT </w:instrText>
      </w:r>
      <w:r w:rsidR="0095555B" w:rsidRPr="6312DC50">
        <w:rPr>
          <w:color w:val="2B579A"/>
          <w:shd w:val="clear" w:color="auto" w:fill="E6E6E6"/>
          <w:lang w:val="en-AU"/>
        </w:rPr>
        <w:fldChar w:fldCharType="separate"/>
      </w:r>
      <w:r w:rsidR="00E939ED" w:rsidRPr="008A5E48">
        <w:rPr>
          <w:lang w:val="en-AU"/>
        </w:rPr>
        <w:t xml:space="preserve">Appendix </w:t>
      </w:r>
      <w:r w:rsidR="00E939ED">
        <w:rPr>
          <w:lang w:val="en-AU"/>
        </w:rPr>
        <w:t>F</w:t>
      </w:r>
      <w:r w:rsidR="00E939ED" w:rsidRPr="008A5E48">
        <w:rPr>
          <w:lang w:val="en-AU"/>
        </w:rPr>
        <w:t>: Dashboard Charts</w:t>
      </w:r>
      <w:r w:rsidR="0095555B" w:rsidRPr="6312DC50">
        <w:rPr>
          <w:color w:val="2B579A"/>
          <w:shd w:val="clear" w:color="auto" w:fill="E6E6E6"/>
        </w:rPr>
        <w:fldChar w:fldCharType="end"/>
      </w:r>
      <w:r w:rsidRPr="008A5E48">
        <w:rPr>
          <w:lang w:val="en-AU"/>
        </w:rPr>
        <w:t xml:space="preserve"> for screenshots of </w:t>
      </w:r>
      <w:r w:rsidR="00C2223B" w:rsidRPr="008A5E48">
        <w:rPr>
          <w:lang w:val="en-AU"/>
        </w:rPr>
        <w:t>charts</w:t>
      </w:r>
      <w:r w:rsidRPr="008A5E48">
        <w:rPr>
          <w:lang w:val="en-AU"/>
        </w:rPr>
        <w:t xml:space="preserve"> that are displayed in the Summary Dashboard. </w:t>
      </w:r>
      <w:r w:rsidR="00FE5AE8" w:rsidRPr="008A5E48">
        <w:rPr>
          <w:lang w:val="en-AU"/>
        </w:rPr>
        <w:t xml:space="preserve">Hansard </w:t>
      </w:r>
      <w:r w:rsidR="0051151D" w:rsidRPr="008A5E48">
        <w:rPr>
          <w:lang w:val="en-AU"/>
        </w:rPr>
        <w:t>r</w:t>
      </w:r>
      <w:r w:rsidR="00FE5AE8" w:rsidRPr="008A5E48">
        <w:rPr>
          <w:lang w:val="en-AU"/>
        </w:rPr>
        <w:t>ecords can be filtered by Date and Proceeding Type (</w:t>
      </w:r>
      <w:r w:rsidR="00222FEB" w:rsidRPr="008A5E48">
        <w:rPr>
          <w:lang w:val="en-AU"/>
        </w:rPr>
        <w:t>e.g.</w:t>
      </w:r>
      <w:r w:rsidR="006F373F" w:rsidRPr="008A5E48">
        <w:rPr>
          <w:lang w:val="en-AU"/>
        </w:rPr>
        <w:t xml:space="preserve"> </w:t>
      </w:r>
      <w:r w:rsidR="00FE5AE8" w:rsidRPr="008A5E48">
        <w:rPr>
          <w:lang w:val="en-AU"/>
        </w:rPr>
        <w:t xml:space="preserve">Answers to Questions; Bills; Question Time) to narrow records of interest. </w:t>
      </w:r>
    </w:p>
    <w:p w14:paraId="0C1BB759" w14:textId="2943DCD2" w:rsidR="18034DE8" w:rsidRDefault="18034DE8" w:rsidP="00A62D1C">
      <w:pPr>
        <w:jc w:val="center"/>
      </w:pPr>
      <w:r>
        <w:rPr>
          <w:noProof/>
        </w:rPr>
        <w:lastRenderedPageBreak/>
        <w:drawing>
          <wp:inline distT="0" distB="0" distL="0" distR="0" wp14:anchorId="711484A0" wp14:editId="6AD0A8FF">
            <wp:extent cx="5678533" cy="3040380"/>
            <wp:effectExtent l="0" t="0" r="0" b="7620"/>
            <wp:docPr id="42141257" name="Picture 1769889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988910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682689" cy="3042605"/>
                    </a:xfrm>
                    <a:prstGeom prst="rect">
                      <a:avLst/>
                    </a:prstGeom>
                  </pic:spPr>
                </pic:pic>
              </a:graphicData>
            </a:graphic>
          </wp:inline>
        </w:drawing>
      </w:r>
    </w:p>
    <w:p w14:paraId="524DAC6F" w14:textId="6F3FC7BB" w:rsidR="00100533" w:rsidRPr="008A5E48" w:rsidRDefault="00996AC8" w:rsidP="00A62D1C">
      <w:pPr>
        <w:pStyle w:val="Caption"/>
        <w:jc w:val="center"/>
        <w:rPr>
          <w:lang w:val="en-AU"/>
        </w:rPr>
      </w:pPr>
      <w:bookmarkStart w:id="24" w:name="_Ref21775099"/>
      <w:bookmarkStart w:id="25" w:name="_Toc22500801"/>
      <w:r w:rsidRPr="008A5E48">
        <w:rPr>
          <w:lang w:val="en-AU"/>
        </w:rPr>
        <w:t xml:space="preserve">Figure </w:t>
      </w:r>
      <w:r w:rsidR="00E577E2" w:rsidRPr="75A4B934">
        <w:fldChar w:fldCharType="begin"/>
      </w:r>
      <w:r w:rsidR="00E577E2" w:rsidRPr="008A5E48">
        <w:rPr>
          <w:lang w:val="en-AU"/>
        </w:rPr>
        <w:instrText xml:space="preserve"> SEQ Figure \* ARABIC </w:instrText>
      </w:r>
      <w:r w:rsidR="00E577E2" w:rsidRPr="75A4B934">
        <w:rPr>
          <w:color w:val="2B579A"/>
          <w:shd w:val="clear" w:color="auto" w:fill="E6E6E6"/>
          <w:lang w:val="en-AU"/>
        </w:rPr>
        <w:fldChar w:fldCharType="separate"/>
      </w:r>
      <w:r w:rsidR="00E939ED">
        <w:rPr>
          <w:noProof/>
          <w:lang w:val="en-AU"/>
        </w:rPr>
        <w:t>8</w:t>
      </w:r>
      <w:r w:rsidR="00E577E2" w:rsidRPr="75A4B934">
        <w:fldChar w:fldCharType="end"/>
      </w:r>
      <w:bookmarkEnd w:id="24"/>
      <w:r w:rsidRPr="008A5E48">
        <w:rPr>
          <w:lang w:val="en-AU"/>
        </w:rPr>
        <w:t>: Summary Dashboard</w:t>
      </w:r>
      <w:bookmarkEnd w:id="25"/>
    </w:p>
    <w:p w14:paraId="689FF909" w14:textId="31B6A23D" w:rsidR="00965B2E" w:rsidRDefault="00965B2E" w:rsidP="00E37C9F">
      <w:pPr>
        <w:jc w:val="both"/>
        <w:rPr>
          <w:lang w:val="en-AU"/>
        </w:rPr>
      </w:pPr>
      <w:r w:rsidRPr="008A5E48">
        <w:rPr>
          <w:lang w:val="en-AU"/>
        </w:rPr>
        <w:t>Clicking on a Sub</w:t>
      </w:r>
      <w:r w:rsidR="00082C44" w:rsidRPr="008A5E48">
        <w:rPr>
          <w:lang w:val="en-AU"/>
        </w:rPr>
        <w:t>j</w:t>
      </w:r>
      <w:r w:rsidRPr="008A5E48">
        <w:rPr>
          <w:lang w:val="en-AU"/>
        </w:rPr>
        <w:t xml:space="preserve">ect, Bill, </w:t>
      </w:r>
      <w:r w:rsidR="00893E59" w:rsidRPr="008A5E48">
        <w:rPr>
          <w:lang w:val="en-AU"/>
        </w:rPr>
        <w:t xml:space="preserve">Portfolio or Client in one of the </w:t>
      </w:r>
      <w:r w:rsidR="00844865" w:rsidRPr="008A5E48">
        <w:rPr>
          <w:lang w:val="en-AU"/>
        </w:rPr>
        <w:t>charts o</w:t>
      </w:r>
      <w:r w:rsidR="00CA273F" w:rsidRPr="008A5E48">
        <w:rPr>
          <w:lang w:val="en-AU"/>
        </w:rPr>
        <w:t>r</w:t>
      </w:r>
      <w:r w:rsidR="00844865" w:rsidRPr="008A5E48">
        <w:rPr>
          <w:lang w:val="en-AU"/>
        </w:rPr>
        <w:t xml:space="preserve"> metrics searches for that term in the Hansard record text and metadata. Records that meet the search criteria are then shown in the Record Search Dashboard</w:t>
      </w:r>
      <w:r w:rsidR="00C12329" w:rsidRPr="008A5E48">
        <w:rPr>
          <w:lang w:val="en-AU"/>
        </w:rPr>
        <w:t xml:space="preserve"> (</w:t>
      </w:r>
      <w:r w:rsidR="00C12329" w:rsidRPr="4A876CE8">
        <w:fldChar w:fldCharType="begin"/>
      </w:r>
      <w:r w:rsidR="00C12329" w:rsidRPr="008A5E48">
        <w:rPr>
          <w:lang w:val="en-AU"/>
        </w:rPr>
        <w:instrText xml:space="preserve"> REF _Ref22474486 \h </w:instrText>
      </w:r>
      <w:r w:rsidR="00E37C9F">
        <w:instrText xml:space="preserve"> \* MERGEFORMAT </w:instrText>
      </w:r>
      <w:r w:rsidR="00C12329" w:rsidRPr="4A876CE8">
        <w:rPr>
          <w:color w:val="2B579A"/>
          <w:shd w:val="clear" w:color="auto" w:fill="E6E6E6"/>
          <w:lang w:val="en-AU"/>
        </w:rPr>
        <w:fldChar w:fldCharType="separate"/>
      </w:r>
      <w:r w:rsidR="00E939ED" w:rsidRPr="008A5E48">
        <w:rPr>
          <w:lang w:val="en-AU"/>
        </w:rPr>
        <w:t xml:space="preserve">Figure </w:t>
      </w:r>
      <w:r w:rsidR="00E939ED">
        <w:rPr>
          <w:noProof/>
          <w:lang w:val="en-AU"/>
        </w:rPr>
        <w:t>9</w:t>
      </w:r>
      <w:r w:rsidR="00C12329" w:rsidRPr="4A876CE8">
        <w:fldChar w:fldCharType="end"/>
      </w:r>
      <w:r w:rsidR="00C12329" w:rsidRPr="008A5E48">
        <w:rPr>
          <w:lang w:val="en-AU"/>
        </w:rPr>
        <w:t>)</w:t>
      </w:r>
      <w:r w:rsidR="00844865" w:rsidRPr="008A5E48">
        <w:rPr>
          <w:lang w:val="en-AU"/>
        </w:rPr>
        <w:t xml:space="preserve">. </w:t>
      </w:r>
    </w:p>
    <w:p w14:paraId="70623E22" w14:textId="00368103" w:rsidR="18034DE8" w:rsidRDefault="18034DE8" w:rsidP="00E37C9F">
      <w:pPr>
        <w:pStyle w:val="Heading4"/>
        <w:jc w:val="both"/>
        <w:rPr>
          <w:lang w:val="en-AU"/>
        </w:rPr>
      </w:pPr>
      <w:r w:rsidRPr="18034DE8">
        <w:rPr>
          <w:lang w:val="en-AU"/>
        </w:rPr>
        <w:t>Record Search Dashboard</w:t>
      </w:r>
    </w:p>
    <w:p w14:paraId="28B10E2B" w14:textId="735820B2" w:rsidR="00DF45E2" w:rsidRPr="008A5E48" w:rsidRDefault="4A876CE8" w:rsidP="00E37C9F">
      <w:pPr>
        <w:jc w:val="both"/>
        <w:rPr>
          <w:lang w:val="en-AU"/>
        </w:rPr>
      </w:pPr>
      <w:r w:rsidRPr="4A876CE8">
        <w:rPr>
          <w:lang w:val="en-AU"/>
        </w:rPr>
        <w:t>The Record Search Dashboard displays the subject, proceeding type, date and text summary of each record that matches the search term. The search term is searched for in record text and metadata such as subject, Bill, Portfolio Name (e.g. Minister of Health) and Client. Regular expressions can also be used in the search term for more precise searching of record text such as searching for multiple terms anywhere in the document. The records in this dashboard can be filtered on Client as well as Date and Proceeding Type.</w:t>
      </w:r>
    </w:p>
    <w:p w14:paraId="49DD0EE7" w14:textId="61A45180" w:rsidR="007A1F4F" w:rsidRPr="008A5E48" w:rsidRDefault="007A1F4F" w:rsidP="00A62D1C">
      <w:pPr>
        <w:jc w:val="center"/>
        <w:rPr>
          <w:lang w:val="en-AU"/>
        </w:rPr>
      </w:pPr>
      <w:r>
        <w:rPr>
          <w:noProof/>
        </w:rPr>
        <w:drawing>
          <wp:inline distT="0" distB="0" distL="0" distR="0" wp14:anchorId="6EBC825B" wp14:editId="0877CC05">
            <wp:extent cx="5638800" cy="3052070"/>
            <wp:effectExtent l="0" t="0" r="0" b="0"/>
            <wp:docPr id="100737698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642943" cy="3054312"/>
                    </a:xfrm>
                    <a:prstGeom prst="rect">
                      <a:avLst/>
                    </a:prstGeom>
                  </pic:spPr>
                </pic:pic>
              </a:graphicData>
            </a:graphic>
          </wp:inline>
        </w:drawing>
      </w:r>
    </w:p>
    <w:p w14:paraId="702F5130" w14:textId="7B080EC3" w:rsidR="00E95BC4" w:rsidRDefault="00E95BC4" w:rsidP="00A62D1C">
      <w:pPr>
        <w:pStyle w:val="Caption"/>
        <w:jc w:val="center"/>
        <w:rPr>
          <w:lang w:val="en-AU"/>
        </w:rPr>
      </w:pPr>
      <w:bookmarkStart w:id="26" w:name="_Ref22474486"/>
      <w:bookmarkStart w:id="27" w:name="_Toc22500802"/>
      <w:r w:rsidRPr="008A5E48">
        <w:rPr>
          <w:lang w:val="en-AU"/>
        </w:rPr>
        <w:t xml:space="preserve">Figure </w:t>
      </w:r>
      <w:r w:rsidR="00E577E2" w:rsidRPr="008A5E48">
        <w:rPr>
          <w:color w:val="2B579A"/>
          <w:shd w:val="clear" w:color="auto" w:fill="E6E6E6"/>
          <w:lang w:val="en-AU"/>
        </w:rPr>
        <w:fldChar w:fldCharType="begin"/>
      </w:r>
      <w:r w:rsidR="00E577E2" w:rsidRPr="008A5E48">
        <w:rPr>
          <w:lang w:val="en-AU"/>
        </w:rPr>
        <w:instrText xml:space="preserve"> SEQ Figure \* ARABIC </w:instrText>
      </w:r>
      <w:r w:rsidR="00E577E2" w:rsidRPr="008A5E48">
        <w:rPr>
          <w:color w:val="2B579A"/>
          <w:shd w:val="clear" w:color="auto" w:fill="E6E6E6"/>
          <w:lang w:val="en-AU"/>
        </w:rPr>
        <w:fldChar w:fldCharType="separate"/>
      </w:r>
      <w:r w:rsidR="00E939ED">
        <w:rPr>
          <w:noProof/>
          <w:lang w:val="en-AU"/>
        </w:rPr>
        <w:t>9</w:t>
      </w:r>
      <w:r w:rsidR="00E577E2" w:rsidRPr="008A5E48">
        <w:rPr>
          <w:color w:val="2B579A"/>
          <w:shd w:val="clear" w:color="auto" w:fill="E6E6E6"/>
          <w:lang w:val="en-AU"/>
        </w:rPr>
        <w:fldChar w:fldCharType="end"/>
      </w:r>
      <w:bookmarkEnd w:id="26"/>
      <w:r w:rsidRPr="008A5E48">
        <w:rPr>
          <w:lang w:val="en-AU"/>
        </w:rPr>
        <w:t>: Record Search Dashboard</w:t>
      </w:r>
      <w:bookmarkEnd w:id="27"/>
    </w:p>
    <w:p w14:paraId="70694EC1" w14:textId="3FF85194" w:rsidR="4A876CE8" w:rsidRDefault="202BD917" w:rsidP="00E37C9F">
      <w:pPr>
        <w:jc w:val="both"/>
        <w:rPr>
          <w:lang w:val="en-AU"/>
        </w:rPr>
      </w:pPr>
      <w:r w:rsidRPr="202BD917">
        <w:rPr>
          <w:lang w:val="en-AU"/>
        </w:rPr>
        <w:lastRenderedPageBreak/>
        <w:t>Hovering over the text summary of a record provides additional information, such as key words and sentiment, to help the user identify whether the record is relevant for their audit</w:t>
      </w:r>
      <w:r w:rsidR="00DB197E">
        <w:rPr>
          <w:lang w:val="en-AU"/>
        </w:rPr>
        <w:t xml:space="preserve"> (</w:t>
      </w:r>
      <w:r w:rsidR="00DB197E">
        <w:rPr>
          <w:lang w:val="en-AU"/>
        </w:rPr>
        <w:fldChar w:fldCharType="begin"/>
      </w:r>
      <w:r w:rsidR="00DB197E">
        <w:rPr>
          <w:lang w:val="en-AU"/>
        </w:rPr>
        <w:instrText xml:space="preserve"> REF _Ref23414913 \h </w:instrText>
      </w:r>
      <w:r w:rsidR="00DB197E">
        <w:rPr>
          <w:lang w:val="en-AU"/>
        </w:rPr>
      </w:r>
      <w:r w:rsidR="00E37C9F">
        <w:rPr>
          <w:lang w:val="en-AU"/>
        </w:rPr>
        <w:instrText xml:space="preserve"> \* MERGEFORMAT </w:instrText>
      </w:r>
      <w:r w:rsidR="00DB197E">
        <w:rPr>
          <w:lang w:val="en-AU"/>
        </w:rPr>
        <w:fldChar w:fldCharType="separate"/>
      </w:r>
      <w:r w:rsidR="00E939ED" w:rsidRPr="008A5E48">
        <w:rPr>
          <w:lang w:val="en-AU"/>
        </w:rPr>
        <w:t xml:space="preserve">Figure </w:t>
      </w:r>
      <w:r w:rsidR="00E939ED">
        <w:rPr>
          <w:noProof/>
          <w:lang w:val="en-AU"/>
        </w:rPr>
        <w:t>10</w:t>
      </w:r>
      <w:r w:rsidR="00DB197E">
        <w:rPr>
          <w:lang w:val="en-AU"/>
        </w:rPr>
        <w:fldChar w:fldCharType="end"/>
      </w:r>
      <w:r w:rsidR="00DB197E">
        <w:rPr>
          <w:lang w:val="en-AU"/>
        </w:rPr>
        <w:t xml:space="preserve"> and </w:t>
      </w:r>
      <w:r w:rsidR="00DB197E">
        <w:rPr>
          <w:lang w:val="en-AU"/>
        </w:rPr>
        <w:fldChar w:fldCharType="begin"/>
      </w:r>
      <w:r w:rsidR="00DB197E">
        <w:rPr>
          <w:lang w:val="en-AU"/>
        </w:rPr>
        <w:instrText xml:space="preserve"> REF _Ref23414920 \h </w:instrText>
      </w:r>
      <w:r w:rsidR="00DB197E">
        <w:rPr>
          <w:lang w:val="en-AU"/>
        </w:rPr>
      </w:r>
      <w:r w:rsidR="00E37C9F">
        <w:rPr>
          <w:lang w:val="en-AU"/>
        </w:rPr>
        <w:instrText xml:space="preserve"> \* MERGEFORMAT </w:instrText>
      </w:r>
      <w:r w:rsidR="00DB197E">
        <w:rPr>
          <w:lang w:val="en-AU"/>
        </w:rPr>
        <w:fldChar w:fldCharType="separate"/>
      </w:r>
      <w:r w:rsidR="00E939ED">
        <w:t xml:space="preserve">Figure </w:t>
      </w:r>
      <w:r w:rsidR="00E939ED">
        <w:rPr>
          <w:noProof/>
        </w:rPr>
        <w:t>11</w:t>
      </w:r>
      <w:r w:rsidR="00DB197E">
        <w:rPr>
          <w:lang w:val="en-AU"/>
        </w:rPr>
        <w:fldChar w:fldCharType="end"/>
      </w:r>
      <w:r w:rsidR="00DB197E">
        <w:rPr>
          <w:lang w:val="en-AU"/>
        </w:rPr>
        <w:t>)</w:t>
      </w:r>
      <w:r w:rsidRPr="202BD917">
        <w:rPr>
          <w:lang w:val="en-AU"/>
        </w:rPr>
        <w:t>. The key words displayed are the 10 most ranked words of the record text (with words lemmatised and accentuation removed) using the Python library gensim (Řehůřek, 2019). The word count is also displayed to give an indication of the size of the record. This could be useful to auditors as short records may not be relevant to their audits even if it matches the search term. Once a relevant record is identified the user can click on the HTML link to get access to the full record on the Hansard webpage. This meets the requirements of providing a HTML link to the Hansard webpage and being able to identify relevant records without having to read the entire record text.</w:t>
      </w:r>
    </w:p>
    <w:p w14:paraId="73778953" w14:textId="35D5DDEF" w:rsidR="00E6763F" w:rsidRPr="008A5E48" w:rsidRDefault="00E6763F" w:rsidP="00A62D1C">
      <w:pPr>
        <w:jc w:val="center"/>
        <w:rPr>
          <w:lang w:val="en-AU"/>
        </w:rPr>
      </w:pPr>
      <w:r>
        <w:rPr>
          <w:noProof/>
        </w:rPr>
        <w:drawing>
          <wp:inline distT="0" distB="0" distL="0" distR="0" wp14:anchorId="770A4C1A" wp14:editId="1761F600">
            <wp:extent cx="5836920" cy="3159304"/>
            <wp:effectExtent l="0" t="0" r="0" b="3175"/>
            <wp:docPr id="859338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842245" cy="3162186"/>
                    </a:xfrm>
                    <a:prstGeom prst="rect">
                      <a:avLst/>
                    </a:prstGeom>
                  </pic:spPr>
                </pic:pic>
              </a:graphicData>
            </a:graphic>
          </wp:inline>
        </w:drawing>
      </w:r>
    </w:p>
    <w:p w14:paraId="307E107C" w14:textId="3A211E55" w:rsidR="00F7795F" w:rsidRDefault="00E40DE4" w:rsidP="00A62D1C">
      <w:pPr>
        <w:pStyle w:val="Caption"/>
        <w:jc w:val="center"/>
        <w:rPr>
          <w:lang w:val="en-AU"/>
        </w:rPr>
      </w:pPr>
      <w:bookmarkStart w:id="28" w:name="_Ref23414913"/>
      <w:bookmarkStart w:id="29" w:name="_Toc22500803"/>
      <w:r w:rsidRPr="008A5E48">
        <w:rPr>
          <w:lang w:val="en-AU"/>
        </w:rPr>
        <w:t xml:space="preserve">Figure </w:t>
      </w:r>
      <w:r w:rsidR="00E577E2" w:rsidRPr="7C780A42">
        <w:rPr>
          <w:color w:val="2B579A"/>
          <w:shd w:val="clear" w:color="auto" w:fill="E6E6E6"/>
        </w:rPr>
        <w:fldChar w:fldCharType="begin"/>
      </w:r>
      <w:r w:rsidR="00E577E2" w:rsidRPr="008A5E48">
        <w:rPr>
          <w:lang w:val="en-AU"/>
        </w:rPr>
        <w:instrText xml:space="preserve"> SEQ Figure \* ARABIC </w:instrText>
      </w:r>
      <w:r w:rsidR="00E577E2" w:rsidRPr="7C780A42">
        <w:rPr>
          <w:color w:val="2B579A"/>
          <w:shd w:val="clear" w:color="auto" w:fill="E6E6E6"/>
          <w:lang w:val="en-AU"/>
        </w:rPr>
        <w:fldChar w:fldCharType="separate"/>
      </w:r>
      <w:r w:rsidR="00E939ED">
        <w:rPr>
          <w:noProof/>
          <w:lang w:val="en-AU"/>
        </w:rPr>
        <w:t>10</w:t>
      </w:r>
      <w:r w:rsidR="00E577E2" w:rsidRPr="7C780A42">
        <w:rPr>
          <w:color w:val="2B579A"/>
          <w:shd w:val="clear" w:color="auto" w:fill="E6E6E6"/>
        </w:rPr>
        <w:fldChar w:fldCharType="end"/>
      </w:r>
      <w:bookmarkEnd w:id="28"/>
      <w:r w:rsidRPr="008A5E48">
        <w:rPr>
          <w:lang w:val="en-AU"/>
        </w:rPr>
        <w:t>: Record Search Dashboard (with search term and tooltip)</w:t>
      </w:r>
      <w:bookmarkEnd w:id="29"/>
    </w:p>
    <w:p w14:paraId="0EED34BA" w14:textId="453EA933" w:rsidR="007A1F4F" w:rsidRDefault="007A1F4F" w:rsidP="00A62D1C">
      <w:pPr>
        <w:jc w:val="center"/>
      </w:pPr>
      <w:r>
        <w:rPr>
          <w:noProof/>
        </w:rPr>
        <w:drawing>
          <wp:inline distT="0" distB="0" distL="0" distR="0" wp14:anchorId="5E3520E4" wp14:editId="3060F2B9">
            <wp:extent cx="4617720" cy="3323032"/>
            <wp:effectExtent l="0" t="0" r="0" b="0"/>
            <wp:docPr id="145962760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1">
                      <a:extLst>
                        <a:ext uri="{28A0092B-C50C-407E-A947-70E740481C1C}">
                          <a14:useLocalDpi xmlns:a14="http://schemas.microsoft.com/office/drawing/2010/main" val="0"/>
                        </a:ext>
                      </a:extLst>
                    </a:blip>
                    <a:stretch>
                      <a:fillRect/>
                    </a:stretch>
                  </pic:blipFill>
                  <pic:spPr>
                    <a:xfrm>
                      <a:off x="0" y="0"/>
                      <a:ext cx="4621090" cy="3325457"/>
                    </a:xfrm>
                    <a:prstGeom prst="rect">
                      <a:avLst/>
                    </a:prstGeom>
                  </pic:spPr>
                </pic:pic>
              </a:graphicData>
            </a:graphic>
          </wp:inline>
        </w:drawing>
      </w:r>
    </w:p>
    <w:p w14:paraId="5E12AC9C" w14:textId="4C9305EB" w:rsidR="00E6763F" w:rsidRDefault="00E6763F" w:rsidP="00A62D1C">
      <w:pPr>
        <w:pStyle w:val="Caption"/>
        <w:jc w:val="center"/>
      </w:pPr>
      <w:bookmarkStart w:id="30" w:name="_Ref23414920"/>
      <w:r>
        <w:t xml:space="preserve">Figure </w:t>
      </w:r>
      <w:fldSimple w:instr=" SEQ Figure \* ARABIC ">
        <w:r w:rsidR="00E939ED">
          <w:rPr>
            <w:noProof/>
          </w:rPr>
          <w:t>11</w:t>
        </w:r>
      </w:fldSimple>
      <w:bookmarkEnd w:id="30"/>
      <w:r>
        <w:t>: Record Search Dashboard Tooltip</w:t>
      </w:r>
    </w:p>
    <w:p w14:paraId="6A8F2FFD" w14:textId="2C4905D7" w:rsidR="7C780A42" w:rsidRDefault="18034DE8" w:rsidP="18034DE8">
      <w:pPr>
        <w:pStyle w:val="Heading4"/>
      </w:pPr>
      <w:r>
        <w:lastRenderedPageBreak/>
        <w:t>Audit Team Dashboard</w:t>
      </w:r>
    </w:p>
    <w:p w14:paraId="36CA911C" w14:textId="6AE0F621" w:rsidR="00320DFD" w:rsidRPr="008A5E48" w:rsidRDefault="00335A91" w:rsidP="00D8312E">
      <w:pPr>
        <w:jc w:val="both"/>
        <w:rPr>
          <w:color w:val="FF0000"/>
          <w:lang w:val="en-AU"/>
        </w:rPr>
      </w:pPr>
      <w:r w:rsidRPr="00367A9F">
        <w:t>The Audit Team Dashboard (</w:t>
      </w:r>
      <w:r w:rsidRPr="00367A9F">
        <w:fldChar w:fldCharType="begin"/>
      </w:r>
      <w:r w:rsidRPr="00367A9F">
        <w:instrText xml:space="preserve"> REF _Ref22927996 \h </w:instrText>
      </w:r>
      <w:r w:rsidR="00367A9F" w:rsidRPr="00367A9F">
        <w:instrText xml:space="preserve"> \* MERGEFORMAT </w:instrText>
      </w:r>
      <w:r w:rsidRPr="00367A9F">
        <w:rPr>
          <w:lang w:val="en-AU"/>
        </w:rPr>
        <w:fldChar w:fldCharType="separate"/>
      </w:r>
      <w:r w:rsidR="00E939ED" w:rsidRPr="00E939ED">
        <w:t>Figure 12</w:t>
      </w:r>
      <w:r w:rsidRPr="00367A9F">
        <w:fldChar w:fldCharType="end"/>
      </w:r>
      <w:r w:rsidRPr="00367A9F">
        <w:t>)</w:t>
      </w:r>
      <w:r w:rsidR="003322CF" w:rsidRPr="00367A9F">
        <w:t xml:space="preserve"> displays the number of records key terms have been mentioned for a given audit team. Audit teams will commonly search for specific terms which were provided in a spreadsheet</w:t>
      </w:r>
      <w:r w:rsidR="00AE723C" w:rsidRPr="00367A9F">
        <w:t>. This spreadsheet also contained</w:t>
      </w:r>
      <w:r w:rsidR="003322CF" w:rsidRPr="00367A9F">
        <w:t xml:space="preserve"> alternate spelling</w:t>
      </w:r>
      <w:r w:rsidR="00AE723C" w:rsidRPr="00367A9F">
        <w:t xml:space="preserve"> and</w:t>
      </w:r>
      <w:r w:rsidR="003322CF" w:rsidRPr="00367A9F">
        <w:t xml:space="preserve"> plural forms</w:t>
      </w:r>
      <w:r w:rsidR="00AE723C" w:rsidRPr="00367A9F">
        <w:t xml:space="preserve"> </w:t>
      </w:r>
      <w:r w:rsidR="004C24DE" w:rsidRPr="00367A9F">
        <w:t>for</w:t>
      </w:r>
      <w:r w:rsidR="00AE723C" w:rsidRPr="00367A9F">
        <w:t xml:space="preserve"> some of the terms</w:t>
      </w:r>
      <w:r w:rsidR="003322CF" w:rsidRPr="00367A9F">
        <w:t xml:space="preserve">. To save time these commonly searched for key terms were </w:t>
      </w:r>
      <w:r w:rsidR="00AE723C" w:rsidRPr="00367A9F">
        <w:t xml:space="preserve">processed and </w:t>
      </w:r>
      <w:r w:rsidR="003322CF" w:rsidRPr="00367A9F">
        <w:t xml:space="preserve">stored in the database. </w:t>
      </w:r>
      <w:r w:rsidR="00AE723C" w:rsidRPr="00367A9F">
        <w:t>Clicking on a term in the bar chart filters the table below to show only records that contained that term (as a whole word) in the record text. These terms are not searched for in metadata such as subject</w:t>
      </w:r>
      <w:r w:rsidR="00DC5083" w:rsidRPr="00367A9F">
        <w:t>.</w:t>
      </w:r>
      <w:r w:rsidR="00320DFD">
        <w:rPr>
          <w:noProof/>
          <w:color w:val="FF0000"/>
          <w:shd w:val="clear" w:color="auto" w:fill="E6E6E6"/>
          <w:lang w:val="en-AU" w:eastAsia="en-AU"/>
        </w:rPr>
        <w:drawing>
          <wp:inline distT="0" distB="0" distL="0" distR="0" wp14:anchorId="70529D96" wp14:editId="3FAE4844">
            <wp:extent cx="5516880" cy="2960278"/>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30405" cy="2967535"/>
                    </a:xfrm>
                    <a:prstGeom prst="rect">
                      <a:avLst/>
                    </a:prstGeom>
                    <a:noFill/>
                    <a:ln>
                      <a:noFill/>
                    </a:ln>
                  </pic:spPr>
                </pic:pic>
              </a:graphicData>
            </a:graphic>
          </wp:inline>
        </w:drawing>
      </w:r>
    </w:p>
    <w:p w14:paraId="7B942DC9" w14:textId="6C6059D1" w:rsidR="00220759" w:rsidRDefault="00220759" w:rsidP="00A62D1C">
      <w:pPr>
        <w:pStyle w:val="Caption"/>
        <w:jc w:val="center"/>
        <w:rPr>
          <w:lang w:val="en-AU"/>
        </w:rPr>
      </w:pPr>
      <w:bookmarkStart w:id="31" w:name="_Ref22927996"/>
      <w:bookmarkStart w:id="32" w:name="_Toc22500804"/>
      <w:r w:rsidRPr="008A5E48">
        <w:rPr>
          <w:lang w:val="en-AU"/>
        </w:rPr>
        <w:t xml:space="preserve">Figure </w:t>
      </w:r>
      <w:r w:rsidR="00E577E2" w:rsidRPr="18034DE8">
        <w:rPr>
          <w:color w:val="2B579A"/>
          <w:shd w:val="clear" w:color="auto" w:fill="E6E6E6"/>
        </w:rPr>
        <w:fldChar w:fldCharType="begin"/>
      </w:r>
      <w:r w:rsidR="00E577E2" w:rsidRPr="008A5E48">
        <w:rPr>
          <w:lang w:val="en-AU"/>
        </w:rPr>
        <w:instrText xml:space="preserve"> SEQ Figure \* ARABIC </w:instrText>
      </w:r>
      <w:r w:rsidR="00E577E2" w:rsidRPr="18034DE8">
        <w:rPr>
          <w:color w:val="2B579A"/>
          <w:shd w:val="clear" w:color="auto" w:fill="E6E6E6"/>
          <w:lang w:val="en-AU"/>
        </w:rPr>
        <w:fldChar w:fldCharType="separate"/>
      </w:r>
      <w:r w:rsidR="00E939ED">
        <w:rPr>
          <w:noProof/>
          <w:lang w:val="en-AU"/>
        </w:rPr>
        <w:t>12</w:t>
      </w:r>
      <w:r w:rsidR="00E577E2" w:rsidRPr="18034DE8">
        <w:rPr>
          <w:color w:val="2B579A"/>
          <w:shd w:val="clear" w:color="auto" w:fill="E6E6E6"/>
        </w:rPr>
        <w:fldChar w:fldCharType="end"/>
      </w:r>
      <w:bookmarkEnd w:id="31"/>
      <w:r w:rsidRPr="008A5E48">
        <w:rPr>
          <w:lang w:val="en-AU"/>
        </w:rPr>
        <w:t>: Audit Team Dashboard</w:t>
      </w:r>
      <w:bookmarkEnd w:id="32"/>
    </w:p>
    <w:p w14:paraId="759F5503" w14:textId="33A84616" w:rsidR="18034DE8" w:rsidRDefault="18034DE8" w:rsidP="18034DE8">
      <w:pPr>
        <w:pStyle w:val="Heading4"/>
        <w:rPr>
          <w:lang w:val="en-AU"/>
        </w:rPr>
      </w:pPr>
      <w:r w:rsidRPr="18034DE8">
        <w:rPr>
          <w:lang w:val="en-AU"/>
        </w:rPr>
        <w:t>Subject Summary Dashboard</w:t>
      </w:r>
    </w:p>
    <w:p w14:paraId="04374F02" w14:textId="15FCB391" w:rsidR="00DC5083" w:rsidRPr="00DC5083" w:rsidRDefault="75A4B934" w:rsidP="00D8312E">
      <w:pPr>
        <w:jc w:val="both"/>
        <w:rPr>
          <w:lang w:val="en-AU"/>
        </w:rPr>
      </w:pPr>
      <w:r w:rsidRPr="75A4B934">
        <w:rPr>
          <w:lang w:val="en-AU"/>
        </w:rPr>
        <w:t>The Subject Summary Dashboard (</w:t>
      </w:r>
      <w:r w:rsidR="000667D6">
        <w:rPr>
          <w:lang w:val="en-AU"/>
        </w:rPr>
        <w:fldChar w:fldCharType="begin"/>
      </w:r>
      <w:r w:rsidR="000667D6">
        <w:rPr>
          <w:lang w:val="en-AU"/>
        </w:rPr>
        <w:instrText xml:space="preserve"> REF _Ref23402670 \h </w:instrText>
      </w:r>
      <w:r w:rsidR="00A62D1C">
        <w:rPr>
          <w:lang w:val="en-AU"/>
        </w:rPr>
        <w:instrText xml:space="preserve"> \* MERGEFORMAT </w:instrText>
      </w:r>
      <w:r w:rsidR="000667D6">
        <w:rPr>
          <w:lang w:val="en-AU"/>
        </w:rPr>
      </w:r>
      <w:r w:rsidR="000667D6">
        <w:rPr>
          <w:lang w:val="en-AU"/>
        </w:rPr>
        <w:fldChar w:fldCharType="separate"/>
      </w:r>
      <w:r w:rsidR="00E939ED" w:rsidRPr="008A5E48">
        <w:rPr>
          <w:lang w:val="en-AU"/>
        </w:rPr>
        <w:t xml:space="preserve">Figure </w:t>
      </w:r>
      <w:r w:rsidR="00E939ED">
        <w:rPr>
          <w:noProof/>
          <w:lang w:val="en-AU"/>
        </w:rPr>
        <w:t>13</w:t>
      </w:r>
      <w:r w:rsidR="000667D6">
        <w:rPr>
          <w:lang w:val="en-AU"/>
        </w:rPr>
        <w:fldChar w:fldCharType="end"/>
      </w:r>
      <w:r w:rsidRPr="75A4B934">
        <w:rPr>
          <w:lang w:val="en-AU"/>
        </w:rPr>
        <w:t xml:space="preserve">) gives an overview of the subjects discussed in Hansard records. The treemap in the centre of the dashboard displays the number of records per Proceeding Type for a selected subject or all subjects. Clicking on a Proceeding Type drills down to show the Portfolio Names that participated in that subject. </w:t>
      </w:r>
    </w:p>
    <w:p w14:paraId="7925A934" w14:textId="7EB55D25" w:rsidR="00963EDD" w:rsidRPr="008A5E48" w:rsidRDefault="00963EDD" w:rsidP="00A62D1C">
      <w:pPr>
        <w:jc w:val="center"/>
        <w:rPr>
          <w:color w:val="FF0000"/>
          <w:lang w:val="en-AU"/>
        </w:rPr>
      </w:pPr>
      <w:r>
        <w:rPr>
          <w:noProof/>
        </w:rPr>
        <w:drawing>
          <wp:inline distT="0" distB="0" distL="0" distR="0" wp14:anchorId="066F299B" wp14:editId="4E436C32">
            <wp:extent cx="5478780" cy="2918914"/>
            <wp:effectExtent l="0" t="0" r="7620" b="0"/>
            <wp:docPr id="7295955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500671" cy="2930577"/>
                    </a:xfrm>
                    <a:prstGeom prst="rect">
                      <a:avLst/>
                    </a:prstGeom>
                  </pic:spPr>
                </pic:pic>
              </a:graphicData>
            </a:graphic>
          </wp:inline>
        </w:drawing>
      </w:r>
    </w:p>
    <w:p w14:paraId="73ABB1E4" w14:textId="1CDF2D74" w:rsidR="009B551D" w:rsidRDefault="009B551D" w:rsidP="00A62D1C">
      <w:pPr>
        <w:pStyle w:val="Caption"/>
        <w:jc w:val="center"/>
        <w:rPr>
          <w:lang w:val="en-AU"/>
        </w:rPr>
      </w:pPr>
      <w:bookmarkStart w:id="33" w:name="_Ref23402670"/>
      <w:bookmarkStart w:id="34" w:name="_Toc22500805"/>
      <w:r w:rsidRPr="008A5E48">
        <w:rPr>
          <w:lang w:val="en-AU"/>
        </w:rPr>
        <w:t xml:space="preserve">Figure </w:t>
      </w:r>
      <w:r w:rsidR="00E577E2" w:rsidRPr="18034DE8">
        <w:rPr>
          <w:color w:val="2B579A"/>
          <w:shd w:val="clear" w:color="auto" w:fill="E6E6E6"/>
        </w:rPr>
        <w:fldChar w:fldCharType="begin"/>
      </w:r>
      <w:r w:rsidR="00E577E2" w:rsidRPr="008A5E48">
        <w:rPr>
          <w:lang w:val="en-AU"/>
        </w:rPr>
        <w:instrText xml:space="preserve"> SEQ Figure \* ARABIC </w:instrText>
      </w:r>
      <w:r w:rsidR="00E577E2" w:rsidRPr="18034DE8">
        <w:rPr>
          <w:color w:val="2B579A"/>
          <w:shd w:val="clear" w:color="auto" w:fill="E6E6E6"/>
          <w:lang w:val="en-AU"/>
        </w:rPr>
        <w:fldChar w:fldCharType="separate"/>
      </w:r>
      <w:r w:rsidR="00E939ED">
        <w:rPr>
          <w:noProof/>
          <w:lang w:val="en-AU"/>
        </w:rPr>
        <w:t>13</w:t>
      </w:r>
      <w:r w:rsidR="00E577E2" w:rsidRPr="18034DE8">
        <w:rPr>
          <w:color w:val="2B579A"/>
          <w:shd w:val="clear" w:color="auto" w:fill="E6E6E6"/>
        </w:rPr>
        <w:fldChar w:fldCharType="end"/>
      </w:r>
      <w:bookmarkEnd w:id="33"/>
      <w:r w:rsidRPr="008A5E48">
        <w:rPr>
          <w:lang w:val="en-AU"/>
        </w:rPr>
        <w:t>: Subject Summary Dashboard</w:t>
      </w:r>
      <w:bookmarkEnd w:id="34"/>
      <w:r w:rsidR="00D14739">
        <w:rPr>
          <w:lang w:val="en-AU"/>
        </w:rPr>
        <w:t xml:space="preserve"> drilled down to Portfolio Names</w:t>
      </w:r>
    </w:p>
    <w:p w14:paraId="0DA90CBD" w14:textId="68505D55" w:rsidR="18034DE8" w:rsidRDefault="18034DE8" w:rsidP="18034DE8">
      <w:pPr>
        <w:pStyle w:val="Heading4"/>
        <w:rPr>
          <w:lang w:val="en-AU"/>
        </w:rPr>
      </w:pPr>
      <w:r w:rsidRPr="18034DE8">
        <w:rPr>
          <w:lang w:val="en-AU"/>
        </w:rPr>
        <w:lastRenderedPageBreak/>
        <w:t>Client Summary Dashboard</w:t>
      </w:r>
    </w:p>
    <w:p w14:paraId="5A077C86" w14:textId="2377BBF0" w:rsidR="00FC734C" w:rsidRPr="00FC734C" w:rsidRDefault="75A4B934" w:rsidP="00D8312E">
      <w:pPr>
        <w:jc w:val="both"/>
        <w:rPr>
          <w:lang w:val="en-AU"/>
        </w:rPr>
      </w:pPr>
      <w:r w:rsidRPr="75A4B934">
        <w:rPr>
          <w:lang w:val="en-AU"/>
        </w:rPr>
        <w:t>The Client Summary Dashboard (</w:t>
      </w:r>
      <w:r w:rsidR="000667D6">
        <w:rPr>
          <w:color w:val="FF0000"/>
          <w:lang w:val="en-AU"/>
        </w:rPr>
        <w:fldChar w:fldCharType="begin"/>
      </w:r>
      <w:r w:rsidR="000667D6">
        <w:rPr>
          <w:lang w:val="en-AU"/>
        </w:rPr>
        <w:instrText xml:space="preserve"> REF _Ref23402682 \h </w:instrText>
      </w:r>
      <w:r w:rsidR="000667D6">
        <w:rPr>
          <w:color w:val="FF0000"/>
          <w:lang w:val="en-AU"/>
        </w:rPr>
      </w:r>
      <w:r w:rsidR="00D8312E">
        <w:rPr>
          <w:color w:val="FF0000"/>
          <w:lang w:val="en-AU"/>
        </w:rPr>
        <w:instrText xml:space="preserve"> \* MERGEFORMAT </w:instrText>
      </w:r>
      <w:r w:rsidR="000667D6">
        <w:rPr>
          <w:color w:val="FF0000"/>
          <w:lang w:val="en-AU"/>
        </w:rPr>
        <w:fldChar w:fldCharType="separate"/>
      </w:r>
      <w:r w:rsidR="00E939ED" w:rsidRPr="008A5E48">
        <w:rPr>
          <w:lang w:val="en-AU"/>
        </w:rPr>
        <w:t xml:space="preserve">Figure </w:t>
      </w:r>
      <w:r w:rsidR="00E939ED">
        <w:rPr>
          <w:noProof/>
          <w:lang w:val="en-AU"/>
        </w:rPr>
        <w:t>14</w:t>
      </w:r>
      <w:r w:rsidR="000667D6">
        <w:rPr>
          <w:color w:val="FF0000"/>
          <w:lang w:val="en-AU"/>
        </w:rPr>
        <w:fldChar w:fldCharType="end"/>
      </w:r>
      <w:r w:rsidRPr="75A4B934">
        <w:rPr>
          <w:lang w:val="en-AU"/>
        </w:rPr>
        <w:t xml:space="preserve">) gives an overview of AGD Clients. Initially the number of records per Client Type is shown in the treemap and clicking on a type will display the individual clients. Clicking on a specific client will filter the table shown below the treemap to display records that mention that selected client. </w:t>
      </w:r>
    </w:p>
    <w:p w14:paraId="21519359" w14:textId="735FCCDC" w:rsidR="007A75E7" w:rsidRPr="008A5E48" w:rsidRDefault="007A75E7" w:rsidP="00A62D1C">
      <w:pPr>
        <w:jc w:val="center"/>
        <w:rPr>
          <w:color w:val="FF0000"/>
          <w:lang w:val="en-AU"/>
        </w:rPr>
      </w:pPr>
      <w:r>
        <w:rPr>
          <w:noProof/>
        </w:rPr>
        <w:drawing>
          <wp:inline distT="0" distB="0" distL="0" distR="0" wp14:anchorId="4546F966" wp14:editId="2564532B">
            <wp:extent cx="5760720" cy="3091117"/>
            <wp:effectExtent l="0" t="0" r="0" b="0"/>
            <wp:docPr id="10781748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76614" cy="3099646"/>
                    </a:xfrm>
                    <a:prstGeom prst="rect">
                      <a:avLst/>
                    </a:prstGeom>
                  </pic:spPr>
                </pic:pic>
              </a:graphicData>
            </a:graphic>
          </wp:inline>
        </w:drawing>
      </w:r>
    </w:p>
    <w:p w14:paraId="0CCB434B" w14:textId="59776D68" w:rsidR="004D53E8" w:rsidRPr="008A5E48" w:rsidRDefault="00E70D4F" w:rsidP="00A62D1C">
      <w:pPr>
        <w:pStyle w:val="Caption"/>
        <w:jc w:val="center"/>
        <w:rPr>
          <w:color w:val="FF0000"/>
          <w:lang w:val="en-AU"/>
        </w:rPr>
      </w:pPr>
      <w:bookmarkStart w:id="35" w:name="_Ref23402682"/>
      <w:bookmarkStart w:id="36" w:name="_Toc22500806"/>
      <w:r w:rsidRPr="008A5E48">
        <w:rPr>
          <w:lang w:val="en-AU"/>
        </w:rPr>
        <w:t xml:space="preserve">Figure </w:t>
      </w:r>
      <w:r w:rsidR="00E577E2" w:rsidRPr="18034DE8">
        <w:rPr>
          <w:color w:val="2B579A"/>
          <w:shd w:val="clear" w:color="auto" w:fill="E6E6E6"/>
        </w:rPr>
        <w:fldChar w:fldCharType="begin"/>
      </w:r>
      <w:r w:rsidR="00E577E2" w:rsidRPr="008A5E48">
        <w:rPr>
          <w:lang w:val="en-AU"/>
        </w:rPr>
        <w:instrText xml:space="preserve"> SEQ Figure \* ARABIC </w:instrText>
      </w:r>
      <w:r w:rsidR="00E577E2" w:rsidRPr="18034DE8">
        <w:rPr>
          <w:color w:val="2B579A"/>
          <w:shd w:val="clear" w:color="auto" w:fill="E6E6E6"/>
          <w:lang w:val="en-AU"/>
        </w:rPr>
        <w:fldChar w:fldCharType="separate"/>
      </w:r>
      <w:r w:rsidR="00E939ED">
        <w:rPr>
          <w:noProof/>
          <w:lang w:val="en-AU"/>
        </w:rPr>
        <w:t>14</w:t>
      </w:r>
      <w:r w:rsidR="00E577E2" w:rsidRPr="18034DE8">
        <w:rPr>
          <w:color w:val="2B579A"/>
          <w:shd w:val="clear" w:color="auto" w:fill="E6E6E6"/>
        </w:rPr>
        <w:fldChar w:fldCharType="end"/>
      </w:r>
      <w:bookmarkEnd w:id="35"/>
      <w:r w:rsidRPr="008A5E48">
        <w:rPr>
          <w:lang w:val="en-AU"/>
        </w:rPr>
        <w:t>: Client Summary Dashboard</w:t>
      </w:r>
      <w:bookmarkEnd w:id="36"/>
    </w:p>
    <w:p w14:paraId="1057D93C" w14:textId="6C1DD86E" w:rsidR="18034DE8" w:rsidRDefault="18034DE8" w:rsidP="18034DE8">
      <w:pPr>
        <w:pStyle w:val="Heading4"/>
        <w:rPr>
          <w:lang w:val="en-AU"/>
        </w:rPr>
      </w:pPr>
      <w:r w:rsidRPr="18034DE8">
        <w:rPr>
          <w:lang w:val="en-AU"/>
        </w:rPr>
        <w:t>Dashboard Design</w:t>
      </w:r>
    </w:p>
    <w:p w14:paraId="70CC3B5E" w14:textId="5D1FF9F9" w:rsidR="4A876CE8" w:rsidRDefault="4A876CE8" w:rsidP="00D8312E">
      <w:pPr>
        <w:jc w:val="both"/>
      </w:pPr>
      <w:r w:rsidRPr="4A876CE8">
        <w:rPr>
          <w:lang w:val="en-AU"/>
        </w:rPr>
        <w:t xml:space="preserve">All dashboards contain notes, located in the bottom right corner of the dashboard, to provide information on how to use the dashboard </w:t>
      </w:r>
      <w:r w:rsidRPr="4A876CE8">
        <w:t>and to describe important features. To improve understanding of the data the number of colours used in the charts were minimised and mainly bar charts used. Unnecessary labelling and other ornamentations were also removed.</w:t>
      </w:r>
    </w:p>
    <w:p w14:paraId="2EDC9BBE" w14:textId="21EF2082" w:rsidR="00F7795F" w:rsidRDefault="4A876CE8" w:rsidP="00D8312E">
      <w:pPr>
        <w:jc w:val="both"/>
        <w:rPr>
          <w:lang w:val="en-AU"/>
        </w:rPr>
      </w:pPr>
      <w:r w:rsidRPr="4A876CE8">
        <w:t>A colour-blind palette was used for the charts to improve accessibility. However, one of the original colours was replaced with a green colour (#009B85) that is used on the AGD website. While this improved the appearance of the dashboards, and coordinated with AGD colour themes, it may not be as accessible for colour-blind people compared to the original colour-blind palette. The dashboards were evaluated with small monitor sizes (1280 x 1024), as well as standard sizes, because some users at AGD still have small monitors. The layout of the dashboards assumed the English left-to-right reading pattern and therefore placed the most important information towards the top left. This included information such as metrics and the main charts. Less important or supporting information was placed on the right such as the AGD Logo (top right corner) and the explaining notes (bottom right corner).</w:t>
      </w:r>
    </w:p>
    <w:p w14:paraId="24D07797" w14:textId="32F6E601" w:rsidR="76E8ED21" w:rsidRPr="008A5E48" w:rsidRDefault="65301299" w:rsidP="00D8312E">
      <w:pPr>
        <w:pStyle w:val="Heading2"/>
        <w:jc w:val="both"/>
        <w:rPr>
          <w:lang w:val="en-AU"/>
        </w:rPr>
      </w:pPr>
      <w:bookmarkStart w:id="37" w:name="_Toc23417289"/>
      <w:r w:rsidRPr="008A5E48">
        <w:rPr>
          <w:lang w:val="en-AU"/>
        </w:rPr>
        <w:t>Text Analytics</w:t>
      </w:r>
      <w:bookmarkEnd w:id="37"/>
    </w:p>
    <w:p w14:paraId="13D43FAE" w14:textId="3E09008B" w:rsidR="6616EF2B" w:rsidRDefault="4F8814D9" w:rsidP="00D8312E">
      <w:pPr>
        <w:jc w:val="both"/>
        <w:rPr>
          <w:lang w:val="en-AU"/>
        </w:rPr>
      </w:pPr>
      <w:r w:rsidRPr="4F8814D9">
        <w:rPr>
          <w:lang w:val="en-AU"/>
        </w:rPr>
        <w:t xml:space="preserve">In this section the investigation and implementation of several text analytic approaches are described. Approaches investigated included: word trees, document summarisation; sentiment analysis, and topic modelling. These text analytic approaches were applied to 9,962 Hansard records which had a median 45 words per sentence. The text of a record included short text such as headings and long text such as table contents which resulted in a wide range of sentence lengths (minimum 1 word and maximum 5,479 words in a sentence). </w:t>
      </w:r>
    </w:p>
    <w:p w14:paraId="6E42BEEE" w14:textId="6C2C4FF3" w:rsidR="4C89CA6A" w:rsidRPr="00351856" w:rsidRDefault="4F8814D9" w:rsidP="004A47DB">
      <w:pPr>
        <w:pStyle w:val="Heading4"/>
      </w:pPr>
      <w:r w:rsidRPr="4F8814D9">
        <w:rPr>
          <w:lang w:val="en-AU"/>
        </w:rPr>
        <w:lastRenderedPageBreak/>
        <w:t>Word Tree</w:t>
      </w:r>
    </w:p>
    <w:p w14:paraId="6BCAD926" w14:textId="56806C40" w:rsidR="4C89CA6A" w:rsidRPr="008A5E48" w:rsidRDefault="4F8814D9" w:rsidP="00D8312E">
      <w:pPr>
        <w:jc w:val="both"/>
        <w:rPr>
          <w:lang w:val="en-AU"/>
        </w:rPr>
      </w:pPr>
      <w:r w:rsidRPr="4F8814D9">
        <w:rPr>
          <w:lang w:val="en-AU"/>
        </w:rPr>
        <w:t>The following visualisation was delivered to the client as an alternative that would not be developed within Tableau</w:t>
      </w:r>
      <w:r w:rsidR="00595B54">
        <w:rPr>
          <w:lang w:val="en-AU"/>
        </w:rPr>
        <w:t xml:space="preserve"> dashboards</w:t>
      </w:r>
      <w:r w:rsidRPr="4F8814D9">
        <w:rPr>
          <w:lang w:val="en-AU"/>
        </w:rPr>
        <w:t xml:space="preserve">. The benefits to the user are a seamless exploration experience of a word tree. The word tree is a collection of Hansards text that contain a user selected root word. The flexible click through experience allows the user to navigate relevant Hansard records that contain the same keyword in a simultaneous fashion. </w:t>
      </w:r>
    </w:p>
    <w:p w14:paraId="4663F2EC" w14:textId="3C2D0E78" w:rsidR="4C89CA6A" w:rsidRPr="008A5E48" w:rsidRDefault="4F8814D9" w:rsidP="00D8312E">
      <w:pPr>
        <w:jc w:val="both"/>
        <w:rPr>
          <w:lang w:val="en-AU"/>
        </w:rPr>
      </w:pPr>
      <w:r w:rsidRPr="4F8814D9">
        <w:rPr>
          <w:lang w:val="en-AU"/>
        </w:rPr>
        <w:t xml:space="preserve">This visualisation enables the user to search (1) for any word which returns a word tree showing the structure of language around the word contained in all documents that contain the root word (1). The interactive visualisation allows the user to click on other words within the visualisation and see the language used around the clicked word (2). </w:t>
      </w:r>
    </w:p>
    <w:p w14:paraId="079CEF40" w14:textId="4A937CCD" w:rsidR="4C89CA6A" w:rsidRPr="008A5E48" w:rsidRDefault="4F8814D9" w:rsidP="00D8312E">
      <w:pPr>
        <w:jc w:val="both"/>
        <w:rPr>
          <w:lang w:val="en-AU"/>
        </w:rPr>
      </w:pPr>
      <w:r w:rsidRPr="4F8814D9">
        <w:rPr>
          <w:lang w:val="en-AU"/>
        </w:rPr>
        <w:t>The visualisation modifies the display of text using two methods to enhance the visibility of frequency: size and boldness. The higher the frequency of usage for a term the larger/bolder it appears.</w:t>
      </w:r>
    </w:p>
    <w:p w14:paraId="3EFC22F6" w14:textId="32976D19" w:rsidR="4C89CA6A" w:rsidRDefault="48AD4246" w:rsidP="6B376904">
      <w:pPr>
        <w:jc w:val="center"/>
        <w:rPr>
          <w:rFonts w:ascii="Arial" w:eastAsia="Arial" w:hAnsi="Arial" w:cs="Arial"/>
        </w:rPr>
      </w:pPr>
      <w:r>
        <w:rPr>
          <w:noProof/>
        </w:rPr>
        <w:drawing>
          <wp:inline distT="0" distB="0" distL="0" distR="0" wp14:anchorId="1F59EE1D" wp14:editId="4EB57C0A">
            <wp:extent cx="3943350" cy="4572000"/>
            <wp:effectExtent l="0" t="0" r="0" b="0"/>
            <wp:docPr id="1205660873" name="Picture 1841304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1304097"/>
                    <pic:cNvPicPr/>
                  </pic:nvPicPr>
                  <pic:blipFill>
                    <a:blip r:embed="rId25">
                      <a:extLst>
                        <a:ext uri="{28A0092B-C50C-407E-A947-70E740481C1C}">
                          <a14:useLocalDpi xmlns:a14="http://schemas.microsoft.com/office/drawing/2010/main" val="0"/>
                        </a:ext>
                      </a:extLst>
                    </a:blip>
                    <a:stretch>
                      <a:fillRect/>
                    </a:stretch>
                  </pic:blipFill>
                  <pic:spPr>
                    <a:xfrm>
                      <a:off x="0" y="0"/>
                      <a:ext cx="3943350" cy="4572000"/>
                    </a:xfrm>
                    <a:prstGeom prst="rect">
                      <a:avLst/>
                    </a:prstGeom>
                  </pic:spPr>
                </pic:pic>
              </a:graphicData>
            </a:graphic>
          </wp:inline>
        </w:drawing>
      </w:r>
    </w:p>
    <w:p w14:paraId="76412E52" w14:textId="3F54F96E" w:rsidR="00365CBE" w:rsidRPr="008A5E48" w:rsidRDefault="00365CBE" w:rsidP="00365CBE">
      <w:pPr>
        <w:pStyle w:val="Caption"/>
        <w:jc w:val="center"/>
        <w:rPr>
          <w:rFonts w:ascii="Arial" w:eastAsia="Arial" w:hAnsi="Arial" w:cs="Arial"/>
        </w:rPr>
      </w:pPr>
      <w:r>
        <w:t xml:space="preserve">Figure </w:t>
      </w:r>
      <w:r w:rsidR="000B6EC9">
        <w:fldChar w:fldCharType="begin"/>
      </w:r>
      <w:r w:rsidR="000B6EC9">
        <w:instrText xml:space="preserve"> SEQ Figure \* ARABIC </w:instrText>
      </w:r>
      <w:r w:rsidR="000B6EC9">
        <w:fldChar w:fldCharType="separate"/>
      </w:r>
      <w:r w:rsidR="00E939ED">
        <w:rPr>
          <w:noProof/>
        </w:rPr>
        <w:t>15</w:t>
      </w:r>
      <w:r w:rsidR="000B6EC9">
        <w:rPr>
          <w:noProof/>
        </w:rPr>
        <w:fldChar w:fldCharType="end"/>
      </w:r>
      <w:r>
        <w:t>: Word Tree</w:t>
      </w:r>
    </w:p>
    <w:p w14:paraId="0A2BA77D" w14:textId="46B66EC1" w:rsidR="4C89CA6A" w:rsidRPr="008A5E48" w:rsidRDefault="173277F7" w:rsidP="00D8312E">
      <w:pPr>
        <w:spacing w:before="40" w:after="0"/>
        <w:jc w:val="both"/>
        <w:rPr>
          <w:rFonts w:ascii="Arial" w:eastAsia="Arial" w:hAnsi="Arial" w:cs="Arial"/>
        </w:rPr>
      </w:pPr>
      <w:r w:rsidRPr="173277F7">
        <w:rPr>
          <w:lang w:val="en-AU"/>
        </w:rPr>
        <w:t xml:space="preserve">Word tokenization was an important transformation process within the project in order to establish efficiency within the computation of algorithms. A bag-of-words was generated in order to establish a structured set of words that would correspond to an integer datatype. Additionally, on generation of the bag-of-words a lookup reference table was created that would map individual words to Hansard text documents. </w:t>
      </w:r>
    </w:p>
    <w:p w14:paraId="01852A81" w14:textId="525CCB8A" w:rsidR="4C89CA6A" w:rsidRDefault="6312DC50" w:rsidP="173277F7">
      <w:pPr>
        <w:spacing w:before="40" w:after="0"/>
        <w:jc w:val="center"/>
      </w:pPr>
      <w:r>
        <w:rPr>
          <w:noProof/>
        </w:rPr>
        <w:lastRenderedPageBreak/>
        <w:drawing>
          <wp:inline distT="0" distB="0" distL="0" distR="0" wp14:anchorId="1A8FECB8" wp14:editId="06094A01">
            <wp:extent cx="1524000" cy="742950"/>
            <wp:effectExtent l="0" t="0" r="0" b="0"/>
            <wp:docPr id="566808897" name="Picture 1636220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6220433"/>
                    <pic:cNvPicPr/>
                  </pic:nvPicPr>
                  <pic:blipFill>
                    <a:blip r:embed="rId26">
                      <a:extLst>
                        <a:ext uri="{28A0092B-C50C-407E-A947-70E740481C1C}">
                          <a14:useLocalDpi xmlns:a14="http://schemas.microsoft.com/office/drawing/2010/main" val="0"/>
                        </a:ext>
                      </a:extLst>
                    </a:blip>
                    <a:stretch>
                      <a:fillRect/>
                    </a:stretch>
                  </pic:blipFill>
                  <pic:spPr>
                    <a:xfrm>
                      <a:off x="0" y="0"/>
                      <a:ext cx="1524000" cy="742950"/>
                    </a:xfrm>
                    <a:prstGeom prst="rect">
                      <a:avLst/>
                    </a:prstGeom>
                  </pic:spPr>
                </pic:pic>
              </a:graphicData>
            </a:graphic>
          </wp:inline>
        </w:drawing>
      </w:r>
    </w:p>
    <w:p w14:paraId="4CF95F19" w14:textId="77777777" w:rsidR="00AC511F" w:rsidRPr="00AC511F" w:rsidRDefault="00AC511F" w:rsidP="173277F7">
      <w:pPr>
        <w:spacing w:before="40" w:after="0"/>
        <w:jc w:val="center"/>
        <w:rPr>
          <w:sz w:val="10"/>
          <w:szCs w:val="10"/>
        </w:rPr>
      </w:pPr>
    </w:p>
    <w:p w14:paraId="0795F45D" w14:textId="0E4EE8F6" w:rsidR="00AC511F" w:rsidRPr="008A5E48" w:rsidRDefault="00AC511F" w:rsidP="00AC511F">
      <w:pPr>
        <w:pStyle w:val="Caption"/>
        <w:jc w:val="center"/>
      </w:pPr>
      <w:r>
        <w:t xml:space="preserve">Figure </w:t>
      </w:r>
      <w:r w:rsidR="000B6EC9">
        <w:fldChar w:fldCharType="begin"/>
      </w:r>
      <w:r w:rsidR="000B6EC9">
        <w:instrText xml:space="preserve"> SEQ Figure \* ARABIC </w:instrText>
      </w:r>
      <w:r w:rsidR="000B6EC9">
        <w:fldChar w:fldCharType="separate"/>
      </w:r>
      <w:r w:rsidR="00E939ED">
        <w:rPr>
          <w:noProof/>
        </w:rPr>
        <w:t>16</w:t>
      </w:r>
      <w:r w:rsidR="000B6EC9">
        <w:rPr>
          <w:noProof/>
        </w:rPr>
        <w:fldChar w:fldCharType="end"/>
      </w:r>
      <w:r>
        <w:t>: Words mapped to Hansard text</w:t>
      </w:r>
    </w:p>
    <w:p w14:paraId="76DB8E31" w14:textId="04C37EDB" w:rsidR="33F31A54" w:rsidRDefault="4F8814D9" w:rsidP="00D8312E">
      <w:pPr>
        <w:spacing w:before="40" w:after="0"/>
        <w:jc w:val="both"/>
      </w:pPr>
      <w:r>
        <w:t>A Python process was written (updateLookUp.ipynb) that takes a list of Hansard Text IDs from the database and compares them to the wordHansardLookup.csv which contains the processed Text IDs. The process then compares the database list of Text IDs against the wordHansardLookup.csv Text IDs to return only the Text IDs that have not been processed and then proceeds to tokenize the delta of Text</w:t>
      </w:r>
      <w:r w:rsidR="001C62D3">
        <w:t xml:space="preserve"> </w:t>
      </w:r>
      <w:r>
        <w:t xml:space="preserve">IDs. </w:t>
      </w:r>
    </w:p>
    <w:p w14:paraId="26746A8D" w14:textId="1BF4CDF8" w:rsidR="4C89CA6A" w:rsidRDefault="6312DC50" w:rsidP="173277F7">
      <w:pPr>
        <w:spacing w:before="40" w:after="0"/>
        <w:jc w:val="center"/>
      </w:pPr>
      <w:r>
        <w:rPr>
          <w:noProof/>
        </w:rPr>
        <w:drawing>
          <wp:inline distT="0" distB="0" distL="0" distR="0" wp14:anchorId="36B3A850" wp14:editId="14F8FFE2">
            <wp:extent cx="4572000" cy="1200150"/>
            <wp:effectExtent l="0" t="0" r="0" b="0"/>
            <wp:docPr id="706259208" name="Picture 881990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1990735"/>
                    <pic:cNvPicPr/>
                  </pic:nvPicPr>
                  <pic:blipFill>
                    <a:blip r:embed="rId27">
                      <a:extLst>
                        <a:ext uri="{28A0092B-C50C-407E-A947-70E740481C1C}">
                          <a14:useLocalDpi xmlns:a14="http://schemas.microsoft.com/office/drawing/2010/main" val="0"/>
                        </a:ext>
                      </a:extLst>
                    </a:blip>
                    <a:stretch>
                      <a:fillRect/>
                    </a:stretch>
                  </pic:blipFill>
                  <pic:spPr>
                    <a:xfrm>
                      <a:off x="0" y="0"/>
                      <a:ext cx="4572000" cy="1200150"/>
                    </a:xfrm>
                    <a:prstGeom prst="rect">
                      <a:avLst/>
                    </a:prstGeom>
                  </pic:spPr>
                </pic:pic>
              </a:graphicData>
            </a:graphic>
          </wp:inline>
        </w:drawing>
      </w:r>
    </w:p>
    <w:p w14:paraId="198E6F73" w14:textId="3EFF529A" w:rsidR="00F30598" w:rsidRDefault="00F30598" w:rsidP="00F30598">
      <w:pPr>
        <w:pStyle w:val="Caption"/>
        <w:jc w:val="center"/>
      </w:pPr>
      <w:r>
        <w:t xml:space="preserve">Figure </w:t>
      </w:r>
      <w:r w:rsidR="000B6EC9">
        <w:fldChar w:fldCharType="begin"/>
      </w:r>
      <w:r w:rsidR="000B6EC9">
        <w:instrText xml:space="preserve"> SEQ Figure \* ARABIC </w:instrText>
      </w:r>
      <w:r w:rsidR="000B6EC9">
        <w:fldChar w:fldCharType="separate"/>
      </w:r>
      <w:r w:rsidR="00E939ED">
        <w:rPr>
          <w:noProof/>
        </w:rPr>
        <w:t>17</w:t>
      </w:r>
      <w:r w:rsidR="000B6EC9">
        <w:fldChar w:fldCharType="end"/>
      </w:r>
      <w:r>
        <w:t>: Word Tree Process</w:t>
      </w:r>
    </w:p>
    <w:p w14:paraId="04E93F18" w14:textId="3C71D56B" w:rsidR="4C89CA6A" w:rsidRPr="00351856" w:rsidRDefault="4F8814D9" w:rsidP="004A47DB">
      <w:pPr>
        <w:pStyle w:val="Heading4"/>
        <w:rPr>
          <w:lang w:val="en-AU"/>
        </w:rPr>
      </w:pPr>
      <w:r w:rsidRPr="4F8814D9">
        <w:rPr>
          <w:lang w:val="en-AU"/>
        </w:rPr>
        <w:t>Hansard Synsets and Hypernyms, Lemmas and Synonyms</w:t>
      </w:r>
    </w:p>
    <w:p w14:paraId="796BC69C" w14:textId="075623BE" w:rsidR="4C89CA6A" w:rsidRPr="008A5E48" w:rsidRDefault="6B376904" w:rsidP="00D8312E">
      <w:pPr>
        <w:jc w:val="both"/>
        <w:rPr>
          <w:highlight w:val="yellow"/>
          <w:lang w:val="en-AU"/>
        </w:rPr>
      </w:pPr>
      <w:r w:rsidRPr="6B376904">
        <w:rPr>
          <w:lang w:val="en-AU"/>
        </w:rPr>
        <w:t>“A Synset is one or more sets of synonyms where as a hypernym is a word or phrase that is included within another words semantic field”, where as a Lemma is the word that stands as the definition, as to a lexeme is a group of words that have the same meaning (Cruz et al</w:t>
      </w:r>
      <w:r w:rsidR="001D1E85">
        <w:rPr>
          <w:lang w:val="en-AU"/>
        </w:rPr>
        <w:t>.,</w:t>
      </w:r>
      <w:r w:rsidRPr="6B376904">
        <w:rPr>
          <w:lang w:val="en-AU"/>
        </w:rPr>
        <w:t xml:space="preserve"> 2014) .</w:t>
      </w:r>
    </w:p>
    <w:p w14:paraId="42F1E6B7" w14:textId="77777777" w:rsidR="003E6A3F" w:rsidRDefault="4F8814D9" w:rsidP="00D8312E">
      <w:pPr>
        <w:pStyle w:val="Heading4"/>
        <w:jc w:val="both"/>
        <w:rPr>
          <w:lang w:val="en-AU"/>
        </w:rPr>
      </w:pPr>
      <w:r w:rsidRPr="4F8814D9">
        <w:rPr>
          <w:lang w:val="en-AU"/>
        </w:rPr>
        <w:t>Hansard Antonyms Application</w:t>
      </w:r>
    </w:p>
    <w:p w14:paraId="34BE5B8B" w14:textId="48EB562F" w:rsidR="6B376904" w:rsidRDefault="4F8814D9" w:rsidP="00D8312E">
      <w:pPr>
        <w:jc w:val="both"/>
        <w:rPr>
          <w:lang w:val="en-AU"/>
        </w:rPr>
      </w:pPr>
      <w:r w:rsidRPr="4F8814D9">
        <w:rPr>
          <w:lang w:val="en-AU"/>
        </w:rPr>
        <w:t>Antonyms are an important concept when using algorithms such as sentiment analysis. In the case of measuring if the sentence is positive or negatively positioned Antonyms play the role of identifying and replacing inverse logical phrasing. Such as “Not bad” would be replaced with “good”. This is an important component for data transformations that would be considered “pre-processing” that is required in order to adequately measure text sentiment (Cruz et al</w:t>
      </w:r>
      <w:r w:rsidR="001D1E85">
        <w:rPr>
          <w:lang w:val="en-AU"/>
        </w:rPr>
        <w:t>.,</w:t>
      </w:r>
      <w:r w:rsidRPr="4F8814D9">
        <w:rPr>
          <w:lang w:val="en-AU"/>
        </w:rPr>
        <w:t xml:space="preserve"> 2014).</w:t>
      </w:r>
    </w:p>
    <w:p w14:paraId="7762539E" w14:textId="03ED38C3" w:rsidR="00631E51" w:rsidRPr="008A5E48" w:rsidRDefault="2D64AF2D" w:rsidP="2D64AF2D">
      <w:pPr>
        <w:pStyle w:val="Heading4"/>
        <w:jc w:val="both"/>
        <w:rPr>
          <w:lang w:val="en-AU"/>
        </w:rPr>
      </w:pPr>
      <w:r w:rsidRPr="2D64AF2D">
        <w:rPr>
          <w:lang w:val="en-AU"/>
        </w:rPr>
        <w:t>Text Summarisation</w:t>
      </w:r>
    </w:p>
    <w:p w14:paraId="576EB597" w14:textId="7CB0ED47" w:rsidR="48AD4246" w:rsidRDefault="18034DE8" w:rsidP="00D8312E">
      <w:pPr>
        <w:jc w:val="both"/>
        <w:rPr>
          <w:lang w:val="en-AU"/>
        </w:rPr>
      </w:pPr>
      <w:r w:rsidRPr="18034DE8">
        <w:rPr>
          <w:lang w:val="en-AU"/>
        </w:rPr>
        <w:t>A requirement described by the AGD Project Reference Group was to identify relevant Hansard records without having to read the entire record. To meet this requirement several text summarisation techniques were investigated and implemented to summarise a Hansard record. Text summarisation is the process of creating a short and coherent version of a longer document. There are two main approaches for text summarisation: extractive methods which use phrases and sentences from the source document to make up a new summary; and abstractive methods which generate new phrases and sentences that capture the meaning of the document (</w:t>
      </w:r>
      <w:r w:rsidRPr="18034DE8">
        <w:t>Brownlee, 2017)</w:t>
      </w:r>
      <w:r w:rsidRPr="18034DE8">
        <w:rPr>
          <w:lang w:val="en-AU"/>
        </w:rPr>
        <w:t xml:space="preserve">. Abstractive methods may produce summaries </w:t>
      </w:r>
      <w:proofErr w:type="gramStart"/>
      <w:r w:rsidRPr="18034DE8">
        <w:rPr>
          <w:lang w:val="en-AU"/>
        </w:rPr>
        <w:t>similar to</w:t>
      </w:r>
      <w:proofErr w:type="gramEnd"/>
      <w:r w:rsidRPr="18034DE8">
        <w:rPr>
          <w:lang w:val="en-AU"/>
        </w:rPr>
        <w:t xml:space="preserve"> how humans summarise, but this approach is much more challenging to implement. Therefore, due to the short duration of this project abstractive methods were not implemented.</w:t>
      </w:r>
    </w:p>
    <w:p w14:paraId="467B72A5" w14:textId="7356A9AD" w:rsidR="48AD4246" w:rsidRDefault="18034DE8" w:rsidP="00D8312E">
      <w:pPr>
        <w:jc w:val="both"/>
      </w:pPr>
      <w:r w:rsidRPr="18034DE8">
        <w:rPr>
          <w:lang w:val="en-AU"/>
        </w:rPr>
        <w:t xml:space="preserve">Three approaches were implemented and presented to the AGD Project Reference Group for evaluation. The three text summary approaches evaluated were: </w:t>
      </w:r>
    </w:p>
    <w:p w14:paraId="666C6761" w14:textId="31D965E5" w:rsidR="48AD4246" w:rsidRDefault="6312DC50" w:rsidP="00D8312E">
      <w:pPr>
        <w:pStyle w:val="ListParagraph"/>
        <w:numPr>
          <w:ilvl w:val="0"/>
          <w:numId w:val="12"/>
        </w:numPr>
        <w:jc w:val="both"/>
      </w:pPr>
      <w:r w:rsidRPr="6312DC50">
        <w:rPr>
          <w:rFonts w:ascii="Arial" w:eastAsia="Arial" w:hAnsi="Arial" w:cs="Arial"/>
          <w:lang w:val="en-AU"/>
        </w:rPr>
        <w:t>First 200 characters of the record text</w:t>
      </w:r>
    </w:p>
    <w:p w14:paraId="08F0A908" w14:textId="7F167E4A" w:rsidR="48AD4246" w:rsidRDefault="1D2A6B70" w:rsidP="00D8312E">
      <w:pPr>
        <w:pStyle w:val="ListParagraph"/>
        <w:numPr>
          <w:ilvl w:val="0"/>
          <w:numId w:val="12"/>
        </w:numPr>
        <w:jc w:val="both"/>
        <w:rPr>
          <w:lang w:val="en-AU"/>
        </w:rPr>
      </w:pPr>
      <w:r w:rsidRPr="1D2A6B70">
        <w:rPr>
          <w:rFonts w:ascii="Arial" w:eastAsia="Arial" w:hAnsi="Arial" w:cs="Arial"/>
          <w:lang w:val="en-AU"/>
        </w:rPr>
        <w:t xml:space="preserve">First 300 characters of the record text that start from a search term specified by the user. If no search term is specified, or regular expressions are used in the search term, Option 3 (three-sentence summary) is displayed. </w:t>
      </w:r>
    </w:p>
    <w:p w14:paraId="023EBC57" w14:textId="122D4424" w:rsidR="48AD4246" w:rsidRDefault="6312DC50" w:rsidP="00D8312E">
      <w:pPr>
        <w:pStyle w:val="ListParagraph"/>
        <w:numPr>
          <w:ilvl w:val="0"/>
          <w:numId w:val="12"/>
        </w:numPr>
        <w:jc w:val="both"/>
      </w:pPr>
      <w:r w:rsidRPr="6312DC50">
        <w:rPr>
          <w:rFonts w:ascii="Arial" w:eastAsia="Arial" w:hAnsi="Arial" w:cs="Arial"/>
          <w:lang w:val="en-AU"/>
        </w:rPr>
        <w:lastRenderedPageBreak/>
        <w:t>Three sentences from the record text that was analysed as being most representative of the record</w:t>
      </w:r>
    </w:p>
    <w:p w14:paraId="537971AA" w14:textId="4F0C9F42" w:rsidR="48AD4246" w:rsidRDefault="4F8814D9" w:rsidP="00D8312E">
      <w:pPr>
        <w:jc w:val="both"/>
        <w:rPr>
          <w:lang w:val="en-AU"/>
        </w:rPr>
      </w:pPr>
      <w:r w:rsidRPr="4F8814D9">
        <w:rPr>
          <w:lang w:val="en-AU"/>
        </w:rPr>
        <w:t xml:space="preserve">The first two approaches were implemented within Tableau using in-built string operations. The third approach was implemented using the PageRank algorithm in the Python programming language (Dubey, 2018). The PageRank algorithm is an algorithm originally designed by Google to rank web pages based on the structure of the incoming links (NetworkX, 2014). It assumes that important pages are linked by other important pages. Instead of web pages, this algorithm was used to rank the most representative sentences in a Hansard record. An advantage of this approach is that it does not rely on any previous training data and can work with any piece of text. The numpy (NetworkX, 2014) implementation of the PageRank algorithm was used because other implementations used methods which were not guaranteed to converge to a solution and this implementation was faster. </w:t>
      </w:r>
    </w:p>
    <w:p w14:paraId="63169F91" w14:textId="6E465D63" w:rsidR="48AD4246" w:rsidRDefault="6616EF2B" w:rsidP="00D8312E">
      <w:pPr>
        <w:jc w:val="both"/>
        <w:rPr>
          <w:lang w:val="en-AU"/>
        </w:rPr>
      </w:pPr>
      <w:r w:rsidRPr="6616EF2B">
        <w:rPr>
          <w:lang w:val="en-AU"/>
        </w:rPr>
        <w:t xml:space="preserve">Several pre-processing steps were undertaken before the text was analysed to determine the most representative sentences. The text for a Hansard record was pre-processed using the following steps: </w:t>
      </w:r>
    </w:p>
    <w:p w14:paraId="7E6B6DF7" w14:textId="3AC55731" w:rsidR="48AD4246" w:rsidRDefault="6312DC50" w:rsidP="00D8312E">
      <w:pPr>
        <w:pStyle w:val="ListParagraph"/>
        <w:numPr>
          <w:ilvl w:val="0"/>
          <w:numId w:val="11"/>
        </w:numPr>
        <w:jc w:val="both"/>
      </w:pPr>
      <w:r w:rsidRPr="6312DC50">
        <w:rPr>
          <w:rFonts w:ascii="Arial" w:eastAsia="Arial" w:hAnsi="Arial" w:cs="Arial"/>
          <w:lang w:val="en-AU"/>
        </w:rPr>
        <w:t>Sentences evaluated must be between 5 and 100 words (median sentence length for all records was 45 words)</w:t>
      </w:r>
    </w:p>
    <w:p w14:paraId="22F51A06" w14:textId="225975C9" w:rsidR="48AD4246" w:rsidRDefault="6312DC50" w:rsidP="00D8312E">
      <w:pPr>
        <w:pStyle w:val="ListParagraph"/>
        <w:numPr>
          <w:ilvl w:val="0"/>
          <w:numId w:val="11"/>
        </w:numPr>
        <w:jc w:val="both"/>
      </w:pPr>
      <w:r w:rsidRPr="6312DC50">
        <w:rPr>
          <w:rFonts w:ascii="Arial" w:eastAsia="Arial" w:hAnsi="Arial" w:cs="Arial"/>
          <w:lang w:val="en-AU"/>
        </w:rPr>
        <w:t xml:space="preserve">Removed tags (e.g. </w:t>
      </w:r>
      <w:proofErr w:type="gramStart"/>
      <w:r w:rsidRPr="6312DC50">
        <w:rPr>
          <w:rFonts w:ascii="Arial" w:eastAsia="Arial" w:hAnsi="Arial" w:cs="Arial"/>
          <w:lang w:val="en-AU"/>
        </w:rPr>
        <w:t>1.&amp;</w:t>
      </w:r>
      <w:proofErr w:type="gramEnd"/>
      <w:r w:rsidRPr="6312DC50">
        <w:rPr>
          <w:rFonts w:ascii="Arial" w:eastAsia="Arial" w:hAnsi="Arial" w:cs="Arial"/>
          <w:lang w:val="en-AU"/>
        </w:rPr>
        <w:t xml:space="preserve">#x9;) </w:t>
      </w:r>
    </w:p>
    <w:p w14:paraId="120538F8" w14:textId="63A25EAA" w:rsidR="48AD4246" w:rsidRDefault="6312DC50" w:rsidP="00D8312E">
      <w:pPr>
        <w:pStyle w:val="ListParagraph"/>
        <w:numPr>
          <w:ilvl w:val="0"/>
          <w:numId w:val="11"/>
        </w:numPr>
        <w:jc w:val="both"/>
      </w:pPr>
      <w:r w:rsidRPr="6312DC50">
        <w:rPr>
          <w:rFonts w:ascii="Arial" w:eastAsia="Arial" w:hAnsi="Arial" w:cs="Arial"/>
          <w:lang w:val="en-AU"/>
        </w:rPr>
        <w:t>Converted characters to lowercase</w:t>
      </w:r>
    </w:p>
    <w:p w14:paraId="661DB976" w14:textId="45369E2A" w:rsidR="48AD4246" w:rsidRDefault="6312DC50" w:rsidP="00D8312E">
      <w:pPr>
        <w:pStyle w:val="ListParagraph"/>
        <w:numPr>
          <w:ilvl w:val="0"/>
          <w:numId w:val="11"/>
        </w:numPr>
        <w:jc w:val="both"/>
      </w:pPr>
      <w:r w:rsidRPr="6312DC50">
        <w:rPr>
          <w:rFonts w:ascii="Arial" w:eastAsia="Arial" w:hAnsi="Arial" w:cs="Arial"/>
          <w:lang w:val="en-AU"/>
        </w:rPr>
        <w:t>Removed punctuation</w:t>
      </w:r>
    </w:p>
    <w:p w14:paraId="2C5DB5A0" w14:textId="43FF46DB" w:rsidR="48AD4246" w:rsidRDefault="6312DC50" w:rsidP="00D8312E">
      <w:pPr>
        <w:pStyle w:val="ListParagraph"/>
        <w:numPr>
          <w:ilvl w:val="0"/>
          <w:numId w:val="11"/>
        </w:numPr>
        <w:jc w:val="both"/>
      </w:pPr>
      <w:r w:rsidRPr="6312DC50">
        <w:rPr>
          <w:rFonts w:ascii="Arial" w:eastAsia="Arial" w:hAnsi="Arial" w:cs="Arial"/>
          <w:lang w:val="en-AU"/>
        </w:rPr>
        <w:t>Lemmatised words using Word Net Lemmatiser</w:t>
      </w:r>
    </w:p>
    <w:p w14:paraId="72A8C95C" w14:textId="2B3D4A6B" w:rsidR="48AD4246" w:rsidRDefault="6312DC50" w:rsidP="00D8312E">
      <w:pPr>
        <w:pStyle w:val="ListParagraph"/>
        <w:numPr>
          <w:ilvl w:val="0"/>
          <w:numId w:val="11"/>
        </w:numPr>
        <w:jc w:val="both"/>
      </w:pPr>
      <w:r w:rsidRPr="6312DC50">
        <w:rPr>
          <w:rFonts w:ascii="Arial" w:eastAsia="Arial" w:hAnsi="Arial" w:cs="Arial"/>
          <w:lang w:val="en-AU"/>
        </w:rPr>
        <w:t>Stemmed words using Snowball Stemmer (English)</w:t>
      </w:r>
    </w:p>
    <w:p w14:paraId="78047233" w14:textId="7D51730A" w:rsidR="48AD4246" w:rsidRDefault="6312DC50" w:rsidP="00D8312E">
      <w:pPr>
        <w:pStyle w:val="ListParagraph"/>
        <w:numPr>
          <w:ilvl w:val="0"/>
          <w:numId w:val="11"/>
        </w:numPr>
        <w:jc w:val="both"/>
        <w:rPr>
          <w:lang w:val="en-AU"/>
        </w:rPr>
      </w:pPr>
      <w:r w:rsidRPr="6312DC50">
        <w:rPr>
          <w:rFonts w:ascii="Arial" w:eastAsia="Arial" w:hAnsi="Arial" w:cs="Arial"/>
          <w:lang w:val="en-AU"/>
        </w:rPr>
        <w:t>Removed common English words (e.g. the, is, at)</w:t>
      </w:r>
    </w:p>
    <w:p w14:paraId="5183229D" w14:textId="419068DC" w:rsidR="48AD4246" w:rsidRDefault="4F8814D9" w:rsidP="00D8312E">
      <w:pPr>
        <w:jc w:val="both"/>
        <w:rPr>
          <w:lang w:val="en-AU"/>
        </w:rPr>
      </w:pPr>
      <w:r w:rsidRPr="4F8814D9">
        <w:rPr>
          <w:lang w:val="en-AU"/>
        </w:rPr>
        <w:t xml:space="preserve">Limiting the sentences analysed resulted in only 54.38% of the Hansard record text being analysed to form a summary. This in combination with the other pre-processing steps greatly reduced the running time for the algorithm. Producing summaries for 9,962 records took approximately </w:t>
      </w:r>
      <w:r w:rsidR="00B5327F">
        <w:rPr>
          <w:lang w:val="en-AU"/>
        </w:rPr>
        <w:t>two</w:t>
      </w:r>
      <w:r w:rsidRPr="4F8814D9">
        <w:rPr>
          <w:lang w:val="en-AU"/>
        </w:rPr>
        <w:t xml:space="preserve"> hours compared to more than </w:t>
      </w:r>
      <w:r w:rsidR="00B5327F">
        <w:rPr>
          <w:lang w:val="en-AU"/>
        </w:rPr>
        <w:t>five</w:t>
      </w:r>
      <w:r w:rsidRPr="4F8814D9">
        <w:rPr>
          <w:lang w:val="en-AU"/>
        </w:rPr>
        <w:t xml:space="preserve"> hours when all text was considered. </w:t>
      </w:r>
    </w:p>
    <w:p w14:paraId="22E3C768" w14:textId="793E0ABB" w:rsidR="48AD4246" w:rsidRDefault="18034DE8" w:rsidP="00D8312E">
      <w:pPr>
        <w:jc w:val="both"/>
      </w:pPr>
      <w:r w:rsidRPr="18034DE8">
        <w:rPr>
          <w:lang w:val="en-AU"/>
        </w:rPr>
        <w:t>Some Hansard records can be very short. For example, the record HANSARD-10-21289 consisted of the text: “Bills. Children and Young People (Safety) Bill. Assent. His Excellency the Governor assented to the bill” (Parliament of South Australia, 2019). In these cases, it is not efficient or useful to construct a summary from the most representative sentences. Therefore, if the full text of a record is less than 200 characters long, the entire text is returned instead of a three-sentence summary.</w:t>
      </w:r>
    </w:p>
    <w:p w14:paraId="298AD453" w14:textId="2024496A" w:rsidR="48AD4246" w:rsidRDefault="6616EF2B" w:rsidP="00D8312E">
      <w:pPr>
        <w:jc w:val="both"/>
      </w:pPr>
      <w:r w:rsidRPr="6616EF2B">
        <w:rPr>
          <w:lang w:val="en-AU"/>
        </w:rPr>
        <w:t>The three document summary approaches were implemented in three Record Search dashboards that were identical except for the summary method presented. These dashboards were published on AGD systems so that the Project Reference Group could evaluate the three different options. The summary approach preferred by the Project Reference Group was the second option which contained the user specified search term. This option was preferred because it gave context to the search term match in a record, allowing the user to better evaluate whether a record was relevant. The dashboards delivered to AGD only contained the dashboard with the preferred search term summary.</w:t>
      </w:r>
    </w:p>
    <w:p w14:paraId="24AF3123" w14:textId="4598D660" w:rsidR="2B62608C" w:rsidRPr="008A5E48" w:rsidRDefault="2677610D" w:rsidP="65301299">
      <w:pPr>
        <w:pStyle w:val="Heading4"/>
        <w:jc w:val="both"/>
        <w:rPr>
          <w:lang w:val="en-AU"/>
        </w:rPr>
      </w:pPr>
      <w:r w:rsidRPr="008A5E48">
        <w:rPr>
          <w:lang w:val="en-AU"/>
        </w:rPr>
        <w:t>Topic Modelling</w:t>
      </w:r>
    </w:p>
    <w:p w14:paraId="23B1BC60" w14:textId="0FAED949" w:rsidR="27616A36" w:rsidRPr="008A5E48" w:rsidRDefault="00D90AD7" w:rsidP="007F3485">
      <w:pPr>
        <w:jc w:val="both"/>
        <w:rPr>
          <w:lang w:val="en-AU"/>
        </w:rPr>
      </w:pPr>
      <w:proofErr w:type="gramStart"/>
      <w:r>
        <w:rPr>
          <w:lang w:val="en-AU"/>
        </w:rPr>
        <w:t>Generally</w:t>
      </w:r>
      <w:proofErr w:type="gramEnd"/>
      <w:r w:rsidR="593F74A3" w:rsidRPr="593F74A3">
        <w:rPr>
          <w:lang w:val="en-AU"/>
        </w:rPr>
        <w:t xml:space="preserve"> topic modelling is used for automatically arranging, comprehending, scrutinising, and summarising big electronic archives. In other words, topic modelling provides an efficient and effective way to analyse high volumes of text. The main mechanism behind topic modelling is to identify patterns of words present in different documents and connecting documents sharing alike patterns. All documents are mixtures of numerous topics and a topic is a probability distribution over words (Tong</w:t>
      </w:r>
      <w:r w:rsidR="007A3AFD">
        <w:rPr>
          <w:lang w:val="en-AU"/>
        </w:rPr>
        <w:t xml:space="preserve"> and </w:t>
      </w:r>
      <w:r w:rsidR="007A3AFD">
        <w:rPr>
          <w:noProof/>
        </w:rPr>
        <w:t>Zhang</w:t>
      </w:r>
      <w:r w:rsidR="593F74A3" w:rsidRPr="593F74A3">
        <w:rPr>
          <w:lang w:val="en-AU"/>
        </w:rPr>
        <w:t xml:space="preserve">, 2016). There are different approaches to perform topic modelling in text documents such as Latent Semantic Analysis (LSA), Probabilistic Latent Semantic Analysis (PLSA), and Correlated </w:t>
      </w:r>
      <w:r w:rsidR="593F74A3" w:rsidRPr="593F74A3">
        <w:rPr>
          <w:lang w:val="en-AU"/>
        </w:rPr>
        <w:lastRenderedPageBreak/>
        <w:t>Topic Model (CTM). But one commonly used technique is Latent Dirichlet Allocation (LDA). This project used LDA to perform topic modelling of the “Question” in Hansard records. Topic modelling would help users to better understand and highlight main topics that lie in the thousands of Hansard discussions. This assists the client with their audit planning process.</w:t>
      </w:r>
    </w:p>
    <w:p w14:paraId="4EBD5047" w14:textId="1CBE2B50" w:rsidR="27616A36" w:rsidRPr="008A5E48" w:rsidRDefault="593F74A3" w:rsidP="007F3485">
      <w:pPr>
        <w:jc w:val="both"/>
        <w:rPr>
          <w:lang w:val="en-AU"/>
        </w:rPr>
      </w:pPr>
      <w:r w:rsidRPr="593F74A3">
        <w:rPr>
          <w:lang w:val="en-AU"/>
        </w:rPr>
        <w:t>Latent Dirichlet Allocation (LDA) is a text mining algorithm based on Bayesian inference. The LDA algorithm connects all document with a probability distribution over topics and topics are probability distributions over words (Alghamdi</w:t>
      </w:r>
      <w:r w:rsidR="00E505D0">
        <w:rPr>
          <w:lang w:val="en-AU"/>
        </w:rPr>
        <w:t xml:space="preserve"> and </w:t>
      </w:r>
      <w:r w:rsidR="00E505D0">
        <w:t>Alfalqi</w:t>
      </w:r>
      <w:r w:rsidRPr="593F74A3">
        <w:rPr>
          <w:lang w:val="en-AU"/>
        </w:rPr>
        <w:t xml:space="preserve">, 2015). Before performing LDA the text document was pre-processed. All common English words </w:t>
      </w:r>
      <w:r w:rsidR="0089589F">
        <w:rPr>
          <w:lang w:val="en-AU"/>
        </w:rPr>
        <w:t>(</w:t>
      </w:r>
      <w:r w:rsidRPr="593F74A3">
        <w:rPr>
          <w:lang w:val="en-AU"/>
        </w:rPr>
        <w:t>such as is, the, that, you etc</w:t>
      </w:r>
      <w:r w:rsidR="0089589F">
        <w:rPr>
          <w:lang w:val="en-AU"/>
        </w:rPr>
        <w:t>.</w:t>
      </w:r>
      <w:r w:rsidRPr="593F74A3">
        <w:rPr>
          <w:lang w:val="en-AU"/>
        </w:rPr>
        <w:t>) were removed and the text converted to lowercase letters. All names of parliament members and electorates were removed from the documents</w:t>
      </w:r>
      <w:r w:rsidR="005B226D">
        <w:rPr>
          <w:lang w:val="en-AU"/>
        </w:rPr>
        <w:t>.</w:t>
      </w:r>
      <w:r w:rsidRPr="593F74A3">
        <w:rPr>
          <w:lang w:val="en-AU"/>
        </w:rPr>
        <w:t xml:space="preserve"> </w:t>
      </w:r>
      <w:r w:rsidR="005B226D">
        <w:rPr>
          <w:lang w:val="en-AU"/>
        </w:rPr>
        <w:t>Also removed were</w:t>
      </w:r>
      <w:r w:rsidRPr="593F74A3">
        <w:rPr>
          <w:lang w:val="en-AU"/>
        </w:rPr>
        <w:t xml:space="preserve"> phrases used in parliament proceeding</w:t>
      </w:r>
      <w:r w:rsidR="00F42835">
        <w:rPr>
          <w:lang w:val="en-AU"/>
        </w:rPr>
        <w:t>s</w:t>
      </w:r>
      <w:r w:rsidRPr="593F74A3">
        <w:rPr>
          <w:lang w:val="en-AU"/>
        </w:rPr>
        <w:t xml:space="preserve"> such as, “Members interjecting:”, “The SPEAKER:  Order!” etc. After pre-processing, the text was put in a document term matrix (DTM) for further processing. This project used the “textmineR” library (</w:t>
      </w:r>
      <w:r w:rsidRPr="593F74A3">
        <w:rPr>
          <w:noProof/>
        </w:rPr>
        <w:t>Jones</w:t>
      </w:r>
      <w:r w:rsidR="00BA7A51">
        <w:rPr>
          <w:noProof/>
        </w:rPr>
        <w:t xml:space="preserve"> and Doane</w:t>
      </w:r>
      <w:r w:rsidRPr="593F74A3">
        <w:rPr>
          <w:noProof/>
        </w:rPr>
        <w:t>, 2019</w:t>
      </w:r>
      <w:r w:rsidRPr="593F74A3">
        <w:rPr>
          <w:lang w:val="en-AU"/>
        </w:rPr>
        <w:t xml:space="preserve">) to perform topic modelling because it is a commonly used library. This DTM </w:t>
      </w:r>
      <w:r w:rsidR="00F42835">
        <w:rPr>
          <w:lang w:val="en-AU"/>
        </w:rPr>
        <w:t>is then</w:t>
      </w:r>
      <w:r w:rsidRPr="593F74A3">
        <w:rPr>
          <w:lang w:val="en-AU"/>
        </w:rPr>
        <w:t xml:space="preserve"> used to perform topic modelling on the data.</w:t>
      </w:r>
    </w:p>
    <w:p w14:paraId="35CE403C" w14:textId="6D3339CC" w:rsidR="2677610D" w:rsidRPr="008A5E48" w:rsidRDefault="6616EF2B" w:rsidP="007F3485">
      <w:pPr>
        <w:jc w:val="both"/>
        <w:rPr>
          <w:lang w:val="en-AU"/>
        </w:rPr>
      </w:pPr>
      <w:r w:rsidRPr="593F74A3">
        <w:rPr>
          <w:lang w:val="en-AU"/>
        </w:rPr>
        <w:t>One major problem that was encountered was selecting the appropriate number of topics. To address this problem the probabilistic coherence score was used to select the optimum number of topics. The highest coherence score results in the optimum number of topics that explains the relation</w:t>
      </w:r>
      <w:r w:rsidR="00BC47A1">
        <w:rPr>
          <w:lang w:val="en-AU"/>
        </w:rPr>
        <w:t>ships</w:t>
      </w:r>
      <w:r w:rsidRPr="593F74A3">
        <w:rPr>
          <w:lang w:val="en-AU"/>
        </w:rPr>
        <w:t xml:space="preserve"> between words in the documents. The coherence score increases when the most probable words frequently co-occur in a topic. Therefore, different number of topics where passed to the LDA algorithm and the coherence score of each topic calculated and plotted</w:t>
      </w:r>
      <w:r w:rsidR="00A072CD">
        <w:rPr>
          <w:lang w:val="en-AU"/>
        </w:rPr>
        <w:t xml:space="preserve"> (</w:t>
      </w:r>
      <w:r w:rsidR="003D3B20">
        <w:rPr>
          <w:lang w:val="en-AU"/>
        </w:rPr>
        <w:fldChar w:fldCharType="begin"/>
      </w:r>
      <w:r w:rsidR="003D3B20">
        <w:rPr>
          <w:lang w:val="en-AU"/>
        </w:rPr>
        <w:instrText xml:space="preserve"> REF _Ref23408483 \h </w:instrText>
      </w:r>
      <w:r w:rsidR="00A072CD">
        <w:rPr>
          <w:lang w:val="en-AU"/>
        </w:rPr>
        <w:instrText xml:space="preserve"> \* MERGEFORMAT </w:instrText>
      </w:r>
      <w:r w:rsidR="003D3B20">
        <w:rPr>
          <w:lang w:val="en-AU"/>
        </w:rPr>
      </w:r>
      <w:r w:rsidR="003D3B20">
        <w:rPr>
          <w:lang w:val="en-AU"/>
        </w:rPr>
        <w:fldChar w:fldCharType="separate"/>
      </w:r>
      <w:r w:rsidR="00E939ED">
        <w:t xml:space="preserve">Figure </w:t>
      </w:r>
      <w:r w:rsidR="00E939ED">
        <w:rPr>
          <w:noProof/>
        </w:rPr>
        <w:t>18</w:t>
      </w:r>
      <w:r w:rsidR="003D3B20">
        <w:rPr>
          <w:lang w:val="en-AU"/>
        </w:rPr>
        <w:fldChar w:fldCharType="end"/>
      </w:r>
      <w:r w:rsidR="00A072CD">
        <w:rPr>
          <w:lang w:val="en-AU"/>
        </w:rPr>
        <w:t>)</w:t>
      </w:r>
      <w:r w:rsidRPr="593F74A3">
        <w:rPr>
          <w:lang w:val="en-AU"/>
        </w:rPr>
        <w:t>.</w:t>
      </w:r>
    </w:p>
    <w:p w14:paraId="5BD7AD5F" w14:textId="775EA2D3" w:rsidR="4C89CA6A" w:rsidRPr="008A5E48" w:rsidRDefault="4C89CA6A" w:rsidP="00A072CD">
      <w:pPr>
        <w:spacing w:line="257" w:lineRule="auto"/>
        <w:jc w:val="center"/>
        <w:rPr>
          <w:lang w:val="en-AU"/>
        </w:rPr>
      </w:pPr>
      <w:r>
        <w:rPr>
          <w:noProof/>
        </w:rPr>
        <w:drawing>
          <wp:inline distT="0" distB="0" distL="0" distR="0" wp14:anchorId="0CC36FFE" wp14:editId="0B35410C">
            <wp:extent cx="4572000" cy="2819400"/>
            <wp:effectExtent l="0" t="0" r="0" b="0"/>
            <wp:docPr id="1181870416" name="Picture 1482915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2915709"/>
                    <pic:cNvPicPr/>
                  </pic:nvPicPr>
                  <pic:blipFill>
                    <a:blip r:embed="rId28">
                      <a:extLst>
                        <a:ext uri="{28A0092B-C50C-407E-A947-70E740481C1C}">
                          <a14:useLocalDpi xmlns:a14="http://schemas.microsoft.com/office/drawing/2010/main" val="0"/>
                        </a:ext>
                      </a:extLst>
                    </a:blip>
                    <a:stretch>
                      <a:fillRect/>
                    </a:stretch>
                  </pic:blipFill>
                  <pic:spPr>
                    <a:xfrm>
                      <a:off x="0" y="0"/>
                      <a:ext cx="4572000" cy="2819400"/>
                    </a:xfrm>
                    <a:prstGeom prst="rect">
                      <a:avLst/>
                    </a:prstGeom>
                  </pic:spPr>
                </pic:pic>
              </a:graphicData>
            </a:graphic>
          </wp:inline>
        </w:drawing>
      </w:r>
    </w:p>
    <w:p w14:paraId="65C8DCF3" w14:textId="545D329B" w:rsidR="009E46F9" w:rsidRDefault="009E46F9" w:rsidP="00A072CD">
      <w:pPr>
        <w:pStyle w:val="Caption"/>
        <w:jc w:val="center"/>
        <w:rPr>
          <w:rFonts w:ascii="Arial" w:eastAsia="Arial" w:hAnsi="Arial" w:cs="Arial"/>
          <w:color w:val="FF0000"/>
          <w:lang w:val="en-AU"/>
        </w:rPr>
      </w:pPr>
      <w:bookmarkStart w:id="38" w:name="_Ref23408483"/>
      <w:bookmarkStart w:id="39" w:name="_Ref23286471"/>
      <w:r>
        <w:t xml:space="preserve">Figure </w:t>
      </w:r>
      <w:fldSimple w:instr=" SEQ Figure \* ARABIC ">
        <w:r w:rsidR="00E939ED">
          <w:rPr>
            <w:noProof/>
          </w:rPr>
          <w:t>18</w:t>
        </w:r>
      </w:fldSimple>
      <w:bookmarkEnd w:id="38"/>
      <w:r>
        <w:rPr>
          <w:lang w:val="en-AU"/>
        </w:rPr>
        <w:t xml:space="preserve">: </w:t>
      </w:r>
      <w:r w:rsidRPr="00D029DB">
        <w:rPr>
          <w:lang w:val="en-AU"/>
        </w:rPr>
        <w:t xml:space="preserve"> Coherence score of number of topics</w:t>
      </w:r>
      <w:bookmarkEnd w:id="39"/>
    </w:p>
    <w:p w14:paraId="443D9425" w14:textId="4D04ADF2" w:rsidR="4C89CA6A" w:rsidRPr="008A5E48" w:rsidRDefault="0050629A" w:rsidP="007F3485">
      <w:pPr>
        <w:jc w:val="both"/>
        <w:rPr>
          <w:lang w:val="en-AU"/>
        </w:rPr>
      </w:pPr>
      <w:r w:rsidRPr="593F74A3">
        <w:rPr>
          <w:lang w:val="en-AU"/>
        </w:rPr>
        <w:t>For</w:t>
      </w:r>
      <w:r w:rsidR="6616EF2B" w:rsidRPr="593F74A3">
        <w:rPr>
          <w:lang w:val="en-AU"/>
        </w:rPr>
        <w:t xml:space="preserve"> </w:t>
      </w:r>
      <w:r w:rsidR="005A62BF">
        <w:rPr>
          <w:lang w:val="en-AU"/>
        </w:rPr>
        <w:t xml:space="preserve">the </w:t>
      </w:r>
      <w:r w:rsidR="6616EF2B" w:rsidRPr="593F74A3">
        <w:rPr>
          <w:lang w:val="en-AU"/>
        </w:rPr>
        <w:t>two years of Hansard “Question” data</w:t>
      </w:r>
      <w:r w:rsidR="005A62BF">
        <w:rPr>
          <w:lang w:val="en-AU"/>
        </w:rPr>
        <w:t>,</w:t>
      </w:r>
      <w:r w:rsidR="6616EF2B" w:rsidRPr="593F74A3">
        <w:rPr>
          <w:lang w:val="en-AU"/>
        </w:rPr>
        <w:t xml:space="preserve"> the number of topics was set to 25 as it had the highest coherence score </w:t>
      </w:r>
      <w:r w:rsidR="005A62BF">
        <w:rPr>
          <w:lang w:val="en-AU"/>
        </w:rPr>
        <w:t>(</w:t>
      </w:r>
      <w:r w:rsidR="003D3B20">
        <w:rPr>
          <w:lang w:val="en-AU"/>
        </w:rPr>
        <w:fldChar w:fldCharType="begin"/>
      </w:r>
      <w:r w:rsidR="003D3B20">
        <w:rPr>
          <w:lang w:val="en-AU"/>
        </w:rPr>
        <w:instrText xml:space="preserve"> REF _Ref23408483 \h </w:instrText>
      </w:r>
      <w:r w:rsidR="00A072CD">
        <w:rPr>
          <w:lang w:val="en-AU"/>
        </w:rPr>
        <w:instrText xml:space="preserve"> \* MERGEFORMAT </w:instrText>
      </w:r>
      <w:r w:rsidR="003D3B20">
        <w:rPr>
          <w:lang w:val="en-AU"/>
        </w:rPr>
      </w:r>
      <w:r w:rsidR="003D3B20">
        <w:rPr>
          <w:lang w:val="en-AU"/>
        </w:rPr>
        <w:fldChar w:fldCharType="separate"/>
      </w:r>
      <w:r w:rsidR="00E939ED">
        <w:t xml:space="preserve">Figure </w:t>
      </w:r>
      <w:r w:rsidR="00E939ED">
        <w:rPr>
          <w:noProof/>
        </w:rPr>
        <w:t>18</w:t>
      </w:r>
      <w:r w:rsidR="003D3B20">
        <w:rPr>
          <w:lang w:val="en-AU"/>
        </w:rPr>
        <w:fldChar w:fldCharType="end"/>
      </w:r>
      <w:r w:rsidR="005A62BF">
        <w:rPr>
          <w:lang w:val="en-AU"/>
        </w:rPr>
        <w:t>)</w:t>
      </w:r>
      <w:r w:rsidR="6616EF2B" w:rsidRPr="593F74A3">
        <w:rPr>
          <w:lang w:val="en-AU"/>
        </w:rPr>
        <w:t>. After determining the total number of topics to generate, the LDA model was fitted. We also calculated the prevalence of individual topics which shows how much a topic explains the document (DiMaggio</w:t>
      </w:r>
      <w:r w:rsidR="000A58C0">
        <w:rPr>
          <w:lang w:val="en-AU"/>
        </w:rPr>
        <w:t xml:space="preserve"> et al.</w:t>
      </w:r>
      <w:r w:rsidR="6616EF2B" w:rsidRPr="593F74A3">
        <w:rPr>
          <w:lang w:val="en-AU"/>
        </w:rPr>
        <w:t xml:space="preserve">, 2013). A higher prevalence score indicates that that topic explains more about the document. </w:t>
      </w:r>
      <w:r w:rsidR="00FD1049" w:rsidRPr="4F8814D9">
        <w:fldChar w:fldCharType="begin"/>
      </w:r>
      <w:r w:rsidR="00FD1049">
        <w:rPr>
          <w:lang w:val="en-AU"/>
        </w:rPr>
        <w:instrText xml:space="preserve"> REF _Ref23286781 \h </w:instrText>
      </w:r>
      <w:r w:rsidR="00A072CD">
        <w:instrText xml:space="preserve"> \* MERGEFORMAT </w:instrText>
      </w:r>
      <w:r w:rsidR="00FD1049" w:rsidRPr="4F8814D9">
        <w:rPr>
          <w:color w:val="FF0000"/>
          <w:lang w:val="en-AU"/>
        </w:rPr>
        <w:fldChar w:fldCharType="separate"/>
      </w:r>
      <w:r w:rsidR="00E939ED" w:rsidRPr="359F9B0A">
        <w:rPr>
          <w:lang w:val="en-AU"/>
        </w:rPr>
        <w:t xml:space="preserve">Appendix </w:t>
      </w:r>
      <w:r w:rsidR="00E939ED">
        <w:rPr>
          <w:lang w:val="en-AU"/>
        </w:rPr>
        <w:t>M</w:t>
      </w:r>
      <w:r w:rsidR="00E939ED" w:rsidRPr="359F9B0A">
        <w:rPr>
          <w:lang w:val="en-AU"/>
        </w:rPr>
        <w:t>: List of Topics Generated by LDA</w:t>
      </w:r>
      <w:r w:rsidR="00FD1049" w:rsidRPr="4F8814D9">
        <w:fldChar w:fldCharType="end"/>
      </w:r>
      <w:r w:rsidR="6616EF2B" w:rsidRPr="593F74A3">
        <w:rPr>
          <w:lang w:val="en-AU"/>
        </w:rPr>
        <w:t xml:space="preserve"> shows the list of 25 topics that </w:t>
      </w:r>
      <w:r w:rsidR="004E128C">
        <w:rPr>
          <w:lang w:val="en-AU"/>
        </w:rPr>
        <w:t>were</w:t>
      </w:r>
      <w:r w:rsidR="6616EF2B" w:rsidRPr="593F74A3">
        <w:rPr>
          <w:lang w:val="en-AU"/>
        </w:rPr>
        <w:t xml:space="preserve"> generated with the </w:t>
      </w:r>
      <w:r w:rsidR="004E128C">
        <w:rPr>
          <w:lang w:val="en-AU"/>
        </w:rPr>
        <w:t>T</w:t>
      </w:r>
      <w:r w:rsidR="6616EF2B" w:rsidRPr="593F74A3">
        <w:rPr>
          <w:lang w:val="en-AU"/>
        </w:rPr>
        <w:t>op 5 words of each topic and its prevalence score</w:t>
      </w:r>
      <w:r w:rsidR="00502E80" w:rsidRPr="593F74A3">
        <w:rPr>
          <w:lang w:val="en-AU"/>
        </w:rPr>
        <w:t>.</w:t>
      </w:r>
    </w:p>
    <w:p w14:paraId="0CD0B23A" w14:textId="461833C4" w:rsidR="009E46F9" w:rsidRDefault="4F8814D9" w:rsidP="007F3485">
      <w:pPr>
        <w:jc w:val="both"/>
        <w:rPr>
          <w:lang w:val="en-AU"/>
        </w:rPr>
      </w:pPr>
      <w:r w:rsidRPr="593F74A3">
        <w:rPr>
          <w:lang w:val="en-AU"/>
        </w:rPr>
        <w:t xml:space="preserve">The “LDAvis” library in </w:t>
      </w:r>
      <w:r w:rsidR="004E128C">
        <w:rPr>
          <w:lang w:val="en-AU"/>
        </w:rPr>
        <w:t xml:space="preserve">the </w:t>
      </w:r>
      <w:r w:rsidRPr="593F74A3">
        <w:rPr>
          <w:lang w:val="en-AU"/>
        </w:rPr>
        <w:t>R programming language was used to visualise the generated topics (Sievert</w:t>
      </w:r>
      <w:r w:rsidR="00492A1B">
        <w:rPr>
          <w:lang w:val="en-AU"/>
        </w:rPr>
        <w:t xml:space="preserve"> </w:t>
      </w:r>
      <w:r w:rsidR="00492A1B">
        <w:t>and Shirley</w:t>
      </w:r>
      <w:r w:rsidRPr="593F74A3">
        <w:rPr>
          <w:lang w:val="en-AU"/>
        </w:rPr>
        <w:t xml:space="preserve">, 2016). This library helped to create an interactive web-based visualisation of the topic model. </w:t>
      </w:r>
      <w:r w:rsidR="003D3B20">
        <w:rPr>
          <w:lang w:val="en-AU"/>
        </w:rPr>
        <w:fldChar w:fldCharType="begin"/>
      </w:r>
      <w:r w:rsidR="003D3B20">
        <w:rPr>
          <w:lang w:val="en-AU"/>
        </w:rPr>
        <w:instrText xml:space="preserve"> REF _Ref23408511 \h </w:instrText>
      </w:r>
      <w:r w:rsidR="00A072CD">
        <w:rPr>
          <w:lang w:val="en-AU"/>
        </w:rPr>
        <w:instrText xml:space="preserve"> \* MERGEFORMAT </w:instrText>
      </w:r>
      <w:r w:rsidR="003D3B20">
        <w:rPr>
          <w:lang w:val="en-AU"/>
        </w:rPr>
      </w:r>
      <w:r w:rsidR="003D3B20">
        <w:rPr>
          <w:lang w:val="en-AU"/>
        </w:rPr>
        <w:fldChar w:fldCharType="separate"/>
      </w:r>
      <w:r w:rsidR="00E939ED">
        <w:t xml:space="preserve">Figure </w:t>
      </w:r>
      <w:r w:rsidR="00E939ED">
        <w:rPr>
          <w:noProof/>
        </w:rPr>
        <w:t>19</w:t>
      </w:r>
      <w:r w:rsidR="003D3B20">
        <w:rPr>
          <w:lang w:val="en-AU"/>
        </w:rPr>
        <w:fldChar w:fldCharType="end"/>
      </w:r>
      <w:r w:rsidR="009D2BB9" w:rsidRPr="593F74A3">
        <w:rPr>
          <w:lang w:val="en-AU"/>
        </w:rPr>
        <w:t xml:space="preserve"> </w:t>
      </w:r>
      <w:r w:rsidRPr="593F74A3">
        <w:rPr>
          <w:lang w:val="en-AU"/>
        </w:rPr>
        <w:t>shows a screenshot of the interactive visualisation.</w:t>
      </w:r>
    </w:p>
    <w:p w14:paraId="7A41BDA3" w14:textId="5CB4E148" w:rsidR="009E46F9" w:rsidRDefault="4C89CA6A" w:rsidP="00E2080D">
      <w:pPr>
        <w:jc w:val="center"/>
        <w:rPr>
          <w:rFonts w:ascii="Arial" w:eastAsia="Arial" w:hAnsi="Arial" w:cs="Arial"/>
          <w:lang w:val="en-AU"/>
        </w:rPr>
      </w:pPr>
      <w:r>
        <w:rPr>
          <w:noProof/>
        </w:rPr>
        <w:lastRenderedPageBreak/>
        <w:drawing>
          <wp:inline distT="0" distB="0" distL="0" distR="0" wp14:anchorId="7CC1777D" wp14:editId="549BF6E0">
            <wp:extent cx="5744230" cy="3649980"/>
            <wp:effectExtent l="0" t="0" r="8890" b="7620"/>
            <wp:docPr id="1330479537" name="Picture 1459767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9767177"/>
                    <pic:cNvPicPr/>
                  </pic:nvPicPr>
                  <pic:blipFill>
                    <a:blip r:embed="rId29">
                      <a:extLst>
                        <a:ext uri="{28A0092B-C50C-407E-A947-70E740481C1C}">
                          <a14:useLocalDpi xmlns:a14="http://schemas.microsoft.com/office/drawing/2010/main" val="0"/>
                        </a:ext>
                      </a:extLst>
                    </a:blip>
                    <a:stretch>
                      <a:fillRect/>
                    </a:stretch>
                  </pic:blipFill>
                  <pic:spPr>
                    <a:xfrm>
                      <a:off x="0" y="0"/>
                      <a:ext cx="5749694" cy="3653452"/>
                    </a:xfrm>
                    <a:prstGeom prst="rect">
                      <a:avLst/>
                    </a:prstGeom>
                  </pic:spPr>
                </pic:pic>
              </a:graphicData>
            </a:graphic>
          </wp:inline>
        </w:drawing>
      </w:r>
    </w:p>
    <w:p w14:paraId="09DC70E8" w14:textId="45AAB696" w:rsidR="004A5CB3" w:rsidRDefault="004A5CB3" w:rsidP="00E2080D">
      <w:pPr>
        <w:pStyle w:val="Caption"/>
        <w:jc w:val="center"/>
        <w:rPr>
          <w:rFonts w:ascii="Arial" w:eastAsia="Arial" w:hAnsi="Arial" w:cs="Arial"/>
          <w:color w:val="FF0000"/>
          <w:lang w:val="en-AU"/>
        </w:rPr>
      </w:pPr>
      <w:bookmarkStart w:id="40" w:name="_Ref23408511"/>
      <w:bookmarkStart w:id="41" w:name="_Ref23375476"/>
      <w:r>
        <w:t xml:space="preserve">Figure </w:t>
      </w:r>
      <w:fldSimple w:instr=" SEQ Figure \* ARABIC ">
        <w:r w:rsidR="00E939ED">
          <w:rPr>
            <w:noProof/>
          </w:rPr>
          <w:t>19</w:t>
        </w:r>
      </w:fldSimple>
      <w:bookmarkEnd w:id="40"/>
      <w:r>
        <w:rPr>
          <w:lang w:val="en-AU"/>
        </w:rPr>
        <w:t xml:space="preserve">: </w:t>
      </w:r>
      <w:r w:rsidRPr="00E31717">
        <w:rPr>
          <w:lang w:val="en-AU"/>
        </w:rPr>
        <w:t>Topic model visualisation</w:t>
      </w:r>
      <w:bookmarkEnd w:id="41"/>
    </w:p>
    <w:p w14:paraId="27BBC885" w14:textId="2EA68615" w:rsidR="4C89CA6A" w:rsidRPr="008A5E48" w:rsidRDefault="4F8814D9" w:rsidP="007F3485">
      <w:pPr>
        <w:jc w:val="both"/>
        <w:rPr>
          <w:lang w:val="en-AU"/>
        </w:rPr>
      </w:pPr>
      <w:r w:rsidRPr="4F8814D9">
        <w:rPr>
          <w:lang w:val="en-AU"/>
        </w:rPr>
        <w:t>In the above visualisation, the left side shows 25 different topics plotted in a two-dimensional graph. The distance between the topics shows the similarity between the topics. If the distance between the topics is short, then the topics share similar terms (words) and distant topics shares vague terms. The bar chart on the right side shows the frequency of words in the entire document (represented by “sky blue” colour) and frequency of words in individual topics (represented by red colour). Here, the value of relevance matric shown in top right corner</w:t>
      </w:r>
      <w:r w:rsidR="00041A12">
        <w:rPr>
          <w:lang w:val="en-AU"/>
        </w:rPr>
        <w:t>,</w:t>
      </w:r>
      <w:r w:rsidRPr="4F8814D9">
        <w:rPr>
          <w:lang w:val="en-AU"/>
        </w:rPr>
        <w:t xml:space="preserve"> and represented by lambda (λ)</w:t>
      </w:r>
      <w:r w:rsidR="00041A12">
        <w:rPr>
          <w:lang w:val="en-AU"/>
        </w:rPr>
        <w:t xml:space="preserve">, </w:t>
      </w:r>
      <w:r w:rsidRPr="4F8814D9">
        <w:rPr>
          <w:lang w:val="en-AU"/>
        </w:rPr>
        <w:t>can be adjusted from 0 to 1 which gives the relevance of different words in an individual topic. In general, the value of λ is set to 0.6 to obtain the best results</w:t>
      </w:r>
      <w:r w:rsidR="00A62D1C">
        <w:rPr>
          <w:lang w:val="en-AU"/>
        </w:rPr>
        <w:t xml:space="preserve"> </w:t>
      </w:r>
      <w:r w:rsidRPr="4F8814D9">
        <w:rPr>
          <w:lang w:val="en-AU"/>
        </w:rPr>
        <w:t>(Sievert</w:t>
      </w:r>
      <w:r w:rsidR="00492A1B">
        <w:rPr>
          <w:lang w:val="en-AU"/>
        </w:rPr>
        <w:t xml:space="preserve"> </w:t>
      </w:r>
      <w:r w:rsidR="00492A1B">
        <w:t>and Shirley</w:t>
      </w:r>
      <w:r w:rsidRPr="4F8814D9">
        <w:rPr>
          <w:lang w:val="en-AU"/>
        </w:rPr>
        <w:t>, 2014).</w:t>
      </w:r>
    </w:p>
    <w:p w14:paraId="3D88083A" w14:textId="20B00FFD" w:rsidR="00B034AF" w:rsidRPr="008A5E48" w:rsidRDefault="4F8814D9" w:rsidP="007F3485">
      <w:pPr>
        <w:pStyle w:val="Heading4"/>
        <w:jc w:val="both"/>
        <w:rPr>
          <w:lang w:val="en-AU"/>
        </w:rPr>
      </w:pPr>
      <w:bookmarkStart w:id="42" w:name="_Ref21680881"/>
      <w:r w:rsidRPr="4F8814D9">
        <w:rPr>
          <w:lang w:val="en-AU"/>
        </w:rPr>
        <w:t>Sentiment Analysis</w:t>
      </w:r>
      <w:bookmarkEnd w:id="42"/>
    </w:p>
    <w:p w14:paraId="3D76E5D9" w14:textId="18635002" w:rsidR="003A27A6" w:rsidRPr="008A5E48" w:rsidRDefault="6616EF2B" w:rsidP="007F3485">
      <w:pPr>
        <w:jc w:val="both"/>
        <w:rPr>
          <w:lang w:val="en-AU"/>
        </w:rPr>
      </w:pPr>
      <w:r w:rsidRPr="6616EF2B">
        <w:rPr>
          <w:lang w:val="en-AU"/>
        </w:rPr>
        <w:t xml:space="preserve">Sentiment analysis is one approach </w:t>
      </w:r>
      <w:r w:rsidR="009A77A9">
        <w:rPr>
          <w:lang w:val="en-AU"/>
        </w:rPr>
        <w:t xml:space="preserve">used </w:t>
      </w:r>
      <w:r w:rsidRPr="6616EF2B">
        <w:rPr>
          <w:lang w:val="en-AU"/>
        </w:rPr>
        <w:t>to examine the articulation of text or speech and identify if it is positive, negative or neutral, and to what extent</w:t>
      </w:r>
      <w:r w:rsidR="00D83EBA">
        <w:rPr>
          <w:lang w:val="en-AU"/>
        </w:rPr>
        <w:t xml:space="preserve"> </w:t>
      </w:r>
      <w:r w:rsidR="00D83EBA" w:rsidRPr="6616EF2B">
        <w:rPr>
          <w:lang w:val="en-AU"/>
        </w:rPr>
        <w:t xml:space="preserve">(Abdullah </w:t>
      </w:r>
      <w:r w:rsidR="00AB09B1">
        <w:rPr>
          <w:lang w:val="en-AU"/>
        </w:rPr>
        <w:t xml:space="preserve">and </w:t>
      </w:r>
      <w:r w:rsidR="00AB09B1">
        <w:t>Khan</w:t>
      </w:r>
      <w:r w:rsidR="00D83EBA" w:rsidRPr="6616EF2B">
        <w:rPr>
          <w:lang w:val="en-AU"/>
        </w:rPr>
        <w:t>, 2019)</w:t>
      </w:r>
      <w:r w:rsidRPr="6616EF2B">
        <w:rPr>
          <w:lang w:val="en-AU"/>
        </w:rPr>
        <w:t xml:space="preserve">. In this project sentiment analysis is performed on </w:t>
      </w:r>
      <w:r w:rsidR="00FD1391">
        <w:rPr>
          <w:lang w:val="en-AU"/>
        </w:rPr>
        <w:t>each</w:t>
      </w:r>
      <w:r w:rsidRPr="6616EF2B">
        <w:rPr>
          <w:lang w:val="en-AU"/>
        </w:rPr>
        <w:t xml:space="preserve"> Hansard record</w:t>
      </w:r>
      <w:r w:rsidR="001F3D73">
        <w:rPr>
          <w:lang w:val="en-AU"/>
        </w:rPr>
        <w:t xml:space="preserve"> and was </w:t>
      </w:r>
      <w:r w:rsidR="00F47B82">
        <w:rPr>
          <w:lang w:val="en-AU"/>
        </w:rPr>
        <w:t xml:space="preserve">requested by the </w:t>
      </w:r>
      <w:r w:rsidR="00F47B82">
        <w:t>Project Reference Group</w:t>
      </w:r>
      <w:r w:rsidR="00F47B82">
        <w:rPr>
          <w:rStyle w:val="CommentReference"/>
        </w:rPr>
        <w:annotationRef/>
      </w:r>
      <w:r w:rsidRPr="6616EF2B">
        <w:rPr>
          <w:lang w:val="en-AU"/>
        </w:rPr>
        <w:t>.</w:t>
      </w:r>
    </w:p>
    <w:p w14:paraId="45238291" w14:textId="07C62E79" w:rsidR="003A27A6" w:rsidRPr="008A5E48" w:rsidRDefault="6616EF2B" w:rsidP="007F3485">
      <w:pPr>
        <w:jc w:val="both"/>
        <w:rPr>
          <w:lang w:val="en-AU"/>
        </w:rPr>
      </w:pPr>
      <w:r w:rsidRPr="6616EF2B">
        <w:rPr>
          <w:lang w:val="en-AU"/>
        </w:rPr>
        <w:t>Sentiment analysis was coded in the R programming language using package “sentimentr”</w:t>
      </w:r>
      <w:r w:rsidR="00116D83" w:rsidRPr="00116D83">
        <w:rPr>
          <w:lang w:val="en-AU"/>
        </w:rPr>
        <w:t xml:space="preserve"> </w:t>
      </w:r>
      <w:r w:rsidR="00116D83" w:rsidRPr="6616EF2B">
        <w:rPr>
          <w:lang w:val="en-AU"/>
        </w:rPr>
        <w:t>(Rinker, 2016</w:t>
      </w:r>
      <w:r w:rsidR="00116D83">
        <w:rPr>
          <w:lang w:val="en-AU"/>
        </w:rPr>
        <w:t>)</w:t>
      </w:r>
      <w:r w:rsidRPr="6616EF2B">
        <w:rPr>
          <w:lang w:val="en-AU"/>
        </w:rPr>
        <w:t>. In general, the most common approach is to use a simple sentiment analysis technique that calculates sentiment or polarity of the document by matching words back to a dictionary of words identified as “positive,” “negative,” or “neutral” (Kaushik</w:t>
      </w:r>
      <w:r w:rsidR="007863BF">
        <w:rPr>
          <w:lang w:val="en-AU"/>
        </w:rPr>
        <w:t xml:space="preserve"> et al.</w:t>
      </w:r>
      <w:r w:rsidRPr="6616EF2B">
        <w:rPr>
          <w:lang w:val="en-AU"/>
        </w:rPr>
        <w:t>, 2015). However, “sentimentr” uses a different approach to analyse</w:t>
      </w:r>
      <w:r w:rsidR="000155D2">
        <w:rPr>
          <w:lang w:val="en-AU"/>
        </w:rPr>
        <w:t xml:space="preserve"> the</w:t>
      </w:r>
      <w:r w:rsidRPr="6616EF2B">
        <w:rPr>
          <w:lang w:val="en-AU"/>
        </w:rPr>
        <w:t xml:space="preserve"> sentiment of the sentence by making use of</w:t>
      </w:r>
      <w:r w:rsidR="000155D2">
        <w:rPr>
          <w:lang w:val="en-AU"/>
        </w:rPr>
        <w:t xml:space="preserve"> a</w:t>
      </w:r>
      <w:r w:rsidRPr="6616EF2B">
        <w:rPr>
          <w:lang w:val="en-AU"/>
        </w:rPr>
        <w:t xml:space="preserve"> lexicon of words called valence shifters (Rinker, 2016). These valance shifters act as support to the sentiment of the words in either direction by considering negators (not, can’t), amplifiers (absolutely, certainly), de-amplifiers (almost, barely) and adversative conjugation (although, that being said) (Rinker, 2016). The sentimentr package was used to calculate the sentiment of a Hansard record which was visualised in Tableau as heat maps.</w:t>
      </w:r>
      <w:r w:rsidR="003D3B20">
        <w:rPr>
          <w:lang w:val="en-AU"/>
        </w:rPr>
        <w:t xml:space="preserve"> </w:t>
      </w:r>
      <w:r w:rsidR="003D3B20">
        <w:rPr>
          <w:lang w:val="en-AU"/>
        </w:rPr>
        <w:fldChar w:fldCharType="begin"/>
      </w:r>
      <w:r w:rsidR="003D3B20">
        <w:rPr>
          <w:lang w:val="en-AU"/>
        </w:rPr>
        <w:instrText xml:space="preserve"> REF _Ref23408542 \h </w:instrText>
      </w:r>
      <w:r w:rsidR="003D3B20">
        <w:rPr>
          <w:lang w:val="en-AU"/>
        </w:rPr>
      </w:r>
      <w:r w:rsidR="007F3485">
        <w:rPr>
          <w:lang w:val="en-AU"/>
        </w:rPr>
        <w:instrText xml:space="preserve"> \* MERGEFORMAT </w:instrText>
      </w:r>
      <w:r w:rsidR="003D3B20">
        <w:rPr>
          <w:lang w:val="en-AU"/>
        </w:rPr>
        <w:fldChar w:fldCharType="separate"/>
      </w:r>
      <w:r w:rsidR="00E939ED" w:rsidRPr="008A5E48">
        <w:rPr>
          <w:lang w:val="en-AU"/>
        </w:rPr>
        <w:t xml:space="preserve">Figure </w:t>
      </w:r>
      <w:r w:rsidR="00E939ED">
        <w:rPr>
          <w:noProof/>
          <w:lang w:val="en-AU"/>
        </w:rPr>
        <w:t>20</w:t>
      </w:r>
      <w:r w:rsidR="003D3B20">
        <w:rPr>
          <w:lang w:val="en-AU"/>
        </w:rPr>
        <w:fldChar w:fldCharType="end"/>
      </w:r>
      <w:r w:rsidR="00010FE3">
        <w:rPr>
          <w:color w:val="FF0000"/>
          <w:lang w:val="en-AU"/>
        </w:rPr>
        <w:t xml:space="preserve"> </w:t>
      </w:r>
      <w:r w:rsidR="00010FE3">
        <w:rPr>
          <w:lang w:val="en-AU"/>
        </w:rPr>
        <w:t>and</w:t>
      </w:r>
      <w:r w:rsidR="003D3B20">
        <w:rPr>
          <w:lang w:val="en-AU"/>
        </w:rPr>
        <w:t xml:space="preserve"> </w:t>
      </w:r>
      <w:r w:rsidR="003D3B20">
        <w:rPr>
          <w:lang w:val="en-AU"/>
        </w:rPr>
        <w:fldChar w:fldCharType="begin"/>
      </w:r>
      <w:r w:rsidR="003D3B20">
        <w:rPr>
          <w:lang w:val="en-AU"/>
        </w:rPr>
        <w:instrText xml:space="preserve"> REF _Ref23408556 \h </w:instrText>
      </w:r>
      <w:r w:rsidR="003D3B20">
        <w:rPr>
          <w:lang w:val="en-AU"/>
        </w:rPr>
      </w:r>
      <w:r w:rsidR="007F3485">
        <w:rPr>
          <w:lang w:val="en-AU"/>
        </w:rPr>
        <w:instrText xml:space="preserve"> \* MERGEFORMAT </w:instrText>
      </w:r>
      <w:r w:rsidR="003D3B20">
        <w:rPr>
          <w:lang w:val="en-AU"/>
        </w:rPr>
        <w:fldChar w:fldCharType="separate"/>
      </w:r>
      <w:r w:rsidR="00E939ED" w:rsidRPr="008A5E48">
        <w:rPr>
          <w:lang w:val="en-AU"/>
        </w:rPr>
        <w:t xml:space="preserve">Figure </w:t>
      </w:r>
      <w:r w:rsidR="00E939ED">
        <w:rPr>
          <w:noProof/>
          <w:lang w:val="en-AU"/>
        </w:rPr>
        <w:t>21</w:t>
      </w:r>
      <w:r w:rsidR="003D3B20">
        <w:rPr>
          <w:lang w:val="en-AU"/>
        </w:rPr>
        <w:fldChar w:fldCharType="end"/>
      </w:r>
      <w:r w:rsidRPr="6616EF2B">
        <w:rPr>
          <w:color w:val="FF0000"/>
          <w:lang w:val="en-AU"/>
        </w:rPr>
        <w:t xml:space="preserve"> </w:t>
      </w:r>
      <w:r w:rsidRPr="6616EF2B">
        <w:rPr>
          <w:lang w:val="en-AU"/>
        </w:rPr>
        <w:t xml:space="preserve">shows the </w:t>
      </w:r>
      <w:r w:rsidR="4F8814D9" w:rsidRPr="4F8814D9">
        <w:rPr>
          <w:lang w:val="en-AU"/>
        </w:rPr>
        <w:t xml:space="preserve">sentiment </w:t>
      </w:r>
      <w:r w:rsidRPr="6616EF2B">
        <w:rPr>
          <w:lang w:val="en-AU"/>
        </w:rPr>
        <w:t xml:space="preserve">heat map for </w:t>
      </w:r>
      <w:r w:rsidR="00433B27">
        <w:rPr>
          <w:lang w:val="en-AU"/>
        </w:rPr>
        <w:t>B</w:t>
      </w:r>
      <w:r w:rsidRPr="6616EF2B">
        <w:rPr>
          <w:lang w:val="en-AU"/>
        </w:rPr>
        <w:t xml:space="preserve">ills and subjects </w:t>
      </w:r>
      <w:r w:rsidR="002645BF">
        <w:rPr>
          <w:lang w:val="en-AU"/>
        </w:rPr>
        <w:t xml:space="preserve">of Hansard records </w:t>
      </w:r>
      <w:r w:rsidRPr="6616EF2B">
        <w:rPr>
          <w:lang w:val="en-AU"/>
        </w:rPr>
        <w:t>respectively</w:t>
      </w:r>
      <w:r w:rsidR="0046351E">
        <w:rPr>
          <w:lang w:val="en-AU"/>
        </w:rPr>
        <w:t>.</w:t>
      </w:r>
      <w:r w:rsidRPr="6616EF2B">
        <w:rPr>
          <w:lang w:val="en-AU"/>
        </w:rPr>
        <w:t xml:space="preserve"> </w:t>
      </w:r>
      <w:r w:rsidR="0046351E">
        <w:rPr>
          <w:lang w:val="en-AU"/>
        </w:rPr>
        <w:t>D</w:t>
      </w:r>
      <w:r w:rsidRPr="6616EF2B">
        <w:rPr>
          <w:lang w:val="en-AU"/>
        </w:rPr>
        <w:t xml:space="preserve">ark blue </w:t>
      </w:r>
      <w:r w:rsidR="0046351E">
        <w:rPr>
          <w:lang w:val="en-AU"/>
        </w:rPr>
        <w:t>indicates</w:t>
      </w:r>
      <w:r w:rsidRPr="6616EF2B">
        <w:rPr>
          <w:lang w:val="en-AU"/>
        </w:rPr>
        <w:t xml:space="preserve"> positive sentiment</w:t>
      </w:r>
      <w:r w:rsidR="0046351E">
        <w:rPr>
          <w:lang w:val="en-AU"/>
        </w:rPr>
        <w:t xml:space="preserve">, </w:t>
      </w:r>
      <w:r w:rsidRPr="6616EF2B">
        <w:rPr>
          <w:lang w:val="en-AU"/>
        </w:rPr>
        <w:t>red is negative sentiment</w:t>
      </w:r>
      <w:r w:rsidR="0046351E">
        <w:rPr>
          <w:lang w:val="en-AU"/>
        </w:rPr>
        <w:t xml:space="preserve"> and w</w:t>
      </w:r>
      <w:r w:rsidRPr="6616EF2B">
        <w:rPr>
          <w:lang w:val="en-AU"/>
        </w:rPr>
        <w:t xml:space="preserve">hite indicates neutral sentiment. </w:t>
      </w:r>
    </w:p>
    <w:p w14:paraId="41C8BBA5" w14:textId="431990C9" w:rsidR="004A7756" w:rsidRPr="008A5E48" w:rsidRDefault="004A7756" w:rsidP="00CD6F3B">
      <w:pPr>
        <w:spacing w:line="257" w:lineRule="auto"/>
        <w:jc w:val="center"/>
        <w:rPr>
          <w:lang w:val="en-AU"/>
        </w:rPr>
      </w:pPr>
      <w:r>
        <w:rPr>
          <w:noProof/>
        </w:rPr>
        <w:lastRenderedPageBreak/>
        <w:drawing>
          <wp:inline distT="0" distB="0" distL="0" distR="0" wp14:anchorId="560C7DCE" wp14:editId="3AADAE11">
            <wp:extent cx="5791476" cy="3078480"/>
            <wp:effectExtent l="0" t="0" r="0" b="7620"/>
            <wp:docPr id="178611479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94818" cy="3080257"/>
                    </a:xfrm>
                    <a:prstGeom prst="rect">
                      <a:avLst/>
                    </a:prstGeom>
                  </pic:spPr>
                </pic:pic>
              </a:graphicData>
            </a:graphic>
          </wp:inline>
        </w:drawing>
      </w:r>
    </w:p>
    <w:p w14:paraId="1EC4BD82" w14:textId="42318B15" w:rsidR="0006346F" w:rsidRPr="008A5E48" w:rsidRDefault="0006346F" w:rsidP="00CD6F3B">
      <w:pPr>
        <w:pStyle w:val="Caption"/>
        <w:jc w:val="center"/>
        <w:rPr>
          <w:lang w:val="en-AU"/>
        </w:rPr>
      </w:pPr>
      <w:bookmarkStart w:id="43" w:name="_Ref23408542"/>
      <w:bookmarkStart w:id="44" w:name="_Toc22500807"/>
      <w:bookmarkStart w:id="45" w:name="_Ref23286997"/>
      <w:r w:rsidRPr="008A5E48">
        <w:rPr>
          <w:lang w:val="en-AU"/>
        </w:rPr>
        <w:t xml:space="preserve">Figure </w:t>
      </w:r>
      <w:r w:rsidR="00E577E2" w:rsidRPr="008A5E48">
        <w:rPr>
          <w:color w:val="2B579A"/>
          <w:shd w:val="clear" w:color="auto" w:fill="E6E6E6"/>
          <w:lang w:val="en-AU"/>
        </w:rPr>
        <w:fldChar w:fldCharType="begin"/>
      </w:r>
      <w:r w:rsidR="00E577E2" w:rsidRPr="008A5E48">
        <w:rPr>
          <w:lang w:val="en-AU"/>
        </w:rPr>
        <w:instrText xml:space="preserve"> SEQ Figure \* ARABIC </w:instrText>
      </w:r>
      <w:r w:rsidR="00E577E2" w:rsidRPr="008A5E48">
        <w:rPr>
          <w:color w:val="2B579A"/>
          <w:shd w:val="clear" w:color="auto" w:fill="E6E6E6"/>
          <w:lang w:val="en-AU"/>
        </w:rPr>
        <w:fldChar w:fldCharType="separate"/>
      </w:r>
      <w:r w:rsidR="00E939ED">
        <w:rPr>
          <w:noProof/>
          <w:lang w:val="en-AU"/>
        </w:rPr>
        <w:t>20</w:t>
      </w:r>
      <w:r w:rsidR="00E577E2" w:rsidRPr="008A5E48">
        <w:rPr>
          <w:color w:val="2B579A"/>
          <w:shd w:val="clear" w:color="auto" w:fill="E6E6E6"/>
          <w:lang w:val="en-AU"/>
        </w:rPr>
        <w:fldChar w:fldCharType="end"/>
      </w:r>
      <w:bookmarkEnd w:id="43"/>
      <w:r w:rsidRPr="008A5E48">
        <w:rPr>
          <w:lang w:val="en-AU"/>
        </w:rPr>
        <w:t>: Average sentiment for each Bill</w:t>
      </w:r>
      <w:r w:rsidR="00890F26" w:rsidRPr="008A5E48">
        <w:rPr>
          <w:lang w:val="en-AU"/>
        </w:rPr>
        <w:t xml:space="preserve"> heatmap</w:t>
      </w:r>
      <w:bookmarkEnd w:id="44"/>
      <w:bookmarkEnd w:id="45"/>
    </w:p>
    <w:p w14:paraId="1D16135F" w14:textId="57844CCA" w:rsidR="009876B1" w:rsidRPr="008A5E48" w:rsidRDefault="009876B1" w:rsidP="00CD6F3B">
      <w:pPr>
        <w:jc w:val="center"/>
        <w:rPr>
          <w:lang w:val="en-AU"/>
        </w:rPr>
      </w:pPr>
      <w:r>
        <w:rPr>
          <w:noProof/>
        </w:rPr>
        <w:drawing>
          <wp:inline distT="0" distB="0" distL="0" distR="0" wp14:anchorId="346B3A50" wp14:editId="0C80B93B">
            <wp:extent cx="5765571" cy="3093720"/>
            <wp:effectExtent l="0" t="0" r="6985" b="0"/>
            <wp:docPr id="132273765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72812" cy="3097605"/>
                    </a:xfrm>
                    <a:prstGeom prst="rect">
                      <a:avLst/>
                    </a:prstGeom>
                  </pic:spPr>
                </pic:pic>
              </a:graphicData>
            </a:graphic>
          </wp:inline>
        </w:drawing>
      </w:r>
    </w:p>
    <w:p w14:paraId="1108B544" w14:textId="0404DF86" w:rsidR="0006346F" w:rsidRPr="008A5E48" w:rsidRDefault="0006346F" w:rsidP="00CD6F3B">
      <w:pPr>
        <w:pStyle w:val="Caption"/>
        <w:tabs>
          <w:tab w:val="left" w:pos="6156"/>
        </w:tabs>
        <w:jc w:val="center"/>
        <w:rPr>
          <w:lang w:val="en-AU"/>
        </w:rPr>
      </w:pPr>
      <w:bookmarkStart w:id="46" w:name="_Ref23408556"/>
      <w:bookmarkStart w:id="47" w:name="_Toc22500808"/>
      <w:bookmarkStart w:id="48" w:name="_Ref23287009"/>
      <w:r w:rsidRPr="008A5E48">
        <w:rPr>
          <w:lang w:val="en-AU"/>
        </w:rPr>
        <w:t xml:space="preserve">Figure </w:t>
      </w:r>
      <w:r w:rsidR="00E577E2" w:rsidRPr="008A5E48">
        <w:rPr>
          <w:color w:val="2B579A"/>
          <w:shd w:val="clear" w:color="auto" w:fill="E6E6E6"/>
          <w:lang w:val="en-AU"/>
        </w:rPr>
        <w:fldChar w:fldCharType="begin"/>
      </w:r>
      <w:r w:rsidR="00E577E2" w:rsidRPr="008A5E48">
        <w:rPr>
          <w:lang w:val="en-AU"/>
        </w:rPr>
        <w:instrText xml:space="preserve"> SEQ Figure \* ARABIC </w:instrText>
      </w:r>
      <w:r w:rsidR="00E577E2" w:rsidRPr="008A5E48">
        <w:rPr>
          <w:color w:val="2B579A"/>
          <w:shd w:val="clear" w:color="auto" w:fill="E6E6E6"/>
          <w:lang w:val="en-AU"/>
        </w:rPr>
        <w:fldChar w:fldCharType="separate"/>
      </w:r>
      <w:r w:rsidR="00E939ED">
        <w:rPr>
          <w:noProof/>
          <w:lang w:val="en-AU"/>
        </w:rPr>
        <w:t>21</w:t>
      </w:r>
      <w:r w:rsidR="00E577E2" w:rsidRPr="008A5E48">
        <w:rPr>
          <w:color w:val="2B579A"/>
          <w:shd w:val="clear" w:color="auto" w:fill="E6E6E6"/>
          <w:lang w:val="en-AU"/>
        </w:rPr>
        <w:fldChar w:fldCharType="end"/>
      </w:r>
      <w:bookmarkEnd w:id="46"/>
      <w:r w:rsidRPr="008A5E48">
        <w:rPr>
          <w:lang w:val="en-AU"/>
        </w:rPr>
        <w:t>: Average sentiment for each subject</w:t>
      </w:r>
      <w:r w:rsidR="00626BB1" w:rsidRPr="008A5E48">
        <w:rPr>
          <w:lang w:val="en-AU"/>
        </w:rPr>
        <w:t xml:space="preserve"> </w:t>
      </w:r>
      <w:r w:rsidR="003C4A52" w:rsidRPr="008A5E48">
        <w:rPr>
          <w:lang w:val="en-AU"/>
        </w:rPr>
        <w:t xml:space="preserve">heatmap </w:t>
      </w:r>
      <w:r w:rsidR="00626BB1" w:rsidRPr="008A5E48">
        <w:rPr>
          <w:lang w:val="en-AU"/>
        </w:rPr>
        <w:t>(with tooltip)</w:t>
      </w:r>
      <w:bookmarkEnd w:id="47"/>
      <w:bookmarkEnd w:id="48"/>
    </w:p>
    <w:p w14:paraId="4FC80CD9" w14:textId="7187A3C0" w:rsidR="65301299" w:rsidRPr="008A5E48" w:rsidRDefault="6616EF2B" w:rsidP="007F3485">
      <w:pPr>
        <w:spacing w:line="257" w:lineRule="auto"/>
        <w:jc w:val="both"/>
        <w:rPr>
          <w:lang w:val="en-AU"/>
        </w:rPr>
      </w:pPr>
      <w:r w:rsidRPr="4F8814D9">
        <w:rPr>
          <w:lang w:val="en-AU"/>
        </w:rPr>
        <w:t>The distribution of sentiment of Hansard records is shown in</w:t>
      </w:r>
      <w:r w:rsidR="00F177D2">
        <w:rPr>
          <w:lang w:val="en-AU"/>
        </w:rPr>
        <w:t xml:space="preserve"> </w:t>
      </w:r>
      <w:r w:rsidR="00F177D2">
        <w:rPr>
          <w:lang w:val="en-AU"/>
        </w:rPr>
        <w:fldChar w:fldCharType="begin"/>
      </w:r>
      <w:r w:rsidR="00F177D2">
        <w:rPr>
          <w:lang w:val="en-AU"/>
        </w:rPr>
        <w:instrText xml:space="preserve"> REF _Ref23402764 \h </w:instrText>
      </w:r>
      <w:r w:rsidR="00F177D2">
        <w:rPr>
          <w:lang w:val="en-AU"/>
        </w:rPr>
      </w:r>
      <w:r w:rsidR="007F3485">
        <w:rPr>
          <w:lang w:val="en-AU"/>
        </w:rPr>
        <w:instrText xml:space="preserve"> \* MERGEFORMAT </w:instrText>
      </w:r>
      <w:r w:rsidR="00F177D2">
        <w:rPr>
          <w:lang w:val="en-AU"/>
        </w:rPr>
        <w:fldChar w:fldCharType="separate"/>
      </w:r>
      <w:r w:rsidR="00E939ED" w:rsidRPr="008A5E48">
        <w:rPr>
          <w:lang w:val="en-AU"/>
        </w:rPr>
        <w:t xml:space="preserve">Figure </w:t>
      </w:r>
      <w:r w:rsidR="00E939ED">
        <w:rPr>
          <w:noProof/>
          <w:lang w:val="en-AU"/>
        </w:rPr>
        <w:t>22</w:t>
      </w:r>
      <w:r w:rsidR="00F177D2">
        <w:rPr>
          <w:lang w:val="en-AU"/>
        </w:rPr>
        <w:fldChar w:fldCharType="end"/>
      </w:r>
      <w:r w:rsidRPr="4F8814D9">
        <w:rPr>
          <w:lang w:val="en-AU"/>
        </w:rPr>
        <w:t xml:space="preserve">. This shows that most records have a slightly positive sentiment. </w:t>
      </w:r>
    </w:p>
    <w:p w14:paraId="415D6412" w14:textId="108AF728" w:rsidR="00E36B82" w:rsidRPr="008A5E48" w:rsidRDefault="00E36B82" w:rsidP="00CD6F3B">
      <w:pPr>
        <w:jc w:val="center"/>
        <w:rPr>
          <w:lang w:val="en-AU"/>
        </w:rPr>
      </w:pPr>
      <w:r>
        <w:rPr>
          <w:noProof/>
        </w:rPr>
        <w:lastRenderedPageBreak/>
        <w:drawing>
          <wp:inline distT="0" distB="0" distL="0" distR="0" wp14:anchorId="52899E0A" wp14:editId="5C59AD9F">
            <wp:extent cx="4714400" cy="2948464"/>
            <wp:effectExtent l="0" t="0" r="635" b="0"/>
            <wp:docPr id="82637281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32">
                      <a:extLst>
                        <a:ext uri="{28A0092B-C50C-407E-A947-70E740481C1C}">
                          <a14:useLocalDpi xmlns:a14="http://schemas.microsoft.com/office/drawing/2010/main" val="0"/>
                        </a:ext>
                      </a:extLst>
                    </a:blip>
                    <a:stretch>
                      <a:fillRect/>
                    </a:stretch>
                  </pic:blipFill>
                  <pic:spPr>
                    <a:xfrm>
                      <a:off x="0" y="0"/>
                      <a:ext cx="4714400" cy="2948464"/>
                    </a:xfrm>
                    <a:prstGeom prst="rect">
                      <a:avLst/>
                    </a:prstGeom>
                  </pic:spPr>
                </pic:pic>
              </a:graphicData>
            </a:graphic>
          </wp:inline>
        </w:drawing>
      </w:r>
    </w:p>
    <w:p w14:paraId="51FC1F12" w14:textId="4A36391B" w:rsidR="00046B45" w:rsidRDefault="00046B45" w:rsidP="00CD6F3B">
      <w:pPr>
        <w:pStyle w:val="Caption"/>
        <w:jc w:val="center"/>
        <w:rPr>
          <w:lang w:val="en-AU"/>
        </w:rPr>
      </w:pPr>
      <w:bookmarkStart w:id="49" w:name="_Ref23402764"/>
      <w:bookmarkStart w:id="50" w:name="_Toc22500809"/>
      <w:bookmarkStart w:id="51" w:name="_Ref23287098"/>
      <w:r w:rsidRPr="008A5E48">
        <w:rPr>
          <w:lang w:val="en-AU"/>
        </w:rPr>
        <w:t xml:space="preserve">Figure </w:t>
      </w:r>
      <w:r w:rsidR="00766C19" w:rsidRPr="008A5E48">
        <w:rPr>
          <w:color w:val="2B579A"/>
          <w:shd w:val="clear" w:color="auto" w:fill="E6E6E6"/>
          <w:lang w:val="en-AU"/>
        </w:rPr>
        <w:fldChar w:fldCharType="begin"/>
      </w:r>
      <w:r w:rsidR="00766C19" w:rsidRPr="008A5E48">
        <w:rPr>
          <w:lang w:val="en-AU"/>
        </w:rPr>
        <w:instrText xml:space="preserve"> SEQ Figure \* ARABIC </w:instrText>
      </w:r>
      <w:r w:rsidR="00766C19" w:rsidRPr="008A5E48">
        <w:rPr>
          <w:color w:val="2B579A"/>
          <w:shd w:val="clear" w:color="auto" w:fill="E6E6E6"/>
          <w:lang w:val="en-AU"/>
        </w:rPr>
        <w:fldChar w:fldCharType="separate"/>
      </w:r>
      <w:r w:rsidR="00E939ED">
        <w:rPr>
          <w:noProof/>
          <w:lang w:val="en-AU"/>
        </w:rPr>
        <w:t>22</w:t>
      </w:r>
      <w:r w:rsidR="00766C19" w:rsidRPr="008A5E48">
        <w:rPr>
          <w:color w:val="2B579A"/>
          <w:shd w:val="clear" w:color="auto" w:fill="E6E6E6"/>
          <w:lang w:val="en-AU"/>
        </w:rPr>
        <w:fldChar w:fldCharType="end"/>
      </w:r>
      <w:bookmarkEnd w:id="49"/>
      <w:r w:rsidRPr="008A5E48">
        <w:rPr>
          <w:lang w:val="en-AU"/>
        </w:rPr>
        <w:t>: Sentiment of Hansard Records</w:t>
      </w:r>
      <w:bookmarkEnd w:id="50"/>
      <w:bookmarkEnd w:id="51"/>
    </w:p>
    <w:p w14:paraId="70023844" w14:textId="6D2AA67B" w:rsidR="00F177D2" w:rsidRPr="008A5E48" w:rsidRDefault="00F177D2" w:rsidP="007F3485">
      <w:pPr>
        <w:jc w:val="both"/>
        <w:rPr>
          <w:lang w:val="en-AU"/>
        </w:rPr>
      </w:pPr>
      <w:r w:rsidRPr="4F8814D9">
        <w:rPr>
          <w:lang w:val="en-AU"/>
        </w:rPr>
        <w:t>The minimum score of –0.419 represents the extreme negative sentiment of the records whereas the most positive sentiment score was only 0.675</w:t>
      </w:r>
      <w:r>
        <w:rPr>
          <w:lang w:val="en-AU"/>
        </w:rPr>
        <w:t xml:space="preserve"> (</w:t>
      </w:r>
      <w:r>
        <w:rPr>
          <w:lang w:val="en-AU"/>
        </w:rPr>
        <w:fldChar w:fldCharType="begin"/>
      </w:r>
      <w:r>
        <w:rPr>
          <w:lang w:val="en-AU"/>
        </w:rPr>
        <w:instrText xml:space="preserve"> REF _Ref23402745 \h </w:instrText>
      </w:r>
      <w:r>
        <w:rPr>
          <w:lang w:val="en-AU"/>
        </w:rPr>
      </w:r>
      <w:r w:rsidR="007F3485">
        <w:rPr>
          <w:lang w:val="en-AU"/>
        </w:rPr>
        <w:instrText xml:space="preserve"> \* MERGEFORMAT </w:instrText>
      </w:r>
      <w:r>
        <w:rPr>
          <w:lang w:val="en-AU"/>
        </w:rPr>
        <w:fldChar w:fldCharType="separate"/>
      </w:r>
      <w:r w:rsidR="00E939ED">
        <w:t xml:space="preserve">Table </w:t>
      </w:r>
      <w:r w:rsidR="00E939ED">
        <w:rPr>
          <w:noProof/>
        </w:rPr>
        <w:t>2</w:t>
      </w:r>
      <w:r>
        <w:rPr>
          <w:lang w:val="en-AU"/>
        </w:rPr>
        <w:fldChar w:fldCharType="end"/>
      </w:r>
      <w:r>
        <w:rPr>
          <w:lang w:val="en-AU"/>
        </w:rPr>
        <w:t>)</w:t>
      </w:r>
      <w:r w:rsidRPr="4F8814D9">
        <w:rPr>
          <w:lang w:val="en-AU"/>
        </w:rPr>
        <w:t>. The overall average sentiment score is 0.105 which indicates Hansard records have a very neutral sentiment</w:t>
      </w:r>
      <w:r w:rsidR="00386978">
        <w:rPr>
          <w:lang w:val="en-AU"/>
        </w:rPr>
        <w:t xml:space="preserve"> using this sentiment analysis technique</w:t>
      </w:r>
      <w:r w:rsidRPr="4F8814D9">
        <w:rPr>
          <w:lang w:val="en-AU"/>
        </w:rPr>
        <w:t>.</w:t>
      </w:r>
    </w:p>
    <w:tbl>
      <w:tblPr>
        <w:tblStyle w:val="ProjectScopeTable"/>
        <w:tblW w:w="0" w:type="auto"/>
        <w:jc w:val="center"/>
        <w:tblLayout w:type="fixed"/>
        <w:tblLook w:val="06A0" w:firstRow="1" w:lastRow="0" w:firstColumn="1" w:lastColumn="0" w:noHBand="1" w:noVBand="1"/>
      </w:tblPr>
      <w:tblGrid>
        <w:gridCol w:w="975"/>
        <w:gridCol w:w="1005"/>
        <w:gridCol w:w="1020"/>
        <w:gridCol w:w="876"/>
      </w:tblGrid>
      <w:tr w:rsidR="007F3485" w:rsidRPr="008A5E48" w14:paraId="31FF6282" w14:textId="77777777" w:rsidTr="00B5334F">
        <w:trPr>
          <w:cnfStyle w:val="100000000000" w:firstRow="1" w:lastRow="0" w:firstColumn="0" w:lastColumn="0" w:oddVBand="0" w:evenVBand="0" w:oddHBand="0" w:evenHBand="0" w:firstRowFirstColumn="0" w:firstRowLastColumn="0" w:lastRowFirstColumn="0" w:lastRowLastColumn="0"/>
          <w:jc w:val="center"/>
        </w:trPr>
        <w:tc>
          <w:tcPr>
            <w:tcW w:w="975" w:type="dxa"/>
          </w:tcPr>
          <w:p w14:paraId="24E12D64" w14:textId="52DAEC46" w:rsidR="007F3485" w:rsidRPr="008A5E48" w:rsidRDefault="007F3485" w:rsidP="4F8814D9">
            <w:pPr>
              <w:jc w:val="both"/>
              <w:rPr>
                <w:rFonts w:eastAsiaTheme="minorEastAsia"/>
                <w:lang w:val="en-AU"/>
              </w:rPr>
            </w:pPr>
            <w:r w:rsidRPr="4F8814D9">
              <w:rPr>
                <w:rFonts w:eastAsiaTheme="minorEastAsia"/>
                <w:lang w:val="en-AU"/>
              </w:rPr>
              <w:t>Min</w:t>
            </w:r>
          </w:p>
        </w:tc>
        <w:tc>
          <w:tcPr>
            <w:tcW w:w="1005" w:type="dxa"/>
          </w:tcPr>
          <w:p w14:paraId="402C062E" w14:textId="7059E9DC" w:rsidR="007F3485" w:rsidRPr="008A5E48" w:rsidRDefault="007F3485" w:rsidP="65301299">
            <w:pPr>
              <w:jc w:val="both"/>
              <w:rPr>
                <w:rFonts w:eastAsiaTheme="minorEastAsia"/>
                <w:lang w:val="en-AU"/>
              </w:rPr>
            </w:pPr>
            <w:r w:rsidRPr="008A5E48">
              <w:rPr>
                <w:rFonts w:eastAsiaTheme="minorEastAsia"/>
                <w:lang w:val="en-AU"/>
              </w:rPr>
              <w:t>Median</w:t>
            </w:r>
          </w:p>
        </w:tc>
        <w:tc>
          <w:tcPr>
            <w:tcW w:w="1020" w:type="dxa"/>
          </w:tcPr>
          <w:p w14:paraId="144FAFE0" w14:textId="17F2E912" w:rsidR="007F3485" w:rsidRPr="008A5E48" w:rsidRDefault="007F3485" w:rsidP="65301299">
            <w:pPr>
              <w:jc w:val="both"/>
              <w:rPr>
                <w:rFonts w:eastAsiaTheme="minorEastAsia"/>
                <w:lang w:val="en-AU"/>
              </w:rPr>
            </w:pPr>
            <w:r w:rsidRPr="008A5E48">
              <w:rPr>
                <w:rFonts w:eastAsiaTheme="minorEastAsia"/>
                <w:lang w:val="en-AU"/>
              </w:rPr>
              <w:t>Mean</w:t>
            </w:r>
          </w:p>
        </w:tc>
        <w:tc>
          <w:tcPr>
            <w:tcW w:w="876" w:type="dxa"/>
          </w:tcPr>
          <w:p w14:paraId="54253946" w14:textId="0633A979" w:rsidR="007F3485" w:rsidRPr="008A5E48" w:rsidRDefault="007F3485" w:rsidP="65301299">
            <w:pPr>
              <w:jc w:val="both"/>
              <w:rPr>
                <w:rFonts w:eastAsiaTheme="minorEastAsia"/>
                <w:lang w:val="en-AU"/>
              </w:rPr>
            </w:pPr>
            <w:r w:rsidRPr="008A5E48">
              <w:rPr>
                <w:rFonts w:eastAsiaTheme="minorEastAsia"/>
                <w:lang w:val="en-AU"/>
              </w:rPr>
              <w:t>Max</w:t>
            </w:r>
          </w:p>
        </w:tc>
      </w:tr>
      <w:tr w:rsidR="007F3485" w:rsidRPr="008A5E48" w14:paraId="7F61DD04" w14:textId="77777777" w:rsidTr="00B5334F">
        <w:trPr>
          <w:jc w:val="center"/>
        </w:trPr>
        <w:tc>
          <w:tcPr>
            <w:tcW w:w="975" w:type="dxa"/>
          </w:tcPr>
          <w:p w14:paraId="1977EF9E" w14:textId="5A0B49FB" w:rsidR="007F3485" w:rsidRPr="008A5E48" w:rsidRDefault="007F3485" w:rsidP="65301299">
            <w:pPr>
              <w:jc w:val="both"/>
              <w:rPr>
                <w:rFonts w:eastAsiaTheme="minorEastAsia"/>
                <w:lang w:val="en-AU"/>
              </w:rPr>
            </w:pPr>
            <w:r w:rsidRPr="008A5E48">
              <w:rPr>
                <w:rFonts w:eastAsiaTheme="minorEastAsia"/>
                <w:lang w:val="en-AU"/>
              </w:rPr>
              <w:t>-0.419</w:t>
            </w:r>
          </w:p>
        </w:tc>
        <w:tc>
          <w:tcPr>
            <w:tcW w:w="1005" w:type="dxa"/>
          </w:tcPr>
          <w:p w14:paraId="3DFF8944" w14:textId="26B44B5C" w:rsidR="007F3485" w:rsidRPr="008A5E48" w:rsidRDefault="007F3485" w:rsidP="65301299">
            <w:pPr>
              <w:jc w:val="both"/>
              <w:rPr>
                <w:rFonts w:eastAsiaTheme="minorEastAsia"/>
                <w:lang w:val="en-AU"/>
              </w:rPr>
            </w:pPr>
            <w:r w:rsidRPr="008A5E48">
              <w:rPr>
                <w:rFonts w:eastAsiaTheme="minorEastAsia"/>
                <w:lang w:val="en-AU"/>
              </w:rPr>
              <w:t>0.098</w:t>
            </w:r>
          </w:p>
        </w:tc>
        <w:tc>
          <w:tcPr>
            <w:tcW w:w="1020" w:type="dxa"/>
          </w:tcPr>
          <w:p w14:paraId="23D28845" w14:textId="120A312D" w:rsidR="007F3485" w:rsidRPr="008A5E48" w:rsidRDefault="007F3485" w:rsidP="65301299">
            <w:pPr>
              <w:jc w:val="both"/>
              <w:rPr>
                <w:rFonts w:eastAsiaTheme="minorEastAsia"/>
                <w:lang w:val="en-AU"/>
              </w:rPr>
            </w:pPr>
            <w:r w:rsidRPr="008A5E48">
              <w:rPr>
                <w:rFonts w:eastAsiaTheme="minorEastAsia"/>
                <w:lang w:val="en-AU"/>
              </w:rPr>
              <w:t>0.105</w:t>
            </w:r>
          </w:p>
        </w:tc>
        <w:tc>
          <w:tcPr>
            <w:tcW w:w="876" w:type="dxa"/>
          </w:tcPr>
          <w:p w14:paraId="716B3B48" w14:textId="41F98983" w:rsidR="007F3485" w:rsidRPr="008A5E48" w:rsidRDefault="007F3485" w:rsidP="65301299">
            <w:pPr>
              <w:jc w:val="both"/>
              <w:rPr>
                <w:rFonts w:eastAsiaTheme="minorEastAsia"/>
                <w:lang w:val="en-AU"/>
              </w:rPr>
            </w:pPr>
            <w:r w:rsidRPr="008A5E48">
              <w:rPr>
                <w:rFonts w:eastAsiaTheme="minorEastAsia"/>
                <w:lang w:val="en-AU"/>
              </w:rPr>
              <w:t>0.675</w:t>
            </w:r>
          </w:p>
        </w:tc>
      </w:tr>
    </w:tbl>
    <w:p w14:paraId="0BBC7912" w14:textId="77777777" w:rsidR="00F177D2" w:rsidRPr="00F177D2" w:rsidRDefault="00F177D2" w:rsidP="00752EB9">
      <w:pPr>
        <w:pStyle w:val="Caption"/>
        <w:rPr>
          <w:sz w:val="10"/>
          <w:szCs w:val="10"/>
        </w:rPr>
      </w:pPr>
    </w:p>
    <w:p w14:paraId="7FFB1486" w14:textId="3C9CFDF2" w:rsidR="00752EB9" w:rsidRDefault="00752EB9" w:rsidP="00F177D2">
      <w:pPr>
        <w:pStyle w:val="Caption"/>
        <w:jc w:val="center"/>
        <w:rPr>
          <w:rFonts w:eastAsiaTheme="minorEastAsia"/>
          <w:color w:val="FF0000"/>
          <w:lang w:val="en-AU"/>
        </w:rPr>
      </w:pPr>
      <w:bookmarkStart w:id="52" w:name="_Ref23402745"/>
      <w:r>
        <w:t xml:space="preserve">Table </w:t>
      </w:r>
      <w:fldSimple w:instr=" SEQ Table \* ARABIC ">
        <w:r w:rsidR="00E939ED">
          <w:rPr>
            <w:noProof/>
          </w:rPr>
          <w:t>2</w:t>
        </w:r>
      </w:fldSimple>
      <w:bookmarkEnd w:id="52"/>
      <w:r>
        <w:rPr>
          <w:lang w:val="en-AU"/>
        </w:rPr>
        <w:t xml:space="preserve">: </w:t>
      </w:r>
      <w:r w:rsidRPr="004E24A4">
        <w:rPr>
          <w:lang w:val="en-AU"/>
        </w:rPr>
        <w:t xml:space="preserve">Sentiment </w:t>
      </w:r>
      <w:r>
        <w:rPr>
          <w:lang w:val="en-AU"/>
        </w:rPr>
        <w:t xml:space="preserve">Score </w:t>
      </w:r>
      <w:r w:rsidRPr="004E24A4">
        <w:rPr>
          <w:lang w:val="en-AU"/>
        </w:rPr>
        <w:t>Statistics</w:t>
      </w:r>
    </w:p>
    <w:p w14:paraId="6EDC9EE6" w14:textId="39F9174D" w:rsidR="65301299" w:rsidRPr="008A5E48" w:rsidRDefault="4A876CE8" w:rsidP="6ED2D0CC">
      <w:pPr>
        <w:pStyle w:val="Heading1"/>
        <w:rPr>
          <w:lang w:val="en-AU"/>
        </w:rPr>
      </w:pPr>
      <w:bookmarkStart w:id="53" w:name="_Toc23417290"/>
      <w:r w:rsidRPr="4A876CE8">
        <w:rPr>
          <w:lang w:val="en-AU"/>
        </w:rPr>
        <w:t>Project Performance Assessment</w:t>
      </w:r>
      <w:bookmarkEnd w:id="53"/>
    </w:p>
    <w:p w14:paraId="288A9D52" w14:textId="0AFAF35D" w:rsidR="33F31A54" w:rsidRDefault="33F31A54" w:rsidP="007F3485">
      <w:pPr>
        <w:jc w:val="both"/>
        <w:rPr>
          <w:color w:val="000000" w:themeColor="text1"/>
        </w:rPr>
      </w:pPr>
      <w:r w:rsidRPr="33F31A54">
        <w:rPr>
          <w:rFonts w:ascii="Arial" w:eastAsia="Arial" w:hAnsi="Arial" w:cs="Arial"/>
          <w:lang w:val="en-AU"/>
        </w:rPr>
        <w:t>This section assesses how the project team performed against the critical success factors, schedule and outputs.</w:t>
      </w:r>
    </w:p>
    <w:p w14:paraId="08AB5976" w14:textId="0A273E32" w:rsidR="33F31A54" w:rsidRDefault="33F31A54" w:rsidP="007F3485">
      <w:pPr>
        <w:pStyle w:val="Heading2"/>
        <w:jc w:val="both"/>
      </w:pPr>
      <w:bookmarkStart w:id="54" w:name="_Toc23417291"/>
      <w:r w:rsidRPr="33F31A54">
        <w:rPr>
          <w:rFonts w:ascii="Arial" w:eastAsia="Arial" w:hAnsi="Arial" w:cs="Arial"/>
          <w:szCs w:val="24"/>
        </w:rPr>
        <w:t>Performance against critical success factors</w:t>
      </w:r>
      <w:bookmarkEnd w:id="54"/>
    </w:p>
    <w:p w14:paraId="586E0DAB" w14:textId="7B6C1D6F" w:rsidR="33F31A54" w:rsidRDefault="4A876CE8" w:rsidP="007F3485">
      <w:pPr>
        <w:jc w:val="both"/>
      </w:pPr>
      <w:r w:rsidRPr="4A876CE8">
        <w:rPr>
          <w:lang w:val="en-AU"/>
        </w:rPr>
        <w:t>This project met all critical success factors that were described in the project plan. Performance against the four critical success factors are discussed below.</w:t>
      </w:r>
    </w:p>
    <w:p w14:paraId="5A1F51DC" w14:textId="72AB2451" w:rsidR="33F31A54" w:rsidRDefault="33F31A54" w:rsidP="007F3485">
      <w:pPr>
        <w:pStyle w:val="ListParagraph"/>
        <w:numPr>
          <w:ilvl w:val="0"/>
          <w:numId w:val="3"/>
        </w:numPr>
        <w:jc w:val="both"/>
        <w:rPr>
          <w:i/>
          <w:iCs/>
        </w:rPr>
      </w:pPr>
      <w:r w:rsidRPr="33F31A54">
        <w:rPr>
          <w:i/>
          <w:iCs/>
          <w:lang w:val="en-AU"/>
        </w:rPr>
        <w:t>Dashboards will be interactive and allow the searching of text</w:t>
      </w:r>
    </w:p>
    <w:p w14:paraId="5219747D" w14:textId="59492F72" w:rsidR="33F31A54" w:rsidRDefault="4A876CE8" w:rsidP="007F3485">
      <w:pPr>
        <w:ind w:left="720"/>
        <w:jc w:val="both"/>
      </w:pPr>
      <w:r w:rsidRPr="4A876CE8">
        <w:rPr>
          <w:lang w:val="en-AU"/>
        </w:rPr>
        <w:t>All dashboards created for AGD were interactive as described in the</w:t>
      </w:r>
      <w:r w:rsidR="008B7E5A">
        <w:rPr>
          <w:lang w:val="en-AU"/>
        </w:rPr>
        <w:t xml:space="preserve"> </w:t>
      </w:r>
      <w:r w:rsidR="008B7E5A">
        <w:rPr>
          <w:lang w:val="en-AU"/>
        </w:rPr>
        <w:fldChar w:fldCharType="begin"/>
      </w:r>
      <w:r w:rsidR="008B7E5A">
        <w:rPr>
          <w:lang w:val="en-AU"/>
        </w:rPr>
        <w:instrText xml:space="preserve"> REF _Ref23402797 \h </w:instrText>
      </w:r>
      <w:r w:rsidR="008B7E5A">
        <w:rPr>
          <w:lang w:val="en-AU"/>
        </w:rPr>
      </w:r>
      <w:r w:rsidR="007F3485">
        <w:rPr>
          <w:lang w:val="en-AU"/>
        </w:rPr>
        <w:instrText xml:space="preserve"> \* MERGEFORMAT </w:instrText>
      </w:r>
      <w:r w:rsidR="008B7E5A">
        <w:rPr>
          <w:lang w:val="en-AU"/>
        </w:rPr>
        <w:fldChar w:fldCharType="separate"/>
      </w:r>
      <w:r w:rsidR="00E939ED" w:rsidRPr="6312DC50">
        <w:rPr>
          <w:lang w:val="en-AU"/>
        </w:rPr>
        <w:t>Dashboards</w:t>
      </w:r>
      <w:r w:rsidR="008B7E5A">
        <w:rPr>
          <w:lang w:val="en-AU"/>
        </w:rPr>
        <w:fldChar w:fldCharType="end"/>
      </w:r>
      <w:r w:rsidRPr="4A876CE8">
        <w:rPr>
          <w:color w:val="FF0000"/>
          <w:lang w:val="en-AU"/>
        </w:rPr>
        <w:t xml:space="preserve"> </w:t>
      </w:r>
      <w:r w:rsidRPr="4A876CE8">
        <w:rPr>
          <w:lang w:val="en-AU"/>
        </w:rPr>
        <w:t xml:space="preserve">section. The Record Search Dashboard allowed the searching of record text to find relevant records. Regular expressions can also be used for more advanced searching. </w:t>
      </w:r>
    </w:p>
    <w:p w14:paraId="05C714C0" w14:textId="697B4E63" w:rsidR="33F31A54" w:rsidRDefault="33F31A54" w:rsidP="007F3485">
      <w:pPr>
        <w:pStyle w:val="ListParagraph"/>
        <w:numPr>
          <w:ilvl w:val="0"/>
          <w:numId w:val="3"/>
        </w:numPr>
        <w:jc w:val="both"/>
        <w:rPr>
          <w:i/>
          <w:iCs/>
        </w:rPr>
      </w:pPr>
      <w:r w:rsidRPr="33F31A54">
        <w:rPr>
          <w:i/>
          <w:iCs/>
          <w:lang w:val="en-AU"/>
        </w:rPr>
        <w:t>Ability to be able to identify in documents when the Auditor-General's Department of South Australia and its clients are mentioned</w:t>
      </w:r>
    </w:p>
    <w:p w14:paraId="43E0BFC9" w14:textId="07C2DA8A" w:rsidR="33F31A54" w:rsidRDefault="33F31A54" w:rsidP="007F3485">
      <w:pPr>
        <w:ind w:left="720"/>
        <w:jc w:val="both"/>
      </w:pPr>
      <w:r w:rsidRPr="33F31A54">
        <w:rPr>
          <w:lang w:val="en-AU"/>
        </w:rPr>
        <w:t xml:space="preserve">The dashboards allow AGD to identify which clients are most mentioned in records and can narrow records to those that mention one or more clients. </w:t>
      </w:r>
    </w:p>
    <w:p w14:paraId="41A77995" w14:textId="733CA63B" w:rsidR="33F31A54" w:rsidRDefault="33F31A54" w:rsidP="007F3485">
      <w:pPr>
        <w:pStyle w:val="ListParagraph"/>
        <w:numPr>
          <w:ilvl w:val="0"/>
          <w:numId w:val="3"/>
        </w:numPr>
        <w:jc w:val="both"/>
        <w:rPr>
          <w:i/>
          <w:iCs/>
        </w:rPr>
      </w:pPr>
      <w:r w:rsidRPr="33F31A54">
        <w:rPr>
          <w:i/>
          <w:iCs/>
          <w:lang w:val="en-AU"/>
        </w:rPr>
        <w:lastRenderedPageBreak/>
        <w:t>Ability to be able to identify hot topics in parliament discussions</w:t>
      </w:r>
    </w:p>
    <w:p w14:paraId="471815BA" w14:textId="05A64E12" w:rsidR="33F31A54" w:rsidRDefault="4A876CE8" w:rsidP="007F3485">
      <w:pPr>
        <w:ind w:left="720"/>
        <w:jc w:val="both"/>
      </w:pPr>
      <w:r w:rsidRPr="4A876CE8">
        <w:rPr>
          <w:lang w:val="en-AU"/>
        </w:rPr>
        <w:t>The Summary Dashboard allows AGD auditors to identify which subjects are most mentioned in records and can filter records that discuss a specific subject. The popularity of a subject over time is also visualised (</w:t>
      </w:r>
      <w:r w:rsidR="008B7E5A">
        <w:rPr>
          <w:color w:val="FF0000"/>
          <w:lang w:val="en-AU"/>
        </w:rPr>
        <w:fldChar w:fldCharType="begin"/>
      </w:r>
      <w:r w:rsidR="008B7E5A">
        <w:rPr>
          <w:lang w:val="en-AU"/>
        </w:rPr>
        <w:instrText xml:space="preserve"> REF _Ref23402820 \h </w:instrText>
      </w:r>
      <w:r w:rsidR="008B7E5A">
        <w:rPr>
          <w:color w:val="FF0000"/>
          <w:lang w:val="en-AU"/>
        </w:rPr>
      </w:r>
      <w:r w:rsidR="007F3485">
        <w:rPr>
          <w:color w:val="FF0000"/>
          <w:lang w:val="en-AU"/>
        </w:rPr>
        <w:instrText xml:space="preserve"> \* MERGEFORMAT </w:instrText>
      </w:r>
      <w:r w:rsidR="008B7E5A">
        <w:rPr>
          <w:color w:val="FF0000"/>
          <w:lang w:val="en-AU"/>
        </w:rPr>
        <w:fldChar w:fldCharType="separate"/>
      </w:r>
      <w:r w:rsidR="00E939ED" w:rsidRPr="008A5E48">
        <w:rPr>
          <w:lang w:val="en-AU"/>
        </w:rPr>
        <w:t xml:space="preserve">Figure </w:t>
      </w:r>
      <w:r w:rsidR="00E939ED">
        <w:rPr>
          <w:noProof/>
          <w:lang w:val="en-AU"/>
        </w:rPr>
        <w:t>29</w:t>
      </w:r>
      <w:r w:rsidR="008B7E5A">
        <w:rPr>
          <w:color w:val="FF0000"/>
          <w:lang w:val="en-AU"/>
        </w:rPr>
        <w:fldChar w:fldCharType="end"/>
      </w:r>
      <w:r w:rsidRPr="4A876CE8">
        <w:rPr>
          <w:lang w:val="en-AU"/>
        </w:rPr>
        <w:t xml:space="preserve">) allowing auditors to identify whether a subject was discussed over a long period of time or was discussed in many records during a short period of time (potential hot topics). </w:t>
      </w:r>
    </w:p>
    <w:p w14:paraId="1A262E78" w14:textId="283752FD" w:rsidR="33F31A54" w:rsidRDefault="33F31A54" w:rsidP="007F3485">
      <w:pPr>
        <w:pStyle w:val="ListParagraph"/>
        <w:numPr>
          <w:ilvl w:val="0"/>
          <w:numId w:val="3"/>
        </w:numPr>
        <w:jc w:val="both"/>
        <w:rPr>
          <w:i/>
          <w:iCs/>
        </w:rPr>
      </w:pPr>
      <w:r w:rsidRPr="33F31A54">
        <w:rPr>
          <w:i/>
          <w:iCs/>
          <w:lang w:val="en-AU"/>
        </w:rPr>
        <w:t>Software and automated processes developed will be developed and documented in a way that allows them to be deployed by AGD on their own systems</w:t>
      </w:r>
    </w:p>
    <w:p w14:paraId="0ED8FBAE" w14:textId="2DAB387C" w:rsidR="33F31A54" w:rsidRDefault="4A876CE8" w:rsidP="007F3485">
      <w:pPr>
        <w:ind w:left="720"/>
        <w:jc w:val="both"/>
      </w:pPr>
      <w:r w:rsidRPr="4A876CE8">
        <w:rPr>
          <w:lang w:val="en-AU"/>
        </w:rPr>
        <w:t xml:space="preserve">As discussed in previous sections all code, dashboards and processes were developed so that they could be deployed on AGD systems. The dashboards are currently published for use by the department and the automated scraping, processing and database has been deployed on AGD systems. An Installation and Deployment Guide was also provided with instructions on how to setup the project. </w:t>
      </w:r>
    </w:p>
    <w:p w14:paraId="2272B650" w14:textId="1970B427" w:rsidR="33F31A54" w:rsidRDefault="4A876CE8" w:rsidP="007F3485">
      <w:pPr>
        <w:jc w:val="both"/>
      </w:pPr>
      <w:r w:rsidRPr="4A876CE8">
        <w:rPr>
          <w:lang w:val="en-AU"/>
        </w:rPr>
        <w:t xml:space="preserve">In addition to meeting critical success factors this project resulted in clear organisation benefits. The dashboards provided will allow AGD auditors to more quickly identify relevant records and topics for their audits. AGD plan to publish the dashboards so that everyone at the department can use them during their audit process and provide feedback for future project work. </w:t>
      </w:r>
    </w:p>
    <w:p w14:paraId="483E0679" w14:textId="3E67821C" w:rsidR="33F31A54" w:rsidRDefault="33F31A54" w:rsidP="33F31A54">
      <w:pPr>
        <w:pStyle w:val="Heading2"/>
      </w:pPr>
      <w:bookmarkStart w:id="55" w:name="_Toc23417292"/>
      <w:r w:rsidRPr="33F31A54">
        <w:rPr>
          <w:rFonts w:ascii="Arial" w:eastAsia="Arial" w:hAnsi="Arial" w:cs="Arial"/>
          <w:szCs w:val="24"/>
        </w:rPr>
        <w:t>Performance against schedule</w:t>
      </w:r>
      <w:bookmarkEnd w:id="55"/>
    </w:p>
    <w:p w14:paraId="46B60317" w14:textId="2E3F8694" w:rsidR="33F31A54" w:rsidRDefault="33F31A54" w:rsidP="0018447C">
      <w:pPr>
        <w:jc w:val="both"/>
      </w:pPr>
      <w:r w:rsidRPr="33F31A54">
        <w:rPr>
          <w:lang w:val="en-AU"/>
        </w:rPr>
        <w:t xml:space="preserve">The project team met all deadlines on time as per the project plan schedule. Most of the project team attended scheduled client meetings with some members unable to attend occasionally due to work commitments. The two-week development sprints were planned the day before the sprint were due to start and the sprint plan communicated to the client </w:t>
      </w:r>
      <w:r w:rsidR="00BB79B6">
        <w:rPr>
          <w:lang w:val="en-AU"/>
        </w:rPr>
        <w:t>using</w:t>
      </w:r>
      <w:r w:rsidRPr="33F31A54">
        <w:rPr>
          <w:lang w:val="en-AU"/>
        </w:rPr>
        <w:t xml:space="preserve"> Microsoft Teams. There were some minor variations to </w:t>
      </w:r>
      <w:r w:rsidR="0096617A">
        <w:rPr>
          <w:lang w:val="en-AU"/>
        </w:rPr>
        <w:t xml:space="preserve">the </w:t>
      </w:r>
      <w:r w:rsidRPr="33F31A54">
        <w:rPr>
          <w:lang w:val="en-AU"/>
        </w:rPr>
        <w:t xml:space="preserve">planned tasks of a sprint such as the Installation and Deployment Guide </w:t>
      </w:r>
      <w:r w:rsidR="0096617A" w:rsidRPr="33F31A54">
        <w:rPr>
          <w:lang w:val="en-AU"/>
        </w:rPr>
        <w:t xml:space="preserve">draft </w:t>
      </w:r>
      <w:r w:rsidRPr="33F31A54">
        <w:rPr>
          <w:lang w:val="en-AU"/>
        </w:rPr>
        <w:t xml:space="preserve">being delayed due to other work taking priority. When these delays occurred, the delayed tasks were able to be completed in the following sprint. </w:t>
      </w:r>
    </w:p>
    <w:p w14:paraId="74CCB09F" w14:textId="5016B8A5" w:rsidR="33F31A54" w:rsidRDefault="33F31A54" w:rsidP="0018447C">
      <w:pPr>
        <w:pStyle w:val="Heading2"/>
        <w:jc w:val="both"/>
      </w:pPr>
      <w:bookmarkStart w:id="56" w:name="_Toc23417293"/>
      <w:r w:rsidRPr="33F31A54">
        <w:rPr>
          <w:rFonts w:ascii="Arial" w:eastAsia="Arial" w:hAnsi="Arial" w:cs="Arial"/>
          <w:szCs w:val="24"/>
        </w:rPr>
        <w:t>Performance against outputs</w:t>
      </w:r>
      <w:bookmarkEnd w:id="56"/>
    </w:p>
    <w:p w14:paraId="2F4930BB" w14:textId="17140FAA" w:rsidR="33F31A54" w:rsidRDefault="4A876CE8" w:rsidP="0018447C">
      <w:pPr>
        <w:jc w:val="both"/>
      </w:pPr>
      <w:r w:rsidRPr="4A876CE8">
        <w:rPr>
          <w:lang w:val="en-AU"/>
        </w:rPr>
        <w:t>All the planned outputs in the project plan were delivered to AGD to the client’s satisfaction. Some additional outputs were also completed such as writing a user guide. The dashboards and text analytics presented to the Project Reference Group received positive feedback with members saying that the products will be useful for their audits. The clients were also satisfied that the project could run on their own systems with only minor modifications required if it were moved to another server.</w:t>
      </w:r>
    </w:p>
    <w:p w14:paraId="6FEDAD0E" w14:textId="3E72FBCC" w:rsidR="0726CEAF" w:rsidRDefault="4A876CE8" w:rsidP="0726CEAF">
      <w:pPr>
        <w:pStyle w:val="Heading1"/>
        <w:jc w:val="both"/>
        <w:rPr>
          <w:lang w:val="en-AU"/>
        </w:rPr>
      </w:pPr>
      <w:bookmarkStart w:id="57" w:name="_Toc23417294"/>
      <w:r w:rsidRPr="4A876CE8">
        <w:rPr>
          <w:lang w:val="en-AU"/>
        </w:rPr>
        <w:t>Lessons Learned</w:t>
      </w:r>
      <w:bookmarkEnd w:id="57"/>
    </w:p>
    <w:p w14:paraId="44384598" w14:textId="2CF4078D" w:rsidR="002C6FAA" w:rsidRPr="002C6FAA" w:rsidRDefault="002C6FAA" w:rsidP="0018447C">
      <w:pPr>
        <w:jc w:val="both"/>
        <w:rPr>
          <w:lang w:val="en-AU"/>
        </w:rPr>
      </w:pPr>
      <w:r>
        <w:rPr>
          <w:lang w:val="en-AU"/>
        </w:rPr>
        <w:t>Lessons learned during the Hansard Data Mining Project</w:t>
      </w:r>
      <w:r w:rsidR="00F57A53">
        <w:rPr>
          <w:lang w:val="en-AU"/>
        </w:rPr>
        <w:t xml:space="preserve"> were captured by the project team with the most important ones summarised below:</w:t>
      </w:r>
    </w:p>
    <w:p w14:paraId="5CCBCAD4" w14:textId="1FEC467D" w:rsidR="6ED2D0CC" w:rsidRDefault="33F31A54" w:rsidP="0018447C">
      <w:pPr>
        <w:pStyle w:val="ListParagraph"/>
        <w:numPr>
          <w:ilvl w:val="0"/>
          <w:numId w:val="6"/>
        </w:numPr>
        <w:jc w:val="both"/>
      </w:pPr>
      <w:r w:rsidRPr="33F31A54">
        <w:rPr>
          <w:rFonts w:ascii="Arial" w:eastAsia="Arial" w:hAnsi="Arial" w:cs="Arial"/>
          <w:lang w:val="en-AU"/>
        </w:rPr>
        <w:t>The importance of negotiating and finding common ground with clients during all phases of the project</w:t>
      </w:r>
    </w:p>
    <w:p w14:paraId="5E6FDB08" w14:textId="0B9CB632" w:rsidR="6ED2D0CC" w:rsidRDefault="6ED2D0CC" w:rsidP="0018447C">
      <w:pPr>
        <w:pStyle w:val="ListParagraph"/>
        <w:numPr>
          <w:ilvl w:val="0"/>
          <w:numId w:val="6"/>
        </w:numPr>
        <w:jc w:val="both"/>
      </w:pPr>
      <w:r w:rsidRPr="6ED2D0CC">
        <w:rPr>
          <w:rFonts w:ascii="Arial" w:eastAsia="Arial" w:hAnsi="Arial" w:cs="Arial"/>
          <w:lang w:val="en-AU"/>
        </w:rPr>
        <w:t xml:space="preserve">People communicate differently which can cause conflict if not managed properly. Using a variety of communication methods helped to address this problem. </w:t>
      </w:r>
    </w:p>
    <w:p w14:paraId="5DE55384" w14:textId="6130D2F6" w:rsidR="6ED2D0CC" w:rsidRDefault="6ED2D0CC" w:rsidP="0018447C">
      <w:pPr>
        <w:pStyle w:val="ListParagraph"/>
        <w:numPr>
          <w:ilvl w:val="0"/>
          <w:numId w:val="6"/>
        </w:numPr>
        <w:jc w:val="both"/>
        <w:rPr>
          <w:lang w:val="en-AU"/>
        </w:rPr>
      </w:pPr>
      <w:r w:rsidRPr="6ED2D0CC">
        <w:rPr>
          <w:rFonts w:ascii="Arial" w:eastAsia="Arial" w:hAnsi="Arial" w:cs="Arial"/>
          <w:lang w:val="en-AU"/>
        </w:rPr>
        <w:t>Extracting the</w:t>
      </w:r>
      <w:r w:rsidR="005F166B">
        <w:rPr>
          <w:rFonts w:ascii="Arial" w:eastAsia="Arial" w:hAnsi="Arial" w:cs="Arial"/>
          <w:lang w:val="en-AU"/>
        </w:rPr>
        <w:t xml:space="preserve"> correct</w:t>
      </w:r>
      <w:r w:rsidRPr="6ED2D0CC">
        <w:rPr>
          <w:rFonts w:ascii="Arial" w:eastAsia="Arial" w:hAnsi="Arial" w:cs="Arial"/>
          <w:lang w:val="en-AU"/>
        </w:rPr>
        <w:t xml:space="preserve"> project requirements</w:t>
      </w:r>
      <w:r w:rsidR="005F166B">
        <w:rPr>
          <w:rFonts w:ascii="Arial" w:eastAsia="Arial" w:hAnsi="Arial" w:cs="Arial"/>
          <w:lang w:val="en-AU"/>
        </w:rPr>
        <w:t xml:space="preserve"> is very important</w:t>
      </w:r>
      <w:r w:rsidRPr="6ED2D0CC">
        <w:rPr>
          <w:rFonts w:ascii="Arial" w:eastAsia="Arial" w:hAnsi="Arial" w:cs="Arial"/>
          <w:lang w:val="en-AU"/>
        </w:rPr>
        <w:t xml:space="preserve"> as </w:t>
      </w:r>
      <w:r w:rsidR="008B1DEE">
        <w:rPr>
          <w:rFonts w:ascii="Arial" w:eastAsia="Arial" w:hAnsi="Arial" w:cs="Arial"/>
          <w:lang w:val="en-AU"/>
        </w:rPr>
        <w:t>no</w:t>
      </w:r>
      <w:r w:rsidR="00E50C1D">
        <w:rPr>
          <w:rFonts w:ascii="Arial" w:eastAsia="Arial" w:hAnsi="Arial" w:cs="Arial"/>
          <w:lang w:val="en-AU"/>
        </w:rPr>
        <w:t>t</w:t>
      </w:r>
      <w:r w:rsidR="008B1DEE">
        <w:rPr>
          <w:rFonts w:ascii="Arial" w:eastAsia="Arial" w:hAnsi="Arial" w:cs="Arial"/>
          <w:lang w:val="en-AU"/>
        </w:rPr>
        <w:t xml:space="preserve"> doing this </w:t>
      </w:r>
      <w:r w:rsidRPr="6ED2D0CC">
        <w:rPr>
          <w:rFonts w:ascii="Arial" w:eastAsia="Arial" w:hAnsi="Arial" w:cs="Arial"/>
          <w:lang w:val="en-AU"/>
        </w:rPr>
        <w:t xml:space="preserve">may </w:t>
      </w:r>
      <w:r w:rsidR="008B1DEE">
        <w:rPr>
          <w:rFonts w:ascii="Arial" w:eastAsia="Arial" w:hAnsi="Arial" w:cs="Arial"/>
          <w:lang w:val="en-AU"/>
        </w:rPr>
        <w:t>result in</w:t>
      </w:r>
      <w:r w:rsidRPr="6ED2D0CC">
        <w:rPr>
          <w:rFonts w:ascii="Arial" w:eastAsia="Arial" w:hAnsi="Arial" w:cs="Arial"/>
          <w:lang w:val="en-AU"/>
        </w:rPr>
        <w:t xml:space="preserve"> wrong deliverables. Regular communication with clients and confirming decisions made </w:t>
      </w:r>
      <w:r w:rsidR="006E174D">
        <w:rPr>
          <w:rFonts w:ascii="Arial" w:eastAsia="Arial" w:hAnsi="Arial" w:cs="Arial"/>
          <w:lang w:val="en-AU"/>
        </w:rPr>
        <w:t>were</w:t>
      </w:r>
      <w:r w:rsidRPr="6ED2D0CC">
        <w:rPr>
          <w:rFonts w:ascii="Arial" w:eastAsia="Arial" w:hAnsi="Arial" w:cs="Arial"/>
          <w:lang w:val="en-AU"/>
        </w:rPr>
        <w:t xml:space="preserve"> </w:t>
      </w:r>
      <w:r w:rsidRPr="6ED2D0CC">
        <w:rPr>
          <w:rFonts w:ascii="Arial" w:eastAsia="Arial" w:hAnsi="Arial" w:cs="Arial"/>
          <w:lang w:val="en-AU"/>
        </w:rPr>
        <w:lastRenderedPageBreak/>
        <w:t xml:space="preserve">important in making sure </w:t>
      </w:r>
      <w:r w:rsidR="006E174D">
        <w:rPr>
          <w:rFonts w:ascii="Arial" w:eastAsia="Arial" w:hAnsi="Arial" w:cs="Arial"/>
          <w:lang w:val="en-AU"/>
        </w:rPr>
        <w:t>everyone</w:t>
      </w:r>
      <w:r w:rsidRPr="6ED2D0CC">
        <w:rPr>
          <w:rFonts w:ascii="Arial" w:eastAsia="Arial" w:hAnsi="Arial" w:cs="Arial"/>
          <w:lang w:val="en-AU"/>
        </w:rPr>
        <w:t xml:space="preserve"> had the same understanding of the requirements and deliverables. </w:t>
      </w:r>
    </w:p>
    <w:p w14:paraId="3399A7BB" w14:textId="6127BF97" w:rsidR="6ED2D0CC" w:rsidRDefault="4A876CE8" w:rsidP="0018447C">
      <w:pPr>
        <w:pStyle w:val="ListParagraph"/>
        <w:numPr>
          <w:ilvl w:val="0"/>
          <w:numId w:val="6"/>
        </w:numPr>
        <w:jc w:val="both"/>
        <w:rPr>
          <w:lang w:val="en-AU"/>
        </w:rPr>
      </w:pPr>
      <w:r w:rsidRPr="4A876CE8">
        <w:rPr>
          <w:rFonts w:ascii="Arial" w:eastAsia="Arial" w:hAnsi="Arial" w:cs="Arial"/>
          <w:lang w:val="en-AU"/>
        </w:rPr>
        <w:t xml:space="preserve">Communication is key to the success of any project. We learned that iterative feedback and development </w:t>
      </w:r>
      <w:r w:rsidR="00E50C1D">
        <w:rPr>
          <w:rFonts w:ascii="Arial" w:eastAsia="Arial" w:hAnsi="Arial" w:cs="Arial"/>
          <w:lang w:val="en-AU"/>
        </w:rPr>
        <w:t>can</w:t>
      </w:r>
      <w:r w:rsidRPr="4A876CE8">
        <w:rPr>
          <w:rFonts w:ascii="Arial" w:eastAsia="Arial" w:hAnsi="Arial" w:cs="Arial"/>
          <w:lang w:val="en-AU"/>
        </w:rPr>
        <w:t xml:space="preserve"> lead to greater team efficiency.</w:t>
      </w:r>
    </w:p>
    <w:p w14:paraId="239D44C6" w14:textId="4AFAE20D" w:rsidR="6ED2D0CC" w:rsidRDefault="4A876CE8" w:rsidP="0018447C">
      <w:pPr>
        <w:pStyle w:val="ListParagraph"/>
        <w:numPr>
          <w:ilvl w:val="0"/>
          <w:numId w:val="6"/>
        </w:numPr>
        <w:jc w:val="both"/>
      </w:pPr>
      <w:r w:rsidRPr="4A876CE8">
        <w:rPr>
          <w:rFonts w:ascii="Arial" w:eastAsia="Arial" w:hAnsi="Arial" w:cs="Arial"/>
          <w:lang w:val="en-AU"/>
        </w:rPr>
        <w:t xml:space="preserve">The importance of practising Agile project management principals in IT projects. Asking early feedback on the project deliverables are important to ensure that products meet the client’s requirements. For instance, showing dashboards early before real data was available was crucial in developing dashboards that met their needs. </w:t>
      </w:r>
    </w:p>
    <w:p w14:paraId="79B6A4A0" w14:textId="58EC9E70" w:rsidR="6ED2D0CC" w:rsidRDefault="6ED2D0CC" w:rsidP="0018447C">
      <w:pPr>
        <w:pStyle w:val="ListParagraph"/>
        <w:numPr>
          <w:ilvl w:val="0"/>
          <w:numId w:val="6"/>
        </w:numPr>
        <w:jc w:val="both"/>
      </w:pPr>
      <w:r w:rsidRPr="6ED2D0CC">
        <w:rPr>
          <w:rFonts w:ascii="Arial" w:eastAsia="Arial" w:hAnsi="Arial" w:cs="Arial"/>
          <w:lang w:val="en-AU"/>
        </w:rPr>
        <w:t>Agreements with the client on infrastructure is critical. We were thinking of using a wide range of tools and technologies. However, after meeting with the client we found out that AGD does not want to use cloud solutions (e.g. Microsoft Azure), and they preferred to use tools they have already been using. This helped us to avoid wasted effort as well as to decrease the project budget.</w:t>
      </w:r>
    </w:p>
    <w:p w14:paraId="51AC88CE" w14:textId="31DA178C" w:rsidR="6ED2D0CC" w:rsidRDefault="6ED2D0CC" w:rsidP="0018447C">
      <w:pPr>
        <w:pStyle w:val="ListParagraph"/>
        <w:numPr>
          <w:ilvl w:val="0"/>
          <w:numId w:val="6"/>
        </w:numPr>
        <w:jc w:val="both"/>
      </w:pPr>
      <w:r w:rsidRPr="6ED2D0CC">
        <w:rPr>
          <w:rFonts w:ascii="Arial" w:eastAsia="Arial" w:hAnsi="Arial" w:cs="Arial"/>
          <w:lang w:val="en-AU"/>
        </w:rPr>
        <w:t>Importance of team collaboration tools (e.g. Microsoft Teams, Microsoft Planner, WhatsApp etc.) which allowed us to raise problems and questions early rather than waiting until the Monday project team meeting</w:t>
      </w:r>
    </w:p>
    <w:p w14:paraId="028C95BA" w14:textId="53708B85" w:rsidR="7D78EBED" w:rsidRPr="008A5E48" w:rsidRDefault="4F8814D9" w:rsidP="4F8814D9">
      <w:pPr>
        <w:pStyle w:val="Heading1"/>
        <w:jc w:val="both"/>
        <w:rPr>
          <w:lang w:val="en-AU"/>
        </w:rPr>
      </w:pPr>
      <w:bookmarkStart w:id="58" w:name="_Toc23417295"/>
      <w:r w:rsidRPr="4F8814D9">
        <w:rPr>
          <w:lang w:val="en-AU"/>
        </w:rPr>
        <w:t>Recommendations and Future Work</w:t>
      </w:r>
      <w:bookmarkEnd w:id="58"/>
    </w:p>
    <w:p w14:paraId="35F47B16" w14:textId="01FFE2D6" w:rsidR="4F8814D9" w:rsidRDefault="4F8814D9" w:rsidP="0018447C">
      <w:pPr>
        <w:jc w:val="both"/>
        <w:rPr>
          <w:lang w:val="en-AU"/>
        </w:rPr>
      </w:pPr>
      <w:r w:rsidRPr="4F8814D9">
        <w:rPr>
          <w:lang w:val="en-AU"/>
        </w:rPr>
        <w:t xml:space="preserve">The project team identified several recommendations and future work that could be completed for this project. It is recommended that improvements be made to the project to improve process setup and robustness. This includes: </w:t>
      </w:r>
    </w:p>
    <w:p w14:paraId="58F566E6" w14:textId="016E76C8" w:rsidR="6ED2D0CC" w:rsidRDefault="4F8814D9" w:rsidP="0018447C">
      <w:pPr>
        <w:pStyle w:val="ListParagraph"/>
        <w:numPr>
          <w:ilvl w:val="0"/>
          <w:numId w:val="1"/>
        </w:numPr>
        <w:jc w:val="both"/>
      </w:pPr>
      <w:r w:rsidRPr="4F8814D9">
        <w:rPr>
          <w:lang w:val="en-AU"/>
        </w:rPr>
        <w:t>Automatically install required R and Python packages</w:t>
      </w:r>
    </w:p>
    <w:p w14:paraId="005D8282" w14:textId="1FE84024" w:rsidR="6ED2D0CC" w:rsidRDefault="4F8814D9" w:rsidP="0018447C">
      <w:pPr>
        <w:pStyle w:val="ListParagraph"/>
        <w:numPr>
          <w:ilvl w:val="0"/>
          <w:numId w:val="1"/>
        </w:numPr>
        <w:jc w:val="both"/>
      </w:pPr>
      <w:r w:rsidRPr="4F8814D9">
        <w:rPr>
          <w:lang w:val="en-AU"/>
        </w:rPr>
        <w:t xml:space="preserve">Extend </w:t>
      </w:r>
      <w:r w:rsidR="00C571E5">
        <w:rPr>
          <w:lang w:val="en-AU"/>
        </w:rPr>
        <w:t>c</w:t>
      </w:r>
      <w:r w:rsidRPr="4F8814D9">
        <w:rPr>
          <w:lang w:val="en-AU"/>
        </w:rPr>
        <w:t>onfiguration file for use in SSIS (currently only used by text analytics and web scraper)</w:t>
      </w:r>
    </w:p>
    <w:p w14:paraId="60D2D1DB" w14:textId="2097F727" w:rsidR="6ED2D0CC" w:rsidRDefault="4F8814D9" w:rsidP="0018447C">
      <w:pPr>
        <w:pStyle w:val="ListParagraph"/>
        <w:numPr>
          <w:ilvl w:val="0"/>
          <w:numId w:val="1"/>
        </w:numPr>
        <w:jc w:val="both"/>
        <w:rPr>
          <w:lang w:val="en-AU"/>
        </w:rPr>
      </w:pPr>
      <w:r w:rsidRPr="4F8814D9">
        <w:rPr>
          <w:lang w:val="en-AU"/>
        </w:rPr>
        <w:t>Automate Tableau data extract and publishing of dashboards to AGD</w:t>
      </w:r>
    </w:p>
    <w:p w14:paraId="0C640DE8" w14:textId="537CD4AC" w:rsidR="6ED2D0CC" w:rsidRDefault="4F8814D9" w:rsidP="0018447C">
      <w:pPr>
        <w:pStyle w:val="ListParagraph"/>
        <w:numPr>
          <w:ilvl w:val="0"/>
          <w:numId w:val="1"/>
        </w:numPr>
        <w:jc w:val="both"/>
        <w:rPr>
          <w:lang w:val="en-AU"/>
        </w:rPr>
      </w:pPr>
      <w:r w:rsidRPr="4F8814D9">
        <w:rPr>
          <w:lang w:val="en-AU"/>
        </w:rPr>
        <w:t xml:space="preserve">Specify which columns in HANSARD database tables cannot be null and which are primary keys. This has not been done for most tables. </w:t>
      </w:r>
    </w:p>
    <w:p w14:paraId="5892790F" w14:textId="0E4761B5" w:rsidR="6ED2D0CC" w:rsidRDefault="4F8814D9" w:rsidP="0018447C">
      <w:pPr>
        <w:pStyle w:val="ListParagraph"/>
        <w:numPr>
          <w:ilvl w:val="0"/>
          <w:numId w:val="1"/>
        </w:numPr>
        <w:jc w:val="both"/>
      </w:pPr>
      <w:r w:rsidRPr="4F8814D9">
        <w:t xml:space="preserve">Automatically determine when the spreadsheet listing audit team key terms have changed and trigger reconstruction of the table. Currently, this requires manual execution of a batch file. </w:t>
      </w:r>
    </w:p>
    <w:p w14:paraId="7247FA3E" w14:textId="307BF6F5" w:rsidR="4F8814D9" w:rsidRDefault="4F8814D9" w:rsidP="0018447C">
      <w:pPr>
        <w:pStyle w:val="ListParagraph"/>
        <w:numPr>
          <w:ilvl w:val="0"/>
          <w:numId w:val="1"/>
        </w:numPr>
        <w:jc w:val="both"/>
      </w:pPr>
      <w:r w:rsidRPr="4F8814D9">
        <w:rPr>
          <w:lang w:val="en-AU"/>
        </w:rPr>
        <w:t xml:space="preserve">Optimisation of scraping, processing, and SSIS to </w:t>
      </w:r>
      <w:r w:rsidR="001428C1">
        <w:rPr>
          <w:lang w:val="en-AU"/>
        </w:rPr>
        <w:t>decrease time required to</w:t>
      </w:r>
      <w:r w:rsidRPr="4F8814D9">
        <w:rPr>
          <w:lang w:val="en-AU"/>
        </w:rPr>
        <w:t xml:space="preserve"> upload new data into the database</w:t>
      </w:r>
    </w:p>
    <w:p w14:paraId="44ED9069" w14:textId="1A170922" w:rsidR="4F8814D9" w:rsidRDefault="4F8814D9" w:rsidP="0018447C">
      <w:pPr>
        <w:jc w:val="both"/>
        <w:rPr>
          <w:rFonts w:ascii="Arial" w:eastAsia="Arial" w:hAnsi="Arial" w:cs="Arial"/>
        </w:rPr>
      </w:pPr>
      <w:r w:rsidRPr="4F8814D9">
        <w:t xml:space="preserve">Improvements could also be made to the text analytics applied in the dashboards. The text analytics implemented should be evaluated against other implementations </w:t>
      </w:r>
      <w:r w:rsidRPr="4F8814D9">
        <w:rPr>
          <w:rFonts w:ascii="Arial" w:eastAsia="Arial" w:hAnsi="Arial" w:cs="Arial"/>
          <w:lang w:val="en-AU"/>
        </w:rPr>
        <w:t>to ensure that it is the most appropriate for AGD. For example, the sentiment analysis should be evaluated as the algorithm used scores the word ‘government’ as negative sentiment. This may not be appropriate when applied to government records. Additional techniques could also be investigated and applied such as document similarity which could be used to find similar records to ones that were already identified as relevant by an auditor. Named entity recognition to detect named entities in the text such as organisations, people, locations and more could also be useful.</w:t>
      </w:r>
      <w:r w:rsidR="0018393E">
        <w:rPr>
          <w:rFonts w:ascii="Arial" w:eastAsia="Arial" w:hAnsi="Arial" w:cs="Arial"/>
          <w:lang w:val="en-AU"/>
        </w:rPr>
        <w:t xml:space="preserve"> Additional work on topic modelling and word tree could be </w:t>
      </w:r>
      <w:r w:rsidR="005231B4">
        <w:rPr>
          <w:rFonts w:ascii="Arial" w:eastAsia="Arial" w:hAnsi="Arial" w:cs="Arial"/>
          <w:lang w:val="en-AU"/>
        </w:rPr>
        <w:t>completed to integrate this work into</w:t>
      </w:r>
      <w:r w:rsidR="0018393E">
        <w:rPr>
          <w:rFonts w:ascii="Arial" w:eastAsia="Arial" w:hAnsi="Arial" w:cs="Arial"/>
          <w:lang w:val="en-AU"/>
        </w:rPr>
        <w:t xml:space="preserve"> the dashboards.</w:t>
      </w:r>
    </w:p>
    <w:p w14:paraId="63A66151" w14:textId="36C38C80" w:rsidR="6ED2D0CC" w:rsidRDefault="4F8814D9" w:rsidP="0018447C">
      <w:pPr>
        <w:jc w:val="both"/>
      </w:pPr>
      <w:r w:rsidRPr="4F8814D9">
        <w:rPr>
          <w:lang w:val="en-AU"/>
        </w:rPr>
        <w:t>Additionally, the improvements listed below have been requested by the Project Reference Group and were not able to be completed in this project:</w:t>
      </w:r>
    </w:p>
    <w:p w14:paraId="30661F6B" w14:textId="7A984813" w:rsidR="6ED2D0CC" w:rsidRDefault="4F8814D9" w:rsidP="0018447C">
      <w:pPr>
        <w:pStyle w:val="ListParagraph"/>
        <w:numPr>
          <w:ilvl w:val="0"/>
          <w:numId w:val="4"/>
        </w:numPr>
        <w:jc w:val="both"/>
        <w:rPr>
          <w:lang w:val="en-AU"/>
        </w:rPr>
      </w:pPr>
      <w:r w:rsidRPr="4F8814D9">
        <w:rPr>
          <w:rFonts w:ascii="Arial" w:eastAsia="Arial" w:hAnsi="Arial" w:cs="Arial"/>
          <w:lang w:val="en-AU"/>
        </w:rPr>
        <w:t>Email alerts about new records which mention clients or key terms</w:t>
      </w:r>
    </w:p>
    <w:p w14:paraId="0C163D3C" w14:textId="7A940DE3" w:rsidR="6ED2D0CC" w:rsidRDefault="6ED2D0CC" w:rsidP="0018447C">
      <w:pPr>
        <w:pStyle w:val="ListParagraph"/>
        <w:numPr>
          <w:ilvl w:val="0"/>
          <w:numId w:val="4"/>
        </w:numPr>
        <w:jc w:val="both"/>
      </w:pPr>
      <w:r w:rsidRPr="6ED2D0CC">
        <w:rPr>
          <w:rFonts w:ascii="Arial" w:eastAsia="Arial" w:hAnsi="Arial" w:cs="Arial"/>
          <w:lang w:val="en-AU"/>
        </w:rPr>
        <w:t>Inclusion of Committee information records in database and dashboards</w:t>
      </w:r>
    </w:p>
    <w:p w14:paraId="0249C163" w14:textId="6C266CAC" w:rsidR="6ED2D0CC" w:rsidRDefault="4F8814D9" w:rsidP="0018447C">
      <w:pPr>
        <w:pStyle w:val="ListParagraph"/>
        <w:numPr>
          <w:ilvl w:val="0"/>
          <w:numId w:val="4"/>
        </w:numPr>
        <w:jc w:val="both"/>
        <w:rPr>
          <w:lang w:val="en-AU"/>
        </w:rPr>
      </w:pPr>
      <w:r w:rsidRPr="4F8814D9">
        <w:rPr>
          <w:rFonts w:ascii="Arial" w:eastAsia="Arial" w:hAnsi="Arial" w:cs="Arial"/>
          <w:lang w:val="en-AU"/>
        </w:rPr>
        <w:t>Apply this dashboard approach to Gazettes data</w:t>
      </w:r>
    </w:p>
    <w:p w14:paraId="58A103A8" w14:textId="7B638672" w:rsidR="00ED0975" w:rsidRPr="008A5E48" w:rsidRDefault="4A876CE8" w:rsidP="6ED2D0CC">
      <w:pPr>
        <w:pStyle w:val="Heading1"/>
        <w:tabs>
          <w:tab w:val="left" w:pos="8616"/>
        </w:tabs>
        <w:jc w:val="both"/>
        <w:rPr>
          <w:lang w:val="en-AU"/>
        </w:rPr>
      </w:pPr>
      <w:bookmarkStart w:id="59" w:name="_Toc23417296"/>
      <w:r w:rsidRPr="4A876CE8">
        <w:rPr>
          <w:lang w:val="en-AU"/>
        </w:rPr>
        <w:lastRenderedPageBreak/>
        <w:t>Conclusion</w:t>
      </w:r>
      <w:bookmarkEnd w:id="59"/>
    </w:p>
    <w:p w14:paraId="64049AC2" w14:textId="2E4053CF" w:rsidR="33F31A54" w:rsidRDefault="75A4B934" w:rsidP="0018447C">
      <w:pPr>
        <w:jc w:val="both"/>
        <w:rPr>
          <w:lang w:val="en-AU"/>
        </w:rPr>
      </w:pPr>
      <w:r w:rsidRPr="75A4B934">
        <w:rPr>
          <w:lang w:val="en-AU"/>
        </w:rPr>
        <w:t xml:space="preserve">The Hansard Data Mining Project has allowed the project team to exercise practical skills on an industry problem. Overall the project has been successful with timely delivery of a complex ETL project that has enabled text analytics and dashboarding for AGD. </w:t>
      </w:r>
    </w:p>
    <w:p w14:paraId="705C51EB" w14:textId="3994A1A7" w:rsidR="00D8079D" w:rsidRPr="008A5E48" w:rsidRDefault="75A4B934" w:rsidP="0018447C">
      <w:pPr>
        <w:jc w:val="both"/>
        <w:rPr>
          <w:lang w:val="en-AU"/>
        </w:rPr>
      </w:pPr>
      <w:r w:rsidRPr="75A4B934">
        <w:rPr>
          <w:lang w:val="en-AU"/>
        </w:rPr>
        <w:t xml:space="preserve">Within this project, organisational benefits have been derived for AGD. A complex process that </w:t>
      </w:r>
      <w:r w:rsidR="00C74A71">
        <w:rPr>
          <w:lang w:val="en-AU"/>
        </w:rPr>
        <w:t xml:space="preserve">originally </w:t>
      </w:r>
      <w:r w:rsidRPr="75A4B934">
        <w:rPr>
          <w:lang w:val="en-AU"/>
        </w:rPr>
        <w:t>involved the</w:t>
      </w:r>
      <w:r w:rsidR="00C74A71">
        <w:rPr>
          <w:lang w:val="en-AU"/>
        </w:rPr>
        <w:t xml:space="preserve"> manual</w:t>
      </w:r>
      <w:r w:rsidRPr="75A4B934">
        <w:rPr>
          <w:lang w:val="en-AU"/>
        </w:rPr>
        <w:t xml:space="preserve"> collection and reading of multiple web-based files by AGD auditors </w:t>
      </w:r>
      <w:r w:rsidR="00C74A71">
        <w:rPr>
          <w:lang w:val="en-AU"/>
        </w:rPr>
        <w:t>has</w:t>
      </w:r>
      <w:r w:rsidRPr="75A4B934">
        <w:rPr>
          <w:lang w:val="en-AU"/>
        </w:rPr>
        <w:t xml:space="preserve"> been</w:t>
      </w:r>
      <w:r w:rsidR="00C74A71">
        <w:rPr>
          <w:lang w:val="en-AU"/>
        </w:rPr>
        <w:t xml:space="preserve"> </w:t>
      </w:r>
      <w:r w:rsidR="006C42C2">
        <w:rPr>
          <w:lang w:val="en-AU"/>
        </w:rPr>
        <w:t xml:space="preserve">partially automated </w:t>
      </w:r>
      <w:r w:rsidRPr="75A4B934">
        <w:rPr>
          <w:lang w:val="en-AU"/>
        </w:rPr>
        <w:t>for ease of analysis and consumption. AGD has expressed that the Tableau dashboards produced will be published on AGD systems for the entire department to use.</w:t>
      </w:r>
    </w:p>
    <w:p w14:paraId="15D86213" w14:textId="77777777" w:rsidR="000C4625" w:rsidRPr="008A5E48" w:rsidRDefault="000C4625">
      <w:pPr>
        <w:rPr>
          <w:rStyle w:val="Heading1Char"/>
          <w:lang w:val="en-AU"/>
        </w:rPr>
      </w:pPr>
      <w:r w:rsidRPr="008A5E48">
        <w:rPr>
          <w:rStyle w:val="Heading1Char"/>
          <w:lang w:val="en-AU"/>
        </w:rPr>
        <w:br w:type="page"/>
      </w:r>
    </w:p>
    <w:p w14:paraId="44386056" w14:textId="782639FF" w:rsidR="643697FC" w:rsidRPr="008A5E48" w:rsidRDefault="48AD4246" w:rsidP="34EB5B6C">
      <w:pPr>
        <w:rPr>
          <w:rStyle w:val="Heading1Char"/>
          <w:lang w:val="en-AU"/>
        </w:rPr>
      </w:pPr>
      <w:bookmarkStart w:id="60" w:name="_Toc23417297"/>
      <w:r w:rsidRPr="48AD4246">
        <w:rPr>
          <w:rStyle w:val="Heading1Char"/>
          <w:lang w:val="en-AU"/>
        </w:rPr>
        <w:lastRenderedPageBreak/>
        <w:t>References</w:t>
      </w:r>
      <w:bookmarkEnd w:id="60"/>
    </w:p>
    <w:p w14:paraId="05C353DF" w14:textId="7E85B4AB" w:rsidR="73CA41FF" w:rsidRDefault="3F09B3AE" w:rsidP="00641944">
      <w:r>
        <w:t>Abdullah</w:t>
      </w:r>
      <w:r w:rsidR="00AB09B1">
        <w:t>, A</w:t>
      </w:r>
      <w:r w:rsidR="004C62F4">
        <w:t xml:space="preserve"> </w:t>
      </w:r>
      <w:r w:rsidR="00773D1D">
        <w:t xml:space="preserve">and </w:t>
      </w:r>
      <w:r w:rsidR="00AB09B1">
        <w:t>Khan, MZ</w:t>
      </w:r>
      <w:r>
        <w:t xml:space="preserve"> 2019</w:t>
      </w:r>
      <w:r w:rsidR="002F4EE5">
        <w:t>,</w:t>
      </w:r>
      <w:r>
        <w:t xml:space="preserve"> A Study on Sentiment Analysis Techniques of Twitter Dat</w:t>
      </w:r>
      <w:r w:rsidR="00443A27">
        <w:t>a,</w:t>
      </w:r>
      <w:r>
        <w:t xml:space="preserve"> International Journal of Advanced Computer Science and Applications (IJACSA), 10(2), pp. 361-374.</w:t>
      </w:r>
    </w:p>
    <w:p w14:paraId="0D8903C7" w14:textId="77777777" w:rsidR="00E505D0" w:rsidRDefault="00E505D0" w:rsidP="00E505D0">
      <w:pPr>
        <w:rPr>
          <w:noProof/>
        </w:rPr>
      </w:pPr>
      <w:r w:rsidRPr="4A876CE8">
        <w:rPr>
          <w:noProof/>
        </w:rPr>
        <w:t>Alghamdi,</w:t>
      </w:r>
      <w:r>
        <w:rPr>
          <w:noProof/>
        </w:rPr>
        <w:t xml:space="preserve"> R, &amp; </w:t>
      </w:r>
      <w:r>
        <w:t>Alfalqi, K.</w:t>
      </w:r>
      <w:r>
        <w:rPr>
          <w:noProof/>
        </w:rPr>
        <w:t xml:space="preserve"> </w:t>
      </w:r>
      <w:r w:rsidRPr="4A876CE8">
        <w:rPr>
          <w:noProof/>
        </w:rPr>
        <w:t xml:space="preserve"> 2015</w:t>
      </w:r>
      <w:r>
        <w:rPr>
          <w:noProof/>
        </w:rPr>
        <w:t>,</w:t>
      </w:r>
      <w:r w:rsidRPr="4A876CE8">
        <w:rPr>
          <w:noProof/>
        </w:rPr>
        <w:t xml:space="preserve"> A Survey of Topic Modeling in Text Mining</w:t>
      </w:r>
      <w:r>
        <w:rPr>
          <w:noProof/>
        </w:rPr>
        <w:t>,</w:t>
      </w:r>
      <w:r w:rsidRPr="4A876CE8">
        <w:rPr>
          <w:noProof/>
        </w:rPr>
        <w:t xml:space="preserve"> International Journal of Advanced Computer Science and Applications (IJACSA), 6(1), pp. 147-153.</w:t>
      </w:r>
    </w:p>
    <w:p w14:paraId="296C7B94" w14:textId="77777777" w:rsidR="00E505D0" w:rsidRDefault="00E505D0" w:rsidP="00E505D0">
      <w:r w:rsidRPr="4A876CE8">
        <w:t>Auditor-General's Department 2019, Auditor-General's Department, Viewed 26th October 2019, &lt;https://www.audit.sa.gov.au/about-us/the-auditor-general&gt;</w:t>
      </w:r>
      <w:r>
        <w:t>.</w:t>
      </w:r>
    </w:p>
    <w:p w14:paraId="153B469E" w14:textId="6EA08231" w:rsidR="73CA41FF" w:rsidRDefault="593F74A3" w:rsidP="593F74A3">
      <w:r>
        <w:t>Brownlee</w:t>
      </w:r>
      <w:r w:rsidR="002F4EE5">
        <w:t>,</w:t>
      </w:r>
      <w:r>
        <w:t xml:space="preserve"> J 2017, A Gentle Introduction to Text Summarization, Viewed 25th October 2019 &lt;https://machinelearningmastery.com/gentle-introduction-text-summarization/&gt;</w:t>
      </w:r>
      <w:r w:rsidR="00180535">
        <w:t>.</w:t>
      </w:r>
    </w:p>
    <w:p w14:paraId="4F3950DA" w14:textId="32DD8F88" w:rsidR="00946EFC" w:rsidRDefault="00946EFC" w:rsidP="00946EFC">
      <w:r w:rsidRPr="4A876CE8">
        <w:t xml:space="preserve">Chaulagain, </w:t>
      </w:r>
      <w:r>
        <w:t xml:space="preserve">R, Pandey, S, Basnet, SR &amp; Shakya, S </w:t>
      </w:r>
      <w:r w:rsidRPr="4A876CE8">
        <w:t>2017</w:t>
      </w:r>
      <w:r>
        <w:t>,</w:t>
      </w:r>
      <w:r w:rsidRPr="4A876CE8">
        <w:t xml:space="preserve"> Cloud Based Web Scraping for Big Data Applications, 2017 IEEE International Conference on Smart Cloud.</w:t>
      </w:r>
    </w:p>
    <w:p w14:paraId="17988264" w14:textId="77777777" w:rsidR="00946EFC" w:rsidRDefault="00946EFC" w:rsidP="00946EFC">
      <w:r>
        <w:t>Cruz, FL, Troyano, JA, Pontes, B &amp; Ortega, FJ 2014, Building layered, multilingual sentiment lexicons at synset and lemma levels, Expert Systems with Applications, Oct 1</w:t>
      </w:r>
      <w:r w:rsidRPr="593F74A3">
        <w:rPr>
          <w:vertAlign w:val="superscript"/>
        </w:rPr>
        <w:t>st</w:t>
      </w:r>
      <w:proofErr w:type="gramStart"/>
      <w:r>
        <w:t xml:space="preserve"> 2014</w:t>
      </w:r>
      <w:proofErr w:type="gramEnd"/>
      <w:r>
        <w:t>, Vol. 41(13), p.5984(11).</w:t>
      </w:r>
    </w:p>
    <w:p w14:paraId="6186BCE3" w14:textId="77777777" w:rsidR="00946EFC" w:rsidRDefault="00946EFC" w:rsidP="00946EFC">
      <w:r w:rsidRPr="4A876CE8">
        <w:t xml:space="preserve">DiMaggio, </w:t>
      </w:r>
      <w:r>
        <w:t>P, Nag, M &amp; Blei, D</w:t>
      </w:r>
      <w:r w:rsidRPr="4A876CE8">
        <w:t xml:space="preserve"> 2013</w:t>
      </w:r>
      <w:r>
        <w:t>,</w:t>
      </w:r>
      <w:r w:rsidRPr="4A876CE8">
        <w:t xml:space="preserve"> Exploiting affinities between topic modeling and the sociological perspective on culture: Application to newspaper coverage of U.S. government arts funding</w:t>
      </w:r>
      <w:r>
        <w:t>,</w:t>
      </w:r>
      <w:r w:rsidRPr="4A876CE8">
        <w:t xml:space="preserve"> Poetics, Volume 41, p. 570–606.</w:t>
      </w:r>
    </w:p>
    <w:p w14:paraId="766061CD" w14:textId="59C3BC8E" w:rsidR="6616EF2B" w:rsidRDefault="593F74A3" w:rsidP="00641944">
      <w:r w:rsidRPr="593F74A3">
        <w:rPr>
          <w:lang w:val="en-AU"/>
        </w:rPr>
        <w:t>Dubey, P 2018, Understand Text Summarization and create your own summarizer in python: An Introduction to Text Summarization, Viewed 28th October &lt;https://towardsdatascience.com/understand-text-summarization-and-create-your-own-summarizer-in-python-b26a9f09fc70&gt;.</w:t>
      </w:r>
    </w:p>
    <w:p w14:paraId="35A45A4C" w14:textId="24274EC9" w:rsidR="6B376904" w:rsidRDefault="593F74A3" w:rsidP="00641944">
      <w:pPr>
        <w:rPr>
          <w:lang w:val="en-AU"/>
        </w:rPr>
      </w:pPr>
      <w:r w:rsidRPr="593F74A3">
        <w:rPr>
          <w:lang w:val="en-AU"/>
        </w:rPr>
        <w:t>Hansard</w:t>
      </w:r>
      <w:r w:rsidR="00180535">
        <w:rPr>
          <w:lang w:val="en-AU"/>
        </w:rPr>
        <w:t xml:space="preserve"> </w:t>
      </w:r>
      <w:r w:rsidRPr="593F74A3">
        <w:rPr>
          <w:lang w:val="en-AU"/>
        </w:rPr>
        <w:t>2008, Parliament of South Australia, Viewed 27</w:t>
      </w:r>
      <w:r w:rsidRPr="593F74A3">
        <w:rPr>
          <w:vertAlign w:val="superscript"/>
          <w:lang w:val="en-AU"/>
        </w:rPr>
        <w:t>th</w:t>
      </w:r>
      <w:r w:rsidRPr="593F74A3">
        <w:rPr>
          <w:lang w:val="en-AU"/>
        </w:rPr>
        <w:t xml:space="preserve"> October 2019, &lt;http://www.parliament.sa.gov.au/Hansard/Pages/GeneralHansardInformation.aspx&gt;.</w:t>
      </w:r>
    </w:p>
    <w:p w14:paraId="73798630" w14:textId="77777777" w:rsidR="00295D24" w:rsidRDefault="00295D24" w:rsidP="00295D24">
      <w:pPr>
        <w:rPr>
          <w:noProof/>
        </w:rPr>
      </w:pPr>
      <w:r w:rsidRPr="3F09B3AE">
        <w:rPr>
          <w:noProof/>
        </w:rPr>
        <w:t xml:space="preserve">Jones, </w:t>
      </w:r>
      <w:r>
        <w:rPr>
          <w:noProof/>
        </w:rPr>
        <w:t>J, &amp; Doane, W</w:t>
      </w:r>
      <w:r w:rsidRPr="3F09B3AE">
        <w:rPr>
          <w:noProof/>
        </w:rPr>
        <w:t xml:space="preserve"> 2019</w:t>
      </w:r>
      <w:r>
        <w:rPr>
          <w:noProof/>
        </w:rPr>
        <w:t>,</w:t>
      </w:r>
      <w:r w:rsidRPr="3F09B3AE">
        <w:rPr>
          <w:noProof/>
        </w:rPr>
        <w:t xml:space="preserve"> The Comprehensive R Archive Network</w:t>
      </w:r>
      <w:r>
        <w:rPr>
          <w:noProof/>
        </w:rPr>
        <w:t xml:space="preserve">, </w:t>
      </w:r>
      <w:r w:rsidRPr="3F09B3AE">
        <w:rPr>
          <w:noProof/>
        </w:rPr>
        <w:t>Viewed 1</w:t>
      </w:r>
      <w:r w:rsidRPr="3F09B3AE">
        <w:rPr>
          <w:noProof/>
          <w:vertAlign w:val="superscript"/>
        </w:rPr>
        <w:t>st</w:t>
      </w:r>
      <w:r w:rsidRPr="3F09B3AE">
        <w:rPr>
          <w:noProof/>
        </w:rPr>
        <w:t xml:space="preserve"> June 2019, </w:t>
      </w:r>
      <w:r>
        <w:br/>
      </w:r>
      <w:r w:rsidRPr="3F09B3AE">
        <w:rPr>
          <w:noProof/>
        </w:rPr>
        <w:t>&lt;</w:t>
      </w:r>
      <w:r w:rsidRPr="003F1F9D">
        <w:rPr>
          <w:noProof/>
        </w:rPr>
        <w:t>https://cran.r-project.org/web/packages/textmineR/textmineR.pdf</w:t>
      </w:r>
      <w:r w:rsidRPr="3F09B3AE">
        <w:rPr>
          <w:noProof/>
        </w:rPr>
        <w:t>&gt;.</w:t>
      </w:r>
    </w:p>
    <w:p w14:paraId="72A17127" w14:textId="77777777" w:rsidR="00946EFC" w:rsidRDefault="00946EFC" w:rsidP="00946EFC">
      <w:r>
        <w:t>Kaushik, A, Kaushik</w:t>
      </w:r>
      <w:r w:rsidRPr="00773D1D">
        <w:rPr>
          <w:vertAlign w:val="subscript"/>
        </w:rPr>
        <w:t>2</w:t>
      </w:r>
      <w:r>
        <w:t>, A, &amp; Naithani, S 2015, A Study on Sentiment Analysis: Methods and Tools, International Journal of Science and Research (IJSR), 4(12), pp. 287-292.</w:t>
      </w:r>
    </w:p>
    <w:p w14:paraId="6B0598FA" w14:textId="0FC6CEAE" w:rsidR="48AD4246" w:rsidRDefault="593F74A3" w:rsidP="00641944">
      <w:r>
        <w:t>NetworkX 2014, pagerank_numpy, Viewed 25th October 2019 &lt;https://networkx.github.io/documentation/networkx-1.9/reference/generated/networkx.algorithms.link_analysis.pagerank_alg.pagerank_numpy.html&gt;.</w:t>
      </w:r>
    </w:p>
    <w:p w14:paraId="3C8B23D5" w14:textId="4F7F6221" w:rsidR="48AD4246" w:rsidRDefault="593F74A3" w:rsidP="593F74A3">
      <w:pPr>
        <w:rPr>
          <w:lang w:val="en-AU"/>
        </w:rPr>
      </w:pPr>
      <w:r w:rsidRPr="593F74A3">
        <w:rPr>
          <w:lang w:val="en-AU"/>
        </w:rPr>
        <w:t>Parliament of South Australia 2017, Statutes Amendment (Heavy Vehicles Registration Fees) Bill, Viewed 17th October 2019, &lt;http://hansardpublic.parliament.sa.gov.au/Pages/HansardResult.aspx#/docid/HANSARD-10-21310&gt;.</w:t>
      </w:r>
    </w:p>
    <w:p w14:paraId="611C4E43" w14:textId="64E46A65" w:rsidR="48AD4246" w:rsidRDefault="593F74A3" w:rsidP="593F74A3">
      <w:r w:rsidRPr="593F74A3">
        <w:rPr>
          <w:lang w:val="en-AU"/>
        </w:rPr>
        <w:t xml:space="preserve">Parliament of South Australia 2019, Children and Young People (Safety) Bill, </w:t>
      </w:r>
      <w:r>
        <w:t>Viewed 25th October 2019,</w:t>
      </w:r>
      <w:r w:rsidRPr="593F74A3">
        <w:rPr>
          <w:lang w:val="en-AU"/>
        </w:rPr>
        <w:t xml:space="preserve"> &lt;</w:t>
      </w:r>
      <w:r>
        <w:t>http://hansardpublic.parliament.sa.gov.au/Pages/HansardResult.aspx#/docid/HANSARD-10-21289&gt;.</w:t>
      </w:r>
    </w:p>
    <w:p w14:paraId="6037E3A8" w14:textId="6D3DC40C" w:rsidR="4A876CE8" w:rsidRDefault="3F09B3AE" w:rsidP="00641944">
      <w:pPr>
        <w:rPr>
          <w:rFonts w:eastAsiaTheme="minorEastAsia"/>
          <w:lang w:val="en-AU"/>
        </w:rPr>
      </w:pPr>
      <w:r w:rsidRPr="3F09B3AE">
        <w:rPr>
          <w:rFonts w:eastAsiaTheme="minorEastAsia"/>
          <w:lang w:val="en-AU"/>
        </w:rPr>
        <w:t>Řehůřek, R (2019), Keywords for TextRank summarization algorithm, Viewed 30th October 2019, &lt;https://radimrehurek.com/gensim/summarization/keywords.html&gt;.</w:t>
      </w:r>
    </w:p>
    <w:p w14:paraId="39DCA073" w14:textId="59636B22" w:rsidR="73CA41FF" w:rsidRDefault="3F09B3AE" w:rsidP="00641944">
      <w:pPr>
        <w:rPr>
          <w:noProof/>
        </w:rPr>
      </w:pPr>
      <w:r w:rsidRPr="3F09B3AE">
        <w:rPr>
          <w:noProof/>
        </w:rPr>
        <w:t>Rinker, T, 2016. Sentimentr, Viewed 12</w:t>
      </w:r>
      <w:r w:rsidRPr="3F09B3AE">
        <w:rPr>
          <w:noProof/>
          <w:vertAlign w:val="superscript"/>
        </w:rPr>
        <w:t>th</w:t>
      </w:r>
      <w:r w:rsidRPr="3F09B3AE">
        <w:rPr>
          <w:noProof/>
        </w:rPr>
        <w:t xml:space="preserve"> August 2019, </w:t>
      </w:r>
      <w:r w:rsidR="4A876CE8">
        <w:br/>
      </w:r>
      <w:r w:rsidRPr="3F09B3AE">
        <w:rPr>
          <w:noProof/>
        </w:rPr>
        <w:t>&lt;</w:t>
      </w:r>
      <w:r w:rsidR="00946EFC" w:rsidRPr="00946EFC">
        <w:rPr>
          <w:noProof/>
        </w:rPr>
        <w:t>https://cran.r-project.org/web/packages/sentimentr/readme/README.html</w:t>
      </w:r>
      <w:r w:rsidRPr="3F09B3AE">
        <w:rPr>
          <w:noProof/>
        </w:rPr>
        <w:t>&gt;.</w:t>
      </w:r>
    </w:p>
    <w:p w14:paraId="66DB1875" w14:textId="77777777" w:rsidR="00946EFC" w:rsidRDefault="00946EFC" w:rsidP="00946EFC">
      <w:pPr>
        <w:rPr>
          <w:rFonts w:ascii="Arial" w:eastAsia="Arial" w:hAnsi="Arial" w:cs="Arial"/>
        </w:rPr>
      </w:pPr>
      <w:r>
        <w:lastRenderedPageBreak/>
        <w:t>Sievert, C &amp; Shirley, K 2014, Proceedings of the Workshop on Interactive Language Learning, Visualization and Interfaces, Baltimore, Maryland, USA, Association for Computational Linguistics.</w:t>
      </w:r>
    </w:p>
    <w:p w14:paraId="5A305F72" w14:textId="683AAA5C" w:rsidR="00946EFC" w:rsidRDefault="00946EFC" w:rsidP="00641944">
      <w:r>
        <w:t>Sievert, C &amp; Shirley, K 2016, The Comprehensive R Archive Network, Viewed 10</w:t>
      </w:r>
      <w:r w:rsidRPr="3F09B3AE">
        <w:rPr>
          <w:vertAlign w:val="superscript"/>
        </w:rPr>
        <w:t>th</w:t>
      </w:r>
      <w:r>
        <w:t xml:space="preserve"> June 2019 &lt;</w:t>
      </w:r>
      <w:r w:rsidRPr="00D621A2">
        <w:t>https://cran.r-project.org/web/packages/LDAvis/LDAvis.pdf</w:t>
      </w:r>
      <w:r>
        <w:t>&gt;.</w:t>
      </w:r>
    </w:p>
    <w:p w14:paraId="2AFC959F" w14:textId="5D0CD9E0" w:rsidR="3F09B3AE" w:rsidRDefault="3F09B3AE" w:rsidP="003F1F9D">
      <w:r>
        <w:t xml:space="preserve">Tableau 2019, Tableau Desktop, </w:t>
      </w:r>
      <w:r w:rsidR="003F1F9D">
        <w:t>Viewed</w:t>
      </w:r>
      <w:r>
        <w:t xml:space="preserve"> 25th October 2019, &lt;https://www.tableau.com/en-au/products/desktop&gt;.</w:t>
      </w:r>
    </w:p>
    <w:p w14:paraId="2916003B" w14:textId="04FCE3CD" w:rsidR="00C260E1" w:rsidRPr="00C260E1" w:rsidRDefault="4A876CE8" w:rsidP="003F1F9D">
      <w:pPr>
        <w:rPr>
          <w:noProof/>
        </w:rPr>
      </w:pPr>
      <w:r w:rsidRPr="4A876CE8">
        <w:rPr>
          <w:noProof/>
        </w:rPr>
        <w:t xml:space="preserve">Tong, </w:t>
      </w:r>
      <w:r w:rsidR="008E00DC">
        <w:rPr>
          <w:noProof/>
        </w:rPr>
        <w:t xml:space="preserve">Z, &amp; Zhang, H </w:t>
      </w:r>
      <w:r w:rsidRPr="4A876CE8">
        <w:rPr>
          <w:noProof/>
        </w:rPr>
        <w:t xml:space="preserve"> 2016</w:t>
      </w:r>
      <w:r w:rsidR="00A469C2">
        <w:rPr>
          <w:noProof/>
        </w:rPr>
        <w:t xml:space="preserve">, </w:t>
      </w:r>
      <w:r w:rsidR="00A469C2" w:rsidRPr="00A469C2">
        <w:rPr>
          <w:noProof/>
        </w:rPr>
        <w:t>A Text Mining Research Based on LDA Topic Modelling</w:t>
      </w:r>
      <w:r w:rsidR="00A469C2">
        <w:rPr>
          <w:noProof/>
        </w:rPr>
        <w:t>,</w:t>
      </w:r>
      <w:r w:rsidRPr="4A876CE8">
        <w:rPr>
          <w:noProof/>
        </w:rPr>
        <w:t xml:space="preserve"> Sixth International Conference on Computer Science, Engineering and Information Technology</w:t>
      </w:r>
      <w:r w:rsidR="009C019D">
        <w:rPr>
          <w:noProof/>
        </w:rPr>
        <w:t>.</w:t>
      </w:r>
    </w:p>
    <w:p w14:paraId="5322E265" w14:textId="77777777" w:rsidR="004B3BF4" w:rsidRDefault="004B3BF4" w:rsidP="6312DC50">
      <w:pPr>
        <w:jc w:val="both"/>
      </w:pPr>
    </w:p>
    <w:p w14:paraId="1F0524DA" w14:textId="744791E3" w:rsidR="6312DC50" w:rsidRDefault="6312DC50" w:rsidP="6312DC50">
      <w:pPr>
        <w:jc w:val="both"/>
      </w:pPr>
    </w:p>
    <w:p w14:paraId="38E0B401" w14:textId="15F35CA6" w:rsidR="00736512" w:rsidRDefault="00736512" w:rsidP="48AD4246">
      <w:pPr>
        <w:sectPr w:rsidR="00736512" w:rsidSect="003A6F48">
          <w:headerReference w:type="default" r:id="rId33"/>
          <w:footerReference w:type="default" r:id="rId34"/>
          <w:pgSz w:w="11906" w:h="16838" w:code="9"/>
          <w:pgMar w:top="1440" w:right="1440" w:bottom="1440" w:left="1440" w:header="720" w:footer="864" w:gutter="0"/>
          <w:cols w:space="720"/>
          <w:docGrid w:linePitch="360"/>
        </w:sectPr>
      </w:pPr>
    </w:p>
    <w:p w14:paraId="79EEA841" w14:textId="07788D37" w:rsidR="00883548" w:rsidRPr="00883548" w:rsidRDefault="00883548" w:rsidP="00883548">
      <w:pPr>
        <w:pStyle w:val="Heading1"/>
        <w:rPr>
          <w:lang w:val="en-AU"/>
        </w:rPr>
      </w:pPr>
      <w:bookmarkStart w:id="61" w:name="_Ref23161260"/>
      <w:bookmarkStart w:id="62" w:name="_Toc23417298"/>
      <w:bookmarkStart w:id="63" w:name="_Ref21683165"/>
      <w:r w:rsidRPr="008A5E48">
        <w:rPr>
          <w:lang w:val="en-AU"/>
        </w:rPr>
        <w:lastRenderedPageBreak/>
        <w:t xml:space="preserve">Appendix </w:t>
      </w:r>
      <w:r>
        <w:rPr>
          <w:lang w:val="en-AU"/>
        </w:rPr>
        <w:t>A</w:t>
      </w:r>
      <w:r w:rsidRPr="008A5E48">
        <w:rPr>
          <w:lang w:val="en-AU"/>
        </w:rPr>
        <w:t>: Decisions Made</w:t>
      </w:r>
      <w:bookmarkEnd w:id="61"/>
      <w:bookmarkEnd w:id="62"/>
    </w:p>
    <w:tbl>
      <w:tblPr>
        <w:tblStyle w:val="ProjectScopeTable"/>
        <w:tblW w:w="9304" w:type="dxa"/>
        <w:tblLayout w:type="fixed"/>
        <w:tblLook w:val="06A0" w:firstRow="1" w:lastRow="0" w:firstColumn="1" w:lastColumn="0" w:noHBand="1" w:noVBand="1"/>
      </w:tblPr>
      <w:tblGrid>
        <w:gridCol w:w="1401"/>
        <w:gridCol w:w="2705"/>
        <w:gridCol w:w="5198"/>
      </w:tblGrid>
      <w:tr w:rsidR="00883548" w:rsidRPr="008A5E48" w14:paraId="42EED695" w14:textId="77777777" w:rsidTr="00367A9F">
        <w:trPr>
          <w:cnfStyle w:val="100000000000" w:firstRow="1" w:lastRow="0" w:firstColumn="0" w:lastColumn="0" w:oddVBand="0" w:evenVBand="0" w:oddHBand="0" w:evenHBand="0" w:firstRowFirstColumn="0" w:firstRowLastColumn="0" w:lastRowFirstColumn="0" w:lastRowLastColumn="0"/>
        </w:trPr>
        <w:tc>
          <w:tcPr>
            <w:tcW w:w="1401" w:type="dxa"/>
            <w:hideMark/>
          </w:tcPr>
          <w:p w14:paraId="1E9A3013" w14:textId="77777777" w:rsidR="00883548" w:rsidRPr="008A5E48" w:rsidRDefault="00883548" w:rsidP="00883548">
            <w:pPr>
              <w:rPr>
                <w:lang w:val="en-AU"/>
              </w:rPr>
            </w:pPr>
            <w:r w:rsidRPr="008A5E48">
              <w:rPr>
                <w:lang w:val="en-AU"/>
              </w:rPr>
              <w:t>Date</w:t>
            </w:r>
          </w:p>
        </w:tc>
        <w:tc>
          <w:tcPr>
            <w:tcW w:w="2705" w:type="dxa"/>
            <w:hideMark/>
          </w:tcPr>
          <w:p w14:paraId="1C331CE6" w14:textId="77777777" w:rsidR="00883548" w:rsidRPr="008A5E48" w:rsidRDefault="00883548" w:rsidP="00883548">
            <w:pPr>
              <w:rPr>
                <w:lang w:val="en-AU"/>
              </w:rPr>
            </w:pPr>
            <w:r w:rsidRPr="008A5E48">
              <w:rPr>
                <w:lang w:val="en-AU"/>
              </w:rPr>
              <w:t>Decision</w:t>
            </w:r>
          </w:p>
        </w:tc>
        <w:tc>
          <w:tcPr>
            <w:tcW w:w="5198" w:type="dxa"/>
            <w:hideMark/>
          </w:tcPr>
          <w:p w14:paraId="6FE86EC8" w14:textId="77777777" w:rsidR="00883548" w:rsidRPr="008A5E48" w:rsidRDefault="00883548" w:rsidP="00883548">
            <w:pPr>
              <w:rPr>
                <w:lang w:val="en-AU"/>
              </w:rPr>
            </w:pPr>
            <w:r w:rsidRPr="008A5E48">
              <w:rPr>
                <w:lang w:val="en-AU"/>
              </w:rPr>
              <w:t>Reason</w:t>
            </w:r>
          </w:p>
        </w:tc>
      </w:tr>
      <w:tr w:rsidR="00883548" w:rsidRPr="008A5E48" w14:paraId="70BB90F4" w14:textId="77777777" w:rsidTr="00367A9F">
        <w:tc>
          <w:tcPr>
            <w:tcW w:w="1401" w:type="dxa"/>
            <w:hideMark/>
          </w:tcPr>
          <w:p w14:paraId="5FAAE992" w14:textId="77777777" w:rsidR="00883548" w:rsidRPr="008A5E48" w:rsidRDefault="00883548" w:rsidP="00883548">
            <w:pPr>
              <w:rPr>
                <w:lang w:val="en-AU"/>
              </w:rPr>
            </w:pPr>
            <w:r w:rsidRPr="008A5E48">
              <w:rPr>
                <w:lang w:val="en-AU"/>
              </w:rPr>
              <w:t>28/08/2019</w:t>
            </w:r>
          </w:p>
        </w:tc>
        <w:tc>
          <w:tcPr>
            <w:tcW w:w="2705" w:type="dxa"/>
            <w:hideMark/>
          </w:tcPr>
          <w:p w14:paraId="3ACF5EE8" w14:textId="77777777" w:rsidR="00883548" w:rsidRPr="008A5E48" w:rsidRDefault="00883548" w:rsidP="00883548">
            <w:pPr>
              <w:rPr>
                <w:lang w:val="en-AU"/>
              </w:rPr>
            </w:pPr>
            <w:r w:rsidRPr="008A5E48">
              <w:rPr>
                <w:lang w:val="en-AU"/>
              </w:rPr>
              <w:t>Not scraping requested Committee Information Hansard records</w:t>
            </w:r>
          </w:p>
        </w:tc>
        <w:tc>
          <w:tcPr>
            <w:tcW w:w="5198" w:type="dxa"/>
            <w:hideMark/>
          </w:tcPr>
          <w:p w14:paraId="4078AE17" w14:textId="77777777" w:rsidR="00883548" w:rsidRPr="008A5E48" w:rsidRDefault="00883548" w:rsidP="00883548">
            <w:pPr>
              <w:rPr>
                <w:lang w:val="en-AU"/>
              </w:rPr>
            </w:pPr>
            <w:r w:rsidRPr="008A5E48">
              <w:rPr>
                <w:lang w:val="en-AU"/>
              </w:rPr>
              <w:t>Records are in a different format (PDF) which means that additional custom code will need to be written to scrape and store the record in the appropriate format for analysis. This would take additional time that is not available in this project with its short timeframe.</w:t>
            </w:r>
          </w:p>
        </w:tc>
      </w:tr>
      <w:tr w:rsidR="00883548" w:rsidRPr="008A5E48" w14:paraId="3217DD1A" w14:textId="77777777" w:rsidTr="00367A9F">
        <w:tc>
          <w:tcPr>
            <w:tcW w:w="1401" w:type="dxa"/>
            <w:hideMark/>
          </w:tcPr>
          <w:p w14:paraId="66B4D05B" w14:textId="77777777" w:rsidR="00883548" w:rsidRPr="008A5E48" w:rsidRDefault="00883548" w:rsidP="00883548">
            <w:pPr>
              <w:rPr>
                <w:lang w:val="en-AU"/>
              </w:rPr>
            </w:pPr>
            <w:r w:rsidRPr="008A5E48">
              <w:rPr>
                <w:lang w:val="en-AU"/>
              </w:rPr>
              <w:t>9/09/2019</w:t>
            </w:r>
          </w:p>
        </w:tc>
        <w:tc>
          <w:tcPr>
            <w:tcW w:w="2705" w:type="dxa"/>
            <w:hideMark/>
          </w:tcPr>
          <w:p w14:paraId="41AA2CAB" w14:textId="77777777" w:rsidR="00883548" w:rsidRPr="008A5E48" w:rsidRDefault="00883548" w:rsidP="00883548">
            <w:pPr>
              <w:rPr>
                <w:lang w:val="en-AU"/>
              </w:rPr>
            </w:pPr>
            <w:r w:rsidRPr="008A5E48">
              <w:rPr>
                <w:lang w:val="en-AU"/>
              </w:rPr>
              <w:t>Scraping two years of data rather than one</w:t>
            </w:r>
          </w:p>
        </w:tc>
        <w:tc>
          <w:tcPr>
            <w:tcW w:w="5198" w:type="dxa"/>
            <w:hideMark/>
          </w:tcPr>
          <w:p w14:paraId="38806E65" w14:textId="77777777" w:rsidR="00883548" w:rsidRPr="008A5E48" w:rsidRDefault="00883548" w:rsidP="00883548">
            <w:pPr>
              <w:rPr>
                <w:lang w:val="en-AU"/>
              </w:rPr>
            </w:pPr>
            <w:r w:rsidRPr="5D382E8A">
              <w:rPr>
                <w:lang w:val="en-AU"/>
              </w:rPr>
              <w:t xml:space="preserve">Was ahead of schedule for scraping data and therefore had time to scrape additional records (Bills and Answers to Questions). Initially only one year of Hansard records were scraped. </w:t>
            </w:r>
          </w:p>
        </w:tc>
      </w:tr>
      <w:tr w:rsidR="00883548" w:rsidRPr="008A5E48" w14:paraId="15C56C33" w14:textId="77777777" w:rsidTr="00367A9F">
        <w:tc>
          <w:tcPr>
            <w:tcW w:w="1401" w:type="dxa"/>
            <w:hideMark/>
          </w:tcPr>
          <w:p w14:paraId="588A0210" w14:textId="77777777" w:rsidR="00883548" w:rsidRPr="008A5E48" w:rsidRDefault="00883548" w:rsidP="00883548">
            <w:pPr>
              <w:rPr>
                <w:lang w:val="en-AU"/>
              </w:rPr>
            </w:pPr>
            <w:r w:rsidRPr="008A5E48">
              <w:rPr>
                <w:lang w:val="en-AU"/>
              </w:rPr>
              <w:t>11/09/2019</w:t>
            </w:r>
          </w:p>
        </w:tc>
        <w:tc>
          <w:tcPr>
            <w:tcW w:w="2705" w:type="dxa"/>
            <w:hideMark/>
          </w:tcPr>
          <w:p w14:paraId="417E14ED" w14:textId="77777777" w:rsidR="00883548" w:rsidRPr="008A5E48" w:rsidRDefault="00883548" w:rsidP="00883548">
            <w:pPr>
              <w:rPr>
                <w:lang w:val="en-AU"/>
              </w:rPr>
            </w:pPr>
            <w:r w:rsidRPr="008A5E48">
              <w:rPr>
                <w:lang w:val="en-AU"/>
              </w:rPr>
              <w:t>Document decision made and the reason to be handed up with deliverables</w:t>
            </w:r>
          </w:p>
        </w:tc>
        <w:tc>
          <w:tcPr>
            <w:tcW w:w="5198" w:type="dxa"/>
            <w:hideMark/>
          </w:tcPr>
          <w:p w14:paraId="1CF59E45" w14:textId="77777777" w:rsidR="00883548" w:rsidRPr="008A5E48" w:rsidRDefault="00883548" w:rsidP="00883548">
            <w:pPr>
              <w:rPr>
                <w:lang w:val="en-AU"/>
              </w:rPr>
            </w:pPr>
            <w:r w:rsidRPr="008A5E48">
              <w:rPr>
                <w:lang w:val="en-AU"/>
              </w:rPr>
              <w:t>Useful information for AGD to identify why the project includes and doesn’t include specific functionality</w:t>
            </w:r>
          </w:p>
        </w:tc>
      </w:tr>
      <w:tr w:rsidR="00883548" w:rsidRPr="008A5E48" w14:paraId="353C51C7" w14:textId="77777777" w:rsidTr="00367A9F">
        <w:tc>
          <w:tcPr>
            <w:tcW w:w="1401" w:type="dxa"/>
            <w:hideMark/>
          </w:tcPr>
          <w:p w14:paraId="51D49DAB" w14:textId="77777777" w:rsidR="00883548" w:rsidRPr="008A5E48" w:rsidRDefault="00883548" w:rsidP="00883548">
            <w:pPr>
              <w:rPr>
                <w:lang w:val="en-AU"/>
              </w:rPr>
            </w:pPr>
            <w:r w:rsidRPr="008A5E48">
              <w:rPr>
                <w:lang w:val="en-AU"/>
              </w:rPr>
              <w:t>12/09/2019</w:t>
            </w:r>
          </w:p>
        </w:tc>
        <w:tc>
          <w:tcPr>
            <w:tcW w:w="2705" w:type="dxa"/>
            <w:hideMark/>
          </w:tcPr>
          <w:p w14:paraId="64B18B5A" w14:textId="77777777" w:rsidR="00883548" w:rsidRPr="008A5E48" w:rsidRDefault="00883548" w:rsidP="00883548">
            <w:pPr>
              <w:rPr>
                <w:lang w:val="en-AU"/>
              </w:rPr>
            </w:pPr>
            <w:r w:rsidRPr="008A5E48">
              <w:rPr>
                <w:lang w:val="en-AU"/>
              </w:rPr>
              <w:t>Scraping last two years of Question Time records</w:t>
            </w:r>
          </w:p>
        </w:tc>
        <w:tc>
          <w:tcPr>
            <w:tcW w:w="5198" w:type="dxa"/>
            <w:hideMark/>
          </w:tcPr>
          <w:p w14:paraId="0A3BDA8F" w14:textId="77777777" w:rsidR="00883548" w:rsidRPr="008A5E48" w:rsidRDefault="00883548" w:rsidP="00883548">
            <w:pPr>
              <w:rPr>
                <w:lang w:val="en-AU"/>
              </w:rPr>
            </w:pPr>
            <w:r w:rsidRPr="008A5E48">
              <w:rPr>
                <w:lang w:val="en-AU"/>
              </w:rPr>
              <w:t>Received feedback that Question Time records are more useful to audit teams than Answers to Questions records</w:t>
            </w:r>
          </w:p>
        </w:tc>
      </w:tr>
      <w:tr w:rsidR="00883548" w:rsidRPr="008A5E48" w14:paraId="2672C392" w14:textId="77777777" w:rsidTr="00367A9F">
        <w:tc>
          <w:tcPr>
            <w:tcW w:w="1401" w:type="dxa"/>
            <w:hideMark/>
          </w:tcPr>
          <w:p w14:paraId="661A111D" w14:textId="77777777" w:rsidR="00883548" w:rsidRPr="008A5E48" w:rsidRDefault="00883548" w:rsidP="00883548">
            <w:pPr>
              <w:rPr>
                <w:lang w:val="en-AU"/>
              </w:rPr>
            </w:pPr>
            <w:r w:rsidRPr="008A5E48">
              <w:rPr>
                <w:lang w:val="en-AU"/>
              </w:rPr>
              <w:t>2/09/2019</w:t>
            </w:r>
          </w:p>
        </w:tc>
        <w:tc>
          <w:tcPr>
            <w:tcW w:w="2705" w:type="dxa"/>
            <w:hideMark/>
          </w:tcPr>
          <w:p w14:paraId="110F6CDD" w14:textId="77777777" w:rsidR="00883548" w:rsidRPr="008A5E48" w:rsidRDefault="00883548" w:rsidP="00883548">
            <w:pPr>
              <w:rPr>
                <w:lang w:val="en-AU"/>
              </w:rPr>
            </w:pPr>
            <w:r w:rsidRPr="008A5E48">
              <w:rPr>
                <w:lang w:val="en-AU"/>
              </w:rPr>
              <w:t>Not using Azure</w:t>
            </w:r>
          </w:p>
        </w:tc>
        <w:tc>
          <w:tcPr>
            <w:tcW w:w="5198" w:type="dxa"/>
            <w:hideMark/>
          </w:tcPr>
          <w:p w14:paraId="17D02045" w14:textId="77777777" w:rsidR="00883548" w:rsidRPr="008A5E48" w:rsidRDefault="00883548" w:rsidP="00883548">
            <w:pPr>
              <w:rPr>
                <w:lang w:val="en-AU"/>
              </w:rPr>
            </w:pPr>
            <w:r w:rsidRPr="008A5E48">
              <w:rPr>
                <w:lang w:val="en-AU"/>
              </w:rPr>
              <w:t>AGD do not want to use Azure due to the complications with current processes and policies.</w:t>
            </w:r>
          </w:p>
        </w:tc>
      </w:tr>
      <w:tr w:rsidR="00883548" w:rsidRPr="008A5E48" w14:paraId="6B48746C" w14:textId="77777777" w:rsidTr="00367A9F">
        <w:tc>
          <w:tcPr>
            <w:tcW w:w="1401" w:type="dxa"/>
            <w:hideMark/>
          </w:tcPr>
          <w:p w14:paraId="1BC57CFA" w14:textId="77777777" w:rsidR="00883548" w:rsidRPr="008A5E48" w:rsidRDefault="00883548" w:rsidP="00883548">
            <w:pPr>
              <w:rPr>
                <w:lang w:val="en-AU"/>
              </w:rPr>
            </w:pPr>
            <w:r w:rsidRPr="008A5E48">
              <w:rPr>
                <w:lang w:val="en-AU"/>
              </w:rPr>
              <w:t>7/10/2019</w:t>
            </w:r>
          </w:p>
        </w:tc>
        <w:tc>
          <w:tcPr>
            <w:tcW w:w="2705" w:type="dxa"/>
            <w:hideMark/>
          </w:tcPr>
          <w:p w14:paraId="02583A7F" w14:textId="77777777" w:rsidR="00883548" w:rsidRPr="008A5E48" w:rsidRDefault="00883548" w:rsidP="00883548">
            <w:pPr>
              <w:rPr>
                <w:lang w:val="en-AU"/>
              </w:rPr>
            </w:pPr>
            <w:r w:rsidRPr="008A5E48">
              <w:rPr>
                <w:lang w:val="en-AU"/>
              </w:rPr>
              <w:t>Using regular expressions in Tableau to allow multiple term and wildcard search</w:t>
            </w:r>
          </w:p>
        </w:tc>
        <w:tc>
          <w:tcPr>
            <w:tcW w:w="5198" w:type="dxa"/>
            <w:hideMark/>
          </w:tcPr>
          <w:p w14:paraId="0DC8CC0B" w14:textId="77777777" w:rsidR="00883548" w:rsidRPr="008A5E48" w:rsidRDefault="00883548" w:rsidP="00883548">
            <w:pPr>
              <w:rPr>
                <w:lang w:val="en-AU"/>
              </w:rPr>
            </w:pPr>
            <w:r w:rsidRPr="008A5E48">
              <w:rPr>
                <w:lang w:val="en-AU"/>
              </w:rPr>
              <w:t>This appeared was the easiest way to include more complicated string search in Tableau as the software is not designed for text search. The project team will document some common regular expressions in a user guide.</w:t>
            </w:r>
          </w:p>
        </w:tc>
      </w:tr>
      <w:tr w:rsidR="00883548" w:rsidRPr="008A5E48" w14:paraId="275EB675" w14:textId="77777777" w:rsidTr="00367A9F">
        <w:tc>
          <w:tcPr>
            <w:tcW w:w="1401" w:type="dxa"/>
            <w:hideMark/>
          </w:tcPr>
          <w:p w14:paraId="55A74D71" w14:textId="77777777" w:rsidR="00883548" w:rsidRPr="008A5E48" w:rsidRDefault="00883548" w:rsidP="00883548">
            <w:pPr>
              <w:rPr>
                <w:lang w:val="en-AU"/>
              </w:rPr>
            </w:pPr>
            <w:r w:rsidRPr="008A5E48">
              <w:rPr>
                <w:lang w:val="en-AU"/>
              </w:rPr>
              <w:t>7/10/2019</w:t>
            </w:r>
          </w:p>
        </w:tc>
        <w:tc>
          <w:tcPr>
            <w:tcW w:w="2705" w:type="dxa"/>
            <w:hideMark/>
          </w:tcPr>
          <w:p w14:paraId="0E52CBC9" w14:textId="77777777" w:rsidR="00883548" w:rsidRPr="008A5E48" w:rsidRDefault="00883548" w:rsidP="00883548">
            <w:pPr>
              <w:rPr>
                <w:lang w:val="en-AU"/>
              </w:rPr>
            </w:pPr>
            <w:r w:rsidRPr="008A5E48">
              <w:rPr>
                <w:lang w:val="en-AU"/>
              </w:rPr>
              <w:t xml:space="preserve">Not all text analytics being investigated and implemented will be included in the final dashboards given to AGD. Instead they will be submitted and documented as potential future work for the project. </w:t>
            </w:r>
          </w:p>
        </w:tc>
        <w:tc>
          <w:tcPr>
            <w:tcW w:w="5198" w:type="dxa"/>
            <w:hideMark/>
          </w:tcPr>
          <w:p w14:paraId="1960886E" w14:textId="77777777" w:rsidR="00883548" w:rsidRPr="008A5E48" w:rsidRDefault="00883548" w:rsidP="00883548">
            <w:pPr>
              <w:rPr>
                <w:lang w:val="en-AU"/>
              </w:rPr>
            </w:pPr>
            <w:r w:rsidRPr="008A5E48">
              <w:rPr>
                <w:lang w:val="en-AU"/>
              </w:rPr>
              <w:t>Time constraints mean that not all text analytics could be properly investigated, implemented and put in a format that can be integrated into the Tableau dashboard. Therefore, work not integrated into the dashboards will be documented appropriately in the final report as potential future work for the project.</w:t>
            </w:r>
          </w:p>
        </w:tc>
      </w:tr>
      <w:tr w:rsidR="00883548" w:rsidRPr="008A5E48" w14:paraId="319B2BC5" w14:textId="77777777" w:rsidTr="00367A9F">
        <w:tc>
          <w:tcPr>
            <w:tcW w:w="1401" w:type="dxa"/>
            <w:hideMark/>
          </w:tcPr>
          <w:p w14:paraId="778A7FD1" w14:textId="77777777" w:rsidR="00883548" w:rsidRPr="008A5E48" w:rsidRDefault="00883548" w:rsidP="00883548">
            <w:pPr>
              <w:rPr>
                <w:lang w:val="en-AU"/>
              </w:rPr>
            </w:pPr>
            <w:r w:rsidRPr="008A5E48">
              <w:rPr>
                <w:lang w:val="en-AU"/>
              </w:rPr>
              <w:t>7/10/2019</w:t>
            </w:r>
          </w:p>
        </w:tc>
        <w:tc>
          <w:tcPr>
            <w:tcW w:w="2705" w:type="dxa"/>
            <w:hideMark/>
          </w:tcPr>
          <w:p w14:paraId="1756628C" w14:textId="77777777" w:rsidR="00883548" w:rsidRPr="008A5E48" w:rsidRDefault="00883548" w:rsidP="00883548">
            <w:pPr>
              <w:rPr>
                <w:lang w:val="en-AU"/>
              </w:rPr>
            </w:pPr>
            <w:r w:rsidRPr="008A5E48">
              <w:rPr>
                <w:lang w:val="en-AU"/>
              </w:rPr>
              <w:t>User guide included in deliverables</w:t>
            </w:r>
          </w:p>
        </w:tc>
        <w:tc>
          <w:tcPr>
            <w:tcW w:w="5198" w:type="dxa"/>
            <w:hideMark/>
          </w:tcPr>
          <w:p w14:paraId="680F64CE" w14:textId="77777777" w:rsidR="00883548" w:rsidRPr="008A5E48" w:rsidRDefault="00883548" w:rsidP="00883548">
            <w:pPr>
              <w:rPr>
                <w:lang w:val="en-AU"/>
              </w:rPr>
            </w:pPr>
            <w:r w:rsidRPr="008A5E48">
              <w:rPr>
                <w:lang w:val="en-AU"/>
              </w:rPr>
              <w:t xml:space="preserve">A short user guide will be produced for the dashboards to better explain some of the more complex functionality such as the use of regular expressions in text search. </w:t>
            </w:r>
          </w:p>
        </w:tc>
      </w:tr>
      <w:tr w:rsidR="00883548" w:rsidRPr="008A5E48" w14:paraId="64E06511" w14:textId="77777777" w:rsidTr="00367A9F">
        <w:tc>
          <w:tcPr>
            <w:tcW w:w="1401" w:type="dxa"/>
          </w:tcPr>
          <w:p w14:paraId="28EB04DA" w14:textId="77777777" w:rsidR="00883548" w:rsidRPr="008A5E48" w:rsidRDefault="00883548" w:rsidP="00883548">
            <w:pPr>
              <w:rPr>
                <w:lang w:val="en-AU"/>
              </w:rPr>
            </w:pPr>
            <w:r w:rsidRPr="008A5E48">
              <w:rPr>
                <w:lang w:val="en-AU"/>
              </w:rPr>
              <w:t>11/10/2019</w:t>
            </w:r>
          </w:p>
        </w:tc>
        <w:tc>
          <w:tcPr>
            <w:tcW w:w="2705" w:type="dxa"/>
          </w:tcPr>
          <w:p w14:paraId="5B25E254" w14:textId="77777777" w:rsidR="00883548" w:rsidRPr="008A5E48" w:rsidRDefault="00883548" w:rsidP="00883548">
            <w:pPr>
              <w:rPr>
                <w:lang w:val="en-AU"/>
              </w:rPr>
            </w:pPr>
            <w:r w:rsidRPr="008A5E48">
              <w:rPr>
                <w:lang w:val="en-AU"/>
              </w:rPr>
              <w:t>Will not be including Gazette information in the project</w:t>
            </w:r>
          </w:p>
        </w:tc>
        <w:tc>
          <w:tcPr>
            <w:tcW w:w="5198" w:type="dxa"/>
          </w:tcPr>
          <w:p w14:paraId="5768A720" w14:textId="77777777" w:rsidR="00883548" w:rsidRPr="008A5E48" w:rsidRDefault="00883548" w:rsidP="00883548">
            <w:pPr>
              <w:rPr>
                <w:lang w:val="en-AU"/>
              </w:rPr>
            </w:pPr>
            <w:r w:rsidRPr="008A5E48">
              <w:rPr>
                <w:lang w:val="en-AU"/>
              </w:rPr>
              <w:t xml:space="preserve">This was identified as being another useful data source to be analysed. However, given time constraints it is not possible to include this additional data source. This potential data source will be documented as future work for the project. </w:t>
            </w:r>
          </w:p>
        </w:tc>
      </w:tr>
      <w:tr w:rsidR="00883548" w:rsidRPr="008A5E48" w14:paraId="4CFD3B66" w14:textId="77777777" w:rsidTr="00367A9F">
        <w:tc>
          <w:tcPr>
            <w:tcW w:w="1401" w:type="dxa"/>
          </w:tcPr>
          <w:p w14:paraId="0F923357" w14:textId="77777777" w:rsidR="00883548" w:rsidRPr="008A5E48" w:rsidRDefault="00883548" w:rsidP="00883548">
            <w:pPr>
              <w:rPr>
                <w:lang w:val="en-AU"/>
              </w:rPr>
            </w:pPr>
            <w:r w:rsidRPr="008A5E48">
              <w:rPr>
                <w:lang w:val="en-AU"/>
              </w:rPr>
              <w:lastRenderedPageBreak/>
              <w:t>12/10/2019</w:t>
            </w:r>
          </w:p>
        </w:tc>
        <w:tc>
          <w:tcPr>
            <w:tcW w:w="2705" w:type="dxa"/>
          </w:tcPr>
          <w:p w14:paraId="76C8553D" w14:textId="77777777" w:rsidR="00883548" w:rsidRPr="008A5E48" w:rsidRDefault="00883548" w:rsidP="00883548">
            <w:pPr>
              <w:rPr>
                <w:lang w:val="en-AU"/>
              </w:rPr>
            </w:pPr>
            <w:r w:rsidRPr="008A5E48">
              <w:rPr>
                <w:lang w:val="en-AU"/>
              </w:rPr>
              <w:t>Will not use names of only one-word length when searching for clients in Hansard records</w:t>
            </w:r>
          </w:p>
        </w:tc>
        <w:tc>
          <w:tcPr>
            <w:tcW w:w="5198" w:type="dxa"/>
          </w:tcPr>
          <w:p w14:paraId="7E7AEDAF" w14:textId="77777777" w:rsidR="00883548" w:rsidRPr="008A5E48" w:rsidRDefault="00883548" w:rsidP="00883548">
            <w:pPr>
              <w:rPr>
                <w:lang w:val="en-AU"/>
              </w:rPr>
            </w:pPr>
            <w:r w:rsidRPr="008A5E48">
              <w:rPr>
                <w:lang w:val="en-AU"/>
              </w:rPr>
              <w:t xml:space="preserve">Search terms consisting of only one word, in the Client names spreadsheet, are too broad and would return too many irrelevant records. </w:t>
            </w:r>
          </w:p>
        </w:tc>
      </w:tr>
      <w:tr w:rsidR="00883548" w:rsidRPr="008A5E48" w14:paraId="3B18C93D" w14:textId="77777777" w:rsidTr="00367A9F">
        <w:tc>
          <w:tcPr>
            <w:tcW w:w="1401" w:type="dxa"/>
          </w:tcPr>
          <w:p w14:paraId="29DC9664" w14:textId="77777777" w:rsidR="00883548" w:rsidRPr="008A5E48" w:rsidRDefault="00883548" w:rsidP="00883548">
            <w:pPr>
              <w:rPr>
                <w:lang w:val="en-AU"/>
              </w:rPr>
            </w:pPr>
            <w:r w:rsidRPr="008A5E48">
              <w:rPr>
                <w:lang w:val="en-AU"/>
              </w:rPr>
              <w:t>16/10/2019</w:t>
            </w:r>
          </w:p>
        </w:tc>
        <w:tc>
          <w:tcPr>
            <w:tcW w:w="2705" w:type="dxa"/>
          </w:tcPr>
          <w:p w14:paraId="0E82481B" w14:textId="77777777" w:rsidR="00883548" w:rsidRPr="008A5E48" w:rsidRDefault="00883548" w:rsidP="00883548">
            <w:pPr>
              <w:rPr>
                <w:lang w:val="en-AU"/>
              </w:rPr>
            </w:pPr>
            <w:r w:rsidRPr="008A5E48">
              <w:rPr>
                <w:lang w:val="en-AU"/>
              </w:rPr>
              <w:t>Subject TreeMap in Subject Summary Dashboard will only drill-down two levels of information.</w:t>
            </w:r>
          </w:p>
        </w:tc>
        <w:tc>
          <w:tcPr>
            <w:tcW w:w="5198" w:type="dxa"/>
          </w:tcPr>
          <w:p w14:paraId="3714FC1E" w14:textId="77777777" w:rsidR="00883548" w:rsidRPr="008A5E48" w:rsidRDefault="00883548" w:rsidP="00883548">
            <w:pPr>
              <w:rPr>
                <w:lang w:val="en-AU"/>
              </w:rPr>
            </w:pPr>
            <w:r w:rsidRPr="008A5E48">
              <w:rPr>
                <w:lang w:val="en-AU"/>
              </w:rPr>
              <w:t xml:space="preserve">Allowing the TreeMap to drill-down more than two levels results in an unreadable chart because the text is too small. </w:t>
            </w:r>
          </w:p>
        </w:tc>
      </w:tr>
    </w:tbl>
    <w:p w14:paraId="731B54DC" w14:textId="77777777" w:rsidR="00883548" w:rsidRDefault="00883548" w:rsidP="00883548">
      <w:pPr>
        <w:rPr>
          <w:lang w:val="en-AU"/>
        </w:rPr>
      </w:pPr>
    </w:p>
    <w:p w14:paraId="03EE8D54" w14:textId="77777777" w:rsidR="00883548" w:rsidRDefault="00883548">
      <w:pPr>
        <w:rPr>
          <w:b/>
          <w:bCs/>
          <w:caps/>
          <w:color w:val="1F4E79" w:themeColor="accent1" w:themeShade="80"/>
          <w:sz w:val="28"/>
          <w:lang w:val="en-AU"/>
        </w:rPr>
      </w:pPr>
      <w:r>
        <w:rPr>
          <w:lang w:val="en-AU"/>
        </w:rPr>
        <w:br w:type="page"/>
      </w:r>
    </w:p>
    <w:p w14:paraId="057CE314" w14:textId="7A93674A" w:rsidR="51CA24B6" w:rsidRPr="008A5E48" w:rsidRDefault="07020F15" w:rsidP="00883548">
      <w:pPr>
        <w:pStyle w:val="Heading1"/>
        <w:rPr>
          <w:lang w:val="en-AU"/>
        </w:rPr>
      </w:pPr>
      <w:bookmarkStart w:id="64" w:name="_Ref23416671"/>
      <w:bookmarkStart w:id="65" w:name="_Toc23417299"/>
      <w:r w:rsidRPr="008A5E48">
        <w:rPr>
          <w:lang w:val="en-AU"/>
        </w:rPr>
        <w:lastRenderedPageBreak/>
        <w:t xml:space="preserve">Appendix </w:t>
      </w:r>
      <w:r w:rsidR="00883548">
        <w:rPr>
          <w:lang w:val="en-AU"/>
        </w:rPr>
        <w:t>B</w:t>
      </w:r>
      <w:r w:rsidRPr="008A5E48">
        <w:rPr>
          <w:lang w:val="en-AU"/>
        </w:rPr>
        <w:t>: Database Schema</w:t>
      </w:r>
      <w:bookmarkEnd w:id="63"/>
      <w:bookmarkEnd w:id="64"/>
      <w:bookmarkEnd w:id="65"/>
    </w:p>
    <w:p w14:paraId="563B3CAC" w14:textId="06372497" w:rsidR="07020F15" w:rsidRPr="008A5E48" w:rsidRDefault="07020F15" w:rsidP="07020F15">
      <w:pPr>
        <w:rPr>
          <w:lang w:val="en-AU"/>
        </w:rPr>
      </w:pPr>
      <w:r>
        <w:rPr>
          <w:noProof/>
        </w:rPr>
        <w:drawing>
          <wp:inline distT="0" distB="0" distL="0" distR="0" wp14:anchorId="522A470C" wp14:editId="597915D4">
            <wp:extent cx="5775648" cy="4716780"/>
            <wp:effectExtent l="0" t="0" r="0" b="7620"/>
            <wp:docPr id="1189521905" name="Picture 1337252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7252860"/>
                    <pic:cNvPicPr/>
                  </pic:nvPicPr>
                  <pic:blipFill>
                    <a:blip r:embed="rId35">
                      <a:extLst>
                        <a:ext uri="{28A0092B-C50C-407E-A947-70E740481C1C}">
                          <a14:useLocalDpi xmlns:a14="http://schemas.microsoft.com/office/drawing/2010/main" val="0"/>
                        </a:ext>
                      </a:extLst>
                    </a:blip>
                    <a:stretch>
                      <a:fillRect/>
                    </a:stretch>
                  </pic:blipFill>
                  <pic:spPr>
                    <a:xfrm>
                      <a:off x="0" y="0"/>
                      <a:ext cx="5786851" cy="4725929"/>
                    </a:xfrm>
                    <a:prstGeom prst="rect">
                      <a:avLst/>
                    </a:prstGeom>
                  </pic:spPr>
                </pic:pic>
              </a:graphicData>
            </a:graphic>
          </wp:inline>
        </w:drawing>
      </w:r>
    </w:p>
    <w:p w14:paraId="178DFEC9" w14:textId="77777777" w:rsidR="51CA24B6" w:rsidRPr="008A5E48" w:rsidRDefault="51CA24B6" w:rsidP="51CA24B6">
      <w:pPr>
        <w:jc w:val="center"/>
        <w:rPr>
          <w:lang w:val="en-AU"/>
        </w:rPr>
      </w:pPr>
    </w:p>
    <w:p w14:paraId="1E91D71F" w14:textId="77777777" w:rsidR="00641944" w:rsidRDefault="00641944">
      <w:pPr>
        <w:rPr>
          <w:b/>
          <w:bCs/>
          <w:caps/>
          <w:color w:val="1F4E79" w:themeColor="accent1" w:themeShade="80"/>
          <w:sz w:val="28"/>
          <w:lang w:val="en-AU"/>
        </w:rPr>
      </w:pPr>
      <w:r>
        <w:rPr>
          <w:lang w:val="en-AU"/>
        </w:rPr>
        <w:br w:type="page"/>
      </w:r>
    </w:p>
    <w:p w14:paraId="40EA172E" w14:textId="0DCFCF53" w:rsidR="00BB2BE7" w:rsidRPr="008A5E48" w:rsidRDefault="00BB2BE7" w:rsidP="008536CD">
      <w:pPr>
        <w:pStyle w:val="Heading1"/>
        <w:rPr>
          <w:lang w:val="en-AU"/>
        </w:rPr>
      </w:pPr>
      <w:bookmarkStart w:id="66" w:name="_Ref23416742"/>
      <w:bookmarkStart w:id="67" w:name="_Toc23417300"/>
      <w:r w:rsidRPr="008A5E48">
        <w:rPr>
          <w:lang w:val="en-AU"/>
        </w:rPr>
        <w:lastRenderedPageBreak/>
        <w:t xml:space="preserve">Appendix </w:t>
      </w:r>
      <w:r w:rsidR="00883548">
        <w:rPr>
          <w:lang w:val="en-AU"/>
        </w:rPr>
        <w:t>C</w:t>
      </w:r>
      <w:r w:rsidRPr="008A5E48">
        <w:rPr>
          <w:lang w:val="en-AU"/>
        </w:rPr>
        <w:t>: Data Dictionary</w:t>
      </w:r>
      <w:bookmarkEnd w:id="66"/>
      <w:bookmarkEnd w:id="67"/>
    </w:p>
    <w:p w14:paraId="14157A0F" w14:textId="03979104" w:rsidR="009D5260" w:rsidRPr="008A5E48" w:rsidRDefault="009D5260" w:rsidP="009D5260">
      <w:pPr>
        <w:rPr>
          <w:lang w:val="en-AU"/>
        </w:rPr>
      </w:pPr>
      <w:r w:rsidRPr="008A5E48">
        <w:rPr>
          <w:lang w:val="en-AU"/>
        </w:rPr>
        <w:t>This appendix describes the data dictionary for the seven SQL database tables as shown in Appendix A.</w:t>
      </w:r>
    </w:p>
    <w:tbl>
      <w:tblPr>
        <w:tblStyle w:val="ProjectScopeTable"/>
        <w:tblW w:w="0" w:type="auto"/>
        <w:tblLook w:val="04A0" w:firstRow="1" w:lastRow="0" w:firstColumn="1" w:lastColumn="0" w:noHBand="0" w:noVBand="1"/>
      </w:tblPr>
      <w:tblGrid>
        <w:gridCol w:w="1847"/>
        <w:gridCol w:w="1662"/>
        <w:gridCol w:w="5507"/>
      </w:tblGrid>
      <w:tr w:rsidR="00762F7F" w:rsidRPr="008A5E48" w14:paraId="68C2854E" w14:textId="77777777" w:rsidTr="51CA24B6">
        <w:trPr>
          <w:cnfStyle w:val="100000000000" w:firstRow="1" w:lastRow="0" w:firstColumn="0" w:lastColumn="0" w:oddVBand="0" w:evenVBand="0" w:oddHBand="0" w:evenHBand="0" w:firstRowFirstColumn="0" w:firstRowLastColumn="0" w:lastRowFirstColumn="0" w:lastRowLastColumn="0"/>
        </w:trPr>
        <w:tc>
          <w:tcPr>
            <w:tcW w:w="1867" w:type="dxa"/>
          </w:tcPr>
          <w:p w14:paraId="2398A039" w14:textId="45C43EB6" w:rsidR="00762F7F" w:rsidRPr="008A5E48" w:rsidRDefault="00762F7F" w:rsidP="00BB2BE7">
            <w:pPr>
              <w:rPr>
                <w:lang w:val="en-AU"/>
              </w:rPr>
            </w:pPr>
            <w:r w:rsidRPr="008A5E48">
              <w:rPr>
                <w:lang w:val="en-AU"/>
              </w:rPr>
              <w:t>Variable</w:t>
            </w:r>
          </w:p>
        </w:tc>
        <w:tc>
          <w:tcPr>
            <w:tcW w:w="1679" w:type="dxa"/>
          </w:tcPr>
          <w:p w14:paraId="3147793C" w14:textId="7A1E0AF2" w:rsidR="00762F7F" w:rsidRPr="008A5E48" w:rsidRDefault="00762F7F" w:rsidP="00BB2BE7">
            <w:pPr>
              <w:rPr>
                <w:lang w:val="en-AU"/>
              </w:rPr>
            </w:pPr>
            <w:r w:rsidRPr="008A5E48">
              <w:rPr>
                <w:lang w:val="en-AU"/>
              </w:rPr>
              <w:t>Data Type</w:t>
            </w:r>
          </w:p>
        </w:tc>
        <w:tc>
          <w:tcPr>
            <w:tcW w:w="5659" w:type="dxa"/>
          </w:tcPr>
          <w:p w14:paraId="1E02B410" w14:textId="1ABB8FA9" w:rsidR="00762F7F" w:rsidRPr="008A5E48" w:rsidRDefault="00762F7F" w:rsidP="00BB2BE7">
            <w:pPr>
              <w:rPr>
                <w:lang w:val="en-AU"/>
              </w:rPr>
            </w:pPr>
            <w:r w:rsidRPr="008A5E48">
              <w:rPr>
                <w:lang w:val="en-AU"/>
              </w:rPr>
              <w:t>Description</w:t>
            </w:r>
          </w:p>
        </w:tc>
      </w:tr>
      <w:tr w:rsidR="00762F7F" w:rsidRPr="008A5E48" w14:paraId="6AFF6298" w14:textId="77777777" w:rsidTr="51CA24B6">
        <w:tc>
          <w:tcPr>
            <w:tcW w:w="1867" w:type="dxa"/>
          </w:tcPr>
          <w:p w14:paraId="0980E3B8" w14:textId="23E5238F" w:rsidR="00AC5FF3" w:rsidRPr="008A5E48" w:rsidRDefault="51CA24B6" w:rsidP="51CA24B6">
            <w:pPr>
              <w:rPr>
                <w:lang w:val="en-AU"/>
              </w:rPr>
            </w:pPr>
            <w:r w:rsidRPr="008A5E48">
              <w:rPr>
                <w:lang w:val="en-AU"/>
              </w:rPr>
              <w:t>HansardID</w:t>
            </w:r>
          </w:p>
        </w:tc>
        <w:tc>
          <w:tcPr>
            <w:tcW w:w="1679" w:type="dxa"/>
          </w:tcPr>
          <w:p w14:paraId="30ACD047" w14:textId="0F17E921" w:rsidR="00762F7F" w:rsidRPr="008A5E48" w:rsidRDefault="51CA24B6" w:rsidP="51CA24B6">
            <w:pPr>
              <w:rPr>
                <w:lang w:val="en-AU"/>
              </w:rPr>
            </w:pPr>
            <w:r w:rsidRPr="008A5E48">
              <w:rPr>
                <w:lang w:val="en-AU"/>
              </w:rPr>
              <w:t>Integer</w:t>
            </w:r>
          </w:p>
        </w:tc>
        <w:tc>
          <w:tcPr>
            <w:tcW w:w="5659" w:type="dxa"/>
          </w:tcPr>
          <w:p w14:paraId="70BF03BD" w14:textId="08832536" w:rsidR="00762F7F" w:rsidRPr="008A5E48" w:rsidRDefault="002536C8" w:rsidP="00BB2BE7">
            <w:pPr>
              <w:rPr>
                <w:lang w:val="en-AU"/>
              </w:rPr>
            </w:pPr>
            <w:r w:rsidRPr="008A5E48">
              <w:rPr>
                <w:lang w:val="en-AU"/>
              </w:rPr>
              <w:t>Unique identifier for Hansard record</w:t>
            </w:r>
            <w:r w:rsidR="00CD59DD" w:rsidRPr="008A5E48">
              <w:rPr>
                <w:lang w:val="en-AU"/>
              </w:rPr>
              <w:t>. Same as Hansard table id</w:t>
            </w:r>
          </w:p>
        </w:tc>
      </w:tr>
      <w:tr w:rsidR="00762F7F" w:rsidRPr="008A5E48" w14:paraId="127F16C8" w14:textId="77777777" w:rsidTr="51CA24B6">
        <w:tc>
          <w:tcPr>
            <w:tcW w:w="1867" w:type="dxa"/>
          </w:tcPr>
          <w:p w14:paraId="627641A6" w14:textId="31C6E8AE" w:rsidR="00762F7F" w:rsidRPr="008A5E48" w:rsidRDefault="51CA24B6" w:rsidP="51CA24B6">
            <w:pPr>
              <w:rPr>
                <w:lang w:val="en-AU"/>
              </w:rPr>
            </w:pPr>
            <w:r w:rsidRPr="008A5E48">
              <w:rPr>
                <w:lang w:val="en-AU"/>
              </w:rPr>
              <w:t>Name</w:t>
            </w:r>
          </w:p>
        </w:tc>
        <w:tc>
          <w:tcPr>
            <w:tcW w:w="1679" w:type="dxa"/>
          </w:tcPr>
          <w:p w14:paraId="6DC174D0" w14:textId="5195CF62" w:rsidR="00762F7F" w:rsidRPr="008A5E48" w:rsidRDefault="00701337" w:rsidP="00BB2BE7">
            <w:pPr>
              <w:rPr>
                <w:lang w:val="en-AU"/>
              </w:rPr>
            </w:pPr>
            <w:r w:rsidRPr="008A5E48">
              <w:rPr>
                <w:lang w:val="en-AU"/>
              </w:rPr>
              <w:t>String</w:t>
            </w:r>
          </w:p>
        </w:tc>
        <w:tc>
          <w:tcPr>
            <w:tcW w:w="5659" w:type="dxa"/>
          </w:tcPr>
          <w:p w14:paraId="31AB44E7" w14:textId="3B261967" w:rsidR="00762F7F" w:rsidRPr="008A5E48" w:rsidRDefault="00EA710E" w:rsidP="00BB2BE7">
            <w:pPr>
              <w:rPr>
                <w:lang w:val="en-AU"/>
              </w:rPr>
            </w:pPr>
            <w:r w:rsidRPr="008A5E48">
              <w:rPr>
                <w:lang w:val="en-AU"/>
              </w:rPr>
              <w:t>Name of Hansard record</w:t>
            </w:r>
          </w:p>
        </w:tc>
      </w:tr>
      <w:tr w:rsidR="00762F7F" w:rsidRPr="008A5E48" w14:paraId="2E1686C3" w14:textId="77777777" w:rsidTr="51CA24B6">
        <w:tc>
          <w:tcPr>
            <w:tcW w:w="1867" w:type="dxa"/>
          </w:tcPr>
          <w:p w14:paraId="3099A75C" w14:textId="252089AD" w:rsidR="00762F7F" w:rsidRPr="008A5E48" w:rsidRDefault="51CA24B6" w:rsidP="51CA24B6">
            <w:pPr>
              <w:rPr>
                <w:lang w:val="en-AU"/>
              </w:rPr>
            </w:pPr>
            <w:r w:rsidRPr="008A5E48">
              <w:rPr>
                <w:lang w:val="en-AU"/>
              </w:rPr>
              <w:t>Parliament Name</w:t>
            </w:r>
          </w:p>
        </w:tc>
        <w:tc>
          <w:tcPr>
            <w:tcW w:w="1679" w:type="dxa"/>
          </w:tcPr>
          <w:p w14:paraId="11B650D0" w14:textId="55974BC7" w:rsidR="00762F7F" w:rsidRPr="008A5E48" w:rsidRDefault="00701337" w:rsidP="00BB2BE7">
            <w:pPr>
              <w:rPr>
                <w:lang w:val="en-AU"/>
              </w:rPr>
            </w:pPr>
            <w:r w:rsidRPr="008A5E48">
              <w:rPr>
                <w:lang w:val="en-AU"/>
              </w:rPr>
              <w:t>String</w:t>
            </w:r>
          </w:p>
        </w:tc>
        <w:tc>
          <w:tcPr>
            <w:tcW w:w="5659" w:type="dxa"/>
          </w:tcPr>
          <w:p w14:paraId="1A46ED9E" w14:textId="39E4587E" w:rsidR="00762F7F" w:rsidRPr="008A5E48" w:rsidRDefault="00456C76" w:rsidP="00BB2BE7">
            <w:pPr>
              <w:rPr>
                <w:lang w:val="en-AU"/>
              </w:rPr>
            </w:pPr>
            <w:r w:rsidRPr="008A5E48">
              <w:rPr>
                <w:lang w:val="en-AU"/>
              </w:rPr>
              <w:t xml:space="preserve">Parliament </w:t>
            </w:r>
            <w:r w:rsidR="009B54D3" w:rsidRPr="008A5E48">
              <w:rPr>
                <w:lang w:val="en-AU"/>
              </w:rPr>
              <w:t xml:space="preserve">name (e.g. </w:t>
            </w:r>
            <w:r w:rsidRPr="008A5E48">
              <w:rPr>
                <w:lang w:val="en-AU"/>
              </w:rPr>
              <w:t xml:space="preserve">Parliament </w:t>
            </w:r>
            <w:r w:rsidR="009B54D3" w:rsidRPr="008A5E48">
              <w:rPr>
                <w:lang w:val="en-AU"/>
              </w:rPr>
              <w:t>of South Australia)</w:t>
            </w:r>
          </w:p>
        </w:tc>
      </w:tr>
      <w:tr w:rsidR="00762F7F" w:rsidRPr="008A5E48" w14:paraId="6BC7A20A" w14:textId="77777777" w:rsidTr="51CA24B6">
        <w:tc>
          <w:tcPr>
            <w:tcW w:w="1867" w:type="dxa"/>
          </w:tcPr>
          <w:p w14:paraId="313CC1CE" w14:textId="19861DA7" w:rsidR="00762F7F" w:rsidRPr="008A5E48" w:rsidRDefault="51CA24B6" w:rsidP="51CA24B6">
            <w:pPr>
              <w:rPr>
                <w:lang w:val="en-AU"/>
              </w:rPr>
            </w:pPr>
            <w:r w:rsidRPr="008A5E48">
              <w:rPr>
                <w:lang w:val="en-AU"/>
              </w:rPr>
              <w:t>Parliament Num</w:t>
            </w:r>
          </w:p>
        </w:tc>
        <w:tc>
          <w:tcPr>
            <w:tcW w:w="1679" w:type="dxa"/>
          </w:tcPr>
          <w:p w14:paraId="02E3C2F2" w14:textId="1AD27AA0" w:rsidR="00762F7F" w:rsidRPr="008A5E48" w:rsidRDefault="00372575" w:rsidP="00BB2BE7">
            <w:pPr>
              <w:rPr>
                <w:lang w:val="en-AU"/>
              </w:rPr>
            </w:pPr>
            <w:r w:rsidRPr="008A5E48">
              <w:rPr>
                <w:lang w:val="en-AU"/>
              </w:rPr>
              <w:t>Integer</w:t>
            </w:r>
          </w:p>
        </w:tc>
        <w:tc>
          <w:tcPr>
            <w:tcW w:w="5659" w:type="dxa"/>
          </w:tcPr>
          <w:p w14:paraId="76BA7FD9" w14:textId="65511B6C" w:rsidR="00762F7F" w:rsidRPr="008A5E48" w:rsidRDefault="00E57420" w:rsidP="00BB2BE7">
            <w:pPr>
              <w:rPr>
                <w:lang w:val="en-AU"/>
              </w:rPr>
            </w:pPr>
            <w:r w:rsidRPr="008A5E48">
              <w:rPr>
                <w:lang w:val="en-AU"/>
              </w:rPr>
              <w:t>Parliament number</w:t>
            </w:r>
          </w:p>
        </w:tc>
      </w:tr>
      <w:tr w:rsidR="00B95C93" w:rsidRPr="008A5E48" w14:paraId="443A59DB" w14:textId="77777777" w:rsidTr="51CA24B6">
        <w:tc>
          <w:tcPr>
            <w:tcW w:w="1867" w:type="dxa"/>
          </w:tcPr>
          <w:p w14:paraId="275ADB13" w14:textId="578B10B9" w:rsidR="00B95C93" w:rsidRPr="008A5E48" w:rsidRDefault="51CA24B6" w:rsidP="51CA24B6">
            <w:pPr>
              <w:rPr>
                <w:lang w:val="en-AU"/>
              </w:rPr>
            </w:pPr>
            <w:r w:rsidRPr="008A5E48">
              <w:rPr>
                <w:lang w:val="en-AU"/>
              </w:rPr>
              <w:t>Review Stage</w:t>
            </w:r>
          </w:p>
        </w:tc>
        <w:tc>
          <w:tcPr>
            <w:tcW w:w="1679" w:type="dxa"/>
          </w:tcPr>
          <w:p w14:paraId="63932B43" w14:textId="78A1BB67" w:rsidR="00B95C93" w:rsidRPr="008A5E48" w:rsidRDefault="00372575" w:rsidP="00BB2BE7">
            <w:pPr>
              <w:rPr>
                <w:lang w:val="en-AU"/>
              </w:rPr>
            </w:pPr>
            <w:r w:rsidRPr="008A5E48">
              <w:rPr>
                <w:lang w:val="en-AU"/>
              </w:rPr>
              <w:t>String</w:t>
            </w:r>
          </w:p>
        </w:tc>
        <w:tc>
          <w:tcPr>
            <w:tcW w:w="5659" w:type="dxa"/>
          </w:tcPr>
          <w:p w14:paraId="1FEF8E7F" w14:textId="41A08882" w:rsidR="00B95C93" w:rsidRPr="008A5E48" w:rsidRDefault="00D56FD2" w:rsidP="00BB2BE7">
            <w:pPr>
              <w:rPr>
                <w:lang w:val="en-AU"/>
              </w:rPr>
            </w:pPr>
            <w:r w:rsidRPr="008A5E48">
              <w:rPr>
                <w:lang w:val="en-AU"/>
              </w:rPr>
              <w:t>Review stage of record (e.g. Published)</w:t>
            </w:r>
          </w:p>
        </w:tc>
      </w:tr>
      <w:tr w:rsidR="00B95C93" w:rsidRPr="008A5E48" w14:paraId="790ACACA" w14:textId="77777777" w:rsidTr="51CA24B6">
        <w:tc>
          <w:tcPr>
            <w:tcW w:w="1867" w:type="dxa"/>
          </w:tcPr>
          <w:p w14:paraId="4B9F8A9C" w14:textId="6C636213" w:rsidR="00B95C93" w:rsidRPr="008A5E48" w:rsidRDefault="51CA24B6" w:rsidP="51CA24B6">
            <w:pPr>
              <w:rPr>
                <w:lang w:val="en-AU"/>
              </w:rPr>
            </w:pPr>
            <w:r w:rsidRPr="008A5E48">
              <w:rPr>
                <w:lang w:val="en-AU"/>
              </w:rPr>
              <w:t>Session Name</w:t>
            </w:r>
          </w:p>
        </w:tc>
        <w:tc>
          <w:tcPr>
            <w:tcW w:w="1679" w:type="dxa"/>
          </w:tcPr>
          <w:p w14:paraId="42955F35" w14:textId="68969A75" w:rsidR="00B95C93" w:rsidRPr="008A5E48" w:rsidRDefault="00372575" w:rsidP="00BB2BE7">
            <w:pPr>
              <w:rPr>
                <w:lang w:val="en-AU"/>
              </w:rPr>
            </w:pPr>
            <w:r w:rsidRPr="008A5E48">
              <w:rPr>
                <w:lang w:val="en-AU"/>
              </w:rPr>
              <w:t>String</w:t>
            </w:r>
          </w:p>
        </w:tc>
        <w:tc>
          <w:tcPr>
            <w:tcW w:w="5659" w:type="dxa"/>
          </w:tcPr>
          <w:p w14:paraId="77725A9A" w14:textId="551F179C" w:rsidR="00B95C93" w:rsidRPr="008A5E48" w:rsidRDefault="00E57420" w:rsidP="00BB2BE7">
            <w:pPr>
              <w:rPr>
                <w:lang w:val="en-AU"/>
              </w:rPr>
            </w:pPr>
            <w:r w:rsidRPr="008A5E48">
              <w:rPr>
                <w:lang w:val="en-AU"/>
              </w:rPr>
              <w:t>Session name</w:t>
            </w:r>
          </w:p>
        </w:tc>
      </w:tr>
      <w:tr w:rsidR="00B95C93" w:rsidRPr="008A5E48" w14:paraId="238576B6" w14:textId="77777777" w:rsidTr="51CA24B6">
        <w:tc>
          <w:tcPr>
            <w:tcW w:w="1867" w:type="dxa"/>
          </w:tcPr>
          <w:p w14:paraId="3C2040B1" w14:textId="59C1F3EE" w:rsidR="00B95C93" w:rsidRPr="008A5E48" w:rsidRDefault="51CA24B6" w:rsidP="51CA24B6">
            <w:pPr>
              <w:rPr>
                <w:lang w:val="en-AU"/>
              </w:rPr>
            </w:pPr>
            <w:r w:rsidRPr="008A5E48">
              <w:rPr>
                <w:lang w:val="en-AU"/>
              </w:rPr>
              <w:t>Session Num</w:t>
            </w:r>
          </w:p>
        </w:tc>
        <w:tc>
          <w:tcPr>
            <w:tcW w:w="1679" w:type="dxa"/>
          </w:tcPr>
          <w:p w14:paraId="3C5EAA08" w14:textId="2A9E0136" w:rsidR="00B95C93" w:rsidRPr="008A5E48" w:rsidRDefault="00372575" w:rsidP="00BB2BE7">
            <w:pPr>
              <w:rPr>
                <w:lang w:val="en-AU"/>
              </w:rPr>
            </w:pPr>
            <w:r w:rsidRPr="008A5E48">
              <w:rPr>
                <w:lang w:val="en-AU"/>
              </w:rPr>
              <w:t>Integer</w:t>
            </w:r>
          </w:p>
        </w:tc>
        <w:tc>
          <w:tcPr>
            <w:tcW w:w="5659" w:type="dxa"/>
          </w:tcPr>
          <w:p w14:paraId="16ADC5AF" w14:textId="68E29BBA" w:rsidR="00B95C93" w:rsidRPr="008A5E48" w:rsidRDefault="00E57420" w:rsidP="00BB2BE7">
            <w:pPr>
              <w:rPr>
                <w:lang w:val="en-AU"/>
              </w:rPr>
            </w:pPr>
            <w:r w:rsidRPr="008A5E48">
              <w:rPr>
                <w:lang w:val="en-AU"/>
              </w:rPr>
              <w:t>Session number</w:t>
            </w:r>
          </w:p>
        </w:tc>
      </w:tr>
      <w:tr w:rsidR="00762F7F" w:rsidRPr="008A5E48" w14:paraId="211767AB" w14:textId="77777777" w:rsidTr="51CA24B6">
        <w:tc>
          <w:tcPr>
            <w:tcW w:w="1867" w:type="dxa"/>
          </w:tcPr>
          <w:p w14:paraId="64A0544A" w14:textId="1742826B" w:rsidR="00762F7F" w:rsidRPr="008A5E48" w:rsidRDefault="51CA24B6" w:rsidP="51CA24B6">
            <w:pPr>
              <w:rPr>
                <w:lang w:val="en-AU"/>
              </w:rPr>
            </w:pPr>
            <w:r w:rsidRPr="008A5E48">
              <w:rPr>
                <w:lang w:val="en-AU"/>
              </w:rPr>
              <w:t>Venue</w:t>
            </w:r>
          </w:p>
        </w:tc>
        <w:tc>
          <w:tcPr>
            <w:tcW w:w="1679" w:type="dxa"/>
          </w:tcPr>
          <w:p w14:paraId="75CE820E" w14:textId="1E3F9B53" w:rsidR="00762F7F" w:rsidRPr="008A5E48" w:rsidRDefault="00701337" w:rsidP="00BB2BE7">
            <w:pPr>
              <w:rPr>
                <w:lang w:val="en-AU"/>
              </w:rPr>
            </w:pPr>
            <w:r w:rsidRPr="008A5E48">
              <w:rPr>
                <w:lang w:val="en-AU"/>
              </w:rPr>
              <w:t>String</w:t>
            </w:r>
          </w:p>
        </w:tc>
        <w:tc>
          <w:tcPr>
            <w:tcW w:w="5659" w:type="dxa"/>
          </w:tcPr>
          <w:p w14:paraId="0E6057DD" w14:textId="704210EA" w:rsidR="00762F7F" w:rsidRPr="008A5E48" w:rsidRDefault="00BA2768" w:rsidP="00BB2BE7">
            <w:pPr>
              <w:rPr>
                <w:lang w:val="en-AU"/>
              </w:rPr>
            </w:pPr>
            <w:r w:rsidRPr="008A5E48">
              <w:rPr>
                <w:lang w:val="en-AU"/>
              </w:rPr>
              <w:t>Venue proceeding was held</w:t>
            </w:r>
          </w:p>
        </w:tc>
      </w:tr>
      <w:tr w:rsidR="00762F7F" w:rsidRPr="008A5E48" w14:paraId="105D59CF" w14:textId="77777777" w:rsidTr="51CA24B6">
        <w:tc>
          <w:tcPr>
            <w:tcW w:w="1867" w:type="dxa"/>
          </w:tcPr>
          <w:p w14:paraId="19F0CF4F" w14:textId="3D0752F5" w:rsidR="00762F7F" w:rsidRPr="008A5E48" w:rsidRDefault="51CA24B6" w:rsidP="51CA24B6">
            <w:pPr>
              <w:rPr>
                <w:lang w:val="en-AU"/>
              </w:rPr>
            </w:pPr>
            <w:r w:rsidRPr="008A5E48">
              <w:rPr>
                <w:lang w:val="en-AU"/>
              </w:rPr>
              <w:t>Date</w:t>
            </w:r>
          </w:p>
        </w:tc>
        <w:tc>
          <w:tcPr>
            <w:tcW w:w="1679" w:type="dxa"/>
          </w:tcPr>
          <w:p w14:paraId="464DC86A" w14:textId="76D435E1" w:rsidR="00762F7F" w:rsidRPr="008A5E48" w:rsidRDefault="00372575" w:rsidP="00BB2BE7">
            <w:pPr>
              <w:rPr>
                <w:lang w:val="en-AU"/>
              </w:rPr>
            </w:pPr>
            <w:r w:rsidRPr="008A5E48">
              <w:rPr>
                <w:lang w:val="en-AU"/>
              </w:rPr>
              <w:t>Date</w:t>
            </w:r>
          </w:p>
        </w:tc>
        <w:tc>
          <w:tcPr>
            <w:tcW w:w="5659" w:type="dxa"/>
          </w:tcPr>
          <w:p w14:paraId="310E659F" w14:textId="19138549" w:rsidR="00762F7F" w:rsidRPr="008A5E48" w:rsidRDefault="002F1820" w:rsidP="00BB2BE7">
            <w:pPr>
              <w:rPr>
                <w:lang w:val="en-AU"/>
              </w:rPr>
            </w:pPr>
            <w:r w:rsidRPr="008A5E48">
              <w:rPr>
                <w:lang w:val="en-AU"/>
              </w:rPr>
              <w:t>Date proceeding was held</w:t>
            </w:r>
          </w:p>
        </w:tc>
      </w:tr>
      <w:tr w:rsidR="00762F7F" w:rsidRPr="008A5E48" w14:paraId="75A8A8CE" w14:textId="77777777" w:rsidTr="51CA24B6">
        <w:tc>
          <w:tcPr>
            <w:tcW w:w="1867" w:type="dxa"/>
          </w:tcPr>
          <w:p w14:paraId="684B13E4" w14:textId="5F51F7A6" w:rsidR="00762F7F" w:rsidRPr="008A5E48" w:rsidRDefault="51CA24B6" w:rsidP="51CA24B6">
            <w:pPr>
              <w:rPr>
                <w:lang w:val="en-AU"/>
              </w:rPr>
            </w:pPr>
            <w:r w:rsidRPr="008A5E48">
              <w:rPr>
                <w:lang w:val="en-AU"/>
              </w:rPr>
              <w:t>Date Modified</w:t>
            </w:r>
          </w:p>
        </w:tc>
        <w:tc>
          <w:tcPr>
            <w:tcW w:w="1679" w:type="dxa"/>
          </w:tcPr>
          <w:p w14:paraId="23470CCA" w14:textId="6F398390" w:rsidR="00762F7F" w:rsidRPr="008A5E48" w:rsidRDefault="00372575" w:rsidP="00BB2BE7">
            <w:pPr>
              <w:rPr>
                <w:lang w:val="en-AU"/>
              </w:rPr>
            </w:pPr>
            <w:r w:rsidRPr="008A5E48">
              <w:rPr>
                <w:lang w:val="en-AU"/>
              </w:rPr>
              <w:t>Date</w:t>
            </w:r>
            <w:r w:rsidR="00185BC8" w:rsidRPr="008A5E48">
              <w:rPr>
                <w:lang w:val="en-AU"/>
              </w:rPr>
              <w:t>/</w:t>
            </w:r>
            <w:r w:rsidRPr="008A5E48">
              <w:rPr>
                <w:lang w:val="en-AU"/>
              </w:rPr>
              <w:t>Time</w:t>
            </w:r>
          </w:p>
        </w:tc>
        <w:tc>
          <w:tcPr>
            <w:tcW w:w="5659" w:type="dxa"/>
          </w:tcPr>
          <w:p w14:paraId="77C257A1" w14:textId="3882F52B" w:rsidR="00762F7F" w:rsidRPr="008A5E48" w:rsidRDefault="002F1820" w:rsidP="00BB2BE7">
            <w:pPr>
              <w:rPr>
                <w:lang w:val="en-AU"/>
              </w:rPr>
            </w:pPr>
            <w:r w:rsidRPr="008A5E48">
              <w:rPr>
                <w:lang w:val="en-AU"/>
              </w:rPr>
              <w:t>Date</w:t>
            </w:r>
            <w:r w:rsidR="00556532" w:rsidRPr="008A5E48">
              <w:rPr>
                <w:lang w:val="en-AU"/>
              </w:rPr>
              <w:t xml:space="preserve"> and time</w:t>
            </w:r>
            <w:r w:rsidRPr="008A5E48">
              <w:rPr>
                <w:lang w:val="en-AU"/>
              </w:rPr>
              <w:t xml:space="preserve"> proceeding record was last modified</w:t>
            </w:r>
          </w:p>
        </w:tc>
      </w:tr>
      <w:tr w:rsidR="00AC5FF3" w:rsidRPr="008A5E48" w14:paraId="4682887F" w14:textId="77777777" w:rsidTr="51CA24B6">
        <w:tc>
          <w:tcPr>
            <w:tcW w:w="1867" w:type="dxa"/>
          </w:tcPr>
          <w:p w14:paraId="4603B6A6" w14:textId="1C77DDDF" w:rsidR="00AC5FF3" w:rsidRPr="008A5E48" w:rsidRDefault="51CA24B6" w:rsidP="51CA24B6">
            <w:pPr>
              <w:rPr>
                <w:lang w:val="en-AU"/>
              </w:rPr>
            </w:pPr>
            <w:r w:rsidRPr="008A5E48">
              <w:rPr>
                <w:lang w:val="en-AU"/>
              </w:rPr>
              <w:t>House</w:t>
            </w:r>
          </w:p>
        </w:tc>
        <w:tc>
          <w:tcPr>
            <w:tcW w:w="1679" w:type="dxa"/>
          </w:tcPr>
          <w:p w14:paraId="1782CABC" w14:textId="0ACDC94A" w:rsidR="00AC5FF3" w:rsidRPr="008A5E48" w:rsidRDefault="00701337" w:rsidP="00BB2BE7">
            <w:pPr>
              <w:rPr>
                <w:lang w:val="en-AU"/>
              </w:rPr>
            </w:pPr>
            <w:r w:rsidRPr="008A5E48">
              <w:rPr>
                <w:lang w:val="en-AU"/>
              </w:rPr>
              <w:t>String</w:t>
            </w:r>
          </w:p>
        </w:tc>
        <w:tc>
          <w:tcPr>
            <w:tcW w:w="5659" w:type="dxa"/>
          </w:tcPr>
          <w:p w14:paraId="0FA84C44" w14:textId="4C985BDF" w:rsidR="00AC5FF3" w:rsidRPr="008A5E48" w:rsidRDefault="00B02148" w:rsidP="00BB2BE7">
            <w:pPr>
              <w:rPr>
                <w:lang w:val="en-AU"/>
              </w:rPr>
            </w:pPr>
            <w:r w:rsidRPr="008A5E48">
              <w:rPr>
                <w:lang w:val="en-AU"/>
              </w:rPr>
              <w:t>House (e.g. Legislative Council)</w:t>
            </w:r>
          </w:p>
        </w:tc>
      </w:tr>
      <w:tr w:rsidR="00AC5FF3" w:rsidRPr="008A5E48" w14:paraId="60448CB6" w14:textId="77777777" w:rsidTr="51CA24B6">
        <w:tc>
          <w:tcPr>
            <w:tcW w:w="1867" w:type="dxa"/>
          </w:tcPr>
          <w:p w14:paraId="0A06341D" w14:textId="6894AEF7" w:rsidR="00AC5FF3" w:rsidRPr="008A5E48" w:rsidRDefault="51CA24B6" w:rsidP="51CA24B6">
            <w:pPr>
              <w:rPr>
                <w:lang w:val="en-AU"/>
              </w:rPr>
            </w:pPr>
            <w:r w:rsidRPr="008A5E48">
              <w:rPr>
                <w:lang w:val="en-AU"/>
              </w:rPr>
              <w:t>Proceeding Type</w:t>
            </w:r>
          </w:p>
        </w:tc>
        <w:tc>
          <w:tcPr>
            <w:tcW w:w="1679" w:type="dxa"/>
          </w:tcPr>
          <w:p w14:paraId="2B09F6C2" w14:textId="112F2341" w:rsidR="00AC5FF3" w:rsidRPr="008A5E48" w:rsidRDefault="00701337" w:rsidP="00BB2BE7">
            <w:pPr>
              <w:rPr>
                <w:lang w:val="en-AU"/>
              </w:rPr>
            </w:pPr>
            <w:r w:rsidRPr="008A5E48">
              <w:rPr>
                <w:lang w:val="en-AU"/>
              </w:rPr>
              <w:t>String</w:t>
            </w:r>
          </w:p>
        </w:tc>
        <w:tc>
          <w:tcPr>
            <w:tcW w:w="5659" w:type="dxa"/>
          </w:tcPr>
          <w:p w14:paraId="384C401E" w14:textId="65F0C389" w:rsidR="00AC5FF3" w:rsidRPr="008A5E48" w:rsidRDefault="00EE2DA0" w:rsidP="00BB2BE7">
            <w:pPr>
              <w:rPr>
                <w:lang w:val="en-AU"/>
              </w:rPr>
            </w:pPr>
            <w:r w:rsidRPr="008A5E48">
              <w:rPr>
                <w:lang w:val="en-AU"/>
              </w:rPr>
              <w:t>Type of proceeding (e.g. Bills, Motions, Question Time)</w:t>
            </w:r>
          </w:p>
        </w:tc>
      </w:tr>
      <w:tr w:rsidR="00AC5FF3" w:rsidRPr="008A5E48" w14:paraId="7304A310" w14:textId="77777777" w:rsidTr="51CA24B6">
        <w:tc>
          <w:tcPr>
            <w:tcW w:w="1867" w:type="dxa"/>
          </w:tcPr>
          <w:p w14:paraId="4C6DE88A" w14:textId="203612B7" w:rsidR="00AC5FF3" w:rsidRPr="008A5E48" w:rsidRDefault="51CA24B6" w:rsidP="51CA24B6">
            <w:pPr>
              <w:rPr>
                <w:lang w:val="en-AU"/>
              </w:rPr>
            </w:pPr>
            <w:r w:rsidRPr="008A5E48">
              <w:rPr>
                <w:lang w:val="en-AU"/>
              </w:rPr>
              <w:t>Subject</w:t>
            </w:r>
          </w:p>
        </w:tc>
        <w:tc>
          <w:tcPr>
            <w:tcW w:w="1679" w:type="dxa"/>
          </w:tcPr>
          <w:p w14:paraId="2F7ED0DF" w14:textId="0D55CFE1" w:rsidR="00AC5FF3" w:rsidRPr="008A5E48" w:rsidRDefault="00701337" w:rsidP="00BB2BE7">
            <w:pPr>
              <w:rPr>
                <w:lang w:val="en-AU"/>
              </w:rPr>
            </w:pPr>
            <w:r w:rsidRPr="008A5E48">
              <w:rPr>
                <w:lang w:val="en-AU"/>
              </w:rPr>
              <w:t>String</w:t>
            </w:r>
          </w:p>
        </w:tc>
        <w:tc>
          <w:tcPr>
            <w:tcW w:w="5659" w:type="dxa"/>
          </w:tcPr>
          <w:p w14:paraId="2F1FD394" w14:textId="6BF96DE8" w:rsidR="00AC5FF3" w:rsidRPr="008A5E48" w:rsidRDefault="008E2EB2" w:rsidP="00BB2BE7">
            <w:pPr>
              <w:rPr>
                <w:lang w:val="en-AU"/>
              </w:rPr>
            </w:pPr>
            <w:r w:rsidRPr="008A5E48">
              <w:rPr>
                <w:lang w:val="en-AU"/>
              </w:rPr>
              <w:t>Subject of proceeding</w:t>
            </w:r>
          </w:p>
        </w:tc>
      </w:tr>
    </w:tbl>
    <w:p w14:paraId="5DC161D7" w14:textId="77777777" w:rsidR="000754B2" w:rsidRPr="008A5E48" w:rsidRDefault="000754B2" w:rsidP="000754B2">
      <w:pPr>
        <w:rPr>
          <w:sz w:val="10"/>
          <w:szCs w:val="10"/>
          <w:lang w:val="en-AU"/>
        </w:rPr>
      </w:pPr>
    </w:p>
    <w:p w14:paraId="74C424E3" w14:textId="3F538D4D" w:rsidR="000754B2" w:rsidRDefault="000754B2" w:rsidP="000754B2">
      <w:pPr>
        <w:pStyle w:val="Caption"/>
        <w:rPr>
          <w:lang w:val="en-AU"/>
        </w:rPr>
      </w:pPr>
      <w:bookmarkStart w:id="68" w:name="_Toc22500790"/>
      <w:r w:rsidRPr="008A5E48">
        <w:rPr>
          <w:lang w:val="en-AU"/>
        </w:rPr>
        <w:t xml:space="preserve">Table </w:t>
      </w:r>
      <w:r w:rsidR="00E577E2" w:rsidRPr="008A5E48">
        <w:rPr>
          <w:color w:val="2B579A"/>
          <w:shd w:val="clear" w:color="auto" w:fill="E6E6E6"/>
          <w:lang w:val="en-AU"/>
        </w:rPr>
        <w:fldChar w:fldCharType="begin"/>
      </w:r>
      <w:r w:rsidR="00E577E2" w:rsidRPr="008A5E48">
        <w:rPr>
          <w:lang w:val="en-AU"/>
        </w:rPr>
        <w:instrText xml:space="preserve"> SEQ Table \* ARABIC </w:instrText>
      </w:r>
      <w:r w:rsidR="00E577E2" w:rsidRPr="008A5E48">
        <w:rPr>
          <w:color w:val="2B579A"/>
          <w:shd w:val="clear" w:color="auto" w:fill="E6E6E6"/>
          <w:lang w:val="en-AU"/>
        </w:rPr>
        <w:fldChar w:fldCharType="separate"/>
      </w:r>
      <w:r w:rsidR="00E939ED">
        <w:rPr>
          <w:noProof/>
          <w:lang w:val="en-AU"/>
        </w:rPr>
        <w:t>3</w:t>
      </w:r>
      <w:r w:rsidR="00E577E2" w:rsidRPr="008A5E48">
        <w:rPr>
          <w:noProof/>
          <w:color w:val="2B579A"/>
          <w:shd w:val="clear" w:color="auto" w:fill="E6E6E6"/>
          <w:lang w:val="en-AU"/>
        </w:rPr>
        <w:fldChar w:fldCharType="end"/>
      </w:r>
      <w:r w:rsidRPr="008A5E48">
        <w:rPr>
          <w:lang w:val="en-AU"/>
        </w:rPr>
        <w:t>: Header Table</w:t>
      </w:r>
      <w:bookmarkEnd w:id="68"/>
    </w:p>
    <w:p w14:paraId="75FAB21C" w14:textId="2D8FC8F8" w:rsidR="0065047C" w:rsidRDefault="0065047C" w:rsidP="0065047C">
      <w:pPr>
        <w:rPr>
          <w:lang w:val="en-AU"/>
        </w:rPr>
      </w:pPr>
    </w:p>
    <w:p w14:paraId="001DA20C" w14:textId="0BDE5292" w:rsidR="0065047C" w:rsidRDefault="0065047C" w:rsidP="0065047C">
      <w:pPr>
        <w:rPr>
          <w:lang w:val="en-AU"/>
        </w:rPr>
      </w:pPr>
    </w:p>
    <w:p w14:paraId="6B1264F5" w14:textId="3BB802E1" w:rsidR="0065047C" w:rsidRDefault="0065047C" w:rsidP="0065047C">
      <w:pPr>
        <w:rPr>
          <w:lang w:val="en-AU"/>
        </w:rPr>
      </w:pPr>
    </w:p>
    <w:p w14:paraId="1D53546C" w14:textId="20DA6F2E" w:rsidR="0065047C" w:rsidRDefault="0065047C" w:rsidP="0065047C">
      <w:pPr>
        <w:rPr>
          <w:lang w:val="en-AU"/>
        </w:rPr>
      </w:pPr>
    </w:p>
    <w:p w14:paraId="76E7F72C" w14:textId="3C024D6B" w:rsidR="0065047C" w:rsidRDefault="0065047C" w:rsidP="0065047C">
      <w:pPr>
        <w:rPr>
          <w:lang w:val="en-AU"/>
        </w:rPr>
      </w:pPr>
    </w:p>
    <w:p w14:paraId="3F60D438" w14:textId="00BA33BA" w:rsidR="0065047C" w:rsidRDefault="0065047C" w:rsidP="0065047C">
      <w:pPr>
        <w:rPr>
          <w:lang w:val="en-AU"/>
        </w:rPr>
      </w:pPr>
    </w:p>
    <w:p w14:paraId="025F0FB6" w14:textId="13EA61E2" w:rsidR="0065047C" w:rsidRDefault="0065047C" w:rsidP="0065047C">
      <w:pPr>
        <w:rPr>
          <w:lang w:val="en-AU"/>
        </w:rPr>
      </w:pPr>
    </w:p>
    <w:p w14:paraId="21B9D2E3" w14:textId="70DC06FF" w:rsidR="0065047C" w:rsidRDefault="0065047C" w:rsidP="0065047C">
      <w:pPr>
        <w:rPr>
          <w:lang w:val="en-AU"/>
        </w:rPr>
      </w:pPr>
    </w:p>
    <w:p w14:paraId="4405537E" w14:textId="77777777" w:rsidR="0065047C" w:rsidRPr="0065047C" w:rsidRDefault="0065047C" w:rsidP="0065047C">
      <w:pPr>
        <w:rPr>
          <w:lang w:val="en-AU"/>
        </w:rPr>
      </w:pPr>
    </w:p>
    <w:p w14:paraId="1F30B75E" w14:textId="77777777" w:rsidR="000754B2" w:rsidRPr="008A5E48" w:rsidRDefault="000754B2" w:rsidP="00BB2BE7">
      <w:pPr>
        <w:rPr>
          <w:sz w:val="10"/>
          <w:szCs w:val="10"/>
          <w:lang w:val="en-AU"/>
        </w:rPr>
      </w:pPr>
    </w:p>
    <w:tbl>
      <w:tblPr>
        <w:tblStyle w:val="ProjectScopeTable"/>
        <w:tblW w:w="0" w:type="auto"/>
        <w:tblLook w:val="04A0" w:firstRow="1" w:lastRow="0" w:firstColumn="1" w:lastColumn="0" w:noHBand="0" w:noVBand="1"/>
      </w:tblPr>
      <w:tblGrid>
        <w:gridCol w:w="1825"/>
        <w:gridCol w:w="1673"/>
        <w:gridCol w:w="5518"/>
      </w:tblGrid>
      <w:tr w:rsidR="00AC5FF3" w:rsidRPr="008A5E48" w14:paraId="70286D4A" w14:textId="77777777" w:rsidTr="202BD917">
        <w:trPr>
          <w:cnfStyle w:val="100000000000" w:firstRow="1" w:lastRow="0" w:firstColumn="0" w:lastColumn="0" w:oddVBand="0" w:evenVBand="0" w:oddHBand="0" w:evenHBand="0" w:firstRowFirstColumn="0" w:firstRowLastColumn="0" w:lastRowFirstColumn="0" w:lastRowLastColumn="0"/>
        </w:trPr>
        <w:tc>
          <w:tcPr>
            <w:tcW w:w="1845" w:type="dxa"/>
          </w:tcPr>
          <w:p w14:paraId="0CB0D2B7" w14:textId="77777777" w:rsidR="00AC5FF3" w:rsidRPr="008A5E48" w:rsidRDefault="00AC5FF3" w:rsidP="00DF45E2">
            <w:pPr>
              <w:rPr>
                <w:lang w:val="en-AU"/>
              </w:rPr>
            </w:pPr>
            <w:r w:rsidRPr="008A5E48">
              <w:rPr>
                <w:lang w:val="en-AU"/>
              </w:rPr>
              <w:lastRenderedPageBreak/>
              <w:t>Variable</w:t>
            </w:r>
          </w:p>
        </w:tc>
        <w:tc>
          <w:tcPr>
            <w:tcW w:w="1701" w:type="dxa"/>
          </w:tcPr>
          <w:p w14:paraId="7690647C" w14:textId="77777777" w:rsidR="00AC5FF3" w:rsidRPr="008A5E48" w:rsidRDefault="00AC5FF3" w:rsidP="00DF45E2">
            <w:pPr>
              <w:rPr>
                <w:lang w:val="en-AU"/>
              </w:rPr>
            </w:pPr>
            <w:r w:rsidRPr="008A5E48">
              <w:rPr>
                <w:lang w:val="en-AU"/>
              </w:rPr>
              <w:t>Data Type</w:t>
            </w:r>
          </w:p>
        </w:tc>
        <w:tc>
          <w:tcPr>
            <w:tcW w:w="5768" w:type="dxa"/>
          </w:tcPr>
          <w:p w14:paraId="1C6BD71E" w14:textId="77777777" w:rsidR="00AC5FF3" w:rsidRPr="008A5E48" w:rsidRDefault="00AC5FF3" w:rsidP="00DF45E2">
            <w:pPr>
              <w:rPr>
                <w:lang w:val="en-AU"/>
              </w:rPr>
            </w:pPr>
            <w:r w:rsidRPr="008A5E48">
              <w:rPr>
                <w:lang w:val="en-AU"/>
              </w:rPr>
              <w:t>Description</w:t>
            </w:r>
          </w:p>
        </w:tc>
      </w:tr>
      <w:tr w:rsidR="00AC5FF3" w:rsidRPr="008A5E48" w14:paraId="1B9C80D4" w14:textId="77777777" w:rsidTr="202BD917">
        <w:tc>
          <w:tcPr>
            <w:tcW w:w="1845" w:type="dxa"/>
          </w:tcPr>
          <w:p w14:paraId="5634F359" w14:textId="143D70EB" w:rsidR="00AC5FF3" w:rsidRPr="008A5E48" w:rsidRDefault="51CA24B6" w:rsidP="51CA24B6">
            <w:pPr>
              <w:rPr>
                <w:lang w:val="en-AU"/>
              </w:rPr>
            </w:pPr>
            <w:r w:rsidRPr="008A5E48">
              <w:rPr>
                <w:lang w:val="en-AU"/>
              </w:rPr>
              <w:t>ID</w:t>
            </w:r>
          </w:p>
        </w:tc>
        <w:tc>
          <w:tcPr>
            <w:tcW w:w="1701" w:type="dxa"/>
          </w:tcPr>
          <w:p w14:paraId="48687586" w14:textId="752F4686" w:rsidR="00AC5FF3" w:rsidRPr="008A5E48" w:rsidRDefault="51CA24B6" w:rsidP="51CA24B6">
            <w:pPr>
              <w:rPr>
                <w:lang w:val="en-AU"/>
              </w:rPr>
            </w:pPr>
            <w:r w:rsidRPr="008A5E48">
              <w:rPr>
                <w:lang w:val="en-AU"/>
              </w:rPr>
              <w:t>Integer</w:t>
            </w:r>
          </w:p>
        </w:tc>
        <w:tc>
          <w:tcPr>
            <w:tcW w:w="5768" w:type="dxa"/>
          </w:tcPr>
          <w:p w14:paraId="6A716780" w14:textId="32245B47" w:rsidR="00AC5FF3" w:rsidRPr="008A5E48" w:rsidRDefault="002536C8" w:rsidP="00DF45E2">
            <w:pPr>
              <w:rPr>
                <w:lang w:val="en-AU"/>
              </w:rPr>
            </w:pPr>
            <w:r w:rsidRPr="008A5E48">
              <w:rPr>
                <w:lang w:val="en-AU"/>
              </w:rPr>
              <w:t>Unique identifier for Hansard record</w:t>
            </w:r>
          </w:p>
        </w:tc>
      </w:tr>
      <w:tr w:rsidR="00DA6EBE" w:rsidRPr="008A5E48" w14:paraId="132C4352" w14:textId="77777777" w:rsidTr="202BD917">
        <w:tc>
          <w:tcPr>
            <w:tcW w:w="1845" w:type="dxa"/>
          </w:tcPr>
          <w:p w14:paraId="7C752DA6" w14:textId="43925A35" w:rsidR="00DA6EBE" w:rsidRPr="008A5E48" w:rsidRDefault="51CA24B6" w:rsidP="51CA24B6">
            <w:pPr>
              <w:rPr>
                <w:lang w:val="en-AU"/>
              </w:rPr>
            </w:pPr>
            <w:r w:rsidRPr="008A5E48">
              <w:rPr>
                <w:lang w:val="en-AU"/>
              </w:rPr>
              <w:t>File Name</w:t>
            </w:r>
          </w:p>
        </w:tc>
        <w:tc>
          <w:tcPr>
            <w:tcW w:w="1701" w:type="dxa"/>
          </w:tcPr>
          <w:p w14:paraId="366540B3" w14:textId="0DF0D68C" w:rsidR="00DA6EBE" w:rsidRPr="008A5E48" w:rsidRDefault="002763F4" w:rsidP="00DF45E2">
            <w:pPr>
              <w:rPr>
                <w:lang w:val="en-AU"/>
              </w:rPr>
            </w:pPr>
            <w:r w:rsidRPr="008A5E48">
              <w:rPr>
                <w:lang w:val="en-AU"/>
              </w:rPr>
              <w:t>String</w:t>
            </w:r>
          </w:p>
        </w:tc>
        <w:tc>
          <w:tcPr>
            <w:tcW w:w="5768" w:type="dxa"/>
          </w:tcPr>
          <w:p w14:paraId="656FF58E" w14:textId="71CE4268" w:rsidR="00DA6EBE" w:rsidRPr="008A5E48" w:rsidRDefault="51CA24B6" w:rsidP="51CA24B6">
            <w:pPr>
              <w:rPr>
                <w:lang w:val="en-AU"/>
              </w:rPr>
            </w:pPr>
            <w:r w:rsidRPr="008A5E48">
              <w:rPr>
                <w:lang w:val="en-AU"/>
              </w:rPr>
              <w:t>Name of XML file. Includes file extension (.xml)</w:t>
            </w:r>
          </w:p>
        </w:tc>
      </w:tr>
      <w:tr w:rsidR="00DA6EBE" w:rsidRPr="008A5E48" w14:paraId="50BE495E" w14:textId="77777777" w:rsidTr="202BD917">
        <w:tc>
          <w:tcPr>
            <w:tcW w:w="1845" w:type="dxa"/>
          </w:tcPr>
          <w:p w14:paraId="7EFC0057" w14:textId="39BC7918" w:rsidR="00DA6EBE" w:rsidRPr="008A5E48" w:rsidRDefault="51CA24B6" w:rsidP="51CA24B6">
            <w:pPr>
              <w:spacing w:after="180" w:line="288" w:lineRule="auto"/>
              <w:rPr>
                <w:lang w:val="en-AU"/>
              </w:rPr>
            </w:pPr>
            <w:r w:rsidRPr="008A5E48">
              <w:rPr>
                <w:lang w:val="en-AU"/>
              </w:rPr>
              <w:t>URL</w:t>
            </w:r>
          </w:p>
        </w:tc>
        <w:tc>
          <w:tcPr>
            <w:tcW w:w="1701" w:type="dxa"/>
          </w:tcPr>
          <w:p w14:paraId="24A60DDB" w14:textId="08D08CB5" w:rsidR="00DA6EBE" w:rsidRPr="008A5E48" w:rsidRDefault="002763F4" w:rsidP="00DF45E2">
            <w:pPr>
              <w:rPr>
                <w:lang w:val="en-AU"/>
              </w:rPr>
            </w:pPr>
            <w:r w:rsidRPr="008A5E48">
              <w:rPr>
                <w:lang w:val="en-AU"/>
              </w:rPr>
              <w:t>String</w:t>
            </w:r>
          </w:p>
        </w:tc>
        <w:tc>
          <w:tcPr>
            <w:tcW w:w="5768" w:type="dxa"/>
          </w:tcPr>
          <w:p w14:paraId="116E54F7" w14:textId="49C046FD" w:rsidR="00DA6EBE" w:rsidRPr="008A5E48" w:rsidRDefault="202BD917" w:rsidP="202BD917">
            <w:pPr>
              <w:rPr>
                <w:lang w:val="en-AU"/>
              </w:rPr>
            </w:pPr>
            <w:r w:rsidRPr="202BD917">
              <w:rPr>
                <w:lang w:val="en-AU"/>
              </w:rPr>
              <w:t>URL to original record on Hansard webpage</w:t>
            </w:r>
          </w:p>
        </w:tc>
      </w:tr>
      <w:tr w:rsidR="00DA6EBE" w:rsidRPr="008A5E48" w14:paraId="00712A34" w14:textId="77777777" w:rsidTr="202BD917">
        <w:tc>
          <w:tcPr>
            <w:tcW w:w="1845" w:type="dxa"/>
          </w:tcPr>
          <w:p w14:paraId="2FE5EE2B" w14:textId="06837252" w:rsidR="00DA6EBE" w:rsidRPr="008A5E48" w:rsidRDefault="51CA24B6" w:rsidP="51CA24B6">
            <w:pPr>
              <w:rPr>
                <w:lang w:val="en-AU"/>
              </w:rPr>
            </w:pPr>
            <w:r w:rsidRPr="008A5E48">
              <w:rPr>
                <w:lang w:val="en-AU"/>
              </w:rPr>
              <w:t>ProcessedOn</w:t>
            </w:r>
          </w:p>
        </w:tc>
        <w:tc>
          <w:tcPr>
            <w:tcW w:w="1701" w:type="dxa"/>
          </w:tcPr>
          <w:p w14:paraId="22EEAA62" w14:textId="6109D117" w:rsidR="00DA6EBE" w:rsidRPr="008A5E48" w:rsidRDefault="0030314A" w:rsidP="00DF45E2">
            <w:pPr>
              <w:rPr>
                <w:lang w:val="en-AU"/>
              </w:rPr>
            </w:pPr>
            <w:r w:rsidRPr="008A5E48">
              <w:rPr>
                <w:lang w:val="en-AU"/>
              </w:rPr>
              <w:t>Date/Time</w:t>
            </w:r>
          </w:p>
        </w:tc>
        <w:tc>
          <w:tcPr>
            <w:tcW w:w="5768" w:type="dxa"/>
          </w:tcPr>
          <w:p w14:paraId="390B455F" w14:textId="2DDC884E" w:rsidR="00DA6EBE" w:rsidRPr="008A5E48" w:rsidRDefault="00DA6EBE" w:rsidP="00DF45E2">
            <w:pPr>
              <w:rPr>
                <w:lang w:val="en-AU"/>
              </w:rPr>
            </w:pPr>
            <w:r w:rsidRPr="008A5E48">
              <w:rPr>
                <w:lang w:val="en-AU"/>
              </w:rPr>
              <w:t>Date and time that Hansard record was processed and added to database</w:t>
            </w:r>
          </w:p>
        </w:tc>
      </w:tr>
      <w:tr w:rsidR="2E2538A4" w:rsidRPr="008A5E48" w14:paraId="3D304E70" w14:textId="77777777" w:rsidTr="202BD917">
        <w:tc>
          <w:tcPr>
            <w:tcW w:w="1825" w:type="dxa"/>
          </w:tcPr>
          <w:p w14:paraId="7B702928" w14:textId="78DA6B71" w:rsidR="2E2538A4" w:rsidRPr="008A5E48" w:rsidRDefault="2E2538A4" w:rsidP="2E2538A4">
            <w:pPr>
              <w:rPr>
                <w:lang w:val="en-AU"/>
              </w:rPr>
            </w:pPr>
            <w:r w:rsidRPr="008A5E48">
              <w:rPr>
                <w:lang w:val="en-AU"/>
              </w:rPr>
              <w:t>Sentiment</w:t>
            </w:r>
          </w:p>
        </w:tc>
        <w:tc>
          <w:tcPr>
            <w:tcW w:w="1673" w:type="dxa"/>
          </w:tcPr>
          <w:p w14:paraId="67393F75" w14:textId="4EBD03F8" w:rsidR="2E2538A4" w:rsidRPr="008A5E48" w:rsidRDefault="2E2538A4" w:rsidP="2E2538A4">
            <w:pPr>
              <w:rPr>
                <w:lang w:val="en-AU"/>
              </w:rPr>
            </w:pPr>
            <w:r w:rsidRPr="008A5E48">
              <w:rPr>
                <w:lang w:val="en-AU"/>
              </w:rPr>
              <w:t>Float</w:t>
            </w:r>
          </w:p>
        </w:tc>
        <w:tc>
          <w:tcPr>
            <w:tcW w:w="5518" w:type="dxa"/>
          </w:tcPr>
          <w:p w14:paraId="5BE03F90" w14:textId="5E77547B" w:rsidR="2E2538A4" w:rsidRPr="008A5E48" w:rsidRDefault="2E2538A4" w:rsidP="2E2538A4">
            <w:pPr>
              <w:rPr>
                <w:lang w:val="en-AU"/>
              </w:rPr>
            </w:pPr>
            <w:r w:rsidRPr="008A5E48">
              <w:rPr>
                <w:lang w:val="en-AU"/>
              </w:rPr>
              <w:t>Sentiment of Hansard record text</w:t>
            </w:r>
          </w:p>
        </w:tc>
      </w:tr>
      <w:tr w:rsidR="2E2538A4" w:rsidRPr="008A5E48" w14:paraId="310A2C29" w14:textId="77777777" w:rsidTr="202BD917">
        <w:tc>
          <w:tcPr>
            <w:tcW w:w="1825" w:type="dxa"/>
          </w:tcPr>
          <w:p w14:paraId="41DCF049" w14:textId="49A013C2" w:rsidR="2E2538A4" w:rsidRPr="008A5E48" w:rsidRDefault="2E2538A4" w:rsidP="2E2538A4">
            <w:pPr>
              <w:rPr>
                <w:lang w:val="en-AU"/>
              </w:rPr>
            </w:pPr>
            <w:r w:rsidRPr="008A5E48">
              <w:rPr>
                <w:lang w:val="en-AU"/>
              </w:rPr>
              <w:t>Summary</w:t>
            </w:r>
          </w:p>
        </w:tc>
        <w:tc>
          <w:tcPr>
            <w:tcW w:w="1673" w:type="dxa"/>
          </w:tcPr>
          <w:p w14:paraId="61A20C92" w14:textId="1D0D6069" w:rsidR="2E2538A4" w:rsidRPr="008A5E48" w:rsidRDefault="2E2538A4" w:rsidP="2E2538A4">
            <w:pPr>
              <w:rPr>
                <w:lang w:val="en-AU"/>
              </w:rPr>
            </w:pPr>
            <w:r w:rsidRPr="008A5E48">
              <w:rPr>
                <w:lang w:val="en-AU"/>
              </w:rPr>
              <w:t>String</w:t>
            </w:r>
          </w:p>
        </w:tc>
        <w:tc>
          <w:tcPr>
            <w:tcW w:w="5518" w:type="dxa"/>
          </w:tcPr>
          <w:p w14:paraId="1554723C" w14:textId="1845C344" w:rsidR="2E2538A4" w:rsidRPr="008A5E48" w:rsidRDefault="2E2538A4" w:rsidP="2E2538A4">
            <w:pPr>
              <w:rPr>
                <w:lang w:val="en-AU"/>
              </w:rPr>
            </w:pPr>
            <w:r w:rsidRPr="008A5E48">
              <w:rPr>
                <w:lang w:val="en-AU"/>
              </w:rPr>
              <w:t>Three-sentence summary of Hansard record using the Page Rank algorithm</w:t>
            </w:r>
          </w:p>
        </w:tc>
      </w:tr>
      <w:tr w:rsidR="2E2538A4" w:rsidRPr="008A5E48" w14:paraId="599A5032" w14:textId="77777777" w:rsidTr="202BD917">
        <w:tc>
          <w:tcPr>
            <w:tcW w:w="1825" w:type="dxa"/>
          </w:tcPr>
          <w:p w14:paraId="6E33ED7D" w14:textId="2AA07689" w:rsidR="2E2538A4" w:rsidRPr="008A5E48" w:rsidRDefault="2E2538A4" w:rsidP="2E2538A4">
            <w:pPr>
              <w:rPr>
                <w:lang w:val="en-AU"/>
              </w:rPr>
            </w:pPr>
            <w:r w:rsidRPr="008A5E48">
              <w:rPr>
                <w:lang w:val="en-AU"/>
              </w:rPr>
              <w:t>Key Words</w:t>
            </w:r>
          </w:p>
        </w:tc>
        <w:tc>
          <w:tcPr>
            <w:tcW w:w="1673" w:type="dxa"/>
          </w:tcPr>
          <w:p w14:paraId="2BD0FDF2" w14:textId="2A72275C" w:rsidR="2E2538A4" w:rsidRPr="008A5E48" w:rsidRDefault="2E2538A4" w:rsidP="2E2538A4">
            <w:pPr>
              <w:rPr>
                <w:lang w:val="en-AU"/>
              </w:rPr>
            </w:pPr>
            <w:r w:rsidRPr="008A5E48">
              <w:rPr>
                <w:lang w:val="en-AU"/>
              </w:rPr>
              <w:t>String</w:t>
            </w:r>
          </w:p>
        </w:tc>
        <w:tc>
          <w:tcPr>
            <w:tcW w:w="5518" w:type="dxa"/>
          </w:tcPr>
          <w:p w14:paraId="18A4D4E6" w14:textId="76726C02" w:rsidR="2E2538A4" w:rsidRPr="008A5E48" w:rsidRDefault="2E2538A4" w:rsidP="2E2538A4">
            <w:pPr>
              <w:rPr>
                <w:lang w:val="en-AU"/>
              </w:rPr>
            </w:pPr>
            <w:r w:rsidRPr="008A5E48">
              <w:rPr>
                <w:lang w:val="en-AU"/>
              </w:rPr>
              <w:t>Maximum of 10 most ranked words identified from Hansard record text</w:t>
            </w:r>
          </w:p>
        </w:tc>
      </w:tr>
      <w:tr w:rsidR="0CDC1060" w:rsidRPr="008A5E48" w14:paraId="55FBBFD9" w14:textId="77777777" w:rsidTr="202BD917">
        <w:tc>
          <w:tcPr>
            <w:tcW w:w="1825" w:type="dxa"/>
          </w:tcPr>
          <w:p w14:paraId="51FF882C" w14:textId="0ABDB9D3" w:rsidR="0CDC1060" w:rsidRPr="008A5E48" w:rsidRDefault="0CDC1060" w:rsidP="0CDC1060">
            <w:pPr>
              <w:rPr>
                <w:lang w:val="en-AU"/>
              </w:rPr>
            </w:pPr>
            <w:r w:rsidRPr="008A5E48">
              <w:rPr>
                <w:lang w:val="en-AU"/>
              </w:rPr>
              <w:t>Record Text</w:t>
            </w:r>
          </w:p>
        </w:tc>
        <w:tc>
          <w:tcPr>
            <w:tcW w:w="1673" w:type="dxa"/>
          </w:tcPr>
          <w:p w14:paraId="56E59F1D" w14:textId="34D05768" w:rsidR="0CDC1060" w:rsidRPr="008A5E48" w:rsidRDefault="0CDC1060" w:rsidP="0CDC1060">
            <w:pPr>
              <w:rPr>
                <w:lang w:val="en-AU"/>
              </w:rPr>
            </w:pPr>
            <w:r w:rsidRPr="008A5E48">
              <w:rPr>
                <w:lang w:val="en-AU"/>
              </w:rPr>
              <w:t>String</w:t>
            </w:r>
          </w:p>
        </w:tc>
        <w:tc>
          <w:tcPr>
            <w:tcW w:w="5518" w:type="dxa"/>
          </w:tcPr>
          <w:p w14:paraId="2F8B5452" w14:textId="445350B7" w:rsidR="0CDC1060" w:rsidRPr="008A5E48" w:rsidRDefault="0CDC1060" w:rsidP="0CDC1060">
            <w:pPr>
              <w:rPr>
                <w:lang w:val="en-AU"/>
              </w:rPr>
            </w:pPr>
            <w:r w:rsidRPr="008A5E48">
              <w:rPr>
                <w:lang w:val="en-AU"/>
              </w:rPr>
              <w:t>Entire record text</w:t>
            </w:r>
          </w:p>
        </w:tc>
      </w:tr>
    </w:tbl>
    <w:p w14:paraId="062C5A74" w14:textId="6749F653" w:rsidR="789B414B" w:rsidRPr="008A5E48" w:rsidRDefault="789B414B" w:rsidP="789B414B">
      <w:pPr>
        <w:spacing w:line="276" w:lineRule="auto"/>
        <w:rPr>
          <w:sz w:val="10"/>
          <w:szCs w:val="10"/>
          <w:lang w:val="en-AU"/>
        </w:rPr>
      </w:pPr>
    </w:p>
    <w:p w14:paraId="1B7BBC86" w14:textId="3195F902" w:rsidR="000754B2" w:rsidRPr="008A5E48" w:rsidRDefault="000754B2" w:rsidP="51CA24B6">
      <w:pPr>
        <w:pStyle w:val="Caption"/>
        <w:rPr>
          <w:lang w:val="en-AU"/>
        </w:rPr>
      </w:pPr>
      <w:bookmarkStart w:id="69" w:name="_Toc22500791"/>
      <w:r w:rsidRPr="008A5E48">
        <w:rPr>
          <w:lang w:val="en-AU"/>
        </w:rPr>
        <w:t xml:space="preserve">Table </w:t>
      </w:r>
      <w:r w:rsidR="004968CD" w:rsidRPr="008A5E48">
        <w:rPr>
          <w:color w:val="2B579A"/>
          <w:shd w:val="clear" w:color="auto" w:fill="E6E6E6"/>
          <w:lang w:val="en-AU"/>
        </w:rPr>
        <w:fldChar w:fldCharType="begin"/>
      </w:r>
      <w:r w:rsidR="004968CD" w:rsidRPr="008A5E48">
        <w:rPr>
          <w:lang w:val="en-AU"/>
        </w:rPr>
        <w:instrText xml:space="preserve"> SEQ Table \* ARABIC </w:instrText>
      </w:r>
      <w:r w:rsidR="004968CD" w:rsidRPr="008A5E48">
        <w:rPr>
          <w:color w:val="2B579A"/>
          <w:shd w:val="clear" w:color="auto" w:fill="E6E6E6"/>
          <w:lang w:val="en-AU"/>
        </w:rPr>
        <w:fldChar w:fldCharType="separate"/>
      </w:r>
      <w:r w:rsidR="00E939ED">
        <w:rPr>
          <w:noProof/>
          <w:lang w:val="en-AU"/>
        </w:rPr>
        <w:t>4</w:t>
      </w:r>
      <w:r w:rsidR="004968CD" w:rsidRPr="008A5E48">
        <w:rPr>
          <w:noProof/>
          <w:color w:val="2B579A"/>
          <w:shd w:val="clear" w:color="auto" w:fill="E6E6E6"/>
          <w:lang w:val="en-AU"/>
        </w:rPr>
        <w:fldChar w:fldCharType="end"/>
      </w:r>
      <w:r w:rsidRPr="008A5E48">
        <w:rPr>
          <w:lang w:val="en-AU"/>
        </w:rPr>
        <w:t>: HANSARDFilesInfo Table</w:t>
      </w:r>
      <w:bookmarkEnd w:id="69"/>
    </w:p>
    <w:p w14:paraId="08D14F59" w14:textId="77777777" w:rsidR="000754B2" w:rsidRPr="008A5E48" w:rsidRDefault="000754B2" w:rsidP="789B414B">
      <w:pPr>
        <w:spacing w:line="276" w:lineRule="auto"/>
        <w:rPr>
          <w:sz w:val="10"/>
          <w:szCs w:val="10"/>
          <w:lang w:val="en-AU"/>
        </w:rPr>
      </w:pPr>
    </w:p>
    <w:tbl>
      <w:tblPr>
        <w:tblStyle w:val="ProjectScopeTable"/>
        <w:tblW w:w="0" w:type="auto"/>
        <w:tblLook w:val="04A0" w:firstRow="1" w:lastRow="0" w:firstColumn="1" w:lastColumn="0" w:noHBand="0" w:noVBand="1"/>
      </w:tblPr>
      <w:tblGrid>
        <w:gridCol w:w="1815"/>
        <w:gridCol w:w="1671"/>
        <w:gridCol w:w="5530"/>
      </w:tblGrid>
      <w:tr w:rsidR="00053E34" w:rsidRPr="008A5E48" w14:paraId="2F7D0E9B" w14:textId="77777777" w:rsidTr="51CA24B6">
        <w:trPr>
          <w:cnfStyle w:val="100000000000" w:firstRow="1" w:lastRow="0" w:firstColumn="0" w:lastColumn="0" w:oddVBand="0" w:evenVBand="0" w:oddHBand="0" w:evenHBand="0" w:firstRowFirstColumn="0" w:firstRowLastColumn="0" w:lastRowFirstColumn="0" w:lastRowLastColumn="0"/>
        </w:trPr>
        <w:tc>
          <w:tcPr>
            <w:tcW w:w="1845" w:type="dxa"/>
          </w:tcPr>
          <w:p w14:paraId="03E4B455" w14:textId="77777777" w:rsidR="00053E34" w:rsidRPr="008A5E48" w:rsidRDefault="00053E34" w:rsidP="00DF45E2">
            <w:pPr>
              <w:rPr>
                <w:lang w:val="en-AU"/>
              </w:rPr>
            </w:pPr>
            <w:r w:rsidRPr="008A5E48">
              <w:rPr>
                <w:lang w:val="en-AU"/>
              </w:rPr>
              <w:t>Variable</w:t>
            </w:r>
          </w:p>
        </w:tc>
        <w:tc>
          <w:tcPr>
            <w:tcW w:w="1701" w:type="dxa"/>
          </w:tcPr>
          <w:p w14:paraId="77E6D21B" w14:textId="77777777" w:rsidR="00053E34" w:rsidRPr="008A5E48" w:rsidRDefault="00053E34" w:rsidP="00DF45E2">
            <w:pPr>
              <w:rPr>
                <w:lang w:val="en-AU"/>
              </w:rPr>
            </w:pPr>
            <w:r w:rsidRPr="008A5E48">
              <w:rPr>
                <w:lang w:val="en-AU"/>
              </w:rPr>
              <w:t>Data Type</w:t>
            </w:r>
          </w:p>
        </w:tc>
        <w:tc>
          <w:tcPr>
            <w:tcW w:w="5696" w:type="dxa"/>
          </w:tcPr>
          <w:p w14:paraId="6D173C9C" w14:textId="77777777" w:rsidR="00053E34" w:rsidRPr="008A5E48" w:rsidRDefault="00053E34" w:rsidP="00DF45E2">
            <w:pPr>
              <w:rPr>
                <w:lang w:val="en-AU"/>
              </w:rPr>
            </w:pPr>
            <w:r w:rsidRPr="008A5E48">
              <w:rPr>
                <w:lang w:val="en-AU"/>
              </w:rPr>
              <w:t>Description</w:t>
            </w:r>
          </w:p>
        </w:tc>
      </w:tr>
      <w:tr w:rsidR="00053E34" w:rsidRPr="008A5E48" w14:paraId="5C124071" w14:textId="77777777" w:rsidTr="51CA24B6">
        <w:tc>
          <w:tcPr>
            <w:tcW w:w="1845" w:type="dxa"/>
          </w:tcPr>
          <w:p w14:paraId="6BA6135E" w14:textId="45BC415E" w:rsidR="00053E34" w:rsidRPr="008A5E48" w:rsidRDefault="51CA24B6" w:rsidP="51CA24B6">
            <w:pPr>
              <w:spacing w:after="180" w:line="288" w:lineRule="auto"/>
              <w:rPr>
                <w:lang w:val="en-AU"/>
              </w:rPr>
            </w:pPr>
            <w:r w:rsidRPr="008A5E48">
              <w:rPr>
                <w:lang w:val="en-AU"/>
              </w:rPr>
              <w:t>Bill ID</w:t>
            </w:r>
          </w:p>
        </w:tc>
        <w:tc>
          <w:tcPr>
            <w:tcW w:w="1701" w:type="dxa"/>
          </w:tcPr>
          <w:p w14:paraId="5D41ECCA" w14:textId="7A161E19" w:rsidR="00053E34" w:rsidRPr="008A5E48" w:rsidRDefault="008E2EB2" w:rsidP="00DF45E2">
            <w:pPr>
              <w:rPr>
                <w:lang w:val="en-AU"/>
              </w:rPr>
            </w:pPr>
            <w:r w:rsidRPr="008A5E48">
              <w:rPr>
                <w:lang w:val="en-AU"/>
              </w:rPr>
              <w:t>String</w:t>
            </w:r>
          </w:p>
        </w:tc>
        <w:tc>
          <w:tcPr>
            <w:tcW w:w="5696" w:type="dxa"/>
          </w:tcPr>
          <w:p w14:paraId="4525F419" w14:textId="5F199E70" w:rsidR="00053E34" w:rsidRPr="008A5E48" w:rsidRDefault="00C16012" w:rsidP="00DF45E2">
            <w:pPr>
              <w:rPr>
                <w:lang w:val="en-AU"/>
              </w:rPr>
            </w:pPr>
            <w:r w:rsidRPr="008A5E48">
              <w:rPr>
                <w:lang w:val="en-AU"/>
              </w:rPr>
              <w:t>Unique identifier for Bill</w:t>
            </w:r>
          </w:p>
        </w:tc>
      </w:tr>
      <w:tr w:rsidR="00C16012" w:rsidRPr="008A5E48" w14:paraId="518E3EBD" w14:textId="77777777" w:rsidTr="51CA24B6">
        <w:tc>
          <w:tcPr>
            <w:tcW w:w="1845" w:type="dxa"/>
          </w:tcPr>
          <w:p w14:paraId="0105667D" w14:textId="4B6C57E9" w:rsidR="00C16012" w:rsidRPr="008A5E48" w:rsidRDefault="51CA24B6" w:rsidP="51CA24B6">
            <w:pPr>
              <w:rPr>
                <w:lang w:val="en-AU"/>
              </w:rPr>
            </w:pPr>
            <w:r w:rsidRPr="008A5E48">
              <w:rPr>
                <w:lang w:val="en-AU"/>
              </w:rPr>
              <w:t>Hansard ID</w:t>
            </w:r>
          </w:p>
        </w:tc>
        <w:tc>
          <w:tcPr>
            <w:tcW w:w="1701" w:type="dxa"/>
          </w:tcPr>
          <w:p w14:paraId="47397AB6" w14:textId="41DA7B34" w:rsidR="00C16012" w:rsidRPr="008A5E48" w:rsidRDefault="51CA24B6" w:rsidP="51CA24B6">
            <w:pPr>
              <w:rPr>
                <w:lang w:val="en-AU"/>
              </w:rPr>
            </w:pPr>
            <w:r w:rsidRPr="008A5E48">
              <w:rPr>
                <w:lang w:val="en-AU"/>
              </w:rPr>
              <w:t>Integer</w:t>
            </w:r>
          </w:p>
        </w:tc>
        <w:tc>
          <w:tcPr>
            <w:tcW w:w="5696" w:type="dxa"/>
          </w:tcPr>
          <w:p w14:paraId="032585E4" w14:textId="5C93D757" w:rsidR="00C16012" w:rsidRPr="008A5E48" w:rsidRDefault="00240961" w:rsidP="00DF45E2">
            <w:pPr>
              <w:rPr>
                <w:lang w:val="en-AU"/>
              </w:rPr>
            </w:pPr>
            <w:r w:rsidRPr="008A5E48">
              <w:rPr>
                <w:lang w:val="en-AU"/>
              </w:rPr>
              <w:t xml:space="preserve">Unique identifier for </w:t>
            </w:r>
            <w:r w:rsidR="00040E26" w:rsidRPr="008A5E48">
              <w:rPr>
                <w:lang w:val="en-AU"/>
              </w:rPr>
              <w:t xml:space="preserve">Hansard </w:t>
            </w:r>
            <w:r w:rsidRPr="008A5E48">
              <w:rPr>
                <w:lang w:val="en-AU"/>
              </w:rPr>
              <w:t>record</w:t>
            </w:r>
          </w:p>
        </w:tc>
      </w:tr>
      <w:tr w:rsidR="00C16012" w:rsidRPr="008A5E48" w14:paraId="68E3943E" w14:textId="77777777" w:rsidTr="51CA24B6">
        <w:tc>
          <w:tcPr>
            <w:tcW w:w="1845" w:type="dxa"/>
          </w:tcPr>
          <w:p w14:paraId="45A679C9" w14:textId="08698FDD" w:rsidR="00C16012" w:rsidRPr="008A5E48" w:rsidRDefault="51CA24B6" w:rsidP="51CA24B6">
            <w:pPr>
              <w:rPr>
                <w:lang w:val="en-AU"/>
              </w:rPr>
            </w:pPr>
            <w:r w:rsidRPr="008A5E48">
              <w:rPr>
                <w:lang w:val="en-AU"/>
              </w:rPr>
              <w:t>Bill Name</w:t>
            </w:r>
          </w:p>
        </w:tc>
        <w:tc>
          <w:tcPr>
            <w:tcW w:w="1701" w:type="dxa"/>
          </w:tcPr>
          <w:p w14:paraId="1E9AE325" w14:textId="31D4136F" w:rsidR="00C16012" w:rsidRPr="008A5E48" w:rsidRDefault="00C16012" w:rsidP="00DF45E2">
            <w:pPr>
              <w:rPr>
                <w:lang w:val="en-AU"/>
              </w:rPr>
            </w:pPr>
            <w:r w:rsidRPr="008A5E48">
              <w:rPr>
                <w:lang w:val="en-AU"/>
              </w:rPr>
              <w:t>String</w:t>
            </w:r>
          </w:p>
        </w:tc>
        <w:tc>
          <w:tcPr>
            <w:tcW w:w="5696" w:type="dxa"/>
          </w:tcPr>
          <w:p w14:paraId="3708D517" w14:textId="7DE04276" w:rsidR="00C16012" w:rsidRPr="008A5E48" w:rsidRDefault="00C16012" w:rsidP="00DF45E2">
            <w:pPr>
              <w:rPr>
                <w:lang w:val="en-AU"/>
              </w:rPr>
            </w:pPr>
            <w:r w:rsidRPr="008A5E48">
              <w:rPr>
                <w:lang w:val="en-AU"/>
              </w:rPr>
              <w:t>Name of Bill</w:t>
            </w:r>
          </w:p>
        </w:tc>
      </w:tr>
    </w:tbl>
    <w:p w14:paraId="07C49595" w14:textId="5B119AFC" w:rsidR="2B319070" w:rsidRPr="008A5E48" w:rsidRDefault="2B319070" w:rsidP="2B319070">
      <w:pPr>
        <w:rPr>
          <w:rFonts w:ascii="Times New Roman" w:eastAsia="Times New Roman" w:hAnsi="Times New Roman" w:cs="Times New Roman"/>
          <w:sz w:val="10"/>
          <w:szCs w:val="10"/>
          <w:lang w:val="en-AU"/>
        </w:rPr>
      </w:pPr>
    </w:p>
    <w:p w14:paraId="4D73A7D0" w14:textId="2F9F158B" w:rsidR="00C16012" w:rsidRPr="008A5E48" w:rsidRDefault="00C16012" w:rsidP="00C16012">
      <w:pPr>
        <w:pStyle w:val="Caption"/>
        <w:rPr>
          <w:lang w:val="en-AU"/>
        </w:rPr>
      </w:pPr>
      <w:bookmarkStart w:id="70" w:name="_Toc22500792"/>
      <w:r w:rsidRPr="008A5E48">
        <w:rPr>
          <w:lang w:val="en-AU"/>
        </w:rPr>
        <w:t xml:space="preserve">Table </w:t>
      </w:r>
      <w:r w:rsidR="004968CD" w:rsidRPr="008A5E48">
        <w:rPr>
          <w:color w:val="2B579A"/>
          <w:shd w:val="clear" w:color="auto" w:fill="E6E6E6"/>
          <w:lang w:val="en-AU"/>
        </w:rPr>
        <w:fldChar w:fldCharType="begin"/>
      </w:r>
      <w:r w:rsidR="004968CD" w:rsidRPr="008A5E48">
        <w:rPr>
          <w:lang w:val="en-AU"/>
        </w:rPr>
        <w:instrText xml:space="preserve"> SEQ Table \* ARABIC </w:instrText>
      </w:r>
      <w:r w:rsidR="004968CD" w:rsidRPr="008A5E48">
        <w:rPr>
          <w:color w:val="2B579A"/>
          <w:shd w:val="clear" w:color="auto" w:fill="E6E6E6"/>
          <w:lang w:val="en-AU"/>
        </w:rPr>
        <w:fldChar w:fldCharType="separate"/>
      </w:r>
      <w:r w:rsidR="00E939ED">
        <w:rPr>
          <w:noProof/>
          <w:lang w:val="en-AU"/>
        </w:rPr>
        <w:t>5</w:t>
      </w:r>
      <w:r w:rsidR="004968CD" w:rsidRPr="008A5E48">
        <w:rPr>
          <w:noProof/>
          <w:color w:val="2B579A"/>
          <w:shd w:val="clear" w:color="auto" w:fill="E6E6E6"/>
          <w:lang w:val="en-AU"/>
        </w:rPr>
        <w:fldChar w:fldCharType="end"/>
      </w:r>
      <w:r w:rsidRPr="008A5E48">
        <w:rPr>
          <w:lang w:val="en-AU"/>
        </w:rPr>
        <w:t>: Bill Table</w:t>
      </w:r>
      <w:bookmarkEnd w:id="70"/>
    </w:p>
    <w:p w14:paraId="35E5816A" w14:textId="77777777" w:rsidR="00C16012" w:rsidRPr="008A5E48" w:rsidRDefault="00C16012" w:rsidP="00C16012">
      <w:pPr>
        <w:rPr>
          <w:sz w:val="10"/>
          <w:szCs w:val="10"/>
          <w:lang w:val="en-AU"/>
        </w:rPr>
      </w:pPr>
    </w:p>
    <w:tbl>
      <w:tblPr>
        <w:tblStyle w:val="ProjectScopeTable"/>
        <w:tblW w:w="0" w:type="auto"/>
        <w:tblLook w:val="04A0" w:firstRow="1" w:lastRow="0" w:firstColumn="1" w:lastColumn="0" w:noHBand="0" w:noVBand="1"/>
      </w:tblPr>
      <w:tblGrid>
        <w:gridCol w:w="1815"/>
        <w:gridCol w:w="1671"/>
        <w:gridCol w:w="5530"/>
      </w:tblGrid>
      <w:tr w:rsidR="00053E34" w:rsidRPr="008A5E48" w14:paraId="5FFF6240" w14:textId="77777777" w:rsidTr="2E2538A4">
        <w:trPr>
          <w:cnfStyle w:val="100000000000" w:firstRow="1" w:lastRow="0" w:firstColumn="0" w:lastColumn="0" w:oddVBand="0" w:evenVBand="0" w:oddHBand="0" w:evenHBand="0" w:firstRowFirstColumn="0" w:firstRowLastColumn="0" w:lastRowFirstColumn="0" w:lastRowLastColumn="0"/>
        </w:trPr>
        <w:tc>
          <w:tcPr>
            <w:tcW w:w="1845" w:type="dxa"/>
          </w:tcPr>
          <w:p w14:paraId="405934E0" w14:textId="77777777" w:rsidR="00053E34" w:rsidRPr="008A5E48" w:rsidRDefault="00053E34" w:rsidP="00DF45E2">
            <w:pPr>
              <w:rPr>
                <w:lang w:val="en-AU"/>
              </w:rPr>
            </w:pPr>
            <w:r w:rsidRPr="008A5E48">
              <w:rPr>
                <w:lang w:val="en-AU"/>
              </w:rPr>
              <w:t>Variable</w:t>
            </w:r>
          </w:p>
        </w:tc>
        <w:tc>
          <w:tcPr>
            <w:tcW w:w="1701" w:type="dxa"/>
          </w:tcPr>
          <w:p w14:paraId="394E4001" w14:textId="77777777" w:rsidR="00053E34" w:rsidRPr="008A5E48" w:rsidRDefault="00053E34" w:rsidP="00DF45E2">
            <w:pPr>
              <w:rPr>
                <w:lang w:val="en-AU"/>
              </w:rPr>
            </w:pPr>
            <w:r w:rsidRPr="008A5E48">
              <w:rPr>
                <w:lang w:val="en-AU"/>
              </w:rPr>
              <w:t>Data Type</w:t>
            </w:r>
          </w:p>
        </w:tc>
        <w:tc>
          <w:tcPr>
            <w:tcW w:w="5696" w:type="dxa"/>
          </w:tcPr>
          <w:p w14:paraId="09FA3CE9" w14:textId="77777777" w:rsidR="00053E34" w:rsidRPr="008A5E48" w:rsidRDefault="00053E34" w:rsidP="00DF45E2">
            <w:pPr>
              <w:rPr>
                <w:lang w:val="en-AU"/>
              </w:rPr>
            </w:pPr>
            <w:r w:rsidRPr="008A5E48">
              <w:rPr>
                <w:lang w:val="en-AU"/>
              </w:rPr>
              <w:t>Description</w:t>
            </w:r>
          </w:p>
        </w:tc>
      </w:tr>
      <w:tr w:rsidR="00053E34" w:rsidRPr="008A5E48" w14:paraId="46F41543" w14:textId="77777777" w:rsidTr="2E2538A4">
        <w:tc>
          <w:tcPr>
            <w:tcW w:w="1845" w:type="dxa"/>
          </w:tcPr>
          <w:p w14:paraId="63692683" w14:textId="2E48C443" w:rsidR="00053E34" w:rsidRPr="008A5E48" w:rsidRDefault="51CA24B6" w:rsidP="51CA24B6">
            <w:pPr>
              <w:rPr>
                <w:lang w:val="en-AU"/>
              </w:rPr>
            </w:pPr>
            <w:r w:rsidRPr="008A5E48">
              <w:rPr>
                <w:lang w:val="en-AU"/>
              </w:rPr>
              <w:t>Text ID</w:t>
            </w:r>
          </w:p>
        </w:tc>
        <w:tc>
          <w:tcPr>
            <w:tcW w:w="1701" w:type="dxa"/>
          </w:tcPr>
          <w:p w14:paraId="53F753B1" w14:textId="38605852" w:rsidR="00053E34" w:rsidRPr="008A5E48" w:rsidRDefault="51CA24B6" w:rsidP="51CA24B6">
            <w:pPr>
              <w:rPr>
                <w:lang w:val="en-AU"/>
              </w:rPr>
            </w:pPr>
            <w:r w:rsidRPr="008A5E48">
              <w:rPr>
                <w:lang w:val="en-AU"/>
              </w:rPr>
              <w:t>String</w:t>
            </w:r>
          </w:p>
        </w:tc>
        <w:tc>
          <w:tcPr>
            <w:tcW w:w="5696" w:type="dxa"/>
          </w:tcPr>
          <w:p w14:paraId="5252A0EA" w14:textId="290269F5" w:rsidR="00053E34" w:rsidRPr="008A5E48" w:rsidRDefault="007527BB" w:rsidP="00DF45E2">
            <w:pPr>
              <w:rPr>
                <w:lang w:val="en-AU"/>
              </w:rPr>
            </w:pPr>
            <w:r w:rsidRPr="008A5E48">
              <w:rPr>
                <w:lang w:val="en-AU"/>
              </w:rPr>
              <w:t>Unique identifier for text</w:t>
            </w:r>
          </w:p>
        </w:tc>
      </w:tr>
      <w:tr w:rsidR="00B80F72" w:rsidRPr="008A5E48" w14:paraId="35C809BB" w14:textId="77777777" w:rsidTr="2E2538A4">
        <w:tc>
          <w:tcPr>
            <w:tcW w:w="1845" w:type="dxa"/>
          </w:tcPr>
          <w:p w14:paraId="48932134" w14:textId="5DE4F1FE" w:rsidR="00B80F72" w:rsidRPr="008A5E48" w:rsidRDefault="51CA24B6" w:rsidP="51CA24B6">
            <w:pPr>
              <w:spacing w:after="180" w:line="288" w:lineRule="auto"/>
              <w:rPr>
                <w:lang w:val="en-AU"/>
              </w:rPr>
            </w:pPr>
            <w:r w:rsidRPr="008A5E48">
              <w:rPr>
                <w:lang w:val="en-AU"/>
              </w:rPr>
              <w:t>Talker ID</w:t>
            </w:r>
          </w:p>
        </w:tc>
        <w:tc>
          <w:tcPr>
            <w:tcW w:w="1701" w:type="dxa"/>
          </w:tcPr>
          <w:p w14:paraId="4F6DA314" w14:textId="1746FAB8" w:rsidR="00B80F72" w:rsidRPr="008A5E48" w:rsidRDefault="51CA24B6" w:rsidP="51CA24B6">
            <w:pPr>
              <w:rPr>
                <w:lang w:val="en-AU"/>
              </w:rPr>
            </w:pPr>
            <w:r w:rsidRPr="008A5E48">
              <w:rPr>
                <w:lang w:val="en-AU"/>
              </w:rPr>
              <w:t>String</w:t>
            </w:r>
          </w:p>
        </w:tc>
        <w:tc>
          <w:tcPr>
            <w:tcW w:w="5696" w:type="dxa"/>
          </w:tcPr>
          <w:p w14:paraId="3C161247" w14:textId="529A6BC5" w:rsidR="00B80F72" w:rsidRPr="008A5E48" w:rsidRDefault="005F5AF9" w:rsidP="00DF45E2">
            <w:pPr>
              <w:rPr>
                <w:lang w:val="en-AU"/>
              </w:rPr>
            </w:pPr>
            <w:r w:rsidRPr="008A5E48">
              <w:rPr>
                <w:lang w:val="en-AU"/>
              </w:rPr>
              <w:t>Unique identifier for talker</w:t>
            </w:r>
          </w:p>
        </w:tc>
      </w:tr>
      <w:tr w:rsidR="00B80F72" w:rsidRPr="008A5E48" w14:paraId="5E417C84" w14:textId="77777777" w:rsidTr="2E2538A4">
        <w:tc>
          <w:tcPr>
            <w:tcW w:w="1845" w:type="dxa"/>
          </w:tcPr>
          <w:p w14:paraId="44FD4A70" w14:textId="5E7530CD" w:rsidR="00B80F72" w:rsidRPr="008A5E48" w:rsidRDefault="51CA24B6" w:rsidP="51CA24B6">
            <w:pPr>
              <w:rPr>
                <w:lang w:val="en-AU"/>
              </w:rPr>
            </w:pPr>
            <w:r w:rsidRPr="008A5E48">
              <w:rPr>
                <w:lang w:val="en-AU"/>
              </w:rPr>
              <w:t>Hansard ID</w:t>
            </w:r>
          </w:p>
        </w:tc>
        <w:tc>
          <w:tcPr>
            <w:tcW w:w="1701" w:type="dxa"/>
          </w:tcPr>
          <w:p w14:paraId="441D91CA" w14:textId="42F7A7C0" w:rsidR="00B80F72" w:rsidRPr="008A5E48" w:rsidRDefault="51CA24B6" w:rsidP="51CA24B6">
            <w:pPr>
              <w:rPr>
                <w:lang w:val="en-AU"/>
              </w:rPr>
            </w:pPr>
            <w:r w:rsidRPr="008A5E48">
              <w:rPr>
                <w:lang w:val="en-AU"/>
              </w:rPr>
              <w:t>Integer</w:t>
            </w:r>
          </w:p>
        </w:tc>
        <w:tc>
          <w:tcPr>
            <w:tcW w:w="5696" w:type="dxa"/>
          </w:tcPr>
          <w:p w14:paraId="3D6EC9D3" w14:textId="7C5712EA" w:rsidR="00B80F72" w:rsidRPr="008A5E48" w:rsidRDefault="007527BB" w:rsidP="00DF45E2">
            <w:pPr>
              <w:rPr>
                <w:lang w:val="en-AU"/>
              </w:rPr>
            </w:pPr>
            <w:r w:rsidRPr="008A5E48">
              <w:rPr>
                <w:lang w:val="en-AU"/>
              </w:rPr>
              <w:t>Unique identifier for Hansard record</w:t>
            </w:r>
          </w:p>
        </w:tc>
      </w:tr>
      <w:tr w:rsidR="00B80F72" w:rsidRPr="008A5E48" w14:paraId="293DDFA2" w14:textId="77777777" w:rsidTr="2E2538A4">
        <w:tc>
          <w:tcPr>
            <w:tcW w:w="1845" w:type="dxa"/>
          </w:tcPr>
          <w:p w14:paraId="115F16F6" w14:textId="43CF7FB7" w:rsidR="00B80F72" w:rsidRPr="008A5E48" w:rsidRDefault="51CA24B6" w:rsidP="51CA24B6">
            <w:pPr>
              <w:rPr>
                <w:lang w:val="en-AU"/>
              </w:rPr>
            </w:pPr>
            <w:r w:rsidRPr="008A5E48">
              <w:rPr>
                <w:lang w:val="en-AU"/>
              </w:rPr>
              <w:t>Kind</w:t>
            </w:r>
          </w:p>
        </w:tc>
        <w:tc>
          <w:tcPr>
            <w:tcW w:w="1701" w:type="dxa"/>
          </w:tcPr>
          <w:p w14:paraId="08009A63" w14:textId="002F1E1E" w:rsidR="00B80F72" w:rsidRPr="008A5E48" w:rsidRDefault="00C24829" w:rsidP="00DF45E2">
            <w:pPr>
              <w:rPr>
                <w:lang w:val="en-AU"/>
              </w:rPr>
            </w:pPr>
            <w:r w:rsidRPr="008A5E48">
              <w:rPr>
                <w:lang w:val="en-AU"/>
              </w:rPr>
              <w:t>String</w:t>
            </w:r>
          </w:p>
        </w:tc>
        <w:tc>
          <w:tcPr>
            <w:tcW w:w="5696" w:type="dxa"/>
          </w:tcPr>
          <w:p w14:paraId="1A2F723A" w14:textId="640C89F5" w:rsidR="00B80F72" w:rsidRPr="008A5E48" w:rsidRDefault="008D6BA8" w:rsidP="00DF45E2">
            <w:pPr>
              <w:rPr>
                <w:lang w:val="en-AU"/>
              </w:rPr>
            </w:pPr>
            <w:r w:rsidRPr="008A5E48">
              <w:rPr>
                <w:lang w:val="en-AU"/>
              </w:rPr>
              <w:t>Kind of text (e.g. speech, question, interjection, proceeding)</w:t>
            </w:r>
          </w:p>
        </w:tc>
      </w:tr>
      <w:tr w:rsidR="00B80F72" w:rsidRPr="008A5E48" w14:paraId="6B22D345" w14:textId="77777777" w:rsidTr="2E2538A4">
        <w:tc>
          <w:tcPr>
            <w:tcW w:w="1845" w:type="dxa"/>
          </w:tcPr>
          <w:p w14:paraId="12E72BD0" w14:textId="50DE1BEF" w:rsidR="00B80F72" w:rsidRPr="008A5E48" w:rsidRDefault="51CA24B6" w:rsidP="51CA24B6">
            <w:pPr>
              <w:rPr>
                <w:lang w:val="en-AU"/>
              </w:rPr>
            </w:pPr>
            <w:r w:rsidRPr="008A5E48">
              <w:rPr>
                <w:lang w:val="en-AU"/>
              </w:rPr>
              <w:t>Text</w:t>
            </w:r>
          </w:p>
        </w:tc>
        <w:tc>
          <w:tcPr>
            <w:tcW w:w="1701" w:type="dxa"/>
          </w:tcPr>
          <w:p w14:paraId="49887DAA" w14:textId="784FACB1" w:rsidR="00B80F72" w:rsidRPr="008A5E48" w:rsidRDefault="00C24829" w:rsidP="00DF45E2">
            <w:pPr>
              <w:rPr>
                <w:lang w:val="en-AU"/>
              </w:rPr>
            </w:pPr>
            <w:r w:rsidRPr="008A5E48">
              <w:rPr>
                <w:lang w:val="en-AU"/>
              </w:rPr>
              <w:t>String</w:t>
            </w:r>
          </w:p>
        </w:tc>
        <w:tc>
          <w:tcPr>
            <w:tcW w:w="5696" w:type="dxa"/>
          </w:tcPr>
          <w:p w14:paraId="1449B7F4" w14:textId="4AE9D597" w:rsidR="00B80F72" w:rsidRPr="008A5E48" w:rsidRDefault="00B5237D" w:rsidP="00DF45E2">
            <w:pPr>
              <w:rPr>
                <w:lang w:val="en-AU"/>
              </w:rPr>
            </w:pPr>
            <w:r w:rsidRPr="008A5E48">
              <w:rPr>
                <w:lang w:val="en-AU"/>
              </w:rPr>
              <w:t>Transcribed</w:t>
            </w:r>
            <w:r w:rsidR="002B6406" w:rsidRPr="008A5E48">
              <w:rPr>
                <w:lang w:val="en-AU"/>
              </w:rPr>
              <w:t xml:space="preserve"> </w:t>
            </w:r>
            <w:r w:rsidRPr="008A5E48">
              <w:rPr>
                <w:lang w:val="en-AU"/>
              </w:rPr>
              <w:t xml:space="preserve">speech </w:t>
            </w:r>
            <w:r w:rsidR="002B6406" w:rsidRPr="008A5E48">
              <w:rPr>
                <w:lang w:val="en-AU"/>
              </w:rPr>
              <w:t>or proceeding text</w:t>
            </w:r>
          </w:p>
        </w:tc>
      </w:tr>
      <w:tr w:rsidR="2E2538A4" w:rsidRPr="008A5E48" w14:paraId="4280FD50" w14:textId="77777777" w:rsidTr="2E2538A4">
        <w:tc>
          <w:tcPr>
            <w:tcW w:w="1815" w:type="dxa"/>
          </w:tcPr>
          <w:p w14:paraId="2542BC75" w14:textId="74E2E359" w:rsidR="2E2538A4" w:rsidRPr="008A5E48" w:rsidRDefault="2E2538A4" w:rsidP="2E2538A4">
            <w:pPr>
              <w:rPr>
                <w:lang w:val="en-AU"/>
              </w:rPr>
            </w:pPr>
            <w:r w:rsidRPr="008A5E48">
              <w:rPr>
                <w:lang w:val="en-AU"/>
              </w:rPr>
              <w:t>Word Count</w:t>
            </w:r>
          </w:p>
        </w:tc>
        <w:tc>
          <w:tcPr>
            <w:tcW w:w="1671" w:type="dxa"/>
          </w:tcPr>
          <w:p w14:paraId="7DD042F0" w14:textId="310DE7E7" w:rsidR="2E2538A4" w:rsidRPr="008A5E48" w:rsidRDefault="2E2538A4" w:rsidP="2E2538A4">
            <w:pPr>
              <w:rPr>
                <w:lang w:val="en-AU"/>
              </w:rPr>
            </w:pPr>
            <w:r w:rsidRPr="008A5E48">
              <w:rPr>
                <w:lang w:val="en-AU"/>
              </w:rPr>
              <w:t>Integer</w:t>
            </w:r>
          </w:p>
        </w:tc>
        <w:tc>
          <w:tcPr>
            <w:tcW w:w="5530" w:type="dxa"/>
          </w:tcPr>
          <w:p w14:paraId="68DF429B" w14:textId="57E25B6A" w:rsidR="2E2538A4" w:rsidRPr="008A5E48" w:rsidRDefault="2E2538A4" w:rsidP="2E2538A4">
            <w:pPr>
              <w:rPr>
                <w:lang w:val="en-AU"/>
              </w:rPr>
            </w:pPr>
            <w:r w:rsidRPr="008A5E48">
              <w:rPr>
                <w:lang w:val="en-AU"/>
              </w:rPr>
              <w:t>Number of words in the text</w:t>
            </w:r>
          </w:p>
        </w:tc>
      </w:tr>
    </w:tbl>
    <w:p w14:paraId="212C6CDE" w14:textId="6759DE80" w:rsidR="00053E34" w:rsidRPr="008A5E48" w:rsidRDefault="00053E34" w:rsidP="2B319070">
      <w:pPr>
        <w:rPr>
          <w:rFonts w:ascii="Times New Roman" w:eastAsia="Times New Roman" w:hAnsi="Times New Roman" w:cs="Times New Roman"/>
          <w:sz w:val="10"/>
          <w:szCs w:val="10"/>
          <w:lang w:val="en-AU"/>
        </w:rPr>
      </w:pPr>
    </w:p>
    <w:p w14:paraId="7DB9B4DB" w14:textId="2747B44D" w:rsidR="009D5260" w:rsidRPr="008A5E48" w:rsidRDefault="009D5260" w:rsidP="009D5260">
      <w:pPr>
        <w:pStyle w:val="Caption"/>
        <w:rPr>
          <w:rFonts w:ascii="Times New Roman" w:eastAsia="Times New Roman" w:hAnsi="Times New Roman" w:cs="Times New Roman"/>
          <w:sz w:val="22"/>
          <w:szCs w:val="22"/>
          <w:lang w:val="en-AU"/>
        </w:rPr>
      </w:pPr>
      <w:bookmarkStart w:id="71" w:name="_Toc22500793"/>
      <w:r w:rsidRPr="008A5E48">
        <w:rPr>
          <w:lang w:val="en-AU"/>
        </w:rPr>
        <w:t xml:space="preserve">Table </w:t>
      </w:r>
      <w:r w:rsidR="004968CD" w:rsidRPr="008A5E48">
        <w:rPr>
          <w:color w:val="2B579A"/>
          <w:shd w:val="clear" w:color="auto" w:fill="E6E6E6"/>
          <w:lang w:val="en-AU"/>
        </w:rPr>
        <w:fldChar w:fldCharType="begin"/>
      </w:r>
      <w:r w:rsidR="004968CD" w:rsidRPr="008A5E48">
        <w:rPr>
          <w:lang w:val="en-AU"/>
        </w:rPr>
        <w:instrText xml:space="preserve"> SEQ Table \* ARABIC </w:instrText>
      </w:r>
      <w:r w:rsidR="004968CD" w:rsidRPr="008A5E48">
        <w:rPr>
          <w:color w:val="2B579A"/>
          <w:shd w:val="clear" w:color="auto" w:fill="E6E6E6"/>
          <w:lang w:val="en-AU"/>
        </w:rPr>
        <w:fldChar w:fldCharType="separate"/>
      </w:r>
      <w:r w:rsidR="00E939ED">
        <w:rPr>
          <w:noProof/>
          <w:lang w:val="en-AU"/>
        </w:rPr>
        <w:t>6</w:t>
      </w:r>
      <w:r w:rsidR="004968CD" w:rsidRPr="008A5E48">
        <w:rPr>
          <w:noProof/>
          <w:color w:val="2B579A"/>
          <w:shd w:val="clear" w:color="auto" w:fill="E6E6E6"/>
          <w:lang w:val="en-AU"/>
        </w:rPr>
        <w:fldChar w:fldCharType="end"/>
      </w:r>
      <w:r w:rsidRPr="008A5E48">
        <w:rPr>
          <w:lang w:val="en-AU"/>
        </w:rPr>
        <w:t>: Text Table</w:t>
      </w:r>
      <w:bookmarkEnd w:id="71"/>
    </w:p>
    <w:p w14:paraId="622BA6BE" w14:textId="77777777" w:rsidR="009D5260" w:rsidRPr="008A5E48" w:rsidRDefault="009D5260" w:rsidP="2B319070">
      <w:pPr>
        <w:rPr>
          <w:rFonts w:ascii="Times New Roman" w:eastAsia="Times New Roman" w:hAnsi="Times New Roman" w:cs="Times New Roman"/>
          <w:sz w:val="10"/>
          <w:szCs w:val="10"/>
          <w:lang w:val="en-AU"/>
        </w:rPr>
      </w:pPr>
    </w:p>
    <w:tbl>
      <w:tblPr>
        <w:tblStyle w:val="ProjectScopeTable"/>
        <w:tblW w:w="0" w:type="auto"/>
        <w:tblLook w:val="04A0" w:firstRow="1" w:lastRow="0" w:firstColumn="1" w:lastColumn="0" w:noHBand="0" w:noVBand="1"/>
      </w:tblPr>
      <w:tblGrid>
        <w:gridCol w:w="1819"/>
        <w:gridCol w:w="1667"/>
        <w:gridCol w:w="5530"/>
      </w:tblGrid>
      <w:tr w:rsidR="00053E34" w:rsidRPr="008A5E48" w14:paraId="33C026F3" w14:textId="77777777" w:rsidTr="51CA24B6">
        <w:trPr>
          <w:cnfStyle w:val="100000000000" w:firstRow="1" w:lastRow="0" w:firstColumn="0" w:lastColumn="0" w:oddVBand="0" w:evenVBand="0" w:oddHBand="0" w:evenHBand="0" w:firstRowFirstColumn="0" w:firstRowLastColumn="0" w:lastRowFirstColumn="0" w:lastRowLastColumn="0"/>
        </w:trPr>
        <w:tc>
          <w:tcPr>
            <w:tcW w:w="1845" w:type="dxa"/>
          </w:tcPr>
          <w:p w14:paraId="48B58606" w14:textId="77777777" w:rsidR="00053E34" w:rsidRPr="008A5E48" w:rsidRDefault="00053E34" w:rsidP="00DF45E2">
            <w:pPr>
              <w:rPr>
                <w:lang w:val="en-AU"/>
              </w:rPr>
            </w:pPr>
            <w:r w:rsidRPr="008A5E48">
              <w:rPr>
                <w:lang w:val="en-AU"/>
              </w:rPr>
              <w:lastRenderedPageBreak/>
              <w:t>Variable</w:t>
            </w:r>
          </w:p>
        </w:tc>
        <w:tc>
          <w:tcPr>
            <w:tcW w:w="1701" w:type="dxa"/>
          </w:tcPr>
          <w:p w14:paraId="76E36938" w14:textId="77777777" w:rsidR="00053E34" w:rsidRPr="008A5E48" w:rsidRDefault="00053E34" w:rsidP="00DF45E2">
            <w:pPr>
              <w:rPr>
                <w:lang w:val="en-AU"/>
              </w:rPr>
            </w:pPr>
            <w:r w:rsidRPr="008A5E48">
              <w:rPr>
                <w:lang w:val="en-AU"/>
              </w:rPr>
              <w:t>Data Type</w:t>
            </w:r>
          </w:p>
        </w:tc>
        <w:tc>
          <w:tcPr>
            <w:tcW w:w="5696" w:type="dxa"/>
          </w:tcPr>
          <w:p w14:paraId="0D488FC5" w14:textId="77777777" w:rsidR="00053E34" w:rsidRPr="008A5E48" w:rsidRDefault="00053E34" w:rsidP="00DF45E2">
            <w:pPr>
              <w:rPr>
                <w:lang w:val="en-AU"/>
              </w:rPr>
            </w:pPr>
            <w:r w:rsidRPr="008A5E48">
              <w:rPr>
                <w:lang w:val="en-AU"/>
              </w:rPr>
              <w:t>Description</w:t>
            </w:r>
          </w:p>
        </w:tc>
      </w:tr>
      <w:tr w:rsidR="00053E34" w:rsidRPr="008A5E48" w14:paraId="7E1A5B74" w14:textId="77777777" w:rsidTr="51CA24B6">
        <w:tc>
          <w:tcPr>
            <w:tcW w:w="1845" w:type="dxa"/>
          </w:tcPr>
          <w:p w14:paraId="6DA2FC76" w14:textId="34C61CF6" w:rsidR="00053E34" w:rsidRPr="008A5E48" w:rsidRDefault="51CA24B6" w:rsidP="51CA24B6">
            <w:pPr>
              <w:spacing w:after="180" w:line="288" w:lineRule="auto"/>
              <w:rPr>
                <w:lang w:val="en-AU"/>
              </w:rPr>
            </w:pPr>
            <w:r w:rsidRPr="008A5E48">
              <w:rPr>
                <w:lang w:val="en-AU"/>
              </w:rPr>
              <w:t>Talker ID</w:t>
            </w:r>
          </w:p>
        </w:tc>
        <w:tc>
          <w:tcPr>
            <w:tcW w:w="1701" w:type="dxa"/>
          </w:tcPr>
          <w:p w14:paraId="20BC1FF3" w14:textId="69FA3A47" w:rsidR="00053E34" w:rsidRPr="008A5E48" w:rsidRDefault="51CA24B6" w:rsidP="51CA24B6">
            <w:pPr>
              <w:rPr>
                <w:lang w:val="en-AU"/>
              </w:rPr>
            </w:pPr>
            <w:r w:rsidRPr="008A5E48">
              <w:rPr>
                <w:lang w:val="en-AU"/>
              </w:rPr>
              <w:t>String</w:t>
            </w:r>
          </w:p>
        </w:tc>
        <w:tc>
          <w:tcPr>
            <w:tcW w:w="5696" w:type="dxa"/>
          </w:tcPr>
          <w:p w14:paraId="6C226219" w14:textId="04171D0A" w:rsidR="00053E34" w:rsidRPr="008A5E48" w:rsidRDefault="00FC78F6" w:rsidP="00DF45E2">
            <w:pPr>
              <w:rPr>
                <w:lang w:val="en-AU"/>
              </w:rPr>
            </w:pPr>
            <w:r w:rsidRPr="008A5E48">
              <w:rPr>
                <w:lang w:val="en-AU"/>
              </w:rPr>
              <w:t>Unique identifier for talker</w:t>
            </w:r>
          </w:p>
        </w:tc>
      </w:tr>
      <w:tr w:rsidR="007B1C09" w:rsidRPr="008A5E48" w14:paraId="48372EA6" w14:textId="77777777" w:rsidTr="51CA24B6">
        <w:tc>
          <w:tcPr>
            <w:tcW w:w="1845" w:type="dxa"/>
          </w:tcPr>
          <w:p w14:paraId="1FEBF032" w14:textId="71034745" w:rsidR="007B1C09" w:rsidRPr="008A5E48" w:rsidRDefault="51CA24B6" w:rsidP="51CA24B6">
            <w:pPr>
              <w:rPr>
                <w:lang w:val="en-AU"/>
              </w:rPr>
            </w:pPr>
            <w:r w:rsidRPr="008A5E48">
              <w:rPr>
                <w:lang w:val="en-AU"/>
              </w:rPr>
              <w:t>House</w:t>
            </w:r>
          </w:p>
        </w:tc>
        <w:tc>
          <w:tcPr>
            <w:tcW w:w="1701" w:type="dxa"/>
          </w:tcPr>
          <w:p w14:paraId="396A74D2" w14:textId="170E8835" w:rsidR="007B1C09" w:rsidRPr="008A5E48" w:rsidRDefault="00626B79" w:rsidP="00DF45E2">
            <w:pPr>
              <w:rPr>
                <w:lang w:val="en-AU"/>
              </w:rPr>
            </w:pPr>
            <w:r w:rsidRPr="008A5E48">
              <w:rPr>
                <w:lang w:val="en-AU"/>
              </w:rPr>
              <w:t>String</w:t>
            </w:r>
          </w:p>
        </w:tc>
        <w:tc>
          <w:tcPr>
            <w:tcW w:w="5696" w:type="dxa"/>
          </w:tcPr>
          <w:p w14:paraId="44108125" w14:textId="64CEACF7" w:rsidR="007B1C09" w:rsidRPr="008A5E48" w:rsidRDefault="00222BB1" w:rsidP="00DF45E2">
            <w:pPr>
              <w:rPr>
                <w:lang w:val="en-AU"/>
              </w:rPr>
            </w:pPr>
            <w:r w:rsidRPr="008A5E48">
              <w:rPr>
                <w:lang w:val="en-AU"/>
              </w:rPr>
              <w:t>House talker belongs to (e.g. Legislative Council)</w:t>
            </w:r>
          </w:p>
        </w:tc>
      </w:tr>
      <w:tr w:rsidR="007B1C09" w:rsidRPr="008A5E48" w14:paraId="20FA7B7C" w14:textId="77777777" w:rsidTr="51CA24B6">
        <w:tc>
          <w:tcPr>
            <w:tcW w:w="1845" w:type="dxa"/>
          </w:tcPr>
          <w:p w14:paraId="249EED05" w14:textId="748B928B" w:rsidR="007B1C09" w:rsidRPr="008A5E48" w:rsidRDefault="51CA24B6" w:rsidP="51CA24B6">
            <w:pPr>
              <w:rPr>
                <w:lang w:val="en-AU"/>
              </w:rPr>
            </w:pPr>
            <w:r w:rsidRPr="008A5E48">
              <w:rPr>
                <w:lang w:val="en-AU"/>
              </w:rPr>
              <w:t>Talker Name</w:t>
            </w:r>
          </w:p>
        </w:tc>
        <w:tc>
          <w:tcPr>
            <w:tcW w:w="1701" w:type="dxa"/>
          </w:tcPr>
          <w:p w14:paraId="7FF78E89" w14:textId="79EF769E" w:rsidR="007B1C09" w:rsidRPr="008A5E48" w:rsidRDefault="00626B79" w:rsidP="00DF45E2">
            <w:pPr>
              <w:rPr>
                <w:lang w:val="en-AU"/>
              </w:rPr>
            </w:pPr>
            <w:r w:rsidRPr="008A5E48">
              <w:rPr>
                <w:lang w:val="en-AU"/>
              </w:rPr>
              <w:t>String</w:t>
            </w:r>
          </w:p>
        </w:tc>
        <w:tc>
          <w:tcPr>
            <w:tcW w:w="5696" w:type="dxa"/>
          </w:tcPr>
          <w:p w14:paraId="57242709" w14:textId="57EF88F7" w:rsidR="007B1C09" w:rsidRPr="008A5E48" w:rsidRDefault="007B1C09" w:rsidP="00DF45E2">
            <w:pPr>
              <w:rPr>
                <w:lang w:val="en-AU"/>
              </w:rPr>
            </w:pPr>
            <w:r w:rsidRPr="008A5E48">
              <w:rPr>
                <w:lang w:val="en-AU"/>
              </w:rPr>
              <w:t>Talkers name</w:t>
            </w:r>
            <w:r w:rsidR="00FC78F6" w:rsidRPr="008A5E48">
              <w:rPr>
                <w:lang w:val="en-AU"/>
              </w:rPr>
              <w:t xml:space="preserve"> or position in proceeding</w:t>
            </w:r>
          </w:p>
        </w:tc>
      </w:tr>
      <w:tr w:rsidR="007B1C09" w:rsidRPr="008A5E48" w14:paraId="5371D23F" w14:textId="77777777" w:rsidTr="51CA24B6">
        <w:tc>
          <w:tcPr>
            <w:tcW w:w="1845" w:type="dxa"/>
          </w:tcPr>
          <w:p w14:paraId="1354714B" w14:textId="06D2C719" w:rsidR="007B1C09" w:rsidRPr="008A5E48" w:rsidRDefault="51CA24B6" w:rsidP="51CA24B6">
            <w:pPr>
              <w:rPr>
                <w:lang w:val="en-AU"/>
              </w:rPr>
            </w:pPr>
            <w:r w:rsidRPr="008A5E48">
              <w:rPr>
                <w:lang w:val="en-AU"/>
              </w:rPr>
              <w:t>Role</w:t>
            </w:r>
          </w:p>
        </w:tc>
        <w:tc>
          <w:tcPr>
            <w:tcW w:w="1701" w:type="dxa"/>
          </w:tcPr>
          <w:p w14:paraId="298B10D5" w14:textId="72A6871A" w:rsidR="007B1C09" w:rsidRPr="008A5E48" w:rsidRDefault="00626B79" w:rsidP="00DF45E2">
            <w:pPr>
              <w:rPr>
                <w:lang w:val="en-AU"/>
              </w:rPr>
            </w:pPr>
            <w:r w:rsidRPr="008A5E48">
              <w:rPr>
                <w:lang w:val="en-AU"/>
              </w:rPr>
              <w:t>String</w:t>
            </w:r>
          </w:p>
        </w:tc>
        <w:tc>
          <w:tcPr>
            <w:tcW w:w="5696" w:type="dxa"/>
          </w:tcPr>
          <w:p w14:paraId="571172E6" w14:textId="5533DD6E" w:rsidR="007B1C09" w:rsidRPr="008A5E48" w:rsidRDefault="007B1C09" w:rsidP="00DF45E2">
            <w:pPr>
              <w:rPr>
                <w:lang w:val="en-AU"/>
              </w:rPr>
            </w:pPr>
            <w:r w:rsidRPr="008A5E48">
              <w:rPr>
                <w:lang w:val="en-AU"/>
              </w:rPr>
              <w:t>Role of talker (e.g. office, member)</w:t>
            </w:r>
          </w:p>
        </w:tc>
      </w:tr>
      <w:tr w:rsidR="007B1C09" w:rsidRPr="008A5E48" w14:paraId="20DBE9B4" w14:textId="77777777" w:rsidTr="51CA24B6">
        <w:tc>
          <w:tcPr>
            <w:tcW w:w="1845" w:type="dxa"/>
          </w:tcPr>
          <w:p w14:paraId="3EAD30BF" w14:textId="0AC631B7" w:rsidR="007B1C09" w:rsidRPr="008A5E48" w:rsidRDefault="51CA24B6" w:rsidP="51CA24B6">
            <w:pPr>
              <w:rPr>
                <w:lang w:val="en-AU"/>
              </w:rPr>
            </w:pPr>
            <w:r w:rsidRPr="008A5E48">
              <w:rPr>
                <w:lang w:val="en-AU"/>
              </w:rPr>
              <w:t>Electorate</w:t>
            </w:r>
          </w:p>
        </w:tc>
        <w:tc>
          <w:tcPr>
            <w:tcW w:w="1701" w:type="dxa"/>
          </w:tcPr>
          <w:p w14:paraId="1533D479" w14:textId="7999EC73" w:rsidR="007B1C09" w:rsidRPr="008A5E48" w:rsidRDefault="00626B79" w:rsidP="00DF45E2">
            <w:pPr>
              <w:rPr>
                <w:lang w:val="en-AU"/>
              </w:rPr>
            </w:pPr>
            <w:r w:rsidRPr="008A5E48">
              <w:rPr>
                <w:lang w:val="en-AU"/>
              </w:rPr>
              <w:t>String</w:t>
            </w:r>
          </w:p>
        </w:tc>
        <w:tc>
          <w:tcPr>
            <w:tcW w:w="5696" w:type="dxa"/>
          </w:tcPr>
          <w:p w14:paraId="006AEB92" w14:textId="0663E83A" w:rsidR="007B1C09" w:rsidRPr="008A5E48" w:rsidRDefault="007B1C09" w:rsidP="00DF45E2">
            <w:pPr>
              <w:rPr>
                <w:lang w:val="en-AU"/>
              </w:rPr>
            </w:pPr>
            <w:r w:rsidRPr="008A5E48">
              <w:rPr>
                <w:lang w:val="en-AU"/>
              </w:rPr>
              <w:t>Electorate of talker</w:t>
            </w:r>
          </w:p>
        </w:tc>
      </w:tr>
    </w:tbl>
    <w:p w14:paraId="6C95C50D" w14:textId="23A0F744" w:rsidR="00053E34" w:rsidRPr="008A5E48" w:rsidRDefault="00053E34" w:rsidP="2B319070">
      <w:pPr>
        <w:rPr>
          <w:rFonts w:ascii="Times New Roman" w:eastAsia="Times New Roman" w:hAnsi="Times New Roman" w:cs="Times New Roman"/>
          <w:sz w:val="10"/>
          <w:szCs w:val="10"/>
          <w:lang w:val="en-AU"/>
        </w:rPr>
      </w:pPr>
    </w:p>
    <w:p w14:paraId="713AB402" w14:textId="0CAB8E5F" w:rsidR="00C24829" w:rsidRPr="008A5E48" w:rsidRDefault="008D456E" w:rsidP="008D456E">
      <w:pPr>
        <w:pStyle w:val="Caption"/>
        <w:rPr>
          <w:rFonts w:ascii="Times New Roman" w:eastAsia="Times New Roman" w:hAnsi="Times New Roman" w:cs="Times New Roman"/>
          <w:sz w:val="22"/>
          <w:szCs w:val="22"/>
          <w:lang w:val="en-AU"/>
        </w:rPr>
      </w:pPr>
      <w:bookmarkStart w:id="72" w:name="_Toc22500794"/>
      <w:r w:rsidRPr="008A5E48">
        <w:rPr>
          <w:lang w:val="en-AU"/>
        </w:rPr>
        <w:t xml:space="preserve">Table </w:t>
      </w:r>
      <w:r w:rsidR="004968CD" w:rsidRPr="008A5E48">
        <w:rPr>
          <w:color w:val="2B579A"/>
          <w:shd w:val="clear" w:color="auto" w:fill="E6E6E6"/>
          <w:lang w:val="en-AU"/>
        </w:rPr>
        <w:fldChar w:fldCharType="begin"/>
      </w:r>
      <w:r w:rsidR="004968CD" w:rsidRPr="008A5E48">
        <w:rPr>
          <w:lang w:val="en-AU"/>
        </w:rPr>
        <w:instrText xml:space="preserve"> SEQ Table \* ARABIC </w:instrText>
      </w:r>
      <w:r w:rsidR="004968CD" w:rsidRPr="008A5E48">
        <w:rPr>
          <w:color w:val="2B579A"/>
          <w:shd w:val="clear" w:color="auto" w:fill="E6E6E6"/>
          <w:lang w:val="en-AU"/>
        </w:rPr>
        <w:fldChar w:fldCharType="separate"/>
      </w:r>
      <w:r w:rsidR="00E939ED">
        <w:rPr>
          <w:noProof/>
          <w:lang w:val="en-AU"/>
        </w:rPr>
        <w:t>7</w:t>
      </w:r>
      <w:r w:rsidR="004968CD" w:rsidRPr="008A5E48">
        <w:rPr>
          <w:noProof/>
          <w:color w:val="2B579A"/>
          <w:shd w:val="clear" w:color="auto" w:fill="E6E6E6"/>
          <w:lang w:val="en-AU"/>
        </w:rPr>
        <w:fldChar w:fldCharType="end"/>
      </w:r>
      <w:r w:rsidRPr="008A5E48">
        <w:rPr>
          <w:lang w:val="en-AU"/>
        </w:rPr>
        <w:t>: Talker Table</w:t>
      </w:r>
      <w:bookmarkEnd w:id="72"/>
    </w:p>
    <w:p w14:paraId="6E297B98" w14:textId="77777777" w:rsidR="00C24829" w:rsidRPr="008A5E48" w:rsidRDefault="00C24829" w:rsidP="2B319070">
      <w:pPr>
        <w:rPr>
          <w:rFonts w:ascii="Times New Roman" w:eastAsia="Times New Roman" w:hAnsi="Times New Roman" w:cs="Times New Roman"/>
          <w:sz w:val="10"/>
          <w:szCs w:val="10"/>
          <w:lang w:val="en-AU"/>
        </w:rPr>
      </w:pPr>
    </w:p>
    <w:tbl>
      <w:tblPr>
        <w:tblStyle w:val="ProjectScopeTable"/>
        <w:tblW w:w="0" w:type="auto"/>
        <w:tblLook w:val="04A0" w:firstRow="1" w:lastRow="0" w:firstColumn="1" w:lastColumn="0" w:noHBand="0" w:noVBand="1"/>
      </w:tblPr>
      <w:tblGrid>
        <w:gridCol w:w="1816"/>
        <w:gridCol w:w="1670"/>
        <w:gridCol w:w="5530"/>
      </w:tblGrid>
      <w:tr w:rsidR="00B80F72" w:rsidRPr="008A5E48" w14:paraId="169ADC62" w14:textId="77777777" w:rsidTr="16A4C38D">
        <w:trPr>
          <w:cnfStyle w:val="100000000000" w:firstRow="1" w:lastRow="0" w:firstColumn="0" w:lastColumn="0" w:oddVBand="0" w:evenVBand="0" w:oddHBand="0" w:evenHBand="0" w:firstRowFirstColumn="0" w:firstRowLastColumn="0" w:lastRowFirstColumn="0" w:lastRowLastColumn="0"/>
        </w:trPr>
        <w:tc>
          <w:tcPr>
            <w:tcW w:w="1845" w:type="dxa"/>
          </w:tcPr>
          <w:p w14:paraId="63104E77" w14:textId="77777777" w:rsidR="00B80F72" w:rsidRPr="008A5E48" w:rsidRDefault="00B80F72" w:rsidP="00DF45E2">
            <w:pPr>
              <w:rPr>
                <w:lang w:val="en-AU"/>
              </w:rPr>
            </w:pPr>
            <w:r w:rsidRPr="008A5E48">
              <w:rPr>
                <w:lang w:val="en-AU"/>
              </w:rPr>
              <w:t>Variable</w:t>
            </w:r>
          </w:p>
        </w:tc>
        <w:tc>
          <w:tcPr>
            <w:tcW w:w="1701" w:type="dxa"/>
          </w:tcPr>
          <w:p w14:paraId="039F22F8" w14:textId="77777777" w:rsidR="00B80F72" w:rsidRPr="008A5E48" w:rsidRDefault="00B80F72" w:rsidP="00DF45E2">
            <w:pPr>
              <w:rPr>
                <w:lang w:val="en-AU"/>
              </w:rPr>
            </w:pPr>
            <w:r w:rsidRPr="008A5E48">
              <w:rPr>
                <w:lang w:val="en-AU"/>
              </w:rPr>
              <w:t>Data Type</w:t>
            </w:r>
          </w:p>
        </w:tc>
        <w:tc>
          <w:tcPr>
            <w:tcW w:w="5696" w:type="dxa"/>
          </w:tcPr>
          <w:p w14:paraId="0B0D419D" w14:textId="77777777" w:rsidR="00B80F72" w:rsidRPr="008A5E48" w:rsidRDefault="00B80F72" w:rsidP="00DF45E2">
            <w:pPr>
              <w:rPr>
                <w:lang w:val="en-AU"/>
              </w:rPr>
            </w:pPr>
            <w:r w:rsidRPr="008A5E48">
              <w:rPr>
                <w:lang w:val="en-AU"/>
              </w:rPr>
              <w:t>Description</w:t>
            </w:r>
          </w:p>
        </w:tc>
      </w:tr>
      <w:tr w:rsidR="51CA24B6" w:rsidRPr="008A5E48" w14:paraId="2842946C" w14:textId="77777777" w:rsidTr="16A4C38D">
        <w:tc>
          <w:tcPr>
            <w:tcW w:w="1816" w:type="dxa"/>
          </w:tcPr>
          <w:p w14:paraId="35D94F91" w14:textId="5938F72D" w:rsidR="51CA24B6" w:rsidRPr="008A5E48" w:rsidRDefault="16A4C38D" w:rsidP="51CA24B6">
            <w:pPr>
              <w:rPr>
                <w:lang w:val="en-AU"/>
              </w:rPr>
            </w:pPr>
            <w:r w:rsidRPr="008A5E48">
              <w:rPr>
                <w:lang w:val="en-AU"/>
              </w:rPr>
              <w:t>Hansard ID</w:t>
            </w:r>
          </w:p>
        </w:tc>
        <w:tc>
          <w:tcPr>
            <w:tcW w:w="1667" w:type="dxa"/>
          </w:tcPr>
          <w:p w14:paraId="69EFE1CD" w14:textId="4FA0F2C5" w:rsidR="51CA24B6" w:rsidRPr="008A5E48" w:rsidRDefault="16A4C38D" w:rsidP="51CA24B6">
            <w:pPr>
              <w:rPr>
                <w:lang w:val="en-AU"/>
              </w:rPr>
            </w:pPr>
            <w:r w:rsidRPr="008A5E48">
              <w:rPr>
                <w:lang w:val="en-AU"/>
              </w:rPr>
              <w:t>Integer</w:t>
            </w:r>
          </w:p>
        </w:tc>
        <w:tc>
          <w:tcPr>
            <w:tcW w:w="5533" w:type="dxa"/>
          </w:tcPr>
          <w:p w14:paraId="1B941BDF" w14:textId="478D7A42" w:rsidR="51CA24B6" w:rsidRPr="008A5E48" w:rsidRDefault="51CA24B6" w:rsidP="51CA24B6">
            <w:pPr>
              <w:rPr>
                <w:lang w:val="en-AU"/>
              </w:rPr>
            </w:pPr>
            <w:r w:rsidRPr="008A5E48">
              <w:rPr>
                <w:lang w:val="en-AU"/>
              </w:rPr>
              <w:t>Unique identifier for Hansard record</w:t>
            </w:r>
          </w:p>
        </w:tc>
      </w:tr>
      <w:tr w:rsidR="00B80F72" w:rsidRPr="008A5E48" w14:paraId="0A2AA4A3" w14:textId="77777777" w:rsidTr="16A4C38D">
        <w:tc>
          <w:tcPr>
            <w:tcW w:w="1845" w:type="dxa"/>
          </w:tcPr>
          <w:p w14:paraId="4E0565DB" w14:textId="3C08743B" w:rsidR="00B80F72" w:rsidRPr="008A5E48" w:rsidRDefault="51CA24B6" w:rsidP="51CA24B6">
            <w:pPr>
              <w:rPr>
                <w:lang w:val="en-AU"/>
              </w:rPr>
            </w:pPr>
            <w:r w:rsidRPr="008A5E48">
              <w:rPr>
                <w:lang w:val="en-AU"/>
              </w:rPr>
              <w:t>Question ID</w:t>
            </w:r>
          </w:p>
        </w:tc>
        <w:tc>
          <w:tcPr>
            <w:tcW w:w="1701" w:type="dxa"/>
          </w:tcPr>
          <w:p w14:paraId="40215C9F" w14:textId="7510276A" w:rsidR="00B80F72" w:rsidRPr="008A5E48" w:rsidRDefault="51CA24B6" w:rsidP="51CA24B6">
            <w:pPr>
              <w:rPr>
                <w:lang w:val="en-AU"/>
              </w:rPr>
            </w:pPr>
            <w:r w:rsidRPr="008A5E48">
              <w:rPr>
                <w:lang w:val="en-AU"/>
              </w:rPr>
              <w:t>Integer</w:t>
            </w:r>
          </w:p>
        </w:tc>
        <w:tc>
          <w:tcPr>
            <w:tcW w:w="5696" w:type="dxa"/>
          </w:tcPr>
          <w:p w14:paraId="5AEB2656" w14:textId="6C1B0F79" w:rsidR="00B80F72" w:rsidRPr="008A5E48" w:rsidRDefault="00B9448D" w:rsidP="00DF45E2">
            <w:pPr>
              <w:rPr>
                <w:lang w:val="en-AU"/>
              </w:rPr>
            </w:pPr>
            <w:r w:rsidRPr="008A5E48">
              <w:rPr>
                <w:lang w:val="en-AU"/>
              </w:rPr>
              <w:t>Unique identifier for question</w:t>
            </w:r>
          </w:p>
        </w:tc>
      </w:tr>
      <w:tr w:rsidR="51CA24B6" w:rsidRPr="008A5E48" w14:paraId="25463AD3" w14:textId="77777777" w:rsidTr="16A4C38D">
        <w:tc>
          <w:tcPr>
            <w:tcW w:w="1816" w:type="dxa"/>
          </w:tcPr>
          <w:p w14:paraId="1A3EEAF7" w14:textId="45A7981D" w:rsidR="51CA24B6" w:rsidRPr="008A5E48" w:rsidRDefault="16A4C38D" w:rsidP="51CA24B6">
            <w:pPr>
              <w:rPr>
                <w:lang w:val="en-AU"/>
              </w:rPr>
            </w:pPr>
            <w:r w:rsidRPr="008A5E48">
              <w:rPr>
                <w:lang w:val="en-AU"/>
              </w:rPr>
              <w:t>Talker ID</w:t>
            </w:r>
          </w:p>
        </w:tc>
        <w:tc>
          <w:tcPr>
            <w:tcW w:w="1667" w:type="dxa"/>
          </w:tcPr>
          <w:p w14:paraId="7BD3B283" w14:textId="1804F248" w:rsidR="51CA24B6" w:rsidRPr="008A5E48" w:rsidRDefault="16A4C38D" w:rsidP="51CA24B6">
            <w:pPr>
              <w:rPr>
                <w:lang w:val="en-AU"/>
              </w:rPr>
            </w:pPr>
            <w:r w:rsidRPr="008A5E48">
              <w:rPr>
                <w:lang w:val="en-AU"/>
              </w:rPr>
              <w:t>String</w:t>
            </w:r>
          </w:p>
        </w:tc>
        <w:tc>
          <w:tcPr>
            <w:tcW w:w="5533" w:type="dxa"/>
          </w:tcPr>
          <w:p w14:paraId="73C0C6F3" w14:textId="4C327165" w:rsidR="51CA24B6" w:rsidRPr="008A5E48" w:rsidRDefault="51CA24B6" w:rsidP="51CA24B6">
            <w:pPr>
              <w:rPr>
                <w:lang w:val="en-AU"/>
              </w:rPr>
            </w:pPr>
            <w:r w:rsidRPr="008A5E48">
              <w:rPr>
                <w:lang w:val="en-AU"/>
              </w:rPr>
              <w:t>Unique identifier for talker that asked the question</w:t>
            </w:r>
          </w:p>
        </w:tc>
      </w:tr>
      <w:tr w:rsidR="00B9448D" w:rsidRPr="008A5E48" w14:paraId="1D958E39" w14:textId="77777777" w:rsidTr="16A4C38D">
        <w:tc>
          <w:tcPr>
            <w:tcW w:w="1845" w:type="dxa"/>
          </w:tcPr>
          <w:p w14:paraId="083959EC" w14:textId="1718EB5F" w:rsidR="00B9448D" w:rsidRPr="008A5E48" w:rsidRDefault="51CA24B6" w:rsidP="51CA24B6">
            <w:pPr>
              <w:rPr>
                <w:lang w:val="en-AU"/>
              </w:rPr>
            </w:pPr>
            <w:r w:rsidRPr="008A5E48">
              <w:rPr>
                <w:lang w:val="en-AU"/>
              </w:rPr>
              <w:t>Qon Num</w:t>
            </w:r>
          </w:p>
        </w:tc>
        <w:tc>
          <w:tcPr>
            <w:tcW w:w="1701" w:type="dxa"/>
          </w:tcPr>
          <w:p w14:paraId="1B3B5A99" w14:textId="2E80215B" w:rsidR="00B9448D" w:rsidRPr="008A5E48" w:rsidRDefault="51CA24B6" w:rsidP="51CA24B6">
            <w:pPr>
              <w:rPr>
                <w:lang w:val="en-AU"/>
              </w:rPr>
            </w:pPr>
            <w:r w:rsidRPr="008A5E48">
              <w:rPr>
                <w:lang w:val="en-AU"/>
              </w:rPr>
              <w:t>Integer</w:t>
            </w:r>
          </w:p>
        </w:tc>
        <w:tc>
          <w:tcPr>
            <w:tcW w:w="5696" w:type="dxa"/>
          </w:tcPr>
          <w:p w14:paraId="4F0F6B55" w14:textId="77777777" w:rsidR="00B9448D" w:rsidRPr="008A5E48" w:rsidRDefault="00B9448D" w:rsidP="00DF45E2">
            <w:pPr>
              <w:rPr>
                <w:lang w:val="en-AU"/>
              </w:rPr>
            </w:pPr>
          </w:p>
        </w:tc>
      </w:tr>
      <w:tr w:rsidR="00B9448D" w:rsidRPr="008A5E48" w14:paraId="41304CB4" w14:textId="77777777" w:rsidTr="16A4C38D">
        <w:tc>
          <w:tcPr>
            <w:tcW w:w="1845" w:type="dxa"/>
          </w:tcPr>
          <w:p w14:paraId="4BCB565B" w14:textId="6C7C6341" w:rsidR="00B9448D" w:rsidRPr="008A5E48" w:rsidRDefault="51CA24B6" w:rsidP="51CA24B6">
            <w:pPr>
              <w:rPr>
                <w:lang w:val="en-AU"/>
              </w:rPr>
            </w:pPr>
            <w:r w:rsidRPr="008A5E48">
              <w:rPr>
                <w:lang w:val="en-AU"/>
              </w:rPr>
              <w:t>Question</w:t>
            </w:r>
          </w:p>
        </w:tc>
        <w:tc>
          <w:tcPr>
            <w:tcW w:w="1701" w:type="dxa"/>
          </w:tcPr>
          <w:p w14:paraId="52BCADB6" w14:textId="5239A61E" w:rsidR="00B9448D" w:rsidRPr="008A5E48" w:rsidRDefault="007161CB" w:rsidP="00DF45E2">
            <w:pPr>
              <w:rPr>
                <w:lang w:val="en-AU"/>
              </w:rPr>
            </w:pPr>
            <w:r w:rsidRPr="008A5E48">
              <w:rPr>
                <w:lang w:val="en-AU"/>
              </w:rPr>
              <w:t>String</w:t>
            </w:r>
          </w:p>
        </w:tc>
        <w:tc>
          <w:tcPr>
            <w:tcW w:w="5696" w:type="dxa"/>
          </w:tcPr>
          <w:p w14:paraId="2B60F1FD" w14:textId="77FE9839" w:rsidR="00B9448D" w:rsidRPr="008A5E48" w:rsidRDefault="00B9448D" w:rsidP="00DF45E2">
            <w:pPr>
              <w:rPr>
                <w:lang w:val="en-AU"/>
              </w:rPr>
            </w:pPr>
            <w:r w:rsidRPr="008A5E48">
              <w:rPr>
                <w:lang w:val="en-AU"/>
              </w:rPr>
              <w:t>Subject of question</w:t>
            </w:r>
          </w:p>
        </w:tc>
      </w:tr>
      <w:tr w:rsidR="00B9448D" w:rsidRPr="008A5E48" w14:paraId="7172C7A8" w14:textId="77777777" w:rsidTr="16A4C38D">
        <w:tc>
          <w:tcPr>
            <w:tcW w:w="1845" w:type="dxa"/>
          </w:tcPr>
          <w:p w14:paraId="52812E3A" w14:textId="605A4013" w:rsidR="00B9448D" w:rsidRPr="008A5E48" w:rsidRDefault="51CA24B6" w:rsidP="51CA24B6">
            <w:pPr>
              <w:rPr>
                <w:lang w:val="en-AU"/>
              </w:rPr>
            </w:pPr>
            <w:r w:rsidRPr="008A5E48">
              <w:rPr>
                <w:lang w:val="en-AU"/>
              </w:rPr>
              <w:t>Date</w:t>
            </w:r>
          </w:p>
        </w:tc>
        <w:tc>
          <w:tcPr>
            <w:tcW w:w="1701" w:type="dxa"/>
          </w:tcPr>
          <w:p w14:paraId="40D73EF6" w14:textId="641F1A8B" w:rsidR="00B9448D" w:rsidRPr="008A5E48" w:rsidRDefault="00556532" w:rsidP="00DF45E2">
            <w:pPr>
              <w:rPr>
                <w:lang w:val="en-AU"/>
              </w:rPr>
            </w:pPr>
            <w:r w:rsidRPr="008A5E48">
              <w:rPr>
                <w:lang w:val="en-AU"/>
              </w:rPr>
              <w:t>Date</w:t>
            </w:r>
          </w:p>
        </w:tc>
        <w:tc>
          <w:tcPr>
            <w:tcW w:w="5696" w:type="dxa"/>
          </w:tcPr>
          <w:p w14:paraId="1C973FAE" w14:textId="7418C0FC" w:rsidR="00B9448D" w:rsidRPr="008A5E48" w:rsidRDefault="00B9448D" w:rsidP="00DF45E2">
            <w:pPr>
              <w:rPr>
                <w:lang w:val="en-AU"/>
              </w:rPr>
            </w:pPr>
            <w:r w:rsidRPr="008A5E48">
              <w:rPr>
                <w:lang w:val="en-AU"/>
              </w:rPr>
              <w:t>Date question was asked</w:t>
            </w:r>
          </w:p>
        </w:tc>
      </w:tr>
    </w:tbl>
    <w:p w14:paraId="54E08B18" w14:textId="409D5A51" w:rsidR="00053E34" w:rsidRPr="008A5E48" w:rsidRDefault="00053E34" w:rsidP="2B319070">
      <w:pPr>
        <w:rPr>
          <w:rFonts w:ascii="Times New Roman" w:eastAsia="Times New Roman" w:hAnsi="Times New Roman" w:cs="Times New Roman"/>
          <w:sz w:val="10"/>
          <w:szCs w:val="10"/>
          <w:lang w:val="en-AU"/>
        </w:rPr>
      </w:pPr>
    </w:p>
    <w:p w14:paraId="2C69563E" w14:textId="1DBFD83D" w:rsidR="008D456E" w:rsidRPr="008A5E48" w:rsidRDefault="008D456E" w:rsidP="6231C8B3">
      <w:pPr>
        <w:pStyle w:val="Caption"/>
        <w:rPr>
          <w:rFonts w:ascii="Times New Roman" w:eastAsia="Times New Roman" w:hAnsi="Times New Roman" w:cs="Times New Roman"/>
          <w:sz w:val="22"/>
          <w:szCs w:val="22"/>
          <w:lang w:val="en-AU"/>
        </w:rPr>
      </w:pPr>
      <w:bookmarkStart w:id="73" w:name="_Toc22500795"/>
      <w:r w:rsidRPr="008A5E48">
        <w:rPr>
          <w:lang w:val="en-AU"/>
        </w:rPr>
        <w:t xml:space="preserve">Table </w:t>
      </w:r>
      <w:r w:rsidR="004B72BA" w:rsidRPr="008A5E48">
        <w:rPr>
          <w:color w:val="2B579A"/>
          <w:shd w:val="clear" w:color="auto" w:fill="E6E6E6"/>
          <w:lang w:val="en-AU"/>
        </w:rPr>
        <w:fldChar w:fldCharType="begin"/>
      </w:r>
      <w:r w:rsidR="004B72BA" w:rsidRPr="008A5E48">
        <w:rPr>
          <w:lang w:val="en-AU"/>
        </w:rPr>
        <w:instrText xml:space="preserve"> SEQ Table \* ARABIC </w:instrText>
      </w:r>
      <w:r w:rsidR="004B72BA" w:rsidRPr="008A5E48">
        <w:rPr>
          <w:color w:val="2B579A"/>
          <w:shd w:val="clear" w:color="auto" w:fill="E6E6E6"/>
          <w:lang w:val="en-AU"/>
        </w:rPr>
        <w:fldChar w:fldCharType="separate"/>
      </w:r>
      <w:r w:rsidR="00E939ED">
        <w:rPr>
          <w:noProof/>
          <w:lang w:val="en-AU"/>
        </w:rPr>
        <w:t>8</w:t>
      </w:r>
      <w:r w:rsidR="004B72BA" w:rsidRPr="008A5E48">
        <w:rPr>
          <w:color w:val="2B579A"/>
          <w:shd w:val="clear" w:color="auto" w:fill="E6E6E6"/>
          <w:lang w:val="en-AU"/>
        </w:rPr>
        <w:fldChar w:fldCharType="end"/>
      </w:r>
      <w:r w:rsidRPr="008A5E48">
        <w:rPr>
          <w:lang w:val="en-AU"/>
        </w:rPr>
        <w:t>: Question Table</w:t>
      </w:r>
      <w:bookmarkEnd w:id="73"/>
    </w:p>
    <w:p w14:paraId="1B773989" w14:textId="449CCEBC" w:rsidR="6231C8B3" w:rsidRPr="008A5E48" w:rsidRDefault="6231C8B3" w:rsidP="6231C8B3">
      <w:pPr>
        <w:rPr>
          <w:lang w:val="en-AU"/>
        </w:rPr>
      </w:pPr>
    </w:p>
    <w:tbl>
      <w:tblPr>
        <w:tblStyle w:val="ProjectScopeTable"/>
        <w:tblW w:w="0" w:type="auto"/>
        <w:tblLook w:val="04A0" w:firstRow="1" w:lastRow="0" w:firstColumn="1" w:lastColumn="0" w:noHBand="0" w:noVBand="1"/>
      </w:tblPr>
      <w:tblGrid>
        <w:gridCol w:w="1815"/>
        <w:gridCol w:w="1671"/>
        <w:gridCol w:w="5530"/>
      </w:tblGrid>
      <w:tr w:rsidR="00B80F72" w:rsidRPr="008A5E48" w14:paraId="44642EAC" w14:textId="77777777" w:rsidTr="16A4C38D">
        <w:trPr>
          <w:cnfStyle w:val="100000000000" w:firstRow="1" w:lastRow="0" w:firstColumn="0" w:lastColumn="0" w:oddVBand="0" w:evenVBand="0" w:oddHBand="0" w:evenHBand="0" w:firstRowFirstColumn="0" w:firstRowLastColumn="0" w:lastRowFirstColumn="0" w:lastRowLastColumn="0"/>
        </w:trPr>
        <w:tc>
          <w:tcPr>
            <w:tcW w:w="1845" w:type="dxa"/>
          </w:tcPr>
          <w:p w14:paraId="20FAAA34" w14:textId="77777777" w:rsidR="00B80F72" w:rsidRPr="008A5E48" w:rsidRDefault="00B80F72" w:rsidP="00DF45E2">
            <w:pPr>
              <w:rPr>
                <w:lang w:val="en-AU"/>
              </w:rPr>
            </w:pPr>
            <w:r w:rsidRPr="008A5E48">
              <w:rPr>
                <w:lang w:val="en-AU"/>
              </w:rPr>
              <w:t>Variable</w:t>
            </w:r>
          </w:p>
        </w:tc>
        <w:tc>
          <w:tcPr>
            <w:tcW w:w="1701" w:type="dxa"/>
          </w:tcPr>
          <w:p w14:paraId="4B604E14" w14:textId="77777777" w:rsidR="00B80F72" w:rsidRPr="008A5E48" w:rsidRDefault="00B80F72" w:rsidP="00DF45E2">
            <w:pPr>
              <w:rPr>
                <w:lang w:val="en-AU"/>
              </w:rPr>
            </w:pPr>
            <w:r w:rsidRPr="008A5E48">
              <w:rPr>
                <w:lang w:val="en-AU"/>
              </w:rPr>
              <w:t>Data Type</w:t>
            </w:r>
          </w:p>
        </w:tc>
        <w:tc>
          <w:tcPr>
            <w:tcW w:w="5696" w:type="dxa"/>
          </w:tcPr>
          <w:p w14:paraId="48A03027" w14:textId="77777777" w:rsidR="00B80F72" w:rsidRPr="008A5E48" w:rsidRDefault="00B80F72" w:rsidP="00DF45E2">
            <w:pPr>
              <w:rPr>
                <w:lang w:val="en-AU"/>
              </w:rPr>
            </w:pPr>
            <w:r w:rsidRPr="008A5E48">
              <w:rPr>
                <w:lang w:val="en-AU"/>
              </w:rPr>
              <w:t>Description</w:t>
            </w:r>
          </w:p>
        </w:tc>
      </w:tr>
      <w:tr w:rsidR="00B80F72" w:rsidRPr="008A5E48" w14:paraId="11310DB2" w14:textId="77777777" w:rsidTr="16A4C38D">
        <w:tc>
          <w:tcPr>
            <w:tcW w:w="1845" w:type="dxa"/>
          </w:tcPr>
          <w:p w14:paraId="525F428B" w14:textId="4D278379" w:rsidR="00B80F72" w:rsidRPr="008A5E48" w:rsidRDefault="51CA24B6" w:rsidP="51CA24B6">
            <w:pPr>
              <w:rPr>
                <w:lang w:val="en-AU"/>
              </w:rPr>
            </w:pPr>
            <w:r w:rsidRPr="008A5E48">
              <w:rPr>
                <w:lang w:val="en-AU"/>
              </w:rPr>
              <w:t>Portfolio ID</w:t>
            </w:r>
          </w:p>
        </w:tc>
        <w:tc>
          <w:tcPr>
            <w:tcW w:w="1701" w:type="dxa"/>
          </w:tcPr>
          <w:p w14:paraId="2B88A1F8" w14:textId="3F8FDDE7" w:rsidR="00B80F72" w:rsidRPr="008A5E48" w:rsidRDefault="51CA24B6" w:rsidP="51CA24B6">
            <w:pPr>
              <w:rPr>
                <w:lang w:val="en-AU"/>
              </w:rPr>
            </w:pPr>
            <w:r w:rsidRPr="008A5E48">
              <w:rPr>
                <w:lang w:val="en-AU"/>
              </w:rPr>
              <w:t>Integer</w:t>
            </w:r>
          </w:p>
        </w:tc>
        <w:tc>
          <w:tcPr>
            <w:tcW w:w="5696" w:type="dxa"/>
          </w:tcPr>
          <w:p w14:paraId="33BA67E8" w14:textId="4D5C584A" w:rsidR="00B80F72" w:rsidRPr="008A5E48" w:rsidRDefault="00F202FA" w:rsidP="00DF45E2">
            <w:pPr>
              <w:rPr>
                <w:lang w:val="en-AU"/>
              </w:rPr>
            </w:pPr>
            <w:r w:rsidRPr="008A5E48">
              <w:rPr>
                <w:lang w:val="en-AU"/>
              </w:rPr>
              <w:t>Unique identifier for portfolio</w:t>
            </w:r>
          </w:p>
        </w:tc>
      </w:tr>
      <w:tr w:rsidR="51CA24B6" w:rsidRPr="008A5E48" w14:paraId="0DA187FA" w14:textId="77777777" w:rsidTr="16A4C38D">
        <w:tc>
          <w:tcPr>
            <w:tcW w:w="1816" w:type="dxa"/>
          </w:tcPr>
          <w:p w14:paraId="340C5D74" w14:textId="5244C9C3" w:rsidR="51CA24B6" w:rsidRPr="008A5E48" w:rsidRDefault="16A4C38D" w:rsidP="51CA24B6">
            <w:pPr>
              <w:rPr>
                <w:lang w:val="en-AU"/>
              </w:rPr>
            </w:pPr>
            <w:r w:rsidRPr="008A5E48">
              <w:rPr>
                <w:lang w:val="en-AU"/>
              </w:rPr>
              <w:t>Hansard ID</w:t>
            </w:r>
          </w:p>
        </w:tc>
        <w:tc>
          <w:tcPr>
            <w:tcW w:w="1667" w:type="dxa"/>
          </w:tcPr>
          <w:p w14:paraId="2254EC7B" w14:textId="36A52A88" w:rsidR="51CA24B6" w:rsidRPr="008A5E48" w:rsidRDefault="16A4C38D" w:rsidP="51CA24B6">
            <w:pPr>
              <w:rPr>
                <w:lang w:val="en-AU"/>
              </w:rPr>
            </w:pPr>
            <w:r w:rsidRPr="008A5E48">
              <w:rPr>
                <w:lang w:val="en-AU"/>
              </w:rPr>
              <w:t>Integer</w:t>
            </w:r>
          </w:p>
        </w:tc>
        <w:tc>
          <w:tcPr>
            <w:tcW w:w="5533" w:type="dxa"/>
          </w:tcPr>
          <w:p w14:paraId="4C2C8B18" w14:textId="04F58C22" w:rsidR="51CA24B6" w:rsidRPr="008A5E48" w:rsidRDefault="51CA24B6" w:rsidP="51CA24B6">
            <w:pPr>
              <w:rPr>
                <w:lang w:val="en-AU"/>
              </w:rPr>
            </w:pPr>
            <w:r w:rsidRPr="008A5E48">
              <w:rPr>
                <w:lang w:val="en-AU"/>
              </w:rPr>
              <w:t>Unique identifier for Hansard record</w:t>
            </w:r>
          </w:p>
        </w:tc>
      </w:tr>
      <w:tr w:rsidR="00F202FA" w:rsidRPr="008A5E48" w14:paraId="0E0C26CF" w14:textId="77777777" w:rsidTr="16A4C38D">
        <w:tc>
          <w:tcPr>
            <w:tcW w:w="1845" w:type="dxa"/>
          </w:tcPr>
          <w:p w14:paraId="6A1233CB" w14:textId="17F5A774" w:rsidR="00F202FA" w:rsidRPr="008A5E48" w:rsidRDefault="51CA24B6" w:rsidP="51CA24B6">
            <w:pPr>
              <w:rPr>
                <w:lang w:val="en-AU"/>
              </w:rPr>
            </w:pPr>
            <w:r w:rsidRPr="008A5E48">
              <w:rPr>
                <w:lang w:val="en-AU"/>
              </w:rPr>
              <w:t>Talker ID</w:t>
            </w:r>
          </w:p>
        </w:tc>
        <w:tc>
          <w:tcPr>
            <w:tcW w:w="1701" w:type="dxa"/>
          </w:tcPr>
          <w:p w14:paraId="5759D354" w14:textId="5CFB2879" w:rsidR="00F202FA" w:rsidRPr="008A5E48" w:rsidRDefault="51CA24B6" w:rsidP="51CA24B6">
            <w:pPr>
              <w:rPr>
                <w:lang w:val="en-AU"/>
              </w:rPr>
            </w:pPr>
            <w:r w:rsidRPr="008A5E48">
              <w:rPr>
                <w:lang w:val="en-AU"/>
              </w:rPr>
              <w:t>String</w:t>
            </w:r>
          </w:p>
        </w:tc>
        <w:tc>
          <w:tcPr>
            <w:tcW w:w="5696" w:type="dxa"/>
          </w:tcPr>
          <w:p w14:paraId="2C0D1C87" w14:textId="4CBEB539" w:rsidR="00F202FA" w:rsidRPr="008A5E48" w:rsidRDefault="00F202FA" w:rsidP="00DF45E2">
            <w:pPr>
              <w:rPr>
                <w:lang w:val="en-AU"/>
              </w:rPr>
            </w:pPr>
            <w:r w:rsidRPr="008A5E48">
              <w:rPr>
                <w:lang w:val="en-AU"/>
              </w:rPr>
              <w:t>Unique identifier for talker</w:t>
            </w:r>
          </w:p>
        </w:tc>
      </w:tr>
      <w:tr w:rsidR="00F202FA" w:rsidRPr="008A5E48" w14:paraId="3422C689" w14:textId="77777777" w:rsidTr="16A4C38D">
        <w:tc>
          <w:tcPr>
            <w:tcW w:w="1845" w:type="dxa"/>
          </w:tcPr>
          <w:p w14:paraId="28EA2116" w14:textId="66463F75" w:rsidR="00F202FA" w:rsidRPr="008A5E48" w:rsidRDefault="51CA24B6" w:rsidP="51CA24B6">
            <w:pPr>
              <w:rPr>
                <w:lang w:val="en-AU"/>
              </w:rPr>
            </w:pPr>
            <w:r w:rsidRPr="008A5E48">
              <w:rPr>
                <w:lang w:val="en-AU"/>
              </w:rPr>
              <w:t>Name</w:t>
            </w:r>
          </w:p>
        </w:tc>
        <w:tc>
          <w:tcPr>
            <w:tcW w:w="1701" w:type="dxa"/>
          </w:tcPr>
          <w:p w14:paraId="390421DC" w14:textId="73AB8525" w:rsidR="00F202FA" w:rsidRPr="008A5E48" w:rsidRDefault="00F202FA" w:rsidP="00DF45E2">
            <w:pPr>
              <w:rPr>
                <w:lang w:val="en-AU"/>
              </w:rPr>
            </w:pPr>
            <w:r w:rsidRPr="008A5E48">
              <w:rPr>
                <w:lang w:val="en-AU"/>
              </w:rPr>
              <w:t>String</w:t>
            </w:r>
          </w:p>
        </w:tc>
        <w:tc>
          <w:tcPr>
            <w:tcW w:w="5696" w:type="dxa"/>
          </w:tcPr>
          <w:p w14:paraId="6E93B8BB" w14:textId="582C91E2" w:rsidR="00F202FA" w:rsidRPr="008A5E48" w:rsidRDefault="51CA24B6" w:rsidP="51CA24B6">
            <w:pPr>
              <w:rPr>
                <w:lang w:val="en-AU"/>
              </w:rPr>
            </w:pPr>
            <w:r w:rsidRPr="008A5E48">
              <w:rPr>
                <w:lang w:val="en-AU"/>
              </w:rPr>
              <w:t>Name of portfolio (e.g. Minister for Health and Wellbeing)</w:t>
            </w:r>
          </w:p>
        </w:tc>
      </w:tr>
    </w:tbl>
    <w:p w14:paraId="506CDECF" w14:textId="69D00ABD" w:rsidR="00053E34" w:rsidRPr="008A5E48" w:rsidRDefault="00053E34" w:rsidP="2B319070">
      <w:pPr>
        <w:rPr>
          <w:rFonts w:ascii="Times New Roman" w:eastAsia="Times New Roman" w:hAnsi="Times New Roman" w:cs="Times New Roman"/>
          <w:sz w:val="10"/>
          <w:szCs w:val="10"/>
          <w:lang w:val="en-AU"/>
        </w:rPr>
      </w:pPr>
    </w:p>
    <w:p w14:paraId="6D38E281" w14:textId="600882D4" w:rsidR="008D456E" w:rsidRPr="008A5E48" w:rsidRDefault="008D456E" w:rsidP="008D456E">
      <w:pPr>
        <w:pStyle w:val="Caption"/>
        <w:rPr>
          <w:lang w:val="en-AU"/>
        </w:rPr>
      </w:pPr>
      <w:bookmarkStart w:id="74" w:name="_Toc22500796"/>
      <w:r w:rsidRPr="008A5E48">
        <w:rPr>
          <w:lang w:val="en-AU"/>
        </w:rPr>
        <w:t xml:space="preserve">Table </w:t>
      </w:r>
      <w:r w:rsidR="004B72BA" w:rsidRPr="008A5E48">
        <w:rPr>
          <w:color w:val="2B579A"/>
          <w:shd w:val="clear" w:color="auto" w:fill="E6E6E6"/>
          <w:lang w:val="en-AU"/>
        </w:rPr>
        <w:fldChar w:fldCharType="begin"/>
      </w:r>
      <w:r w:rsidR="004B72BA" w:rsidRPr="008A5E48">
        <w:rPr>
          <w:lang w:val="en-AU"/>
        </w:rPr>
        <w:instrText xml:space="preserve"> SEQ Table \* ARABIC </w:instrText>
      </w:r>
      <w:r w:rsidR="004B72BA" w:rsidRPr="008A5E48">
        <w:rPr>
          <w:color w:val="2B579A"/>
          <w:shd w:val="clear" w:color="auto" w:fill="E6E6E6"/>
          <w:lang w:val="en-AU"/>
        </w:rPr>
        <w:fldChar w:fldCharType="separate"/>
      </w:r>
      <w:r w:rsidR="00E939ED">
        <w:rPr>
          <w:noProof/>
          <w:lang w:val="en-AU"/>
        </w:rPr>
        <w:t>9</w:t>
      </w:r>
      <w:r w:rsidR="004B72BA" w:rsidRPr="008A5E48">
        <w:rPr>
          <w:color w:val="2B579A"/>
          <w:shd w:val="clear" w:color="auto" w:fill="E6E6E6"/>
          <w:lang w:val="en-AU"/>
        </w:rPr>
        <w:fldChar w:fldCharType="end"/>
      </w:r>
      <w:r w:rsidRPr="008A5E48">
        <w:rPr>
          <w:lang w:val="en-AU"/>
        </w:rPr>
        <w:t>: Portfolio Table</w:t>
      </w:r>
      <w:bookmarkEnd w:id="74"/>
    </w:p>
    <w:p w14:paraId="1BEF772B" w14:textId="1B60EBC2" w:rsidR="6231C8B3" w:rsidRDefault="6231C8B3" w:rsidP="6231C8B3">
      <w:pPr>
        <w:rPr>
          <w:lang w:val="en-AU"/>
        </w:rPr>
      </w:pPr>
    </w:p>
    <w:p w14:paraId="2F3158D5" w14:textId="56DC3345" w:rsidR="0065047C" w:rsidRDefault="0065047C" w:rsidP="6231C8B3">
      <w:pPr>
        <w:rPr>
          <w:lang w:val="en-AU"/>
        </w:rPr>
      </w:pPr>
    </w:p>
    <w:p w14:paraId="58A7D474" w14:textId="77777777" w:rsidR="0065047C" w:rsidRPr="008A5E48" w:rsidRDefault="0065047C" w:rsidP="6231C8B3">
      <w:pPr>
        <w:rPr>
          <w:lang w:val="en-AU"/>
        </w:rPr>
      </w:pPr>
    </w:p>
    <w:tbl>
      <w:tblPr>
        <w:tblStyle w:val="ProjectScopeTable"/>
        <w:tblW w:w="0" w:type="auto"/>
        <w:tblLook w:val="04A0" w:firstRow="1" w:lastRow="0" w:firstColumn="1" w:lastColumn="0" w:noHBand="0" w:noVBand="1"/>
      </w:tblPr>
      <w:tblGrid>
        <w:gridCol w:w="1815"/>
        <w:gridCol w:w="1671"/>
        <w:gridCol w:w="5530"/>
      </w:tblGrid>
      <w:tr w:rsidR="6231C8B3" w:rsidRPr="008A5E48" w14:paraId="7C0A2E37" w14:textId="77777777" w:rsidTr="6231C8B3">
        <w:trPr>
          <w:cnfStyle w:val="100000000000" w:firstRow="1" w:lastRow="0" w:firstColumn="0" w:lastColumn="0" w:oddVBand="0" w:evenVBand="0" w:oddHBand="0" w:evenHBand="0" w:firstRowFirstColumn="0" w:firstRowLastColumn="0" w:lastRowFirstColumn="0" w:lastRowLastColumn="0"/>
        </w:trPr>
        <w:tc>
          <w:tcPr>
            <w:tcW w:w="1815" w:type="dxa"/>
          </w:tcPr>
          <w:p w14:paraId="3FF3AC43" w14:textId="77777777" w:rsidR="6231C8B3" w:rsidRPr="008A5E48" w:rsidRDefault="6231C8B3" w:rsidP="6231C8B3">
            <w:pPr>
              <w:rPr>
                <w:lang w:val="en-AU"/>
              </w:rPr>
            </w:pPr>
            <w:r w:rsidRPr="008A5E48">
              <w:rPr>
                <w:lang w:val="en-AU"/>
              </w:rPr>
              <w:lastRenderedPageBreak/>
              <w:t>Variable</w:t>
            </w:r>
          </w:p>
        </w:tc>
        <w:tc>
          <w:tcPr>
            <w:tcW w:w="1671" w:type="dxa"/>
          </w:tcPr>
          <w:p w14:paraId="29999A81" w14:textId="77777777" w:rsidR="6231C8B3" w:rsidRPr="008A5E48" w:rsidRDefault="6231C8B3" w:rsidP="6231C8B3">
            <w:pPr>
              <w:rPr>
                <w:lang w:val="en-AU"/>
              </w:rPr>
            </w:pPr>
            <w:r w:rsidRPr="008A5E48">
              <w:rPr>
                <w:lang w:val="en-AU"/>
              </w:rPr>
              <w:t>Data Type</w:t>
            </w:r>
          </w:p>
        </w:tc>
        <w:tc>
          <w:tcPr>
            <w:tcW w:w="5530" w:type="dxa"/>
          </w:tcPr>
          <w:p w14:paraId="5CE33660" w14:textId="77777777" w:rsidR="6231C8B3" w:rsidRPr="008A5E48" w:rsidRDefault="6231C8B3" w:rsidP="6231C8B3">
            <w:pPr>
              <w:rPr>
                <w:lang w:val="en-AU"/>
              </w:rPr>
            </w:pPr>
            <w:r w:rsidRPr="008A5E48">
              <w:rPr>
                <w:lang w:val="en-AU"/>
              </w:rPr>
              <w:t>Description</w:t>
            </w:r>
          </w:p>
        </w:tc>
      </w:tr>
      <w:tr w:rsidR="6231C8B3" w:rsidRPr="008A5E48" w14:paraId="1E45EE49" w14:textId="77777777" w:rsidTr="6231C8B3">
        <w:tc>
          <w:tcPr>
            <w:tcW w:w="1815" w:type="dxa"/>
          </w:tcPr>
          <w:p w14:paraId="1CD9DCF3" w14:textId="5244C9C3" w:rsidR="6231C8B3" w:rsidRPr="008A5E48" w:rsidRDefault="6231C8B3" w:rsidP="6231C8B3">
            <w:pPr>
              <w:rPr>
                <w:lang w:val="en-AU"/>
              </w:rPr>
            </w:pPr>
            <w:r w:rsidRPr="008A5E48">
              <w:rPr>
                <w:lang w:val="en-AU"/>
              </w:rPr>
              <w:t>Hansard ID</w:t>
            </w:r>
          </w:p>
        </w:tc>
        <w:tc>
          <w:tcPr>
            <w:tcW w:w="1671" w:type="dxa"/>
          </w:tcPr>
          <w:p w14:paraId="35321059" w14:textId="36A52A88" w:rsidR="6231C8B3" w:rsidRPr="008A5E48" w:rsidRDefault="6231C8B3" w:rsidP="6231C8B3">
            <w:pPr>
              <w:rPr>
                <w:lang w:val="en-AU"/>
              </w:rPr>
            </w:pPr>
            <w:r w:rsidRPr="008A5E48">
              <w:rPr>
                <w:lang w:val="en-AU"/>
              </w:rPr>
              <w:t>Integer</w:t>
            </w:r>
          </w:p>
        </w:tc>
        <w:tc>
          <w:tcPr>
            <w:tcW w:w="5530" w:type="dxa"/>
          </w:tcPr>
          <w:p w14:paraId="31EE4230" w14:textId="04F58C22" w:rsidR="6231C8B3" w:rsidRPr="008A5E48" w:rsidRDefault="6231C8B3" w:rsidP="6231C8B3">
            <w:pPr>
              <w:rPr>
                <w:lang w:val="en-AU"/>
              </w:rPr>
            </w:pPr>
            <w:r w:rsidRPr="008A5E48">
              <w:rPr>
                <w:lang w:val="en-AU"/>
              </w:rPr>
              <w:t>Unique identifier for Hansard record</w:t>
            </w:r>
          </w:p>
        </w:tc>
      </w:tr>
      <w:tr w:rsidR="6231C8B3" w:rsidRPr="008A5E48" w14:paraId="464C92B1" w14:textId="77777777" w:rsidTr="6231C8B3">
        <w:tc>
          <w:tcPr>
            <w:tcW w:w="1815" w:type="dxa"/>
          </w:tcPr>
          <w:p w14:paraId="763E42ED" w14:textId="45F42D48" w:rsidR="6231C8B3" w:rsidRPr="008A5E48" w:rsidRDefault="6231C8B3" w:rsidP="6231C8B3">
            <w:pPr>
              <w:rPr>
                <w:lang w:val="en-AU"/>
              </w:rPr>
            </w:pPr>
            <w:r w:rsidRPr="008A5E48">
              <w:rPr>
                <w:lang w:val="en-AU"/>
              </w:rPr>
              <w:t>Text ID</w:t>
            </w:r>
          </w:p>
        </w:tc>
        <w:tc>
          <w:tcPr>
            <w:tcW w:w="1671" w:type="dxa"/>
          </w:tcPr>
          <w:p w14:paraId="23D2FFEA" w14:textId="5B0FECF3" w:rsidR="6231C8B3" w:rsidRPr="008A5E48" w:rsidRDefault="6231C8B3" w:rsidP="6231C8B3">
            <w:pPr>
              <w:rPr>
                <w:lang w:val="en-AU"/>
              </w:rPr>
            </w:pPr>
            <w:r w:rsidRPr="008A5E48">
              <w:rPr>
                <w:lang w:val="en-AU"/>
              </w:rPr>
              <w:t>String</w:t>
            </w:r>
          </w:p>
        </w:tc>
        <w:tc>
          <w:tcPr>
            <w:tcW w:w="5530" w:type="dxa"/>
          </w:tcPr>
          <w:p w14:paraId="7943042F" w14:textId="26A0F216" w:rsidR="6231C8B3" w:rsidRPr="008A5E48" w:rsidRDefault="6231C8B3" w:rsidP="6231C8B3">
            <w:pPr>
              <w:rPr>
                <w:lang w:val="en-AU"/>
              </w:rPr>
            </w:pPr>
            <w:r w:rsidRPr="008A5E48">
              <w:rPr>
                <w:lang w:val="en-AU"/>
              </w:rPr>
              <w:t>Unique identifier for text</w:t>
            </w:r>
          </w:p>
        </w:tc>
      </w:tr>
      <w:tr w:rsidR="6231C8B3" w:rsidRPr="008A5E48" w14:paraId="176F41BA" w14:textId="77777777" w:rsidTr="6231C8B3">
        <w:tc>
          <w:tcPr>
            <w:tcW w:w="1815" w:type="dxa"/>
          </w:tcPr>
          <w:p w14:paraId="08343A01" w14:textId="504B0D52" w:rsidR="6231C8B3" w:rsidRPr="008A5E48" w:rsidRDefault="6231C8B3" w:rsidP="6231C8B3">
            <w:pPr>
              <w:rPr>
                <w:lang w:val="en-AU"/>
              </w:rPr>
            </w:pPr>
            <w:r w:rsidRPr="008A5E48">
              <w:rPr>
                <w:lang w:val="en-AU"/>
              </w:rPr>
              <w:t>Term</w:t>
            </w:r>
          </w:p>
        </w:tc>
        <w:tc>
          <w:tcPr>
            <w:tcW w:w="1671" w:type="dxa"/>
          </w:tcPr>
          <w:p w14:paraId="71771909" w14:textId="2AF4F069" w:rsidR="6231C8B3" w:rsidRPr="008A5E48" w:rsidRDefault="6231C8B3" w:rsidP="6231C8B3">
            <w:pPr>
              <w:rPr>
                <w:lang w:val="en-AU"/>
              </w:rPr>
            </w:pPr>
            <w:r w:rsidRPr="008A5E48">
              <w:rPr>
                <w:lang w:val="en-AU"/>
              </w:rPr>
              <w:t>String</w:t>
            </w:r>
          </w:p>
        </w:tc>
        <w:tc>
          <w:tcPr>
            <w:tcW w:w="5530" w:type="dxa"/>
          </w:tcPr>
          <w:p w14:paraId="49DBEE73" w14:textId="53958D14" w:rsidR="6231C8B3" w:rsidRPr="008A5E48" w:rsidRDefault="6231C8B3" w:rsidP="6231C8B3">
            <w:pPr>
              <w:rPr>
                <w:lang w:val="en-AU"/>
              </w:rPr>
            </w:pPr>
            <w:r w:rsidRPr="008A5E48">
              <w:rPr>
                <w:lang w:val="en-AU"/>
              </w:rPr>
              <w:t>Key term of interest to audit team</w:t>
            </w:r>
          </w:p>
        </w:tc>
      </w:tr>
      <w:tr w:rsidR="6231C8B3" w:rsidRPr="008A5E48" w14:paraId="41EE6777" w14:textId="77777777" w:rsidTr="6231C8B3">
        <w:tc>
          <w:tcPr>
            <w:tcW w:w="1815" w:type="dxa"/>
          </w:tcPr>
          <w:p w14:paraId="32E1333E" w14:textId="3DF2FA7A" w:rsidR="6231C8B3" w:rsidRPr="008A5E48" w:rsidRDefault="6231C8B3" w:rsidP="6231C8B3">
            <w:pPr>
              <w:rPr>
                <w:lang w:val="en-AU"/>
              </w:rPr>
            </w:pPr>
            <w:r w:rsidRPr="008A5E48">
              <w:rPr>
                <w:lang w:val="en-AU"/>
              </w:rPr>
              <w:t>Audit Team</w:t>
            </w:r>
          </w:p>
        </w:tc>
        <w:tc>
          <w:tcPr>
            <w:tcW w:w="1671" w:type="dxa"/>
          </w:tcPr>
          <w:p w14:paraId="292D271C" w14:textId="063451D5" w:rsidR="6231C8B3" w:rsidRPr="008A5E48" w:rsidRDefault="6231C8B3" w:rsidP="6231C8B3">
            <w:pPr>
              <w:rPr>
                <w:lang w:val="en-AU"/>
              </w:rPr>
            </w:pPr>
            <w:r w:rsidRPr="008A5E48">
              <w:rPr>
                <w:lang w:val="en-AU"/>
              </w:rPr>
              <w:t>String</w:t>
            </w:r>
          </w:p>
        </w:tc>
        <w:tc>
          <w:tcPr>
            <w:tcW w:w="5530" w:type="dxa"/>
          </w:tcPr>
          <w:p w14:paraId="2F47DCD4" w14:textId="760C9D67" w:rsidR="6231C8B3" w:rsidRPr="008A5E48" w:rsidRDefault="6231C8B3" w:rsidP="6231C8B3">
            <w:pPr>
              <w:rPr>
                <w:lang w:val="en-AU"/>
              </w:rPr>
            </w:pPr>
            <w:r w:rsidRPr="008A5E48">
              <w:rPr>
                <w:lang w:val="en-AU"/>
              </w:rPr>
              <w:t>Name of audit team at Auditor-General's Department</w:t>
            </w:r>
          </w:p>
        </w:tc>
      </w:tr>
    </w:tbl>
    <w:p w14:paraId="05EF3F7D" w14:textId="0580FF78" w:rsidR="6231C8B3" w:rsidRPr="008A5E48" w:rsidRDefault="6231C8B3" w:rsidP="6231C8B3">
      <w:pPr>
        <w:rPr>
          <w:sz w:val="10"/>
          <w:szCs w:val="10"/>
          <w:lang w:val="en-AU"/>
        </w:rPr>
      </w:pPr>
    </w:p>
    <w:p w14:paraId="17711283" w14:textId="641A65C6" w:rsidR="6231C8B3" w:rsidRPr="008A5E48" w:rsidRDefault="00B40F57" w:rsidP="00B40F57">
      <w:pPr>
        <w:pStyle w:val="Caption"/>
        <w:rPr>
          <w:lang w:val="en-AU"/>
        </w:rPr>
      </w:pPr>
      <w:bookmarkStart w:id="75" w:name="_Toc22500797"/>
      <w:r w:rsidRPr="008A5E48">
        <w:rPr>
          <w:lang w:val="en-AU"/>
        </w:rPr>
        <w:t xml:space="preserve">Table </w:t>
      </w:r>
      <w:r w:rsidR="004968CD" w:rsidRPr="008A5E48">
        <w:rPr>
          <w:color w:val="2B579A"/>
          <w:shd w:val="clear" w:color="auto" w:fill="E6E6E6"/>
          <w:lang w:val="en-AU"/>
        </w:rPr>
        <w:fldChar w:fldCharType="begin"/>
      </w:r>
      <w:r w:rsidR="004968CD" w:rsidRPr="008A5E48">
        <w:rPr>
          <w:lang w:val="en-AU"/>
        </w:rPr>
        <w:instrText xml:space="preserve"> SEQ Table \* ARABIC </w:instrText>
      </w:r>
      <w:r w:rsidR="004968CD" w:rsidRPr="008A5E48">
        <w:rPr>
          <w:color w:val="2B579A"/>
          <w:shd w:val="clear" w:color="auto" w:fill="E6E6E6"/>
          <w:lang w:val="en-AU"/>
        </w:rPr>
        <w:fldChar w:fldCharType="separate"/>
      </w:r>
      <w:r w:rsidR="00E939ED">
        <w:rPr>
          <w:noProof/>
          <w:lang w:val="en-AU"/>
        </w:rPr>
        <w:t>10</w:t>
      </w:r>
      <w:r w:rsidR="004968CD" w:rsidRPr="008A5E48">
        <w:rPr>
          <w:noProof/>
          <w:color w:val="2B579A"/>
          <w:shd w:val="clear" w:color="auto" w:fill="E6E6E6"/>
          <w:lang w:val="en-AU"/>
        </w:rPr>
        <w:fldChar w:fldCharType="end"/>
      </w:r>
      <w:r w:rsidRPr="008A5E48">
        <w:rPr>
          <w:lang w:val="en-AU"/>
        </w:rPr>
        <w:t>: Key Terms Table</w:t>
      </w:r>
      <w:bookmarkEnd w:id="75"/>
    </w:p>
    <w:p w14:paraId="2C82A582" w14:textId="77777777" w:rsidR="00B40F57" w:rsidRPr="008A5E48" w:rsidRDefault="00B40F57" w:rsidP="00B40F57">
      <w:pPr>
        <w:rPr>
          <w:lang w:val="en-AU"/>
        </w:rPr>
      </w:pPr>
    </w:p>
    <w:tbl>
      <w:tblPr>
        <w:tblStyle w:val="ProjectScopeTable"/>
        <w:tblW w:w="0" w:type="auto"/>
        <w:tblLook w:val="04A0" w:firstRow="1" w:lastRow="0" w:firstColumn="1" w:lastColumn="0" w:noHBand="0" w:noVBand="1"/>
      </w:tblPr>
      <w:tblGrid>
        <w:gridCol w:w="1815"/>
        <w:gridCol w:w="1671"/>
        <w:gridCol w:w="5530"/>
      </w:tblGrid>
      <w:tr w:rsidR="6231C8B3" w:rsidRPr="008A5E48" w14:paraId="41879D18" w14:textId="77777777" w:rsidTr="6231C8B3">
        <w:trPr>
          <w:cnfStyle w:val="100000000000" w:firstRow="1" w:lastRow="0" w:firstColumn="0" w:lastColumn="0" w:oddVBand="0" w:evenVBand="0" w:oddHBand="0" w:evenHBand="0" w:firstRowFirstColumn="0" w:firstRowLastColumn="0" w:lastRowFirstColumn="0" w:lastRowLastColumn="0"/>
        </w:trPr>
        <w:tc>
          <w:tcPr>
            <w:tcW w:w="1815" w:type="dxa"/>
          </w:tcPr>
          <w:p w14:paraId="3AC77AAE" w14:textId="77777777" w:rsidR="6231C8B3" w:rsidRPr="008A5E48" w:rsidRDefault="6231C8B3" w:rsidP="6231C8B3">
            <w:pPr>
              <w:rPr>
                <w:lang w:val="en-AU"/>
              </w:rPr>
            </w:pPr>
            <w:r w:rsidRPr="008A5E48">
              <w:rPr>
                <w:lang w:val="en-AU"/>
              </w:rPr>
              <w:t>Variable</w:t>
            </w:r>
          </w:p>
        </w:tc>
        <w:tc>
          <w:tcPr>
            <w:tcW w:w="1671" w:type="dxa"/>
          </w:tcPr>
          <w:p w14:paraId="4BCEEE94" w14:textId="77777777" w:rsidR="6231C8B3" w:rsidRPr="008A5E48" w:rsidRDefault="6231C8B3" w:rsidP="6231C8B3">
            <w:pPr>
              <w:rPr>
                <w:lang w:val="en-AU"/>
              </w:rPr>
            </w:pPr>
            <w:r w:rsidRPr="008A5E48">
              <w:rPr>
                <w:lang w:val="en-AU"/>
              </w:rPr>
              <w:t>Data Type</w:t>
            </w:r>
          </w:p>
        </w:tc>
        <w:tc>
          <w:tcPr>
            <w:tcW w:w="5530" w:type="dxa"/>
          </w:tcPr>
          <w:p w14:paraId="76D125FA" w14:textId="77777777" w:rsidR="6231C8B3" w:rsidRPr="008A5E48" w:rsidRDefault="6231C8B3" w:rsidP="6231C8B3">
            <w:pPr>
              <w:rPr>
                <w:lang w:val="en-AU"/>
              </w:rPr>
            </w:pPr>
            <w:r w:rsidRPr="008A5E48">
              <w:rPr>
                <w:lang w:val="en-AU"/>
              </w:rPr>
              <w:t>Description</w:t>
            </w:r>
          </w:p>
        </w:tc>
      </w:tr>
      <w:tr w:rsidR="6231C8B3" w:rsidRPr="008A5E48" w14:paraId="16C5C98E" w14:textId="77777777" w:rsidTr="6231C8B3">
        <w:tc>
          <w:tcPr>
            <w:tcW w:w="1815" w:type="dxa"/>
          </w:tcPr>
          <w:p w14:paraId="44280F3F" w14:textId="58606E8B" w:rsidR="6231C8B3" w:rsidRPr="008A5E48" w:rsidRDefault="6231C8B3" w:rsidP="6231C8B3">
            <w:pPr>
              <w:rPr>
                <w:lang w:val="en-AU"/>
              </w:rPr>
            </w:pPr>
            <w:r w:rsidRPr="008A5E48">
              <w:rPr>
                <w:lang w:val="en-AU"/>
              </w:rPr>
              <w:t>File Name</w:t>
            </w:r>
          </w:p>
        </w:tc>
        <w:tc>
          <w:tcPr>
            <w:tcW w:w="1671" w:type="dxa"/>
          </w:tcPr>
          <w:p w14:paraId="2D0A158C" w14:textId="404AF47D" w:rsidR="6231C8B3" w:rsidRPr="008A5E48" w:rsidRDefault="6231C8B3" w:rsidP="6231C8B3">
            <w:pPr>
              <w:rPr>
                <w:lang w:val="en-AU"/>
              </w:rPr>
            </w:pPr>
            <w:r w:rsidRPr="008A5E48">
              <w:rPr>
                <w:lang w:val="en-AU"/>
              </w:rPr>
              <w:t>String</w:t>
            </w:r>
          </w:p>
        </w:tc>
        <w:tc>
          <w:tcPr>
            <w:tcW w:w="5530" w:type="dxa"/>
          </w:tcPr>
          <w:p w14:paraId="459E8D70" w14:textId="5E5EC955" w:rsidR="6231C8B3" w:rsidRPr="008A5E48" w:rsidRDefault="6231C8B3" w:rsidP="6231C8B3">
            <w:pPr>
              <w:rPr>
                <w:lang w:val="en-AU"/>
              </w:rPr>
            </w:pPr>
            <w:r w:rsidRPr="008A5E48">
              <w:rPr>
                <w:lang w:val="en-AU"/>
              </w:rPr>
              <w:t>Name of XML file. Includes file extension (.xml)</w:t>
            </w:r>
          </w:p>
        </w:tc>
      </w:tr>
      <w:tr w:rsidR="6231C8B3" w:rsidRPr="008A5E48" w14:paraId="792EF6F5" w14:textId="77777777" w:rsidTr="6231C8B3">
        <w:tc>
          <w:tcPr>
            <w:tcW w:w="1815" w:type="dxa"/>
          </w:tcPr>
          <w:p w14:paraId="23E71A4D" w14:textId="45F42D48" w:rsidR="6231C8B3" w:rsidRPr="008A5E48" w:rsidRDefault="6231C8B3" w:rsidP="6231C8B3">
            <w:pPr>
              <w:rPr>
                <w:lang w:val="en-AU"/>
              </w:rPr>
            </w:pPr>
            <w:r w:rsidRPr="008A5E48">
              <w:rPr>
                <w:lang w:val="en-AU"/>
              </w:rPr>
              <w:t>Text ID</w:t>
            </w:r>
          </w:p>
        </w:tc>
        <w:tc>
          <w:tcPr>
            <w:tcW w:w="1671" w:type="dxa"/>
          </w:tcPr>
          <w:p w14:paraId="416133C8" w14:textId="5B0FECF3" w:rsidR="6231C8B3" w:rsidRPr="008A5E48" w:rsidRDefault="6231C8B3" w:rsidP="6231C8B3">
            <w:pPr>
              <w:rPr>
                <w:lang w:val="en-AU"/>
              </w:rPr>
            </w:pPr>
            <w:r w:rsidRPr="008A5E48">
              <w:rPr>
                <w:lang w:val="en-AU"/>
              </w:rPr>
              <w:t>String</w:t>
            </w:r>
          </w:p>
        </w:tc>
        <w:tc>
          <w:tcPr>
            <w:tcW w:w="5530" w:type="dxa"/>
          </w:tcPr>
          <w:p w14:paraId="515FFA12" w14:textId="26A0F216" w:rsidR="6231C8B3" w:rsidRPr="008A5E48" w:rsidRDefault="6231C8B3" w:rsidP="6231C8B3">
            <w:pPr>
              <w:rPr>
                <w:lang w:val="en-AU"/>
              </w:rPr>
            </w:pPr>
            <w:r w:rsidRPr="008A5E48">
              <w:rPr>
                <w:lang w:val="en-AU"/>
              </w:rPr>
              <w:t>Unique identifier for text</w:t>
            </w:r>
          </w:p>
        </w:tc>
      </w:tr>
      <w:tr w:rsidR="6231C8B3" w:rsidRPr="008A5E48" w14:paraId="3E70C126" w14:textId="77777777" w:rsidTr="6231C8B3">
        <w:tc>
          <w:tcPr>
            <w:tcW w:w="1815" w:type="dxa"/>
          </w:tcPr>
          <w:p w14:paraId="45C07871" w14:textId="7D676EA1" w:rsidR="6231C8B3" w:rsidRPr="008A5E48" w:rsidRDefault="6231C8B3" w:rsidP="6231C8B3">
            <w:pPr>
              <w:rPr>
                <w:lang w:val="en-AU"/>
              </w:rPr>
            </w:pPr>
            <w:r w:rsidRPr="008A5E48">
              <w:rPr>
                <w:lang w:val="en-AU"/>
              </w:rPr>
              <w:t>AGD Client</w:t>
            </w:r>
          </w:p>
        </w:tc>
        <w:tc>
          <w:tcPr>
            <w:tcW w:w="1671" w:type="dxa"/>
          </w:tcPr>
          <w:p w14:paraId="248DE112" w14:textId="2AF4F069" w:rsidR="6231C8B3" w:rsidRPr="008A5E48" w:rsidRDefault="6231C8B3" w:rsidP="6231C8B3">
            <w:pPr>
              <w:rPr>
                <w:lang w:val="en-AU"/>
              </w:rPr>
            </w:pPr>
            <w:r w:rsidRPr="008A5E48">
              <w:rPr>
                <w:lang w:val="en-AU"/>
              </w:rPr>
              <w:t>String</w:t>
            </w:r>
          </w:p>
        </w:tc>
        <w:tc>
          <w:tcPr>
            <w:tcW w:w="5530" w:type="dxa"/>
          </w:tcPr>
          <w:p w14:paraId="4BCB47F7" w14:textId="7B92892B" w:rsidR="6231C8B3" w:rsidRPr="008A5E48" w:rsidRDefault="6231C8B3" w:rsidP="6231C8B3">
            <w:pPr>
              <w:rPr>
                <w:lang w:val="en-AU"/>
              </w:rPr>
            </w:pPr>
            <w:r w:rsidRPr="008A5E48">
              <w:rPr>
                <w:lang w:val="en-AU"/>
              </w:rPr>
              <w:t>Common name of client</w:t>
            </w:r>
          </w:p>
        </w:tc>
      </w:tr>
      <w:tr w:rsidR="6231C8B3" w:rsidRPr="008A5E48" w14:paraId="76F90270" w14:textId="77777777" w:rsidTr="6231C8B3">
        <w:tc>
          <w:tcPr>
            <w:tcW w:w="1815" w:type="dxa"/>
          </w:tcPr>
          <w:p w14:paraId="6447C129" w14:textId="32915725" w:rsidR="6231C8B3" w:rsidRPr="008A5E48" w:rsidRDefault="6231C8B3" w:rsidP="6231C8B3">
            <w:pPr>
              <w:spacing w:after="180" w:line="288" w:lineRule="auto"/>
              <w:rPr>
                <w:lang w:val="en-AU"/>
              </w:rPr>
            </w:pPr>
            <w:r w:rsidRPr="008A5E48">
              <w:rPr>
                <w:lang w:val="en-AU"/>
              </w:rPr>
              <w:t>AGD Formal</w:t>
            </w:r>
          </w:p>
        </w:tc>
        <w:tc>
          <w:tcPr>
            <w:tcW w:w="1671" w:type="dxa"/>
          </w:tcPr>
          <w:p w14:paraId="3E9F67D6" w14:textId="063451D5" w:rsidR="6231C8B3" w:rsidRPr="008A5E48" w:rsidRDefault="6231C8B3" w:rsidP="6231C8B3">
            <w:pPr>
              <w:rPr>
                <w:lang w:val="en-AU"/>
              </w:rPr>
            </w:pPr>
            <w:r w:rsidRPr="008A5E48">
              <w:rPr>
                <w:lang w:val="en-AU"/>
              </w:rPr>
              <w:t>String</w:t>
            </w:r>
          </w:p>
        </w:tc>
        <w:tc>
          <w:tcPr>
            <w:tcW w:w="5530" w:type="dxa"/>
          </w:tcPr>
          <w:p w14:paraId="5A8D58BB" w14:textId="09A520E1" w:rsidR="6231C8B3" w:rsidRPr="008A5E48" w:rsidRDefault="6231C8B3" w:rsidP="6231C8B3">
            <w:pPr>
              <w:rPr>
                <w:lang w:val="en-AU"/>
              </w:rPr>
            </w:pPr>
            <w:r w:rsidRPr="008A5E48">
              <w:rPr>
                <w:lang w:val="en-AU"/>
              </w:rPr>
              <w:t>Formal name of client</w:t>
            </w:r>
          </w:p>
        </w:tc>
      </w:tr>
      <w:tr w:rsidR="6231C8B3" w:rsidRPr="008A5E48" w14:paraId="6A010E03" w14:textId="77777777" w:rsidTr="6231C8B3">
        <w:tc>
          <w:tcPr>
            <w:tcW w:w="1815" w:type="dxa"/>
          </w:tcPr>
          <w:p w14:paraId="707E67CF" w14:textId="4C47D9E8" w:rsidR="6231C8B3" w:rsidRPr="008A5E48" w:rsidRDefault="6231C8B3" w:rsidP="6231C8B3">
            <w:pPr>
              <w:spacing w:line="288" w:lineRule="auto"/>
              <w:rPr>
                <w:lang w:val="en-AU"/>
              </w:rPr>
            </w:pPr>
            <w:r w:rsidRPr="008A5E48">
              <w:rPr>
                <w:lang w:val="en-AU"/>
              </w:rPr>
              <w:t>Client Type</w:t>
            </w:r>
          </w:p>
        </w:tc>
        <w:tc>
          <w:tcPr>
            <w:tcW w:w="1671" w:type="dxa"/>
          </w:tcPr>
          <w:p w14:paraId="00A92985" w14:textId="46D1DB2B" w:rsidR="6231C8B3" w:rsidRPr="008A5E48" w:rsidRDefault="6231C8B3" w:rsidP="6231C8B3">
            <w:pPr>
              <w:rPr>
                <w:lang w:val="en-AU"/>
              </w:rPr>
            </w:pPr>
            <w:r w:rsidRPr="008A5E48">
              <w:rPr>
                <w:lang w:val="en-AU"/>
              </w:rPr>
              <w:t>String</w:t>
            </w:r>
          </w:p>
        </w:tc>
        <w:tc>
          <w:tcPr>
            <w:tcW w:w="5530" w:type="dxa"/>
          </w:tcPr>
          <w:p w14:paraId="6F0425C8" w14:textId="683584EB" w:rsidR="6231C8B3" w:rsidRPr="008A5E48" w:rsidRDefault="6231C8B3" w:rsidP="6231C8B3">
            <w:pPr>
              <w:rPr>
                <w:lang w:val="en-AU"/>
              </w:rPr>
            </w:pPr>
            <w:r w:rsidRPr="008A5E48">
              <w:rPr>
                <w:lang w:val="en-AU"/>
              </w:rPr>
              <w:t>Type of client (e.g. Local councils)</w:t>
            </w:r>
          </w:p>
        </w:tc>
      </w:tr>
    </w:tbl>
    <w:p w14:paraId="5D884266" w14:textId="0580FF78" w:rsidR="6231C8B3" w:rsidRPr="008A5E48" w:rsidRDefault="6231C8B3" w:rsidP="6231C8B3">
      <w:pPr>
        <w:rPr>
          <w:sz w:val="10"/>
          <w:szCs w:val="10"/>
          <w:lang w:val="en-AU"/>
        </w:rPr>
      </w:pPr>
    </w:p>
    <w:p w14:paraId="713C1AB5" w14:textId="49C58011" w:rsidR="6231C8B3" w:rsidRPr="008A5E48" w:rsidRDefault="00B40F57" w:rsidP="00B40F57">
      <w:pPr>
        <w:pStyle w:val="Caption"/>
        <w:rPr>
          <w:lang w:val="en-AU"/>
        </w:rPr>
        <w:sectPr w:rsidR="6231C8B3" w:rsidRPr="008A5E48" w:rsidSect="008536CD">
          <w:pgSz w:w="11906" w:h="16838" w:code="9"/>
          <w:pgMar w:top="1440" w:right="1440" w:bottom="1440" w:left="1440" w:header="720" w:footer="864" w:gutter="0"/>
          <w:cols w:space="720"/>
          <w:docGrid w:linePitch="360"/>
        </w:sectPr>
      </w:pPr>
      <w:bookmarkStart w:id="76" w:name="_Toc22500798"/>
      <w:r w:rsidRPr="008A5E48">
        <w:rPr>
          <w:lang w:val="en-AU"/>
        </w:rPr>
        <w:t xml:space="preserve">Table </w:t>
      </w:r>
      <w:r w:rsidR="004968CD" w:rsidRPr="008A5E48">
        <w:rPr>
          <w:color w:val="2B579A"/>
          <w:shd w:val="clear" w:color="auto" w:fill="E6E6E6"/>
          <w:lang w:val="en-AU"/>
        </w:rPr>
        <w:fldChar w:fldCharType="begin"/>
      </w:r>
      <w:r w:rsidR="004968CD" w:rsidRPr="008A5E48">
        <w:rPr>
          <w:lang w:val="en-AU"/>
        </w:rPr>
        <w:instrText xml:space="preserve"> SEQ Table \* ARABIC </w:instrText>
      </w:r>
      <w:r w:rsidR="004968CD" w:rsidRPr="008A5E48">
        <w:rPr>
          <w:color w:val="2B579A"/>
          <w:shd w:val="clear" w:color="auto" w:fill="E6E6E6"/>
          <w:lang w:val="en-AU"/>
        </w:rPr>
        <w:fldChar w:fldCharType="separate"/>
      </w:r>
      <w:r w:rsidR="00E939ED">
        <w:rPr>
          <w:noProof/>
          <w:lang w:val="en-AU"/>
        </w:rPr>
        <w:t>11</w:t>
      </w:r>
      <w:r w:rsidR="004968CD" w:rsidRPr="008A5E48">
        <w:rPr>
          <w:noProof/>
          <w:color w:val="2B579A"/>
          <w:shd w:val="clear" w:color="auto" w:fill="E6E6E6"/>
          <w:lang w:val="en-AU"/>
        </w:rPr>
        <w:fldChar w:fldCharType="end"/>
      </w:r>
      <w:r w:rsidRPr="008A5E48">
        <w:rPr>
          <w:lang w:val="en-AU"/>
        </w:rPr>
        <w:t>: Client Mentions Table</w:t>
      </w:r>
      <w:bookmarkEnd w:id="76"/>
    </w:p>
    <w:p w14:paraId="3DF9D90B" w14:textId="61B1E476" w:rsidR="00CB22E0" w:rsidRPr="008A5E48" w:rsidRDefault="00CB22E0" w:rsidP="00CB22E0">
      <w:pPr>
        <w:pStyle w:val="Heading1"/>
        <w:rPr>
          <w:lang w:val="en-AU"/>
        </w:rPr>
      </w:pPr>
      <w:bookmarkStart w:id="77" w:name="_Toc23417301"/>
      <w:r w:rsidRPr="008A5E48">
        <w:rPr>
          <w:lang w:val="en-AU"/>
        </w:rPr>
        <w:lastRenderedPageBreak/>
        <w:t xml:space="preserve">Appendix </w:t>
      </w:r>
      <w:r w:rsidR="00883548">
        <w:rPr>
          <w:lang w:val="en-AU"/>
        </w:rPr>
        <w:t>D</w:t>
      </w:r>
      <w:r w:rsidRPr="008A5E48">
        <w:rPr>
          <w:lang w:val="en-AU"/>
        </w:rPr>
        <w:t>: Hansard XML Record Structure</w:t>
      </w:r>
      <w:bookmarkEnd w:id="77"/>
    </w:p>
    <w:p w14:paraId="5F74DA4C" w14:textId="04A1F0B9" w:rsidR="00557928" w:rsidRPr="008A5E48" w:rsidRDefault="202BD917" w:rsidP="202BD917">
      <w:pPr>
        <w:rPr>
          <w:lang w:val="en-AU"/>
        </w:rPr>
      </w:pPr>
      <w:r w:rsidRPr="202BD917">
        <w:rPr>
          <w:lang w:val="en-AU"/>
        </w:rPr>
        <w:t>The UML diagram below shows the structure of the XML records that were downloaded from the Hansard webpage. This diagram was created to assist with understanding the Hansard records.</w:t>
      </w:r>
    </w:p>
    <w:p w14:paraId="117F70DE" w14:textId="04DEE796" w:rsidR="00684C66" w:rsidRPr="008A5E48" w:rsidRDefault="005951AB" w:rsidP="009C019D">
      <w:pPr>
        <w:jc w:val="center"/>
        <w:rPr>
          <w:lang w:val="en-AU"/>
        </w:rPr>
      </w:pPr>
      <w:r>
        <w:rPr>
          <w:noProof/>
        </w:rPr>
        <w:drawing>
          <wp:inline distT="0" distB="0" distL="0" distR="0" wp14:anchorId="45951743" wp14:editId="12B9D163">
            <wp:extent cx="5730238" cy="4434840"/>
            <wp:effectExtent l="0" t="0" r="3810" b="3810"/>
            <wp:docPr id="8162543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6">
                      <a:extLst>
                        <a:ext uri="{28A0092B-C50C-407E-A947-70E740481C1C}">
                          <a14:useLocalDpi xmlns:a14="http://schemas.microsoft.com/office/drawing/2010/main" val="0"/>
                        </a:ext>
                      </a:extLst>
                    </a:blip>
                    <a:stretch>
                      <a:fillRect/>
                    </a:stretch>
                  </pic:blipFill>
                  <pic:spPr>
                    <a:xfrm>
                      <a:off x="0" y="0"/>
                      <a:ext cx="5730238" cy="4434840"/>
                    </a:xfrm>
                    <a:prstGeom prst="rect">
                      <a:avLst/>
                    </a:prstGeom>
                  </pic:spPr>
                </pic:pic>
              </a:graphicData>
            </a:graphic>
          </wp:inline>
        </w:drawing>
      </w:r>
    </w:p>
    <w:p w14:paraId="5E072BAC" w14:textId="77777777" w:rsidR="00684C66" w:rsidRPr="008A5E48" w:rsidRDefault="00684C66">
      <w:pPr>
        <w:rPr>
          <w:lang w:val="en-AU"/>
        </w:rPr>
      </w:pPr>
      <w:r w:rsidRPr="008A5E48">
        <w:rPr>
          <w:lang w:val="en-AU"/>
        </w:rPr>
        <w:br w:type="page"/>
      </w:r>
    </w:p>
    <w:p w14:paraId="30A141CE" w14:textId="285A64C8" w:rsidR="00684C66" w:rsidRPr="008A5E48" w:rsidRDefault="00684C66" w:rsidP="00684C66">
      <w:pPr>
        <w:pStyle w:val="Heading1"/>
        <w:rPr>
          <w:lang w:val="en-AU"/>
        </w:rPr>
      </w:pPr>
      <w:bookmarkStart w:id="78" w:name="_Toc23417302"/>
      <w:r w:rsidRPr="008A5E48">
        <w:rPr>
          <w:lang w:val="en-AU"/>
        </w:rPr>
        <w:lastRenderedPageBreak/>
        <w:t xml:space="preserve">Appendix </w:t>
      </w:r>
      <w:r w:rsidR="00883548">
        <w:rPr>
          <w:lang w:val="en-AU"/>
        </w:rPr>
        <w:t>E</w:t>
      </w:r>
      <w:r w:rsidRPr="008A5E48">
        <w:rPr>
          <w:lang w:val="en-AU"/>
        </w:rPr>
        <w:t>: Dashboard Wireframe Mockups</w:t>
      </w:r>
      <w:bookmarkEnd w:id="78"/>
    </w:p>
    <w:p w14:paraId="5A2841CF" w14:textId="21116872" w:rsidR="00684C66" w:rsidRPr="008A5E48" w:rsidRDefault="6A7EAA9C" w:rsidP="00684C66">
      <w:pPr>
        <w:rPr>
          <w:lang w:val="en-AU"/>
        </w:rPr>
      </w:pPr>
      <w:r w:rsidRPr="008A5E48">
        <w:rPr>
          <w:lang w:val="en-AU"/>
        </w:rPr>
        <w:t>The figures below show the wireframe mockups of the proposed dashboards. There were presented to the Project Reference Group on 11</w:t>
      </w:r>
      <w:r w:rsidRPr="008A5E48">
        <w:rPr>
          <w:vertAlign w:val="superscript"/>
          <w:lang w:val="en-AU"/>
        </w:rPr>
        <w:t>th</w:t>
      </w:r>
      <w:r w:rsidRPr="008A5E48">
        <w:rPr>
          <w:lang w:val="en-AU"/>
        </w:rPr>
        <w:t xml:space="preserve"> September 2019 as part of requirement elicitation. </w:t>
      </w:r>
    </w:p>
    <w:p w14:paraId="6BCE7228" w14:textId="1CBA8750" w:rsidR="000A4F65" w:rsidRPr="008A5E48" w:rsidRDefault="00811F34" w:rsidP="00987DE3">
      <w:pPr>
        <w:jc w:val="center"/>
        <w:rPr>
          <w:lang w:val="en-AU"/>
        </w:rPr>
      </w:pPr>
      <w:r>
        <w:rPr>
          <w:noProof/>
        </w:rPr>
        <w:drawing>
          <wp:inline distT="0" distB="0" distL="0" distR="0" wp14:anchorId="1B0E0B1A" wp14:editId="53CCC810">
            <wp:extent cx="5731510" cy="3603625"/>
            <wp:effectExtent l="0" t="0" r="2540" b="0"/>
            <wp:docPr id="19491997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7">
                      <a:extLst>
                        <a:ext uri="{FF2B5EF4-FFF2-40B4-BE49-F238E27FC236}">
                          <a16:creationId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DB36BF89-7930-462B-AAF9-C6AC27F3DDB4}"/>
                        </a:ext>
                      </a:extLst>
                    </a:blip>
                    <a:stretch>
                      <a:fillRect/>
                    </a:stretch>
                  </pic:blipFill>
                  <pic:spPr>
                    <a:xfrm>
                      <a:off x="0" y="0"/>
                      <a:ext cx="5731510" cy="3603625"/>
                    </a:xfrm>
                    <a:prstGeom prst="rect">
                      <a:avLst/>
                    </a:prstGeom>
                  </pic:spPr>
                </pic:pic>
              </a:graphicData>
            </a:graphic>
          </wp:inline>
        </w:drawing>
      </w:r>
    </w:p>
    <w:p w14:paraId="3AE5CB93" w14:textId="608F0A57" w:rsidR="0055465A" w:rsidRPr="008A5E48" w:rsidRDefault="0055465A" w:rsidP="00987DE3">
      <w:pPr>
        <w:pStyle w:val="Caption"/>
        <w:jc w:val="center"/>
        <w:rPr>
          <w:lang w:val="en-AU"/>
        </w:rPr>
      </w:pPr>
      <w:bookmarkStart w:id="79" w:name="_Toc22500812"/>
      <w:r w:rsidRPr="008A5E48">
        <w:rPr>
          <w:lang w:val="en-AU"/>
        </w:rPr>
        <w:t xml:space="preserve">Figure </w:t>
      </w:r>
      <w:r w:rsidR="00E577E2" w:rsidRPr="008A5E48">
        <w:rPr>
          <w:color w:val="2B579A"/>
          <w:shd w:val="clear" w:color="auto" w:fill="E6E6E6"/>
          <w:lang w:val="en-AU"/>
        </w:rPr>
        <w:fldChar w:fldCharType="begin"/>
      </w:r>
      <w:r w:rsidR="00E577E2" w:rsidRPr="008A5E48">
        <w:rPr>
          <w:lang w:val="en-AU"/>
        </w:rPr>
        <w:instrText xml:space="preserve"> SEQ Figure \* ARABIC </w:instrText>
      </w:r>
      <w:r w:rsidR="00E577E2" w:rsidRPr="008A5E48">
        <w:rPr>
          <w:color w:val="2B579A"/>
          <w:shd w:val="clear" w:color="auto" w:fill="E6E6E6"/>
          <w:lang w:val="en-AU"/>
        </w:rPr>
        <w:fldChar w:fldCharType="separate"/>
      </w:r>
      <w:r w:rsidR="00E939ED">
        <w:rPr>
          <w:noProof/>
          <w:lang w:val="en-AU"/>
        </w:rPr>
        <w:t>23</w:t>
      </w:r>
      <w:r w:rsidR="00E577E2" w:rsidRPr="008A5E48">
        <w:rPr>
          <w:noProof/>
          <w:color w:val="2B579A"/>
          <w:shd w:val="clear" w:color="auto" w:fill="E6E6E6"/>
          <w:lang w:val="en-AU"/>
        </w:rPr>
        <w:fldChar w:fldCharType="end"/>
      </w:r>
      <w:r w:rsidRPr="008A5E48">
        <w:rPr>
          <w:lang w:val="en-AU"/>
        </w:rPr>
        <w:t>: Hansard Summary Dashboard</w:t>
      </w:r>
      <w:r w:rsidR="00E32610" w:rsidRPr="008A5E48">
        <w:rPr>
          <w:lang w:val="en-AU"/>
        </w:rPr>
        <w:t xml:space="preserve"> Wireframe</w:t>
      </w:r>
      <w:bookmarkEnd w:id="79"/>
    </w:p>
    <w:p w14:paraId="4C17426D" w14:textId="77777777" w:rsidR="0055465A" w:rsidRPr="008A5E48" w:rsidRDefault="0055465A" w:rsidP="0055465A">
      <w:pPr>
        <w:rPr>
          <w:lang w:val="en-AU"/>
        </w:rPr>
      </w:pPr>
    </w:p>
    <w:p w14:paraId="40D9C244" w14:textId="335C205F" w:rsidR="00811F34" w:rsidRPr="008A5E48" w:rsidRDefault="000323D9" w:rsidP="00987DE3">
      <w:pPr>
        <w:jc w:val="center"/>
        <w:rPr>
          <w:lang w:val="en-AU"/>
        </w:rPr>
      </w:pPr>
      <w:r>
        <w:rPr>
          <w:noProof/>
        </w:rPr>
        <w:drawing>
          <wp:inline distT="0" distB="0" distL="0" distR="0" wp14:anchorId="6E0B03FB" wp14:editId="25DD7D46">
            <wp:extent cx="5731510" cy="2759710"/>
            <wp:effectExtent l="0" t="0" r="2540" b="2540"/>
            <wp:docPr id="166660858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8">
                      <a:extLst>
                        <a:ext uri="{FF2B5EF4-FFF2-40B4-BE49-F238E27FC236}">
                          <a16:creationId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1634D543-0E85-4579-8E52-747DCEAB0F74}"/>
                        </a:ext>
                      </a:extLst>
                    </a:blip>
                    <a:stretch>
                      <a:fillRect/>
                    </a:stretch>
                  </pic:blipFill>
                  <pic:spPr>
                    <a:xfrm>
                      <a:off x="0" y="0"/>
                      <a:ext cx="5731510" cy="2759710"/>
                    </a:xfrm>
                    <a:prstGeom prst="rect">
                      <a:avLst/>
                    </a:prstGeom>
                  </pic:spPr>
                </pic:pic>
              </a:graphicData>
            </a:graphic>
          </wp:inline>
        </w:drawing>
      </w:r>
    </w:p>
    <w:p w14:paraId="7052AF01" w14:textId="3FDDC8F3" w:rsidR="0055465A" w:rsidRPr="008A5E48" w:rsidRDefault="0055465A" w:rsidP="00987DE3">
      <w:pPr>
        <w:pStyle w:val="Caption"/>
        <w:jc w:val="center"/>
        <w:rPr>
          <w:lang w:val="en-AU"/>
        </w:rPr>
      </w:pPr>
      <w:bookmarkStart w:id="80" w:name="_Toc22500813"/>
      <w:r w:rsidRPr="008A5E48">
        <w:rPr>
          <w:lang w:val="en-AU"/>
        </w:rPr>
        <w:t xml:space="preserve">Figure </w:t>
      </w:r>
      <w:r w:rsidR="00E577E2" w:rsidRPr="008A5E48">
        <w:rPr>
          <w:color w:val="2B579A"/>
          <w:shd w:val="clear" w:color="auto" w:fill="E6E6E6"/>
          <w:lang w:val="en-AU"/>
        </w:rPr>
        <w:fldChar w:fldCharType="begin"/>
      </w:r>
      <w:r w:rsidR="00E577E2" w:rsidRPr="008A5E48">
        <w:rPr>
          <w:lang w:val="en-AU"/>
        </w:rPr>
        <w:instrText xml:space="preserve"> SEQ Figure \* ARABIC </w:instrText>
      </w:r>
      <w:r w:rsidR="00E577E2" w:rsidRPr="008A5E48">
        <w:rPr>
          <w:color w:val="2B579A"/>
          <w:shd w:val="clear" w:color="auto" w:fill="E6E6E6"/>
          <w:lang w:val="en-AU"/>
        </w:rPr>
        <w:fldChar w:fldCharType="separate"/>
      </w:r>
      <w:r w:rsidR="00E939ED">
        <w:rPr>
          <w:noProof/>
          <w:lang w:val="en-AU"/>
        </w:rPr>
        <w:t>24</w:t>
      </w:r>
      <w:r w:rsidR="00E577E2" w:rsidRPr="008A5E48">
        <w:rPr>
          <w:noProof/>
          <w:color w:val="2B579A"/>
          <w:shd w:val="clear" w:color="auto" w:fill="E6E6E6"/>
          <w:lang w:val="en-AU"/>
        </w:rPr>
        <w:fldChar w:fldCharType="end"/>
      </w:r>
      <w:r w:rsidRPr="008A5E48">
        <w:rPr>
          <w:lang w:val="en-AU"/>
        </w:rPr>
        <w:t>: Hansard Audit Dashboard</w:t>
      </w:r>
      <w:r w:rsidR="00E32610" w:rsidRPr="008A5E48">
        <w:rPr>
          <w:lang w:val="en-AU"/>
        </w:rPr>
        <w:t xml:space="preserve"> Wireframe</w:t>
      </w:r>
      <w:bookmarkEnd w:id="80"/>
    </w:p>
    <w:p w14:paraId="5456C034" w14:textId="77777777" w:rsidR="0075772B" w:rsidRPr="008A5E48" w:rsidRDefault="0075772B">
      <w:pPr>
        <w:rPr>
          <w:lang w:val="en-AU"/>
        </w:rPr>
      </w:pPr>
      <w:r w:rsidRPr="008A5E48">
        <w:rPr>
          <w:lang w:val="en-AU"/>
        </w:rPr>
        <w:br w:type="page"/>
      </w:r>
    </w:p>
    <w:p w14:paraId="4B6E1E7E" w14:textId="5B4AB772" w:rsidR="00A05926" w:rsidRPr="008A5E48" w:rsidRDefault="00A05926" w:rsidP="00E01A4F">
      <w:pPr>
        <w:pStyle w:val="Heading1"/>
        <w:rPr>
          <w:lang w:val="en-AU"/>
        </w:rPr>
      </w:pPr>
      <w:bookmarkStart w:id="81" w:name="_Ref21776382"/>
      <w:bookmarkStart w:id="82" w:name="_Ref22474430"/>
      <w:bookmarkStart w:id="83" w:name="_Toc23417303"/>
      <w:r w:rsidRPr="008A5E48">
        <w:rPr>
          <w:lang w:val="en-AU"/>
        </w:rPr>
        <w:lastRenderedPageBreak/>
        <w:t xml:space="preserve">Appendix </w:t>
      </w:r>
      <w:r w:rsidR="00883548">
        <w:rPr>
          <w:lang w:val="en-AU"/>
        </w:rPr>
        <w:t>F</w:t>
      </w:r>
      <w:r w:rsidRPr="008A5E48">
        <w:rPr>
          <w:lang w:val="en-AU"/>
        </w:rPr>
        <w:t xml:space="preserve">: Dashboard </w:t>
      </w:r>
      <w:bookmarkEnd w:id="81"/>
      <w:r w:rsidR="009C060F" w:rsidRPr="008A5E48">
        <w:rPr>
          <w:lang w:val="en-AU"/>
        </w:rPr>
        <w:t>Charts</w:t>
      </w:r>
      <w:bookmarkEnd w:id="82"/>
      <w:bookmarkEnd w:id="83"/>
    </w:p>
    <w:p w14:paraId="039179C8" w14:textId="362CCE84" w:rsidR="00D71AF4" w:rsidRPr="008A5E48" w:rsidRDefault="5A23FE9C" w:rsidP="00D71AF4">
      <w:pPr>
        <w:rPr>
          <w:lang w:val="en-AU"/>
        </w:rPr>
      </w:pPr>
      <w:r w:rsidRPr="008A5E48">
        <w:rPr>
          <w:lang w:val="en-AU"/>
        </w:rPr>
        <w:t>This appendix contains screenshots of charts from the final dashboards.</w:t>
      </w:r>
    </w:p>
    <w:p w14:paraId="490DF199" w14:textId="538ABFCB" w:rsidR="0041672A" w:rsidRPr="008A5E48" w:rsidRDefault="0041672A" w:rsidP="00987DE3">
      <w:pPr>
        <w:jc w:val="center"/>
        <w:rPr>
          <w:lang w:val="en-AU"/>
        </w:rPr>
      </w:pPr>
      <w:r>
        <w:rPr>
          <w:noProof/>
        </w:rPr>
        <w:drawing>
          <wp:inline distT="0" distB="0" distL="0" distR="0" wp14:anchorId="5649CF74" wp14:editId="1E961AD7">
            <wp:extent cx="5715000" cy="3886200"/>
            <wp:effectExtent l="0" t="0" r="0" b="0"/>
            <wp:docPr id="35982226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9">
                      <a:extLst>
                        <a:ext uri="{28A0092B-C50C-407E-A947-70E740481C1C}">
                          <a14:useLocalDpi xmlns:a14="http://schemas.microsoft.com/office/drawing/2010/main" val="0"/>
                        </a:ext>
                      </a:extLst>
                    </a:blip>
                    <a:stretch>
                      <a:fillRect/>
                    </a:stretch>
                  </pic:blipFill>
                  <pic:spPr>
                    <a:xfrm>
                      <a:off x="0" y="0"/>
                      <a:ext cx="5715000" cy="3886200"/>
                    </a:xfrm>
                    <a:prstGeom prst="rect">
                      <a:avLst/>
                    </a:prstGeom>
                  </pic:spPr>
                </pic:pic>
              </a:graphicData>
            </a:graphic>
          </wp:inline>
        </w:drawing>
      </w:r>
    </w:p>
    <w:p w14:paraId="5680CA37" w14:textId="32BE2FD1" w:rsidR="009E5FC7" w:rsidRPr="008A5E48" w:rsidRDefault="009E5FC7" w:rsidP="00987DE3">
      <w:pPr>
        <w:pStyle w:val="Caption"/>
        <w:jc w:val="center"/>
        <w:rPr>
          <w:lang w:val="en-AU"/>
        </w:rPr>
      </w:pPr>
      <w:bookmarkStart w:id="84" w:name="_Toc22500814"/>
      <w:r w:rsidRPr="008A5E48">
        <w:rPr>
          <w:lang w:val="en-AU"/>
        </w:rPr>
        <w:t xml:space="preserve">Figure </w:t>
      </w:r>
      <w:r w:rsidR="004968CD" w:rsidRPr="008A5E48">
        <w:rPr>
          <w:color w:val="2B579A"/>
          <w:shd w:val="clear" w:color="auto" w:fill="E6E6E6"/>
          <w:lang w:val="en-AU"/>
        </w:rPr>
        <w:fldChar w:fldCharType="begin"/>
      </w:r>
      <w:r w:rsidR="004968CD" w:rsidRPr="008A5E48">
        <w:rPr>
          <w:lang w:val="en-AU"/>
        </w:rPr>
        <w:instrText xml:space="preserve"> SEQ Figure \* ARABIC </w:instrText>
      </w:r>
      <w:r w:rsidR="004968CD" w:rsidRPr="008A5E48">
        <w:rPr>
          <w:color w:val="2B579A"/>
          <w:shd w:val="clear" w:color="auto" w:fill="E6E6E6"/>
          <w:lang w:val="en-AU"/>
        </w:rPr>
        <w:fldChar w:fldCharType="separate"/>
      </w:r>
      <w:r w:rsidR="00E939ED">
        <w:rPr>
          <w:noProof/>
          <w:lang w:val="en-AU"/>
        </w:rPr>
        <w:t>25</w:t>
      </w:r>
      <w:r w:rsidR="004968CD" w:rsidRPr="008A5E48">
        <w:rPr>
          <w:noProof/>
          <w:color w:val="2B579A"/>
          <w:shd w:val="clear" w:color="auto" w:fill="E6E6E6"/>
          <w:lang w:val="en-AU"/>
        </w:rPr>
        <w:fldChar w:fldCharType="end"/>
      </w:r>
      <w:r w:rsidRPr="008A5E48">
        <w:rPr>
          <w:lang w:val="en-AU"/>
        </w:rPr>
        <w:t>: Top 50 Clients</w:t>
      </w:r>
      <w:r w:rsidR="005E5613" w:rsidRPr="008A5E48">
        <w:rPr>
          <w:lang w:val="en-AU"/>
        </w:rPr>
        <w:t xml:space="preserve"> bar chart</w:t>
      </w:r>
      <w:r w:rsidRPr="008A5E48">
        <w:rPr>
          <w:lang w:val="en-AU"/>
        </w:rPr>
        <w:t xml:space="preserve"> in Summary Dashboard</w:t>
      </w:r>
      <w:bookmarkEnd w:id="84"/>
    </w:p>
    <w:p w14:paraId="3229D0CE" w14:textId="0CF04EB2" w:rsidR="00AC5E42" w:rsidRPr="00AC5E42" w:rsidRDefault="00AC5E42" w:rsidP="00987DE3">
      <w:pPr>
        <w:jc w:val="center"/>
        <w:rPr>
          <w:lang w:val="en-AU"/>
        </w:rPr>
      </w:pPr>
      <w:r>
        <w:rPr>
          <w:noProof/>
        </w:rPr>
        <w:drawing>
          <wp:inline distT="0" distB="0" distL="0" distR="0" wp14:anchorId="12AD6D2F" wp14:editId="1F12C891">
            <wp:extent cx="5685474" cy="3870960"/>
            <wp:effectExtent l="0" t="0" r="0" b="0"/>
            <wp:docPr id="169520875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40">
                      <a:extLst>
                        <a:ext uri="{28A0092B-C50C-407E-A947-70E740481C1C}">
                          <a14:useLocalDpi xmlns:a14="http://schemas.microsoft.com/office/drawing/2010/main" val="0"/>
                        </a:ext>
                      </a:extLst>
                    </a:blip>
                    <a:stretch>
                      <a:fillRect/>
                    </a:stretch>
                  </pic:blipFill>
                  <pic:spPr>
                    <a:xfrm>
                      <a:off x="0" y="0"/>
                      <a:ext cx="5685474" cy="3870960"/>
                    </a:xfrm>
                    <a:prstGeom prst="rect">
                      <a:avLst/>
                    </a:prstGeom>
                  </pic:spPr>
                </pic:pic>
              </a:graphicData>
            </a:graphic>
          </wp:inline>
        </w:drawing>
      </w:r>
    </w:p>
    <w:p w14:paraId="4D92F1EF" w14:textId="7635053E" w:rsidR="0059044D" w:rsidRPr="008A5E48" w:rsidRDefault="0059044D" w:rsidP="00987DE3">
      <w:pPr>
        <w:pStyle w:val="Caption"/>
        <w:jc w:val="center"/>
        <w:rPr>
          <w:lang w:val="en-AU"/>
        </w:rPr>
      </w:pPr>
      <w:bookmarkStart w:id="85" w:name="_Toc22500815"/>
      <w:r w:rsidRPr="008A5E48">
        <w:rPr>
          <w:lang w:val="en-AU"/>
        </w:rPr>
        <w:t xml:space="preserve">Figure </w:t>
      </w:r>
      <w:r w:rsidR="004968CD" w:rsidRPr="008A5E48">
        <w:rPr>
          <w:color w:val="2B579A"/>
          <w:shd w:val="clear" w:color="auto" w:fill="E6E6E6"/>
          <w:lang w:val="en-AU"/>
        </w:rPr>
        <w:fldChar w:fldCharType="begin"/>
      </w:r>
      <w:r w:rsidR="004968CD" w:rsidRPr="008A5E48">
        <w:rPr>
          <w:lang w:val="en-AU"/>
        </w:rPr>
        <w:instrText xml:space="preserve"> SEQ Figure \* ARABIC </w:instrText>
      </w:r>
      <w:r w:rsidR="004968CD" w:rsidRPr="008A5E48">
        <w:rPr>
          <w:color w:val="2B579A"/>
          <w:shd w:val="clear" w:color="auto" w:fill="E6E6E6"/>
          <w:lang w:val="en-AU"/>
        </w:rPr>
        <w:fldChar w:fldCharType="separate"/>
      </w:r>
      <w:r w:rsidR="00E939ED">
        <w:rPr>
          <w:noProof/>
          <w:lang w:val="en-AU"/>
        </w:rPr>
        <w:t>26</w:t>
      </w:r>
      <w:r w:rsidR="004968CD" w:rsidRPr="008A5E48">
        <w:rPr>
          <w:noProof/>
          <w:color w:val="2B579A"/>
          <w:shd w:val="clear" w:color="auto" w:fill="E6E6E6"/>
          <w:lang w:val="en-AU"/>
        </w:rPr>
        <w:fldChar w:fldCharType="end"/>
      </w:r>
      <w:r w:rsidRPr="008A5E48">
        <w:rPr>
          <w:lang w:val="en-AU"/>
        </w:rPr>
        <w:t xml:space="preserve">: Top 50 Bills </w:t>
      </w:r>
      <w:r w:rsidR="005E5613" w:rsidRPr="008A5E48">
        <w:rPr>
          <w:lang w:val="en-AU"/>
        </w:rPr>
        <w:t xml:space="preserve">bar chart </w:t>
      </w:r>
      <w:r w:rsidRPr="008A5E48">
        <w:rPr>
          <w:lang w:val="en-AU"/>
        </w:rPr>
        <w:t>in Summary Dashboard</w:t>
      </w:r>
      <w:bookmarkEnd w:id="85"/>
    </w:p>
    <w:p w14:paraId="69C76478" w14:textId="13DD41F9" w:rsidR="00805250" w:rsidRPr="00805250" w:rsidRDefault="00805250" w:rsidP="00987DE3">
      <w:pPr>
        <w:jc w:val="center"/>
        <w:rPr>
          <w:lang w:val="en-AU"/>
        </w:rPr>
      </w:pPr>
      <w:bookmarkStart w:id="86" w:name="_Toc22500816"/>
      <w:r>
        <w:rPr>
          <w:noProof/>
        </w:rPr>
        <w:lastRenderedPageBreak/>
        <w:drawing>
          <wp:inline distT="0" distB="0" distL="0" distR="0" wp14:anchorId="2105819C" wp14:editId="184BD274">
            <wp:extent cx="5730238" cy="3810000"/>
            <wp:effectExtent l="0" t="0" r="3810" b="0"/>
            <wp:docPr id="151841242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41">
                      <a:extLst>
                        <a:ext uri="{28A0092B-C50C-407E-A947-70E740481C1C}">
                          <a14:useLocalDpi xmlns:a14="http://schemas.microsoft.com/office/drawing/2010/main" val="0"/>
                        </a:ext>
                      </a:extLst>
                    </a:blip>
                    <a:stretch>
                      <a:fillRect/>
                    </a:stretch>
                  </pic:blipFill>
                  <pic:spPr>
                    <a:xfrm>
                      <a:off x="0" y="0"/>
                      <a:ext cx="5730238" cy="3810000"/>
                    </a:xfrm>
                    <a:prstGeom prst="rect">
                      <a:avLst/>
                    </a:prstGeom>
                  </pic:spPr>
                </pic:pic>
              </a:graphicData>
            </a:graphic>
          </wp:inline>
        </w:drawing>
      </w:r>
    </w:p>
    <w:p w14:paraId="4D8E24A6" w14:textId="0164C954" w:rsidR="005D2F64" w:rsidRPr="008A5E48" w:rsidRDefault="005D2F64" w:rsidP="00987DE3">
      <w:pPr>
        <w:pStyle w:val="Caption"/>
        <w:jc w:val="center"/>
        <w:rPr>
          <w:lang w:val="en-AU"/>
        </w:rPr>
      </w:pPr>
      <w:r w:rsidRPr="008A5E48">
        <w:rPr>
          <w:lang w:val="en-AU"/>
        </w:rPr>
        <w:t xml:space="preserve">Figure </w:t>
      </w:r>
      <w:r w:rsidR="004968CD" w:rsidRPr="008A5E48">
        <w:rPr>
          <w:color w:val="2B579A"/>
          <w:shd w:val="clear" w:color="auto" w:fill="E6E6E6"/>
          <w:lang w:val="en-AU"/>
        </w:rPr>
        <w:fldChar w:fldCharType="begin"/>
      </w:r>
      <w:r w:rsidR="004968CD" w:rsidRPr="008A5E48">
        <w:rPr>
          <w:lang w:val="en-AU"/>
        </w:rPr>
        <w:instrText xml:space="preserve"> SEQ Figure \* ARABIC </w:instrText>
      </w:r>
      <w:r w:rsidR="004968CD" w:rsidRPr="008A5E48">
        <w:rPr>
          <w:color w:val="2B579A"/>
          <w:shd w:val="clear" w:color="auto" w:fill="E6E6E6"/>
          <w:lang w:val="en-AU"/>
        </w:rPr>
        <w:fldChar w:fldCharType="separate"/>
      </w:r>
      <w:r w:rsidR="00E939ED">
        <w:rPr>
          <w:noProof/>
          <w:lang w:val="en-AU"/>
        </w:rPr>
        <w:t>27</w:t>
      </w:r>
      <w:r w:rsidR="004968CD" w:rsidRPr="008A5E48">
        <w:rPr>
          <w:noProof/>
          <w:color w:val="2B579A"/>
          <w:shd w:val="clear" w:color="auto" w:fill="E6E6E6"/>
          <w:lang w:val="en-AU"/>
        </w:rPr>
        <w:fldChar w:fldCharType="end"/>
      </w:r>
      <w:r w:rsidRPr="008A5E48">
        <w:rPr>
          <w:lang w:val="en-AU"/>
        </w:rPr>
        <w:t xml:space="preserve">: Top 50 Portfolios </w:t>
      </w:r>
      <w:r w:rsidR="005E5613" w:rsidRPr="008A5E48">
        <w:rPr>
          <w:lang w:val="en-AU"/>
        </w:rPr>
        <w:t xml:space="preserve">bar chart </w:t>
      </w:r>
      <w:r w:rsidRPr="008A5E48">
        <w:rPr>
          <w:lang w:val="en-AU"/>
        </w:rPr>
        <w:t>in Summary Dashboard</w:t>
      </w:r>
      <w:bookmarkEnd w:id="86"/>
    </w:p>
    <w:p w14:paraId="7D0F9B03" w14:textId="798899F0" w:rsidR="0079758C" w:rsidRPr="0079758C" w:rsidRDefault="0079758C" w:rsidP="00987DE3">
      <w:pPr>
        <w:jc w:val="center"/>
        <w:rPr>
          <w:lang w:val="en-AU"/>
        </w:rPr>
      </w:pPr>
      <w:r>
        <w:rPr>
          <w:noProof/>
        </w:rPr>
        <w:drawing>
          <wp:inline distT="0" distB="0" distL="0" distR="0" wp14:anchorId="06A6E7F9" wp14:editId="63AD6F05">
            <wp:extent cx="5730238" cy="3825240"/>
            <wp:effectExtent l="0" t="0" r="3810" b="3810"/>
            <wp:docPr id="148820189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42">
                      <a:extLst>
                        <a:ext uri="{28A0092B-C50C-407E-A947-70E740481C1C}">
                          <a14:useLocalDpi xmlns:a14="http://schemas.microsoft.com/office/drawing/2010/main" val="0"/>
                        </a:ext>
                      </a:extLst>
                    </a:blip>
                    <a:stretch>
                      <a:fillRect/>
                    </a:stretch>
                  </pic:blipFill>
                  <pic:spPr>
                    <a:xfrm>
                      <a:off x="0" y="0"/>
                      <a:ext cx="5730238" cy="3825240"/>
                    </a:xfrm>
                    <a:prstGeom prst="rect">
                      <a:avLst/>
                    </a:prstGeom>
                  </pic:spPr>
                </pic:pic>
              </a:graphicData>
            </a:graphic>
          </wp:inline>
        </w:drawing>
      </w:r>
    </w:p>
    <w:p w14:paraId="1820F447" w14:textId="0FFCDF36" w:rsidR="00F23585" w:rsidRPr="008A5E48" w:rsidRDefault="0095217B" w:rsidP="00987DE3">
      <w:pPr>
        <w:pStyle w:val="Caption"/>
        <w:jc w:val="center"/>
        <w:rPr>
          <w:lang w:val="en-AU"/>
        </w:rPr>
      </w:pPr>
      <w:bookmarkStart w:id="87" w:name="_Toc22500817"/>
      <w:r w:rsidRPr="008A5E48">
        <w:rPr>
          <w:lang w:val="en-AU"/>
        </w:rPr>
        <w:t xml:space="preserve">Figure </w:t>
      </w:r>
      <w:r w:rsidR="004968CD" w:rsidRPr="008A5E48">
        <w:rPr>
          <w:color w:val="2B579A"/>
          <w:shd w:val="clear" w:color="auto" w:fill="E6E6E6"/>
          <w:lang w:val="en-AU"/>
        </w:rPr>
        <w:fldChar w:fldCharType="begin"/>
      </w:r>
      <w:r w:rsidR="004968CD" w:rsidRPr="008A5E48">
        <w:rPr>
          <w:lang w:val="en-AU"/>
        </w:rPr>
        <w:instrText xml:space="preserve"> SEQ Figure \* ARABIC </w:instrText>
      </w:r>
      <w:r w:rsidR="004968CD" w:rsidRPr="008A5E48">
        <w:rPr>
          <w:color w:val="2B579A"/>
          <w:shd w:val="clear" w:color="auto" w:fill="E6E6E6"/>
          <w:lang w:val="en-AU"/>
        </w:rPr>
        <w:fldChar w:fldCharType="separate"/>
      </w:r>
      <w:r w:rsidR="00E939ED">
        <w:rPr>
          <w:noProof/>
          <w:lang w:val="en-AU"/>
        </w:rPr>
        <w:t>28</w:t>
      </w:r>
      <w:r w:rsidR="004968CD" w:rsidRPr="008A5E48">
        <w:rPr>
          <w:noProof/>
          <w:color w:val="2B579A"/>
          <w:shd w:val="clear" w:color="auto" w:fill="E6E6E6"/>
          <w:lang w:val="en-AU"/>
        </w:rPr>
        <w:fldChar w:fldCharType="end"/>
      </w:r>
      <w:r w:rsidRPr="008A5E48">
        <w:rPr>
          <w:lang w:val="en-AU"/>
        </w:rPr>
        <w:t>: Top Clients</w:t>
      </w:r>
      <w:r w:rsidR="005E5613" w:rsidRPr="008A5E48">
        <w:rPr>
          <w:lang w:val="en-AU"/>
        </w:rPr>
        <w:t xml:space="preserve"> bar chart</w:t>
      </w:r>
      <w:r w:rsidRPr="008A5E48">
        <w:rPr>
          <w:lang w:val="en-AU"/>
        </w:rPr>
        <w:t xml:space="preserve"> in Summary Dashboard</w:t>
      </w:r>
      <w:bookmarkEnd w:id="87"/>
    </w:p>
    <w:p w14:paraId="543FE989" w14:textId="77777777" w:rsidR="0079758C" w:rsidRDefault="0079758C" w:rsidP="00B6334D">
      <w:pPr>
        <w:rPr>
          <w:lang w:val="en-AU"/>
        </w:rPr>
      </w:pPr>
    </w:p>
    <w:p w14:paraId="4AA7F898" w14:textId="48960151" w:rsidR="00B6334D" w:rsidRPr="00987DE3" w:rsidRDefault="0079758C" w:rsidP="00987DE3">
      <w:pPr>
        <w:jc w:val="center"/>
        <w:rPr>
          <w:sz w:val="10"/>
          <w:szCs w:val="10"/>
          <w:lang w:val="en-AU"/>
        </w:rPr>
      </w:pPr>
      <w:r>
        <w:rPr>
          <w:noProof/>
          <w:color w:val="2B579A"/>
          <w:shd w:val="clear" w:color="auto" w:fill="E6E6E6"/>
          <w:lang w:val="en-AU" w:eastAsia="en-AU"/>
        </w:rPr>
        <w:lastRenderedPageBreak/>
        <w:drawing>
          <wp:inline distT="0" distB="0" distL="0" distR="0" wp14:anchorId="5C96564D" wp14:editId="58FA9876">
            <wp:extent cx="5730240" cy="400812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0240" cy="4008120"/>
                    </a:xfrm>
                    <a:prstGeom prst="rect">
                      <a:avLst/>
                    </a:prstGeom>
                    <a:noFill/>
                    <a:ln>
                      <a:noFill/>
                    </a:ln>
                  </pic:spPr>
                </pic:pic>
              </a:graphicData>
            </a:graphic>
          </wp:inline>
        </w:drawing>
      </w:r>
      <w:r>
        <w:rPr>
          <w:lang w:val="en-AU"/>
        </w:rPr>
        <w:br w:type="textWrapping" w:clear="all"/>
      </w:r>
    </w:p>
    <w:p w14:paraId="61B6D0DE" w14:textId="75D6ECDA" w:rsidR="003E66E7" w:rsidRPr="008A5E48" w:rsidRDefault="00B6334D" w:rsidP="00987DE3">
      <w:pPr>
        <w:pStyle w:val="Caption"/>
        <w:jc w:val="center"/>
        <w:rPr>
          <w:lang w:val="en-AU"/>
        </w:rPr>
      </w:pPr>
      <w:bookmarkStart w:id="88" w:name="_Ref23402820"/>
      <w:bookmarkStart w:id="89" w:name="_Toc22500818"/>
      <w:r w:rsidRPr="008A5E48">
        <w:rPr>
          <w:lang w:val="en-AU"/>
        </w:rPr>
        <w:t xml:space="preserve">Figure </w:t>
      </w:r>
      <w:r w:rsidR="004968CD" w:rsidRPr="008A5E48">
        <w:rPr>
          <w:color w:val="2B579A"/>
          <w:shd w:val="clear" w:color="auto" w:fill="E6E6E6"/>
          <w:lang w:val="en-AU"/>
        </w:rPr>
        <w:fldChar w:fldCharType="begin"/>
      </w:r>
      <w:r w:rsidR="004968CD" w:rsidRPr="008A5E48">
        <w:rPr>
          <w:lang w:val="en-AU"/>
        </w:rPr>
        <w:instrText xml:space="preserve"> SEQ Figure \* ARABIC </w:instrText>
      </w:r>
      <w:r w:rsidR="004968CD" w:rsidRPr="008A5E48">
        <w:rPr>
          <w:color w:val="2B579A"/>
          <w:shd w:val="clear" w:color="auto" w:fill="E6E6E6"/>
          <w:lang w:val="en-AU"/>
        </w:rPr>
        <w:fldChar w:fldCharType="separate"/>
      </w:r>
      <w:r w:rsidR="00E939ED">
        <w:rPr>
          <w:noProof/>
          <w:lang w:val="en-AU"/>
        </w:rPr>
        <w:t>29</w:t>
      </w:r>
      <w:r w:rsidR="004968CD" w:rsidRPr="008A5E48">
        <w:rPr>
          <w:noProof/>
          <w:color w:val="2B579A"/>
          <w:shd w:val="clear" w:color="auto" w:fill="E6E6E6"/>
          <w:lang w:val="en-AU"/>
        </w:rPr>
        <w:fldChar w:fldCharType="end"/>
      </w:r>
      <w:bookmarkEnd w:id="88"/>
      <w:r w:rsidRPr="008A5E48">
        <w:rPr>
          <w:lang w:val="en-AU"/>
        </w:rPr>
        <w:t>: Subjects Discussed Over Time</w:t>
      </w:r>
      <w:r w:rsidR="005E5613" w:rsidRPr="008A5E48">
        <w:rPr>
          <w:lang w:val="en-AU"/>
        </w:rPr>
        <w:t xml:space="preserve"> heatmap</w:t>
      </w:r>
      <w:r w:rsidRPr="008A5E48">
        <w:rPr>
          <w:lang w:val="en-AU"/>
        </w:rPr>
        <w:t xml:space="preserve"> in Summary Dashboard</w:t>
      </w:r>
      <w:bookmarkEnd w:id="89"/>
    </w:p>
    <w:p w14:paraId="60818648" w14:textId="24E9C97C" w:rsidR="002D50D8" w:rsidRPr="002D50D8" w:rsidRDefault="002D50D8" w:rsidP="00987DE3">
      <w:pPr>
        <w:jc w:val="center"/>
        <w:rPr>
          <w:lang w:val="en-AU"/>
        </w:rPr>
      </w:pPr>
      <w:r>
        <w:rPr>
          <w:noProof/>
        </w:rPr>
        <w:drawing>
          <wp:inline distT="0" distB="0" distL="0" distR="0" wp14:anchorId="73F8CE8C" wp14:editId="5636B884">
            <wp:extent cx="5707378" cy="2225040"/>
            <wp:effectExtent l="0" t="0" r="7620" b="3810"/>
            <wp:docPr id="506329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07378" cy="2225040"/>
                    </a:xfrm>
                    <a:prstGeom prst="rect">
                      <a:avLst/>
                    </a:prstGeom>
                  </pic:spPr>
                </pic:pic>
              </a:graphicData>
            </a:graphic>
          </wp:inline>
        </w:drawing>
      </w:r>
    </w:p>
    <w:p w14:paraId="4E2450B4" w14:textId="7C081C8B" w:rsidR="007C7DCE" w:rsidRPr="008A5E48" w:rsidRDefault="007C7DCE" w:rsidP="00987DE3">
      <w:pPr>
        <w:pStyle w:val="Caption"/>
        <w:jc w:val="center"/>
        <w:rPr>
          <w:lang w:val="en-AU"/>
        </w:rPr>
      </w:pPr>
      <w:bookmarkStart w:id="90" w:name="_Toc22500819"/>
      <w:r w:rsidRPr="008A5E48">
        <w:rPr>
          <w:lang w:val="en-AU"/>
        </w:rPr>
        <w:t xml:space="preserve">Figure </w:t>
      </w:r>
      <w:r w:rsidR="004968CD" w:rsidRPr="008A5E48">
        <w:rPr>
          <w:color w:val="2B579A"/>
          <w:shd w:val="clear" w:color="auto" w:fill="E6E6E6"/>
          <w:lang w:val="en-AU"/>
        </w:rPr>
        <w:fldChar w:fldCharType="begin"/>
      </w:r>
      <w:r w:rsidR="004968CD" w:rsidRPr="008A5E48">
        <w:rPr>
          <w:lang w:val="en-AU"/>
        </w:rPr>
        <w:instrText xml:space="preserve"> SEQ Figure \* ARABIC </w:instrText>
      </w:r>
      <w:r w:rsidR="004968CD" w:rsidRPr="008A5E48">
        <w:rPr>
          <w:color w:val="2B579A"/>
          <w:shd w:val="clear" w:color="auto" w:fill="E6E6E6"/>
          <w:lang w:val="en-AU"/>
        </w:rPr>
        <w:fldChar w:fldCharType="separate"/>
      </w:r>
      <w:r w:rsidR="00E939ED">
        <w:rPr>
          <w:noProof/>
          <w:lang w:val="en-AU"/>
        </w:rPr>
        <w:t>30</w:t>
      </w:r>
      <w:r w:rsidR="004968CD" w:rsidRPr="008A5E48">
        <w:rPr>
          <w:noProof/>
          <w:color w:val="2B579A"/>
          <w:shd w:val="clear" w:color="auto" w:fill="E6E6E6"/>
          <w:lang w:val="en-AU"/>
        </w:rPr>
        <w:fldChar w:fldCharType="end"/>
      </w:r>
      <w:r w:rsidRPr="008A5E48">
        <w:rPr>
          <w:lang w:val="en-AU"/>
        </w:rPr>
        <w:t>: Key Term Search</w:t>
      </w:r>
      <w:r w:rsidR="007828C8" w:rsidRPr="008A5E48">
        <w:rPr>
          <w:lang w:val="en-AU"/>
        </w:rPr>
        <w:t xml:space="preserve"> bar chart</w:t>
      </w:r>
      <w:r w:rsidRPr="008A5E48">
        <w:rPr>
          <w:lang w:val="en-AU"/>
        </w:rPr>
        <w:t xml:space="preserve"> in Audit Team Dashboard</w:t>
      </w:r>
      <w:bookmarkEnd w:id="90"/>
    </w:p>
    <w:p w14:paraId="13D46986" w14:textId="7214FDCE" w:rsidR="007828C8" w:rsidRDefault="007828C8" w:rsidP="007828C8">
      <w:pPr>
        <w:rPr>
          <w:lang w:val="en-AU"/>
        </w:rPr>
      </w:pPr>
    </w:p>
    <w:p w14:paraId="12D41E59" w14:textId="081393AD" w:rsidR="00BE6EEA" w:rsidRPr="008A5E48" w:rsidRDefault="00BE6EEA" w:rsidP="00987DE3">
      <w:pPr>
        <w:jc w:val="center"/>
        <w:rPr>
          <w:lang w:val="en-AU"/>
        </w:rPr>
      </w:pPr>
      <w:r>
        <w:rPr>
          <w:noProof/>
        </w:rPr>
        <w:lastRenderedPageBreak/>
        <w:drawing>
          <wp:inline distT="0" distB="0" distL="0" distR="0" wp14:anchorId="5A1FC44F" wp14:editId="725BCE6A">
            <wp:extent cx="5722622" cy="2430780"/>
            <wp:effectExtent l="0" t="0" r="0" b="7620"/>
            <wp:docPr id="37928806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22622" cy="2430780"/>
                    </a:xfrm>
                    <a:prstGeom prst="rect">
                      <a:avLst/>
                    </a:prstGeom>
                  </pic:spPr>
                </pic:pic>
              </a:graphicData>
            </a:graphic>
          </wp:inline>
        </w:drawing>
      </w:r>
    </w:p>
    <w:p w14:paraId="7FAFA79A" w14:textId="0C0B59E5" w:rsidR="007828C8" w:rsidRPr="008A5E48" w:rsidRDefault="007828C8" w:rsidP="00987DE3">
      <w:pPr>
        <w:pStyle w:val="Caption"/>
        <w:jc w:val="center"/>
        <w:rPr>
          <w:lang w:val="en-AU"/>
        </w:rPr>
      </w:pPr>
      <w:bookmarkStart w:id="91" w:name="_Toc22500820"/>
      <w:r w:rsidRPr="008A5E48">
        <w:rPr>
          <w:lang w:val="en-AU"/>
        </w:rPr>
        <w:t xml:space="preserve">Figure </w:t>
      </w:r>
      <w:r w:rsidR="004968CD" w:rsidRPr="008A5E48">
        <w:rPr>
          <w:color w:val="2B579A"/>
          <w:shd w:val="clear" w:color="auto" w:fill="E6E6E6"/>
          <w:lang w:val="en-AU"/>
        </w:rPr>
        <w:fldChar w:fldCharType="begin"/>
      </w:r>
      <w:r w:rsidR="004968CD" w:rsidRPr="008A5E48">
        <w:rPr>
          <w:lang w:val="en-AU"/>
        </w:rPr>
        <w:instrText xml:space="preserve"> SEQ Figure \* ARABIC </w:instrText>
      </w:r>
      <w:r w:rsidR="004968CD" w:rsidRPr="008A5E48">
        <w:rPr>
          <w:color w:val="2B579A"/>
          <w:shd w:val="clear" w:color="auto" w:fill="E6E6E6"/>
          <w:lang w:val="en-AU"/>
        </w:rPr>
        <w:fldChar w:fldCharType="separate"/>
      </w:r>
      <w:r w:rsidR="00E939ED">
        <w:rPr>
          <w:noProof/>
          <w:lang w:val="en-AU"/>
        </w:rPr>
        <w:t>31</w:t>
      </w:r>
      <w:r w:rsidR="004968CD" w:rsidRPr="008A5E48">
        <w:rPr>
          <w:noProof/>
          <w:color w:val="2B579A"/>
          <w:shd w:val="clear" w:color="auto" w:fill="E6E6E6"/>
          <w:lang w:val="en-AU"/>
        </w:rPr>
        <w:fldChar w:fldCharType="end"/>
      </w:r>
      <w:r w:rsidRPr="008A5E48">
        <w:rPr>
          <w:lang w:val="en-AU"/>
        </w:rPr>
        <w:t>: Subject treemap in Subject Overview Dashboard</w:t>
      </w:r>
      <w:bookmarkEnd w:id="91"/>
    </w:p>
    <w:p w14:paraId="751F7863" w14:textId="770E747A" w:rsidR="0006120B" w:rsidRPr="008A5E48" w:rsidRDefault="0006120B" w:rsidP="00987DE3">
      <w:pPr>
        <w:jc w:val="center"/>
        <w:rPr>
          <w:lang w:val="en-AU"/>
        </w:rPr>
      </w:pPr>
      <w:r>
        <w:rPr>
          <w:noProof/>
        </w:rPr>
        <w:drawing>
          <wp:inline distT="0" distB="0" distL="0" distR="0" wp14:anchorId="6CE60550" wp14:editId="515F85D5">
            <wp:extent cx="5722622" cy="2232660"/>
            <wp:effectExtent l="0" t="0" r="0" b="0"/>
            <wp:docPr id="189237639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22622" cy="2232660"/>
                    </a:xfrm>
                    <a:prstGeom prst="rect">
                      <a:avLst/>
                    </a:prstGeom>
                  </pic:spPr>
                </pic:pic>
              </a:graphicData>
            </a:graphic>
          </wp:inline>
        </w:drawing>
      </w:r>
    </w:p>
    <w:p w14:paraId="06F5F9C5" w14:textId="6E6B6B13" w:rsidR="003722CB" w:rsidRPr="008A5E48" w:rsidRDefault="003722CB" w:rsidP="00987DE3">
      <w:pPr>
        <w:pStyle w:val="Caption"/>
        <w:jc w:val="center"/>
        <w:rPr>
          <w:lang w:val="en-AU"/>
        </w:rPr>
      </w:pPr>
      <w:bookmarkStart w:id="92" w:name="_Toc22500821"/>
      <w:r w:rsidRPr="008A5E48">
        <w:rPr>
          <w:lang w:val="en-AU"/>
        </w:rPr>
        <w:t xml:space="preserve">Figure </w:t>
      </w:r>
      <w:r w:rsidR="004968CD" w:rsidRPr="008A5E48">
        <w:rPr>
          <w:color w:val="2B579A"/>
          <w:shd w:val="clear" w:color="auto" w:fill="E6E6E6"/>
          <w:lang w:val="en-AU"/>
        </w:rPr>
        <w:fldChar w:fldCharType="begin"/>
      </w:r>
      <w:r w:rsidR="004968CD" w:rsidRPr="008A5E48">
        <w:rPr>
          <w:lang w:val="en-AU"/>
        </w:rPr>
        <w:instrText xml:space="preserve"> SEQ Figure \* ARABIC </w:instrText>
      </w:r>
      <w:r w:rsidR="004968CD" w:rsidRPr="008A5E48">
        <w:rPr>
          <w:color w:val="2B579A"/>
          <w:shd w:val="clear" w:color="auto" w:fill="E6E6E6"/>
          <w:lang w:val="en-AU"/>
        </w:rPr>
        <w:fldChar w:fldCharType="separate"/>
      </w:r>
      <w:r w:rsidR="00E939ED">
        <w:rPr>
          <w:noProof/>
          <w:lang w:val="en-AU"/>
        </w:rPr>
        <w:t>32</w:t>
      </w:r>
      <w:r w:rsidR="004968CD" w:rsidRPr="008A5E48">
        <w:rPr>
          <w:noProof/>
          <w:color w:val="2B579A"/>
          <w:shd w:val="clear" w:color="auto" w:fill="E6E6E6"/>
          <w:lang w:val="en-AU"/>
        </w:rPr>
        <w:fldChar w:fldCharType="end"/>
      </w:r>
      <w:r w:rsidRPr="008A5E48">
        <w:rPr>
          <w:lang w:val="en-AU"/>
        </w:rPr>
        <w:t>: Client treemap in Client Overview Dashboard</w:t>
      </w:r>
      <w:bookmarkEnd w:id="92"/>
    </w:p>
    <w:p w14:paraId="7CDF0F54" w14:textId="491BE4C6" w:rsidR="006B5DEB" w:rsidRPr="008A5E48" w:rsidRDefault="006B5DEB" w:rsidP="007C7DCE">
      <w:pPr>
        <w:pStyle w:val="Caption"/>
        <w:rPr>
          <w:b/>
          <w:bCs/>
          <w:caps/>
          <w:color w:val="1F4E79" w:themeColor="accent1" w:themeShade="80"/>
          <w:sz w:val="28"/>
          <w:lang w:val="en-AU"/>
        </w:rPr>
      </w:pPr>
      <w:r w:rsidRPr="008A5E48">
        <w:rPr>
          <w:lang w:val="en-AU"/>
        </w:rPr>
        <w:br w:type="page"/>
      </w:r>
    </w:p>
    <w:p w14:paraId="08DC6124" w14:textId="4AD9ABD9" w:rsidR="00022E49" w:rsidRPr="008A5E48" w:rsidRDefault="6A7EAA9C" w:rsidP="009D08C8">
      <w:pPr>
        <w:pStyle w:val="Heading1"/>
        <w:rPr>
          <w:lang w:val="en-AU"/>
        </w:rPr>
      </w:pPr>
      <w:bookmarkStart w:id="93" w:name="_Toc23417304"/>
      <w:r w:rsidRPr="008A5E48">
        <w:rPr>
          <w:lang w:val="en-AU"/>
        </w:rPr>
        <w:lastRenderedPageBreak/>
        <w:t xml:space="preserve">Appendix </w:t>
      </w:r>
      <w:r w:rsidR="00883548">
        <w:rPr>
          <w:lang w:val="en-AU"/>
        </w:rPr>
        <w:t>G</w:t>
      </w:r>
      <w:r w:rsidRPr="008A5E48">
        <w:rPr>
          <w:lang w:val="en-AU"/>
        </w:rPr>
        <w:t>: Document Summary Example</w:t>
      </w:r>
      <w:bookmarkEnd w:id="93"/>
    </w:p>
    <w:p w14:paraId="18A44D29" w14:textId="20631BC4" w:rsidR="000079B6" w:rsidRPr="008A5E48" w:rsidRDefault="6A7EAA9C" w:rsidP="6A7EAA9C">
      <w:pPr>
        <w:rPr>
          <w:b/>
          <w:bCs/>
          <w:lang w:val="en-AU"/>
        </w:rPr>
      </w:pPr>
      <w:r w:rsidRPr="008A5E48">
        <w:rPr>
          <w:b/>
          <w:bCs/>
          <w:lang w:val="en-AU"/>
        </w:rPr>
        <w:t xml:space="preserve">Original text from record </w:t>
      </w:r>
      <w:r w:rsidRPr="008A5E48">
        <w:rPr>
          <w:rFonts w:ascii="Arial" w:eastAsia="Arial" w:hAnsi="Arial" w:cs="Arial"/>
          <w:b/>
          <w:bCs/>
          <w:lang w:val="en-AU"/>
        </w:rPr>
        <w:t>HANSARD-10-21310 (</w:t>
      </w:r>
      <w:r w:rsidRPr="008A5E48">
        <w:rPr>
          <w:b/>
          <w:bCs/>
          <w:lang w:val="en-AU"/>
        </w:rPr>
        <w:t>Parliamen</w:t>
      </w:r>
      <w:r w:rsidRPr="008A5E48">
        <w:rPr>
          <w:b/>
          <w:bCs/>
          <w:color w:val="auto"/>
          <w:lang w:val="en-AU"/>
        </w:rPr>
        <w:t>t of South Australia, 2017):</w:t>
      </w:r>
    </w:p>
    <w:p w14:paraId="39710E3B" w14:textId="67256422" w:rsidR="000079B6" w:rsidRPr="008A5E48" w:rsidRDefault="000079B6" w:rsidP="6A7EAA9C">
      <w:pPr>
        <w:rPr>
          <w:b/>
          <w:bCs/>
          <w:color w:val="auto"/>
          <w:lang w:val="en-AU"/>
        </w:rPr>
      </w:pPr>
    </w:p>
    <w:p w14:paraId="46C4B515" w14:textId="743BE66E" w:rsidR="000079B6" w:rsidRPr="008A5E48" w:rsidRDefault="6A7EAA9C" w:rsidP="6A7EAA9C">
      <w:pPr>
        <w:jc w:val="center"/>
        <w:rPr>
          <w:lang w:val="en-AU"/>
        </w:rPr>
      </w:pPr>
      <w:r w:rsidRPr="008A5E48">
        <w:rPr>
          <w:rFonts w:ascii="Segoe UI" w:eastAsia="Segoe UI" w:hAnsi="Segoe UI" w:cs="Segoe UI"/>
          <w:i/>
          <w:iCs/>
          <w:color w:val="444444"/>
          <w:sz w:val="19"/>
          <w:szCs w:val="19"/>
          <w:lang w:val="en-AU"/>
        </w:rPr>
        <w:t>Bills</w:t>
      </w:r>
    </w:p>
    <w:p w14:paraId="669CCF6E" w14:textId="4983AA25" w:rsidR="000079B6" w:rsidRPr="008A5E48" w:rsidRDefault="6A7EAA9C" w:rsidP="6A7EAA9C">
      <w:pPr>
        <w:jc w:val="center"/>
        <w:rPr>
          <w:lang w:val="en-AU"/>
        </w:rPr>
      </w:pPr>
      <w:r w:rsidRPr="008A5E48">
        <w:rPr>
          <w:rFonts w:ascii="Segoe UI" w:eastAsia="Segoe UI" w:hAnsi="Segoe UI" w:cs="Segoe UI"/>
          <w:b/>
          <w:bCs/>
          <w:caps/>
          <w:color w:val="444444"/>
          <w:sz w:val="19"/>
          <w:szCs w:val="19"/>
          <w:lang w:val="en-AU"/>
        </w:rPr>
        <w:t>STATUTES AMENDMENT (HEAVY VEHICLES REGISTRATION FEES) BILL</w:t>
      </w:r>
    </w:p>
    <w:p w14:paraId="258ED103" w14:textId="615B5CF9" w:rsidR="000079B6" w:rsidRPr="008A5E48" w:rsidRDefault="6A7EAA9C" w:rsidP="6A7EAA9C">
      <w:pPr>
        <w:jc w:val="center"/>
        <w:rPr>
          <w:lang w:val="en-AU"/>
        </w:rPr>
      </w:pPr>
      <w:r w:rsidRPr="008A5E48">
        <w:rPr>
          <w:rFonts w:ascii="Segoe UI" w:eastAsia="Segoe UI" w:hAnsi="Segoe UI" w:cs="Segoe UI"/>
          <w:i/>
          <w:iCs/>
          <w:color w:val="444444"/>
          <w:sz w:val="19"/>
          <w:szCs w:val="19"/>
          <w:lang w:val="en-AU"/>
        </w:rPr>
        <w:t>Second Reading</w:t>
      </w:r>
    </w:p>
    <w:p w14:paraId="347EEF69" w14:textId="26DBD14B" w:rsidR="000079B6" w:rsidRPr="008A5E48" w:rsidRDefault="6A7EAA9C" w:rsidP="000079B6">
      <w:pPr>
        <w:rPr>
          <w:lang w:val="en-AU"/>
        </w:rPr>
      </w:pPr>
      <w:r w:rsidRPr="008A5E48">
        <w:rPr>
          <w:rFonts w:ascii="Segoe UI" w:eastAsia="Segoe UI" w:hAnsi="Segoe UI" w:cs="Segoe UI"/>
          <w:color w:val="444444"/>
          <w:sz w:val="19"/>
          <w:szCs w:val="19"/>
          <w:lang w:val="en-AU"/>
        </w:rPr>
        <w:t>Adjourned debate on second reading.</w:t>
      </w:r>
    </w:p>
    <w:p w14:paraId="5B30F794" w14:textId="5A763C8A" w:rsidR="000079B6" w:rsidRPr="008A5E48" w:rsidRDefault="6A7EAA9C" w:rsidP="000079B6">
      <w:pPr>
        <w:rPr>
          <w:lang w:val="en-AU"/>
        </w:rPr>
      </w:pPr>
      <w:r w:rsidRPr="008A5E48">
        <w:rPr>
          <w:rFonts w:ascii="Segoe UI" w:eastAsia="Segoe UI" w:hAnsi="Segoe UI" w:cs="Segoe UI"/>
          <w:color w:val="444444"/>
          <w:sz w:val="19"/>
          <w:szCs w:val="19"/>
          <w:lang w:val="en-AU"/>
        </w:rPr>
        <w:t>(Continued from 1 June 2017.)</w:t>
      </w:r>
    </w:p>
    <w:p w14:paraId="1A19F0FE" w14:textId="61CFBD94" w:rsidR="000079B6" w:rsidRPr="008A5E48" w:rsidRDefault="6A7EAA9C" w:rsidP="000079B6">
      <w:pPr>
        <w:rPr>
          <w:lang w:val="en-AU"/>
        </w:rPr>
      </w:pPr>
      <w:r w:rsidRPr="008A5E48">
        <w:rPr>
          <w:rFonts w:ascii="Segoe UI" w:eastAsia="Segoe UI" w:hAnsi="Segoe UI" w:cs="Segoe UI"/>
          <w:b/>
          <w:bCs/>
          <w:color w:val="444444"/>
          <w:sz w:val="19"/>
          <w:szCs w:val="19"/>
          <w:lang w:val="en-AU"/>
        </w:rPr>
        <w:t>The Hon. J.M.A. LENSINK (16:35):</w:t>
      </w:r>
      <w:r w:rsidRPr="008A5E48">
        <w:rPr>
          <w:rFonts w:ascii="Segoe UI" w:eastAsia="Segoe UI" w:hAnsi="Segoe UI" w:cs="Segoe UI"/>
          <w:color w:val="444444"/>
          <w:sz w:val="19"/>
          <w:szCs w:val="19"/>
          <w:lang w:val="en-AU"/>
        </w:rPr>
        <w:t xml:space="preserve"> I rise to indicate opposition support for this bill, which is part of the harmonisation of national laws which relate to heavy vehicles. </w:t>
      </w:r>
      <w:proofErr w:type="gramStart"/>
      <w:r w:rsidRPr="008A5E48">
        <w:rPr>
          <w:rFonts w:ascii="Segoe UI" w:eastAsia="Segoe UI" w:hAnsi="Segoe UI" w:cs="Segoe UI"/>
          <w:color w:val="444444"/>
          <w:sz w:val="19"/>
          <w:szCs w:val="19"/>
          <w:lang w:val="en-AU"/>
        </w:rPr>
        <w:t>In particular, this</w:t>
      </w:r>
      <w:proofErr w:type="gramEnd"/>
      <w:r w:rsidRPr="008A5E48">
        <w:rPr>
          <w:rFonts w:ascii="Segoe UI" w:eastAsia="Segoe UI" w:hAnsi="Segoe UI" w:cs="Segoe UI"/>
          <w:color w:val="444444"/>
          <w:sz w:val="19"/>
          <w:szCs w:val="19"/>
          <w:lang w:val="en-AU"/>
        </w:rPr>
        <w:t xml:space="preserve"> bill amends the Highways Act and the Motor Vehicles Act so that South Australia can meet its obligations under the Heavy Vehicle National Law (South Australia) Act 2013, which contains the national law as a schedule. This bill provides for the creation of a national heavy vehicle regulator. For the benefit of readers, heavy vehicles are defined as trucks with a gross vehicle mass of 4.5 tonnes or more.</w:t>
      </w:r>
    </w:p>
    <w:p w14:paraId="0D93C18D" w14:textId="08AB98C6" w:rsidR="000079B6" w:rsidRPr="008A5E48" w:rsidRDefault="6A7EAA9C" w:rsidP="000079B6">
      <w:pPr>
        <w:rPr>
          <w:lang w:val="en-AU"/>
        </w:rPr>
      </w:pPr>
      <w:r w:rsidRPr="008A5E48">
        <w:rPr>
          <w:rFonts w:ascii="Segoe UI" w:eastAsia="Segoe UI" w:hAnsi="Segoe UI" w:cs="Segoe UI"/>
          <w:color w:val="444444"/>
          <w:sz w:val="19"/>
          <w:szCs w:val="19"/>
          <w:lang w:val="en-AU"/>
        </w:rPr>
        <w:t xml:space="preserve">The section relating to registration of the national law has not commenced yet, so heavy vehicle registrations remain under state legislation; however, those jurisdictions which are participants, which I understand includes all states and territories except for the Northern Territory and WA, are governed by model law approved by the national Transport and Infrastructure Council, made up of state and territory ministers. Vehicle registration charges are currently calculated </w:t>
      </w:r>
      <w:proofErr w:type="gramStart"/>
      <w:r w:rsidRPr="008A5E48">
        <w:rPr>
          <w:rFonts w:ascii="Segoe UI" w:eastAsia="Segoe UI" w:hAnsi="Segoe UI" w:cs="Segoe UI"/>
          <w:color w:val="444444"/>
          <w:sz w:val="19"/>
          <w:szCs w:val="19"/>
          <w:lang w:val="en-AU"/>
        </w:rPr>
        <w:t>on the basis of</w:t>
      </w:r>
      <w:proofErr w:type="gramEnd"/>
      <w:r w:rsidRPr="008A5E48">
        <w:rPr>
          <w:rFonts w:ascii="Segoe UI" w:eastAsia="Segoe UI" w:hAnsi="Segoe UI" w:cs="Segoe UI"/>
          <w:color w:val="444444"/>
          <w:sz w:val="19"/>
          <w:szCs w:val="19"/>
          <w:lang w:val="en-AU"/>
        </w:rPr>
        <w:t xml:space="preserve"> road user charge and regulatory charge components.</w:t>
      </w:r>
    </w:p>
    <w:p w14:paraId="7BA31FD7" w14:textId="14A7311A" w:rsidR="000079B6" w:rsidRPr="008A5E48" w:rsidRDefault="6A7EAA9C" w:rsidP="000079B6">
      <w:pPr>
        <w:rPr>
          <w:lang w:val="en-AU"/>
        </w:rPr>
      </w:pPr>
      <w:r w:rsidRPr="008A5E48">
        <w:rPr>
          <w:rFonts w:ascii="Segoe UI" w:eastAsia="Segoe UI" w:hAnsi="Segoe UI" w:cs="Segoe UI"/>
          <w:color w:val="444444"/>
          <w:sz w:val="19"/>
          <w:szCs w:val="19"/>
          <w:lang w:val="en-AU"/>
        </w:rPr>
        <w:t xml:space="preserve">Participating jurisdictions have agreed that the revenue which is collected will be transferred to the regulator to undertake its duties. Amendments to the Motor Vehicles Act clarify that deductions from concessional registration charges for people living in remote areas and from primary producers will be taken from the </w:t>
      </w:r>
      <w:proofErr w:type="gramStart"/>
      <w:r w:rsidRPr="008A5E48">
        <w:rPr>
          <w:rFonts w:ascii="Segoe UI" w:eastAsia="Segoe UI" w:hAnsi="Segoe UI" w:cs="Segoe UI"/>
          <w:color w:val="444444"/>
          <w:sz w:val="19"/>
          <w:szCs w:val="19"/>
          <w:lang w:val="en-AU"/>
        </w:rPr>
        <w:t>roads</w:t>
      </w:r>
      <w:proofErr w:type="gramEnd"/>
      <w:r w:rsidRPr="008A5E48">
        <w:rPr>
          <w:rFonts w:ascii="Segoe UI" w:eastAsia="Segoe UI" w:hAnsi="Segoe UI" w:cs="Segoe UI"/>
          <w:color w:val="444444"/>
          <w:sz w:val="19"/>
          <w:szCs w:val="19"/>
          <w:lang w:val="en-AU"/>
        </w:rPr>
        <w:t xml:space="preserve"> component rather than the regulatory component of the fees provided to the regulator's fund.</w:t>
      </w:r>
    </w:p>
    <w:p w14:paraId="01744B49" w14:textId="230B20B6" w:rsidR="000079B6" w:rsidRPr="008A5E48" w:rsidRDefault="6A7EAA9C" w:rsidP="000079B6">
      <w:pPr>
        <w:rPr>
          <w:lang w:val="en-AU"/>
        </w:rPr>
      </w:pPr>
      <w:r w:rsidRPr="008A5E48">
        <w:rPr>
          <w:rFonts w:ascii="Segoe UI" w:eastAsia="Segoe UI" w:hAnsi="Segoe UI" w:cs="Segoe UI"/>
          <w:color w:val="444444"/>
          <w:sz w:val="19"/>
          <w:szCs w:val="19"/>
          <w:lang w:val="en-AU"/>
        </w:rPr>
        <w:t>This bill is, in effect, a stopgap to cover arrangements until the other arrangements are completed. I am advised that registration fees will not increase, but a portion will be provided to the NHVR instead of going to the Highways Fund. With those comments, I commend the bill to the house.</w:t>
      </w:r>
    </w:p>
    <w:p w14:paraId="6C2C20AA" w14:textId="0933CCC4" w:rsidR="000079B6" w:rsidRPr="008A5E48" w:rsidRDefault="6A7EAA9C" w:rsidP="000079B6">
      <w:pPr>
        <w:rPr>
          <w:lang w:val="en-AU"/>
        </w:rPr>
      </w:pPr>
      <w:r w:rsidRPr="008A5E48">
        <w:rPr>
          <w:rFonts w:ascii="Segoe UI" w:eastAsia="Segoe UI" w:hAnsi="Segoe UI" w:cs="Segoe UI"/>
          <w:color w:val="444444"/>
          <w:sz w:val="19"/>
          <w:szCs w:val="19"/>
          <w:lang w:val="en-AU"/>
        </w:rPr>
        <w:t>Debate adjourned on motion of Hon. J.E. Hanson.</w:t>
      </w:r>
    </w:p>
    <w:p w14:paraId="5B66A941" w14:textId="268A686B" w:rsidR="000079B6" w:rsidRPr="008A5E48" w:rsidRDefault="6A7EAA9C" w:rsidP="6A7EAA9C">
      <w:pPr>
        <w:rPr>
          <w:b/>
          <w:bCs/>
          <w:lang w:val="en-AU"/>
        </w:rPr>
      </w:pPr>
      <w:r w:rsidRPr="008A5E48">
        <w:rPr>
          <w:b/>
          <w:bCs/>
          <w:lang w:val="en-AU"/>
        </w:rPr>
        <w:t>Three-sentence summary using PageRank algorithm:</w:t>
      </w:r>
    </w:p>
    <w:p w14:paraId="106EFD10" w14:textId="60030F01" w:rsidR="009079BD" w:rsidRDefault="7C780A42" w:rsidP="00C765E2">
      <w:pPr>
        <w:rPr>
          <w:lang w:val="en-AU"/>
        </w:rPr>
      </w:pPr>
      <w:bookmarkStart w:id="94" w:name="_Ref21683453"/>
      <w:r w:rsidRPr="7C780A42">
        <w:rPr>
          <w:lang w:val="en-AU"/>
        </w:rPr>
        <w:t xml:space="preserve">'This bill provides for the creation of a national heavy vehicle regulator. Statutes Amendment (Heavy Vehicles Registration Fees) Bill. </w:t>
      </w:r>
      <w:proofErr w:type="gramStart"/>
      <w:r w:rsidRPr="7C780A42">
        <w:rPr>
          <w:lang w:val="en-AU"/>
        </w:rPr>
        <w:t>In particular, this</w:t>
      </w:r>
      <w:proofErr w:type="gramEnd"/>
      <w:r w:rsidRPr="7C780A42">
        <w:rPr>
          <w:lang w:val="en-AU"/>
        </w:rPr>
        <w:t xml:space="preserve"> bill amends the Highways Act and the Motor Vehicles Act so that South Australia can meet its obligations under the Heavy Vehicle National Law (South Australia) Act 2013, which contains the national law as a schedule'</w:t>
      </w:r>
    </w:p>
    <w:p w14:paraId="69ACB57D" w14:textId="03558646" w:rsidR="7C780A42" w:rsidRDefault="7C780A42">
      <w:r>
        <w:br w:type="page"/>
      </w:r>
    </w:p>
    <w:p w14:paraId="4F5E7219" w14:textId="77777777" w:rsidR="004A0CE8" w:rsidRPr="008A5E48" w:rsidRDefault="004A0CE8" w:rsidP="004A0CE8">
      <w:pPr>
        <w:pStyle w:val="Heading1"/>
        <w:rPr>
          <w:sz w:val="26"/>
          <w:szCs w:val="26"/>
          <w:lang w:val="en-AU"/>
        </w:rPr>
      </w:pPr>
      <w:bookmarkStart w:id="95" w:name="_Toc23164752"/>
      <w:bookmarkStart w:id="96" w:name="_Toc23417305"/>
      <w:bookmarkEnd w:id="94"/>
      <w:r w:rsidRPr="572188EF">
        <w:rPr>
          <w:lang w:val="en-AU"/>
        </w:rPr>
        <w:lastRenderedPageBreak/>
        <w:t xml:space="preserve">Appendix H:  SSIS - </w:t>
      </w:r>
      <w:r w:rsidRPr="572188EF">
        <w:rPr>
          <w:sz w:val="26"/>
          <w:szCs w:val="26"/>
          <w:lang w:val="en-AU"/>
        </w:rPr>
        <w:t>Visual Basic script to read in the file names</w:t>
      </w:r>
      <w:bookmarkEnd w:id="95"/>
      <w:bookmarkEnd w:id="96"/>
    </w:p>
    <w:p w14:paraId="754BFDF9" w14:textId="77777777" w:rsidR="004A0CE8" w:rsidRPr="002E655D" w:rsidRDefault="004A0CE8" w:rsidP="004A0CE8">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Region "Imports"</w:t>
      </w:r>
    </w:p>
    <w:p w14:paraId="7F5B31F0" w14:textId="77777777" w:rsidR="004A0CE8" w:rsidRPr="002E655D" w:rsidRDefault="004A0CE8" w:rsidP="004A0CE8">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Imports System</w:t>
      </w:r>
    </w:p>
    <w:p w14:paraId="6897C763" w14:textId="77777777" w:rsidR="004A0CE8" w:rsidRPr="002E655D" w:rsidRDefault="004A0CE8" w:rsidP="004A0CE8">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Imports System.Data</w:t>
      </w:r>
    </w:p>
    <w:p w14:paraId="21C8FCE7" w14:textId="77777777" w:rsidR="004A0CE8" w:rsidRPr="002E655D" w:rsidRDefault="004A0CE8" w:rsidP="004A0CE8">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Imports System.Math</w:t>
      </w:r>
    </w:p>
    <w:p w14:paraId="369AFEE3" w14:textId="77777777" w:rsidR="004A0CE8" w:rsidRPr="002E655D" w:rsidRDefault="004A0CE8" w:rsidP="004A0CE8">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 xml:space="preserve">Imports </w:t>
      </w:r>
      <w:proofErr w:type="gramStart"/>
      <w:r w:rsidRPr="002E655D">
        <w:rPr>
          <w:rFonts w:ascii="Consolas" w:hAnsi="Consolas" w:cs="Consolas"/>
          <w:sz w:val="19"/>
          <w:szCs w:val="19"/>
        </w:rPr>
        <w:t>Microsoft.SqlServer.Dts.Runtime</w:t>
      </w:r>
      <w:proofErr w:type="gramEnd"/>
    </w:p>
    <w:p w14:paraId="7331238D" w14:textId="77777777" w:rsidR="004A0CE8" w:rsidRPr="002E655D" w:rsidRDefault="004A0CE8" w:rsidP="004A0CE8">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End Region</w:t>
      </w:r>
    </w:p>
    <w:p w14:paraId="3F2DD74D" w14:textId="77777777" w:rsidR="004A0CE8" w:rsidRPr="002E655D" w:rsidRDefault="004A0CE8" w:rsidP="004A0CE8">
      <w:pPr>
        <w:autoSpaceDE w:val="0"/>
        <w:autoSpaceDN w:val="0"/>
        <w:adjustRightInd w:val="0"/>
        <w:spacing w:after="0" w:line="240" w:lineRule="auto"/>
        <w:rPr>
          <w:rFonts w:ascii="Consolas" w:hAnsi="Consolas" w:cs="Consolas"/>
          <w:sz w:val="19"/>
          <w:szCs w:val="19"/>
        </w:rPr>
      </w:pPr>
    </w:p>
    <w:p w14:paraId="5CA98135" w14:textId="77777777" w:rsidR="004A0CE8" w:rsidRPr="002E655D" w:rsidRDefault="004A0CE8" w:rsidP="004A0CE8">
      <w:pPr>
        <w:autoSpaceDE w:val="0"/>
        <w:autoSpaceDN w:val="0"/>
        <w:adjustRightInd w:val="0"/>
        <w:spacing w:after="0" w:line="240" w:lineRule="auto"/>
        <w:rPr>
          <w:rFonts w:ascii="Consolas" w:hAnsi="Consolas" w:cs="Consolas"/>
          <w:sz w:val="19"/>
          <w:szCs w:val="19"/>
        </w:rPr>
      </w:pPr>
      <w:proofErr w:type="gramStart"/>
      <w:r w:rsidRPr="002E655D">
        <w:rPr>
          <w:rFonts w:ascii="Consolas" w:hAnsi="Consolas" w:cs="Consolas"/>
          <w:sz w:val="19"/>
          <w:szCs w:val="19"/>
        </w:rPr>
        <w:t>&lt;Microsoft.SqlServer.Dts.Tasks</w:t>
      </w:r>
      <w:proofErr w:type="gramEnd"/>
      <w:r w:rsidRPr="002E655D">
        <w:rPr>
          <w:rFonts w:ascii="Consolas" w:hAnsi="Consolas" w:cs="Consolas"/>
          <w:sz w:val="19"/>
          <w:szCs w:val="19"/>
        </w:rPr>
        <w:t>.ScriptTask.SSISScriptTaskEntryPointAttribute()&gt;</w:t>
      </w:r>
    </w:p>
    <w:p w14:paraId="6DCEBF18" w14:textId="77777777" w:rsidR="004A0CE8" w:rsidRPr="002E655D" w:rsidRDefault="004A0CE8" w:rsidP="004A0CE8">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lt;System.CLSCompliantAttribute(False)&gt; _</w:t>
      </w:r>
    </w:p>
    <w:p w14:paraId="2F85EAB0" w14:textId="77777777" w:rsidR="004A0CE8" w:rsidRPr="002E655D" w:rsidRDefault="004A0CE8" w:rsidP="004A0CE8">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Partial Public Class ScriptMain</w:t>
      </w:r>
    </w:p>
    <w:p w14:paraId="3F893C3A" w14:textId="77777777" w:rsidR="004A0CE8" w:rsidRPr="002E655D" w:rsidRDefault="004A0CE8" w:rsidP="004A0CE8">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 xml:space="preserve">    Inherits </w:t>
      </w:r>
      <w:proofErr w:type="gramStart"/>
      <w:r w:rsidRPr="002E655D">
        <w:rPr>
          <w:rFonts w:ascii="Consolas" w:hAnsi="Consolas" w:cs="Consolas"/>
          <w:sz w:val="19"/>
          <w:szCs w:val="19"/>
        </w:rPr>
        <w:t>Microsoft.SqlServer.Dts.Tasks</w:t>
      </w:r>
      <w:proofErr w:type="gramEnd"/>
      <w:r w:rsidRPr="002E655D">
        <w:rPr>
          <w:rFonts w:ascii="Consolas" w:hAnsi="Consolas" w:cs="Consolas"/>
          <w:sz w:val="19"/>
          <w:szCs w:val="19"/>
        </w:rPr>
        <w:t>.ScriptTask.VSTARTScriptObjectModelBase</w:t>
      </w:r>
    </w:p>
    <w:p w14:paraId="0ED85231" w14:textId="77777777" w:rsidR="004A0CE8" w:rsidRPr="002E655D" w:rsidRDefault="004A0CE8" w:rsidP="004A0CE8">
      <w:pPr>
        <w:autoSpaceDE w:val="0"/>
        <w:autoSpaceDN w:val="0"/>
        <w:adjustRightInd w:val="0"/>
        <w:spacing w:after="0" w:line="240" w:lineRule="auto"/>
        <w:rPr>
          <w:rFonts w:ascii="Consolas" w:hAnsi="Consolas" w:cs="Consolas"/>
          <w:sz w:val="19"/>
          <w:szCs w:val="19"/>
        </w:rPr>
      </w:pPr>
    </w:p>
    <w:p w14:paraId="1BD5E277" w14:textId="77777777" w:rsidR="004A0CE8" w:rsidRPr="002E655D" w:rsidRDefault="004A0CE8" w:rsidP="004A0CE8">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 xml:space="preserve">    Public Sub </w:t>
      </w:r>
      <w:proofErr w:type="gramStart"/>
      <w:r w:rsidRPr="002E655D">
        <w:rPr>
          <w:rFonts w:ascii="Consolas" w:hAnsi="Consolas" w:cs="Consolas"/>
          <w:sz w:val="19"/>
          <w:szCs w:val="19"/>
        </w:rPr>
        <w:t>Main(</w:t>
      </w:r>
      <w:proofErr w:type="gramEnd"/>
      <w:r w:rsidRPr="002E655D">
        <w:rPr>
          <w:rFonts w:ascii="Consolas" w:hAnsi="Consolas" w:cs="Consolas"/>
          <w:sz w:val="19"/>
          <w:szCs w:val="19"/>
        </w:rPr>
        <w:t>)</w:t>
      </w:r>
    </w:p>
    <w:p w14:paraId="775DBFB3" w14:textId="77777777" w:rsidR="004A0CE8" w:rsidRPr="002E655D" w:rsidRDefault="004A0CE8" w:rsidP="004A0CE8">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 xml:space="preserve">        Dts.Variables("FileName"</w:t>
      </w:r>
      <w:proofErr w:type="gramStart"/>
      <w:r w:rsidRPr="002E655D">
        <w:rPr>
          <w:rFonts w:ascii="Consolas" w:hAnsi="Consolas" w:cs="Consolas"/>
          <w:sz w:val="19"/>
          <w:szCs w:val="19"/>
        </w:rPr>
        <w:t>).Value</w:t>
      </w:r>
      <w:proofErr w:type="gramEnd"/>
      <w:r w:rsidRPr="002E655D">
        <w:rPr>
          <w:rFonts w:ascii="Consolas" w:hAnsi="Consolas" w:cs="Consolas"/>
          <w:sz w:val="19"/>
          <w:szCs w:val="19"/>
        </w:rPr>
        <w:t xml:space="preserve"> = System.IO.Path.GetFileName(Dts.Variables("FileName").Value.ToString())</w:t>
      </w:r>
    </w:p>
    <w:p w14:paraId="62903960" w14:textId="77777777" w:rsidR="004A0CE8" w:rsidRPr="002E655D" w:rsidRDefault="004A0CE8" w:rsidP="004A0CE8">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 xml:space="preserve">        Dts.TaskResult = ScriptResults.Success</w:t>
      </w:r>
    </w:p>
    <w:p w14:paraId="51F601BF" w14:textId="77777777" w:rsidR="004A0CE8" w:rsidRPr="002E655D" w:rsidRDefault="004A0CE8" w:rsidP="004A0CE8">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 xml:space="preserve">    End Sub</w:t>
      </w:r>
    </w:p>
    <w:p w14:paraId="65ADEF79" w14:textId="77777777" w:rsidR="004A0CE8" w:rsidRPr="002E655D" w:rsidRDefault="004A0CE8" w:rsidP="004A0CE8">
      <w:pPr>
        <w:autoSpaceDE w:val="0"/>
        <w:autoSpaceDN w:val="0"/>
        <w:adjustRightInd w:val="0"/>
        <w:spacing w:after="0" w:line="240" w:lineRule="auto"/>
        <w:rPr>
          <w:rFonts w:ascii="Consolas" w:hAnsi="Consolas" w:cs="Consolas"/>
          <w:sz w:val="19"/>
          <w:szCs w:val="19"/>
        </w:rPr>
      </w:pPr>
    </w:p>
    <w:p w14:paraId="5CC8F528" w14:textId="77777777" w:rsidR="004A0CE8" w:rsidRPr="002E655D" w:rsidRDefault="004A0CE8" w:rsidP="004A0CE8">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Region "ScriptResults declaration"</w:t>
      </w:r>
    </w:p>
    <w:p w14:paraId="2471F792" w14:textId="77777777" w:rsidR="004A0CE8" w:rsidRPr="002E655D" w:rsidRDefault="004A0CE8" w:rsidP="004A0CE8">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 xml:space="preserve">    'This enum provides a convenient shorthand within the scope of this class for setting the</w:t>
      </w:r>
    </w:p>
    <w:p w14:paraId="43334F11" w14:textId="77777777" w:rsidR="004A0CE8" w:rsidRPr="002E655D" w:rsidRDefault="004A0CE8" w:rsidP="004A0CE8">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 xml:space="preserve">    'result of the script.</w:t>
      </w:r>
    </w:p>
    <w:p w14:paraId="226D0D67" w14:textId="77777777" w:rsidR="004A0CE8" w:rsidRPr="002E655D" w:rsidRDefault="004A0CE8" w:rsidP="004A0CE8">
      <w:pPr>
        <w:autoSpaceDE w:val="0"/>
        <w:autoSpaceDN w:val="0"/>
        <w:adjustRightInd w:val="0"/>
        <w:spacing w:after="0" w:line="240" w:lineRule="auto"/>
        <w:rPr>
          <w:rFonts w:ascii="Consolas" w:hAnsi="Consolas" w:cs="Consolas"/>
          <w:sz w:val="19"/>
          <w:szCs w:val="19"/>
        </w:rPr>
      </w:pPr>
    </w:p>
    <w:p w14:paraId="4CA7F42C" w14:textId="77777777" w:rsidR="004A0CE8" w:rsidRPr="002E655D" w:rsidRDefault="004A0CE8" w:rsidP="004A0CE8">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 xml:space="preserve">    'This code was generated automatically.</w:t>
      </w:r>
    </w:p>
    <w:p w14:paraId="624F07F6" w14:textId="77777777" w:rsidR="004A0CE8" w:rsidRPr="002E655D" w:rsidRDefault="004A0CE8" w:rsidP="004A0CE8">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 xml:space="preserve">    Enum ScriptResults</w:t>
      </w:r>
    </w:p>
    <w:p w14:paraId="0CF14941" w14:textId="77777777" w:rsidR="004A0CE8" w:rsidRPr="002E655D" w:rsidRDefault="004A0CE8" w:rsidP="004A0CE8">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 xml:space="preserve">        Success = </w:t>
      </w:r>
      <w:proofErr w:type="gramStart"/>
      <w:r w:rsidRPr="002E655D">
        <w:rPr>
          <w:rFonts w:ascii="Consolas" w:hAnsi="Consolas" w:cs="Consolas"/>
          <w:sz w:val="19"/>
          <w:szCs w:val="19"/>
        </w:rPr>
        <w:t>Microsoft.SqlServer.Dts.Runtime</w:t>
      </w:r>
      <w:proofErr w:type="gramEnd"/>
      <w:r w:rsidRPr="002E655D">
        <w:rPr>
          <w:rFonts w:ascii="Consolas" w:hAnsi="Consolas" w:cs="Consolas"/>
          <w:sz w:val="19"/>
          <w:szCs w:val="19"/>
        </w:rPr>
        <w:t>.DTSExecResult.Success</w:t>
      </w:r>
    </w:p>
    <w:p w14:paraId="1F93F0C5" w14:textId="77777777" w:rsidR="004A0CE8" w:rsidRPr="002E655D" w:rsidRDefault="004A0CE8" w:rsidP="004A0CE8">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 xml:space="preserve">        Failure = </w:t>
      </w:r>
      <w:proofErr w:type="gramStart"/>
      <w:r w:rsidRPr="002E655D">
        <w:rPr>
          <w:rFonts w:ascii="Consolas" w:hAnsi="Consolas" w:cs="Consolas"/>
          <w:sz w:val="19"/>
          <w:szCs w:val="19"/>
        </w:rPr>
        <w:t>Microsoft.SqlServer.Dts.Runtime</w:t>
      </w:r>
      <w:proofErr w:type="gramEnd"/>
      <w:r w:rsidRPr="002E655D">
        <w:rPr>
          <w:rFonts w:ascii="Consolas" w:hAnsi="Consolas" w:cs="Consolas"/>
          <w:sz w:val="19"/>
          <w:szCs w:val="19"/>
        </w:rPr>
        <w:t>.DTSExecResult.Failure</w:t>
      </w:r>
    </w:p>
    <w:p w14:paraId="09888B37" w14:textId="77777777" w:rsidR="004A0CE8" w:rsidRPr="002E655D" w:rsidRDefault="004A0CE8" w:rsidP="004A0CE8">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 xml:space="preserve">    End Enum</w:t>
      </w:r>
    </w:p>
    <w:p w14:paraId="565161B2" w14:textId="77777777" w:rsidR="004A0CE8" w:rsidRPr="002E655D" w:rsidRDefault="004A0CE8" w:rsidP="004A0CE8">
      <w:pPr>
        <w:autoSpaceDE w:val="0"/>
        <w:autoSpaceDN w:val="0"/>
        <w:adjustRightInd w:val="0"/>
        <w:spacing w:after="0" w:line="240" w:lineRule="auto"/>
        <w:rPr>
          <w:rFonts w:ascii="Consolas" w:hAnsi="Consolas" w:cs="Consolas"/>
          <w:sz w:val="19"/>
          <w:szCs w:val="19"/>
        </w:rPr>
      </w:pPr>
    </w:p>
    <w:p w14:paraId="0B1DC3A8" w14:textId="77777777" w:rsidR="004A0CE8" w:rsidRPr="002E655D" w:rsidRDefault="004A0CE8" w:rsidP="004A0CE8">
      <w:pPr>
        <w:autoSpaceDE w:val="0"/>
        <w:autoSpaceDN w:val="0"/>
        <w:adjustRightInd w:val="0"/>
        <w:spacing w:after="0" w:line="240" w:lineRule="auto"/>
        <w:rPr>
          <w:rFonts w:ascii="Consolas" w:hAnsi="Consolas" w:cs="Consolas"/>
          <w:sz w:val="19"/>
          <w:szCs w:val="19"/>
        </w:rPr>
      </w:pPr>
      <w:r w:rsidRPr="002E655D">
        <w:rPr>
          <w:rFonts w:ascii="Consolas" w:hAnsi="Consolas" w:cs="Consolas"/>
          <w:sz w:val="19"/>
          <w:szCs w:val="19"/>
        </w:rPr>
        <w:t>#End Region</w:t>
      </w:r>
    </w:p>
    <w:p w14:paraId="0FE7BD48" w14:textId="77777777" w:rsidR="004A0CE8" w:rsidRPr="002E655D" w:rsidRDefault="004A0CE8" w:rsidP="004A0CE8">
      <w:pPr>
        <w:autoSpaceDE w:val="0"/>
        <w:autoSpaceDN w:val="0"/>
        <w:adjustRightInd w:val="0"/>
        <w:spacing w:after="0" w:line="240" w:lineRule="auto"/>
        <w:rPr>
          <w:rFonts w:ascii="Consolas" w:hAnsi="Consolas" w:cs="Consolas"/>
          <w:sz w:val="19"/>
          <w:szCs w:val="19"/>
        </w:rPr>
      </w:pPr>
    </w:p>
    <w:p w14:paraId="48551DF1" w14:textId="77777777" w:rsidR="004A0CE8" w:rsidRPr="002E655D" w:rsidRDefault="004A0CE8" w:rsidP="004A0CE8">
      <w:pPr>
        <w:pStyle w:val="ListParagraph"/>
        <w:ind w:left="405"/>
        <w:jc w:val="both"/>
        <w:rPr>
          <w:rFonts w:ascii="Consolas" w:hAnsi="Consolas" w:cs="Consolas"/>
          <w:sz w:val="19"/>
          <w:szCs w:val="19"/>
        </w:rPr>
      </w:pPr>
      <w:r w:rsidRPr="002E655D">
        <w:rPr>
          <w:rFonts w:ascii="Consolas" w:hAnsi="Consolas" w:cs="Consolas"/>
          <w:sz w:val="19"/>
          <w:szCs w:val="19"/>
        </w:rPr>
        <w:t>End Class</w:t>
      </w:r>
    </w:p>
    <w:p w14:paraId="046A7587" w14:textId="77777777" w:rsidR="004A0CE8" w:rsidRDefault="004A0CE8" w:rsidP="004A0CE8">
      <w:pPr>
        <w:rPr>
          <w:b/>
          <w:bCs/>
          <w:caps/>
          <w:color w:val="1F4E79" w:themeColor="accent1" w:themeShade="80"/>
          <w:sz w:val="24"/>
          <w:szCs w:val="24"/>
          <w:lang w:val="en-AU"/>
        </w:rPr>
      </w:pPr>
      <w:r>
        <w:rPr>
          <w:sz w:val="24"/>
          <w:szCs w:val="24"/>
          <w:lang w:val="en-AU"/>
        </w:rPr>
        <w:br w:type="page"/>
      </w:r>
    </w:p>
    <w:p w14:paraId="032B80C2" w14:textId="77777777" w:rsidR="004A0CE8" w:rsidRPr="008A5E48" w:rsidRDefault="004A0CE8" w:rsidP="004A0CE8">
      <w:pPr>
        <w:pStyle w:val="Heading1"/>
        <w:rPr>
          <w:sz w:val="24"/>
          <w:szCs w:val="24"/>
          <w:lang w:val="en-AU"/>
        </w:rPr>
      </w:pPr>
      <w:bookmarkStart w:id="97" w:name="_Toc23164753"/>
      <w:bookmarkStart w:id="98" w:name="_Toc23417306"/>
      <w:r w:rsidRPr="572188EF">
        <w:rPr>
          <w:sz w:val="24"/>
          <w:szCs w:val="24"/>
          <w:lang w:val="en-AU"/>
        </w:rPr>
        <w:lastRenderedPageBreak/>
        <w:t>Appendix I: T-SQL scrips to check if the file name exists in DB (SSIS)</w:t>
      </w:r>
      <w:bookmarkEnd w:id="97"/>
      <w:bookmarkEnd w:id="98"/>
    </w:p>
    <w:p w14:paraId="36F7353F" w14:textId="77777777" w:rsidR="004A0CE8" w:rsidRDefault="004A0CE8" w:rsidP="004A0CE8">
      <w:pPr>
        <w:pStyle w:val="ListParagraph"/>
        <w:ind w:left="405"/>
        <w:jc w:val="both"/>
        <w:rPr>
          <w:rFonts w:ascii="Consolas" w:hAnsi="Consolas" w:cs="Consolas"/>
          <w:color w:val="0000FF"/>
          <w:sz w:val="19"/>
          <w:szCs w:val="19"/>
        </w:rPr>
      </w:pPr>
    </w:p>
    <w:p w14:paraId="44C27028" w14:textId="77777777" w:rsidR="004A0CE8" w:rsidRDefault="004A0CE8" w:rsidP="004A0CE8">
      <w:pPr>
        <w:pStyle w:val="ListParagraph"/>
        <w:ind w:left="405"/>
        <w:jc w:val="both"/>
      </w:pPr>
      <w:r>
        <w:t xml:space="preserve">DECLARE @FileName </w:t>
      </w:r>
      <w:proofErr w:type="gramStart"/>
      <w:r>
        <w:t>VARCHAR(</w:t>
      </w:r>
      <w:proofErr w:type="gramEnd"/>
      <w:r>
        <w:t>255)</w:t>
      </w:r>
    </w:p>
    <w:p w14:paraId="725576D6" w14:textId="77777777" w:rsidR="004A0CE8" w:rsidRDefault="004A0CE8" w:rsidP="004A0CE8">
      <w:pPr>
        <w:pStyle w:val="ListParagraph"/>
        <w:ind w:left="405"/>
        <w:jc w:val="both"/>
      </w:pPr>
      <w:r>
        <w:t>SET @FileName=''</w:t>
      </w:r>
    </w:p>
    <w:p w14:paraId="53BCD472" w14:textId="77777777" w:rsidR="004A0CE8" w:rsidRDefault="004A0CE8" w:rsidP="004A0CE8">
      <w:pPr>
        <w:pStyle w:val="ListParagraph"/>
        <w:ind w:left="405"/>
        <w:jc w:val="both"/>
      </w:pPr>
      <w:r>
        <w:t>IF EXISTS (SELECT 1</w:t>
      </w:r>
    </w:p>
    <w:p w14:paraId="0E2EF80D" w14:textId="77777777" w:rsidR="004A0CE8" w:rsidRDefault="004A0CE8" w:rsidP="004A0CE8">
      <w:pPr>
        <w:pStyle w:val="ListParagraph"/>
        <w:ind w:left="405"/>
        <w:jc w:val="both"/>
      </w:pPr>
      <w:r>
        <w:tab/>
        <w:t>FROM [dbo</w:t>
      </w:r>
      <w:proofErr w:type="gramStart"/>
      <w:r>
        <w:t>].[</w:t>
      </w:r>
      <w:proofErr w:type="gramEnd"/>
      <w:r>
        <w:t>HANSARDFilesInfo]</w:t>
      </w:r>
    </w:p>
    <w:p w14:paraId="3AEECE02" w14:textId="77777777" w:rsidR="004A0CE8" w:rsidRDefault="004A0CE8" w:rsidP="004A0CE8">
      <w:pPr>
        <w:pStyle w:val="ListParagraph"/>
        <w:ind w:left="405"/>
        <w:jc w:val="both"/>
      </w:pPr>
      <w:r>
        <w:tab/>
      </w:r>
      <w:r>
        <w:tab/>
        <w:t>WHERE FileName = @FileName)</w:t>
      </w:r>
    </w:p>
    <w:p w14:paraId="766200E9" w14:textId="77777777" w:rsidR="004A0CE8" w:rsidRDefault="004A0CE8" w:rsidP="004A0CE8">
      <w:pPr>
        <w:pStyle w:val="ListParagraph"/>
        <w:ind w:left="405"/>
        <w:jc w:val="both"/>
      </w:pPr>
      <w:r>
        <w:tab/>
        <w:t>BEGIN</w:t>
      </w:r>
    </w:p>
    <w:p w14:paraId="28C9D0D9" w14:textId="77777777" w:rsidR="004A0CE8" w:rsidRDefault="004A0CE8" w:rsidP="004A0CE8">
      <w:pPr>
        <w:pStyle w:val="ListParagraph"/>
        <w:ind w:left="405"/>
        <w:jc w:val="both"/>
      </w:pPr>
      <w:r>
        <w:tab/>
      </w:r>
      <w:r>
        <w:tab/>
        <w:t>SELECT 1 AS FileExistitsFlg</w:t>
      </w:r>
    </w:p>
    <w:p w14:paraId="615DE561" w14:textId="77777777" w:rsidR="004A0CE8" w:rsidRDefault="004A0CE8" w:rsidP="004A0CE8">
      <w:pPr>
        <w:pStyle w:val="ListParagraph"/>
        <w:ind w:left="405"/>
        <w:jc w:val="both"/>
      </w:pPr>
      <w:r>
        <w:tab/>
        <w:t>END</w:t>
      </w:r>
    </w:p>
    <w:p w14:paraId="6A359E31" w14:textId="77777777" w:rsidR="004A0CE8" w:rsidRDefault="004A0CE8" w:rsidP="004A0CE8">
      <w:pPr>
        <w:pStyle w:val="ListParagraph"/>
        <w:ind w:left="405"/>
        <w:jc w:val="both"/>
      </w:pPr>
      <w:r>
        <w:t>ELSE</w:t>
      </w:r>
    </w:p>
    <w:p w14:paraId="2602A37B" w14:textId="77777777" w:rsidR="004A0CE8" w:rsidRDefault="004A0CE8" w:rsidP="004A0CE8">
      <w:pPr>
        <w:pStyle w:val="ListParagraph"/>
        <w:ind w:left="405"/>
        <w:jc w:val="both"/>
      </w:pPr>
      <w:r>
        <w:t>BEGIN</w:t>
      </w:r>
    </w:p>
    <w:p w14:paraId="4E466BD1" w14:textId="77777777" w:rsidR="004A0CE8" w:rsidRDefault="004A0CE8" w:rsidP="004A0CE8">
      <w:pPr>
        <w:pStyle w:val="ListParagraph"/>
        <w:ind w:left="405"/>
        <w:jc w:val="both"/>
      </w:pPr>
      <w:r>
        <w:t>SELECT 0 AS FileExistingFlg</w:t>
      </w:r>
    </w:p>
    <w:p w14:paraId="7EA30B5C" w14:textId="77777777" w:rsidR="004A0CE8" w:rsidRDefault="004A0CE8" w:rsidP="004A0CE8">
      <w:pPr>
        <w:pStyle w:val="ListParagraph"/>
        <w:ind w:left="405"/>
        <w:jc w:val="both"/>
      </w:pPr>
      <w:r>
        <w:t>END</w:t>
      </w:r>
    </w:p>
    <w:p w14:paraId="4FF7D1D7" w14:textId="77777777" w:rsidR="004A0CE8" w:rsidRDefault="004A0CE8" w:rsidP="004A0CE8">
      <w:pPr>
        <w:pStyle w:val="ListParagraph"/>
        <w:ind w:left="405"/>
        <w:jc w:val="both"/>
      </w:pPr>
    </w:p>
    <w:p w14:paraId="726300D1" w14:textId="77777777" w:rsidR="004A0CE8" w:rsidRDefault="004A0CE8" w:rsidP="004A0CE8">
      <w:pPr>
        <w:rPr>
          <w:sz w:val="24"/>
          <w:szCs w:val="24"/>
          <w:lang w:val="en-AU"/>
        </w:rPr>
      </w:pPr>
    </w:p>
    <w:p w14:paraId="55DCD2CF" w14:textId="77777777" w:rsidR="004A0CE8" w:rsidRDefault="004A0CE8" w:rsidP="004A0CE8">
      <w:pPr>
        <w:rPr>
          <w:sz w:val="24"/>
          <w:szCs w:val="24"/>
          <w:lang w:val="en-AU"/>
        </w:rPr>
      </w:pPr>
    </w:p>
    <w:p w14:paraId="150D422C" w14:textId="77777777" w:rsidR="004A0CE8" w:rsidRDefault="004A0CE8" w:rsidP="004A0CE8">
      <w:pPr>
        <w:rPr>
          <w:sz w:val="24"/>
          <w:szCs w:val="24"/>
          <w:lang w:val="en-AU"/>
        </w:rPr>
      </w:pPr>
    </w:p>
    <w:p w14:paraId="5F2B13F2" w14:textId="77777777" w:rsidR="004A0CE8" w:rsidRDefault="004A0CE8" w:rsidP="004A0CE8">
      <w:pPr>
        <w:rPr>
          <w:sz w:val="24"/>
          <w:szCs w:val="24"/>
          <w:lang w:val="en-AU"/>
        </w:rPr>
      </w:pPr>
    </w:p>
    <w:p w14:paraId="7A70637F" w14:textId="77777777" w:rsidR="004A0CE8" w:rsidRDefault="004A0CE8" w:rsidP="004A0CE8">
      <w:pPr>
        <w:rPr>
          <w:sz w:val="24"/>
          <w:szCs w:val="24"/>
          <w:lang w:val="en-AU"/>
        </w:rPr>
      </w:pPr>
    </w:p>
    <w:p w14:paraId="06F28E1F" w14:textId="77777777" w:rsidR="004A0CE8" w:rsidRDefault="004A0CE8" w:rsidP="004A0CE8">
      <w:pPr>
        <w:rPr>
          <w:sz w:val="24"/>
          <w:szCs w:val="24"/>
          <w:lang w:val="en-AU"/>
        </w:rPr>
      </w:pPr>
    </w:p>
    <w:p w14:paraId="3A83BF59" w14:textId="77777777" w:rsidR="004A0CE8" w:rsidRDefault="004A0CE8" w:rsidP="004A0CE8">
      <w:pPr>
        <w:rPr>
          <w:sz w:val="24"/>
          <w:szCs w:val="24"/>
          <w:lang w:val="en-AU"/>
        </w:rPr>
      </w:pPr>
    </w:p>
    <w:p w14:paraId="3ABF974E" w14:textId="77777777" w:rsidR="004A0CE8" w:rsidRDefault="004A0CE8" w:rsidP="004A0CE8">
      <w:pPr>
        <w:rPr>
          <w:sz w:val="24"/>
          <w:szCs w:val="24"/>
          <w:lang w:val="en-AU"/>
        </w:rPr>
      </w:pPr>
    </w:p>
    <w:p w14:paraId="5C1E8A49" w14:textId="77777777" w:rsidR="004A0CE8" w:rsidRDefault="004A0CE8" w:rsidP="004A0CE8">
      <w:pPr>
        <w:rPr>
          <w:sz w:val="24"/>
          <w:szCs w:val="24"/>
          <w:lang w:val="en-AU"/>
        </w:rPr>
      </w:pPr>
    </w:p>
    <w:p w14:paraId="77473097" w14:textId="77777777" w:rsidR="004A0CE8" w:rsidRDefault="004A0CE8" w:rsidP="004A0CE8">
      <w:pPr>
        <w:rPr>
          <w:sz w:val="24"/>
          <w:szCs w:val="24"/>
          <w:lang w:val="en-AU"/>
        </w:rPr>
      </w:pPr>
    </w:p>
    <w:p w14:paraId="646C52BA" w14:textId="77777777" w:rsidR="004A0CE8" w:rsidRDefault="004A0CE8" w:rsidP="004A0CE8">
      <w:pPr>
        <w:rPr>
          <w:sz w:val="24"/>
          <w:szCs w:val="24"/>
          <w:lang w:val="en-AU"/>
        </w:rPr>
      </w:pPr>
    </w:p>
    <w:p w14:paraId="54B7330C" w14:textId="77777777" w:rsidR="004A0CE8" w:rsidRDefault="004A0CE8" w:rsidP="004A0CE8">
      <w:pPr>
        <w:rPr>
          <w:sz w:val="24"/>
          <w:szCs w:val="24"/>
          <w:lang w:val="en-AU"/>
        </w:rPr>
      </w:pPr>
    </w:p>
    <w:p w14:paraId="797A6369" w14:textId="77777777" w:rsidR="004A0CE8" w:rsidRDefault="004A0CE8" w:rsidP="004A0CE8">
      <w:pPr>
        <w:rPr>
          <w:sz w:val="24"/>
          <w:szCs w:val="24"/>
          <w:lang w:val="en-AU"/>
        </w:rPr>
      </w:pPr>
    </w:p>
    <w:p w14:paraId="5750FEFC" w14:textId="77777777" w:rsidR="004A0CE8" w:rsidRDefault="004A0CE8" w:rsidP="004A0CE8">
      <w:pPr>
        <w:rPr>
          <w:sz w:val="24"/>
          <w:szCs w:val="24"/>
          <w:lang w:val="en-AU"/>
        </w:rPr>
      </w:pPr>
    </w:p>
    <w:p w14:paraId="7EDA2DA2" w14:textId="77777777" w:rsidR="004A0CE8" w:rsidRDefault="004A0CE8" w:rsidP="004A0CE8">
      <w:pPr>
        <w:rPr>
          <w:sz w:val="24"/>
          <w:szCs w:val="24"/>
          <w:lang w:val="en-AU"/>
        </w:rPr>
      </w:pPr>
    </w:p>
    <w:p w14:paraId="2538BBEC" w14:textId="77777777" w:rsidR="004A0CE8" w:rsidRDefault="004A0CE8" w:rsidP="004A0CE8">
      <w:pPr>
        <w:rPr>
          <w:sz w:val="24"/>
          <w:szCs w:val="24"/>
          <w:lang w:val="en-AU"/>
        </w:rPr>
      </w:pPr>
    </w:p>
    <w:p w14:paraId="6378D017" w14:textId="77777777" w:rsidR="004A0CE8" w:rsidRDefault="004A0CE8" w:rsidP="004A0CE8">
      <w:pPr>
        <w:rPr>
          <w:sz w:val="24"/>
          <w:szCs w:val="24"/>
          <w:lang w:val="en-AU"/>
        </w:rPr>
      </w:pPr>
    </w:p>
    <w:p w14:paraId="5122A118" w14:textId="77777777" w:rsidR="004A0CE8" w:rsidRDefault="004A0CE8" w:rsidP="004A0CE8">
      <w:pPr>
        <w:rPr>
          <w:sz w:val="24"/>
          <w:szCs w:val="24"/>
          <w:lang w:val="en-AU"/>
        </w:rPr>
      </w:pPr>
    </w:p>
    <w:p w14:paraId="6D317503" w14:textId="77777777" w:rsidR="004A0CE8" w:rsidRDefault="004A0CE8" w:rsidP="004A0CE8">
      <w:pPr>
        <w:rPr>
          <w:sz w:val="24"/>
          <w:szCs w:val="24"/>
          <w:lang w:val="en-AU"/>
        </w:rPr>
      </w:pPr>
    </w:p>
    <w:p w14:paraId="4D519C9A" w14:textId="77777777" w:rsidR="004A0CE8" w:rsidRPr="008A5E48" w:rsidRDefault="004A0CE8" w:rsidP="004A0CE8">
      <w:pPr>
        <w:pStyle w:val="Heading1"/>
        <w:rPr>
          <w:sz w:val="24"/>
          <w:szCs w:val="24"/>
          <w:lang w:val="en-AU"/>
        </w:rPr>
      </w:pPr>
      <w:bookmarkStart w:id="99" w:name="_Toc23164754"/>
      <w:bookmarkStart w:id="100" w:name="_Toc23417307"/>
      <w:r w:rsidRPr="572188EF">
        <w:rPr>
          <w:sz w:val="24"/>
          <w:szCs w:val="24"/>
          <w:lang w:val="en-AU"/>
        </w:rPr>
        <w:lastRenderedPageBreak/>
        <w:t>Appendix J: SQL Command to truncate the final tables in SSIs</w:t>
      </w:r>
      <w:bookmarkEnd w:id="99"/>
      <w:bookmarkEnd w:id="100"/>
    </w:p>
    <w:p w14:paraId="4EF1A9E5" w14:textId="77777777" w:rsidR="004A0CE8" w:rsidRDefault="004A0CE8" w:rsidP="004A0CE8">
      <w:pPr>
        <w:pStyle w:val="ListParagraph"/>
        <w:ind w:left="405"/>
        <w:jc w:val="both"/>
      </w:pPr>
    </w:p>
    <w:p w14:paraId="280F89E3" w14:textId="77777777" w:rsidR="004A0CE8" w:rsidRDefault="004A0CE8" w:rsidP="004A0CE8">
      <w:pPr>
        <w:pStyle w:val="ListParagraph"/>
        <w:ind w:left="405"/>
        <w:jc w:val="both"/>
      </w:pPr>
      <w:r>
        <w:t xml:space="preserve">TRUNCATE </w:t>
      </w:r>
      <w:proofErr w:type="gramStart"/>
      <w:r>
        <w:t>TABLE  dbo</w:t>
      </w:r>
      <w:proofErr w:type="gramEnd"/>
      <w:r>
        <w:t>.DistinctTalker</w:t>
      </w:r>
    </w:p>
    <w:p w14:paraId="77299F2E" w14:textId="77777777" w:rsidR="004A0CE8" w:rsidRDefault="004A0CE8" w:rsidP="004A0CE8">
      <w:pPr>
        <w:pStyle w:val="ListParagraph"/>
        <w:ind w:left="405"/>
        <w:jc w:val="both"/>
      </w:pPr>
      <w:r>
        <w:t>GO</w:t>
      </w:r>
    </w:p>
    <w:p w14:paraId="12CCA020" w14:textId="77777777" w:rsidR="004A0CE8" w:rsidRDefault="004A0CE8" w:rsidP="004A0CE8">
      <w:pPr>
        <w:pStyle w:val="ListParagraph"/>
        <w:ind w:left="405"/>
        <w:jc w:val="both"/>
      </w:pPr>
      <w:r>
        <w:t xml:space="preserve">TRUNCATE </w:t>
      </w:r>
      <w:proofErr w:type="gramStart"/>
      <w:r>
        <w:t>TABLE  dbo</w:t>
      </w:r>
      <w:proofErr w:type="gramEnd"/>
      <w:r>
        <w:t>.FinalBill</w:t>
      </w:r>
    </w:p>
    <w:p w14:paraId="4F279B34" w14:textId="77777777" w:rsidR="004A0CE8" w:rsidRDefault="004A0CE8" w:rsidP="004A0CE8">
      <w:pPr>
        <w:pStyle w:val="ListParagraph"/>
        <w:ind w:left="405"/>
        <w:jc w:val="both"/>
      </w:pPr>
      <w:r>
        <w:t>GO</w:t>
      </w:r>
    </w:p>
    <w:p w14:paraId="3D7A00D8" w14:textId="77777777" w:rsidR="004A0CE8" w:rsidRDefault="004A0CE8" w:rsidP="004A0CE8">
      <w:pPr>
        <w:pStyle w:val="ListParagraph"/>
        <w:ind w:left="405"/>
        <w:jc w:val="both"/>
      </w:pPr>
      <w:r>
        <w:t xml:space="preserve">TRUNCATE </w:t>
      </w:r>
      <w:proofErr w:type="gramStart"/>
      <w:r>
        <w:t>TABLE  dbo</w:t>
      </w:r>
      <w:proofErr w:type="gramEnd"/>
      <w:r>
        <w:t>.FinalHeader</w:t>
      </w:r>
    </w:p>
    <w:p w14:paraId="0C7F27FA" w14:textId="77777777" w:rsidR="004A0CE8" w:rsidRDefault="004A0CE8" w:rsidP="004A0CE8">
      <w:pPr>
        <w:pStyle w:val="ListParagraph"/>
        <w:ind w:left="405"/>
        <w:jc w:val="both"/>
      </w:pPr>
      <w:r>
        <w:t>GO</w:t>
      </w:r>
    </w:p>
    <w:p w14:paraId="052D5C91" w14:textId="77777777" w:rsidR="004A0CE8" w:rsidRDefault="004A0CE8" w:rsidP="004A0CE8">
      <w:pPr>
        <w:pStyle w:val="ListParagraph"/>
        <w:ind w:left="405"/>
        <w:jc w:val="both"/>
      </w:pPr>
      <w:r>
        <w:t xml:space="preserve">TRUNCATE </w:t>
      </w:r>
      <w:proofErr w:type="gramStart"/>
      <w:r>
        <w:t>TABLE  dbo</w:t>
      </w:r>
      <w:proofErr w:type="gramEnd"/>
      <w:r>
        <w:t>.FinalQuestion</w:t>
      </w:r>
    </w:p>
    <w:p w14:paraId="3844E9BD" w14:textId="77777777" w:rsidR="004A0CE8" w:rsidRDefault="004A0CE8" w:rsidP="004A0CE8">
      <w:pPr>
        <w:pStyle w:val="ListParagraph"/>
        <w:ind w:left="405"/>
        <w:jc w:val="both"/>
      </w:pPr>
      <w:r>
        <w:t>GO</w:t>
      </w:r>
    </w:p>
    <w:p w14:paraId="46C7C0F1" w14:textId="77777777" w:rsidR="004A0CE8" w:rsidRDefault="004A0CE8" w:rsidP="004A0CE8">
      <w:pPr>
        <w:pStyle w:val="ListParagraph"/>
        <w:ind w:left="405"/>
        <w:jc w:val="both"/>
      </w:pPr>
      <w:r>
        <w:t xml:space="preserve">TRUNCATE </w:t>
      </w:r>
      <w:proofErr w:type="gramStart"/>
      <w:r>
        <w:t>TABLE  dbo</w:t>
      </w:r>
      <w:proofErr w:type="gramEnd"/>
      <w:r>
        <w:t>.FinalText</w:t>
      </w:r>
    </w:p>
    <w:p w14:paraId="7841A9C0" w14:textId="77777777" w:rsidR="004A0CE8" w:rsidRDefault="004A0CE8" w:rsidP="004A0CE8">
      <w:pPr>
        <w:pStyle w:val="ListParagraph"/>
        <w:ind w:left="405"/>
        <w:jc w:val="both"/>
      </w:pPr>
      <w:r>
        <w:t>GO</w:t>
      </w:r>
    </w:p>
    <w:p w14:paraId="0A1A208A" w14:textId="77777777" w:rsidR="004A0CE8" w:rsidRPr="00A46369" w:rsidRDefault="004A0CE8" w:rsidP="004A0CE8">
      <w:pPr>
        <w:pStyle w:val="ListParagraph"/>
        <w:ind w:left="405"/>
        <w:jc w:val="both"/>
      </w:pPr>
      <w:r>
        <w:t xml:space="preserve">TRUNCATE </w:t>
      </w:r>
      <w:proofErr w:type="gramStart"/>
      <w:r>
        <w:t>TABLE  dbo</w:t>
      </w:r>
      <w:proofErr w:type="gramEnd"/>
      <w:r>
        <w:t>.FinalPortfolio</w:t>
      </w:r>
      <w:r>
        <w:rPr>
          <w:sz w:val="24"/>
          <w:szCs w:val="24"/>
          <w:lang w:val="en-AU"/>
        </w:rPr>
        <w:br w:type="page"/>
      </w:r>
    </w:p>
    <w:p w14:paraId="275F164A" w14:textId="62FBB8C4" w:rsidR="004A0CE8" w:rsidRPr="008A5E48" w:rsidRDefault="004A0CE8" w:rsidP="004A0CE8">
      <w:pPr>
        <w:pStyle w:val="Heading1"/>
        <w:rPr>
          <w:sz w:val="24"/>
          <w:szCs w:val="24"/>
          <w:lang w:val="en-AU"/>
        </w:rPr>
      </w:pPr>
      <w:bookmarkStart w:id="101" w:name="_Toc23164755"/>
      <w:bookmarkStart w:id="102" w:name="_Toc23417308"/>
      <w:r w:rsidRPr="572188EF">
        <w:rPr>
          <w:sz w:val="24"/>
          <w:szCs w:val="24"/>
          <w:lang w:val="en-AU"/>
        </w:rPr>
        <w:lastRenderedPageBreak/>
        <w:t xml:space="preserve">Appendix </w:t>
      </w:r>
      <w:r>
        <w:rPr>
          <w:sz w:val="24"/>
          <w:szCs w:val="24"/>
          <w:lang w:val="en-AU"/>
        </w:rPr>
        <w:t>K</w:t>
      </w:r>
      <w:r w:rsidRPr="572188EF">
        <w:rPr>
          <w:sz w:val="24"/>
          <w:szCs w:val="24"/>
          <w:lang w:val="en-AU"/>
        </w:rPr>
        <w:t>: SQL Command to join tables to get the HansardID in SSIS</w:t>
      </w:r>
      <w:bookmarkEnd w:id="101"/>
      <w:bookmarkEnd w:id="102"/>
    </w:p>
    <w:p w14:paraId="05E6EBA7" w14:textId="77777777" w:rsidR="004A0CE8" w:rsidRDefault="004A0CE8" w:rsidP="004A0CE8">
      <w:pPr>
        <w:pStyle w:val="ListParagraph"/>
        <w:ind w:left="405"/>
        <w:jc w:val="both"/>
      </w:pPr>
    </w:p>
    <w:p w14:paraId="06EB262F" w14:textId="77777777" w:rsidR="004A0CE8" w:rsidRDefault="004A0CE8" w:rsidP="004A0CE8">
      <w:pPr>
        <w:pStyle w:val="ListParagraph"/>
        <w:ind w:left="405"/>
        <w:jc w:val="both"/>
      </w:pPr>
      <w:r>
        <w:t xml:space="preserve">SELECT </w:t>
      </w:r>
    </w:p>
    <w:p w14:paraId="06249B9D" w14:textId="77777777" w:rsidR="004A0CE8" w:rsidRDefault="004A0CE8" w:rsidP="004A0CE8">
      <w:pPr>
        <w:pStyle w:val="ListParagraph"/>
        <w:ind w:left="405"/>
        <w:jc w:val="both"/>
      </w:pPr>
      <w:r>
        <w:t xml:space="preserve">     HANSARDFilesInfo.ID as HansardID,</w:t>
      </w:r>
    </w:p>
    <w:p w14:paraId="457294E6" w14:textId="77777777" w:rsidR="004A0CE8" w:rsidRDefault="004A0CE8" w:rsidP="004A0CE8">
      <w:pPr>
        <w:pStyle w:val="ListParagraph"/>
        <w:ind w:left="405"/>
        <w:jc w:val="both"/>
      </w:pPr>
      <w:r>
        <w:t xml:space="preserve">     Bill.BillID,</w:t>
      </w:r>
    </w:p>
    <w:p w14:paraId="57C7249A" w14:textId="77777777" w:rsidR="004A0CE8" w:rsidRDefault="004A0CE8" w:rsidP="004A0CE8">
      <w:pPr>
        <w:pStyle w:val="ListParagraph"/>
        <w:ind w:left="405"/>
        <w:jc w:val="both"/>
      </w:pPr>
      <w:r>
        <w:t xml:space="preserve">     Bill.BillName</w:t>
      </w:r>
    </w:p>
    <w:p w14:paraId="0DD41B1D" w14:textId="77777777" w:rsidR="004A0CE8" w:rsidRDefault="004A0CE8" w:rsidP="004A0CE8">
      <w:pPr>
        <w:pStyle w:val="ListParagraph"/>
        <w:ind w:left="405"/>
        <w:jc w:val="both"/>
      </w:pPr>
      <w:r>
        <w:t>FROM</w:t>
      </w:r>
    </w:p>
    <w:p w14:paraId="1D20E1FB" w14:textId="77777777" w:rsidR="004A0CE8" w:rsidRDefault="004A0CE8" w:rsidP="004A0CE8">
      <w:pPr>
        <w:pStyle w:val="ListParagraph"/>
        <w:ind w:left="405"/>
        <w:jc w:val="both"/>
      </w:pPr>
      <w:r>
        <w:t xml:space="preserve">    HANSARDFilesInfo</w:t>
      </w:r>
    </w:p>
    <w:p w14:paraId="118A27BD" w14:textId="77777777" w:rsidR="004A0CE8" w:rsidRDefault="004A0CE8" w:rsidP="004A0CE8">
      <w:pPr>
        <w:pStyle w:val="ListParagraph"/>
        <w:ind w:left="405"/>
        <w:jc w:val="both"/>
      </w:pPr>
      <w:r>
        <w:t xml:space="preserve">inner JOIN Bill ON </w:t>
      </w:r>
    </w:p>
    <w:p w14:paraId="7C23310F" w14:textId="77777777" w:rsidR="004A0CE8" w:rsidRDefault="004A0CE8" w:rsidP="004A0CE8">
      <w:pPr>
        <w:pStyle w:val="ListParagraph"/>
        <w:ind w:left="405"/>
        <w:jc w:val="both"/>
      </w:pPr>
      <w:r>
        <w:t xml:space="preserve">    Bill.HansardID= HANSARDFilesInfo.FileName</w:t>
      </w:r>
    </w:p>
    <w:p w14:paraId="6D1DFD83" w14:textId="77777777" w:rsidR="004A0CE8" w:rsidRDefault="004A0CE8" w:rsidP="004A0CE8">
      <w:pPr>
        <w:pStyle w:val="ListParagraph"/>
        <w:ind w:left="405"/>
        <w:jc w:val="both"/>
      </w:pPr>
      <w:r>
        <w:t xml:space="preserve">ORDER BY </w:t>
      </w:r>
    </w:p>
    <w:p w14:paraId="32938E8A" w14:textId="77777777" w:rsidR="004A0CE8" w:rsidRPr="00A46369" w:rsidRDefault="004A0CE8" w:rsidP="004A0CE8">
      <w:pPr>
        <w:pStyle w:val="ListParagraph"/>
        <w:ind w:left="405"/>
        <w:jc w:val="both"/>
      </w:pPr>
      <w:r>
        <w:t xml:space="preserve">    Bill.BillID</w:t>
      </w:r>
    </w:p>
    <w:p w14:paraId="4846E33B" w14:textId="56B7CEC2" w:rsidR="004A0CE8" w:rsidRDefault="004A0CE8" w:rsidP="004A0CE8">
      <w:pPr>
        <w:sectPr w:rsidR="004A0CE8" w:rsidSect="008A5E48">
          <w:pgSz w:w="11906" w:h="16838" w:code="9"/>
          <w:pgMar w:top="1135" w:right="1440" w:bottom="1134" w:left="1440" w:header="720" w:footer="864" w:gutter="0"/>
          <w:cols w:space="720"/>
          <w:docGrid w:linePitch="360"/>
        </w:sectPr>
      </w:pPr>
    </w:p>
    <w:p w14:paraId="37C011DD" w14:textId="48A8079C" w:rsidR="008A5E48" w:rsidRPr="008A5E48" w:rsidRDefault="4F8814D9" w:rsidP="4F8814D9">
      <w:pPr>
        <w:pStyle w:val="Heading1"/>
        <w:rPr>
          <w:sz w:val="24"/>
          <w:szCs w:val="24"/>
          <w:lang w:val="en-AU"/>
        </w:rPr>
      </w:pPr>
      <w:bookmarkStart w:id="103" w:name="_Toc23417309"/>
      <w:r w:rsidRPr="4F8814D9">
        <w:rPr>
          <w:sz w:val="24"/>
          <w:szCs w:val="24"/>
          <w:lang w:val="en-AU"/>
        </w:rPr>
        <w:lastRenderedPageBreak/>
        <w:t>Appendix L: SSIS Variable Table</w:t>
      </w:r>
      <w:bookmarkEnd w:id="103"/>
    </w:p>
    <w:tbl>
      <w:tblPr>
        <w:tblW w:w="15588" w:type="dxa"/>
        <w:jc w:val="center"/>
        <w:tblLook w:val="04A0" w:firstRow="1" w:lastRow="0" w:firstColumn="1" w:lastColumn="0" w:noHBand="0" w:noVBand="1"/>
      </w:tblPr>
      <w:tblGrid>
        <w:gridCol w:w="7083"/>
        <w:gridCol w:w="2126"/>
        <w:gridCol w:w="1276"/>
        <w:gridCol w:w="1559"/>
        <w:gridCol w:w="3544"/>
      </w:tblGrid>
      <w:tr w:rsidR="008A5E48" w:rsidRPr="00695BAB" w14:paraId="26322DC8" w14:textId="77777777" w:rsidTr="008A5E48">
        <w:trPr>
          <w:trHeight w:val="411"/>
          <w:jc w:val="center"/>
        </w:trPr>
        <w:tc>
          <w:tcPr>
            <w:tcW w:w="7083" w:type="dxa"/>
            <w:tcBorders>
              <w:top w:val="single" w:sz="4" w:space="0" w:color="000000"/>
              <w:left w:val="single" w:sz="4" w:space="0" w:color="000000"/>
              <w:bottom w:val="single" w:sz="4" w:space="0" w:color="000000"/>
              <w:right w:val="single" w:sz="4" w:space="0" w:color="000000"/>
            </w:tcBorders>
            <w:shd w:val="clear" w:color="000000" w:fill="000000"/>
            <w:noWrap/>
            <w:vAlign w:val="center"/>
            <w:hideMark/>
          </w:tcPr>
          <w:p w14:paraId="1434B840" w14:textId="77777777" w:rsidR="008A5E48" w:rsidRPr="00695BAB" w:rsidRDefault="008A5E48" w:rsidP="008A5E48">
            <w:pPr>
              <w:spacing w:after="0" w:line="240" w:lineRule="auto"/>
              <w:jc w:val="center"/>
              <w:rPr>
                <w:rFonts w:ascii="Calibri" w:eastAsia="Times New Roman" w:hAnsi="Calibri" w:cs="Calibri"/>
                <w:b/>
                <w:bCs/>
                <w:color w:val="FFFFFF"/>
                <w:sz w:val="26"/>
                <w:szCs w:val="26"/>
                <w:lang w:eastAsia="en-AU"/>
              </w:rPr>
            </w:pPr>
            <w:r w:rsidRPr="00695BAB">
              <w:rPr>
                <w:rFonts w:ascii="Calibri" w:eastAsia="Times New Roman" w:hAnsi="Calibri" w:cs="Calibri"/>
                <w:b/>
                <w:bCs/>
                <w:color w:val="FFFFFF"/>
                <w:sz w:val="26"/>
                <w:szCs w:val="26"/>
                <w:lang w:eastAsia="en-AU"/>
              </w:rPr>
              <w:t>Description of the variable</w:t>
            </w:r>
          </w:p>
        </w:tc>
        <w:tc>
          <w:tcPr>
            <w:tcW w:w="2126" w:type="dxa"/>
            <w:tcBorders>
              <w:top w:val="single" w:sz="4" w:space="0" w:color="000000"/>
              <w:left w:val="nil"/>
              <w:bottom w:val="single" w:sz="4" w:space="0" w:color="000000"/>
              <w:right w:val="single" w:sz="4" w:space="0" w:color="000000"/>
            </w:tcBorders>
            <w:shd w:val="clear" w:color="000000" w:fill="000000"/>
            <w:noWrap/>
            <w:vAlign w:val="center"/>
            <w:hideMark/>
          </w:tcPr>
          <w:p w14:paraId="458D2C51" w14:textId="77777777" w:rsidR="008A5E48" w:rsidRPr="00695BAB" w:rsidRDefault="008A5E48" w:rsidP="008A5E48">
            <w:pPr>
              <w:spacing w:after="0" w:line="240" w:lineRule="auto"/>
              <w:jc w:val="center"/>
              <w:rPr>
                <w:rFonts w:ascii="Calibri" w:eastAsia="Times New Roman" w:hAnsi="Calibri" w:cs="Calibri"/>
                <w:b/>
                <w:bCs/>
                <w:color w:val="FFFFFF"/>
                <w:sz w:val="26"/>
                <w:szCs w:val="26"/>
                <w:lang w:eastAsia="en-AU"/>
              </w:rPr>
            </w:pPr>
            <w:r w:rsidRPr="00695BAB">
              <w:rPr>
                <w:rFonts w:ascii="Calibri" w:eastAsia="Times New Roman" w:hAnsi="Calibri" w:cs="Calibri"/>
                <w:b/>
                <w:bCs/>
                <w:color w:val="FFFFFF"/>
                <w:sz w:val="26"/>
                <w:szCs w:val="26"/>
                <w:lang w:eastAsia="en-AU"/>
              </w:rPr>
              <w:t>Name</w:t>
            </w:r>
          </w:p>
        </w:tc>
        <w:tc>
          <w:tcPr>
            <w:tcW w:w="1276" w:type="dxa"/>
            <w:tcBorders>
              <w:top w:val="single" w:sz="4" w:space="0" w:color="000000"/>
              <w:left w:val="nil"/>
              <w:bottom w:val="single" w:sz="4" w:space="0" w:color="000000"/>
              <w:right w:val="single" w:sz="4" w:space="0" w:color="000000"/>
            </w:tcBorders>
            <w:shd w:val="clear" w:color="000000" w:fill="000000"/>
            <w:noWrap/>
            <w:vAlign w:val="center"/>
            <w:hideMark/>
          </w:tcPr>
          <w:p w14:paraId="53E9FAB0" w14:textId="77777777" w:rsidR="008A5E48" w:rsidRPr="00695BAB" w:rsidRDefault="008A5E48" w:rsidP="008A5E48">
            <w:pPr>
              <w:spacing w:after="0" w:line="240" w:lineRule="auto"/>
              <w:jc w:val="center"/>
              <w:rPr>
                <w:rFonts w:ascii="Calibri" w:eastAsia="Times New Roman" w:hAnsi="Calibri" w:cs="Calibri"/>
                <w:b/>
                <w:bCs/>
                <w:color w:val="FFFFFF"/>
                <w:sz w:val="26"/>
                <w:szCs w:val="26"/>
                <w:lang w:eastAsia="en-AU"/>
              </w:rPr>
            </w:pPr>
            <w:r w:rsidRPr="00695BAB">
              <w:rPr>
                <w:rFonts w:ascii="Calibri" w:eastAsia="Times New Roman" w:hAnsi="Calibri" w:cs="Calibri"/>
                <w:b/>
                <w:bCs/>
                <w:color w:val="FFFFFF"/>
                <w:sz w:val="26"/>
                <w:szCs w:val="26"/>
                <w:lang w:eastAsia="en-AU"/>
              </w:rPr>
              <w:t>Scope</w:t>
            </w:r>
          </w:p>
        </w:tc>
        <w:tc>
          <w:tcPr>
            <w:tcW w:w="1559" w:type="dxa"/>
            <w:tcBorders>
              <w:top w:val="single" w:sz="4" w:space="0" w:color="000000"/>
              <w:left w:val="nil"/>
              <w:bottom w:val="single" w:sz="4" w:space="0" w:color="000000"/>
              <w:right w:val="single" w:sz="4" w:space="0" w:color="000000"/>
            </w:tcBorders>
            <w:shd w:val="clear" w:color="000000" w:fill="000000"/>
            <w:noWrap/>
            <w:vAlign w:val="center"/>
            <w:hideMark/>
          </w:tcPr>
          <w:p w14:paraId="524314EB" w14:textId="77777777" w:rsidR="008A5E48" w:rsidRPr="00695BAB" w:rsidRDefault="008A5E48" w:rsidP="008A5E48">
            <w:pPr>
              <w:spacing w:after="0" w:line="240" w:lineRule="auto"/>
              <w:jc w:val="center"/>
              <w:rPr>
                <w:rFonts w:ascii="Calibri" w:eastAsia="Times New Roman" w:hAnsi="Calibri" w:cs="Calibri"/>
                <w:b/>
                <w:bCs/>
                <w:color w:val="FFFFFF"/>
                <w:sz w:val="26"/>
                <w:szCs w:val="26"/>
                <w:lang w:eastAsia="en-AU"/>
              </w:rPr>
            </w:pPr>
            <w:r w:rsidRPr="00695BAB">
              <w:rPr>
                <w:rFonts w:ascii="Calibri" w:eastAsia="Times New Roman" w:hAnsi="Calibri" w:cs="Calibri"/>
                <w:b/>
                <w:bCs/>
                <w:color w:val="FFFFFF"/>
                <w:sz w:val="26"/>
                <w:szCs w:val="26"/>
                <w:lang w:eastAsia="en-AU"/>
              </w:rPr>
              <w:t>Data Type</w:t>
            </w:r>
          </w:p>
        </w:tc>
        <w:tc>
          <w:tcPr>
            <w:tcW w:w="3544" w:type="dxa"/>
            <w:tcBorders>
              <w:top w:val="single" w:sz="4" w:space="0" w:color="000000"/>
              <w:left w:val="nil"/>
              <w:bottom w:val="single" w:sz="4" w:space="0" w:color="000000"/>
              <w:right w:val="single" w:sz="4" w:space="0" w:color="000000"/>
            </w:tcBorders>
            <w:shd w:val="clear" w:color="000000" w:fill="000000"/>
            <w:noWrap/>
            <w:vAlign w:val="center"/>
            <w:hideMark/>
          </w:tcPr>
          <w:p w14:paraId="7286532F" w14:textId="77777777" w:rsidR="008A5E48" w:rsidRPr="00695BAB" w:rsidRDefault="008A5E48" w:rsidP="008A5E48">
            <w:pPr>
              <w:spacing w:after="0" w:line="240" w:lineRule="auto"/>
              <w:ind w:right="-128"/>
              <w:jc w:val="center"/>
              <w:rPr>
                <w:rFonts w:ascii="Calibri" w:eastAsia="Times New Roman" w:hAnsi="Calibri" w:cs="Calibri"/>
                <w:b/>
                <w:bCs/>
                <w:color w:val="FFFFFF"/>
                <w:sz w:val="26"/>
                <w:szCs w:val="26"/>
                <w:lang w:eastAsia="en-AU"/>
              </w:rPr>
            </w:pPr>
            <w:r>
              <w:rPr>
                <w:rFonts w:ascii="Calibri" w:eastAsia="Times New Roman" w:hAnsi="Calibri" w:cs="Calibri"/>
                <w:b/>
                <w:bCs/>
                <w:color w:val="FFFFFF"/>
                <w:sz w:val="26"/>
                <w:szCs w:val="26"/>
                <w:lang w:eastAsia="en-AU"/>
              </w:rPr>
              <w:t>The value n</w:t>
            </w:r>
            <w:r w:rsidRPr="00695BAB">
              <w:rPr>
                <w:rFonts w:ascii="Calibri" w:eastAsia="Times New Roman" w:hAnsi="Calibri" w:cs="Calibri"/>
                <w:b/>
                <w:bCs/>
                <w:color w:val="FFFFFF"/>
                <w:sz w:val="26"/>
                <w:szCs w:val="26"/>
                <w:lang w:eastAsia="en-AU"/>
              </w:rPr>
              <w:t>eeds to be changed</w:t>
            </w:r>
            <w:r>
              <w:rPr>
                <w:rFonts w:ascii="Calibri" w:eastAsia="Times New Roman" w:hAnsi="Calibri" w:cs="Calibri"/>
                <w:b/>
                <w:bCs/>
                <w:color w:val="FFFFFF"/>
                <w:sz w:val="26"/>
                <w:szCs w:val="26"/>
                <w:lang w:eastAsia="en-AU"/>
              </w:rPr>
              <w:t xml:space="preserve"> if the package moves?</w:t>
            </w:r>
          </w:p>
        </w:tc>
      </w:tr>
      <w:tr w:rsidR="008A5E48" w:rsidRPr="00695BAB" w14:paraId="46DEE51D" w14:textId="77777777" w:rsidTr="008A5E48">
        <w:trPr>
          <w:trHeight w:val="411"/>
          <w:jc w:val="center"/>
        </w:trPr>
        <w:tc>
          <w:tcPr>
            <w:tcW w:w="7083" w:type="dxa"/>
            <w:tcBorders>
              <w:top w:val="nil"/>
              <w:left w:val="single" w:sz="4" w:space="0" w:color="000000"/>
              <w:bottom w:val="single" w:sz="4" w:space="0" w:color="000000"/>
              <w:right w:val="single" w:sz="4" w:space="0" w:color="000000"/>
            </w:tcBorders>
            <w:shd w:val="clear" w:color="000000" w:fill="D9D9D9"/>
            <w:noWrap/>
            <w:vAlign w:val="center"/>
            <w:hideMark/>
          </w:tcPr>
          <w:p w14:paraId="6E13274C" w14:textId="77777777" w:rsidR="008A5E48" w:rsidRPr="00695BAB" w:rsidRDefault="008A5E48" w:rsidP="008A5E48">
            <w:pPr>
              <w:spacing w:after="0" w:line="240" w:lineRule="auto"/>
              <w:ind w:firstLineChars="100" w:firstLine="201"/>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Archive folder path, which contains all the laded XMLs</w:t>
            </w:r>
          </w:p>
        </w:tc>
        <w:tc>
          <w:tcPr>
            <w:tcW w:w="2126" w:type="dxa"/>
            <w:tcBorders>
              <w:top w:val="nil"/>
              <w:left w:val="nil"/>
              <w:bottom w:val="single" w:sz="4" w:space="0" w:color="000000"/>
              <w:right w:val="single" w:sz="4" w:space="0" w:color="000000"/>
            </w:tcBorders>
            <w:shd w:val="clear" w:color="D9D9D9" w:fill="D9D9D9"/>
            <w:noWrap/>
            <w:vAlign w:val="center"/>
            <w:hideMark/>
          </w:tcPr>
          <w:p w14:paraId="6FD7800C"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AchiveFolder</w:t>
            </w:r>
          </w:p>
        </w:tc>
        <w:tc>
          <w:tcPr>
            <w:tcW w:w="1276" w:type="dxa"/>
            <w:tcBorders>
              <w:top w:val="nil"/>
              <w:left w:val="nil"/>
              <w:bottom w:val="single" w:sz="4" w:space="0" w:color="000000"/>
              <w:right w:val="single" w:sz="4" w:space="0" w:color="000000"/>
            </w:tcBorders>
            <w:shd w:val="clear" w:color="D9D9D9" w:fill="D9D9D9"/>
            <w:noWrap/>
            <w:vAlign w:val="center"/>
            <w:hideMark/>
          </w:tcPr>
          <w:p w14:paraId="39584CDD"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Package</w:t>
            </w:r>
          </w:p>
        </w:tc>
        <w:tc>
          <w:tcPr>
            <w:tcW w:w="1559" w:type="dxa"/>
            <w:tcBorders>
              <w:top w:val="nil"/>
              <w:left w:val="nil"/>
              <w:bottom w:val="single" w:sz="4" w:space="0" w:color="000000"/>
              <w:right w:val="single" w:sz="4" w:space="0" w:color="000000"/>
            </w:tcBorders>
            <w:shd w:val="clear" w:color="D9D9D9" w:fill="D9D9D9"/>
            <w:noWrap/>
            <w:vAlign w:val="center"/>
            <w:hideMark/>
          </w:tcPr>
          <w:p w14:paraId="0B89818C"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String</w:t>
            </w:r>
          </w:p>
        </w:tc>
        <w:tc>
          <w:tcPr>
            <w:tcW w:w="3544" w:type="dxa"/>
            <w:tcBorders>
              <w:top w:val="nil"/>
              <w:left w:val="nil"/>
              <w:bottom w:val="single" w:sz="4" w:space="0" w:color="000000"/>
              <w:right w:val="single" w:sz="4" w:space="0" w:color="000000"/>
            </w:tcBorders>
            <w:shd w:val="clear" w:color="D9D9D9" w:fill="D9D9D9"/>
            <w:noWrap/>
            <w:vAlign w:val="center"/>
            <w:hideMark/>
          </w:tcPr>
          <w:p w14:paraId="353B815F"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Yes</w:t>
            </w:r>
          </w:p>
        </w:tc>
      </w:tr>
      <w:tr w:rsidR="008A5E48" w:rsidRPr="00695BAB" w14:paraId="0CF99EE5" w14:textId="77777777" w:rsidTr="008A5E48">
        <w:trPr>
          <w:trHeight w:val="411"/>
          <w:jc w:val="center"/>
        </w:trPr>
        <w:tc>
          <w:tcPr>
            <w:tcW w:w="7083" w:type="dxa"/>
            <w:tcBorders>
              <w:top w:val="nil"/>
              <w:left w:val="single" w:sz="4" w:space="0" w:color="000000"/>
              <w:bottom w:val="single" w:sz="4" w:space="0" w:color="000000"/>
              <w:right w:val="single" w:sz="4" w:space="0" w:color="000000"/>
            </w:tcBorders>
            <w:shd w:val="clear" w:color="auto" w:fill="auto"/>
            <w:noWrap/>
            <w:vAlign w:val="center"/>
            <w:hideMark/>
          </w:tcPr>
          <w:p w14:paraId="70086DF0" w14:textId="77777777" w:rsidR="008A5E48" w:rsidRPr="00695BAB" w:rsidRDefault="008A5E48" w:rsidP="008A5E48">
            <w:pPr>
              <w:spacing w:after="0" w:line="240" w:lineRule="auto"/>
              <w:ind w:firstLineChars="100" w:firstLine="201"/>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Rejected folder path, which contains all the rejected XMLs (duplicates)</w:t>
            </w:r>
          </w:p>
        </w:tc>
        <w:tc>
          <w:tcPr>
            <w:tcW w:w="2126" w:type="dxa"/>
            <w:tcBorders>
              <w:top w:val="nil"/>
              <w:left w:val="nil"/>
              <w:bottom w:val="single" w:sz="4" w:space="0" w:color="000000"/>
              <w:right w:val="single" w:sz="4" w:space="0" w:color="000000"/>
            </w:tcBorders>
            <w:shd w:val="clear" w:color="auto" w:fill="auto"/>
            <w:noWrap/>
            <w:vAlign w:val="center"/>
            <w:hideMark/>
          </w:tcPr>
          <w:p w14:paraId="0E6E7951"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RejectFolder</w:t>
            </w:r>
          </w:p>
        </w:tc>
        <w:tc>
          <w:tcPr>
            <w:tcW w:w="1276" w:type="dxa"/>
            <w:tcBorders>
              <w:top w:val="nil"/>
              <w:left w:val="nil"/>
              <w:bottom w:val="single" w:sz="4" w:space="0" w:color="000000"/>
              <w:right w:val="single" w:sz="4" w:space="0" w:color="000000"/>
            </w:tcBorders>
            <w:shd w:val="clear" w:color="auto" w:fill="auto"/>
            <w:noWrap/>
            <w:vAlign w:val="center"/>
            <w:hideMark/>
          </w:tcPr>
          <w:p w14:paraId="3F30C5E8"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Package</w:t>
            </w:r>
          </w:p>
        </w:tc>
        <w:tc>
          <w:tcPr>
            <w:tcW w:w="1559" w:type="dxa"/>
            <w:tcBorders>
              <w:top w:val="nil"/>
              <w:left w:val="nil"/>
              <w:bottom w:val="single" w:sz="4" w:space="0" w:color="000000"/>
              <w:right w:val="single" w:sz="4" w:space="0" w:color="000000"/>
            </w:tcBorders>
            <w:shd w:val="clear" w:color="auto" w:fill="auto"/>
            <w:noWrap/>
            <w:vAlign w:val="center"/>
            <w:hideMark/>
          </w:tcPr>
          <w:p w14:paraId="4D2538EF"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String</w:t>
            </w:r>
          </w:p>
        </w:tc>
        <w:tc>
          <w:tcPr>
            <w:tcW w:w="3544" w:type="dxa"/>
            <w:tcBorders>
              <w:top w:val="nil"/>
              <w:left w:val="nil"/>
              <w:bottom w:val="single" w:sz="4" w:space="0" w:color="000000"/>
              <w:right w:val="single" w:sz="4" w:space="0" w:color="000000"/>
            </w:tcBorders>
            <w:shd w:val="clear" w:color="auto" w:fill="auto"/>
            <w:noWrap/>
            <w:vAlign w:val="center"/>
            <w:hideMark/>
          </w:tcPr>
          <w:p w14:paraId="280618FE"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Yes</w:t>
            </w:r>
          </w:p>
        </w:tc>
      </w:tr>
      <w:tr w:rsidR="008A5E48" w:rsidRPr="00695BAB" w14:paraId="6C80266F" w14:textId="77777777" w:rsidTr="008A5E48">
        <w:trPr>
          <w:trHeight w:val="411"/>
          <w:jc w:val="center"/>
        </w:trPr>
        <w:tc>
          <w:tcPr>
            <w:tcW w:w="7083" w:type="dxa"/>
            <w:tcBorders>
              <w:top w:val="nil"/>
              <w:left w:val="single" w:sz="4" w:space="0" w:color="000000"/>
              <w:bottom w:val="single" w:sz="4" w:space="0" w:color="000000"/>
              <w:right w:val="single" w:sz="4" w:space="0" w:color="000000"/>
            </w:tcBorders>
            <w:shd w:val="clear" w:color="000000" w:fill="D9D9D9"/>
            <w:noWrap/>
            <w:vAlign w:val="center"/>
            <w:hideMark/>
          </w:tcPr>
          <w:p w14:paraId="5F5169C4" w14:textId="77777777" w:rsidR="008A5E48" w:rsidRPr="00695BAB" w:rsidRDefault="008A5E48" w:rsidP="008A5E48">
            <w:pPr>
              <w:spacing w:after="0" w:line="240" w:lineRule="auto"/>
              <w:ind w:firstLineChars="100" w:firstLine="201"/>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 xml:space="preserve">Source folder path for Bill XMLs before they </w:t>
            </w:r>
            <w:proofErr w:type="gramStart"/>
            <w:r w:rsidRPr="00695BAB">
              <w:rPr>
                <w:rFonts w:ascii="Calibri" w:eastAsia="Times New Roman" w:hAnsi="Calibri" w:cs="Calibri"/>
                <w:b/>
                <w:bCs/>
                <w:color w:val="000000"/>
                <w:lang w:eastAsia="en-AU"/>
              </w:rPr>
              <w:t>being</w:t>
            </w:r>
            <w:proofErr w:type="gramEnd"/>
            <w:r w:rsidRPr="00695BAB">
              <w:rPr>
                <w:rFonts w:ascii="Calibri" w:eastAsia="Times New Roman" w:hAnsi="Calibri" w:cs="Calibri"/>
                <w:b/>
                <w:bCs/>
                <w:color w:val="000000"/>
                <w:lang w:eastAsia="en-AU"/>
              </w:rPr>
              <w:t xml:space="preserve"> loaded</w:t>
            </w:r>
          </w:p>
        </w:tc>
        <w:tc>
          <w:tcPr>
            <w:tcW w:w="2126" w:type="dxa"/>
            <w:tcBorders>
              <w:top w:val="nil"/>
              <w:left w:val="nil"/>
              <w:bottom w:val="single" w:sz="4" w:space="0" w:color="000000"/>
              <w:right w:val="single" w:sz="4" w:space="0" w:color="000000"/>
            </w:tcBorders>
            <w:shd w:val="clear" w:color="D9D9D9" w:fill="D9D9D9"/>
            <w:noWrap/>
            <w:vAlign w:val="center"/>
            <w:hideMark/>
          </w:tcPr>
          <w:p w14:paraId="51537558"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DirBill</w:t>
            </w:r>
          </w:p>
        </w:tc>
        <w:tc>
          <w:tcPr>
            <w:tcW w:w="1276" w:type="dxa"/>
            <w:tcBorders>
              <w:top w:val="nil"/>
              <w:left w:val="nil"/>
              <w:bottom w:val="single" w:sz="4" w:space="0" w:color="000000"/>
              <w:right w:val="single" w:sz="4" w:space="0" w:color="000000"/>
            </w:tcBorders>
            <w:shd w:val="clear" w:color="D9D9D9" w:fill="D9D9D9"/>
            <w:noWrap/>
            <w:vAlign w:val="center"/>
            <w:hideMark/>
          </w:tcPr>
          <w:p w14:paraId="09C99574"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Package</w:t>
            </w:r>
          </w:p>
        </w:tc>
        <w:tc>
          <w:tcPr>
            <w:tcW w:w="1559" w:type="dxa"/>
            <w:tcBorders>
              <w:top w:val="nil"/>
              <w:left w:val="nil"/>
              <w:bottom w:val="single" w:sz="4" w:space="0" w:color="000000"/>
              <w:right w:val="single" w:sz="4" w:space="0" w:color="000000"/>
            </w:tcBorders>
            <w:shd w:val="clear" w:color="D9D9D9" w:fill="D9D9D9"/>
            <w:noWrap/>
            <w:vAlign w:val="center"/>
            <w:hideMark/>
          </w:tcPr>
          <w:p w14:paraId="15772682"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String</w:t>
            </w:r>
          </w:p>
        </w:tc>
        <w:tc>
          <w:tcPr>
            <w:tcW w:w="3544" w:type="dxa"/>
            <w:tcBorders>
              <w:top w:val="nil"/>
              <w:left w:val="nil"/>
              <w:bottom w:val="single" w:sz="4" w:space="0" w:color="000000"/>
              <w:right w:val="single" w:sz="4" w:space="0" w:color="000000"/>
            </w:tcBorders>
            <w:shd w:val="clear" w:color="D9D9D9" w:fill="D9D9D9"/>
            <w:noWrap/>
            <w:vAlign w:val="center"/>
            <w:hideMark/>
          </w:tcPr>
          <w:p w14:paraId="170D18E1"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Yes</w:t>
            </w:r>
          </w:p>
        </w:tc>
      </w:tr>
      <w:tr w:rsidR="008A5E48" w:rsidRPr="00695BAB" w14:paraId="33A346C7" w14:textId="77777777" w:rsidTr="008A5E48">
        <w:trPr>
          <w:trHeight w:val="411"/>
          <w:jc w:val="center"/>
        </w:trPr>
        <w:tc>
          <w:tcPr>
            <w:tcW w:w="7083" w:type="dxa"/>
            <w:tcBorders>
              <w:top w:val="nil"/>
              <w:left w:val="single" w:sz="4" w:space="0" w:color="000000"/>
              <w:bottom w:val="single" w:sz="4" w:space="0" w:color="000000"/>
              <w:right w:val="single" w:sz="4" w:space="0" w:color="000000"/>
            </w:tcBorders>
            <w:shd w:val="clear" w:color="auto" w:fill="auto"/>
            <w:noWrap/>
            <w:vAlign w:val="center"/>
            <w:hideMark/>
          </w:tcPr>
          <w:p w14:paraId="0B4F6118" w14:textId="77777777" w:rsidR="008A5E48" w:rsidRPr="00695BAB" w:rsidRDefault="008A5E48" w:rsidP="008A5E48">
            <w:pPr>
              <w:spacing w:after="0" w:line="240" w:lineRule="auto"/>
              <w:ind w:firstLineChars="100" w:firstLine="201"/>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 xml:space="preserve">Source folder path for Questions &amp; Answers XMLs before they </w:t>
            </w:r>
            <w:proofErr w:type="gramStart"/>
            <w:r w:rsidRPr="00695BAB">
              <w:rPr>
                <w:rFonts w:ascii="Calibri" w:eastAsia="Times New Roman" w:hAnsi="Calibri" w:cs="Calibri"/>
                <w:b/>
                <w:bCs/>
                <w:color w:val="000000"/>
                <w:lang w:eastAsia="en-AU"/>
              </w:rPr>
              <w:t>being</w:t>
            </w:r>
            <w:proofErr w:type="gramEnd"/>
            <w:r w:rsidRPr="00695BAB">
              <w:rPr>
                <w:rFonts w:ascii="Calibri" w:eastAsia="Times New Roman" w:hAnsi="Calibri" w:cs="Calibri"/>
                <w:b/>
                <w:bCs/>
                <w:color w:val="000000"/>
                <w:lang w:eastAsia="en-AU"/>
              </w:rPr>
              <w:t xml:space="preserve"> loaded</w:t>
            </w:r>
          </w:p>
        </w:tc>
        <w:tc>
          <w:tcPr>
            <w:tcW w:w="2126" w:type="dxa"/>
            <w:tcBorders>
              <w:top w:val="nil"/>
              <w:left w:val="nil"/>
              <w:bottom w:val="single" w:sz="4" w:space="0" w:color="000000"/>
              <w:right w:val="single" w:sz="4" w:space="0" w:color="000000"/>
            </w:tcBorders>
            <w:shd w:val="clear" w:color="auto" w:fill="auto"/>
            <w:noWrap/>
            <w:vAlign w:val="center"/>
            <w:hideMark/>
          </w:tcPr>
          <w:p w14:paraId="7F4C976D"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DirQA</w:t>
            </w:r>
          </w:p>
        </w:tc>
        <w:tc>
          <w:tcPr>
            <w:tcW w:w="1276" w:type="dxa"/>
            <w:tcBorders>
              <w:top w:val="nil"/>
              <w:left w:val="nil"/>
              <w:bottom w:val="single" w:sz="4" w:space="0" w:color="000000"/>
              <w:right w:val="single" w:sz="4" w:space="0" w:color="000000"/>
            </w:tcBorders>
            <w:shd w:val="clear" w:color="auto" w:fill="auto"/>
            <w:noWrap/>
            <w:vAlign w:val="center"/>
            <w:hideMark/>
          </w:tcPr>
          <w:p w14:paraId="385A3C44"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Package</w:t>
            </w:r>
          </w:p>
        </w:tc>
        <w:tc>
          <w:tcPr>
            <w:tcW w:w="1559" w:type="dxa"/>
            <w:tcBorders>
              <w:top w:val="nil"/>
              <w:left w:val="nil"/>
              <w:bottom w:val="single" w:sz="4" w:space="0" w:color="000000"/>
              <w:right w:val="single" w:sz="4" w:space="0" w:color="000000"/>
            </w:tcBorders>
            <w:shd w:val="clear" w:color="auto" w:fill="auto"/>
            <w:noWrap/>
            <w:vAlign w:val="center"/>
            <w:hideMark/>
          </w:tcPr>
          <w:p w14:paraId="78C6C65B"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String</w:t>
            </w:r>
          </w:p>
        </w:tc>
        <w:tc>
          <w:tcPr>
            <w:tcW w:w="3544" w:type="dxa"/>
            <w:tcBorders>
              <w:top w:val="nil"/>
              <w:left w:val="nil"/>
              <w:bottom w:val="single" w:sz="4" w:space="0" w:color="000000"/>
              <w:right w:val="single" w:sz="4" w:space="0" w:color="000000"/>
            </w:tcBorders>
            <w:shd w:val="clear" w:color="auto" w:fill="auto"/>
            <w:noWrap/>
            <w:vAlign w:val="center"/>
            <w:hideMark/>
          </w:tcPr>
          <w:p w14:paraId="7CB48019"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Yes</w:t>
            </w:r>
          </w:p>
        </w:tc>
      </w:tr>
      <w:tr w:rsidR="008A5E48" w:rsidRPr="00695BAB" w14:paraId="439DD8CD" w14:textId="77777777" w:rsidTr="008A5E48">
        <w:trPr>
          <w:trHeight w:val="411"/>
          <w:jc w:val="center"/>
        </w:trPr>
        <w:tc>
          <w:tcPr>
            <w:tcW w:w="7083" w:type="dxa"/>
            <w:tcBorders>
              <w:top w:val="nil"/>
              <w:left w:val="single" w:sz="4" w:space="0" w:color="000000"/>
              <w:bottom w:val="single" w:sz="4" w:space="0" w:color="000000"/>
              <w:right w:val="single" w:sz="4" w:space="0" w:color="000000"/>
            </w:tcBorders>
            <w:shd w:val="clear" w:color="000000" w:fill="D9D9D9"/>
            <w:noWrap/>
            <w:vAlign w:val="center"/>
            <w:hideMark/>
          </w:tcPr>
          <w:p w14:paraId="19DF1856" w14:textId="77777777" w:rsidR="008A5E48" w:rsidRPr="00695BAB" w:rsidRDefault="008A5E48" w:rsidP="008A5E48">
            <w:pPr>
              <w:spacing w:after="0" w:line="240" w:lineRule="auto"/>
              <w:ind w:firstLineChars="100" w:firstLine="201"/>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 xml:space="preserve">Source folder path for Question Time XMLs before they </w:t>
            </w:r>
            <w:proofErr w:type="gramStart"/>
            <w:r w:rsidRPr="00695BAB">
              <w:rPr>
                <w:rFonts w:ascii="Calibri" w:eastAsia="Times New Roman" w:hAnsi="Calibri" w:cs="Calibri"/>
                <w:b/>
                <w:bCs/>
                <w:color w:val="000000"/>
                <w:lang w:eastAsia="en-AU"/>
              </w:rPr>
              <w:t>being</w:t>
            </w:r>
            <w:proofErr w:type="gramEnd"/>
            <w:r w:rsidRPr="00695BAB">
              <w:rPr>
                <w:rFonts w:ascii="Calibri" w:eastAsia="Times New Roman" w:hAnsi="Calibri" w:cs="Calibri"/>
                <w:b/>
                <w:bCs/>
                <w:color w:val="000000"/>
                <w:lang w:eastAsia="en-AU"/>
              </w:rPr>
              <w:t xml:space="preserve"> loaded</w:t>
            </w:r>
          </w:p>
        </w:tc>
        <w:tc>
          <w:tcPr>
            <w:tcW w:w="2126" w:type="dxa"/>
            <w:tcBorders>
              <w:top w:val="nil"/>
              <w:left w:val="nil"/>
              <w:bottom w:val="single" w:sz="4" w:space="0" w:color="000000"/>
              <w:right w:val="single" w:sz="4" w:space="0" w:color="000000"/>
            </w:tcBorders>
            <w:shd w:val="clear" w:color="D9D9D9" w:fill="D9D9D9"/>
            <w:noWrap/>
            <w:vAlign w:val="center"/>
            <w:hideMark/>
          </w:tcPr>
          <w:p w14:paraId="1EB55F21"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DirQT</w:t>
            </w:r>
          </w:p>
        </w:tc>
        <w:tc>
          <w:tcPr>
            <w:tcW w:w="1276" w:type="dxa"/>
            <w:tcBorders>
              <w:top w:val="nil"/>
              <w:left w:val="nil"/>
              <w:bottom w:val="single" w:sz="4" w:space="0" w:color="000000"/>
              <w:right w:val="single" w:sz="4" w:space="0" w:color="000000"/>
            </w:tcBorders>
            <w:shd w:val="clear" w:color="D9D9D9" w:fill="D9D9D9"/>
            <w:noWrap/>
            <w:vAlign w:val="center"/>
            <w:hideMark/>
          </w:tcPr>
          <w:p w14:paraId="2F0F3E32"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Package</w:t>
            </w:r>
          </w:p>
        </w:tc>
        <w:tc>
          <w:tcPr>
            <w:tcW w:w="1559" w:type="dxa"/>
            <w:tcBorders>
              <w:top w:val="nil"/>
              <w:left w:val="nil"/>
              <w:bottom w:val="single" w:sz="4" w:space="0" w:color="000000"/>
              <w:right w:val="single" w:sz="4" w:space="0" w:color="000000"/>
            </w:tcBorders>
            <w:shd w:val="clear" w:color="D9D9D9" w:fill="D9D9D9"/>
            <w:noWrap/>
            <w:vAlign w:val="center"/>
            <w:hideMark/>
          </w:tcPr>
          <w:p w14:paraId="76D1C965"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String</w:t>
            </w:r>
          </w:p>
        </w:tc>
        <w:tc>
          <w:tcPr>
            <w:tcW w:w="3544" w:type="dxa"/>
            <w:tcBorders>
              <w:top w:val="nil"/>
              <w:left w:val="nil"/>
              <w:bottom w:val="single" w:sz="4" w:space="0" w:color="000000"/>
              <w:right w:val="single" w:sz="4" w:space="0" w:color="000000"/>
            </w:tcBorders>
            <w:shd w:val="clear" w:color="D9D9D9" w:fill="D9D9D9"/>
            <w:noWrap/>
            <w:vAlign w:val="center"/>
            <w:hideMark/>
          </w:tcPr>
          <w:p w14:paraId="69282199"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Yes</w:t>
            </w:r>
          </w:p>
        </w:tc>
      </w:tr>
      <w:tr w:rsidR="008A5E48" w:rsidRPr="00695BAB" w14:paraId="57FB20CE" w14:textId="77777777" w:rsidTr="008A5E48">
        <w:trPr>
          <w:trHeight w:val="411"/>
          <w:jc w:val="center"/>
        </w:trPr>
        <w:tc>
          <w:tcPr>
            <w:tcW w:w="7083" w:type="dxa"/>
            <w:tcBorders>
              <w:top w:val="nil"/>
              <w:left w:val="single" w:sz="4" w:space="0" w:color="000000"/>
              <w:bottom w:val="single" w:sz="4" w:space="0" w:color="000000"/>
              <w:right w:val="single" w:sz="4" w:space="0" w:color="000000"/>
            </w:tcBorders>
            <w:shd w:val="clear" w:color="auto" w:fill="auto"/>
            <w:noWrap/>
            <w:vAlign w:val="center"/>
            <w:hideMark/>
          </w:tcPr>
          <w:p w14:paraId="199311BB" w14:textId="77777777" w:rsidR="008A5E48" w:rsidRPr="00695BAB" w:rsidRDefault="008A5E48" w:rsidP="008A5E48">
            <w:pPr>
              <w:spacing w:after="0" w:line="240" w:lineRule="auto"/>
              <w:ind w:firstLineChars="100" w:firstLine="201"/>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Renaming variable after they moved to the Archive folder</w:t>
            </w:r>
          </w:p>
        </w:tc>
        <w:tc>
          <w:tcPr>
            <w:tcW w:w="2126" w:type="dxa"/>
            <w:tcBorders>
              <w:top w:val="nil"/>
              <w:left w:val="nil"/>
              <w:bottom w:val="single" w:sz="4" w:space="0" w:color="000000"/>
              <w:right w:val="single" w:sz="4" w:space="0" w:color="000000"/>
            </w:tcBorders>
            <w:shd w:val="clear" w:color="auto" w:fill="auto"/>
            <w:noWrap/>
            <w:vAlign w:val="center"/>
            <w:hideMark/>
          </w:tcPr>
          <w:p w14:paraId="3A1C03EF"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FileDestPath</w:t>
            </w:r>
          </w:p>
        </w:tc>
        <w:tc>
          <w:tcPr>
            <w:tcW w:w="1276" w:type="dxa"/>
            <w:tcBorders>
              <w:top w:val="nil"/>
              <w:left w:val="nil"/>
              <w:bottom w:val="single" w:sz="4" w:space="0" w:color="000000"/>
              <w:right w:val="single" w:sz="4" w:space="0" w:color="000000"/>
            </w:tcBorders>
            <w:shd w:val="clear" w:color="auto" w:fill="auto"/>
            <w:noWrap/>
            <w:vAlign w:val="center"/>
            <w:hideMark/>
          </w:tcPr>
          <w:p w14:paraId="5FCFA8DC"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Package</w:t>
            </w:r>
          </w:p>
        </w:tc>
        <w:tc>
          <w:tcPr>
            <w:tcW w:w="1559" w:type="dxa"/>
            <w:tcBorders>
              <w:top w:val="nil"/>
              <w:left w:val="nil"/>
              <w:bottom w:val="single" w:sz="4" w:space="0" w:color="000000"/>
              <w:right w:val="single" w:sz="4" w:space="0" w:color="000000"/>
            </w:tcBorders>
            <w:shd w:val="clear" w:color="auto" w:fill="auto"/>
            <w:noWrap/>
            <w:vAlign w:val="center"/>
            <w:hideMark/>
          </w:tcPr>
          <w:p w14:paraId="3C8DF33D"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String</w:t>
            </w:r>
          </w:p>
        </w:tc>
        <w:tc>
          <w:tcPr>
            <w:tcW w:w="3544" w:type="dxa"/>
            <w:tcBorders>
              <w:top w:val="nil"/>
              <w:left w:val="nil"/>
              <w:bottom w:val="single" w:sz="4" w:space="0" w:color="000000"/>
              <w:right w:val="single" w:sz="4" w:space="0" w:color="000000"/>
            </w:tcBorders>
            <w:shd w:val="clear" w:color="auto" w:fill="auto"/>
            <w:noWrap/>
            <w:vAlign w:val="center"/>
            <w:hideMark/>
          </w:tcPr>
          <w:p w14:paraId="2CB9338B"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No</w:t>
            </w:r>
          </w:p>
        </w:tc>
      </w:tr>
      <w:tr w:rsidR="008A5E48" w:rsidRPr="00695BAB" w14:paraId="60297352" w14:textId="77777777" w:rsidTr="008A5E48">
        <w:trPr>
          <w:trHeight w:val="411"/>
          <w:jc w:val="center"/>
        </w:trPr>
        <w:tc>
          <w:tcPr>
            <w:tcW w:w="7083" w:type="dxa"/>
            <w:tcBorders>
              <w:top w:val="nil"/>
              <w:left w:val="single" w:sz="4" w:space="0" w:color="000000"/>
              <w:bottom w:val="single" w:sz="4" w:space="0" w:color="000000"/>
              <w:right w:val="single" w:sz="4" w:space="0" w:color="000000"/>
            </w:tcBorders>
            <w:shd w:val="clear" w:color="000000" w:fill="D9D9D9"/>
            <w:noWrap/>
            <w:vAlign w:val="center"/>
            <w:hideMark/>
          </w:tcPr>
          <w:p w14:paraId="58265959" w14:textId="77777777" w:rsidR="008A5E48" w:rsidRPr="00695BAB" w:rsidRDefault="008A5E48" w:rsidP="008A5E48">
            <w:pPr>
              <w:spacing w:after="0" w:line="240" w:lineRule="auto"/>
              <w:ind w:firstLineChars="100" w:firstLine="201"/>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Name of the XML files</w:t>
            </w:r>
          </w:p>
        </w:tc>
        <w:tc>
          <w:tcPr>
            <w:tcW w:w="2126" w:type="dxa"/>
            <w:tcBorders>
              <w:top w:val="nil"/>
              <w:left w:val="nil"/>
              <w:bottom w:val="single" w:sz="4" w:space="0" w:color="000000"/>
              <w:right w:val="single" w:sz="4" w:space="0" w:color="000000"/>
            </w:tcBorders>
            <w:shd w:val="clear" w:color="D9D9D9" w:fill="D9D9D9"/>
            <w:noWrap/>
            <w:vAlign w:val="center"/>
            <w:hideMark/>
          </w:tcPr>
          <w:p w14:paraId="523E955B"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FileName</w:t>
            </w:r>
          </w:p>
        </w:tc>
        <w:tc>
          <w:tcPr>
            <w:tcW w:w="1276" w:type="dxa"/>
            <w:tcBorders>
              <w:top w:val="nil"/>
              <w:left w:val="nil"/>
              <w:bottom w:val="single" w:sz="4" w:space="0" w:color="000000"/>
              <w:right w:val="single" w:sz="4" w:space="0" w:color="000000"/>
            </w:tcBorders>
            <w:shd w:val="clear" w:color="D9D9D9" w:fill="D9D9D9"/>
            <w:noWrap/>
            <w:vAlign w:val="center"/>
            <w:hideMark/>
          </w:tcPr>
          <w:p w14:paraId="45F49EB9"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Package</w:t>
            </w:r>
          </w:p>
        </w:tc>
        <w:tc>
          <w:tcPr>
            <w:tcW w:w="1559" w:type="dxa"/>
            <w:tcBorders>
              <w:top w:val="nil"/>
              <w:left w:val="nil"/>
              <w:bottom w:val="single" w:sz="4" w:space="0" w:color="000000"/>
              <w:right w:val="single" w:sz="4" w:space="0" w:color="000000"/>
            </w:tcBorders>
            <w:shd w:val="clear" w:color="D9D9D9" w:fill="D9D9D9"/>
            <w:noWrap/>
            <w:vAlign w:val="center"/>
            <w:hideMark/>
          </w:tcPr>
          <w:p w14:paraId="5479F0CE"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String</w:t>
            </w:r>
          </w:p>
        </w:tc>
        <w:tc>
          <w:tcPr>
            <w:tcW w:w="3544" w:type="dxa"/>
            <w:tcBorders>
              <w:top w:val="nil"/>
              <w:left w:val="nil"/>
              <w:bottom w:val="single" w:sz="4" w:space="0" w:color="000000"/>
              <w:right w:val="single" w:sz="4" w:space="0" w:color="000000"/>
            </w:tcBorders>
            <w:shd w:val="clear" w:color="D9D9D9" w:fill="D9D9D9"/>
            <w:noWrap/>
            <w:vAlign w:val="center"/>
            <w:hideMark/>
          </w:tcPr>
          <w:p w14:paraId="6517E141"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No</w:t>
            </w:r>
          </w:p>
        </w:tc>
      </w:tr>
      <w:tr w:rsidR="008A5E48" w:rsidRPr="00695BAB" w14:paraId="0A23C737" w14:textId="77777777" w:rsidTr="008A5E48">
        <w:trPr>
          <w:trHeight w:val="411"/>
          <w:jc w:val="center"/>
        </w:trPr>
        <w:tc>
          <w:tcPr>
            <w:tcW w:w="7083" w:type="dxa"/>
            <w:tcBorders>
              <w:top w:val="nil"/>
              <w:left w:val="single" w:sz="4" w:space="0" w:color="000000"/>
              <w:bottom w:val="single" w:sz="4" w:space="0" w:color="000000"/>
              <w:right w:val="single" w:sz="4" w:space="0" w:color="000000"/>
            </w:tcBorders>
            <w:shd w:val="clear" w:color="auto" w:fill="auto"/>
            <w:noWrap/>
            <w:vAlign w:val="center"/>
            <w:hideMark/>
          </w:tcPr>
          <w:p w14:paraId="313A0288" w14:textId="77777777" w:rsidR="008A5E48" w:rsidRPr="00695BAB" w:rsidRDefault="008A5E48" w:rsidP="008A5E48">
            <w:pPr>
              <w:spacing w:after="0" w:line="240" w:lineRule="auto"/>
              <w:ind w:firstLineChars="100" w:firstLine="201"/>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Renaming variable after the rejected XMLs are moved to the Rejected folder</w:t>
            </w:r>
          </w:p>
        </w:tc>
        <w:tc>
          <w:tcPr>
            <w:tcW w:w="2126" w:type="dxa"/>
            <w:tcBorders>
              <w:top w:val="nil"/>
              <w:left w:val="nil"/>
              <w:bottom w:val="single" w:sz="4" w:space="0" w:color="000000"/>
              <w:right w:val="single" w:sz="4" w:space="0" w:color="000000"/>
            </w:tcBorders>
            <w:shd w:val="clear" w:color="auto" w:fill="auto"/>
            <w:noWrap/>
            <w:vAlign w:val="center"/>
            <w:hideMark/>
          </w:tcPr>
          <w:p w14:paraId="197FEAE8"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FileRejectedPath</w:t>
            </w:r>
          </w:p>
        </w:tc>
        <w:tc>
          <w:tcPr>
            <w:tcW w:w="1276" w:type="dxa"/>
            <w:tcBorders>
              <w:top w:val="nil"/>
              <w:left w:val="nil"/>
              <w:bottom w:val="single" w:sz="4" w:space="0" w:color="000000"/>
              <w:right w:val="single" w:sz="4" w:space="0" w:color="000000"/>
            </w:tcBorders>
            <w:shd w:val="clear" w:color="auto" w:fill="auto"/>
            <w:noWrap/>
            <w:vAlign w:val="center"/>
            <w:hideMark/>
          </w:tcPr>
          <w:p w14:paraId="5B639567"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Package</w:t>
            </w:r>
          </w:p>
        </w:tc>
        <w:tc>
          <w:tcPr>
            <w:tcW w:w="1559" w:type="dxa"/>
            <w:tcBorders>
              <w:top w:val="nil"/>
              <w:left w:val="nil"/>
              <w:bottom w:val="single" w:sz="4" w:space="0" w:color="000000"/>
              <w:right w:val="single" w:sz="4" w:space="0" w:color="000000"/>
            </w:tcBorders>
            <w:shd w:val="clear" w:color="auto" w:fill="auto"/>
            <w:noWrap/>
            <w:vAlign w:val="center"/>
            <w:hideMark/>
          </w:tcPr>
          <w:p w14:paraId="1667896E"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String</w:t>
            </w:r>
          </w:p>
        </w:tc>
        <w:tc>
          <w:tcPr>
            <w:tcW w:w="3544" w:type="dxa"/>
            <w:tcBorders>
              <w:top w:val="nil"/>
              <w:left w:val="nil"/>
              <w:bottom w:val="single" w:sz="4" w:space="0" w:color="000000"/>
              <w:right w:val="single" w:sz="4" w:space="0" w:color="000000"/>
            </w:tcBorders>
            <w:shd w:val="clear" w:color="auto" w:fill="auto"/>
            <w:noWrap/>
            <w:vAlign w:val="center"/>
            <w:hideMark/>
          </w:tcPr>
          <w:p w14:paraId="1D1001DA"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No</w:t>
            </w:r>
          </w:p>
        </w:tc>
      </w:tr>
      <w:tr w:rsidR="008A5E48" w:rsidRPr="00695BAB" w14:paraId="4CA3B3D4" w14:textId="77777777" w:rsidTr="008A5E48">
        <w:trPr>
          <w:trHeight w:val="411"/>
          <w:jc w:val="center"/>
        </w:trPr>
        <w:tc>
          <w:tcPr>
            <w:tcW w:w="7083" w:type="dxa"/>
            <w:tcBorders>
              <w:top w:val="nil"/>
              <w:left w:val="single" w:sz="4" w:space="0" w:color="000000"/>
              <w:bottom w:val="single" w:sz="4" w:space="0" w:color="000000"/>
              <w:right w:val="single" w:sz="4" w:space="0" w:color="000000"/>
            </w:tcBorders>
            <w:shd w:val="clear" w:color="000000" w:fill="D9D9D9"/>
            <w:noWrap/>
            <w:vAlign w:val="center"/>
            <w:hideMark/>
          </w:tcPr>
          <w:p w14:paraId="199E333E" w14:textId="77777777" w:rsidR="008A5E48" w:rsidRPr="00695BAB" w:rsidRDefault="008A5E48" w:rsidP="008A5E48">
            <w:pPr>
              <w:spacing w:after="0" w:line="240" w:lineRule="auto"/>
              <w:ind w:firstLineChars="100" w:firstLine="201"/>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Full path and file name of Bill XMLs</w:t>
            </w:r>
          </w:p>
        </w:tc>
        <w:tc>
          <w:tcPr>
            <w:tcW w:w="2126" w:type="dxa"/>
            <w:tcBorders>
              <w:top w:val="nil"/>
              <w:left w:val="nil"/>
              <w:bottom w:val="single" w:sz="4" w:space="0" w:color="000000"/>
              <w:right w:val="single" w:sz="4" w:space="0" w:color="000000"/>
            </w:tcBorders>
            <w:shd w:val="clear" w:color="D9D9D9" w:fill="D9D9D9"/>
            <w:noWrap/>
            <w:vAlign w:val="center"/>
            <w:hideMark/>
          </w:tcPr>
          <w:p w14:paraId="65209615"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FileSourcePathBill</w:t>
            </w:r>
          </w:p>
        </w:tc>
        <w:tc>
          <w:tcPr>
            <w:tcW w:w="1276" w:type="dxa"/>
            <w:tcBorders>
              <w:top w:val="nil"/>
              <w:left w:val="nil"/>
              <w:bottom w:val="single" w:sz="4" w:space="0" w:color="000000"/>
              <w:right w:val="single" w:sz="4" w:space="0" w:color="000000"/>
            </w:tcBorders>
            <w:shd w:val="clear" w:color="D9D9D9" w:fill="D9D9D9"/>
            <w:noWrap/>
            <w:vAlign w:val="center"/>
            <w:hideMark/>
          </w:tcPr>
          <w:p w14:paraId="2E2A8530"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Package</w:t>
            </w:r>
          </w:p>
        </w:tc>
        <w:tc>
          <w:tcPr>
            <w:tcW w:w="1559" w:type="dxa"/>
            <w:tcBorders>
              <w:top w:val="nil"/>
              <w:left w:val="nil"/>
              <w:bottom w:val="single" w:sz="4" w:space="0" w:color="000000"/>
              <w:right w:val="single" w:sz="4" w:space="0" w:color="000000"/>
            </w:tcBorders>
            <w:shd w:val="clear" w:color="D9D9D9" w:fill="D9D9D9"/>
            <w:noWrap/>
            <w:vAlign w:val="center"/>
            <w:hideMark/>
          </w:tcPr>
          <w:p w14:paraId="304448F2"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String</w:t>
            </w:r>
          </w:p>
        </w:tc>
        <w:tc>
          <w:tcPr>
            <w:tcW w:w="3544" w:type="dxa"/>
            <w:tcBorders>
              <w:top w:val="nil"/>
              <w:left w:val="nil"/>
              <w:bottom w:val="single" w:sz="4" w:space="0" w:color="000000"/>
              <w:right w:val="single" w:sz="4" w:space="0" w:color="000000"/>
            </w:tcBorders>
            <w:shd w:val="clear" w:color="D9D9D9" w:fill="D9D9D9"/>
            <w:noWrap/>
            <w:vAlign w:val="center"/>
            <w:hideMark/>
          </w:tcPr>
          <w:p w14:paraId="46AF42D5"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No</w:t>
            </w:r>
          </w:p>
        </w:tc>
      </w:tr>
      <w:tr w:rsidR="008A5E48" w:rsidRPr="00695BAB" w14:paraId="16F41D3D" w14:textId="77777777" w:rsidTr="008A5E48">
        <w:trPr>
          <w:trHeight w:val="411"/>
          <w:jc w:val="center"/>
        </w:trPr>
        <w:tc>
          <w:tcPr>
            <w:tcW w:w="7083" w:type="dxa"/>
            <w:tcBorders>
              <w:top w:val="nil"/>
              <w:left w:val="single" w:sz="4" w:space="0" w:color="000000"/>
              <w:bottom w:val="single" w:sz="4" w:space="0" w:color="000000"/>
              <w:right w:val="single" w:sz="4" w:space="0" w:color="000000"/>
            </w:tcBorders>
            <w:shd w:val="clear" w:color="auto" w:fill="auto"/>
            <w:noWrap/>
            <w:vAlign w:val="center"/>
            <w:hideMark/>
          </w:tcPr>
          <w:p w14:paraId="3F36ACAC" w14:textId="77777777" w:rsidR="008A5E48" w:rsidRPr="00695BAB" w:rsidRDefault="008A5E48" w:rsidP="008A5E48">
            <w:pPr>
              <w:spacing w:after="0" w:line="240" w:lineRule="auto"/>
              <w:ind w:firstLineChars="100" w:firstLine="201"/>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Full path and file name of Question &amp; Answers XMLs</w:t>
            </w:r>
          </w:p>
        </w:tc>
        <w:tc>
          <w:tcPr>
            <w:tcW w:w="2126" w:type="dxa"/>
            <w:tcBorders>
              <w:top w:val="nil"/>
              <w:left w:val="nil"/>
              <w:bottom w:val="single" w:sz="4" w:space="0" w:color="000000"/>
              <w:right w:val="single" w:sz="4" w:space="0" w:color="000000"/>
            </w:tcBorders>
            <w:shd w:val="clear" w:color="auto" w:fill="auto"/>
            <w:noWrap/>
            <w:vAlign w:val="center"/>
            <w:hideMark/>
          </w:tcPr>
          <w:p w14:paraId="2F8B2877"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FileSourcePathQA</w:t>
            </w:r>
          </w:p>
        </w:tc>
        <w:tc>
          <w:tcPr>
            <w:tcW w:w="1276" w:type="dxa"/>
            <w:tcBorders>
              <w:top w:val="nil"/>
              <w:left w:val="nil"/>
              <w:bottom w:val="single" w:sz="4" w:space="0" w:color="000000"/>
              <w:right w:val="single" w:sz="4" w:space="0" w:color="000000"/>
            </w:tcBorders>
            <w:shd w:val="clear" w:color="auto" w:fill="auto"/>
            <w:noWrap/>
            <w:vAlign w:val="center"/>
            <w:hideMark/>
          </w:tcPr>
          <w:p w14:paraId="089C18E1"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Package</w:t>
            </w:r>
          </w:p>
        </w:tc>
        <w:tc>
          <w:tcPr>
            <w:tcW w:w="1559" w:type="dxa"/>
            <w:tcBorders>
              <w:top w:val="nil"/>
              <w:left w:val="nil"/>
              <w:bottom w:val="single" w:sz="4" w:space="0" w:color="000000"/>
              <w:right w:val="single" w:sz="4" w:space="0" w:color="000000"/>
            </w:tcBorders>
            <w:shd w:val="clear" w:color="auto" w:fill="auto"/>
            <w:noWrap/>
            <w:vAlign w:val="center"/>
            <w:hideMark/>
          </w:tcPr>
          <w:p w14:paraId="67731354"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String</w:t>
            </w:r>
          </w:p>
        </w:tc>
        <w:tc>
          <w:tcPr>
            <w:tcW w:w="3544" w:type="dxa"/>
            <w:tcBorders>
              <w:top w:val="nil"/>
              <w:left w:val="nil"/>
              <w:bottom w:val="single" w:sz="4" w:space="0" w:color="000000"/>
              <w:right w:val="single" w:sz="4" w:space="0" w:color="000000"/>
            </w:tcBorders>
            <w:shd w:val="clear" w:color="auto" w:fill="auto"/>
            <w:noWrap/>
            <w:vAlign w:val="center"/>
            <w:hideMark/>
          </w:tcPr>
          <w:p w14:paraId="44B96212"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No</w:t>
            </w:r>
          </w:p>
        </w:tc>
      </w:tr>
      <w:tr w:rsidR="008A5E48" w:rsidRPr="00695BAB" w14:paraId="5D5B04DF" w14:textId="77777777" w:rsidTr="008A5E48">
        <w:trPr>
          <w:trHeight w:val="411"/>
          <w:jc w:val="center"/>
        </w:trPr>
        <w:tc>
          <w:tcPr>
            <w:tcW w:w="7083" w:type="dxa"/>
            <w:tcBorders>
              <w:top w:val="nil"/>
              <w:left w:val="single" w:sz="4" w:space="0" w:color="000000"/>
              <w:bottom w:val="single" w:sz="4" w:space="0" w:color="000000"/>
              <w:right w:val="single" w:sz="4" w:space="0" w:color="000000"/>
            </w:tcBorders>
            <w:shd w:val="clear" w:color="000000" w:fill="D9D9D9"/>
            <w:noWrap/>
            <w:vAlign w:val="center"/>
            <w:hideMark/>
          </w:tcPr>
          <w:p w14:paraId="2E1278B0" w14:textId="77777777" w:rsidR="008A5E48" w:rsidRPr="00695BAB" w:rsidRDefault="008A5E48" w:rsidP="008A5E48">
            <w:pPr>
              <w:spacing w:after="0" w:line="240" w:lineRule="auto"/>
              <w:ind w:firstLineChars="100" w:firstLine="201"/>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Full path and file name of Question Time XMLs</w:t>
            </w:r>
          </w:p>
        </w:tc>
        <w:tc>
          <w:tcPr>
            <w:tcW w:w="2126" w:type="dxa"/>
            <w:tcBorders>
              <w:top w:val="nil"/>
              <w:left w:val="nil"/>
              <w:bottom w:val="single" w:sz="4" w:space="0" w:color="000000"/>
              <w:right w:val="single" w:sz="4" w:space="0" w:color="000000"/>
            </w:tcBorders>
            <w:shd w:val="clear" w:color="D9D9D9" w:fill="D9D9D9"/>
            <w:noWrap/>
            <w:vAlign w:val="center"/>
            <w:hideMark/>
          </w:tcPr>
          <w:p w14:paraId="15ACD560"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FileSourcePathQT</w:t>
            </w:r>
          </w:p>
        </w:tc>
        <w:tc>
          <w:tcPr>
            <w:tcW w:w="1276" w:type="dxa"/>
            <w:tcBorders>
              <w:top w:val="nil"/>
              <w:left w:val="nil"/>
              <w:bottom w:val="single" w:sz="4" w:space="0" w:color="000000"/>
              <w:right w:val="single" w:sz="4" w:space="0" w:color="000000"/>
            </w:tcBorders>
            <w:shd w:val="clear" w:color="D9D9D9" w:fill="D9D9D9"/>
            <w:noWrap/>
            <w:vAlign w:val="center"/>
            <w:hideMark/>
          </w:tcPr>
          <w:p w14:paraId="22828AC2"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Package</w:t>
            </w:r>
          </w:p>
        </w:tc>
        <w:tc>
          <w:tcPr>
            <w:tcW w:w="1559" w:type="dxa"/>
            <w:tcBorders>
              <w:top w:val="nil"/>
              <w:left w:val="nil"/>
              <w:bottom w:val="single" w:sz="4" w:space="0" w:color="000000"/>
              <w:right w:val="single" w:sz="4" w:space="0" w:color="000000"/>
            </w:tcBorders>
            <w:shd w:val="clear" w:color="D9D9D9" w:fill="D9D9D9"/>
            <w:noWrap/>
            <w:vAlign w:val="center"/>
            <w:hideMark/>
          </w:tcPr>
          <w:p w14:paraId="051207E0"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String</w:t>
            </w:r>
          </w:p>
        </w:tc>
        <w:tc>
          <w:tcPr>
            <w:tcW w:w="3544" w:type="dxa"/>
            <w:tcBorders>
              <w:top w:val="nil"/>
              <w:left w:val="nil"/>
              <w:bottom w:val="single" w:sz="4" w:space="0" w:color="000000"/>
              <w:right w:val="single" w:sz="4" w:space="0" w:color="000000"/>
            </w:tcBorders>
            <w:shd w:val="clear" w:color="D9D9D9" w:fill="D9D9D9"/>
            <w:noWrap/>
            <w:vAlign w:val="center"/>
            <w:hideMark/>
          </w:tcPr>
          <w:p w14:paraId="1FC4D639"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No</w:t>
            </w:r>
          </w:p>
        </w:tc>
      </w:tr>
      <w:tr w:rsidR="008A5E48" w:rsidRPr="00695BAB" w14:paraId="746DEAE6" w14:textId="77777777" w:rsidTr="008A5E48">
        <w:trPr>
          <w:trHeight w:val="411"/>
          <w:jc w:val="center"/>
        </w:trPr>
        <w:tc>
          <w:tcPr>
            <w:tcW w:w="7083" w:type="dxa"/>
            <w:tcBorders>
              <w:top w:val="nil"/>
              <w:left w:val="single" w:sz="4" w:space="0" w:color="000000"/>
              <w:bottom w:val="single" w:sz="4" w:space="0" w:color="000000"/>
              <w:right w:val="single" w:sz="4" w:space="0" w:color="000000"/>
            </w:tcBorders>
            <w:shd w:val="clear" w:color="auto" w:fill="auto"/>
            <w:noWrap/>
            <w:vAlign w:val="center"/>
            <w:hideMark/>
          </w:tcPr>
          <w:p w14:paraId="07D6D9BF" w14:textId="77777777" w:rsidR="008A5E48" w:rsidRPr="00695BAB" w:rsidRDefault="008A5E48" w:rsidP="008A5E48">
            <w:pPr>
              <w:spacing w:after="0" w:line="240" w:lineRule="auto"/>
              <w:ind w:firstLineChars="100" w:firstLine="201"/>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URL</w:t>
            </w:r>
          </w:p>
        </w:tc>
        <w:tc>
          <w:tcPr>
            <w:tcW w:w="2126" w:type="dxa"/>
            <w:tcBorders>
              <w:top w:val="nil"/>
              <w:left w:val="nil"/>
              <w:bottom w:val="single" w:sz="4" w:space="0" w:color="000000"/>
              <w:right w:val="single" w:sz="4" w:space="0" w:color="000000"/>
            </w:tcBorders>
            <w:shd w:val="clear" w:color="auto" w:fill="auto"/>
            <w:noWrap/>
            <w:vAlign w:val="center"/>
            <w:hideMark/>
          </w:tcPr>
          <w:p w14:paraId="586C3C18"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URL</w:t>
            </w:r>
          </w:p>
        </w:tc>
        <w:tc>
          <w:tcPr>
            <w:tcW w:w="1276" w:type="dxa"/>
            <w:tcBorders>
              <w:top w:val="nil"/>
              <w:left w:val="nil"/>
              <w:bottom w:val="single" w:sz="4" w:space="0" w:color="000000"/>
              <w:right w:val="single" w:sz="4" w:space="0" w:color="000000"/>
            </w:tcBorders>
            <w:shd w:val="clear" w:color="auto" w:fill="auto"/>
            <w:noWrap/>
            <w:vAlign w:val="center"/>
            <w:hideMark/>
          </w:tcPr>
          <w:p w14:paraId="4B4A380A"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Package</w:t>
            </w:r>
          </w:p>
        </w:tc>
        <w:tc>
          <w:tcPr>
            <w:tcW w:w="1559" w:type="dxa"/>
            <w:tcBorders>
              <w:top w:val="nil"/>
              <w:left w:val="nil"/>
              <w:bottom w:val="single" w:sz="4" w:space="0" w:color="000000"/>
              <w:right w:val="single" w:sz="4" w:space="0" w:color="000000"/>
            </w:tcBorders>
            <w:shd w:val="clear" w:color="auto" w:fill="auto"/>
            <w:noWrap/>
            <w:vAlign w:val="center"/>
            <w:hideMark/>
          </w:tcPr>
          <w:p w14:paraId="7954B0DF"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String</w:t>
            </w:r>
          </w:p>
        </w:tc>
        <w:tc>
          <w:tcPr>
            <w:tcW w:w="3544" w:type="dxa"/>
            <w:tcBorders>
              <w:top w:val="nil"/>
              <w:left w:val="nil"/>
              <w:bottom w:val="single" w:sz="4" w:space="0" w:color="000000"/>
              <w:right w:val="single" w:sz="4" w:space="0" w:color="000000"/>
            </w:tcBorders>
            <w:shd w:val="clear" w:color="auto" w:fill="auto"/>
            <w:noWrap/>
            <w:vAlign w:val="center"/>
            <w:hideMark/>
          </w:tcPr>
          <w:p w14:paraId="411241AA"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No</w:t>
            </w:r>
          </w:p>
        </w:tc>
      </w:tr>
      <w:tr w:rsidR="008A5E48" w:rsidRPr="00695BAB" w14:paraId="4CA45A0E" w14:textId="77777777" w:rsidTr="008A5E48">
        <w:trPr>
          <w:trHeight w:val="411"/>
          <w:jc w:val="center"/>
        </w:trPr>
        <w:tc>
          <w:tcPr>
            <w:tcW w:w="7083" w:type="dxa"/>
            <w:tcBorders>
              <w:top w:val="nil"/>
              <w:left w:val="single" w:sz="4" w:space="0" w:color="000000"/>
              <w:bottom w:val="single" w:sz="4" w:space="0" w:color="000000"/>
              <w:right w:val="single" w:sz="4" w:space="0" w:color="000000"/>
            </w:tcBorders>
            <w:shd w:val="clear" w:color="000000" w:fill="D9D9D9"/>
            <w:noWrap/>
            <w:vAlign w:val="center"/>
            <w:hideMark/>
          </w:tcPr>
          <w:p w14:paraId="37D97915" w14:textId="77777777" w:rsidR="008A5E48" w:rsidRPr="00695BAB" w:rsidRDefault="008A5E48" w:rsidP="008A5E48">
            <w:pPr>
              <w:spacing w:after="0" w:line="240" w:lineRule="auto"/>
              <w:ind w:firstLineChars="100" w:firstLine="201"/>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XMLs after XSLT transformation</w:t>
            </w:r>
          </w:p>
        </w:tc>
        <w:tc>
          <w:tcPr>
            <w:tcW w:w="2126" w:type="dxa"/>
            <w:tcBorders>
              <w:top w:val="nil"/>
              <w:left w:val="nil"/>
              <w:bottom w:val="single" w:sz="4" w:space="0" w:color="000000"/>
              <w:right w:val="single" w:sz="4" w:space="0" w:color="000000"/>
            </w:tcBorders>
            <w:shd w:val="clear" w:color="D9D9D9" w:fill="D9D9D9"/>
            <w:noWrap/>
            <w:vAlign w:val="center"/>
            <w:hideMark/>
          </w:tcPr>
          <w:p w14:paraId="2D06FA77"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varXMLOutput</w:t>
            </w:r>
          </w:p>
        </w:tc>
        <w:tc>
          <w:tcPr>
            <w:tcW w:w="1276" w:type="dxa"/>
            <w:tcBorders>
              <w:top w:val="nil"/>
              <w:left w:val="nil"/>
              <w:bottom w:val="single" w:sz="4" w:space="0" w:color="000000"/>
              <w:right w:val="single" w:sz="4" w:space="0" w:color="000000"/>
            </w:tcBorders>
            <w:shd w:val="clear" w:color="D9D9D9" w:fill="D9D9D9"/>
            <w:noWrap/>
            <w:vAlign w:val="center"/>
            <w:hideMark/>
          </w:tcPr>
          <w:p w14:paraId="7FC366EA"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Package</w:t>
            </w:r>
          </w:p>
        </w:tc>
        <w:tc>
          <w:tcPr>
            <w:tcW w:w="1559" w:type="dxa"/>
            <w:tcBorders>
              <w:top w:val="nil"/>
              <w:left w:val="nil"/>
              <w:bottom w:val="single" w:sz="4" w:space="0" w:color="000000"/>
              <w:right w:val="single" w:sz="4" w:space="0" w:color="000000"/>
            </w:tcBorders>
            <w:shd w:val="clear" w:color="D9D9D9" w:fill="D9D9D9"/>
            <w:noWrap/>
            <w:vAlign w:val="center"/>
            <w:hideMark/>
          </w:tcPr>
          <w:p w14:paraId="06502E59"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String</w:t>
            </w:r>
          </w:p>
        </w:tc>
        <w:tc>
          <w:tcPr>
            <w:tcW w:w="3544" w:type="dxa"/>
            <w:tcBorders>
              <w:top w:val="nil"/>
              <w:left w:val="nil"/>
              <w:bottom w:val="single" w:sz="4" w:space="0" w:color="000000"/>
              <w:right w:val="single" w:sz="4" w:space="0" w:color="000000"/>
            </w:tcBorders>
            <w:shd w:val="clear" w:color="D9D9D9" w:fill="D9D9D9"/>
            <w:noWrap/>
            <w:vAlign w:val="center"/>
            <w:hideMark/>
          </w:tcPr>
          <w:p w14:paraId="4D0ED23D" w14:textId="77777777" w:rsidR="008A5E48" w:rsidRPr="00695BAB" w:rsidRDefault="008A5E48" w:rsidP="008A5E48">
            <w:pPr>
              <w:spacing w:after="0" w:line="240" w:lineRule="auto"/>
              <w:jc w:val="center"/>
              <w:rPr>
                <w:rFonts w:ascii="Calibri" w:eastAsia="Times New Roman" w:hAnsi="Calibri" w:cs="Calibri"/>
                <w:b/>
                <w:bCs/>
                <w:color w:val="000000"/>
                <w:lang w:eastAsia="en-AU"/>
              </w:rPr>
            </w:pPr>
            <w:r w:rsidRPr="00695BAB">
              <w:rPr>
                <w:rFonts w:ascii="Calibri" w:eastAsia="Times New Roman" w:hAnsi="Calibri" w:cs="Calibri"/>
                <w:b/>
                <w:bCs/>
                <w:color w:val="000000"/>
                <w:lang w:eastAsia="en-AU"/>
              </w:rPr>
              <w:t>No</w:t>
            </w:r>
          </w:p>
        </w:tc>
      </w:tr>
    </w:tbl>
    <w:p w14:paraId="480D5C2E" w14:textId="7126CAD1" w:rsidR="008A5E48" w:rsidRPr="008A5E48" w:rsidRDefault="008A5E48" w:rsidP="6312DC50">
      <w:pPr>
        <w:rPr>
          <w:lang w:val="en-AU"/>
        </w:rPr>
      </w:pPr>
    </w:p>
    <w:p w14:paraId="5F87281C" w14:textId="0E9DA1A2" w:rsidR="6312DC50" w:rsidRDefault="6312DC50">
      <w:r>
        <w:br w:type="page"/>
      </w:r>
    </w:p>
    <w:p w14:paraId="4E584ECC" w14:textId="4F43258E" w:rsidR="6312DC50" w:rsidRDefault="359F9B0A" w:rsidP="004A0CE8">
      <w:pPr>
        <w:pStyle w:val="Heading1"/>
        <w:rPr>
          <w:lang w:val="en-AU"/>
        </w:rPr>
      </w:pPr>
      <w:bookmarkStart w:id="104" w:name="_Ref23286781"/>
      <w:bookmarkStart w:id="105" w:name="_Toc23417310"/>
      <w:r w:rsidRPr="359F9B0A">
        <w:rPr>
          <w:lang w:val="en-AU"/>
        </w:rPr>
        <w:lastRenderedPageBreak/>
        <w:t xml:space="preserve">Appendix </w:t>
      </w:r>
      <w:r w:rsidR="004A0CE8">
        <w:rPr>
          <w:lang w:val="en-AU"/>
        </w:rPr>
        <w:t>M</w:t>
      </w:r>
      <w:r w:rsidRPr="359F9B0A">
        <w:rPr>
          <w:lang w:val="en-AU"/>
        </w:rPr>
        <w:t>: List of Topics Generated by LDA</w:t>
      </w:r>
      <w:bookmarkEnd w:id="104"/>
      <w:bookmarkEnd w:id="105"/>
    </w:p>
    <w:tbl>
      <w:tblPr>
        <w:tblStyle w:val="TableGrid"/>
        <w:tblW w:w="0" w:type="auto"/>
        <w:tblLook w:val="06A0" w:firstRow="1" w:lastRow="0" w:firstColumn="1" w:lastColumn="0" w:noHBand="1" w:noVBand="1"/>
      </w:tblPr>
      <w:tblGrid>
        <w:gridCol w:w="2415"/>
        <w:gridCol w:w="1222"/>
        <w:gridCol w:w="6269"/>
      </w:tblGrid>
      <w:tr w:rsidR="6312DC50" w14:paraId="19092F47" w14:textId="77777777" w:rsidTr="6312DC50">
        <w:tc>
          <w:tcPr>
            <w:tcW w:w="2415" w:type="dxa"/>
          </w:tcPr>
          <w:p w14:paraId="37F44E28" w14:textId="3AC13B63" w:rsidR="6312DC50" w:rsidRDefault="6312DC50" w:rsidP="6312DC50">
            <w:pPr>
              <w:rPr>
                <w:rFonts w:ascii="Calibri" w:eastAsia="Calibri" w:hAnsi="Calibri" w:cs="Calibri"/>
                <w:b/>
                <w:bCs/>
                <w:color w:val="000000" w:themeColor="text1"/>
                <w:sz w:val="22"/>
                <w:szCs w:val="22"/>
                <w:lang w:val="en-AU"/>
              </w:rPr>
            </w:pPr>
            <w:r w:rsidRPr="6312DC50">
              <w:rPr>
                <w:rFonts w:ascii="Calibri" w:eastAsia="Calibri" w:hAnsi="Calibri" w:cs="Calibri"/>
                <w:b/>
                <w:bCs/>
                <w:color w:val="000000" w:themeColor="text1"/>
                <w:sz w:val="22"/>
                <w:szCs w:val="22"/>
                <w:lang w:val="en-AU"/>
              </w:rPr>
              <w:t>Labeled Topic</w:t>
            </w:r>
          </w:p>
        </w:tc>
        <w:tc>
          <w:tcPr>
            <w:tcW w:w="1215" w:type="dxa"/>
          </w:tcPr>
          <w:p w14:paraId="26C99EE1" w14:textId="3FF28623" w:rsidR="6312DC50" w:rsidRDefault="6312DC50" w:rsidP="6312DC50">
            <w:pPr>
              <w:rPr>
                <w:rFonts w:ascii="Calibri" w:eastAsia="Calibri" w:hAnsi="Calibri" w:cs="Calibri"/>
                <w:b/>
                <w:bCs/>
                <w:color w:val="000000" w:themeColor="text1"/>
                <w:sz w:val="22"/>
                <w:szCs w:val="22"/>
                <w:lang w:val="en-AU"/>
              </w:rPr>
            </w:pPr>
            <w:r w:rsidRPr="6312DC50">
              <w:rPr>
                <w:rFonts w:ascii="Calibri" w:eastAsia="Calibri" w:hAnsi="Calibri" w:cs="Calibri"/>
                <w:b/>
                <w:bCs/>
                <w:color w:val="000000" w:themeColor="text1"/>
                <w:sz w:val="22"/>
                <w:szCs w:val="22"/>
                <w:lang w:val="en-AU"/>
              </w:rPr>
              <w:t>prevalence</w:t>
            </w:r>
          </w:p>
        </w:tc>
        <w:tc>
          <w:tcPr>
            <w:tcW w:w="6269" w:type="dxa"/>
          </w:tcPr>
          <w:p w14:paraId="317E4452" w14:textId="124D2BF1" w:rsidR="6312DC50" w:rsidRDefault="6312DC50" w:rsidP="6312DC50">
            <w:pPr>
              <w:rPr>
                <w:rFonts w:ascii="Calibri" w:eastAsia="Calibri" w:hAnsi="Calibri" w:cs="Calibri"/>
                <w:b/>
                <w:bCs/>
                <w:color w:val="000000" w:themeColor="text1"/>
                <w:sz w:val="22"/>
                <w:szCs w:val="22"/>
                <w:lang w:val="en-AU"/>
              </w:rPr>
            </w:pPr>
            <w:r w:rsidRPr="6312DC50">
              <w:rPr>
                <w:rFonts w:ascii="Calibri" w:eastAsia="Calibri" w:hAnsi="Calibri" w:cs="Calibri"/>
                <w:b/>
                <w:bCs/>
                <w:color w:val="000000" w:themeColor="text1"/>
                <w:sz w:val="22"/>
                <w:szCs w:val="22"/>
                <w:lang w:val="en-AU"/>
              </w:rPr>
              <w:t>Top five terms of the topic</w:t>
            </w:r>
          </w:p>
        </w:tc>
      </w:tr>
      <w:tr w:rsidR="6312DC50" w14:paraId="10510C74" w14:textId="77777777" w:rsidTr="6312DC50">
        <w:tc>
          <w:tcPr>
            <w:tcW w:w="2415" w:type="dxa"/>
          </w:tcPr>
          <w:p w14:paraId="16CFC37D" w14:textId="1A0A49D8" w:rsidR="6312DC50" w:rsidRDefault="6312DC50" w:rsidP="6312DC50">
            <w:pPr>
              <w:rPr>
                <w:lang w:val="en-AU"/>
              </w:rPr>
            </w:pPr>
            <w:r w:rsidRPr="6312DC50">
              <w:rPr>
                <w:rFonts w:ascii="Calibri" w:eastAsia="Calibri" w:hAnsi="Calibri" w:cs="Calibri"/>
                <w:color w:val="000000" w:themeColor="text1"/>
                <w:sz w:val="22"/>
                <w:szCs w:val="22"/>
                <w:lang w:val="en-AU"/>
              </w:rPr>
              <w:t>royal_hospital</w:t>
            </w:r>
          </w:p>
        </w:tc>
        <w:tc>
          <w:tcPr>
            <w:tcW w:w="1215" w:type="dxa"/>
          </w:tcPr>
          <w:p w14:paraId="55220D1F" w14:textId="0E7DCC18" w:rsidR="6312DC50" w:rsidRDefault="6312DC50" w:rsidP="6312DC50">
            <w:pPr>
              <w:rPr>
                <w:lang w:val="en-AU"/>
              </w:rPr>
            </w:pPr>
            <w:r w:rsidRPr="6312DC50">
              <w:rPr>
                <w:rFonts w:ascii="Calibri" w:eastAsia="Calibri" w:hAnsi="Calibri" w:cs="Calibri"/>
                <w:color w:val="000000" w:themeColor="text1"/>
                <w:sz w:val="22"/>
                <w:szCs w:val="22"/>
                <w:lang w:val="en-AU"/>
              </w:rPr>
              <w:t>5.649</w:t>
            </w:r>
          </w:p>
        </w:tc>
        <w:tc>
          <w:tcPr>
            <w:tcW w:w="6269" w:type="dxa"/>
          </w:tcPr>
          <w:p w14:paraId="735B6E94" w14:textId="06013E90" w:rsidR="6312DC50" w:rsidRDefault="6312DC50" w:rsidP="6312DC50">
            <w:pPr>
              <w:rPr>
                <w:lang w:val="en-AU"/>
              </w:rPr>
            </w:pPr>
            <w:r w:rsidRPr="6312DC50">
              <w:rPr>
                <w:rFonts w:ascii="Calibri" w:eastAsia="Calibri" w:hAnsi="Calibri" w:cs="Calibri"/>
                <w:color w:val="000000" w:themeColor="text1"/>
                <w:sz w:val="22"/>
                <w:szCs w:val="22"/>
                <w:lang w:val="en-AU"/>
              </w:rPr>
              <w:t>hospital, health, beds, patients, medical</w:t>
            </w:r>
          </w:p>
        </w:tc>
      </w:tr>
      <w:tr w:rsidR="6312DC50" w14:paraId="487D6BDD" w14:textId="77777777" w:rsidTr="6312DC50">
        <w:tc>
          <w:tcPr>
            <w:tcW w:w="2415" w:type="dxa"/>
          </w:tcPr>
          <w:p w14:paraId="5258222F" w14:textId="0ADA72D5" w:rsidR="6312DC50" w:rsidRDefault="6312DC50" w:rsidP="6312DC50">
            <w:pPr>
              <w:rPr>
                <w:lang w:val="en-AU"/>
              </w:rPr>
            </w:pPr>
            <w:r w:rsidRPr="6312DC50">
              <w:rPr>
                <w:rFonts w:ascii="Calibri" w:eastAsia="Calibri" w:hAnsi="Calibri" w:cs="Calibri"/>
                <w:color w:val="000000" w:themeColor="text1"/>
                <w:sz w:val="22"/>
                <w:szCs w:val="22"/>
                <w:lang w:val="en-AU"/>
              </w:rPr>
              <w:t>mental_health</w:t>
            </w:r>
          </w:p>
        </w:tc>
        <w:tc>
          <w:tcPr>
            <w:tcW w:w="1215" w:type="dxa"/>
          </w:tcPr>
          <w:p w14:paraId="399D3BB7" w14:textId="3108C07C" w:rsidR="6312DC50" w:rsidRDefault="6312DC50" w:rsidP="6312DC50">
            <w:pPr>
              <w:rPr>
                <w:lang w:val="en-AU"/>
              </w:rPr>
            </w:pPr>
            <w:r w:rsidRPr="6312DC50">
              <w:rPr>
                <w:rFonts w:ascii="Calibri" w:eastAsia="Calibri" w:hAnsi="Calibri" w:cs="Calibri"/>
                <w:color w:val="000000" w:themeColor="text1"/>
                <w:sz w:val="22"/>
                <w:szCs w:val="22"/>
                <w:lang w:val="en-AU"/>
              </w:rPr>
              <w:t>5.036</w:t>
            </w:r>
          </w:p>
        </w:tc>
        <w:tc>
          <w:tcPr>
            <w:tcW w:w="6269" w:type="dxa"/>
          </w:tcPr>
          <w:p w14:paraId="01535C7C" w14:textId="23E543C8" w:rsidR="6312DC50" w:rsidRDefault="6312DC50" w:rsidP="6312DC50">
            <w:pPr>
              <w:rPr>
                <w:lang w:val="en-AU"/>
              </w:rPr>
            </w:pPr>
            <w:r w:rsidRPr="6312DC50">
              <w:rPr>
                <w:rFonts w:ascii="Calibri" w:eastAsia="Calibri" w:hAnsi="Calibri" w:cs="Calibri"/>
                <w:color w:val="000000" w:themeColor="text1"/>
                <w:sz w:val="22"/>
                <w:szCs w:val="22"/>
                <w:lang w:val="en-AU"/>
              </w:rPr>
              <w:t>health, sa, services, mental, mental_health</w:t>
            </w:r>
          </w:p>
        </w:tc>
      </w:tr>
      <w:tr w:rsidR="6312DC50" w14:paraId="0A8461F3" w14:textId="77777777" w:rsidTr="6312DC50">
        <w:tc>
          <w:tcPr>
            <w:tcW w:w="2415" w:type="dxa"/>
          </w:tcPr>
          <w:p w14:paraId="68027C38" w14:textId="128678D8" w:rsidR="6312DC50" w:rsidRDefault="6312DC50" w:rsidP="6312DC50">
            <w:pPr>
              <w:rPr>
                <w:lang w:val="en-AU"/>
              </w:rPr>
            </w:pPr>
            <w:r w:rsidRPr="6312DC50">
              <w:rPr>
                <w:rFonts w:ascii="Calibri" w:eastAsia="Calibri" w:hAnsi="Calibri" w:cs="Calibri"/>
                <w:color w:val="000000" w:themeColor="text1"/>
                <w:sz w:val="22"/>
                <w:szCs w:val="22"/>
                <w:lang w:val="en-AU"/>
              </w:rPr>
              <w:t>domestic_violence</w:t>
            </w:r>
          </w:p>
        </w:tc>
        <w:tc>
          <w:tcPr>
            <w:tcW w:w="1215" w:type="dxa"/>
          </w:tcPr>
          <w:p w14:paraId="59324DC7" w14:textId="2EDA5CB4" w:rsidR="6312DC50" w:rsidRDefault="6312DC50" w:rsidP="6312DC50">
            <w:pPr>
              <w:rPr>
                <w:lang w:val="en-AU"/>
              </w:rPr>
            </w:pPr>
            <w:r w:rsidRPr="6312DC50">
              <w:rPr>
                <w:rFonts w:ascii="Calibri" w:eastAsia="Calibri" w:hAnsi="Calibri" w:cs="Calibri"/>
                <w:color w:val="000000" w:themeColor="text1"/>
                <w:sz w:val="22"/>
                <w:szCs w:val="22"/>
                <w:lang w:val="en-AU"/>
              </w:rPr>
              <w:t>5.032</w:t>
            </w:r>
          </w:p>
        </w:tc>
        <w:tc>
          <w:tcPr>
            <w:tcW w:w="6269" w:type="dxa"/>
          </w:tcPr>
          <w:p w14:paraId="1AF9385C" w14:textId="7F487A6F" w:rsidR="6312DC50" w:rsidRDefault="6312DC50" w:rsidP="6312DC50">
            <w:pPr>
              <w:rPr>
                <w:lang w:val="en-AU"/>
              </w:rPr>
            </w:pPr>
            <w:r w:rsidRPr="6312DC50">
              <w:rPr>
                <w:rFonts w:ascii="Calibri" w:eastAsia="Calibri" w:hAnsi="Calibri" w:cs="Calibri"/>
                <w:color w:val="000000" w:themeColor="text1"/>
                <w:sz w:val="22"/>
                <w:szCs w:val="22"/>
                <w:lang w:val="en-AU"/>
              </w:rPr>
              <w:t>chamber, original, report, public, parliament</w:t>
            </w:r>
          </w:p>
        </w:tc>
      </w:tr>
      <w:tr w:rsidR="6312DC50" w14:paraId="4B80EB7D" w14:textId="77777777" w:rsidTr="6312DC50">
        <w:tc>
          <w:tcPr>
            <w:tcW w:w="2415" w:type="dxa"/>
          </w:tcPr>
          <w:p w14:paraId="7F1EA443" w14:textId="738BD1D2" w:rsidR="6312DC50" w:rsidRDefault="6312DC50" w:rsidP="6312DC50">
            <w:pPr>
              <w:rPr>
                <w:lang w:val="en-AU"/>
              </w:rPr>
            </w:pPr>
            <w:r w:rsidRPr="6312DC50">
              <w:rPr>
                <w:rFonts w:ascii="Calibri" w:eastAsia="Calibri" w:hAnsi="Calibri" w:cs="Calibri"/>
                <w:color w:val="000000" w:themeColor="text1"/>
                <w:sz w:val="22"/>
                <w:szCs w:val="22"/>
                <w:lang w:val="en-AU"/>
              </w:rPr>
              <w:t>regional_development</w:t>
            </w:r>
          </w:p>
        </w:tc>
        <w:tc>
          <w:tcPr>
            <w:tcW w:w="1215" w:type="dxa"/>
          </w:tcPr>
          <w:p w14:paraId="1FBEB6E6" w14:textId="34671C3E" w:rsidR="6312DC50" w:rsidRDefault="6312DC50" w:rsidP="6312DC50">
            <w:pPr>
              <w:rPr>
                <w:lang w:val="en-AU"/>
              </w:rPr>
            </w:pPr>
            <w:r w:rsidRPr="6312DC50">
              <w:rPr>
                <w:rFonts w:ascii="Calibri" w:eastAsia="Calibri" w:hAnsi="Calibri" w:cs="Calibri"/>
                <w:color w:val="000000" w:themeColor="text1"/>
                <w:sz w:val="22"/>
                <w:szCs w:val="22"/>
                <w:lang w:val="en-AU"/>
              </w:rPr>
              <w:t>4.739</w:t>
            </w:r>
          </w:p>
        </w:tc>
        <w:tc>
          <w:tcPr>
            <w:tcW w:w="6269" w:type="dxa"/>
          </w:tcPr>
          <w:p w14:paraId="4851C33C" w14:textId="62B70373" w:rsidR="6312DC50" w:rsidRDefault="6312DC50" w:rsidP="6312DC50">
            <w:pPr>
              <w:rPr>
                <w:rFonts w:ascii="Calibri" w:eastAsia="Calibri" w:hAnsi="Calibri" w:cs="Calibri"/>
                <w:color w:val="000000" w:themeColor="text1"/>
                <w:sz w:val="22"/>
                <w:szCs w:val="22"/>
                <w:lang w:val="en-AU"/>
              </w:rPr>
            </w:pPr>
            <w:r w:rsidRPr="6312DC50">
              <w:rPr>
                <w:rFonts w:ascii="Calibri" w:eastAsia="Calibri" w:hAnsi="Calibri" w:cs="Calibri"/>
                <w:color w:val="000000" w:themeColor="text1"/>
                <w:sz w:val="22"/>
                <w:szCs w:val="22"/>
                <w:lang w:val="en-AU"/>
              </w:rPr>
              <w:t>regional, development, industries, primary, regional_development</w:t>
            </w:r>
          </w:p>
        </w:tc>
      </w:tr>
      <w:tr w:rsidR="6312DC50" w14:paraId="387A44D4" w14:textId="77777777" w:rsidTr="6312DC50">
        <w:tc>
          <w:tcPr>
            <w:tcW w:w="2415" w:type="dxa"/>
          </w:tcPr>
          <w:p w14:paraId="044AF089" w14:textId="7736E42E" w:rsidR="6312DC50" w:rsidRDefault="6312DC50" w:rsidP="6312DC50">
            <w:pPr>
              <w:rPr>
                <w:lang w:val="en-AU"/>
              </w:rPr>
            </w:pPr>
            <w:r w:rsidRPr="6312DC50">
              <w:rPr>
                <w:rFonts w:ascii="Calibri" w:eastAsia="Calibri" w:hAnsi="Calibri" w:cs="Calibri"/>
                <w:color w:val="000000" w:themeColor="text1"/>
                <w:sz w:val="22"/>
                <w:szCs w:val="22"/>
                <w:lang w:val="en-AU"/>
              </w:rPr>
              <w:t>elective_surgery</w:t>
            </w:r>
          </w:p>
        </w:tc>
        <w:tc>
          <w:tcPr>
            <w:tcW w:w="1215" w:type="dxa"/>
          </w:tcPr>
          <w:p w14:paraId="5A042FD9" w14:textId="75F60685" w:rsidR="6312DC50" w:rsidRDefault="6312DC50" w:rsidP="6312DC50">
            <w:pPr>
              <w:rPr>
                <w:lang w:val="en-AU"/>
              </w:rPr>
            </w:pPr>
            <w:r w:rsidRPr="6312DC50">
              <w:rPr>
                <w:rFonts w:ascii="Calibri" w:eastAsia="Calibri" w:hAnsi="Calibri" w:cs="Calibri"/>
                <w:color w:val="000000" w:themeColor="text1"/>
                <w:sz w:val="22"/>
                <w:szCs w:val="22"/>
                <w:lang w:val="en-AU"/>
              </w:rPr>
              <w:t>4.649</w:t>
            </w:r>
          </w:p>
        </w:tc>
        <w:tc>
          <w:tcPr>
            <w:tcW w:w="6269" w:type="dxa"/>
          </w:tcPr>
          <w:p w14:paraId="4361CC4E" w14:textId="1B082A43" w:rsidR="6312DC50" w:rsidRDefault="6312DC50" w:rsidP="6312DC50">
            <w:pPr>
              <w:rPr>
                <w:lang w:val="en-AU"/>
              </w:rPr>
            </w:pPr>
            <w:r w:rsidRPr="6312DC50">
              <w:rPr>
                <w:rFonts w:ascii="Calibri" w:eastAsia="Calibri" w:hAnsi="Calibri" w:cs="Calibri"/>
                <w:color w:val="000000" w:themeColor="text1"/>
                <w:sz w:val="22"/>
                <w:szCs w:val="22"/>
                <w:lang w:val="en-AU"/>
              </w:rPr>
              <w:t>budget, million, estimates, services, additional</w:t>
            </w:r>
          </w:p>
        </w:tc>
      </w:tr>
      <w:tr w:rsidR="6312DC50" w14:paraId="0CD6FC15" w14:textId="77777777" w:rsidTr="6312DC50">
        <w:tc>
          <w:tcPr>
            <w:tcW w:w="2415" w:type="dxa"/>
          </w:tcPr>
          <w:p w14:paraId="134565CB" w14:textId="70105187" w:rsidR="6312DC50" w:rsidRDefault="6312DC50" w:rsidP="6312DC50">
            <w:pPr>
              <w:rPr>
                <w:lang w:val="en-AU"/>
              </w:rPr>
            </w:pPr>
            <w:r w:rsidRPr="6312DC50">
              <w:rPr>
                <w:rFonts w:ascii="Calibri" w:eastAsia="Calibri" w:hAnsi="Calibri" w:cs="Calibri"/>
                <w:color w:val="000000" w:themeColor="text1"/>
                <w:sz w:val="22"/>
                <w:szCs w:val="22"/>
                <w:lang w:val="en-AU"/>
              </w:rPr>
              <w:t>transport_infrastructure</w:t>
            </w:r>
          </w:p>
        </w:tc>
        <w:tc>
          <w:tcPr>
            <w:tcW w:w="1215" w:type="dxa"/>
          </w:tcPr>
          <w:p w14:paraId="2B0DBF76" w14:textId="71E069C1" w:rsidR="6312DC50" w:rsidRDefault="6312DC50" w:rsidP="6312DC50">
            <w:pPr>
              <w:rPr>
                <w:lang w:val="en-AU"/>
              </w:rPr>
            </w:pPr>
            <w:r w:rsidRPr="6312DC50">
              <w:rPr>
                <w:rFonts w:ascii="Calibri" w:eastAsia="Calibri" w:hAnsi="Calibri" w:cs="Calibri"/>
                <w:color w:val="000000" w:themeColor="text1"/>
                <w:sz w:val="22"/>
                <w:szCs w:val="22"/>
                <w:lang w:val="en-AU"/>
              </w:rPr>
              <w:t>4.521</w:t>
            </w:r>
          </w:p>
        </w:tc>
        <w:tc>
          <w:tcPr>
            <w:tcW w:w="6269" w:type="dxa"/>
          </w:tcPr>
          <w:p w14:paraId="53B206D7" w14:textId="62E6BCC5" w:rsidR="6312DC50" w:rsidRDefault="6312DC50" w:rsidP="6312DC50">
            <w:pPr>
              <w:rPr>
                <w:lang w:val="en-AU"/>
              </w:rPr>
            </w:pPr>
            <w:r w:rsidRPr="6312DC50">
              <w:rPr>
                <w:rFonts w:ascii="Calibri" w:eastAsia="Calibri" w:hAnsi="Calibri" w:cs="Calibri"/>
                <w:color w:val="000000" w:themeColor="text1"/>
                <w:sz w:val="22"/>
                <w:szCs w:val="22"/>
                <w:lang w:val="en-AU"/>
              </w:rPr>
              <w:t>transport, infrastructure, transport_infrastructure, local, road</w:t>
            </w:r>
          </w:p>
        </w:tc>
      </w:tr>
      <w:tr w:rsidR="6312DC50" w14:paraId="0191A307" w14:textId="77777777" w:rsidTr="6312DC50">
        <w:tc>
          <w:tcPr>
            <w:tcW w:w="2415" w:type="dxa"/>
          </w:tcPr>
          <w:p w14:paraId="32331D5B" w14:textId="43F46837" w:rsidR="6312DC50" w:rsidRDefault="6312DC50" w:rsidP="6312DC50">
            <w:pPr>
              <w:rPr>
                <w:lang w:val="en-AU"/>
              </w:rPr>
            </w:pPr>
            <w:r w:rsidRPr="6312DC50">
              <w:rPr>
                <w:rFonts w:ascii="Calibri" w:eastAsia="Calibri" w:hAnsi="Calibri" w:cs="Calibri"/>
                <w:color w:val="000000" w:themeColor="text1"/>
                <w:sz w:val="22"/>
                <w:szCs w:val="22"/>
                <w:lang w:val="en-AU"/>
              </w:rPr>
              <w:t>liberal_party</w:t>
            </w:r>
          </w:p>
        </w:tc>
        <w:tc>
          <w:tcPr>
            <w:tcW w:w="1215" w:type="dxa"/>
          </w:tcPr>
          <w:p w14:paraId="031713A5" w14:textId="586A22CD" w:rsidR="6312DC50" w:rsidRDefault="6312DC50" w:rsidP="6312DC50">
            <w:pPr>
              <w:rPr>
                <w:lang w:val="en-AU"/>
              </w:rPr>
            </w:pPr>
            <w:r w:rsidRPr="6312DC50">
              <w:rPr>
                <w:rFonts w:ascii="Calibri" w:eastAsia="Calibri" w:hAnsi="Calibri" w:cs="Calibri"/>
                <w:color w:val="000000" w:themeColor="text1"/>
                <w:sz w:val="22"/>
                <w:szCs w:val="22"/>
                <w:lang w:val="en-AU"/>
              </w:rPr>
              <w:t>4.257</w:t>
            </w:r>
          </w:p>
        </w:tc>
        <w:tc>
          <w:tcPr>
            <w:tcW w:w="6269" w:type="dxa"/>
          </w:tcPr>
          <w:p w14:paraId="23AEAB59" w14:textId="6DCAE7D2" w:rsidR="6312DC50" w:rsidRDefault="6312DC50" w:rsidP="6312DC50">
            <w:pPr>
              <w:rPr>
                <w:lang w:val="en-AU"/>
              </w:rPr>
            </w:pPr>
            <w:r w:rsidRPr="6312DC50">
              <w:rPr>
                <w:rFonts w:ascii="Calibri" w:eastAsia="Calibri" w:hAnsi="Calibri" w:cs="Calibri"/>
                <w:color w:val="000000" w:themeColor="text1"/>
                <w:sz w:val="22"/>
                <w:szCs w:val="22"/>
                <w:lang w:val="en-AU"/>
              </w:rPr>
              <w:t>liberal, disability, party, election, people</w:t>
            </w:r>
          </w:p>
        </w:tc>
      </w:tr>
      <w:tr w:rsidR="6312DC50" w14:paraId="7E4078B6" w14:textId="77777777" w:rsidTr="6312DC50">
        <w:tc>
          <w:tcPr>
            <w:tcW w:w="2415" w:type="dxa"/>
          </w:tcPr>
          <w:p w14:paraId="15110470" w14:textId="787C344E" w:rsidR="6312DC50" w:rsidRDefault="6312DC50" w:rsidP="6312DC50">
            <w:pPr>
              <w:rPr>
                <w:lang w:val="en-AU"/>
              </w:rPr>
            </w:pPr>
            <w:r w:rsidRPr="6312DC50">
              <w:rPr>
                <w:rFonts w:ascii="Calibri" w:eastAsia="Calibri" w:hAnsi="Calibri" w:cs="Calibri"/>
                <w:color w:val="000000" w:themeColor="text1"/>
                <w:sz w:val="22"/>
                <w:szCs w:val="22"/>
                <w:lang w:val="en-AU"/>
              </w:rPr>
              <w:t>emergency_services</w:t>
            </w:r>
          </w:p>
        </w:tc>
        <w:tc>
          <w:tcPr>
            <w:tcW w:w="1215" w:type="dxa"/>
          </w:tcPr>
          <w:p w14:paraId="3AB54934" w14:textId="4C1E0853" w:rsidR="6312DC50" w:rsidRDefault="6312DC50" w:rsidP="6312DC50">
            <w:pPr>
              <w:rPr>
                <w:lang w:val="en-AU"/>
              </w:rPr>
            </w:pPr>
            <w:r w:rsidRPr="6312DC50">
              <w:rPr>
                <w:rFonts w:ascii="Calibri" w:eastAsia="Calibri" w:hAnsi="Calibri" w:cs="Calibri"/>
                <w:color w:val="000000" w:themeColor="text1"/>
                <w:sz w:val="22"/>
                <w:szCs w:val="22"/>
                <w:lang w:val="en-AU"/>
              </w:rPr>
              <w:t>4.182</w:t>
            </w:r>
          </w:p>
        </w:tc>
        <w:tc>
          <w:tcPr>
            <w:tcW w:w="6269" w:type="dxa"/>
          </w:tcPr>
          <w:p w14:paraId="30574F65" w14:textId="5E78C216" w:rsidR="6312DC50" w:rsidRDefault="6312DC50" w:rsidP="6312DC50">
            <w:pPr>
              <w:rPr>
                <w:lang w:val="en-AU"/>
              </w:rPr>
            </w:pPr>
            <w:r w:rsidRPr="6312DC50">
              <w:rPr>
                <w:rFonts w:ascii="Calibri" w:eastAsia="Calibri" w:hAnsi="Calibri" w:cs="Calibri"/>
                <w:color w:val="000000" w:themeColor="text1"/>
                <w:sz w:val="22"/>
                <w:szCs w:val="22"/>
                <w:lang w:val="en-AU"/>
              </w:rPr>
              <w:t>police, services, hours, emergency, emergency_services</w:t>
            </w:r>
          </w:p>
        </w:tc>
      </w:tr>
      <w:tr w:rsidR="6312DC50" w14:paraId="331DAF42" w14:textId="77777777" w:rsidTr="6312DC50">
        <w:tc>
          <w:tcPr>
            <w:tcW w:w="2415" w:type="dxa"/>
          </w:tcPr>
          <w:p w14:paraId="12E99C05" w14:textId="206ABD93" w:rsidR="6312DC50" w:rsidRDefault="6312DC50" w:rsidP="6312DC50">
            <w:pPr>
              <w:rPr>
                <w:lang w:val="en-AU"/>
              </w:rPr>
            </w:pPr>
            <w:r w:rsidRPr="6312DC50">
              <w:rPr>
                <w:rFonts w:ascii="Calibri" w:eastAsia="Calibri" w:hAnsi="Calibri" w:cs="Calibri"/>
                <w:color w:val="000000" w:themeColor="text1"/>
                <w:sz w:val="22"/>
                <w:szCs w:val="22"/>
                <w:lang w:val="en-AU"/>
              </w:rPr>
              <w:t>remote_aboriginal</w:t>
            </w:r>
          </w:p>
        </w:tc>
        <w:tc>
          <w:tcPr>
            <w:tcW w:w="1215" w:type="dxa"/>
          </w:tcPr>
          <w:p w14:paraId="33E1FBD5" w14:textId="2BA6E9D6" w:rsidR="6312DC50" w:rsidRDefault="6312DC50" w:rsidP="6312DC50">
            <w:pPr>
              <w:rPr>
                <w:lang w:val="en-AU"/>
              </w:rPr>
            </w:pPr>
            <w:r w:rsidRPr="6312DC50">
              <w:rPr>
                <w:rFonts w:ascii="Calibri" w:eastAsia="Calibri" w:hAnsi="Calibri" w:cs="Calibri"/>
                <w:color w:val="000000" w:themeColor="text1"/>
                <w:sz w:val="22"/>
                <w:szCs w:val="22"/>
                <w:lang w:val="en-AU"/>
              </w:rPr>
              <w:t>4.175</w:t>
            </w:r>
          </w:p>
        </w:tc>
        <w:tc>
          <w:tcPr>
            <w:tcW w:w="6269" w:type="dxa"/>
          </w:tcPr>
          <w:p w14:paraId="3745F47D" w14:textId="5F150C40" w:rsidR="6312DC50" w:rsidRDefault="6312DC50" w:rsidP="6312DC50">
            <w:pPr>
              <w:rPr>
                <w:lang w:val="en-AU"/>
              </w:rPr>
            </w:pPr>
            <w:r w:rsidRPr="6312DC50">
              <w:rPr>
                <w:rFonts w:ascii="Calibri" w:eastAsia="Calibri" w:hAnsi="Calibri" w:cs="Calibri"/>
                <w:color w:val="000000" w:themeColor="text1"/>
                <w:sz w:val="22"/>
                <w:szCs w:val="22"/>
                <w:lang w:val="en-AU"/>
              </w:rPr>
              <w:t>funding, federal, aboriginal, agreement, housing</w:t>
            </w:r>
          </w:p>
        </w:tc>
      </w:tr>
      <w:tr w:rsidR="6312DC50" w14:paraId="063E30C5" w14:textId="77777777" w:rsidTr="6312DC50">
        <w:tc>
          <w:tcPr>
            <w:tcW w:w="2415" w:type="dxa"/>
          </w:tcPr>
          <w:p w14:paraId="587CD45F" w14:textId="700D7855" w:rsidR="6312DC50" w:rsidRDefault="6312DC50" w:rsidP="6312DC50">
            <w:pPr>
              <w:rPr>
                <w:lang w:val="en-AU"/>
              </w:rPr>
            </w:pPr>
            <w:r w:rsidRPr="6312DC50">
              <w:rPr>
                <w:rFonts w:ascii="Calibri" w:eastAsia="Calibri" w:hAnsi="Calibri" w:cs="Calibri"/>
                <w:color w:val="000000" w:themeColor="text1"/>
                <w:sz w:val="22"/>
                <w:szCs w:val="22"/>
                <w:lang w:val="en-AU"/>
              </w:rPr>
              <w:t>abc_radio</w:t>
            </w:r>
          </w:p>
        </w:tc>
        <w:tc>
          <w:tcPr>
            <w:tcW w:w="1215" w:type="dxa"/>
          </w:tcPr>
          <w:p w14:paraId="49E88FD8" w14:textId="433C6C01" w:rsidR="6312DC50" w:rsidRDefault="6312DC50" w:rsidP="6312DC50">
            <w:pPr>
              <w:rPr>
                <w:lang w:val="en-AU"/>
              </w:rPr>
            </w:pPr>
            <w:r w:rsidRPr="6312DC50">
              <w:rPr>
                <w:rFonts w:ascii="Calibri" w:eastAsia="Calibri" w:hAnsi="Calibri" w:cs="Calibri"/>
                <w:color w:val="000000" w:themeColor="text1"/>
                <w:sz w:val="22"/>
                <w:szCs w:val="22"/>
                <w:lang w:val="en-AU"/>
              </w:rPr>
              <w:t>4.13</w:t>
            </w:r>
          </w:p>
        </w:tc>
        <w:tc>
          <w:tcPr>
            <w:tcW w:w="6269" w:type="dxa"/>
          </w:tcPr>
          <w:p w14:paraId="7EC663D0" w14:textId="39AF547E" w:rsidR="6312DC50" w:rsidRDefault="6312DC50" w:rsidP="6312DC50">
            <w:pPr>
              <w:rPr>
                <w:lang w:val="en-AU"/>
              </w:rPr>
            </w:pPr>
            <w:r w:rsidRPr="6312DC50">
              <w:rPr>
                <w:rFonts w:ascii="Calibri" w:eastAsia="Calibri" w:hAnsi="Calibri" w:cs="Calibri"/>
                <w:color w:val="000000" w:themeColor="text1"/>
                <w:sz w:val="22"/>
                <w:szCs w:val="22"/>
                <w:lang w:val="en-AU"/>
              </w:rPr>
              <w:t>work, workers, cent, employment, drug</w:t>
            </w:r>
          </w:p>
        </w:tc>
      </w:tr>
      <w:tr w:rsidR="6312DC50" w14:paraId="4199D6E9" w14:textId="77777777" w:rsidTr="6312DC50">
        <w:tc>
          <w:tcPr>
            <w:tcW w:w="2415" w:type="dxa"/>
          </w:tcPr>
          <w:p w14:paraId="10B7098B" w14:textId="09053D48" w:rsidR="6312DC50" w:rsidRDefault="6312DC50" w:rsidP="6312DC50">
            <w:pPr>
              <w:rPr>
                <w:lang w:val="en-AU"/>
              </w:rPr>
            </w:pPr>
            <w:r w:rsidRPr="6312DC50">
              <w:rPr>
                <w:rFonts w:ascii="Calibri" w:eastAsia="Calibri" w:hAnsi="Calibri" w:cs="Calibri"/>
                <w:color w:val="000000" w:themeColor="text1"/>
                <w:sz w:val="22"/>
                <w:szCs w:val="22"/>
                <w:lang w:val="en-AU"/>
              </w:rPr>
              <w:t>chief_executive</w:t>
            </w:r>
          </w:p>
        </w:tc>
        <w:tc>
          <w:tcPr>
            <w:tcW w:w="1215" w:type="dxa"/>
          </w:tcPr>
          <w:p w14:paraId="775DDCA5" w14:textId="5FB25DE7" w:rsidR="6312DC50" w:rsidRDefault="6312DC50" w:rsidP="6312DC50">
            <w:pPr>
              <w:rPr>
                <w:lang w:val="en-AU"/>
              </w:rPr>
            </w:pPr>
            <w:r w:rsidRPr="6312DC50">
              <w:rPr>
                <w:rFonts w:ascii="Calibri" w:eastAsia="Calibri" w:hAnsi="Calibri" w:cs="Calibri"/>
                <w:color w:val="000000" w:themeColor="text1"/>
                <w:sz w:val="22"/>
                <w:szCs w:val="22"/>
                <w:lang w:val="en-AU"/>
              </w:rPr>
              <w:t>4.058</w:t>
            </w:r>
          </w:p>
        </w:tc>
        <w:tc>
          <w:tcPr>
            <w:tcW w:w="6269" w:type="dxa"/>
          </w:tcPr>
          <w:p w14:paraId="0F9D5C27" w14:textId="4F39F0E0" w:rsidR="6312DC50" w:rsidRDefault="6312DC50" w:rsidP="6312DC50">
            <w:pPr>
              <w:rPr>
                <w:lang w:val="en-AU"/>
              </w:rPr>
            </w:pPr>
            <w:r w:rsidRPr="6312DC50">
              <w:rPr>
                <w:rFonts w:ascii="Calibri" w:eastAsia="Calibri" w:hAnsi="Calibri" w:cs="Calibri"/>
                <w:color w:val="000000" w:themeColor="text1"/>
                <w:sz w:val="22"/>
                <w:szCs w:val="22"/>
                <w:lang w:val="en-AU"/>
              </w:rPr>
              <w:t>chief, executive, chief_executive, report, contract</w:t>
            </w:r>
          </w:p>
        </w:tc>
      </w:tr>
      <w:tr w:rsidR="6312DC50" w14:paraId="1C4F597A" w14:textId="77777777" w:rsidTr="6312DC50">
        <w:tc>
          <w:tcPr>
            <w:tcW w:w="2415" w:type="dxa"/>
          </w:tcPr>
          <w:p w14:paraId="4EA8E2AD" w14:textId="0671BE6C" w:rsidR="6312DC50" w:rsidRDefault="6312DC50" w:rsidP="6312DC50">
            <w:pPr>
              <w:rPr>
                <w:lang w:val="en-AU"/>
              </w:rPr>
            </w:pPr>
            <w:r w:rsidRPr="6312DC50">
              <w:rPr>
                <w:rFonts w:ascii="Calibri" w:eastAsia="Calibri" w:hAnsi="Calibri" w:cs="Calibri"/>
                <w:color w:val="000000" w:themeColor="text1"/>
                <w:sz w:val="22"/>
                <w:szCs w:val="22"/>
                <w:lang w:val="en-AU"/>
              </w:rPr>
              <w:t>child_protection</w:t>
            </w:r>
          </w:p>
        </w:tc>
        <w:tc>
          <w:tcPr>
            <w:tcW w:w="1215" w:type="dxa"/>
          </w:tcPr>
          <w:p w14:paraId="3023DD54" w14:textId="0E4C1C7B" w:rsidR="6312DC50" w:rsidRDefault="6312DC50" w:rsidP="6312DC50">
            <w:pPr>
              <w:rPr>
                <w:lang w:val="en-AU"/>
              </w:rPr>
            </w:pPr>
            <w:r w:rsidRPr="6312DC50">
              <w:rPr>
                <w:rFonts w:ascii="Calibri" w:eastAsia="Calibri" w:hAnsi="Calibri" w:cs="Calibri"/>
                <w:color w:val="000000" w:themeColor="text1"/>
                <w:sz w:val="22"/>
                <w:szCs w:val="22"/>
                <w:lang w:val="en-AU"/>
              </w:rPr>
              <w:t>3.915</w:t>
            </w:r>
          </w:p>
        </w:tc>
        <w:tc>
          <w:tcPr>
            <w:tcW w:w="6269" w:type="dxa"/>
          </w:tcPr>
          <w:p w14:paraId="40E3D291" w14:textId="3F98F899" w:rsidR="6312DC50" w:rsidRDefault="6312DC50" w:rsidP="6312DC50">
            <w:pPr>
              <w:rPr>
                <w:lang w:val="en-AU"/>
              </w:rPr>
            </w:pPr>
            <w:r w:rsidRPr="6312DC50">
              <w:rPr>
                <w:rFonts w:ascii="Calibri" w:eastAsia="Calibri" w:hAnsi="Calibri" w:cs="Calibri"/>
                <w:color w:val="000000" w:themeColor="text1"/>
                <w:sz w:val="22"/>
                <w:szCs w:val="22"/>
                <w:lang w:val="en-AU"/>
              </w:rPr>
              <w:t>child, protection, child_protection, care, children</w:t>
            </w:r>
          </w:p>
        </w:tc>
      </w:tr>
      <w:tr w:rsidR="6312DC50" w14:paraId="7C8CB50F" w14:textId="77777777" w:rsidTr="6312DC50">
        <w:tc>
          <w:tcPr>
            <w:tcW w:w="2415" w:type="dxa"/>
          </w:tcPr>
          <w:p w14:paraId="093B8739" w14:textId="06ABD149" w:rsidR="6312DC50" w:rsidRDefault="6312DC50" w:rsidP="6312DC50">
            <w:pPr>
              <w:rPr>
                <w:lang w:val="en-AU"/>
              </w:rPr>
            </w:pPr>
            <w:r w:rsidRPr="6312DC50">
              <w:rPr>
                <w:rFonts w:ascii="Calibri" w:eastAsia="Calibri" w:hAnsi="Calibri" w:cs="Calibri"/>
                <w:color w:val="000000" w:themeColor="text1"/>
                <w:sz w:val="22"/>
                <w:szCs w:val="22"/>
                <w:lang w:val="en-AU"/>
              </w:rPr>
              <w:t>diesel_generators</w:t>
            </w:r>
          </w:p>
        </w:tc>
        <w:tc>
          <w:tcPr>
            <w:tcW w:w="1215" w:type="dxa"/>
          </w:tcPr>
          <w:p w14:paraId="3D9A47DF" w14:textId="11BCC25D" w:rsidR="6312DC50" w:rsidRDefault="6312DC50" w:rsidP="6312DC50">
            <w:pPr>
              <w:rPr>
                <w:lang w:val="en-AU"/>
              </w:rPr>
            </w:pPr>
            <w:r w:rsidRPr="6312DC50">
              <w:rPr>
                <w:rFonts w:ascii="Calibri" w:eastAsia="Calibri" w:hAnsi="Calibri" w:cs="Calibri"/>
                <w:color w:val="000000" w:themeColor="text1"/>
                <w:sz w:val="22"/>
                <w:szCs w:val="22"/>
                <w:lang w:val="en-AU"/>
              </w:rPr>
              <w:t>3.805</w:t>
            </w:r>
          </w:p>
        </w:tc>
        <w:tc>
          <w:tcPr>
            <w:tcW w:w="6269" w:type="dxa"/>
          </w:tcPr>
          <w:p w14:paraId="15AD1E87" w14:textId="687CEA58" w:rsidR="6312DC50" w:rsidRDefault="6312DC50" w:rsidP="6312DC50">
            <w:pPr>
              <w:rPr>
                <w:lang w:val="en-AU"/>
              </w:rPr>
            </w:pPr>
            <w:r w:rsidRPr="6312DC50">
              <w:rPr>
                <w:rFonts w:ascii="Calibri" w:eastAsia="Calibri" w:hAnsi="Calibri" w:cs="Calibri"/>
                <w:color w:val="000000" w:themeColor="text1"/>
                <w:sz w:val="22"/>
                <w:szCs w:val="22"/>
                <w:lang w:val="en-AU"/>
              </w:rPr>
              <w:t>energy, cost, plan, generators, policy</w:t>
            </w:r>
          </w:p>
        </w:tc>
        <w:bookmarkStart w:id="106" w:name="_GoBack"/>
        <w:bookmarkEnd w:id="106"/>
      </w:tr>
      <w:tr w:rsidR="6312DC50" w14:paraId="0C0232F5" w14:textId="77777777" w:rsidTr="6312DC50">
        <w:tc>
          <w:tcPr>
            <w:tcW w:w="2415" w:type="dxa"/>
          </w:tcPr>
          <w:p w14:paraId="56CD86A7" w14:textId="0B6955AE" w:rsidR="6312DC50" w:rsidRDefault="6312DC50" w:rsidP="6312DC50">
            <w:pPr>
              <w:rPr>
                <w:lang w:val="en-AU"/>
              </w:rPr>
            </w:pPr>
            <w:r w:rsidRPr="6312DC50">
              <w:rPr>
                <w:rFonts w:ascii="Calibri" w:eastAsia="Calibri" w:hAnsi="Calibri" w:cs="Calibri"/>
                <w:color w:val="000000" w:themeColor="text1"/>
                <w:sz w:val="22"/>
                <w:szCs w:val="22"/>
                <w:lang w:val="en-AU"/>
              </w:rPr>
              <w:t>safework_sa</w:t>
            </w:r>
          </w:p>
        </w:tc>
        <w:tc>
          <w:tcPr>
            <w:tcW w:w="1215" w:type="dxa"/>
          </w:tcPr>
          <w:p w14:paraId="5EE97CF6" w14:textId="41EF787D" w:rsidR="6312DC50" w:rsidRDefault="6312DC50" w:rsidP="6312DC50">
            <w:pPr>
              <w:rPr>
                <w:lang w:val="en-AU"/>
              </w:rPr>
            </w:pPr>
            <w:r w:rsidRPr="6312DC50">
              <w:rPr>
                <w:rFonts w:ascii="Calibri" w:eastAsia="Calibri" w:hAnsi="Calibri" w:cs="Calibri"/>
                <w:color w:val="000000" w:themeColor="text1"/>
                <w:sz w:val="22"/>
                <w:szCs w:val="22"/>
                <w:lang w:val="en-AU"/>
              </w:rPr>
              <w:t>3.726</w:t>
            </w:r>
          </w:p>
        </w:tc>
        <w:tc>
          <w:tcPr>
            <w:tcW w:w="6269" w:type="dxa"/>
          </w:tcPr>
          <w:p w14:paraId="1392E032" w14:textId="375033D2" w:rsidR="6312DC50" w:rsidRDefault="6312DC50" w:rsidP="6312DC50">
            <w:pPr>
              <w:rPr>
                <w:lang w:val="en-AU"/>
              </w:rPr>
            </w:pPr>
            <w:r w:rsidRPr="6312DC50">
              <w:rPr>
                <w:rFonts w:ascii="Calibri" w:eastAsia="Calibri" w:hAnsi="Calibri" w:cs="Calibri"/>
                <w:color w:val="000000" w:themeColor="text1"/>
                <w:sz w:val="22"/>
                <w:szCs w:val="22"/>
                <w:lang w:val="en-AU"/>
              </w:rPr>
              <w:t>public, deputy, sa, information, investigation</w:t>
            </w:r>
          </w:p>
        </w:tc>
      </w:tr>
      <w:tr w:rsidR="6312DC50" w14:paraId="4A10F089" w14:textId="77777777" w:rsidTr="6312DC50">
        <w:tc>
          <w:tcPr>
            <w:tcW w:w="2415" w:type="dxa"/>
          </w:tcPr>
          <w:p w14:paraId="1D0E4200" w14:textId="532C8EBB" w:rsidR="6312DC50" w:rsidRDefault="6312DC50" w:rsidP="6312DC50">
            <w:pPr>
              <w:rPr>
                <w:lang w:val="en-AU"/>
              </w:rPr>
            </w:pPr>
            <w:r w:rsidRPr="6312DC50">
              <w:rPr>
                <w:rFonts w:ascii="Calibri" w:eastAsia="Calibri" w:hAnsi="Calibri" w:cs="Calibri"/>
                <w:color w:val="000000" w:themeColor="text1"/>
                <w:sz w:val="22"/>
                <w:szCs w:val="22"/>
                <w:lang w:val="en-AU"/>
              </w:rPr>
              <w:t>land_tax</w:t>
            </w:r>
          </w:p>
        </w:tc>
        <w:tc>
          <w:tcPr>
            <w:tcW w:w="1215" w:type="dxa"/>
          </w:tcPr>
          <w:p w14:paraId="0573F19F" w14:textId="78799E04" w:rsidR="6312DC50" w:rsidRDefault="6312DC50" w:rsidP="6312DC50">
            <w:pPr>
              <w:rPr>
                <w:lang w:val="en-AU"/>
              </w:rPr>
            </w:pPr>
            <w:r w:rsidRPr="6312DC50">
              <w:rPr>
                <w:rFonts w:ascii="Calibri" w:eastAsia="Calibri" w:hAnsi="Calibri" w:cs="Calibri"/>
                <w:color w:val="000000" w:themeColor="text1"/>
                <w:sz w:val="22"/>
                <w:szCs w:val="22"/>
                <w:lang w:val="en-AU"/>
              </w:rPr>
              <w:t>3.721</w:t>
            </w:r>
          </w:p>
        </w:tc>
        <w:tc>
          <w:tcPr>
            <w:tcW w:w="6269" w:type="dxa"/>
          </w:tcPr>
          <w:p w14:paraId="246154A2" w14:textId="361FA116" w:rsidR="6312DC50" w:rsidRDefault="6312DC50" w:rsidP="6312DC50">
            <w:pPr>
              <w:rPr>
                <w:lang w:val="en-AU"/>
              </w:rPr>
            </w:pPr>
            <w:r w:rsidRPr="6312DC50">
              <w:rPr>
                <w:rFonts w:ascii="Calibri" w:eastAsia="Calibri" w:hAnsi="Calibri" w:cs="Calibri"/>
                <w:color w:val="000000" w:themeColor="text1"/>
                <w:sz w:val="22"/>
                <w:szCs w:val="22"/>
                <w:lang w:val="en-AU"/>
              </w:rPr>
              <w:t>land, tax, land_tax, commission, royal</w:t>
            </w:r>
          </w:p>
        </w:tc>
      </w:tr>
      <w:tr w:rsidR="6312DC50" w14:paraId="098BB2B3" w14:textId="77777777" w:rsidTr="6312DC50">
        <w:tc>
          <w:tcPr>
            <w:tcW w:w="2415" w:type="dxa"/>
          </w:tcPr>
          <w:p w14:paraId="736524B6" w14:textId="250027EB" w:rsidR="6312DC50" w:rsidRDefault="6312DC50" w:rsidP="6312DC50">
            <w:pPr>
              <w:rPr>
                <w:lang w:val="en-AU"/>
              </w:rPr>
            </w:pPr>
            <w:r w:rsidRPr="6312DC50">
              <w:rPr>
                <w:rFonts w:ascii="Calibri" w:eastAsia="Calibri" w:hAnsi="Calibri" w:cs="Calibri"/>
                <w:color w:val="000000" w:themeColor="text1"/>
                <w:sz w:val="22"/>
                <w:szCs w:val="22"/>
                <w:lang w:val="en-AU"/>
              </w:rPr>
              <w:t>kangaroo_island</w:t>
            </w:r>
          </w:p>
        </w:tc>
        <w:tc>
          <w:tcPr>
            <w:tcW w:w="1215" w:type="dxa"/>
          </w:tcPr>
          <w:p w14:paraId="135C6165" w14:textId="690238EA" w:rsidR="6312DC50" w:rsidRDefault="6312DC50" w:rsidP="6312DC50">
            <w:pPr>
              <w:rPr>
                <w:lang w:val="en-AU"/>
              </w:rPr>
            </w:pPr>
            <w:r w:rsidRPr="6312DC50">
              <w:rPr>
                <w:rFonts w:ascii="Calibri" w:eastAsia="Calibri" w:hAnsi="Calibri" w:cs="Calibri"/>
                <w:color w:val="000000" w:themeColor="text1"/>
                <w:sz w:val="22"/>
                <w:szCs w:val="22"/>
                <w:lang w:val="en-AU"/>
              </w:rPr>
              <w:t>3.715</w:t>
            </w:r>
          </w:p>
        </w:tc>
        <w:tc>
          <w:tcPr>
            <w:tcW w:w="6269" w:type="dxa"/>
          </w:tcPr>
          <w:p w14:paraId="0260D9EA" w14:textId="3FE5C786" w:rsidR="6312DC50" w:rsidRDefault="6312DC50" w:rsidP="6312DC50">
            <w:pPr>
              <w:rPr>
                <w:lang w:val="en-AU"/>
              </w:rPr>
            </w:pPr>
            <w:r w:rsidRPr="6312DC50">
              <w:rPr>
                <w:rFonts w:ascii="Calibri" w:eastAsia="Calibri" w:hAnsi="Calibri" w:cs="Calibri"/>
                <w:color w:val="000000" w:themeColor="text1"/>
                <w:sz w:val="22"/>
                <w:szCs w:val="22"/>
                <w:lang w:val="en-AU"/>
              </w:rPr>
              <w:t>island, kangaroo, centre, kangaroo_island, conservation</w:t>
            </w:r>
          </w:p>
        </w:tc>
      </w:tr>
      <w:tr w:rsidR="6312DC50" w14:paraId="7840E671" w14:textId="77777777" w:rsidTr="6312DC50">
        <w:tc>
          <w:tcPr>
            <w:tcW w:w="2415" w:type="dxa"/>
          </w:tcPr>
          <w:p w14:paraId="09A49A50" w14:textId="261288D7" w:rsidR="6312DC50" w:rsidRDefault="6312DC50" w:rsidP="6312DC50">
            <w:pPr>
              <w:rPr>
                <w:lang w:val="en-AU"/>
              </w:rPr>
            </w:pPr>
            <w:r w:rsidRPr="6312DC50">
              <w:rPr>
                <w:rFonts w:ascii="Calibri" w:eastAsia="Calibri" w:hAnsi="Calibri" w:cs="Calibri"/>
                <w:color w:val="000000" w:themeColor="text1"/>
                <w:sz w:val="22"/>
                <w:szCs w:val="22"/>
                <w:lang w:val="en-AU"/>
              </w:rPr>
              <w:t>environment_water</w:t>
            </w:r>
          </w:p>
        </w:tc>
        <w:tc>
          <w:tcPr>
            <w:tcW w:w="1215" w:type="dxa"/>
          </w:tcPr>
          <w:p w14:paraId="3CC149A1" w14:textId="7AEF5109" w:rsidR="6312DC50" w:rsidRDefault="6312DC50" w:rsidP="6312DC50">
            <w:pPr>
              <w:rPr>
                <w:lang w:val="en-AU"/>
              </w:rPr>
            </w:pPr>
            <w:r w:rsidRPr="6312DC50">
              <w:rPr>
                <w:rFonts w:ascii="Calibri" w:eastAsia="Calibri" w:hAnsi="Calibri" w:cs="Calibri"/>
                <w:color w:val="000000" w:themeColor="text1"/>
                <w:sz w:val="22"/>
                <w:szCs w:val="22"/>
                <w:lang w:val="en-AU"/>
              </w:rPr>
              <w:t>3.639</w:t>
            </w:r>
          </w:p>
        </w:tc>
        <w:tc>
          <w:tcPr>
            <w:tcW w:w="6269" w:type="dxa"/>
          </w:tcPr>
          <w:p w14:paraId="06F0833A" w14:textId="134F46DD" w:rsidR="6312DC50" w:rsidRDefault="6312DC50" w:rsidP="6312DC50">
            <w:pPr>
              <w:rPr>
                <w:lang w:val="en-AU"/>
              </w:rPr>
            </w:pPr>
            <w:r w:rsidRPr="6312DC50">
              <w:rPr>
                <w:rFonts w:ascii="Calibri" w:eastAsia="Calibri" w:hAnsi="Calibri" w:cs="Calibri"/>
                <w:color w:val="000000" w:themeColor="text1"/>
                <w:sz w:val="22"/>
                <w:szCs w:val="22"/>
                <w:lang w:val="en-AU"/>
              </w:rPr>
              <w:t>water, environment, environment_water, industry, skills</w:t>
            </w:r>
          </w:p>
        </w:tc>
      </w:tr>
      <w:tr w:rsidR="6312DC50" w14:paraId="39C70C80" w14:textId="77777777" w:rsidTr="6312DC50">
        <w:tc>
          <w:tcPr>
            <w:tcW w:w="2415" w:type="dxa"/>
          </w:tcPr>
          <w:p w14:paraId="6100E658" w14:textId="7B078FE0" w:rsidR="6312DC50" w:rsidRDefault="6312DC50" w:rsidP="6312DC50">
            <w:pPr>
              <w:rPr>
                <w:lang w:val="en-AU"/>
              </w:rPr>
            </w:pPr>
            <w:r w:rsidRPr="6312DC50">
              <w:rPr>
                <w:rFonts w:ascii="Calibri" w:eastAsia="Calibri" w:hAnsi="Calibri" w:cs="Calibri"/>
                <w:color w:val="000000" w:themeColor="text1"/>
                <w:sz w:val="22"/>
                <w:szCs w:val="22"/>
                <w:lang w:val="en-AU"/>
              </w:rPr>
              <w:t>brand_sa</w:t>
            </w:r>
          </w:p>
        </w:tc>
        <w:tc>
          <w:tcPr>
            <w:tcW w:w="1215" w:type="dxa"/>
          </w:tcPr>
          <w:p w14:paraId="26E533AC" w14:textId="0C633E7A" w:rsidR="6312DC50" w:rsidRDefault="6312DC50" w:rsidP="6312DC50">
            <w:pPr>
              <w:rPr>
                <w:lang w:val="en-AU"/>
              </w:rPr>
            </w:pPr>
            <w:r w:rsidRPr="6312DC50">
              <w:rPr>
                <w:rFonts w:ascii="Calibri" w:eastAsia="Calibri" w:hAnsi="Calibri" w:cs="Calibri"/>
                <w:color w:val="000000" w:themeColor="text1"/>
                <w:sz w:val="22"/>
                <w:szCs w:val="22"/>
                <w:lang w:val="en-AU"/>
              </w:rPr>
              <w:t>3.636</w:t>
            </w:r>
          </w:p>
        </w:tc>
        <w:tc>
          <w:tcPr>
            <w:tcW w:w="6269" w:type="dxa"/>
          </w:tcPr>
          <w:p w14:paraId="4E460743" w14:textId="7ED396F3" w:rsidR="6312DC50" w:rsidRDefault="6312DC50" w:rsidP="6312DC50">
            <w:pPr>
              <w:rPr>
                <w:lang w:val="en-AU"/>
              </w:rPr>
            </w:pPr>
            <w:r w:rsidRPr="6312DC50">
              <w:rPr>
                <w:rFonts w:ascii="Calibri" w:eastAsia="Calibri" w:hAnsi="Calibri" w:cs="Calibri"/>
                <w:color w:val="000000" w:themeColor="text1"/>
                <w:sz w:val="22"/>
                <w:szCs w:val="22"/>
                <w:lang w:val="en-AU"/>
              </w:rPr>
              <w:t>funding, email, sa, cut, programs</w:t>
            </w:r>
          </w:p>
        </w:tc>
      </w:tr>
      <w:tr w:rsidR="6312DC50" w14:paraId="2489EC61" w14:textId="77777777" w:rsidTr="6312DC50">
        <w:tc>
          <w:tcPr>
            <w:tcW w:w="2415" w:type="dxa"/>
          </w:tcPr>
          <w:p w14:paraId="14C7FEFA" w14:textId="405FEACF" w:rsidR="6312DC50" w:rsidRDefault="6312DC50" w:rsidP="6312DC50">
            <w:pPr>
              <w:rPr>
                <w:lang w:val="en-AU"/>
              </w:rPr>
            </w:pPr>
            <w:r w:rsidRPr="6312DC50">
              <w:rPr>
                <w:rFonts w:ascii="Calibri" w:eastAsia="Calibri" w:hAnsi="Calibri" w:cs="Calibri"/>
                <w:color w:val="000000" w:themeColor="text1"/>
                <w:sz w:val="22"/>
                <w:szCs w:val="22"/>
                <w:lang w:val="en-AU"/>
              </w:rPr>
              <w:t>energy_mining</w:t>
            </w:r>
          </w:p>
        </w:tc>
        <w:tc>
          <w:tcPr>
            <w:tcW w:w="1215" w:type="dxa"/>
          </w:tcPr>
          <w:p w14:paraId="3D02C529" w14:textId="00A642AA" w:rsidR="6312DC50" w:rsidRDefault="6312DC50" w:rsidP="6312DC50">
            <w:pPr>
              <w:rPr>
                <w:lang w:val="en-AU"/>
              </w:rPr>
            </w:pPr>
            <w:r w:rsidRPr="6312DC50">
              <w:rPr>
                <w:rFonts w:ascii="Calibri" w:eastAsia="Calibri" w:hAnsi="Calibri" w:cs="Calibri"/>
                <w:color w:val="000000" w:themeColor="text1"/>
                <w:sz w:val="22"/>
                <w:szCs w:val="22"/>
                <w:lang w:val="en-AU"/>
              </w:rPr>
              <w:t>3.614</w:t>
            </w:r>
          </w:p>
        </w:tc>
        <w:tc>
          <w:tcPr>
            <w:tcW w:w="6269" w:type="dxa"/>
          </w:tcPr>
          <w:p w14:paraId="2AF4974A" w14:textId="300CE262" w:rsidR="6312DC50" w:rsidRDefault="6312DC50" w:rsidP="6312DC50">
            <w:pPr>
              <w:rPr>
                <w:lang w:val="en-AU"/>
              </w:rPr>
            </w:pPr>
            <w:r w:rsidRPr="6312DC50">
              <w:rPr>
                <w:rFonts w:ascii="Calibri" w:eastAsia="Calibri" w:hAnsi="Calibri" w:cs="Calibri"/>
                <w:color w:val="000000" w:themeColor="text1"/>
                <w:sz w:val="22"/>
                <w:szCs w:val="22"/>
                <w:lang w:val="en-AU"/>
              </w:rPr>
              <w:t>energy, david, concerns, mining, unit</w:t>
            </w:r>
          </w:p>
        </w:tc>
      </w:tr>
      <w:tr w:rsidR="6312DC50" w14:paraId="19F7B245" w14:textId="77777777" w:rsidTr="6312DC50">
        <w:tc>
          <w:tcPr>
            <w:tcW w:w="2415" w:type="dxa"/>
          </w:tcPr>
          <w:p w14:paraId="7D1A34BE" w14:textId="66485AC9" w:rsidR="6312DC50" w:rsidRDefault="6312DC50" w:rsidP="6312DC50">
            <w:pPr>
              <w:rPr>
                <w:lang w:val="en-AU"/>
              </w:rPr>
            </w:pPr>
            <w:r w:rsidRPr="6312DC50">
              <w:rPr>
                <w:rFonts w:ascii="Calibri" w:eastAsia="Calibri" w:hAnsi="Calibri" w:cs="Calibri"/>
                <w:color w:val="000000" w:themeColor="text1"/>
                <w:sz w:val="22"/>
                <w:szCs w:val="22"/>
                <w:lang w:val="en-AU"/>
              </w:rPr>
              <w:t>treasury_finance</w:t>
            </w:r>
          </w:p>
        </w:tc>
        <w:tc>
          <w:tcPr>
            <w:tcW w:w="1215" w:type="dxa"/>
          </w:tcPr>
          <w:p w14:paraId="188AC63D" w14:textId="219E8207" w:rsidR="6312DC50" w:rsidRDefault="6312DC50" w:rsidP="6312DC50">
            <w:pPr>
              <w:rPr>
                <w:lang w:val="en-AU"/>
              </w:rPr>
            </w:pPr>
            <w:r w:rsidRPr="6312DC50">
              <w:rPr>
                <w:rFonts w:ascii="Calibri" w:eastAsia="Calibri" w:hAnsi="Calibri" w:cs="Calibri"/>
                <w:color w:val="000000" w:themeColor="text1"/>
                <w:sz w:val="22"/>
                <w:szCs w:val="22"/>
                <w:lang w:val="en-AU"/>
              </w:rPr>
              <w:t>3.523</w:t>
            </w:r>
          </w:p>
        </w:tc>
        <w:tc>
          <w:tcPr>
            <w:tcW w:w="6269" w:type="dxa"/>
          </w:tcPr>
          <w:p w14:paraId="584887CD" w14:textId="12A63AAB" w:rsidR="6312DC50" w:rsidRDefault="6312DC50" w:rsidP="6312DC50">
            <w:pPr>
              <w:rPr>
                <w:lang w:val="en-AU"/>
              </w:rPr>
            </w:pPr>
            <w:r w:rsidRPr="6312DC50">
              <w:rPr>
                <w:rFonts w:ascii="Calibri" w:eastAsia="Calibri" w:hAnsi="Calibri" w:cs="Calibri"/>
                <w:color w:val="000000" w:themeColor="text1"/>
                <w:sz w:val="22"/>
                <w:szCs w:val="22"/>
                <w:lang w:val="en-AU"/>
              </w:rPr>
              <w:t>public, services, working, treasury, positions</w:t>
            </w:r>
          </w:p>
        </w:tc>
      </w:tr>
      <w:tr w:rsidR="6312DC50" w14:paraId="1C8FC13B" w14:textId="77777777" w:rsidTr="6312DC50">
        <w:tc>
          <w:tcPr>
            <w:tcW w:w="2415" w:type="dxa"/>
          </w:tcPr>
          <w:p w14:paraId="20D27CEE" w14:textId="46A69E0E" w:rsidR="6312DC50" w:rsidRDefault="6312DC50" w:rsidP="6312DC50">
            <w:pPr>
              <w:rPr>
                <w:lang w:val="en-AU"/>
              </w:rPr>
            </w:pPr>
            <w:r w:rsidRPr="6312DC50">
              <w:rPr>
                <w:rFonts w:ascii="Calibri" w:eastAsia="Calibri" w:hAnsi="Calibri" w:cs="Calibri"/>
                <w:color w:val="000000" w:themeColor="text1"/>
                <w:sz w:val="22"/>
                <w:szCs w:val="22"/>
                <w:lang w:val="en-AU"/>
              </w:rPr>
              <w:t>housing_sa</w:t>
            </w:r>
          </w:p>
        </w:tc>
        <w:tc>
          <w:tcPr>
            <w:tcW w:w="1215" w:type="dxa"/>
          </w:tcPr>
          <w:p w14:paraId="2ECBF4EC" w14:textId="561A6B88" w:rsidR="6312DC50" w:rsidRDefault="6312DC50" w:rsidP="6312DC50">
            <w:pPr>
              <w:rPr>
                <w:lang w:val="en-AU"/>
              </w:rPr>
            </w:pPr>
            <w:r w:rsidRPr="6312DC50">
              <w:rPr>
                <w:rFonts w:ascii="Calibri" w:eastAsia="Calibri" w:hAnsi="Calibri" w:cs="Calibri"/>
                <w:color w:val="000000" w:themeColor="text1"/>
                <w:sz w:val="22"/>
                <w:szCs w:val="22"/>
                <w:lang w:val="en-AU"/>
              </w:rPr>
              <w:t>3.517</w:t>
            </w:r>
          </w:p>
        </w:tc>
        <w:tc>
          <w:tcPr>
            <w:tcW w:w="6269" w:type="dxa"/>
          </w:tcPr>
          <w:p w14:paraId="1820F2A5" w14:textId="7CB1F46B" w:rsidR="6312DC50" w:rsidRDefault="6312DC50" w:rsidP="6312DC50">
            <w:pPr>
              <w:rPr>
                <w:lang w:val="en-AU"/>
              </w:rPr>
            </w:pPr>
            <w:r w:rsidRPr="6312DC50">
              <w:rPr>
                <w:rFonts w:ascii="Calibri" w:eastAsia="Calibri" w:hAnsi="Calibri" w:cs="Calibri"/>
                <w:color w:val="000000" w:themeColor="text1"/>
                <w:sz w:val="22"/>
                <w:szCs w:val="22"/>
                <w:lang w:val="en-AU"/>
              </w:rPr>
              <w:t>housing, sa, housing_sa, trust, keogh</w:t>
            </w:r>
          </w:p>
        </w:tc>
      </w:tr>
      <w:tr w:rsidR="6312DC50" w14:paraId="19DDC6EE" w14:textId="77777777" w:rsidTr="6312DC50">
        <w:tc>
          <w:tcPr>
            <w:tcW w:w="2415" w:type="dxa"/>
          </w:tcPr>
          <w:p w14:paraId="170297E7" w14:textId="40C29E42" w:rsidR="6312DC50" w:rsidRDefault="6312DC50" w:rsidP="6312DC50">
            <w:pPr>
              <w:rPr>
                <w:lang w:val="en-AU"/>
              </w:rPr>
            </w:pPr>
            <w:r w:rsidRPr="6312DC50">
              <w:rPr>
                <w:rFonts w:ascii="Calibri" w:eastAsia="Calibri" w:hAnsi="Calibri" w:cs="Calibri"/>
                <w:color w:val="000000" w:themeColor="text1"/>
                <w:sz w:val="22"/>
                <w:szCs w:val="22"/>
                <w:lang w:val="en-AU"/>
              </w:rPr>
              <w:t>aged_care</w:t>
            </w:r>
          </w:p>
        </w:tc>
        <w:tc>
          <w:tcPr>
            <w:tcW w:w="1215" w:type="dxa"/>
          </w:tcPr>
          <w:p w14:paraId="0FF261BE" w14:textId="7EB41DF6" w:rsidR="6312DC50" w:rsidRDefault="6312DC50" w:rsidP="6312DC50">
            <w:pPr>
              <w:rPr>
                <w:lang w:val="en-AU"/>
              </w:rPr>
            </w:pPr>
            <w:r w:rsidRPr="6312DC50">
              <w:rPr>
                <w:rFonts w:ascii="Calibri" w:eastAsia="Calibri" w:hAnsi="Calibri" w:cs="Calibri"/>
                <w:color w:val="000000" w:themeColor="text1"/>
                <w:sz w:val="22"/>
                <w:szCs w:val="22"/>
                <w:lang w:val="en-AU"/>
              </w:rPr>
              <w:t>3.433</w:t>
            </w:r>
          </w:p>
        </w:tc>
        <w:tc>
          <w:tcPr>
            <w:tcW w:w="6269" w:type="dxa"/>
          </w:tcPr>
          <w:p w14:paraId="3B6C51E1" w14:textId="0515F045" w:rsidR="6312DC50" w:rsidRDefault="6312DC50" w:rsidP="6312DC50">
            <w:pPr>
              <w:rPr>
                <w:lang w:val="en-AU"/>
              </w:rPr>
            </w:pPr>
            <w:r w:rsidRPr="6312DC50">
              <w:rPr>
                <w:rFonts w:ascii="Calibri" w:eastAsia="Calibri" w:hAnsi="Calibri" w:cs="Calibri"/>
                <w:color w:val="000000" w:themeColor="text1"/>
                <w:sz w:val="22"/>
                <w:szCs w:val="22"/>
                <w:lang w:val="en-AU"/>
              </w:rPr>
              <w:t>public, care, home, safety, aged</w:t>
            </w:r>
          </w:p>
        </w:tc>
      </w:tr>
      <w:tr w:rsidR="6312DC50" w14:paraId="0CE7051C" w14:textId="77777777" w:rsidTr="6312DC50">
        <w:tc>
          <w:tcPr>
            <w:tcW w:w="2415" w:type="dxa"/>
          </w:tcPr>
          <w:p w14:paraId="56EABAEA" w14:textId="0EDBEA2C" w:rsidR="6312DC50" w:rsidRDefault="6312DC50" w:rsidP="6312DC50">
            <w:pPr>
              <w:rPr>
                <w:lang w:val="en-AU"/>
              </w:rPr>
            </w:pPr>
            <w:r w:rsidRPr="6312DC50">
              <w:rPr>
                <w:rFonts w:ascii="Calibri" w:eastAsia="Calibri" w:hAnsi="Calibri" w:cs="Calibri"/>
                <w:color w:val="000000" w:themeColor="text1"/>
                <w:sz w:val="22"/>
                <w:szCs w:val="22"/>
                <w:lang w:val="en-AU"/>
              </w:rPr>
              <w:t>recreation_sport</w:t>
            </w:r>
          </w:p>
        </w:tc>
        <w:tc>
          <w:tcPr>
            <w:tcW w:w="1215" w:type="dxa"/>
          </w:tcPr>
          <w:p w14:paraId="47A0B102" w14:textId="4B84B0DA" w:rsidR="6312DC50" w:rsidRDefault="6312DC50" w:rsidP="6312DC50">
            <w:pPr>
              <w:rPr>
                <w:lang w:val="en-AU"/>
              </w:rPr>
            </w:pPr>
            <w:r w:rsidRPr="6312DC50">
              <w:rPr>
                <w:rFonts w:ascii="Calibri" w:eastAsia="Calibri" w:hAnsi="Calibri" w:cs="Calibri"/>
                <w:color w:val="000000" w:themeColor="text1"/>
                <w:sz w:val="22"/>
                <w:szCs w:val="22"/>
                <w:lang w:val="en-AU"/>
              </w:rPr>
              <w:t>3.285</w:t>
            </w:r>
          </w:p>
        </w:tc>
        <w:tc>
          <w:tcPr>
            <w:tcW w:w="6269" w:type="dxa"/>
          </w:tcPr>
          <w:p w14:paraId="1DDBD1B6" w14:textId="3C996839" w:rsidR="6312DC50" w:rsidRDefault="6312DC50" w:rsidP="6312DC50">
            <w:pPr>
              <w:rPr>
                <w:lang w:val="en-AU"/>
              </w:rPr>
            </w:pPr>
            <w:r w:rsidRPr="6312DC50">
              <w:rPr>
                <w:rFonts w:ascii="Calibri" w:eastAsia="Calibri" w:hAnsi="Calibri" w:cs="Calibri"/>
                <w:color w:val="000000" w:themeColor="text1"/>
                <w:sz w:val="22"/>
                <w:szCs w:val="22"/>
                <w:lang w:val="en-AU"/>
              </w:rPr>
              <w:t>sport, recreation, recreation_sport, racing, sport_racing</w:t>
            </w:r>
          </w:p>
        </w:tc>
      </w:tr>
      <w:tr w:rsidR="6312DC50" w14:paraId="7100B5C6" w14:textId="77777777" w:rsidTr="6312DC50">
        <w:tc>
          <w:tcPr>
            <w:tcW w:w="2415" w:type="dxa"/>
          </w:tcPr>
          <w:p w14:paraId="55C87AF4" w14:textId="0630A910" w:rsidR="6312DC50" w:rsidRDefault="6312DC50" w:rsidP="6312DC50">
            <w:pPr>
              <w:rPr>
                <w:lang w:val="en-AU"/>
              </w:rPr>
            </w:pPr>
            <w:r w:rsidRPr="6312DC50">
              <w:rPr>
                <w:rFonts w:ascii="Calibri" w:eastAsia="Calibri" w:hAnsi="Calibri" w:cs="Calibri"/>
                <w:color w:val="000000" w:themeColor="text1"/>
                <w:sz w:val="22"/>
                <w:szCs w:val="22"/>
                <w:lang w:val="en-AU"/>
              </w:rPr>
              <w:t>ethnic_affairs</w:t>
            </w:r>
          </w:p>
        </w:tc>
        <w:tc>
          <w:tcPr>
            <w:tcW w:w="1215" w:type="dxa"/>
          </w:tcPr>
          <w:p w14:paraId="0086A3AB" w14:textId="7BE75CA8" w:rsidR="6312DC50" w:rsidRDefault="6312DC50" w:rsidP="6312DC50">
            <w:pPr>
              <w:rPr>
                <w:lang w:val="en-AU"/>
              </w:rPr>
            </w:pPr>
            <w:r w:rsidRPr="6312DC50">
              <w:rPr>
                <w:rFonts w:ascii="Calibri" w:eastAsia="Calibri" w:hAnsi="Calibri" w:cs="Calibri"/>
                <w:color w:val="000000" w:themeColor="text1"/>
                <w:sz w:val="22"/>
                <w:szCs w:val="22"/>
                <w:lang w:val="en-AU"/>
              </w:rPr>
              <w:t>3.118</w:t>
            </w:r>
          </w:p>
        </w:tc>
        <w:tc>
          <w:tcPr>
            <w:tcW w:w="6269" w:type="dxa"/>
          </w:tcPr>
          <w:p w14:paraId="24D77FAC" w14:textId="187C9CFC" w:rsidR="6312DC50" w:rsidRDefault="6312DC50" w:rsidP="6312DC50">
            <w:pPr>
              <w:rPr>
                <w:lang w:val="en-AU"/>
              </w:rPr>
            </w:pPr>
            <w:r w:rsidRPr="6312DC50">
              <w:rPr>
                <w:rFonts w:ascii="Calibri" w:eastAsia="Calibri" w:hAnsi="Calibri" w:cs="Calibri"/>
                <w:color w:val="000000" w:themeColor="text1"/>
                <w:sz w:val="22"/>
                <w:szCs w:val="22"/>
                <w:lang w:val="en-AU"/>
              </w:rPr>
              <w:t>assistant, board, community, consultation, romaldi</w:t>
            </w:r>
          </w:p>
        </w:tc>
      </w:tr>
      <w:tr w:rsidR="6312DC50" w14:paraId="2100AC86" w14:textId="77777777" w:rsidTr="6312DC50">
        <w:tc>
          <w:tcPr>
            <w:tcW w:w="2415" w:type="dxa"/>
          </w:tcPr>
          <w:p w14:paraId="52AF60E3" w14:textId="3D97CDFD" w:rsidR="6312DC50" w:rsidRDefault="6312DC50" w:rsidP="6312DC50">
            <w:pPr>
              <w:rPr>
                <w:lang w:val="en-AU"/>
              </w:rPr>
            </w:pPr>
            <w:r w:rsidRPr="6312DC50">
              <w:rPr>
                <w:rFonts w:ascii="Calibri" w:eastAsia="Calibri" w:hAnsi="Calibri" w:cs="Calibri"/>
                <w:color w:val="000000" w:themeColor="text1"/>
                <w:sz w:val="22"/>
                <w:szCs w:val="22"/>
                <w:lang w:val="en-AU"/>
              </w:rPr>
              <w:t>education_child</w:t>
            </w:r>
          </w:p>
        </w:tc>
        <w:tc>
          <w:tcPr>
            <w:tcW w:w="1215" w:type="dxa"/>
          </w:tcPr>
          <w:p w14:paraId="4FB1B608" w14:textId="5F4D4306" w:rsidR="6312DC50" w:rsidRDefault="6312DC50" w:rsidP="6312DC50">
            <w:pPr>
              <w:rPr>
                <w:lang w:val="en-AU"/>
              </w:rPr>
            </w:pPr>
            <w:r w:rsidRPr="6312DC50">
              <w:rPr>
                <w:rFonts w:ascii="Calibri" w:eastAsia="Calibri" w:hAnsi="Calibri" w:cs="Calibri"/>
                <w:color w:val="000000" w:themeColor="text1"/>
                <w:sz w:val="22"/>
                <w:szCs w:val="22"/>
                <w:lang w:val="en-AU"/>
              </w:rPr>
              <w:t>2.925</w:t>
            </w:r>
          </w:p>
        </w:tc>
        <w:tc>
          <w:tcPr>
            <w:tcW w:w="6269" w:type="dxa"/>
          </w:tcPr>
          <w:p w14:paraId="28A86C00" w14:textId="6D9A5668" w:rsidR="6312DC50" w:rsidRDefault="6312DC50" w:rsidP="6312DC50">
            <w:pPr>
              <w:rPr>
                <w:lang w:val="en-AU"/>
              </w:rPr>
            </w:pPr>
            <w:r w:rsidRPr="6312DC50">
              <w:rPr>
                <w:rFonts w:ascii="Calibri" w:eastAsia="Calibri" w:hAnsi="Calibri" w:cs="Calibri"/>
                <w:color w:val="000000" w:themeColor="text1"/>
                <w:sz w:val="22"/>
                <w:szCs w:val="22"/>
                <w:lang w:val="en-AU"/>
              </w:rPr>
              <w:t>education, building, program, schools, plans</w:t>
            </w:r>
          </w:p>
        </w:tc>
      </w:tr>
    </w:tbl>
    <w:p w14:paraId="6F52946B" w14:textId="47954F75" w:rsidR="003E38F2" w:rsidRDefault="003E38F2" w:rsidP="6312DC50">
      <w:pPr>
        <w:rPr>
          <w:lang w:val="en-AU"/>
        </w:rPr>
      </w:pPr>
    </w:p>
    <w:p w14:paraId="5947DED3" w14:textId="77777777" w:rsidR="003E38F2" w:rsidRDefault="003E38F2">
      <w:pPr>
        <w:rPr>
          <w:lang w:val="en-AU"/>
        </w:rPr>
      </w:pPr>
      <w:r>
        <w:rPr>
          <w:lang w:val="en-AU"/>
        </w:rPr>
        <w:br w:type="page"/>
      </w:r>
    </w:p>
    <w:p w14:paraId="42498836" w14:textId="1565E16A" w:rsidR="6312DC50" w:rsidRPr="006B584F" w:rsidRDefault="75A4B934" w:rsidP="006B584F">
      <w:pPr>
        <w:pStyle w:val="Heading1"/>
      </w:pPr>
      <w:bookmarkStart w:id="107" w:name="_Ref23286613"/>
      <w:bookmarkStart w:id="108" w:name="_Toc23417311"/>
      <w:r w:rsidRPr="006B584F">
        <w:lastRenderedPageBreak/>
        <w:t xml:space="preserve">Appendix </w:t>
      </w:r>
      <w:r w:rsidR="004A0CE8" w:rsidRPr="006B584F">
        <w:t>N</w:t>
      </w:r>
      <w:r w:rsidRPr="006B584F">
        <w:t>: Gantt Chart</w:t>
      </w:r>
      <w:bookmarkEnd w:id="107"/>
      <w:bookmarkEnd w:id="108"/>
    </w:p>
    <w:p w14:paraId="2D7740CB" w14:textId="47DE4092" w:rsidR="75A4B934" w:rsidRDefault="75A4B934" w:rsidP="75A4B934">
      <w:r>
        <w:rPr>
          <w:noProof/>
        </w:rPr>
        <w:drawing>
          <wp:inline distT="0" distB="0" distL="0" distR="0" wp14:anchorId="3DAC0A4C" wp14:editId="284A0884">
            <wp:extent cx="8626266" cy="4101590"/>
            <wp:effectExtent l="0" t="0" r="0" b="0"/>
            <wp:docPr id="529230048" name="Picture 573374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3374733"/>
                    <pic:cNvPicPr/>
                  </pic:nvPicPr>
                  <pic:blipFill>
                    <a:blip r:embed="rId47">
                      <a:extLst>
                        <a:ext uri="{28A0092B-C50C-407E-A947-70E740481C1C}">
                          <a14:useLocalDpi xmlns:a14="http://schemas.microsoft.com/office/drawing/2010/main" val="0"/>
                        </a:ext>
                      </a:extLst>
                    </a:blip>
                    <a:stretch>
                      <a:fillRect/>
                    </a:stretch>
                  </pic:blipFill>
                  <pic:spPr>
                    <a:xfrm>
                      <a:off x="0" y="0"/>
                      <a:ext cx="8626266" cy="4101590"/>
                    </a:xfrm>
                    <a:prstGeom prst="rect">
                      <a:avLst/>
                    </a:prstGeom>
                  </pic:spPr>
                </pic:pic>
              </a:graphicData>
            </a:graphic>
          </wp:inline>
        </w:drawing>
      </w:r>
    </w:p>
    <w:sectPr w:rsidR="75A4B934" w:rsidSect="008A5E48">
      <w:pgSz w:w="16838" w:h="11906" w:orient="landscape" w:code="9"/>
      <w:pgMar w:top="1440" w:right="1134" w:bottom="1440" w:left="1134" w:header="720" w:footer="86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5538D8" w14:textId="77777777" w:rsidR="00F4001E" w:rsidRDefault="00F4001E">
      <w:pPr>
        <w:spacing w:after="0" w:line="240" w:lineRule="auto"/>
      </w:pPr>
      <w:r>
        <w:separator/>
      </w:r>
    </w:p>
  </w:endnote>
  <w:endnote w:type="continuationSeparator" w:id="0">
    <w:p w14:paraId="7B8D811B" w14:textId="77777777" w:rsidR="00F4001E" w:rsidRDefault="00F4001E">
      <w:pPr>
        <w:spacing w:after="0" w:line="240" w:lineRule="auto"/>
      </w:pPr>
      <w:r>
        <w:continuationSeparator/>
      </w:r>
    </w:p>
  </w:endnote>
  <w:endnote w:type="continuationNotice" w:id="1">
    <w:p w14:paraId="305E156C" w14:textId="77777777" w:rsidR="00F4001E" w:rsidRDefault="00F400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YouYuan">
    <w:altName w:val="幼圆"/>
    <w:panose1 w:val="00000000000000000000"/>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 w:name="AltisUniSA-Regular">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64F4B" w14:textId="6BC1C7B8" w:rsidR="00E36D1E" w:rsidRPr="002D286D" w:rsidRDefault="00E36D1E" w:rsidP="002D286D">
    <w:pPr>
      <w:tabs>
        <w:tab w:val="center" w:pos="4550"/>
        <w:tab w:val="left" w:pos="5818"/>
      </w:tabs>
      <w:ind w:right="260"/>
      <w:jc w:val="right"/>
      <w:rPr>
        <w:color w:val="auto"/>
        <w:szCs w:val="24"/>
      </w:rPr>
    </w:pPr>
    <w:r w:rsidRPr="002D286D">
      <w:rPr>
        <w:color w:val="auto"/>
        <w:szCs w:val="24"/>
      </w:rPr>
      <w:t xml:space="preserve">Page </w:t>
    </w:r>
    <w:r w:rsidRPr="002D286D">
      <w:rPr>
        <w:color w:val="auto"/>
        <w:szCs w:val="24"/>
        <w:shd w:val="clear" w:color="auto" w:fill="E6E6E6"/>
      </w:rPr>
      <w:fldChar w:fldCharType="begin"/>
    </w:r>
    <w:r w:rsidRPr="002D286D">
      <w:rPr>
        <w:color w:val="auto"/>
        <w:szCs w:val="24"/>
      </w:rPr>
      <w:instrText xml:space="preserve"> PAGE   \* MERGEFORMAT </w:instrText>
    </w:r>
    <w:r w:rsidRPr="002D286D">
      <w:rPr>
        <w:color w:val="auto"/>
        <w:szCs w:val="24"/>
        <w:shd w:val="clear" w:color="auto" w:fill="E6E6E6"/>
      </w:rPr>
      <w:fldChar w:fldCharType="separate"/>
    </w:r>
    <w:r w:rsidR="00637CD8">
      <w:rPr>
        <w:noProof/>
        <w:color w:val="auto"/>
        <w:szCs w:val="24"/>
      </w:rPr>
      <w:t>3</w:t>
    </w:r>
    <w:r w:rsidRPr="002D286D">
      <w:rPr>
        <w:color w:val="auto"/>
        <w:szCs w:val="24"/>
        <w:shd w:val="clear" w:color="auto" w:fill="E6E6E6"/>
      </w:rPr>
      <w:fldChar w:fldCharType="end"/>
    </w:r>
    <w:r w:rsidRPr="002D286D">
      <w:rPr>
        <w:color w:val="auto"/>
        <w:szCs w:val="24"/>
      </w:rPr>
      <w:t xml:space="preserve"> of </w:t>
    </w:r>
    <w:r w:rsidRPr="002D286D">
      <w:rPr>
        <w:color w:val="auto"/>
        <w:szCs w:val="24"/>
        <w:shd w:val="clear" w:color="auto" w:fill="E6E6E6"/>
      </w:rPr>
      <w:fldChar w:fldCharType="begin"/>
    </w:r>
    <w:r w:rsidRPr="002D286D">
      <w:rPr>
        <w:color w:val="auto"/>
        <w:szCs w:val="24"/>
      </w:rPr>
      <w:instrText xml:space="preserve"> NUMPAGES  \* Arabic  \* MERGEFORMAT </w:instrText>
    </w:r>
    <w:r w:rsidRPr="002D286D">
      <w:rPr>
        <w:color w:val="auto"/>
        <w:szCs w:val="24"/>
        <w:shd w:val="clear" w:color="auto" w:fill="E6E6E6"/>
      </w:rPr>
      <w:fldChar w:fldCharType="separate"/>
    </w:r>
    <w:r>
      <w:rPr>
        <w:noProof/>
        <w:color w:val="auto"/>
        <w:szCs w:val="24"/>
      </w:rPr>
      <w:t>50</w:t>
    </w:r>
    <w:r w:rsidRPr="002D286D">
      <w:rPr>
        <w:color w:val="auto"/>
        <w:szCs w:val="24"/>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46D679" w14:textId="77777777" w:rsidR="00F4001E" w:rsidRDefault="00F4001E">
      <w:pPr>
        <w:spacing w:after="0" w:line="240" w:lineRule="auto"/>
      </w:pPr>
      <w:r>
        <w:separator/>
      </w:r>
    </w:p>
  </w:footnote>
  <w:footnote w:type="continuationSeparator" w:id="0">
    <w:p w14:paraId="356FAE78" w14:textId="77777777" w:rsidR="00F4001E" w:rsidRDefault="00F4001E">
      <w:pPr>
        <w:spacing w:after="0" w:line="240" w:lineRule="auto"/>
      </w:pPr>
      <w:r>
        <w:continuationSeparator/>
      </w:r>
    </w:p>
  </w:footnote>
  <w:footnote w:type="continuationNotice" w:id="1">
    <w:p w14:paraId="3F517E52" w14:textId="77777777" w:rsidR="00F4001E" w:rsidRDefault="00F4001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09"/>
      <w:gridCol w:w="3009"/>
      <w:gridCol w:w="3009"/>
    </w:tblGrid>
    <w:tr w:rsidR="00E36D1E" w14:paraId="5545DB1C" w14:textId="77777777" w:rsidTr="45C4E3A7">
      <w:tc>
        <w:tcPr>
          <w:tcW w:w="3009" w:type="dxa"/>
        </w:tcPr>
        <w:p w14:paraId="52805C85" w14:textId="009EB30F" w:rsidR="00E36D1E" w:rsidRDefault="00E36D1E" w:rsidP="45C4E3A7">
          <w:pPr>
            <w:pStyle w:val="Header"/>
            <w:ind w:left="-115"/>
          </w:pPr>
        </w:p>
      </w:tc>
      <w:tc>
        <w:tcPr>
          <w:tcW w:w="3009" w:type="dxa"/>
        </w:tcPr>
        <w:p w14:paraId="3738859D" w14:textId="654A4757" w:rsidR="00E36D1E" w:rsidRDefault="00E36D1E" w:rsidP="45C4E3A7">
          <w:pPr>
            <w:pStyle w:val="Header"/>
            <w:jc w:val="center"/>
          </w:pPr>
        </w:p>
      </w:tc>
      <w:tc>
        <w:tcPr>
          <w:tcW w:w="3009" w:type="dxa"/>
        </w:tcPr>
        <w:p w14:paraId="02482812" w14:textId="3C8369A3" w:rsidR="00E36D1E" w:rsidRDefault="00E36D1E" w:rsidP="45C4E3A7">
          <w:pPr>
            <w:pStyle w:val="Header"/>
            <w:ind w:right="-115"/>
            <w:jc w:val="right"/>
          </w:pPr>
        </w:p>
      </w:tc>
    </w:tr>
  </w:tbl>
  <w:p w14:paraId="6519D50B" w14:textId="0ABECB67" w:rsidR="00E36D1E" w:rsidRDefault="00E36D1E" w:rsidP="45C4E3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80840"/>
    <w:multiLevelType w:val="hybridMultilevel"/>
    <w:tmpl w:val="7FA0B4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353139B"/>
    <w:multiLevelType w:val="hybridMultilevel"/>
    <w:tmpl w:val="FFFFFFFF"/>
    <w:lvl w:ilvl="0" w:tplc="AFCCC5AC">
      <w:start w:val="1"/>
      <w:numFmt w:val="decimal"/>
      <w:lvlText w:val="%1."/>
      <w:lvlJc w:val="left"/>
      <w:pPr>
        <w:ind w:left="720" w:hanging="360"/>
      </w:pPr>
    </w:lvl>
    <w:lvl w:ilvl="1" w:tplc="067C1FE4">
      <w:start w:val="1"/>
      <w:numFmt w:val="bullet"/>
      <w:lvlText w:val="o"/>
      <w:lvlJc w:val="left"/>
      <w:pPr>
        <w:ind w:left="1440" w:hanging="360"/>
      </w:pPr>
      <w:rPr>
        <w:rFonts w:ascii="Courier New" w:hAnsi="Courier New" w:hint="default"/>
      </w:rPr>
    </w:lvl>
    <w:lvl w:ilvl="2" w:tplc="BDEA552E">
      <w:start w:val="1"/>
      <w:numFmt w:val="lowerRoman"/>
      <w:lvlText w:val="%3."/>
      <w:lvlJc w:val="right"/>
      <w:pPr>
        <w:ind w:left="2160" w:hanging="180"/>
      </w:pPr>
    </w:lvl>
    <w:lvl w:ilvl="3" w:tplc="405EC556">
      <w:start w:val="1"/>
      <w:numFmt w:val="decimal"/>
      <w:lvlText w:val="%4."/>
      <w:lvlJc w:val="left"/>
      <w:pPr>
        <w:ind w:left="2880" w:hanging="360"/>
      </w:pPr>
    </w:lvl>
    <w:lvl w:ilvl="4" w:tplc="2E4689EC">
      <w:start w:val="1"/>
      <w:numFmt w:val="lowerLetter"/>
      <w:lvlText w:val="%5."/>
      <w:lvlJc w:val="left"/>
      <w:pPr>
        <w:ind w:left="3600" w:hanging="360"/>
      </w:pPr>
    </w:lvl>
    <w:lvl w:ilvl="5" w:tplc="92787286">
      <w:start w:val="1"/>
      <w:numFmt w:val="lowerRoman"/>
      <w:lvlText w:val="%6."/>
      <w:lvlJc w:val="right"/>
      <w:pPr>
        <w:ind w:left="4320" w:hanging="180"/>
      </w:pPr>
    </w:lvl>
    <w:lvl w:ilvl="6" w:tplc="11C2A476">
      <w:start w:val="1"/>
      <w:numFmt w:val="decimal"/>
      <w:lvlText w:val="%7."/>
      <w:lvlJc w:val="left"/>
      <w:pPr>
        <w:ind w:left="5040" w:hanging="360"/>
      </w:pPr>
    </w:lvl>
    <w:lvl w:ilvl="7" w:tplc="B192D87C">
      <w:start w:val="1"/>
      <w:numFmt w:val="lowerLetter"/>
      <w:lvlText w:val="%8."/>
      <w:lvlJc w:val="left"/>
      <w:pPr>
        <w:ind w:left="5760" w:hanging="360"/>
      </w:pPr>
    </w:lvl>
    <w:lvl w:ilvl="8" w:tplc="9C1AFE5A">
      <w:start w:val="1"/>
      <w:numFmt w:val="lowerRoman"/>
      <w:lvlText w:val="%9."/>
      <w:lvlJc w:val="right"/>
      <w:pPr>
        <w:ind w:left="6480" w:hanging="180"/>
      </w:pPr>
    </w:lvl>
  </w:abstractNum>
  <w:abstractNum w:abstractNumId="2" w15:restartNumberingAfterBreak="0">
    <w:nsid w:val="14095CAE"/>
    <w:multiLevelType w:val="hybridMultilevel"/>
    <w:tmpl w:val="FFFFFFFF"/>
    <w:lvl w:ilvl="0" w:tplc="FFFFFFFF">
      <w:start w:val="1"/>
      <w:numFmt w:val="bullet"/>
      <w:lvlText w:val=""/>
      <w:lvlJc w:val="left"/>
      <w:pPr>
        <w:ind w:left="720" w:hanging="360"/>
      </w:pPr>
      <w:rPr>
        <w:rFonts w:ascii="Symbol" w:hAnsi="Symbol" w:hint="default"/>
      </w:rPr>
    </w:lvl>
    <w:lvl w:ilvl="1" w:tplc="3C4C7F44">
      <w:start w:val="1"/>
      <w:numFmt w:val="bullet"/>
      <w:lvlText w:val=""/>
      <w:lvlJc w:val="left"/>
      <w:pPr>
        <w:ind w:left="1440" w:hanging="360"/>
      </w:pPr>
      <w:rPr>
        <w:rFonts w:ascii="Symbol" w:hAnsi="Symbol" w:hint="default"/>
      </w:rPr>
    </w:lvl>
    <w:lvl w:ilvl="2" w:tplc="EC0AF204">
      <w:start w:val="1"/>
      <w:numFmt w:val="bullet"/>
      <w:lvlText w:val=""/>
      <w:lvlJc w:val="left"/>
      <w:pPr>
        <w:ind w:left="2160" w:hanging="360"/>
      </w:pPr>
      <w:rPr>
        <w:rFonts w:ascii="Wingdings" w:hAnsi="Wingdings" w:hint="default"/>
      </w:rPr>
    </w:lvl>
    <w:lvl w:ilvl="3" w:tplc="3AF8A0E6">
      <w:start w:val="1"/>
      <w:numFmt w:val="bullet"/>
      <w:lvlText w:val=""/>
      <w:lvlJc w:val="left"/>
      <w:pPr>
        <w:ind w:left="2880" w:hanging="360"/>
      </w:pPr>
      <w:rPr>
        <w:rFonts w:ascii="Symbol" w:hAnsi="Symbol" w:hint="default"/>
      </w:rPr>
    </w:lvl>
    <w:lvl w:ilvl="4" w:tplc="035E6F1C">
      <w:start w:val="1"/>
      <w:numFmt w:val="bullet"/>
      <w:lvlText w:val="o"/>
      <w:lvlJc w:val="left"/>
      <w:pPr>
        <w:ind w:left="3600" w:hanging="360"/>
      </w:pPr>
      <w:rPr>
        <w:rFonts w:ascii="Courier New" w:hAnsi="Courier New" w:hint="default"/>
      </w:rPr>
    </w:lvl>
    <w:lvl w:ilvl="5" w:tplc="E1E0DF44">
      <w:start w:val="1"/>
      <w:numFmt w:val="bullet"/>
      <w:lvlText w:val=""/>
      <w:lvlJc w:val="left"/>
      <w:pPr>
        <w:ind w:left="4320" w:hanging="360"/>
      </w:pPr>
      <w:rPr>
        <w:rFonts w:ascii="Wingdings" w:hAnsi="Wingdings" w:hint="default"/>
      </w:rPr>
    </w:lvl>
    <w:lvl w:ilvl="6" w:tplc="E7CC420E">
      <w:start w:val="1"/>
      <w:numFmt w:val="bullet"/>
      <w:lvlText w:val=""/>
      <w:lvlJc w:val="left"/>
      <w:pPr>
        <w:ind w:left="5040" w:hanging="360"/>
      </w:pPr>
      <w:rPr>
        <w:rFonts w:ascii="Symbol" w:hAnsi="Symbol" w:hint="default"/>
      </w:rPr>
    </w:lvl>
    <w:lvl w:ilvl="7" w:tplc="5E28844A">
      <w:start w:val="1"/>
      <w:numFmt w:val="bullet"/>
      <w:lvlText w:val="o"/>
      <w:lvlJc w:val="left"/>
      <w:pPr>
        <w:ind w:left="5760" w:hanging="360"/>
      </w:pPr>
      <w:rPr>
        <w:rFonts w:ascii="Courier New" w:hAnsi="Courier New" w:hint="default"/>
      </w:rPr>
    </w:lvl>
    <w:lvl w:ilvl="8" w:tplc="95B2696C">
      <w:start w:val="1"/>
      <w:numFmt w:val="bullet"/>
      <w:lvlText w:val=""/>
      <w:lvlJc w:val="left"/>
      <w:pPr>
        <w:ind w:left="6480" w:hanging="360"/>
      </w:pPr>
      <w:rPr>
        <w:rFonts w:ascii="Wingdings" w:hAnsi="Wingdings" w:hint="default"/>
      </w:rPr>
    </w:lvl>
  </w:abstractNum>
  <w:abstractNum w:abstractNumId="3" w15:restartNumberingAfterBreak="0">
    <w:nsid w:val="15DF3AE5"/>
    <w:multiLevelType w:val="hybridMultilevel"/>
    <w:tmpl w:val="4000AD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92C50BB"/>
    <w:multiLevelType w:val="hybridMultilevel"/>
    <w:tmpl w:val="A6B4FA3A"/>
    <w:lvl w:ilvl="0" w:tplc="19122ADA">
      <w:start w:val="1"/>
      <w:numFmt w:val="decimal"/>
      <w:lvlText w:val="%1."/>
      <w:lvlJc w:val="left"/>
      <w:pPr>
        <w:ind w:left="720" w:hanging="360"/>
      </w:pPr>
    </w:lvl>
    <w:lvl w:ilvl="1" w:tplc="49EE84EC">
      <w:start w:val="1"/>
      <w:numFmt w:val="lowerLetter"/>
      <w:lvlText w:val="%2."/>
      <w:lvlJc w:val="left"/>
      <w:pPr>
        <w:ind w:left="1440" w:hanging="360"/>
      </w:pPr>
    </w:lvl>
    <w:lvl w:ilvl="2" w:tplc="F9CA6F62">
      <w:start w:val="1"/>
      <w:numFmt w:val="lowerRoman"/>
      <w:lvlText w:val="%3."/>
      <w:lvlJc w:val="right"/>
      <w:pPr>
        <w:ind w:left="2160" w:hanging="180"/>
      </w:pPr>
    </w:lvl>
    <w:lvl w:ilvl="3" w:tplc="736C9B96">
      <w:start w:val="1"/>
      <w:numFmt w:val="decimal"/>
      <w:lvlText w:val="%4."/>
      <w:lvlJc w:val="left"/>
      <w:pPr>
        <w:ind w:left="2880" w:hanging="360"/>
      </w:pPr>
    </w:lvl>
    <w:lvl w:ilvl="4" w:tplc="74EAD872">
      <w:start w:val="1"/>
      <w:numFmt w:val="lowerLetter"/>
      <w:lvlText w:val="%5."/>
      <w:lvlJc w:val="left"/>
      <w:pPr>
        <w:ind w:left="3600" w:hanging="360"/>
      </w:pPr>
    </w:lvl>
    <w:lvl w:ilvl="5" w:tplc="40AECBE0">
      <w:start w:val="1"/>
      <w:numFmt w:val="lowerRoman"/>
      <w:lvlText w:val="%6."/>
      <w:lvlJc w:val="right"/>
      <w:pPr>
        <w:ind w:left="4320" w:hanging="180"/>
      </w:pPr>
    </w:lvl>
    <w:lvl w:ilvl="6" w:tplc="F54E6538">
      <w:start w:val="1"/>
      <w:numFmt w:val="decimal"/>
      <w:lvlText w:val="%7."/>
      <w:lvlJc w:val="left"/>
      <w:pPr>
        <w:ind w:left="5040" w:hanging="360"/>
      </w:pPr>
    </w:lvl>
    <w:lvl w:ilvl="7" w:tplc="6D1A0782">
      <w:start w:val="1"/>
      <w:numFmt w:val="lowerLetter"/>
      <w:lvlText w:val="%8."/>
      <w:lvlJc w:val="left"/>
      <w:pPr>
        <w:ind w:left="5760" w:hanging="360"/>
      </w:pPr>
    </w:lvl>
    <w:lvl w:ilvl="8" w:tplc="5BB0C6A4">
      <w:start w:val="1"/>
      <w:numFmt w:val="lowerRoman"/>
      <w:lvlText w:val="%9."/>
      <w:lvlJc w:val="right"/>
      <w:pPr>
        <w:ind w:left="6480" w:hanging="180"/>
      </w:pPr>
    </w:lvl>
  </w:abstractNum>
  <w:abstractNum w:abstractNumId="5" w15:restartNumberingAfterBreak="0">
    <w:nsid w:val="1A862C25"/>
    <w:multiLevelType w:val="hybridMultilevel"/>
    <w:tmpl w:val="6AF49F70"/>
    <w:lvl w:ilvl="0" w:tplc="27763C84">
      <w:start w:val="1"/>
      <w:numFmt w:val="bullet"/>
      <w:lvlText w:val=""/>
      <w:lvlJc w:val="left"/>
      <w:pPr>
        <w:ind w:left="720" w:hanging="360"/>
      </w:pPr>
      <w:rPr>
        <w:rFonts w:ascii="Symbol" w:hAnsi="Symbol" w:hint="default"/>
      </w:rPr>
    </w:lvl>
    <w:lvl w:ilvl="1" w:tplc="DDD23DCE">
      <w:start w:val="1"/>
      <w:numFmt w:val="bullet"/>
      <w:lvlText w:val="o"/>
      <w:lvlJc w:val="left"/>
      <w:pPr>
        <w:ind w:left="1440" w:hanging="360"/>
      </w:pPr>
      <w:rPr>
        <w:rFonts w:ascii="Courier New" w:hAnsi="Courier New" w:hint="default"/>
      </w:rPr>
    </w:lvl>
    <w:lvl w:ilvl="2" w:tplc="784A3400">
      <w:start w:val="1"/>
      <w:numFmt w:val="bullet"/>
      <w:lvlText w:val=""/>
      <w:lvlJc w:val="left"/>
      <w:pPr>
        <w:ind w:left="2160" w:hanging="360"/>
      </w:pPr>
      <w:rPr>
        <w:rFonts w:ascii="Wingdings" w:hAnsi="Wingdings" w:hint="default"/>
      </w:rPr>
    </w:lvl>
    <w:lvl w:ilvl="3" w:tplc="36F84114">
      <w:start w:val="1"/>
      <w:numFmt w:val="bullet"/>
      <w:lvlText w:val=""/>
      <w:lvlJc w:val="left"/>
      <w:pPr>
        <w:ind w:left="2880" w:hanging="360"/>
      </w:pPr>
      <w:rPr>
        <w:rFonts w:ascii="Symbol" w:hAnsi="Symbol" w:hint="default"/>
      </w:rPr>
    </w:lvl>
    <w:lvl w:ilvl="4" w:tplc="E9CE171E">
      <w:start w:val="1"/>
      <w:numFmt w:val="bullet"/>
      <w:lvlText w:val="o"/>
      <w:lvlJc w:val="left"/>
      <w:pPr>
        <w:ind w:left="3600" w:hanging="360"/>
      </w:pPr>
      <w:rPr>
        <w:rFonts w:ascii="Courier New" w:hAnsi="Courier New" w:hint="default"/>
      </w:rPr>
    </w:lvl>
    <w:lvl w:ilvl="5" w:tplc="5F12B964">
      <w:start w:val="1"/>
      <w:numFmt w:val="bullet"/>
      <w:lvlText w:val=""/>
      <w:lvlJc w:val="left"/>
      <w:pPr>
        <w:ind w:left="4320" w:hanging="360"/>
      </w:pPr>
      <w:rPr>
        <w:rFonts w:ascii="Wingdings" w:hAnsi="Wingdings" w:hint="default"/>
      </w:rPr>
    </w:lvl>
    <w:lvl w:ilvl="6" w:tplc="B9243378">
      <w:start w:val="1"/>
      <w:numFmt w:val="bullet"/>
      <w:lvlText w:val=""/>
      <w:lvlJc w:val="left"/>
      <w:pPr>
        <w:ind w:left="5040" w:hanging="360"/>
      </w:pPr>
      <w:rPr>
        <w:rFonts w:ascii="Symbol" w:hAnsi="Symbol" w:hint="default"/>
      </w:rPr>
    </w:lvl>
    <w:lvl w:ilvl="7" w:tplc="0122DFE8">
      <w:start w:val="1"/>
      <w:numFmt w:val="bullet"/>
      <w:lvlText w:val="o"/>
      <w:lvlJc w:val="left"/>
      <w:pPr>
        <w:ind w:left="5760" w:hanging="360"/>
      </w:pPr>
      <w:rPr>
        <w:rFonts w:ascii="Courier New" w:hAnsi="Courier New" w:hint="default"/>
      </w:rPr>
    </w:lvl>
    <w:lvl w:ilvl="8" w:tplc="70C81CD8">
      <w:start w:val="1"/>
      <w:numFmt w:val="bullet"/>
      <w:lvlText w:val=""/>
      <w:lvlJc w:val="left"/>
      <w:pPr>
        <w:ind w:left="6480" w:hanging="360"/>
      </w:pPr>
      <w:rPr>
        <w:rFonts w:ascii="Wingdings" w:hAnsi="Wingdings" w:hint="default"/>
      </w:rPr>
    </w:lvl>
  </w:abstractNum>
  <w:abstractNum w:abstractNumId="6" w15:restartNumberingAfterBreak="0">
    <w:nsid w:val="1C6E4DE5"/>
    <w:multiLevelType w:val="hybridMultilevel"/>
    <w:tmpl w:val="FFFFFFFF"/>
    <w:lvl w:ilvl="0" w:tplc="3C68C23C">
      <w:start w:val="1"/>
      <w:numFmt w:val="decimal"/>
      <w:lvlText w:val="%1."/>
      <w:lvlJc w:val="left"/>
      <w:pPr>
        <w:ind w:left="720" w:hanging="360"/>
      </w:pPr>
    </w:lvl>
    <w:lvl w:ilvl="1" w:tplc="1CDC767E">
      <w:start w:val="1"/>
      <w:numFmt w:val="lowerLetter"/>
      <w:lvlText w:val="%2."/>
      <w:lvlJc w:val="left"/>
      <w:pPr>
        <w:ind w:left="1440" w:hanging="360"/>
      </w:pPr>
    </w:lvl>
    <w:lvl w:ilvl="2" w:tplc="2894179E">
      <w:start w:val="1"/>
      <w:numFmt w:val="lowerRoman"/>
      <w:lvlText w:val="%3."/>
      <w:lvlJc w:val="right"/>
      <w:pPr>
        <w:ind w:left="2160" w:hanging="180"/>
      </w:pPr>
    </w:lvl>
    <w:lvl w:ilvl="3" w:tplc="71D21C04">
      <w:start w:val="1"/>
      <w:numFmt w:val="decimal"/>
      <w:lvlText w:val="%4."/>
      <w:lvlJc w:val="left"/>
      <w:pPr>
        <w:ind w:left="2880" w:hanging="360"/>
      </w:pPr>
    </w:lvl>
    <w:lvl w:ilvl="4" w:tplc="3EC0D778">
      <w:start w:val="1"/>
      <w:numFmt w:val="lowerLetter"/>
      <w:lvlText w:val="%5."/>
      <w:lvlJc w:val="left"/>
      <w:pPr>
        <w:ind w:left="3600" w:hanging="360"/>
      </w:pPr>
    </w:lvl>
    <w:lvl w:ilvl="5" w:tplc="CB5AE17C">
      <w:start w:val="1"/>
      <w:numFmt w:val="lowerRoman"/>
      <w:lvlText w:val="%6."/>
      <w:lvlJc w:val="right"/>
      <w:pPr>
        <w:ind w:left="4320" w:hanging="180"/>
      </w:pPr>
    </w:lvl>
    <w:lvl w:ilvl="6" w:tplc="E9282E22">
      <w:start w:val="1"/>
      <w:numFmt w:val="decimal"/>
      <w:lvlText w:val="%7."/>
      <w:lvlJc w:val="left"/>
      <w:pPr>
        <w:ind w:left="5040" w:hanging="360"/>
      </w:pPr>
    </w:lvl>
    <w:lvl w:ilvl="7" w:tplc="5CF4932A">
      <w:start w:val="1"/>
      <w:numFmt w:val="lowerLetter"/>
      <w:lvlText w:val="%8."/>
      <w:lvlJc w:val="left"/>
      <w:pPr>
        <w:ind w:left="5760" w:hanging="360"/>
      </w:pPr>
    </w:lvl>
    <w:lvl w:ilvl="8" w:tplc="2B026EE0">
      <w:start w:val="1"/>
      <w:numFmt w:val="lowerRoman"/>
      <w:lvlText w:val="%9."/>
      <w:lvlJc w:val="right"/>
      <w:pPr>
        <w:ind w:left="6480" w:hanging="180"/>
      </w:pPr>
    </w:lvl>
  </w:abstractNum>
  <w:abstractNum w:abstractNumId="7" w15:restartNumberingAfterBreak="0">
    <w:nsid w:val="1FF527A1"/>
    <w:multiLevelType w:val="hybridMultilevel"/>
    <w:tmpl w:val="FFFFFFFF"/>
    <w:lvl w:ilvl="0" w:tplc="FE06CDFC">
      <w:start w:val="1"/>
      <w:numFmt w:val="bullet"/>
      <w:lvlText w:val=""/>
      <w:lvlJc w:val="left"/>
      <w:pPr>
        <w:ind w:left="720" w:hanging="360"/>
      </w:pPr>
      <w:rPr>
        <w:rFonts w:ascii="Symbol" w:hAnsi="Symbol" w:hint="default"/>
      </w:rPr>
    </w:lvl>
    <w:lvl w:ilvl="1" w:tplc="E236CA10">
      <w:start w:val="1"/>
      <w:numFmt w:val="bullet"/>
      <w:lvlText w:val="o"/>
      <w:lvlJc w:val="left"/>
      <w:pPr>
        <w:ind w:left="1440" w:hanging="360"/>
      </w:pPr>
      <w:rPr>
        <w:rFonts w:ascii="Courier New" w:hAnsi="Courier New" w:hint="default"/>
      </w:rPr>
    </w:lvl>
    <w:lvl w:ilvl="2" w:tplc="6C2EB134">
      <w:start w:val="1"/>
      <w:numFmt w:val="bullet"/>
      <w:lvlText w:val=""/>
      <w:lvlJc w:val="left"/>
      <w:pPr>
        <w:ind w:left="2160" w:hanging="360"/>
      </w:pPr>
      <w:rPr>
        <w:rFonts w:ascii="Wingdings" w:hAnsi="Wingdings" w:hint="default"/>
      </w:rPr>
    </w:lvl>
    <w:lvl w:ilvl="3" w:tplc="919ED96E">
      <w:start w:val="1"/>
      <w:numFmt w:val="bullet"/>
      <w:lvlText w:val=""/>
      <w:lvlJc w:val="left"/>
      <w:pPr>
        <w:ind w:left="2880" w:hanging="360"/>
      </w:pPr>
      <w:rPr>
        <w:rFonts w:ascii="Symbol" w:hAnsi="Symbol" w:hint="default"/>
      </w:rPr>
    </w:lvl>
    <w:lvl w:ilvl="4" w:tplc="FAA6461A">
      <w:start w:val="1"/>
      <w:numFmt w:val="bullet"/>
      <w:lvlText w:val="o"/>
      <w:lvlJc w:val="left"/>
      <w:pPr>
        <w:ind w:left="3600" w:hanging="360"/>
      </w:pPr>
      <w:rPr>
        <w:rFonts w:ascii="Courier New" w:hAnsi="Courier New" w:hint="default"/>
      </w:rPr>
    </w:lvl>
    <w:lvl w:ilvl="5" w:tplc="CEF2AB50">
      <w:start w:val="1"/>
      <w:numFmt w:val="bullet"/>
      <w:lvlText w:val=""/>
      <w:lvlJc w:val="left"/>
      <w:pPr>
        <w:ind w:left="4320" w:hanging="360"/>
      </w:pPr>
      <w:rPr>
        <w:rFonts w:ascii="Wingdings" w:hAnsi="Wingdings" w:hint="default"/>
      </w:rPr>
    </w:lvl>
    <w:lvl w:ilvl="6" w:tplc="A2260B58">
      <w:start w:val="1"/>
      <w:numFmt w:val="bullet"/>
      <w:lvlText w:val=""/>
      <w:lvlJc w:val="left"/>
      <w:pPr>
        <w:ind w:left="5040" w:hanging="360"/>
      </w:pPr>
      <w:rPr>
        <w:rFonts w:ascii="Symbol" w:hAnsi="Symbol" w:hint="default"/>
      </w:rPr>
    </w:lvl>
    <w:lvl w:ilvl="7" w:tplc="892E450A">
      <w:start w:val="1"/>
      <w:numFmt w:val="bullet"/>
      <w:lvlText w:val="o"/>
      <w:lvlJc w:val="left"/>
      <w:pPr>
        <w:ind w:left="5760" w:hanging="360"/>
      </w:pPr>
      <w:rPr>
        <w:rFonts w:ascii="Courier New" w:hAnsi="Courier New" w:hint="default"/>
      </w:rPr>
    </w:lvl>
    <w:lvl w:ilvl="8" w:tplc="02FCC002">
      <w:start w:val="1"/>
      <w:numFmt w:val="bullet"/>
      <w:lvlText w:val=""/>
      <w:lvlJc w:val="left"/>
      <w:pPr>
        <w:ind w:left="6480" w:hanging="360"/>
      </w:pPr>
      <w:rPr>
        <w:rFonts w:ascii="Wingdings" w:hAnsi="Wingdings" w:hint="default"/>
      </w:rPr>
    </w:lvl>
  </w:abstractNum>
  <w:abstractNum w:abstractNumId="8" w15:restartNumberingAfterBreak="0">
    <w:nsid w:val="22C7738F"/>
    <w:multiLevelType w:val="hybridMultilevel"/>
    <w:tmpl w:val="FFFFFFFF"/>
    <w:lvl w:ilvl="0" w:tplc="2BE8E9E6">
      <w:start w:val="1"/>
      <w:numFmt w:val="bullet"/>
      <w:lvlText w:val=""/>
      <w:lvlJc w:val="left"/>
      <w:pPr>
        <w:ind w:left="720" w:hanging="360"/>
      </w:pPr>
      <w:rPr>
        <w:rFonts w:ascii="Symbol" w:hAnsi="Symbol" w:hint="default"/>
      </w:rPr>
    </w:lvl>
    <w:lvl w:ilvl="1" w:tplc="99D4C24A">
      <w:start w:val="1"/>
      <w:numFmt w:val="bullet"/>
      <w:lvlText w:val="o"/>
      <w:lvlJc w:val="left"/>
      <w:pPr>
        <w:ind w:left="1440" w:hanging="360"/>
      </w:pPr>
      <w:rPr>
        <w:rFonts w:ascii="Courier New" w:hAnsi="Courier New" w:hint="default"/>
      </w:rPr>
    </w:lvl>
    <w:lvl w:ilvl="2" w:tplc="16E84306">
      <w:start w:val="1"/>
      <w:numFmt w:val="bullet"/>
      <w:lvlText w:val=""/>
      <w:lvlJc w:val="left"/>
      <w:pPr>
        <w:ind w:left="2160" w:hanging="360"/>
      </w:pPr>
      <w:rPr>
        <w:rFonts w:ascii="Wingdings" w:hAnsi="Wingdings" w:hint="default"/>
      </w:rPr>
    </w:lvl>
    <w:lvl w:ilvl="3" w:tplc="C9B4BB76">
      <w:start w:val="1"/>
      <w:numFmt w:val="bullet"/>
      <w:lvlText w:val=""/>
      <w:lvlJc w:val="left"/>
      <w:pPr>
        <w:ind w:left="2880" w:hanging="360"/>
      </w:pPr>
      <w:rPr>
        <w:rFonts w:ascii="Symbol" w:hAnsi="Symbol" w:hint="default"/>
      </w:rPr>
    </w:lvl>
    <w:lvl w:ilvl="4" w:tplc="46628CC6">
      <w:start w:val="1"/>
      <w:numFmt w:val="bullet"/>
      <w:lvlText w:val="o"/>
      <w:lvlJc w:val="left"/>
      <w:pPr>
        <w:ind w:left="3600" w:hanging="360"/>
      </w:pPr>
      <w:rPr>
        <w:rFonts w:ascii="Courier New" w:hAnsi="Courier New" w:hint="default"/>
      </w:rPr>
    </w:lvl>
    <w:lvl w:ilvl="5" w:tplc="F7C28392">
      <w:start w:val="1"/>
      <w:numFmt w:val="bullet"/>
      <w:lvlText w:val=""/>
      <w:lvlJc w:val="left"/>
      <w:pPr>
        <w:ind w:left="4320" w:hanging="360"/>
      </w:pPr>
      <w:rPr>
        <w:rFonts w:ascii="Wingdings" w:hAnsi="Wingdings" w:hint="default"/>
      </w:rPr>
    </w:lvl>
    <w:lvl w:ilvl="6" w:tplc="E6120660">
      <w:start w:val="1"/>
      <w:numFmt w:val="bullet"/>
      <w:lvlText w:val=""/>
      <w:lvlJc w:val="left"/>
      <w:pPr>
        <w:ind w:left="5040" w:hanging="360"/>
      </w:pPr>
      <w:rPr>
        <w:rFonts w:ascii="Symbol" w:hAnsi="Symbol" w:hint="default"/>
      </w:rPr>
    </w:lvl>
    <w:lvl w:ilvl="7" w:tplc="1214F412">
      <w:start w:val="1"/>
      <w:numFmt w:val="bullet"/>
      <w:lvlText w:val="o"/>
      <w:lvlJc w:val="left"/>
      <w:pPr>
        <w:ind w:left="5760" w:hanging="360"/>
      </w:pPr>
      <w:rPr>
        <w:rFonts w:ascii="Courier New" w:hAnsi="Courier New" w:hint="default"/>
      </w:rPr>
    </w:lvl>
    <w:lvl w:ilvl="8" w:tplc="21066044">
      <w:start w:val="1"/>
      <w:numFmt w:val="bullet"/>
      <w:lvlText w:val=""/>
      <w:lvlJc w:val="left"/>
      <w:pPr>
        <w:ind w:left="6480" w:hanging="360"/>
      </w:pPr>
      <w:rPr>
        <w:rFonts w:ascii="Wingdings" w:hAnsi="Wingdings" w:hint="default"/>
      </w:rPr>
    </w:lvl>
  </w:abstractNum>
  <w:abstractNum w:abstractNumId="9" w15:restartNumberingAfterBreak="0">
    <w:nsid w:val="266A5CE1"/>
    <w:multiLevelType w:val="hybridMultilevel"/>
    <w:tmpl w:val="E7B8F9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6A135F9"/>
    <w:multiLevelType w:val="hybridMultilevel"/>
    <w:tmpl w:val="FFFFFFFF"/>
    <w:lvl w:ilvl="0" w:tplc="B60A2FAC">
      <w:start w:val="1"/>
      <w:numFmt w:val="bullet"/>
      <w:lvlText w:val=""/>
      <w:lvlJc w:val="left"/>
      <w:pPr>
        <w:ind w:left="720" w:hanging="360"/>
      </w:pPr>
      <w:rPr>
        <w:rFonts w:ascii="Symbol" w:hAnsi="Symbol" w:hint="default"/>
      </w:rPr>
    </w:lvl>
    <w:lvl w:ilvl="1" w:tplc="6562D3AE">
      <w:start w:val="1"/>
      <w:numFmt w:val="bullet"/>
      <w:lvlText w:val="o"/>
      <w:lvlJc w:val="left"/>
      <w:pPr>
        <w:ind w:left="1440" w:hanging="360"/>
      </w:pPr>
      <w:rPr>
        <w:rFonts w:ascii="Courier New" w:hAnsi="Courier New" w:hint="default"/>
      </w:rPr>
    </w:lvl>
    <w:lvl w:ilvl="2" w:tplc="4582F654">
      <w:start w:val="1"/>
      <w:numFmt w:val="bullet"/>
      <w:lvlText w:val=""/>
      <w:lvlJc w:val="left"/>
      <w:pPr>
        <w:ind w:left="2160" w:hanging="360"/>
      </w:pPr>
      <w:rPr>
        <w:rFonts w:ascii="Wingdings" w:hAnsi="Wingdings" w:hint="default"/>
      </w:rPr>
    </w:lvl>
    <w:lvl w:ilvl="3" w:tplc="7494C902">
      <w:start w:val="1"/>
      <w:numFmt w:val="bullet"/>
      <w:lvlText w:val=""/>
      <w:lvlJc w:val="left"/>
      <w:pPr>
        <w:ind w:left="2880" w:hanging="360"/>
      </w:pPr>
      <w:rPr>
        <w:rFonts w:ascii="Symbol" w:hAnsi="Symbol" w:hint="default"/>
      </w:rPr>
    </w:lvl>
    <w:lvl w:ilvl="4" w:tplc="F33AA8C0">
      <w:start w:val="1"/>
      <w:numFmt w:val="bullet"/>
      <w:lvlText w:val="o"/>
      <w:lvlJc w:val="left"/>
      <w:pPr>
        <w:ind w:left="3600" w:hanging="360"/>
      </w:pPr>
      <w:rPr>
        <w:rFonts w:ascii="Courier New" w:hAnsi="Courier New" w:hint="default"/>
      </w:rPr>
    </w:lvl>
    <w:lvl w:ilvl="5" w:tplc="4E7AFFFA">
      <w:start w:val="1"/>
      <w:numFmt w:val="bullet"/>
      <w:lvlText w:val=""/>
      <w:lvlJc w:val="left"/>
      <w:pPr>
        <w:ind w:left="4320" w:hanging="360"/>
      </w:pPr>
      <w:rPr>
        <w:rFonts w:ascii="Wingdings" w:hAnsi="Wingdings" w:hint="default"/>
      </w:rPr>
    </w:lvl>
    <w:lvl w:ilvl="6" w:tplc="E3A6FFC2">
      <w:start w:val="1"/>
      <w:numFmt w:val="bullet"/>
      <w:lvlText w:val=""/>
      <w:lvlJc w:val="left"/>
      <w:pPr>
        <w:ind w:left="5040" w:hanging="360"/>
      </w:pPr>
      <w:rPr>
        <w:rFonts w:ascii="Symbol" w:hAnsi="Symbol" w:hint="default"/>
      </w:rPr>
    </w:lvl>
    <w:lvl w:ilvl="7" w:tplc="80CEEA4C">
      <w:start w:val="1"/>
      <w:numFmt w:val="bullet"/>
      <w:lvlText w:val="o"/>
      <w:lvlJc w:val="left"/>
      <w:pPr>
        <w:ind w:left="5760" w:hanging="360"/>
      </w:pPr>
      <w:rPr>
        <w:rFonts w:ascii="Courier New" w:hAnsi="Courier New" w:hint="default"/>
      </w:rPr>
    </w:lvl>
    <w:lvl w:ilvl="8" w:tplc="F8405CBE">
      <w:start w:val="1"/>
      <w:numFmt w:val="bullet"/>
      <w:lvlText w:val=""/>
      <w:lvlJc w:val="left"/>
      <w:pPr>
        <w:ind w:left="6480" w:hanging="360"/>
      </w:pPr>
      <w:rPr>
        <w:rFonts w:ascii="Wingdings" w:hAnsi="Wingdings" w:hint="default"/>
      </w:rPr>
    </w:lvl>
  </w:abstractNum>
  <w:abstractNum w:abstractNumId="11" w15:restartNumberingAfterBreak="0">
    <w:nsid w:val="2DF83BE7"/>
    <w:multiLevelType w:val="hybridMultilevel"/>
    <w:tmpl w:val="0C348F54"/>
    <w:lvl w:ilvl="0" w:tplc="FFFFFFFF">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10D6E87"/>
    <w:multiLevelType w:val="hybridMultilevel"/>
    <w:tmpl w:val="1B7CB13A"/>
    <w:lvl w:ilvl="0" w:tplc="FFFFFFFF">
      <w:start w:val="1"/>
      <w:numFmt w:val="bullet"/>
      <w:lvlText w:val=""/>
      <w:lvlJc w:val="left"/>
      <w:pPr>
        <w:ind w:left="720" w:hanging="360"/>
      </w:pPr>
      <w:rPr>
        <w:rFonts w:ascii="Symbol" w:hAnsi="Symbol" w:hint="default"/>
      </w:rPr>
    </w:lvl>
    <w:lvl w:ilvl="1" w:tplc="F1E6ACF4">
      <w:start w:val="1"/>
      <w:numFmt w:val="bullet"/>
      <w:lvlText w:val="o"/>
      <w:lvlJc w:val="left"/>
      <w:pPr>
        <w:ind w:left="1440" w:hanging="360"/>
      </w:pPr>
      <w:rPr>
        <w:rFonts w:ascii="Courier New" w:hAnsi="Courier New" w:hint="default"/>
      </w:rPr>
    </w:lvl>
    <w:lvl w:ilvl="2" w:tplc="8FE47F5C">
      <w:start w:val="1"/>
      <w:numFmt w:val="bullet"/>
      <w:lvlText w:val=""/>
      <w:lvlJc w:val="left"/>
      <w:pPr>
        <w:ind w:left="2160" w:hanging="360"/>
      </w:pPr>
      <w:rPr>
        <w:rFonts w:ascii="Wingdings" w:hAnsi="Wingdings" w:hint="default"/>
      </w:rPr>
    </w:lvl>
    <w:lvl w:ilvl="3" w:tplc="6A0603A8">
      <w:start w:val="1"/>
      <w:numFmt w:val="bullet"/>
      <w:lvlText w:val=""/>
      <w:lvlJc w:val="left"/>
      <w:pPr>
        <w:ind w:left="2880" w:hanging="360"/>
      </w:pPr>
      <w:rPr>
        <w:rFonts w:ascii="Symbol" w:hAnsi="Symbol" w:hint="default"/>
      </w:rPr>
    </w:lvl>
    <w:lvl w:ilvl="4" w:tplc="8F16E840">
      <w:start w:val="1"/>
      <w:numFmt w:val="bullet"/>
      <w:lvlText w:val="o"/>
      <w:lvlJc w:val="left"/>
      <w:pPr>
        <w:ind w:left="3600" w:hanging="360"/>
      </w:pPr>
      <w:rPr>
        <w:rFonts w:ascii="Courier New" w:hAnsi="Courier New" w:hint="default"/>
      </w:rPr>
    </w:lvl>
    <w:lvl w:ilvl="5" w:tplc="A754BA94">
      <w:start w:val="1"/>
      <w:numFmt w:val="bullet"/>
      <w:lvlText w:val=""/>
      <w:lvlJc w:val="left"/>
      <w:pPr>
        <w:ind w:left="4320" w:hanging="360"/>
      </w:pPr>
      <w:rPr>
        <w:rFonts w:ascii="Wingdings" w:hAnsi="Wingdings" w:hint="default"/>
      </w:rPr>
    </w:lvl>
    <w:lvl w:ilvl="6" w:tplc="5674F78C">
      <w:start w:val="1"/>
      <w:numFmt w:val="bullet"/>
      <w:lvlText w:val=""/>
      <w:lvlJc w:val="left"/>
      <w:pPr>
        <w:ind w:left="5040" w:hanging="360"/>
      </w:pPr>
      <w:rPr>
        <w:rFonts w:ascii="Symbol" w:hAnsi="Symbol" w:hint="default"/>
      </w:rPr>
    </w:lvl>
    <w:lvl w:ilvl="7" w:tplc="5FAE333C">
      <w:start w:val="1"/>
      <w:numFmt w:val="bullet"/>
      <w:lvlText w:val="o"/>
      <w:lvlJc w:val="left"/>
      <w:pPr>
        <w:ind w:left="5760" w:hanging="360"/>
      </w:pPr>
      <w:rPr>
        <w:rFonts w:ascii="Courier New" w:hAnsi="Courier New" w:hint="default"/>
      </w:rPr>
    </w:lvl>
    <w:lvl w:ilvl="8" w:tplc="F2E49E9E">
      <w:start w:val="1"/>
      <w:numFmt w:val="bullet"/>
      <w:lvlText w:val=""/>
      <w:lvlJc w:val="left"/>
      <w:pPr>
        <w:ind w:left="6480" w:hanging="360"/>
      </w:pPr>
      <w:rPr>
        <w:rFonts w:ascii="Wingdings" w:hAnsi="Wingdings" w:hint="default"/>
      </w:rPr>
    </w:lvl>
  </w:abstractNum>
  <w:abstractNum w:abstractNumId="13" w15:restartNumberingAfterBreak="0">
    <w:nsid w:val="3A102A6B"/>
    <w:multiLevelType w:val="hybridMultilevel"/>
    <w:tmpl w:val="FFFFFFFF"/>
    <w:lvl w:ilvl="0" w:tplc="18FE24C6">
      <w:start w:val="1"/>
      <w:numFmt w:val="decimal"/>
      <w:lvlText w:val="%1."/>
      <w:lvlJc w:val="left"/>
      <w:pPr>
        <w:ind w:left="720" w:hanging="360"/>
      </w:pPr>
    </w:lvl>
    <w:lvl w:ilvl="1" w:tplc="46383B9C">
      <w:start w:val="1"/>
      <w:numFmt w:val="lowerLetter"/>
      <w:lvlText w:val="%2."/>
      <w:lvlJc w:val="left"/>
      <w:pPr>
        <w:ind w:left="1440" w:hanging="360"/>
      </w:pPr>
    </w:lvl>
    <w:lvl w:ilvl="2" w:tplc="59D83A60">
      <w:start w:val="1"/>
      <w:numFmt w:val="lowerRoman"/>
      <w:lvlText w:val="%3."/>
      <w:lvlJc w:val="right"/>
      <w:pPr>
        <w:ind w:left="2160" w:hanging="180"/>
      </w:pPr>
    </w:lvl>
    <w:lvl w:ilvl="3" w:tplc="C68C9D62">
      <w:start w:val="1"/>
      <w:numFmt w:val="decimal"/>
      <w:lvlText w:val="%4."/>
      <w:lvlJc w:val="left"/>
      <w:pPr>
        <w:ind w:left="2880" w:hanging="360"/>
      </w:pPr>
    </w:lvl>
    <w:lvl w:ilvl="4" w:tplc="6058AF90">
      <w:start w:val="1"/>
      <w:numFmt w:val="lowerLetter"/>
      <w:lvlText w:val="%5."/>
      <w:lvlJc w:val="left"/>
      <w:pPr>
        <w:ind w:left="3600" w:hanging="360"/>
      </w:pPr>
    </w:lvl>
    <w:lvl w:ilvl="5" w:tplc="C9B828FC">
      <w:start w:val="1"/>
      <w:numFmt w:val="lowerRoman"/>
      <w:lvlText w:val="%6."/>
      <w:lvlJc w:val="right"/>
      <w:pPr>
        <w:ind w:left="4320" w:hanging="180"/>
      </w:pPr>
    </w:lvl>
    <w:lvl w:ilvl="6" w:tplc="9BDE0CD8">
      <w:start w:val="1"/>
      <w:numFmt w:val="decimal"/>
      <w:lvlText w:val="%7."/>
      <w:lvlJc w:val="left"/>
      <w:pPr>
        <w:ind w:left="5040" w:hanging="360"/>
      </w:pPr>
    </w:lvl>
    <w:lvl w:ilvl="7" w:tplc="23746212">
      <w:start w:val="1"/>
      <w:numFmt w:val="lowerLetter"/>
      <w:lvlText w:val="%8."/>
      <w:lvlJc w:val="left"/>
      <w:pPr>
        <w:ind w:left="5760" w:hanging="360"/>
      </w:pPr>
    </w:lvl>
    <w:lvl w:ilvl="8" w:tplc="AB6E3E1C">
      <w:start w:val="1"/>
      <w:numFmt w:val="lowerRoman"/>
      <w:lvlText w:val="%9."/>
      <w:lvlJc w:val="right"/>
      <w:pPr>
        <w:ind w:left="6480" w:hanging="180"/>
      </w:pPr>
    </w:lvl>
  </w:abstractNum>
  <w:abstractNum w:abstractNumId="14" w15:restartNumberingAfterBreak="0">
    <w:nsid w:val="4FBD392C"/>
    <w:multiLevelType w:val="hybridMultilevel"/>
    <w:tmpl w:val="FFFFFFFF"/>
    <w:lvl w:ilvl="0" w:tplc="0E368C8C">
      <w:start w:val="1"/>
      <w:numFmt w:val="bullet"/>
      <w:lvlText w:val=""/>
      <w:lvlJc w:val="left"/>
      <w:pPr>
        <w:ind w:left="720" w:hanging="360"/>
      </w:pPr>
      <w:rPr>
        <w:rFonts w:ascii="Symbol" w:hAnsi="Symbol" w:hint="default"/>
      </w:rPr>
    </w:lvl>
    <w:lvl w:ilvl="1" w:tplc="6D0E1A06">
      <w:start w:val="1"/>
      <w:numFmt w:val="bullet"/>
      <w:lvlText w:val=""/>
      <w:lvlJc w:val="left"/>
      <w:pPr>
        <w:ind w:left="1440" w:hanging="360"/>
      </w:pPr>
      <w:rPr>
        <w:rFonts w:ascii="Symbol" w:hAnsi="Symbol" w:hint="default"/>
      </w:rPr>
    </w:lvl>
    <w:lvl w:ilvl="2" w:tplc="BE2C405C">
      <w:start w:val="1"/>
      <w:numFmt w:val="bullet"/>
      <w:lvlText w:val=""/>
      <w:lvlJc w:val="left"/>
      <w:pPr>
        <w:ind w:left="2160" w:hanging="360"/>
      </w:pPr>
      <w:rPr>
        <w:rFonts w:ascii="Wingdings" w:hAnsi="Wingdings" w:hint="default"/>
      </w:rPr>
    </w:lvl>
    <w:lvl w:ilvl="3" w:tplc="621C5030">
      <w:start w:val="1"/>
      <w:numFmt w:val="bullet"/>
      <w:lvlText w:val=""/>
      <w:lvlJc w:val="left"/>
      <w:pPr>
        <w:ind w:left="2880" w:hanging="360"/>
      </w:pPr>
      <w:rPr>
        <w:rFonts w:ascii="Symbol" w:hAnsi="Symbol" w:hint="default"/>
      </w:rPr>
    </w:lvl>
    <w:lvl w:ilvl="4" w:tplc="D7B85E86">
      <w:start w:val="1"/>
      <w:numFmt w:val="bullet"/>
      <w:lvlText w:val="o"/>
      <w:lvlJc w:val="left"/>
      <w:pPr>
        <w:ind w:left="3600" w:hanging="360"/>
      </w:pPr>
      <w:rPr>
        <w:rFonts w:ascii="Courier New" w:hAnsi="Courier New" w:hint="default"/>
      </w:rPr>
    </w:lvl>
    <w:lvl w:ilvl="5" w:tplc="D0D4CB3E">
      <w:start w:val="1"/>
      <w:numFmt w:val="bullet"/>
      <w:lvlText w:val=""/>
      <w:lvlJc w:val="left"/>
      <w:pPr>
        <w:ind w:left="4320" w:hanging="360"/>
      </w:pPr>
      <w:rPr>
        <w:rFonts w:ascii="Wingdings" w:hAnsi="Wingdings" w:hint="default"/>
      </w:rPr>
    </w:lvl>
    <w:lvl w:ilvl="6" w:tplc="B54A7730">
      <w:start w:val="1"/>
      <w:numFmt w:val="bullet"/>
      <w:lvlText w:val=""/>
      <w:lvlJc w:val="left"/>
      <w:pPr>
        <w:ind w:left="5040" w:hanging="360"/>
      </w:pPr>
      <w:rPr>
        <w:rFonts w:ascii="Symbol" w:hAnsi="Symbol" w:hint="default"/>
      </w:rPr>
    </w:lvl>
    <w:lvl w:ilvl="7" w:tplc="CB4004B8">
      <w:start w:val="1"/>
      <w:numFmt w:val="bullet"/>
      <w:lvlText w:val="o"/>
      <w:lvlJc w:val="left"/>
      <w:pPr>
        <w:ind w:left="5760" w:hanging="360"/>
      </w:pPr>
      <w:rPr>
        <w:rFonts w:ascii="Courier New" w:hAnsi="Courier New" w:hint="default"/>
      </w:rPr>
    </w:lvl>
    <w:lvl w:ilvl="8" w:tplc="8928623C">
      <w:start w:val="1"/>
      <w:numFmt w:val="bullet"/>
      <w:lvlText w:val=""/>
      <w:lvlJc w:val="left"/>
      <w:pPr>
        <w:ind w:left="6480" w:hanging="360"/>
      </w:pPr>
      <w:rPr>
        <w:rFonts w:ascii="Wingdings" w:hAnsi="Wingdings" w:hint="default"/>
      </w:rPr>
    </w:lvl>
  </w:abstractNum>
  <w:abstractNum w:abstractNumId="15" w15:restartNumberingAfterBreak="0">
    <w:nsid w:val="529E3E49"/>
    <w:multiLevelType w:val="hybridMultilevel"/>
    <w:tmpl w:val="FFFFFFFF"/>
    <w:lvl w:ilvl="0" w:tplc="6A00E9EA">
      <w:start w:val="1"/>
      <w:numFmt w:val="bullet"/>
      <w:lvlText w:val=""/>
      <w:lvlJc w:val="left"/>
      <w:pPr>
        <w:ind w:left="720" w:hanging="360"/>
      </w:pPr>
      <w:rPr>
        <w:rFonts w:ascii="Symbol" w:hAnsi="Symbol" w:hint="default"/>
      </w:rPr>
    </w:lvl>
    <w:lvl w:ilvl="1" w:tplc="3FB67528">
      <w:start w:val="1"/>
      <w:numFmt w:val="bullet"/>
      <w:lvlText w:val="o"/>
      <w:lvlJc w:val="left"/>
      <w:pPr>
        <w:ind w:left="1440" w:hanging="360"/>
      </w:pPr>
      <w:rPr>
        <w:rFonts w:ascii="Courier New" w:hAnsi="Courier New" w:hint="default"/>
      </w:rPr>
    </w:lvl>
    <w:lvl w:ilvl="2" w:tplc="1EA87B6A">
      <w:start w:val="1"/>
      <w:numFmt w:val="bullet"/>
      <w:lvlText w:val=""/>
      <w:lvlJc w:val="left"/>
      <w:pPr>
        <w:ind w:left="2160" w:hanging="360"/>
      </w:pPr>
      <w:rPr>
        <w:rFonts w:ascii="Wingdings" w:hAnsi="Wingdings" w:hint="default"/>
      </w:rPr>
    </w:lvl>
    <w:lvl w:ilvl="3" w:tplc="F1ECB2FC">
      <w:start w:val="1"/>
      <w:numFmt w:val="bullet"/>
      <w:lvlText w:val=""/>
      <w:lvlJc w:val="left"/>
      <w:pPr>
        <w:ind w:left="2880" w:hanging="360"/>
      </w:pPr>
      <w:rPr>
        <w:rFonts w:ascii="Symbol" w:hAnsi="Symbol" w:hint="default"/>
      </w:rPr>
    </w:lvl>
    <w:lvl w:ilvl="4" w:tplc="DA129CA0">
      <w:start w:val="1"/>
      <w:numFmt w:val="bullet"/>
      <w:lvlText w:val="o"/>
      <w:lvlJc w:val="left"/>
      <w:pPr>
        <w:ind w:left="3600" w:hanging="360"/>
      </w:pPr>
      <w:rPr>
        <w:rFonts w:ascii="Courier New" w:hAnsi="Courier New" w:hint="default"/>
      </w:rPr>
    </w:lvl>
    <w:lvl w:ilvl="5" w:tplc="480A13AC">
      <w:start w:val="1"/>
      <w:numFmt w:val="bullet"/>
      <w:lvlText w:val=""/>
      <w:lvlJc w:val="left"/>
      <w:pPr>
        <w:ind w:left="4320" w:hanging="360"/>
      </w:pPr>
      <w:rPr>
        <w:rFonts w:ascii="Wingdings" w:hAnsi="Wingdings" w:hint="default"/>
      </w:rPr>
    </w:lvl>
    <w:lvl w:ilvl="6" w:tplc="F02C58D6">
      <w:start w:val="1"/>
      <w:numFmt w:val="bullet"/>
      <w:lvlText w:val=""/>
      <w:lvlJc w:val="left"/>
      <w:pPr>
        <w:ind w:left="5040" w:hanging="360"/>
      </w:pPr>
      <w:rPr>
        <w:rFonts w:ascii="Symbol" w:hAnsi="Symbol" w:hint="default"/>
      </w:rPr>
    </w:lvl>
    <w:lvl w:ilvl="7" w:tplc="9F30852C">
      <w:start w:val="1"/>
      <w:numFmt w:val="bullet"/>
      <w:lvlText w:val="o"/>
      <w:lvlJc w:val="left"/>
      <w:pPr>
        <w:ind w:left="5760" w:hanging="360"/>
      </w:pPr>
      <w:rPr>
        <w:rFonts w:ascii="Courier New" w:hAnsi="Courier New" w:hint="default"/>
      </w:rPr>
    </w:lvl>
    <w:lvl w:ilvl="8" w:tplc="478666D4">
      <w:start w:val="1"/>
      <w:numFmt w:val="bullet"/>
      <w:lvlText w:val=""/>
      <w:lvlJc w:val="left"/>
      <w:pPr>
        <w:ind w:left="6480" w:hanging="360"/>
      </w:pPr>
      <w:rPr>
        <w:rFonts w:ascii="Wingdings" w:hAnsi="Wingdings" w:hint="default"/>
      </w:rPr>
    </w:lvl>
  </w:abstractNum>
  <w:abstractNum w:abstractNumId="16" w15:restartNumberingAfterBreak="0">
    <w:nsid w:val="657E5D71"/>
    <w:multiLevelType w:val="hybridMultilevel"/>
    <w:tmpl w:val="BFBE56B6"/>
    <w:lvl w:ilvl="0" w:tplc="FFFFFFFF">
      <w:start w:val="1"/>
      <w:numFmt w:val="bullet"/>
      <w:pStyle w:val="ListBullet"/>
      <w:lvlText w:val=""/>
      <w:lvlJc w:val="left"/>
      <w:pPr>
        <w:tabs>
          <w:tab w:val="num" w:pos="360"/>
        </w:tabs>
        <w:ind w:left="432" w:hanging="288"/>
      </w:pPr>
      <w:rPr>
        <w:rFonts w:ascii="Symbol" w:hAnsi="Symbol" w:hint="default"/>
        <w:color w:val="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376BD5"/>
    <w:multiLevelType w:val="hybridMultilevel"/>
    <w:tmpl w:val="0FDCC8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FB25150"/>
    <w:multiLevelType w:val="hybridMultilevel"/>
    <w:tmpl w:val="FFFFFFFF"/>
    <w:lvl w:ilvl="0" w:tplc="43688022">
      <w:start w:val="1"/>
      <w:numFmt w:val="bullet"/>
      <w:lvlText w:val=""/>
      <w:lvlJc w:val="left"/>
      <w:pPr>
        <w:ind w:left="720" w:hanging="360"/>
      </w:pPr>
      <w:rPr>
        <w:rFonts w:ascii="Symbol" w:hAnsi="Symbol" w:hint="default"/>
      </w:rPr>
    </w:lvl>
    <w:lvl w:ilvl="1" w:tplc="17C05F34">
      <w:start w:val="1"/>
      <w:numFmt w:val="bullet"/>
      <w:lvlText w:val="o"/>
      <w:lvlJc w:val="left"/>
      <w:pPr>
        <w:ind w:left="1440" w:hanging="360"/>
      </w:pPr>
      <w:rPr>
        <w:rFonts w:ascii="Courier New" w:hAnsi="Courier New" w:hint="default"/>
      </w:rPr>
    </w:lvl>
    <w:lvl w:ilvl="2" w:tplc="C8062D42">
      <w:start w:val="1"/>
      <w:numFmt w:val="bullet"/>
      <w:lvlText w:val=""/>
      <w:lvlJc w:val="left"/>
      <w:pPr>
        <w:ind w:left="2160" w:hanging="360"/>
      </w:pPr>
      <w:rPr>
        <w:rFonts w:ascii="Wingdings" w:hAnsi="Wingdings" w:hint="default"/>
      </w:rPr>
    </w:lvl>
    <w:lvl w:ilvl="3" w:tplc="AF3AD520">
      <w:start w:val="1"/>
      <w:numFmt w:val="bullet"/>
      <w:lvlText w:val=""/>
      <w:lvlJc w:val="left"/>
      <w:pPr>
        <w:ind w:left="2880" w:hanging="360"/>
      </w:pPr>
      <w:rPr>
        <w:rFonts w:ascii="Symbol" w:hAnsi="Symbol" w:hint="default"/>
      </w:rPr>
    </w:lvl>
    <w:lvl w:ilvl="4" w:tplc="CC80D2C0">
      <w:start w:val="1"/>
      <w:numFmt w:val="bullet"/>
      <w:lvlText w:val="o"/>
      <w:lvlJc w:val="left"/>
      <w:pPr>
        <w:ind w:left="3600" w:hanging="360"/>
      </w:pPr>
      <w:rPr>
        <w:rFonts w:ascii="Courier New" w:hAnsi="Courier New" w:hint="default"/>
      </w:rPr>
    </w:lvl>
    <w:lvl w:ilvl="5" w:tplc="BA049DB0">
      <w:start w:val="1"/>
      <w:numFmt w:val="bullet"/>
      <w:lvlText w:val=""/>
      <w:lvlJc w:val="left"/>
      <w:pPr>
        <w:ind w:left="4320" w:hanging="360"/>
      </w:pPr>
      <w:rPr>
        <w:rFonts w:ascii="Wingdings" w:hAnsi="Wingdings" w:hint="default"/>
      </w:rPr>
    </w:lvl>
    <w:lvl w:ilvl="6" w:tplc="F9FE516A">
      <w:start w:val="1"/>
      <w:numFmt w:val="bullet"/>
      <w:lvlText w:val=""/>
      <w:lvlJc w:val="left"/>
      <w:pPr>
        <w:ind w:left="5040" w:hanging="360"/>
      </w:pPr>
      <w:rPr>
        <w:rFonts w:ascii="Symbol" w:hAnsi="Symbol" w:hint="default"/>
      </w:rPr>
    </w:lvl>
    <w:lvl w:ilvl="7" w:tplc="BB52AB80">
      <w:start w:val="1"/>
      <w:numFmt w:val="bullet"/>
      <w:lvlText w:val="o"/>
      <w:lvlJc w:val="left"/>
      <w:pPr>
        <w:ind w:left="5760" w:hanging="360"/>
      </w:pPr>
      <w:rPr>
        <w:rFonts w:ascii="Courier New" w:hAnsi="Courier New" w:hint="default"/>
      </w:rPr>
    </w:lvl>
    <w:lvl w:ilvl="8" w:tplc="D2BC0762">
      <w:start w:val="1"/>
      <w:numFmt w:val="bullet"/>
      <w:lvlText w:val=""/>
      <w:lvlJc w:val="left"/>
      <w:pPr>
        <w:ind w:left="6480" w:hanging="360"/>
      </w:pPr>
      <w:rPr>
        <w:rFonts w:ascii="Wingdings" w:hAnsi="Wingdings" w:hint="default"/>
      </w:rPr>
    </w:lvl>
  </w:abstractNum>
  <w:num w:numId="1">
    <w:abstractNumId w:val="15"/>
  </w:num>
  <w:num w:numId="2">
    <w:abstractNumId w:val="8"/>
  </w:num>
  <w:num w:numId="3">
    <w:abstractNumId w:val="4"/>
  </w:num>
  <w:num w:numId="4">
    <w:abstractNumId w:val="14"/>
  </w:num>
  <w:num w:numId="5">
    <w:abstractNumId w:val="2"/>
  </w:num>
  <w:num w:numId="6">
    <w:abstractNumId w:val="18"/>
  </w:num>
  <w:num w:numId="7">
    <w:abstractNumId w:val="5"/>
  </w:num>
  <w:num w:numId="8">
    <w:abstractNumId w:val="7"/>
  </w:num>
  <w:num w:numId="9">
    <w:abstractNumId w:val="1"/>
  </w:num>
  <w:num w:numId="10">
    <w:abstractNumId w:val="13"/>
  </w:num>
  <w:num w:numId="11">
    <w:abstractNumId w:val="10"/>
  </w:num>
  <w:num w:numId="12">
    <w:abstractNumId w:val="6"/>
  </w:num>
  <w:num w:numId="13">
    <w:abstractNumId w:val="16"/>
  </w:num>
  <w:num w:numId="14">
    <w:abstractNumId w:val="11"/>
  </w:num>
  <w:num w:numId="15">
    <w:abstractNumId w:val="12"/>
  </w:num>
  <w:num w:numId="16">
    <w:abstractNumId w:val="3"/>
  </w:num>
  <w:num w:numId="17">
    <w:abstractNumId w:val="0"/>
  </w:num>
  <w:num w:numId="18">
    <w:abstractNumId w:val="9"/>
  </w:num>
  <w:num w:numId="19">
    <w:abstractNumId w:val="1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hideSpellingErrors/>
  <w:hideGrammaticalErrors/>
  <w:proofState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2MzIwsjQ0MDY3MjJV0lEKTi0uzszPAymwrAUAQS2JPSwAAAA="/>
  </w:docVars>
  <w:rsids>
    <w:rsidRoot w:val="000F6DBD"/>
    <w:rsid w:val="00001D2C"/>
    <w:rsid w:val="00003A3F"/>
    <w:rsid w:val="00007131"/>
    <w:rsid w:val="000079B6"/>
    <w:rsid w:val="00010FE3"/>
    <w:rsid w:val="00011001"/>
    <w:rsid w:val="00011281"/>
    <w:rsid w:val="000127BA"/>
    <w:rsid w:val="000155D2"/>
    <w:rsid w:val="00015F9A"/>
    <w:rsid w:val="0002224E"/>
    <w:rsid w:val="00022E49"/>
    <w:rsid w:val="000255B4"/>
    <w:rsid w:val="00026DAB"/>
    <w:rsid w:val="000323D9"/>
    <w:rsid w:val="00034057"/>
    <w:rsid w:val="00034E91"/>
    <w:rsid w:val="000355B1"/>
    <w:rsid w:val="00037556"/>
    <w:rsid w:val="00040E26"/>
    <w:rsid w:val="00041A12"/>
    <w:rsid w:val="00042371"/>
    <w:rsid w:val="00042606"/>
    <w:rsid w:val="00046B45"/>
    <w:rsid w:val="00053E34"/>
    <w:rsid w:val="000548A6"/>
    <w:rsid w:val="0005672A"/>
    <w:rsid w:val="00057245"/>
    <w:rsid w:val="0006120B"/>
    <w:rsid w:val="00061410"/>
    <w:rsid w:val="00063461"/>
    <w:rsid w:val="0006346F"/>
    <w:rsid w:val="00064008"/>
    <w:rsid w:val="000667D6"/>
    <w:rsid w:val="00071AA4"/>
    <w:rsid w:val="00071C03"/>
    <w:rsid w:val="0007239B"/>
    <w:rsid w:val="000727EB"/>
    <w:rsid w:val="000754B2"/>
    <w:rsid w:val="000758F8"/>
    <w:rsid w:val="00077EFA"/>
    <w:rsid w:val="000803D3"/>
    <w:rsid w:val="00080E2A"/>
    <w:rsid w:val="00082C44"/>
    <w:rsid w:val="00084F29"/>
    <w:rsid w:val="00086480"/>
    <w:rsid w:val="00090E9A"/>
    <w:rsid w:val="00091D9E"/>
    <w:rsid w:val="0009248D"/>
    <w:rsid w:val="00094450"/>
    <w:rsid w:val="00096A5D"/>
    <w:rsid w:val="0009760A"/>
    <w:rsid w:val="000A1E6B"/>
    <w:rsid w:val="000A353E"/>
    <w:rsid w:val="000A4F65"/>
    <w:rsid w:val="000A58C0"/>
    <w:rsid w:val="000A5969"/>
    <w:rsid w:val="000A6534"/>
    <w:rsid w:val="000B02B3"/>
    <w:rsid w:val="000B3769"/>
    <w:rsid w:val="000B3B87"/>
    <w:rsid w:val="000B45A5"/>
    <w:rsid w:val="000B6DEB"/>
    <w:rsid w:val="000C258B"/>
    <w:rsid w:val="000C4486"/>
    <w:rsid w:val="000C4625"/>
    <w:rsid w:val="000C481F"/>
    <w:rsid w:val="000C4DA9"/>
    <w:rsid w:val="000C529F"/>
    <w:rsid w:val="000D145A"/>
    <w:rsid w:val="000D2644"/>
    <w:rsid w:val="000D4E57"/>
    <w:rsid w:val="000D7E62"/>
    <w:rsid w:val="000E2D88"/>
    <w:rsid w:val="000E5AB0"/>
    <w:rsid w:val="000F548F"/>
    <w:rsid w:val="000F6DBD"/>
    <w:rsid w:val="00100533"/>
    <w:rsid w:val="001010BC"/>
    <w:rsid w:val="001012F1"/>
    <w:rsid w:val="00101AFE"/>
    <w:rsid w:val="0010484F"/>
    <w:rsid w:val="00104A0F"/>
    <w:rsid w:val="00106D65"/>
    <w:rsid w:val="00112B29"/>
    <w:rsid w:val="00113014"/>
    <w:rsid w:val="00116D83"/>
    <w:rsid w:val="00120184"/>
    <w:rsid w:val="00120A33"/>
    <w:rsid w:val="00121430"/>
    <w:rsid w:val="001223CC"/>
    <w:rsid w:val="00123EFE"/>
    <w:rsid w:val="00131579"/>
    <w:rsid w:val="0013240C"/>
    <w:rsid w:val="00133A0D"/>
    <w:rsid w:val="00137DCA"/>
    <w:rsid w:val="001415B9"/>
    <w:rsid w:val="001428C1"/>
    <w:rsid w:val="0014645C"/>
    <w:rsid w:val="00146E00"/>
    <w:rsid w:val="001507F2"/>
    <w:rsid w:val="001541DE"/>
    <w:rsid w:val="001559FB"/>
    <w:rsid w:val="00155B8E"/>
    <w:rsid w:val="00155EC2"/>
    <w:rsid w:val="00161D88"/>
    <w:rsid w:val="001660DF"/>
    <w:rsid w:val="001676AE"/>
    <w:rsid w:val="00167FA3"/>
    <w:rsid w:val="00172E47"/>
    <w:rsid w:val="00173FBA"/>
    <w:rsid w:val="00176281"/>
    <w:rsid w:val="00177B31"/>
    <w:rsid w:val="0018012A"/>
    <w:rsid w:val="001804F1"/>
    <w:rsid w:val="00180535"/>
    <w:rsid w:val="0018393E"/>
    <w:rsid w:val="0018447C"/>
    <w:rsid w:val="00185BC8"/>
    <w:rsid w:val="00186D36"/>
    <w:rsid w:val="001928FA"/>
    <w:rsid w:val="00192CC0"/>
    <w:rsid w:val="001946C9"/>
    <w:rsid w:val="001A35DE"/>
    <w:rsid w:val="001B1C89"/>
    <w:rsid w:val="001B1EBC"/>
    <w:rsid w:val="001B2806"/>
    <w:rsid w:val="001B3573"/>
    <w:rsid w:val="001B54C4"/>
    <w:rsid w:val="001B61AF"/>
    <w:rsid w:val="001B70CE"/>
    <w:rsid w:val="001C01C1"/>
    <w:rsid w:val="001C1564"/>
    <w:rsid w:val="001C3DB3"/>
    <w:rsid w:val="001C4CCC"/>
    <w:rsid w:val="001C618F"/>
    <w:rsid w:val="001C62D3"/>
    <w:rsid w:val="001C6720"/>
    <w:rsid w:val="001C7215"/>
    <w:rsid w:val="001C7463"/>
    <w:rsid w:val="001C77BF"/>
    <w:rsid w:val="001D1E85"/>
    <w:rsid w:val="001D3F84"/>
    <w:rsid w:val="001D5904"/>
    <w:rsid w:val="001E18B9"/>
    <w:rsid w:val="001E4622"/>
    <w:rsid w:val="001E46B7"/>
    <w:rsid w:val="001E76F2"/>
    <w:rsid w:val="001F03CE"/>
    <w:rsid w:val="001F060E"/>
    <w:rsid w:val="001F1616"/>
    <w:rsid w:val="001F3D73"/>
    <w:rsid w:val="001F486C"/>
    <w:rsid w:val="002021BF"/>
    <w:rsid w:val="00202D0E"/>
    <w:rsid w:val="00207821"/>
    <w:rsid w:val="00207C2F"/>
    <w:rsid w:val="002129A8"/>
    <w:rsid w:val="002161F5"/>
    <w:rsid w:val="00220759"/>
    <w:rsid w:val="00221DB7"/>
    <w:rsid w:val="00222B7C"/>
    <w:rsid w:val="00222BB1"/>
    <w:rsid w:val="00222FEB"/>
    <w:rsid w:val="00224C9A"/>
    <w:rsid w:val="0022565A"/>
    <w:rsid w:val="00231605"/>
    <w:rsid w:val="00234040"/>
    <w:rsid w:val="00234C4A"/>
    <w:rsid w:val="00236143"/>
    <w:rsid w:val="00240961"/>
    <w:rsid w:val="00242ADD"/>
    <w:rsid w:val="00244F66"/>
    <w:rsid w:val="00246074"/>
    <w:rsid w:val="0024638A"/>
    <w:rsid w:val="0024726B"/>
    <w:rsid w:val="00251C2D"/>
    <w:rsid w:val="002536C8"/>
    <w:rsid w:val="00257F9C"/>
    <w:rsid w:val="00260904"/>
    <w:rsid w:val="002645BF"/>
    <w:rsid w:val="00265FF9"/>
    <w:rsid w:val="00270A63"/>
    <w:rsid w:val="00270E70"/>
    <w:rsid w:val="002729BC"/>
    <w:rsid w:val="00273A9C"/>
    <w:rsid w:val="00275286"/>
    <w:rsid w:val="002763F4"/>
    <w:rsid w:val="00281ECB"/>
    <w:rsid w:val="00287F0F"/>
    <w:rsid w:val="00291158"/>
    <w:rsid w:val="002912D2"/>
    <w:rsid w:val="0029346B"/>
    <w:rsid w:val="00294898"/>
    <w:rsid w:val="00295D24"/>
    <w:rsid w:val="00295D62"/>
    <w:rsid w:val="002A32E0"/>
    <w:rsid w:val="002A4DC4"/>
    <w:rsid w:val="002A5EDE"/>
    <w:rsid w:val="002A7129"/>
    <w:rsid w:val="002B284F"/>
    <w:rsid w:val="002B4300"/>
    <w:rsid w:val="002B6406"/>
    <w:rsid w:val="002B75CB"/>
    <w:rsid w:val="002C21F9"/>
    <w:rsid w:val="002C3404"/>
    <w:rsid w:val="002C4DC0"/>
    <w:rsid w:val="002C5E70"/>
    <w:rsid w:val="002C6C13"/>
    <w:rsid w:val="002C6FAA"/>
    <w:rsid w:val="002D1B66"/>
    <w:rsid w:val="002D2495"/>
    <w:rsid w:val="002D286D"/>
    <w:rsid w:val="002D50D8"/>
    <w:rsid w:val="002D5C32"/>
    <w:rsid w:val="002E02C3"/>
    <w:rsid w:val="002E1671"/>
    <w:rsid w:val="002E3E20"/>
    <w:rsid w:val="002E6337"/>
    <w:rsid w:val="002E65AF"/>
    <w:rsid w:val="002E6C5B"/>
    <w:rsid w:val="002E7D93"/>
    <w:rsid w:val="002F03FF"/>
    <w:rsid w:val="002F1820"/>
    <w:rsid w:val="002F30EE"/>
    <w:rsid w:val="002F4EE5"/>
    <w:rsid w:val="002F631F"/>
    <w:rsid w:val="002F7919"/>
    <w:rsid w:val="00302EF0"/>
    <w:rsid w:val="0030314A"/>
    <w:rsid w:val="00314192"/>
    <w:rsid w:val="003153A2"/>
    <w:rsid w:val="003166EB"/>
    <w:rsid w:val="00320DFD"/>
    <w:rsid w:val="00320F5B"/>
    <w:rsid w:val="00326BB6"/>
    <w:rsid w:val="00331D35"/>
    <w:rsid w:val="00331E38"/>
    <w:rsid w:val="003322CF"/>
    <w:rsid w:val="00333ADE"/>
    <w:rsid w:val="003343BD"/>
    <w:rsid w:val="00335A91"/>
    <w:rsid w:val="00337BF6"/>
    <w:rsid w:val="00340CCB"/>
    <w:rsid w:val="0034293E"/>
    <w:rsid w:val="003501B4"/>
    <w:rsid w:val="00351856"/>
    <w:rsid w:val="00354836"/>
    <w:rsid w:val="003554E1"/>
    <w:rsid w:val="00356F26"/>
    <w:rsid w:val="00362655"/>
    <w:rsid w:val="00365CBE"/>
    <w:rsid w:val="003661DC"/>
    <w:rsid w:val="00366CB1"/>
    <w:rsid w:val="0036755B"/>
    <w:rsid w:val="00367A9F"/>
    <w:rsid w:val="00370950"/>
    <w:rsid w:val="003716E7"/>
    <w:rsid w:val="00371FDB"/>
    <w:rsid w:val="003722CB"/>
    <w:rsid w:val="00372575"/>
    <w:rsid w:val="00375422"/>
    <w:rsid w:val="003758F7"/>
    <w:rsid w:val="00375BAD"/>
    <w:rsid w:val="0038471F"/>
    <w:rsid w:val="00384F8A"/>
    <w:rsid w:val="00386978"/>
    <w:rsid w:val="00387BC6"/>
    <w:rsid w:val="00392ECE"/>
    <w:rsid w:val="00396AD8"/>
    <w:rsid w:val="003A100B"/>
    <w:rsid w:val="003A12F8"/>
    <w:rsid w:val="003A193B"/>
    <w:rsid w:val="003A2412"/>
    <w:rsid w:val="003A27A6"/>
    <w:rsid w:val="003A3C0D"/>
    <w:rsid w:val="003A4751"/>
    <w:rsid w:val="003A6F48"/>
    <w:rsid w:val="003B17D2"/>
    <w:rsid w:val="003B215A"/>
    <w:rsid w:val="003B6905"/>
    <w:rsid w:val="003B6A6C"/>
    <w:rsid w:val="003C1F5A"/>
    <w:rsid w:val="003C3274"/>
    <w:rsid w:val="003C4A52"/>
    <w:rsid w:val="003C4B74"/>
    <w:rsid w:val="003C5FCF"/>
    <w:rsid w:val="003C7144"/>
    <w:rsid w:val="003C72FC"/>
    <w:rsid w:val="003D2DE9"/>
    <w:rsid w:val="003D366E"/>
    <w:rsid w:val="003D3780"/>
    <w:rsid w:val="003D3B20"/>
    <w:rsid w:val="003D3B43"/>
    <w:rsid w:val="003D4D8B"/>
    <w:rsid w:val="003D5EBE"/>
    <w:rsid w:val="003E0F3B"/>
    <w:rsid w:val="003E0F4C"/>
    <w:rsid w:val="003E12AB"/>
    <w:rsid w:val="003E38F2"/>
    <w:rsid w:val="003E3927"/>
    <w:rsid w:val="003E4E0F"/>
    <w:rsid w:val="003E66E7"/>
    <w:rsid w:val="003E6A3F"/>
    <w:rsid w:val="003E6D2A"/>
    <w:rsid w:val="003F1F9D"/>
    <w:rsid w:val="003F68EF"/>
    <w:rsid w:val="00400C6A"/>
    <w:rsid w:val="00403508"/>
    <w:rsid w:val="004046D8"/>
    <w:rsid w:val="00404FBE"/>
    <w:rsid w:val="0040509F"/>
    <w:rsid w:val="004061E3"/>
    <w:rsid w:val="0040754F"/>
    <w:rsid w:val="00407C73"/>
    <w:rsid w:val="00410FAD"/>
    <w:rsid w:val="00411FF0"/>
    <w:rsid w:val="004142AE"/>
    <w:rsid w:val="0041672A"/>
    <w:rsid w:val="00417144"/>
    <w:rsid w:val="0041739F"/>
    <w:rsid w:val="00417CC9"/>
    <w:rsid w:val="00431562"/>
    <w:rsid w:val="00432359"/>
    <w:rsid w:val="00433B27"/>
    <w:rsid w:val="00440043"/>
    <w:rsid w:val="00442802"/>
    <w:rsid w:val="00443A27"/>
    <w:rsid w:val="00443CF0"/>
    <w:rsid w:val="00445B8A"/>
    <w:rsid w:val="00446EF8"/>
    <w:rsid w:val="00450149"/>
    <w:rsid w:val="0045087D"/>
    <w:rsid w:val="0045601B"/>
    <w:rsid w:val="00456C76"/>
    <w:rsid w:val="00463015"/>
    <w:rsid w:val="0046351E"/>
    <w:rsid w:val="00463A3D"/>
    <w:rsid w:val="00464C38"/>
    <w:rsid w:val="00465642"/>
    <w:rsid w:val="004751A6"/>
    <w:rsid w:val="004809D7"/>
    <w:rsid w:val="00483C6D"/>
    <w:rsid w:val="004851D0"/>
    <w:rsid w:val="00492669"/>
    <w:rsid w:val="00492A1B"/>
    <w:rsid w:val="00493C88"/>
    <w:rsid w:val="004968CD"/>
    <w:rsid w:val="0049796D"/>
    <w:rsid w:val="004A0617"/>
    <w:rsid w:val="004A0CE8"/>
    <w:rsid w:val="004A2897"/>
    <w:rsid w:val="004A464A"/>
    <w:rsid w:val="004A47DB"/>
    <w:rsid w:val="004A5CB3"/>
    <w:rsid w:val="004A711B"/>
    <w:rsid w:val="004A7756"/>
    <w:rsid w:val="004B0A26"/>
    <w:rsid w:val="004B0FD9"/>
    <w:rsid w:val="004B3BF4"/>
    <w:rsid w:val="004B5AB9"/>
    <w:rsid w:val="004B6454"/>
    <w:rsid w:val="004B65C1"/>
    <w:rsid w:val="004B72BA"/>
    <w:rsid w:val="004C01DC"/>
    <w:rsid w:val="004C24DE"/>
    <w:rsid w:val="004C2A5F"/>
    <w:rsid w:val="004C2AA5"/>
    <w:rsid w:val="004C5B12"/>
    <w:rsid w:val="004C62F4"/>
    <w:rsid w:val="004C7A88"/>
    <w:rsid w:val="004C7ECA"/>
    <w:rsid w:val="004D2220"/>
    <w:rsid w:val="004D53E8"/>
    <w:rsid w:val="004D5A39"/>
    <w:rsid w:val="004D67C2"/>
    <w:rsid w:val="004E0E3E"/>
    <w:rsid w:val="004E128C"/>
    <w:rsid w:val="004E189D"/>
    <w:rsid w:val="004E224B"/>
    <w:rsid w:val="004E5FD1"/>
    <w:rsid w:val="004E60CB"/>
    <w:rsid w:val="004F39C0"/>
    <w:rsid w:val="004F6292"/>
    <w:rsid w:val="004F6CE7"/>
    <w:rsid w:val="004F747E"/>
    <w:rsid w:val="00500354"/>
    <w:rsid w:val="00502E80"/>
    <w:rsid w:val="005042F5"/>
    <w:rsid w:val="0050629A"/>
    <w:rsid w:val="0050758D"/>
    <w:rsid w:val="0050786A"/>
    <w:rsid w:val="00510F27"/>
    <w:rsid w:val="0051151D"/>
    <w:rsid w:val="0051184F"/>
    <w:rsid w:val="005165E3"/>
    <w:rsid w:val="005175C6"/>
    <w:rsid w:val="005231B4"/>
    <w:rsid w:val="0052536B"/>
    <w:rsid w:val="00525BB7"/>
    <w:rsid w:val="00527A96"/>
    <w:rsid w:val="005326F0"/>
    <w:rsid w:val="0053324E"/>
    <w:rsid w:val="00534361"/>
    <w:rsid w:val="005364D8"/>
    <w:rsid w:val="0054455E"/>
    <w:rsid w:val="00546139"/>
    <w:rsid w:val="0055465A"/>
    <w:rsid w:val="00555BE3"/>
    <w:rsid w:val="00555E58"/>
    <w:rsid w:val="00556398"/>
    <w:rsid w:val="00556532"/>
    <w:rsid w:val="00557928"/>
    <w:rsid w:val="00560715"/>
    <w:rsid w:val="00561F1B"/>
    <w:rsid w:val="005636A5"/>
    <w:rsid w:val="00564003"/>
    <w:rsid w:val="0056603F"/>
    <w:rsid w:val="005706E4"/>
    <w:rsid w:val="00572B15"/>
    <w:rsid w:val="00572D3C"/>
    <w:rsid w:val="005733E9"/>
    <w:rsid w:val="00574360"/>
    <w:rsid w:val="005778F8"/>
    <w:rsid w:val="00581D68"/>
    <w:rsid w:val="00582FAF"/>
    <w:rsid w:val="00584E3C"/>
    <w:rsid w:val="0059044D"/>
    <w:rsid w:val="0059114F"/>
    <w:rsid w:val="005919EF"/>
    <w:rsid w:val="00591D9F"/>
    <w:rsid w:val="005944A7"/>
    <w:rsid w:val="00594757"/>
    <w:rsid w:val="005951AB"/>
    <w:rsid w:val="005956CA"/>
    <w:rsid w:val="00595B54"/>
    <w:rsid w:val="005A219E"/>
    <w:rsid w:val="005A62BF"/>
    <w:rsid w:val="005A7B8F"/>
    <w:rsid w:val="005B0106"/>
    <w:rsid w:val="005B1B48"/>
    <w:rsid w:val="005B226D"/>
    <w:rsid w:val="005B265C"/>
    <w:rsid w:val="005B4ED3"/>
    <w:rsid w:val="005B5C86"/>
    <w:rsid w:val="005B6A05"/>
    <w:rsid w:val="005C156C"/>
    <w:rsid w:val="005C2432"/>
    <w:rsid w:val="005C31BB"/>
    <w:rsid w:val="005C3B65"/>
    <w:rsid w:val="005D2F64"/>
    <w:rsid w:val="005D39B7"/>
    <w:rsid w:val="005D3FC1"/>
    <w:rsid w:val="005D4023"/>
    <w:rsid w:val="005E2A9E"/>
    <w:rsid w:val="005E2CF2"/>
    <w:rsid w:val="005E32F8"/>
    <w:rsid w:val="005E5613"/>
    <w:rsid w:val="005E655A"/>
    <w:rsid w:val="005F1612"/>
    <w:rsid w:val="005F166B"/>
    <w:rsid w:val="005F1865"/>
    <w:rsid w:val="005F29BA"/>
    <w:rsid w:val="005F354F"/>
    <w:rsid w:val="005F3D03"/>
    <w:rsid w:val="005F518E"/>
    <w:rsid w:val="005F5AF9"/>
    <w:rsid w:val="00603B18"/>
    <w:rsid w:val="00606F5F"/>
    <w:rsid w:val="00607D20"/>
    <w:rsid w:val="00612C86"/>
    <w:rsid w:val="00614E44"/>
    <w:rsid w:val="00616F4B"/>
    <w:rsid w:val="00622727"/>
    <w:rsid w:val="00622756"/>
    <w:rsid w:val="00626135"/>
    <w:rsid w:val="00626B79"/>
    <w:rsid w:val="00626BB1"/>
    <w:rsid w:val="006275DF"/>
    <w:rsid w:val="00631C97"/>
    <w:rsid w:val="00631E51"/>
    <w:rsid w:val="00633EAE"/>
    <w:rsid w:val="006362F0"/>
    <w:rsid w:val="00637A6C"/>
    <w:rsid w:val="00637CD8"/>
    <w:rsid w:val="0064140E"/>
    <w:rsid w:val="00641944"/>
    <w:rsid w:val="0064381E"/>
    <w:rsid w:val="00644CC8"/>
    <w:rsid w:val="00644D3C"/>
    <w:rsid w:val="00645F6B"/>
    <w:rsid w:val="00646176"/>
    <w:rsid w:val="00646B9F"/>
    <w:rsid w:val="0065047C"/>
    <w:rsid w:val="00650608"/>
    <w:rsid w:val="00652FF8"/>
    <w:rsid w:val="00653E3B"/>
    <w:rsid w:val="006550F0"/>
    <w:rsid w:val="00657796"/>
    <w:rsid w:val="006579B5"/>
    <w:rsid w:val="00662D67"/>
    <w:rsid w:val="00663DDE"/>
    <w:rsid w:val="00670D99"/>
    <w:rsid w:val="00670FA9"/>
    <w:rsid w:val="00672F76"/>
    <w:rsid w:val="00675CE4"/>
    <w:rsid w:val="00676B00"/>
    <w:rsid w:val="00680F68"/>
    <w:rsid w:val="006830E4"/>
    <w:rsid w:val="00684C43"/>
    <w:rsid w:val="00684C66"/>
    <w:rsid w:val="006855FF"/>
    <w:rsid w:val="00692CCB"/>
    <w:rsid w:val="006945D5"/>
    <w:rsid w:val="00694697"/>
    <w:rsid w:val="006959E2"/>
    <w:rsid w:val="00695C8D"/>
    <w:rsid w:val="00697288"/>
    <w:rsid w:val="006A0037"/>
    <w:rsid w:val="006A0C48"/>
    <w:rsid w:val="006A0F08"/>
    <w:rsid w:val="006A1044"/>
    <w:rsid w:val="006A1B75"/>
    <w:rsid w:val="006A4FE2"/>
    <w:rsid w:val="006B0151"/>
    <w:rsid w:val="006B0C68"/>
    <w:rsid w:val="006B33D5"/>
    <w:rsid w:val="006B50DE"/>
    <w:rsid w:val="006B584F"/>
    <w:rsid w:val="006B5905"/>
    <w:rsid w:val="006B5DEB"/>
    <w:rsid w:val="006C102A"/>
    <w:rsid w:val="006C42C2"/>
    <w:rsid w:val="006C7340"/>
    <w:rsid w:val="006D2BE9"/>
    <w:rsid w:val="006D2EFD"/>
    <w:rsid w:val="006D3701"/>
    <w:rsid w:val="006D4C80"/>
    <w:rsid w:val="006E174D"/>
    <w:rsid w:val="006E1AED"/>
    <w:rsid w:val="006E2E5C"/>
    <w:rsid w:val="006E6342"/>
    <w:rsid w:val="006F1F9F"/>
    <w:rsid w:val="006F2B62"/>
    <w:rsid w:val="006F34B9"/>
    <w:rsid w:val="006F373F"/>
    <w:rsid w:val="006F491B"/>
    <w:rsid w:val="006F651C"/>
    <w:rsid w:val="00701337"/>
    <w:rsid w:val="00701650"/>
    <w:rsid w:val="00702403"/>
    <w:rsid w:val="00702A80"/>
    <w:rsid w:val="00710F0F"/>
    <w:rsid w:val="00715764"/>
    <w:rsid w:val="007161CB"/>
    <w:rsid w:val="0071660A"/>
    <w:rsid w:val="00716D0A"/>
    <w:rsid w:val="00720FA5"/>
    <w:rsid w:val="00721520"/>
    <w:rsid w:val="0072158E"/>
    <w:rsid w:val="00721DCE"/>
    <w:rsid w:val="00721F6A"/>
    <w:rsid w:val="00722660"/>
    <w:rsid w:val="007226E3"/>
    <w:rsid w:val="00724DEE"/>
    <w:rsid w:val="00724EFD"/>
    <w:rsid w:val="007276FF"/>
    <w:rsid w:val="00730145"/>
    <w:rsid w:val="00730D38"/>
    <w:rsid w:val="00731CB4"/>
    <w:rsid w:val="00732B2D"/>
    <w:rsid w:val="00732F2D"/>
    <w:rsid w:val="00733762"/>
    <w:rsid w:val="00735E9D"/>
    <w:rsid w:val="00736512"/>
    <w:rsid w:val="007377F8"/>
    <w:rsid w:val="00740F4B"/>
    <w:rsid w:val="007425B9"/>
    <w:rsid w:val="00742D00"/>
    <w:rsid w:val="00743B5D"/>
    <w:rsid w:val="007525E5"/>
    <w:rsid w:val="007527BB"/>
    <w:rsid w:val="00752EB9"/>
    <w:rsid w:val="0075772B"/>
    <w:rsid w:val="00761537"/>
    <w:rsid w:val="007622A3"/>
    <w:rsid w:val="00762723"/>
    <w:rsid w:val="00762F7F"/>
    <w:rsid w:val="0076493A"/>
    <w:rsid w:val="0076578F"/>
    <w:rsid w:val="00765B79"/>
    <w:rsid w:val="00766C19"/>
    <w:rsid w:val="00770777"/>
    <w:rsid w:val="00770C6C"/>
    <w:rsid w:val="00773D1D"/>
    <w:rsid w:val="007745EE"/>
    <w:rsid w:val="00774EA4"/>
    <w:rsid w:val="00777872"/>
    <w:rsid w:val="00780B69"/>
    <w:rsid w:val="0078218D"/>
    <w:rsid w:val="00782334"/>
    <w:rsid w:val="007828C8"/>
    <w:rsid w:val="0078637F"/>
    <w:rsid w:val="007863BF"/>
    <w:rsid w:val="00786538"/>
    <w:rsid w:val="00790FF7"/>
    <w:rsid w:val="007926E5"/>
    <w:rsid w:val="007952E2"/>
    <w:rsid w:val="00795B06"/>
    <w:rsid w:val="0079758C"/>
    <w:rsid w:val="007A16CB"/>
    <w:rsid w:val="007A19D9"/>
    <w:rsid w:val="007A1F4F"/>
    <w:rsid w:val="007A3AFD"/>
    <w:rsid w:val="007A54C8"/>
    <w:rsid w:val="007A54E3"/>
    <w:rsid w:val="007A75E7"/>
    <w:rsid w:val="007A7650"/>
    <w:rsid w:val="007B0121"/>
    <w:rsid w:val="007B0A42"/>
    <w:rsid w:val="007B1C09"/>
    <w:rsid w:val="007B2A40"/>
    <w:rsid w:val="007B324E"/>
    <w:rsid w:val="007B36D2"/>
    <w:rsid w:val="007B38B5"/>
    <w:rsid w:val="007B55EB"/>
    <w:rsid w:val="007C0F50"/>
    <w:rsid w:val="007C33C7"/>
    <w:rsid w:val="007C7263"/>
    <w:rsid w:val="007C7D76"/>
    <w:rsid w:val="007C7DCE"/>
    <w:rsid w:val="007D436A"/>
    <w:rsid w:val="007D4D71"/>
    <w:rsid w:val="007D5FC4"/>
    <w:rsid w:val="007E240F"/>
    <w:rsid w:val="007E2BA4"/>
    <w:rsid w:val="007E33A4"/>
    <w:rsid w:val="007E4351"/>
    <w:rsid w:val="007E4CFC"/>
    <w:rsid w:val="007F0AA7"/>
    <w:rsid w:val="007F3485"/>
    <w:rsid w:val="007F4ED2"/>
    <w:rsid w:val="007F54D5"/>
    <w:rsid w:val="007F6BB3"/>
    <w:rsid w:val="0080080D"/>
    <w:rsid w:val="0080141C"/>
    <w:rsid w:val="00805250"/>
    <w:rsid w:val="00805A0F"/>
    <w:rsid w:val="00811F34"/>
    <w:rsid w:val="0081299B"/>
    <w:rsid w:val="00813198"/>
    <w:rsid w:val="00820B92"/>
    <w:rsid w:val="00820FE8"/>
    <w:rsid w:val="00824D12"/>
    <w:rsid w:val="00824FFE"/>
    <w:rsid w:val="00826D88"/>
    <w:rsid w:val="00830DCF"/>
    <w:rsid w:val="00836763"/>
    <w:rsid w:val="0083688D"/>
    <w:rsid w:val="00844865"/>
    <w:rsid w:val="00844EF6"/>
    <w:rsid w:val="008463D2"/>
    <w:rsid w:val="0084787C"/>
    <w:rsid w:val="008536CD"/>
    <w:rsid w:val="00855A60"/>
    <w:rsid w:val="00856085"/>
    <w:rsid w:val="00862D93"/>
    <w:rsid w:val="00865959"/>
    <w:rsid w:val="00866E81"/>
    <w:rsid w:val="00867472"/>
    <w:rsid w:val="00874739"/>
    <w:rsid w:val="00874F9D"/>
    <w:rsid w:val="00875B1B"/>
    <w:rsid w:val="00876147"/>
    <w:rsid w:val="008775AE"/>
    <w:rsid w:val="00880246"/>
    <w:rsid w:val="008808B5"/>
    <w:rsid w:val="0088135B"/>
    <w:rsid w:val="00883548"/>
    <w:rsid w:val="00884DCD"/>
    <w:rsid w:val="00886A1C"/>
    <w:rsid w:val="00887338"/>
    <w:rsid w:val="00890019"/>
    <w:rsid w:val="00890F26"/>
    <w:rsid w:val="00892BAE"/>
    <w:rsid w:val="00893E59"/>
    <w:rsid w:val="0089589F"/>
    <w:rsid w:val="008960B6"/>
    <w:rsid w:val="0089658C"/>
    <w:rsid w:val="0089662E"/>
    <w:rsid w:val="00896D75"/>
    <w:rsid w:val="00897D9E"/>
    <w:rsid w:val="008A21C1"/>
    <w:rsid w:val="008A5E48"/>
    <w:rsid w:val="008A6F13"/>
    <w:rsid w:val="008A77E4"/>
    <w:rsid w:val="008A7A79"/>
    <w:rsid w:val="008B1DEE"/>
    <w:rsid w:val="008B28AE"/>
    <w:rsid w:val="008B3203"/>
    <w:rsid w:val="008B7E5A"/>
    <w:rsid w:val="008C06F4"/>
    <w:rsid w:val="008C1CBA"/>
    <w:rsid w:val="008C3751"/>
    <w:rsid w:val="008C3BB9"/>
    <w:rsid w:val="008C4321"/>
    <w:rsid w:val="008C44A0"/>
    <w:rsid w:val="008C621D"/>
    <w:rsid w:val="008C67F8"/>
    <w:rsid w:val="008D349A"/>
    <w:rsid w:val="008D456E"/>
    <w:rsid w:val="008D46D7"/>
    <w:rsid w:val="008D56FF"/>
    <w:rsid w:val="008D6A1B"/>
    <w:rsid w:val="008D6BA8"/>
    <w:rsid w:val="008E00DC"/>
    <w:rsid w:val="008E2192"/>
    <w:rsid w:val="008E2EB2"/>
    <w:rsid w:val="008E3B75"/>
    <w:rsid w:val="008E465A"/>
    <w:rsid w:val="008E54B8"/>
    <w:rsid w:val="008E5DB5"/>
    <w:rsid w:val="008E70CF"/>
    <w:rsid w:val="008E7442"/>
    <w:rsid w:val="008E77FB"/>
    <w:rsid w:val="008F076A"/>
    <w:rsid w:val="008F1EF0"/>
    <w:rsid w:val="008F444C"/>
    <w:rsid w:val="008F574B"/>
    <w:rsid w:val="008F5FE1"/>
    <w:rsid w:val="008F7D8A"/>
    <w:rsid w:val="0090091D"/>
    <w:rsid w:val="009061F5"/>
    <w:rsid w:val="00907491"/>
    <w:rsid w:val="009079BD"/>
    <w:rsid w:val="009110D9"/>
    <w:rsid w:val="00911C68"/>
    <w:rsid w:val="00911D25"/>
    <w:rsid w:val="009124C5"/>
    <w:rsid w:val="009126E5"/>
    <w:rsid w:val="0091358D"/>
    <w:rsid w:val="00914057"/>
    <w:rsid w:val="00916354"/>
    <w:rsid w:val="0091741B"/>
    <w:rsid w:val="00921F9B"/>
    <w:rsid w:val="00923E4E"/>
    <w:rsid w:val="009320C5"/>
    <w:rsid w:val="00932FB6"/>
    <w:rsid w:val="00933D2D"/>
    <w:rsid w:val="009348C0"/>
    <w:rsid w:val="00935459"/>
    <w:rsid w:val="00936CD5"/>
    <w:rsid w:val="0094099C"/>
    <w:rsid w:val="009424A0"/>
    <w:rsid w:val="0094440C"/>
    <w:rsid w:val="009452E1"/>
    <w:rsid w:val="00945874"/>
    <w:rsid w:val="00946EFC"/>
    <w:rsid w:val="00950C30"/>
    <w:rsid w:val="0095217B"/>
    <w:rsid w:val="00954322"/>
    <w:rsid w:val="00954F96"/>
    <w:rsid w:val="0095555B"/>
    <w:rsid w:val="009601BA"/>
    <w:rsid w:val="00963EDD"/>
    <w:rsid w:val="00964E9D"/>
    <w:rsid w:val="00965B2E"/>
    <w:rsid w:val="0096617A"/>
    <w:rsid w:val="00966910"/>
    <w:rsid w:val="00970D43"/>
    <w:rsid w:val="0097343D"/>
    <w:rsid w:val="00973D2E"/>
    <w:rsid w:val="0097444E"/>
    <w:rsid w:val="00975B80"/>
    <w:rsid w:val="009770B2"/>
    <w:rsid w:val="00977C21"/>
    <w:rsid w:val="00982272"/>
    <w:rsid w:val="009837B6"/>
    <w:rsid w:val="009842A6"/>
    <w:rsid w:val="009876B1"/>
    <w:rsid w:val="00987DE3"/>
    <w:rsid w:val="00991AE5"/>
    <w:rsid w:val="0099391A"/>
    <w:rsid w:val="00993E58"/>
    <w:rsid w:val="009959AD"/>
    <w:rsid w:val="00996AC8"/>
    <w:rsid w:val="009A77A9"/>
    <w:rsid w:val="009B3B67"/>
    <w:rsid w:val="009B54D3"/>
    <w:rsid w:val="009B551D"/>
    <w:rsid w:val="009C019D"/>
    <w:rsid w:val="009C0544"/>
    <w:rsid w:val="009C060F"/>
    <w:rsid w:val="009C2C90"/>
    <w:rsid w:val="009C42B5"/>
    <w:rsid w:val="009D04E7"/>
    <w:rsid w:val="009D08C8"/>
    <w:rsid w:val="009D0E09"/>
    <w:rsid w:val="009D2BB9"/>
    <w:rsid w:val="009D2E97"/>
    <w:rsid w:val="009D3061"/>
    <w:rsid w:val="009D3AFD"/>
    <w:rsid w:val="009D5260"/>
    <w:rsid w:val="009D649D"/>
    <w:rsid w:val="009E00F8"/>
    <w:rsid w:val="009E2822"/>
    <w:rsid w:val="009E2E3B"/>
    <w:rsid w:val="009E33FF"/>
    <w:rsid w:val="009E46F9"/>
    <w:rsid w:val="009E5FC7"/>
    <w:rsid w:val="009E666F"/>
    <w:rsid w:val="009E731C"/>
    <w:rsid w:val="009F1371"/>
    <w:rsid w:val="009F664D"/>
    <w:rsid w:val="009F7A04"/>
    <w:rsid w:val="00A05517"/>
    <w:rsid w:val="00A05926"/>
    <w:rsid w:val="00A072CD"/>
    <w:rsid w:val="00A129BD"/>
    <w:rsid w:val="00A13C62"/>
    <w:rsid w:val="00A14887"/>
    <w:rsid w:val="00A14FE4"/>
    <w:rsid w:val="00A15A6B"/>
    <w:rsid w:val="00A15E5D"/>
    <w:rsid w:val="00A17CB3"/>
    <w:rsid w:val="00A20205"/>
    <w:rsid w:val="00A208A2"/>
    <w:rsid w:val="00A212BD"/>
    <w:rsid w:val="00A2141B"/>
    <w:rsid w:val="00A21935"/>
    <w:rsid w:val="00A23FAB"/>
    <w:rsid w:val="00A2439A"/>
    <w:rsid w:val="00A2727A"/>
    <w:rsid w:val="00A30E7F"/>
    <w:rsid w:val="00A30EF9"/>
    <w:rsid w:val="00A31EFB"/>
    <w:rsid w:val="00A31F22"/>
    <w:rsid w:val="00A34905"/>
    <w:rsid w:val="00A34BB6"/>
    <w:rsid w:val="00A36373"/>
    <w:rsid w:val="00A402D5"/>
    <w:rsid w:val="00A40616"/>
    <w:rsid w:val="00A43059"/>
    <w:rsid w:val="00A44E31"/>
    <w:rsid w:val="00A46369"/>
    <w:rsid w:val="00A469C2"/>
    <w:rsid w:val="00A50039"/>
    <w:rsid w:val="00A50BD8"/>
    <w:rsid w:val="00A5102D"/>
    <w:rsid w:val="00A51DE9"/>
    <w:rsid w:val="00A54B74"/>
    <w:rsid w:val="00A55A36"/>
    <w:rsid w:val="00A6206C"/>
    <w:rsid w:val="00A62383"/>
    <w:rsid w:val="00A62D1C"/>
    <w:rsid w:val="00A64564"/>
    <w:rsid w:val="00A65A39"/>
    <w:rsid w:val="00A66C02"/>
    <w:rsid w:val="00A66CC4"/>
    <w:rsid w:val="00A70FA2"/>
    <w:rsid w:val="00A727BD"/>
    <w:rsid w:val="00A739B4"/>
    <w:rsid w:val="00A75F65"/>
    <w:rsid w:val="00A802C0"/>
    <w:rsid w:val="00A816E3"/>
    <w:rsid w:val="00A82175"/>
    <w:rsid w:val="00A833A7"/>
    <w:rsid w:val="00A840AE"/>
    <w:rsid w:val="00A8411B"/>
    <w:rsid w:val="00A84DC7"/>
    <w:rsid w:val="00A857C5"/>
    <w:rsid w:val="00A857D1"/>
    <w:rsid w:val="00A91C0C"/>
    <w:rsid w:val="00A92B72"/>
    <w:rsid w:val="00A92D74"/>
    <w:rsid w:val="00A95048"/>
    <w:rsid w:val="00A96C41"/>
    <w:rsid w:val="00AA0876"/>
    <w:rsid w:val="00AA0D1F"/>
    <w:rsid w:val="00AA1DDF"/>
    <w:rsid w:val="00AA33A0"/>
    <w:rsid w:val="00AA48C1"/>
    <w:rsid w:val="00AA4AD7"/>
    <w:rsid w:val="00AA585D"/>
    <w:rsid w:val="00AB06B8"/>
    <w:rsid w:val="00AB0877"/>
    <w:rsid w:val="00AB09B1"/>
    <w:rsid w:val="00AB0AF6"/>
    <w:rsid w:val="00AB2928"/>
    <w:rsid w:val="00AB5A10"/>
    <w:rsid w:val="00AC0A86"/>
    <w:rsid w:val="00AC511F"/>
    <w:rsid w:val="00AC5E42"/>
    <w:rsid w:val="00AC5FF3"/>
    <w:rsid w:val="00AC7572"/>
    <w:rsid w:val="00AD0304"/>
    <w:rsid w:val="00AD2E80"/>
    <w:rsid w:val="00AD5B31"/>
    <w:rsid w:val="00AD7AC1"/>
    <w:rsid w:val="00AE566E"/>
    <w:rsid w:val="00AE723C"/>
    <w:rsid w:val="00AF322D"/>
    <w:rsid w:val="00AF48B2"/>
    <w:rsid w:val="00AF712B"/>
    <w:rsid w:val="00B0091E"/>
    <w:rsid w:val="00B011FC"/>
    <w:rsid w:val="00B018FF"/>
    <w:rsid w:val="00B02148"/>
    <w:rsid w:val="00B03244"/>
    <w:rsid w:val="00B03288"/>
    <w:rsid w:val="00B034AF"/>
    <w:rsid w:val="00B0598B"/>
    <w:rsid w:val="00B1354A"/>
    <w:rsid w:val="00B146B5"/>
    <w:rsid w:val="00B15AA6"/>
    <w:rsid w:val="00B16F13"/>
    <w:rsid w:val="00B20144"/>
    <w:rsid w:val="00B215A3"/>
    <w:rsid w:val="00B23C7A"/>
    <w:rsid w:val="00B340ED"/>
    <w:rsid w:val="00B35331"/>
    <w:rsid w:val="00B36AF5"/>
    <w:rsid w:val="00B36C68"/>
    <w:rsid w:val="00B40F57"/>
    <w:rsid w:val="00B41490"/>
    <w:rsid w:val="00B4349E"/>
    <w:rsid w:val="00B43BE4"/>
    <w:rsid w:val="00B4445F"/>
    <w:rsid w:val="00B45BB3"/>
    <w:rsid w:val="00B46F1E"/>
    <w:rsid w:val="00B47C82"/>
    <w:rsid w:val="00B51409"/>
    <w:rsid w:val="00B5237D"/>
    <w:rsid w:val="00B5327F"/>
    <w:rsid w:val="00B5334F"/>
    <w:rsid w:val="00B563C6"/>
    <w:rsid w:val="00B61CD8"/>
    <w:rsid w:val="00B6334D"/>
    <w:rsid w:val="00B666BE"/>
    <w:rsid w:val="00B67ABA"/>
    <w:rsid w:val="00B70CE4"/>
    <w:rsid w:val="00B72126"/>
    <w:rsid w:val="00B756AB"/>
    <w:rsid w:val="00B807F9"/>
    <w:rsid w:val="00B80F72"/>
    <w:rsid w:val="00B8160F"/>
    <w:rsid w:val="00B84AFB"/>
    <w:rsid w:val="00B86594"/>
    <w:rsid w:val="00B92B9C"/>
    <w:rsid w:val="00B9448D"/>
    <w:rsid w:val="00B95C93"/>
    <w:rsid w:val="00B95E1F"/>
    <w:rsid w:val="00B96666"/>
    <w:rsid w:val="00B96DE3"/>
    <w:rsid w:val="00BA2768"/>
    <w:rsid w:val="00BA6EAE"/>
    <w:rsid w:val="00BA7A51"/>
    <w:rsid w:val="00BB2BE7"/>
    <w:rsid w:val="00BB43B0"/>
    <w:rsid w:val="00BB506A"/>
    <w:rsid w:val="00BB79B6"/>
    <w:rsid w:val="00BC1D3F"/>
    <w:rsid w:val="00BC2006"/>
    <w:rsid w:val="00BC29C7"/>
    <w:rsid w:val="00BC3A32"/>
    <w:rsid w:val="00BC453F"/>
    <w:rsid w:val="00BC47A1"/>
    <w:rsid w:val="00BD1062"/>
    <w:rsid w:val="00BD40CE"/>
    <w:rsid w:val="00BD59D1"/>
    <w:rsid w:val="00BD76FE"/>
    <w:rsid w:val="00BE1078"/>
    <w:rsid w:val="00BE5CA2"/>
    <w:rsid w:val="00BE5F8F"/>
    <w:rsid w:val="00BE6E7E"/>
    <w:rsid w:val="00BE6EEA"/>
    <w:rsid w:val="00BF03B8"/>
    <w:rsid w:val="00BF11E8"/>
    <w:rsid w:val="00BF5307"/>
    <w:rsid w:val="00BF57FF"/>
    <w:rsid w:val="00BF5EC3"/>
    <w:rsid w:val="00C011D0"/>
    <w:rsid w:val="00C02F6D"/>
    <w:rsid w:val="00C05716"/>
    <w:rsid w:val="00C05C98"/>
    <w:rsid w:val="00C067E3"/>
    <w:rsid w:val="00C07581"/>
    <w:rsid w:val="00C07F26"/>
    <w:rsid w:val="00C1203B"/>
    <w:rsid w:val="00C12329"/>
    <w:rsid w:val="00C14991"/>
    <w:rsid w:val="00C15017"/>
    <w:rsid w:val="00C16012"/>
    <w:rsid w:val="00C1742E"/>
    <w:rsid w:val="00C17AD5"/>
    <w:rsid w:val="00C20FAC"/>
    <w:rsid w:val="00C2223B"/>
    <w:rsid w:val="00C24829"/>
    <w:rsid w:val="00C260E1"/>
    <w:rsid w:val="00C26B35"/>
    <w:rsid w:val="00C31EF9"/>
    <w:rsid w:val="00C32705"/>
    <w:rsid w:val="00C33639"/>
    <w:rsid w:val="00C36E9A"/>
    <w:rsid w:val="00C37C96"/>
    <w:rsid w:val="00C41593"/>
    <w:rsid w:val="00C423D3"/>
    <w:rsid w:val="00C46BE6"/>
    <w:rsid w:val="00C52D84"/>
    <w:rsid w:val="00C538B7"/>
    <w:rsid w:val="00C54BFC"/>
    <w:rsid w:val="00C558A2"/>
    <w:rsid w:val="00C55D52"/>
    <w:rsid w:val="00C564EF"/>
    <w:rsid w:val="00C571E5"/>
    <w:rsid w:val="00C572B6"/>
    <w:rsid w:val="00C6011B"/>
    <w:rsid w:val="00C61966"/>
    <w:rsid w:val="00C61F22"/>
    <w:rsid w:val="00C62DF1"/>
    <w:rsid w:val="00C6681A"/>
    <w:rsid w:val="00C705EE"/>
    <w:rsid w:val="00C71E36"/>
    <w:rsid w:val="00C7376C"/>
    <w:rsid w:val="00C73C52"/>
    <w:rsid w:val="00C73CB3"/>
    <w:rsid w:val="00C749D8"/>
    <w:rsid w:val="00C74A71"/>
    <w:rsid w:val="00C7657E"/>
    <w:rsid w:val="00C765E2"/>
    <w:rsid w:val="00C82F98"/>
    <w:rsid w:val="00C85712"/>
    <w:rsid w:val="00C8613A"/>
    <w:rsid w:val="00C86A14"/>
    <w:rsid w:val="00C93949"/>
    <w:rsid w:val="00C93BD2"/>
    <w:rsid w:val="00C97760"/>
    <w:rsid w:val="00CA0447"/>
    <w:rsid w:val="00CA1476"/>
    <w:rsid w:val="00CA273F"/>
    <w:rsid w:val="00CA4BC1"/>
    <w:rsid w:val="00CB22E0"/>
    <w:rsid w:val="00CB50AA"/>
    <w:rsid w:val="00CB6197"/>
    <w:rsid w:val="00CB73BD"/>
    <w:rsid w:val="00CB7B0E"/>
    <w:rsid w:val="00CD3D3F"/>
    <w:rsid w:val="00CD59DD"/>
    <w:rsid w:val="00CD6F3B"/>
    <w:rsid w:val="00CE19E4"/>
    <w:rsid w:val="00CF1032"/>
    <w:rsid w:val="00CF1647"/>
    <w:rsid w:val="00CF1D05"/>
    <w:rsid w:val="00CF28FF"/>
    <w:rsid w:val="00CF34DE"/>
    <w:rsid w:val="00CF4AF2"/>
    <w:rsid w:val="00CF58C1"/>
    <w:rsid w:val="00CF6CA8"/>
    <w:rsid w:val="00D00869"/>
    <w:rsid w:val="00D036A7"/>
    <w:rsid w:val="00D06C5B"/>
    <w:rsid w:val="00D07BD4"/>
    <w:rsid w:val="00D10800"/>
    <w:rsid w:val="00D10A3F"/>
    <w:rsid w:val="00D12D65"/>
    <w:rsid w:val="00D144E1"/>
    <w:rsid w:val="00D14739"/>
    <w:rsid w:val="00D20FF3"/>
    <w:rsid w:val="00D368C8"/>
    <w:rsid w:val="00D4195B"/>
    <w:rsid w:val="00D4198A"/>
    <w:rsid w:val="00D41BC6"/>
    <w:rsid w:val="00D42539"/>
    <w:rsid w:val="00D42C5A"/>
    <w:rsid w:val="00D44570"/>
    <w:rsid w:val="00D44F42"/>
    <w:rsid w:val="00D50A06"/>
    <w:rsid w:val="00D51FB9"/>
    <w:rsid w:val="00D549AA"/>
    <w:rsid w:val="00D5539C"/>
    <w:rsid w:val="00D55F2F"/>
    <w:rsid w:val="00D56740"/>
    <w:rsid w:val="00D56771"/>
    <w:rsid w:val="00D56FD2"/>
    <w:rsid w:val="00D57FDC"/>
    <w:rsid w:val="00D60E8B"/>
    <w:rsid w:val="00D61B5B"/>
    <w:rsid w:val="00D621A2"/>
    <w:rsid w:val="00D70431"/>
    <w:rsid w:val="00D70D6B"/>
    <w:rsid w:val="00D71AF4"/>
    <w:rsid w:val="00D743E8"/>
    <w:rsid w:val="00D746FE"/>
    <w:rsid w:val="00D76F85"/>
    <w:rsid w:val="00D77B27"/>
    <w:rsid w:val="00D8079D"/>
    <w:rsid w:val="00D8312E"/>
    <w:rsid w:val="00D83EBA"/>
    <w:rsid w:val="00D873DB"/>
    <w:rsid w:val="00D87573"/>
    <w:rsid w:val="00D90AD7"/>
    <w:rsid w:val="00D93AAC"/>
    <w:rsid w:val="00D94B8F"/>
    <w:rsid w:val="00D94F0A"/>
    <w:rsid w:val="00DA1822"/>
    <w:rsid w:val="00DA325A"/>
    <w:rsid w:val="00DA5115"/>
    <w:rsid w:val="00DA5B12"/>
    <w:rsid w:val="00DA6EBE"/>
    <w:rsid w:val="00DB14DA"/>
    <w:rsid w:val="00DB1587"/>
    <w:rsid w:val="00DB197E"/>
    <w:rsid w:val="00DB44F2"/>
    <w:rsid w:val="00DB4F93"/>
    <w:rsid w:val="00DB64BB"/>
    <w:rsid w:val="00DB73B5"/>
    <w:rsid w:val="00DB7F0D"/>
    <w:rsid w:val="00DC5083"/>
    <w:rsid w:val="00DC601C"/>
    <w:rsid w:val="00DC6FAE"/>
    <w:rsid w:val="00DC7D39"/>
    <w:rsid w:val="00DD4711"/>
    <w:rsid w:val="00DD7D18"/>
    <w:rsid w:val="00DE0437"/>
    <w:rsid w:val="00DE40A3"/>
    <w:rsid w:val="00DE57F7"/>
    <w:rsid w:val="00DF45E2"/>
    <w:rsid w:val="00DF4751"/>
    <w:rsid w:val="00DF7417"/>
    <w:rsid w:val="00DF776E"/>
    <w:rsid w:val="00DF7B06"/>
    <w:rsid w:val="00E01A4F"/>
    <w:rsid w:val="00E02405"/>
    <w:rsid w:val="00E029C7"/>
    <w:rsid w:val="00E029F4"/>
    <w:rsid w:val="00E03B07"/>
    <w:rsid w:val="00E076C5"/>
    <w:rsid w:val="00E07BB1"/>
    <w:rsid w:val="00E10C67"/>
    <w:rsid w:val="00E13177"/>
    <w:rsid w:val="00E1563E"/>
    <w:rsid w:val="00E16392"/>
    <w:rsid w:val="00E173A0"/>
    <w:rsid w:val="00E204C2"/>
    <w:rsid w:val="00E2080D"/>
    <w:rsid w:val="00E2532D"/>
    <w:rsid w:val="00E32610"/>
    <w:rsid w:val="00E35E3F"/>
    <w:rsid w:val="00E3681A"/>
    <w:rsid w:val="00E36B82"/>
    <w:rsid w:val="00E36D1E"/>
    <w:rsid w:val="00E36F53"/>
    <w:rsid w:val="00E37C9F"/>
    <w:rsid w:val="00E40DE4"/>
    <w:rsid w:val="00E44072"/>
    <w:rsid w:val="00E472A5"/>
    <w:rsid w:val="00E505D0"/>
    <w:rsid w:val="00E50C1D"/>
    <w:rsid w:val="00E5257F"/>
    <w:rsid w:val="00E52A72"/>
    <w:rsid w:val="00E540A7"/>
    <w:rsid w:val="00E55251"/>
    <w:rsid w:val="00E55AD7"/>
    <w:rsid w:val="00E57420"/>
    <w:rsid w:val="00E577E2"/>
    <w:rsid w:val="00E61D87"/>
    <w:rsid w:val="00E63103"/>
    <w:rsid w:val="00E632A3"/>
    <w:rsid w:val="00E6763F"/>
    <w:rsid w:val="00E70D4F"/>
    <w:rsid w:val="00E71E02"/>
    <w:rsid w:val="00E7200B"/>
    <w:rsid w:val="00E76FDF"/>
    <w:rsid w:val="00E81CE3"/>
    <w:rsid w:val="00E8200E"/>
    <w:rsid w:val="00E85794"/>
    <w:rsid w:val="00E85DBC"/>
    <w:rsid w:val="00E939ED"/>
    <w:rsid w:val="00E93C32"/>
    <w:rsid w:val="00E9501C"/>
    <w:rsid w:val="00E956FE"/>
    <w:rsid w:val="00E95BC4"/>
    <w:rsid w:val="00E96B0E"/>
    <w:rsid w:val="00EA0394"/>
    <w:rsid w:val="00EA1950"/>
    <w:rsid w:val="00EA32A3"/>
    <w:rsid w:val="00EA710E"/>
    <w:rsid w:val="00EB0F8A"/>
    <w:rsid w:val="00EB350E"/>
    <w:rsid w:val="00EB3699"/>
    <w:rsid w:val="00EB7DA5"/>
    <w:rsid w:val="00EC0266"/>
    <w:rsid w:val="00EC30BE"/>
    <w:rsid w:val="00EC3FAF"/>
    <w:rsid w:val="00EC5D61"/>
    <w:rsid w:val="00ED0975"/>
    <w:rsid w:val="00ED14AE"/>
    <w:rsid w:val="00ED314E"/>
    <w:rsid w:val="00ED6A9D"/>
    <w:rsid w:val="00EE0CCC"/>
    <w:rsid w:val="00EE18AC"/>
    <w:rsid w:val="00EE1A56"/>
    <w:rsid w:val="00EE1BD4"/>
    <w:rsid w:val="00EE20B4"/>
    <w:rsid w:val="00EE2DA0"/>
    <w:rsid w:val="00EE2DC3"/>
    <w:rsid w:val="00EE3370"/>
    <w:rsid w:val="00EE48FC"/>
    <w:rsid w:val="00EE539F"/>
    <w:rsid w:val="00EF032C"/>
    <w:rsid w:val="00EF11FC"/>
    <w:rsid w:val="00EF135F"/>
    <w:rsid w:val="00EF3227"/>
    <w:rsid w:val="00EF5689"/>
    <w:rsid w:val="00EF7C2D"/>
    <w:rsid w:val="00F005A8"/>
    <w:rsid w:val="00F01278"/>
    <w:rsid w:val="00F05D8B"/>
    <w:rsid w:val="00F106BC"/>
    <w:rsid w:val="00F1459E"/>
    <w:rsid w:val="00F1492A"/>
    <w:rsid w:val="00F177D2"/>
    <w:rsid w:val="00F202FA"/>
    <w:rsid w:val="00F20B87"/>
    <w:rsid w:val="00F23585"/>
    <w:rsid w:val="00F27744"/>
    <w:rsid w:val="00F279EC"/>
    <w:rsid w:val="00F30598"/>
    <w:rsid w:val="00F3296C"/>
    <w:rsid w:val="00F37158"/>
    <w:rsid w:val="00F4001E"/>
    <w:rsid w:val="00F425DB"/>
    <w:rsid w:val="00F42835"/>
    <w:rsid w:val="00F44348"/>
    <w:rsid w:val="00F47B82"/>
    <w:rsid w:val="00F47E5E"/>
    <w:rsid w:val="00F50A03"/>
    <w:rsid w:val="00F52062"/>
    <w:rsid w:val="00F52D84"/>
    <w:rsid w:val="00F53AE3"/>
    <w:rsid w:val="00F54487"/>
    <w:rsid w:val="00F57446"/>
    <w:rsid w:val="00F576CF"/>
    <w:rsid w:val="00F57A53"/>
    <w:rsid w:val="00F618D5"/>
    <w:rsid w:val="00F62B2A"/>
    <w:rsid w:val="00F66F72"/>
    <w:rsid w:val="00F7215B"/>
    <w:rsid w:val="00F73EA9"/>
    <w:rsid w:val="00F7795F"/>
    <w:rsid w:val="00F829C8"/>
    <w:rsid w:val="00F86B2B"/>
    <w:rsid w:val="00F9045C"/>
    <w:rsid w:val="00F9612B"/>
    <w:rsid w:val="00F975B2"/>
    <w:rsid w:val="00FA1DDD"/>
    <w:rsid w:val="00FA1F5D"/>
    <w:rsid w:val="00FA2C4D"/>
    <w:rsid w:val="00FA2DA6"/>
    <w:rsid w:val="00FA36F5"/>
    <w:rsid w:val="00FA4951"/>
    <w:rsid w:val="00FA5DC7"/>
    <w:rsid w:val="00FA7C43"/>
    <w:rsid w:val="00FB23A3"/>
    <w:rsid w:val="00FB3D85"/>
    <w:rsid w:val="00FB6EA1"/>
    <w:rsid w:val="00FC0285"/>
    <w:rsid w:val="00FC2EC4"/>
    <w:rsid w:val="00FC734C"/>
    <w:rsid w:val="00FC7382"/>
    <w:rsid w:val="00FC78F6"/>
    <w:rsid w:val="00FD1049"/>
    <w:rsid w:val="00FD1391"/>
    <w:rsid w:val="00FE0F5F"/>
    <w:rsid w:val="00FE113D"/>
    <w:rsid w:val="00FE16B6"/>
    <w:rsid w:val="00FE1ADB"/>
    <w:rsid w:val="00FE3106"/>
    <w:rsid w:val="00FE5AE8"/>
    <w:rsid w:val="00FE7407"/>
    <w:rsid w:val="00FF46EA"/>
    <w:rsid w:val="00FF50F5"/>
    <w:rsid w:val="00FF51C4"/>
    <w:rsid w:val="00FF5499"/>
    <w:rsid w:val="00FF7F23"/>
    <w:rsid w:val="02196F1C"/>
    <w:rsid w:val="0264A420"/>
    <w:rsid w:val="027CCB2D"/>
    <w:rsid w:val="0289E045"/>
    <w:rsid w:val="03537FB5"/>
    <w:rsid w:val="042BCE09"/>
    <w:rsid w:val="047AC48F"/>
    <w:rsid w:val="0558027E"/>
    <w:rsid w:val="0699978E"/>
    <w:rsid w:val="06E07AD4"/>
    <w:rsid w:val="07020F15"/>
    <w:rsid w:val="0726CEAF"/>
    <w:rsid w:val="0729BA8C"/>
    <w:rsid w:val="07B836D9"/>
    <w:rsid w:val="08ED1810"/>
    <w:rsid w:val="0AD253A0"/>
    <w:rsid w:val="0AFDFB37"/>
    <w:rsid w:val="0B63F71B"/>
    <w:rsid w:val="0CD6F0DE"/>
    <w:rsid w:val="0CDC1060"/>
    <w:rsid w:val="0CE5096D"/>
    <w:rsid w:val="0E19365C"/>
    <w:rsid w:val="0E85A228"/>
    <w:rsid w:val="0F68761F"/>
    <w:rsid w:val="0FAD6F29"/>
    <w:rsid w:val="111FE719"/>
    <w:rsid w:val="11D3EE20"/>
    <w:rsid w:val="126E7E6A"/>
    <w:rsid w:val="13AB8AB7"/>
    <w:rsid w:val="13F070ED"/>
    <w:rsid w:val="13F6759A"/>
    <w:rsid w:val="1412C050"/>
    <w:rsid w:val="14E3B1C7"/>
    <w:rsid w:val="157A856D"/>
    <w:rsid w:val="15F4E9A4"/>
    <w:rsid w:val="165BCF99"/>
    <w:rsid w:val="1679E4ED"/>
    <w:rsid w:val="16A4C38D"/>
    <w:rsid w:val="16C09DCB"/>
    <w:rsid w:val="16C77A40"/>
    <w:rsid w:val="173277F7"/>
    <w:rsid w:val="18034DE8"/>
    <w:rsid w:val="18FD680D"/>
    <w:rsid w:val="190F79C7"/>
    <w:rsid w:val="19EFFFD1"/>
    <w:rsid w:val="1A8A910E"/>
    <w:rsid w:val="1AE05931"/>
    <w:rsid w:val="1C48956D"/>
    <w:rsid w:val="1C5B9194"/>
    <w:rsid w:val="1CF2FBE6"/>
    <w:rsid w:val="1D2A6B70"/>
    <w:rsid w:val="1D621F5E"/>
    <w:rsid w:val="1E00E59A"/>
    <w:rsid w:val="1E5F1576"/>
    <w:rsid w:val="1E68D89C"/>
    <w:rsid w:val="1E8DEF6F"/>
    <w:rsid w:val="202BD917"/>
    <w:rsid w:val="20B5D76E"/>
    <w:rsid w:val="20BB9AD8"/>
    <w:rsid w:val="20C4DFD9"/>
    <w:rsid w:val="217BFCFB"/>
    <w:rsid w:val="22F0D1A3"/>
    <w:rsid w:val="23755A19"/>
    <w:rsid w:val="2400D4F7"/>
    <w:rsid w:val="245173F0"/>
    <w:rsid w:val="24BA2C66"/>
    <w:rsid w:val="24CE96A5"/>
    <w:rsid w:val="2677610D"/>
    <w:rsid w:val="273322B3"/>
    <w:rsid w:val="273BE4BE"/>
    <w:rsid w:val="27616A36"/>
    <w:rsid w:val="277CCE75"/>
    <w:rsid w:val="278E93B5"/>
    <w:rsid w:val="279E174B"/>
    <w:rsid w:val="28FEAC06"/>
    <w:rsid w:val="29197113"/>
    <w:rsid w:val="2926A087"/>
    <w:rsid w:val="293E98CF"/>
    <w:rsid w:val="2988ADF1"/>
    <w:rsid w:val="298E99EE"/>
    <w:rsid w:val="2B319070"/>
    <w:rsid w:val="2B5C7184"/>
    <w:rsid w:val="2B62608C"/>
    <w:rsid w:val="2B9D0705"/>
    <w:rsid w:val="2C02980A"/>
    <w:rsid w:val="2C762366"/>
    <w:rsid w:val="2D01B29A"/>
    <w:rsid w:val="2D602CA8"/>
    <w:rsid w:val="2D64AF2D"/>
    <w:rsid w:val="2D89107F"/>
    <w:rsid w:val="2E2538A4"/>
    <w:rsid w:val="2EDAE2B2"/>
    <w:rsid w:val="3124C061"/>
    <w:rsid w:val="31E3B830"/>
    <w:rsid w:val="320CE936"/>
    <w:rsid w:val="32FD46DD"/>
    <w:rsid w:val="33F31A54"/>
    <w:rsid w:val="3490FB09"/>
    <w:rsid w:val="34917A11"/>
    <w:rsid w:val="34EB5B6C"/>
    <w:rsid w:val="34EF0BF7"/>
    <w:rsid w:val="353B5C2F"/>
    <w:rsid w:val="35543C59"/>
    <w:rsid w:val="35587346"/>
    <w:rsid w:val="359F9B0A"/>
    <w:rsid w:val="362F4488"/>
    <w:rsid w:val="36455AA4"/>
    <w:rsid w:val="37516322"/>
    <w:rsid w:val="378EF5EA"/>
    <w:rsid w:val="39B07E72"/>
    <w:rsid w:val="39D016FD"/>
    <w:rsid w:val="3A2E1C12"/>
    <w:rsid w:val="3A89DDDA"/>
    <w:rsid w:val="3AA73F80"/>
    <w:rsid w:val="3ABFA7BF"/>
    <w:rsid w:val="3BD3F356"/>
    <w:rsid w:val="3CCED4B1"/>
    <w:rsid w:val="3CFEC8F1"/>
    <w:rsid w:val="3D4D7D3E"/>
    <w:rsid w:val="3DEE7F05"/>
    <w:rsid w:val="3E4EFC99"/>
    <w:rsid w:val="3F09B3AE"/>
    <w:rsid w:val="3FAB32CF"/>
    <w:rsid w:val="3FB65401"/>
    <w:rsid w:val="3FFF6C3B"/>
    <w:rsid w:val="4018C410"/>
    <w:rsid w:val="4022C45F"/>
    <w:rsid w:val="407F3E4C"/>
    <w:rsid w:val="40D90695"/>
    <w:rsid w:val="4145BAA8"/>
    <w:rsid w:val="435783F2"/>
    <w:rsid w:val="45C4E3A7"/>
    <w:rsid w:val="45CC19CC"/>
    <w:rsid w:val="4602A6E0"/>
    <w:rsid w:val="4681B579"/>
    <w:rsid w:val="47A8BBB4"/>
    <w:rsid w:val="4862D4C0"/>
    <w:rsid w:val="48AD4246"/>
    <w:rsid w:val="498AC5EE"/>
    <w:rsid w:val="49AFD6CC"/>
    <w:rsid w:val="4A01AD48"/>
    <w:rsid w:val="4A876CE8"/>
    <w:rsid w:val="4B1B50FB"/>
    <w:rsid w:val="4C50DA7A"/>
    <w:rsid w:val="4C89CA6A"/>
    <w:rsid w:val="4CCB2952"/>
    <w:rsid w:val="4D09E7FA"/>
    <w:rsid w:val="4D6E7A12"/>
    <w:rsid w:val="4DC5623B"/>
    <w:rsid w:val="4F3521E5"/>
    <w:rsid w:val="4F8814D9"/>
    <w:rsid w:val="50ABA3A3"/>
    <w:rsid w:val="50BB8F0A"/>
    <w:rsid w:val="50C39437"/>
    <w:rsid w:val="511D26FD"/>
    <w:rsid w:val="512515E6"/>
    <w:rsid w:val="5159A2AC"/>
    <w:rsid w:val="5193BFAF"/>
    <w:rsid w:val="51CA24B6"/>
    <w:rsid w:val="51F7B65C"/>
    <w:rsid w:val="52C18A16"/>
    <w:rsid w:val="52C3C492"/>
    <w:rsid w:val="531F32AD"/>
    <w:rsid w:val="56C040E0"/>
    <w:rsid w:val="572188EF"/>
    <w:rsid w:val="576D68AA"/>
    <w:rsid w:val="57B1634D"/>
    <w:rsid w:val="593F74A3"/>
    <w:rsid w:val="5A23FE9C"/>
    <w:rsid w:val="5ADF0BFA"/>
    <w:rsid w:val="5BCF2AD2"/>
    <w:rsid w:val="5BE030D6"/>
    <w:rsid w:val="5D382E8A"/>
    <w:rsid w:val="5DF13B54"/>
    <w:rsid w:val="5E559DEF"/>
    <w:rsid w:val="5EC87734"/>
    <w:rsid w:val="5F9C4182"/>
    <w:rsid w:val="5FD9D1AC"/>
    <w:rsid w:val="5FE1BE7A"/>
    <w:rsid w:val="6140ED86"/>
    <w:rsid w:val="61927448"/>
    <w:rsid w:val="61ACBE43"/>
    <w:rsid w:val="6204AC9D"/>
    <w:rsid w:val="6231C8B3"/>
    <w:rsid w:val="627B115E"/>
    <w:rsid w:val="6312DC50"/>
    <w:rsid w:val="63207434"/>
    <w:rsid w:val="637D913A"/>
    <w:rsid w:val="643697FC"/>
    <w:rsid w:val="6469F546"/>
    <w:rsid w:val="647D5412"/>
    <w:rsid w:val="64B8B081"/>
    <w:rsid w:val="6511F6F7"/>
    <w:rsid w:val="65301299"/>
    <w:rsid w:val="65336E17"/>
    <w:rsid w:val="65753A95"/>
    <w:rsid w:val="6601DF67"/>
    <w:rsid w:val="6616EF2B"/>
    <w:rsid w:val="662AF12C"/>
    <w:rsid w:val="67A35ECE"/>
    <w:rsid w:val="68755B46"/>
    <w:rsid w:val="68EBEDA9"/>
    <w:rsid w:val="69980B1D"/>
    <w:rsid w:val="69B6E0BC"/>
    <w:rsid w:val="69C6D75A"/>
    <w:rsid w:val="6A7EAA9C"/>
    <w:rsid w:val="6B376904"/>
    <w:rsid w:val="6BAD740C"/>
    <w:rsid w:val="6D9D3D79"/>
    <w:rsid w:val="6DA39507"/>
    <w:rsid w:val="6E1E0018"/>
    <w:rsid w:val="6ED2D0CC"/>
    <w:rsid w:val="6EEB391C"/>
    <w:rsid w:val="6FDCE338"/>
    <w:rsid w:val="724267B5"/>
    <w:rsid w:val="72AB9925"/>
    <w:rsid w:val="734F437F"/>
    <w:rsid w:val="735F4D64"/>
    <w:rsid w:val="73CA41FF"/>
    <w:rsid w:val="74C975B7"/>
    <w:rsid w:val="750D600B"/>
    <w:rsid w:val="75A4B934"/>
    <w:rsid w:val="76AC1657"/>
    <w:rsid w:val="76D5F95E"/>
    <w:rsid w:val="76E8ED21"/>
    <w:rsid w:val="77C76006"/>
    <w:rsid w:val="789B414B"/>
    <w:rsid w:val="7B38F200"/>
    <w:rsid w:val="7B6EEC3C"/>
    <w:rsid w:val="7B9D0C14"/>
    <w:rsid w:val="7BF0CAB1"/>
    <w:rsid w:val="7C21E39D"/>
    <w:rsid w:val="7C780A42"/>
    <w:rsid w:val="7D78EBED"/>
    <w:rsid w:val="7EB142A4"/>
    <w:rsid w:val="7FFEBA5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A072FBD"/>
  <w15:chartTrackingRefBased/>
  <w15:docId w15:val="{C2124922-87F2-4BFB-B25E-C3C2AE3736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404040" w:themeColor="text1" w:themeTint="BF"/>
        <w:sz w:val="18"/>
        <w:lang w:val="en-US" w:eastAsia="ja-JP" w:bidi="ar-SA"/>
      </w:rPr>
    </w:rPrDefault>
    <w:pPrDefault>
      <w:pPr>
        <w:spacing w:after="180" w:line="288"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2"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F68EF"/>
    <w:rPr>
      <w:sz w:val="20"/>
    </w:rPr>
  </w:style>
  <w:style w:type="paragraph" w:styleId="Heading1">
    <w:name w:val="heading 1"/>
    <w:basedOn w:val="Normal"/>
    <w:next w:val="Normal"/>
    <w:link w:val="Heading1Char"/>
    <w:uiPriority w:val="9"/>
    <w:qFormat/>
    <w:pPr>
      <w:keepNext/>
      <w:keepLines/>
      <w:spacing w:before="600" w:after="240" w:line="240" w:lineRule="auto"/>
      <w:outlineLvl w:val="0"/>
    </w:pPr>
    <w:rPr>
      <w:b/>
      <w:bCs/>
      <w:caps/>
      <w:color w:val="1F4E79" w:themeColor="accent1" w:themeShade="80"/>
      <w:sz w:val="28"/>
    </w:rPr>
  </w:style>
  <w:style w:type="paragraph" w:styleId="Heading2">
    <w:name w:val="heading 2"/>
    <w:basedOn w:val="Normal"/>
    <w:next w:val="Normal"/>
    <w:link w:val="Heading2Char"/>
    <w:uiPriority w:val="9"/>
    <w:unhideWhenUsed/>
    <w:qFormat/>
    <w:pPr>
      <w:keepNext/>
      <w:keepLines/>
      <w:tabs>
        <w:tab w:val="num" w:pos="360"/>
      </w:tabs>
      <w:spacing w:before="360" w:after="120" w:line="240" w:lineRule="auto"/>
      <w:ind w:left="360" w:hanging="360"/>
      <w:outlineLvl w:val="1"/>
    </w:pPr>
    <w:rPr>
      <w:b/>
      <w:bCs/>
      <w:color w:val="5B9BD5" w:themeColor="accent1"/>
      <w:sz w:val="24"/>
    </w:rPr>
  </w:style>
  <w:style w:type="paragraph" w:styleId="Heading3">
    <w:name w:val="heading 3"/>
    <w:basedOn w:val="Normal"/>
    <w:next w:val="Normal"/>
    <w:link w:val="Heading3Char"/>
    <w:uiPriority w:val="9"/>
    <w:unhideWhenUsed/>
    <w:qFormat/>
    <w:rsid w:val="003F68E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F68EF"/>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70D43"/>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pBdr>
        <w:left w:val="double" w:sz="18" w:space="4" w:color="1F4E79" w:themeColor="accent1" w:themeShade="80"/>
      </w:pBdr>
      <w:spacing w:after="0" w:line="420" w:lineRule="exact"/>
    </w:pPr>
    <w:rPr>
      <w:rFonts w:asciiTheme="majorHAnsi" w:eastAsiaTheme="majorEastAsia" w:hAnsiTheme="majorHAnsi" w:cstheme="majorBidi"/>
      <w:caps/>
      <w:color w:val="1F4E79" w:themeColor="accent1" w:themeShade="80"/>
      <w:kern w:val="28"/>
      <w:sz w:val="38"/>
    </w:rPr>
  </w:style>
  <w:style w:type="character" w:customStyle="1" w:styleId="TitleChar">
    <w:name w:val="Title Char"/>
    <w:basedOn w:val="DefaultParagraphFont"/>
    <w:link w:val="Title"/>
    <w:uiPriority w:val="10"/>
    <w:rPr>
      <w:rFonts w:asciiTheme="majorHAnsi" w:eastAsiaTheme="majorEastAsia" w:hAnsiTheme="majorHAnsi" w:cstheme="majorBidi"/>
      <w:caps/>
      <w:color w:val="1F4E79" w:themeColor="accent1" w:themeShade="80"/>
      <w:kern w:val="28"/>
      <w:sz w:val="38"/>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pPr>
      <w:numPr>
        <w:ilvl w:val="1"/>
      </w:numPr>
      <w:pBdr>
        <w:left w:val="double" w:sz="18" w:space="4" w:color="1F4E79" w:themeColor="accent1" w:themeShade="80"/>
      </w:pBdr>
      <w:spacing w:before="80" w:after="0" w:line="280" w:lineRule="exact"/>
    </w:pPr>
    <w:rPr>
      <w:b/>
      <w:bCs/>
      <w:color w:val="5B9BD5" w:themeColor="accent1"/>
      <w:sz w:val="24"/>
    </w:rPr>
  </w:style>
  <w:style w:type="character" w:customStyle="1" w:styleId="SubtitleChar">
    <w:name w:val="Subtitle Char"/>
    <w:basedOn w:val="DefaultParagraphFont"/>
    <w:link w:val="Subtitle"/>
    <w:uiPriority w:val="11"/>
    <w:rPr>
      <w:b/>
      <w:bCs/>
      <w:color w:val="5B9BD5" w:themeColor="accent1"/>
      <w:sz w:val="24"/>
    </w:rPr>
  </w:style>
  <w:style w:type="character" w:customStyle="1" w:styleId="Heading1Char">
    <w:name w:val="Heading 1 Char"/>
    <w:basedOn w:val="DefaultParagraphFont"/>
    <w:link w:val="Heading1"/>
    <w:uiPriority w:val="9"/>
    <w:rPr>
      <w:b/>
      <w:bCs/>
      <w:caps/>
      <w:color w:val="1F4E79" w:themeColor="accent1" w:themeShade="80"/>
      <w:sz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pPr>
      <w:spacing w:after="160" w:line="264" w:lineRule="auto"/>
      <w:ind w:right="576"/>
    </w:pPr>
    <w:rPr>
      <w:i/>
      <w:iCs/>
      <w:color w:val="7F7F7F" w:themeColor="text1" w:themeTint="80"/>
      <w:sz w:val="16"/>
    </w:rPr>
  </w:style>
  <w:style w:type="character" w:styleId="PlaceholderText">
    <w:name w:val="Placeholder Text"/>
    <w:basedOn w:val="DefaultParagraphFont"/>
    <w:uiPriority w:val="99"/>
    <w:semiHidden/>
    <w:rPr>
      <w:color w:val="808080"/>
    </w:rPr>
  </w:style>
  <w:style w:type="paragraph" w:styleId="NoSpacing">
    <w:name w:val="No Spacing"/>
    <w:uiPriority w:val="36"/>
    <w:qFormat/>
    <w:pPr>
      <w:spacing w:after="0" w:line="240" w:lineRule="auto"/>
    </w:pPr>
  </w:style>
  <w:style w:type="character" w:customStyle="1" w:styleId="Heading2Char">
    <w:name w:val="Heading 2 Char"/>
    <w:basedOn w:val="DefaultParagraphFont"/>
    <w:link w:val="Heading2"/>
    <w:uiPriority w:val="9"/>
    <w:rPr>
      <w:b/>
      <w:bCs/>
      <w:color w:val="5B9BD5" w:themeColor="accent1"/>
      <w:sz w:val="24"/>
    </w:rPr>
  </w:style>
  <w:style w:type="paragraph" w:styleId="ListBullet">
    <w:name w:val="List Bullet"/>
    <w:basedOn w:val="Normal"/>
    <w:uiPriority w:val="1"/>
    <w:unhideWhenUsed/>
    <w:qFormat/>
    <w:pPr>
      <w:numPr>
        <w:numId w:val="13"/>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00" w:after="0" w:line="240" w:lineRule="auto"/>
      <w:contextualSpacing/>
      <w:jc w:val="right"/>
    </w:pPr>
    <w:rPr>
      <w:rFonts w:asciiTheme="majorHAnsi" w:eastAsiaTheme="majorEastAsia" w:hAnsiTheme="majorHAnsi" w:cstheme="majorBidi"/>
      <w:noProof/>
      <w:color w:val="1F4E79" w:themeColor="accent1" w:themeShade="80"/>
    </w:rPr>
  </w:style>
  <w:style w:type="character" w:customStyle="1" w:styleId="FooterChar">
    <w:name w:val="Footer Char"/>
    <w:basedOn w:val="DefaultParagraphFont"/>
    <w:link w:val="Footer"/>
    <w:uiPriority w:val="99"/>
    <w:rPr>
      <w:rFonts w:asciiTheme="majorHAnsi" w:eastAsiaTheme="majorEastAsia" w:hAnsiTheme="majorHAnsi" w:cstheme="majorBidi"/>
      <w:noProof/>
      <w:color w:val="1F4E79" w:themeColor="accent1" w:themeShade="80"/>
      <w:sz w:val="20"/>
    </w:rPr>
  </w:style>
  <w:style w:type="table" w:customStyle="1" w:styleId="ProjectScopeTable">
    <w:name w:val="Project Scope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12"/>
    <w:unhideWhenUsed/>
    <w:pPr>
      <w:spacing w:before="140" w:after="0" w:line="240" w:lineRule="auto"/>
    </w:pPr>
    <w:rPr>
      <w:i/>
      <w:iCs/>
      <w:sz w:val="14"/>
    </w:rPr>
  </w:style>
  <w:style w:type="character" w:customStyle="1" w:styleId="FootnoteTextChar">
    <w:name w:val="Footnote Text Char"/>
    <w:basedOn w:val="DefaultParagraphFont"/>
    <w:link w:val="FootnoteText"/>
    <w:uiPriority w:val="12"/>
    <w:rPr>
      <w:i/>
      <w:iCs/>
      <w:sz w:val="14"/>
    </w:rPr>
  </w:style>
  <w:style w:type="paragraph" w:customStyle="1" w:styleId="TeamNames">
    <w:name w:val="Team Names"/>
    <w:basedOn w:val="Subtitle"/>
    <w:link w:val="TeamNamesChar"/>
    <w:qFormat/>
    <w:rsid w:val="000F6DBD"/>
  </w:style>
  <w:style w:type="character" w:customStyle="1" w:styleId="Heading3Char">
    <w:name w:val="Heading 3 Char"/>
    <w:basedOn w:val="DefaultParagraphFont"/>
    <w:link w:val="Heading3"/>
    <w:uiPriority w:val="9"/>
    <w:rsid w:val="003F68EF"/>
    <w:rPr>
      <w:rFonts w:asciiTheme="majorHAnsi" w:eastAsiaTheme="majorEastAsia" w:hAnsiTheme="majorHAnsi" w:cstheme="majorBidi"/>
      <w:color w:val="1F4D78" w:themeColor="accent1" w:themeShade="7F"/>
      <w:sz w:val="24"/>
      <w:szCs w:val="24"/>
    </w:rPr>
  </w:style>
  <w:style w:type="character" w:customStyle="1" w:styleId="TeamNamesChar">
    <w:name w:val="Team Names Char"/>
    <w:basedOn w:val="SubtitleChar"/>
    <w:link w:val="TeamNames"/>
    <w:rsid w:val="000F6DBD"/>
    <w:rPr>
      <w:b/>
      <w:bCs/>
      <w:color w:val="5B9BD5" w:themeColor="accent1"/>
      <w:sz w:val="24"/>
    </w:rPr>
  </w:style>
  <w:style w:type="character" w:customStyle="1" w:styleId="Heading4Char">
    <w:name w:val="Heading 4 Char"/>
    <w:basedOn w:val="DefaultParagraphFont"/>
    <w:link w:val="Heading4"/>
    <w:uiPriority w:val="9"/>
    <w:rsid w:val="003F68EF"/>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970D43"/>
    <w:rPr>
      <w:rFonts w:asciiTheme="majorHAnsi" w:eastAsiaTheme="majorEastAsia" w:hAnsiTheme="majorHAnsi" w:cstheme="majorBidi"/>
      <w:color w:val="2E74B5" w:themeColor="accent1" w:themeShade="BF"/>
      <w:sz w:val="20"/>
    </w:rPr>
  </w:style>
  <w:style w:type="paragraph" w:styleId="ListParagraph">
    <w:name w:val="List Paragraph"/>
    <w:basedOn w:val="Normal"/>
    <w:uiPriority w:val="34"/>
    <w:unhideWhenUsed/>
    <w:qFormat/>
    <w:rsid w:val="00A62383"/>
    <w:pPr>
      <w:ind w:left="720"/>
      <w:contextualSpacing/>
    </w:pPr>
  </w:style>
  <w:style w:type="character" w:styleId="Hyperlink">
    <w:name w:val="Hyperlink"/>
    <w:basedOn w:val="DefaultParagraphFont"/>
    <w:uiPriority w:val="99"/>
    <w:unhideWhenUsed/>
    <w:rPr>
      <w:color w:val="40ACD1" w:themeColor="hyperlink"/>
      <w:u w:val="single"/>
    </w:rPr>
  </w:style>
  <w:style w:type="character" w:styleId="CommentReference">
    <w:name w:val="annotation reference"/>
    <w:basedOn w:val="DefaultParagraphFont"/>
    <w:uiPriority w:val="99"/>
    <w:semiHidden/>
    <w:unhideWhenUsed/>
    <w:rsid w:val="00EA32A3"/>
    <w:rPr>
      <w:sz w:val="16"/>
      <w:szCs w:val="16"/>
    </w:rPr>
  </w:style>
  <w:style w:type="paragraph" w:styleId="CommentText">
    <w:name w:val="annotation text"/>
    <w:basedOn w:val="Normal"/>
    <w:link w:val="CommentTextChar"/>
    <w:uiPriority w:val="99"/>
    <w:semiHidden/>
    <w:unhideWhenUsed/>
    <w:rsid w:val="00EA32A3"/>
    <w:pPr>
      <w:spacing w:line="240" w:lineRule="auto"/>
    </w:pPr>
  </w:style>
  <w:style w:type="character" w:customStyle="1" w:styleId="CommentTextChar">
    <w:name w:val="Comment Text Char"/>
    <w:basedOn w:val="DefaultParagraphFont"/>
    <w:link w:val="CommentText"/>
    <w:uiPriority w:val="99"/>
    <w:semiHidden/>
    <w:rsid w:val="00EA32A3"/>
    <w:rPr>
      <w:sz w:val="20"/>
    </w:rPr>
  </w:style>
  <w:style w:type="paragraph" w:styleId="CommentSubject">
    <w:name w:val="annotation subject"/>
    <w:basedOn w:val="CommentText"/>
    <w:next w:val="CommentText"/>
    <w:link w:val="CommentSubjectChar"/>
    <w:uiPriority w:val="99"/>
    <w:semiHidden/>
    <w:unhideWhenUsed/>
    <w:rsid w:val="00EA32A3"/>
    <w:rPr>
      <w:b/>
      <w:bCs/>
    </w:rPr>
  </w:style>
  <w:style w:type="character" w:customStyle="1" w:styleId="CommentSubjectChar">
    <w:name w:val="Comment Subject Char"/>
    <w:basedOn w:val="CommentTextChar"/>
    <w:link w:val="CommentSubject"/>
    <w:uiPriority w:val="99"/>
    <w:semiHidden/>
    <w:rsid w:val="00EA32A3"/>
    <w:rPr>
      <w:b/>
      <w:bCs/>
      <w:sz w:val="20"/>
    </w:rPr>
  </w:style>
  <w:style w:type="paragraph" w:styleId="BalloonText">
    <w:name w:val="Balloon Text"/>
    <w:basedOn w:val="Normal"/>
    <w:link w:val="BalloonTextChar"/>
    <w:uiPriority w:val="99"/>
    <w:semiHidden/>
    <w:unhideWhenUsed/>
    <w:rsid w:val="00EA32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32A3"/>
    <w:rPr>
      <w:rFonts w:ascii="Segoe UI" w:hAnsi="Segoe UI" w:cs="Segoe UI"/>
      <w:szCs w:val="18"/>
    </w:rPr>
  </w:style>
  <w:style w:type="character" w:customStyle="1" w:styleId="Mention1">
    <w:name w:val="Mention1"/>
    <w:basedOn w:val="DefaultParagraphFont"/>
    <w:uiPriority w:val="99"/>
    <w:unhideWhenUsed/>
    <w:rPr>
      <w:color w:val="2B579A"/>
      <w:shd w:val="clear" w:color="auto" w:fill="E6E6E6"/>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paragraph" w:styleId="Caption">
    <w:name w:val="caption"/>
    <w:basedOn w:val="Normal"/>
    <w:next w:val="Normal"/>
    <w:uiPriority w:val="35"/>
    <w:unhideWhenUsed/>
    <w:qFormat/>
    <w:rsid w:val="001E4622"/>
    <w:pPr>
      <w:spacing w:after="200" w:line="240" w:lineRule="auto"/>
    </w:pPr>
    <w:rPr>
      <w:i/>
      <w:iCs/>
      <w:color w:val="2C283A" w:themeColor="text2"/>
      <w:sz w:val="18"/>
      <w:szCs w:val="18"/>
    </w:rPr>
  </w:style>
  <w:style w:type="character" w:customStyle="1" w:styleId="Mention2">
    <w:name w:val="Mention2"/>
    <w:basedOn w:val="DefaultParagraphFont"/>
    <w:uiPriority w:val="99"/>
    <w:unhideWhenUsed/>
    <w:rPr>
      <w:color w:val="2B579A"/>
      <w:shd w:val="clear" w:color="auto" w:fill="E6E6E6"/>
    </w:rPr>
  </w:style>
  <w:style w:type="character" w:styleId="FootnoteReference">
    <w:name w:val="footnote reference"/>
    <w:basedOn w:val="DefaultParagraphFont"/>
    <w:uiPriority w:val="99"/>
    <w:semiHidden/>
    <w:unhideWhenUsed/>
    <w:rPr>
      <w:vertAlign w:val="superscript"/>
    </w:rPr>
  </w:style>
  <w:style w:type="table" w:customStyle="1" w:styleId="GridTable4-Accent11">
    <w:name w:val="Grid Table 4 - Accent 11"/>
    <w:basedOn w:val="TableNormal"/>
    <w:uiPriority w:val="49"/>
    <w:rsid w:val="00B36C68"/>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GridLight1">
    <w:name w:val="Table Grid Light1"/>
    <w:basedOn w:val="TableNormal"/>
    <w:uiPriority w:val="40"/>
    <w:rsid w:val="00B36C6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tion3">
    <w:name w:val="Mention3"/>
    <w:basedOn w:val="DefaultParagraphFont"/>
    <w:uiPriority w:val="99"/>
    <w:unhideWhenUsed/>
    <w:rsid w:val="00B36C68"/>
    <w:rPr>
      <w:color w:val="2B579A"/>
      <w:shd w:val="clear" w:color="auto" w:fill="E6E6E6"/>
    </w:rPr>
  </w:style>
  <w:style w:type="paragraph" w:styleId="TOCHeading">
    <w:name w:val="TOC Heading"/>
    <w:basedOn w:val="Heading1"/>
    <w:next w:val="Normal"/>
    <w:uiPriority w:val="39"/>
    <w:unhideWhenUsed/>
    <w:qFormat/>
    <w:rsid w:val="0099391A"/>
    <w:pPr>
      <w:spacing w:before="240" w:after="0" w:line="259" w:lineRule="auto"/>
      <w:outlineLvl w:val="9"/>
    </w:pPr>
    <w:rPr>
      <w:rFonts w:asciiTheme="majorHAnsi" w:eastAsiaTheme="majorEastAsia" w:hAnsiTheme="majorHAnsi" w:cstheme="majorBidi"/>
      <w:b w:val="0"/>
      <w:bCs w:val="0"/>
      <w:caps w:val="0"/>
      <w:color w:val="2E74B5" w:themeColor="accent1" w:themeShade="BF"/>
      <w:sz w:val="32"/>
      <w:szCs w:val="32"/>
      <w:lang w:eastAsia="en-US"/>
    </w:rPr>
  </w:style>
  <w:style w:type="paragraph" w:styleId="TOC2">
    <w:name w:val="toc 2"/>
    <w:basedOn w:val="Normal"/>
    <w:next w:val="Normal"/>
    <w:autoRedefine/>
    <w:uiPriority w:val="39"/>
    <w:unhideWhenUsed/>
    <w:rsid w:val="0099391A"/>
    <w:pPr>
      <w:spacing w:after="100"/>
      <w:ind w:left="200"/>
    </w:pPr>
  </w:style>
  <w:style w:type="paragraph" w:styleId="TOC1">
    <w:name w:val="toc 1"/>
    <w:basedOn w:val="Normal"/>
    <w:next w:val="Normal"/>
    <w:autoRedefine/>
    <w:uiPriority w:val="39"/>
    <w:unhideWhenUsed/>
    <w:rsid w:val="0099391A"/>
    <w:pPr>
      <w:spacing w:after="100"/>
    </w:pPr>
  </w:style>
  <w:style w:type="table" w:styleId="GridTable1Light">
    <w:name w:val="Grid Table 1 Light"/>
    <w:basedOn w:val="TableNormal"/>
    <w:uiPriority w:val="46"/>
    <w:rsid w:val="005D402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5D402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5D402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2">
    <w:name w:val="Grid Table 2"/>
    <w:basedOn w:val="TableNormal"/>
    <w:uiPriority w:val="47"/>
    <w:rsid w:val="005D4023"/>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uiPriority w:val="48"/>
    <w:rsid w:val="005D402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4">
    <w:name w:val="Grid Table 4"/>
    <w:basedOn w:val="TableNormal"/>
    <w:uiPriority w:val="49"/>
    <w:rsid w:val="005D402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5D402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7Colorful">
    <w:name w:val="Grid Table 7 Colorful"/>
    <w:basedOn w:val="TableNormal"/>
    <w:uiPriority w:val="52"/>
    <w:rsid w:val="005D402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TableofFigures">
    <w:name w:val="table of figures"/>
    <w:basedOn w:val="Normal"/>
    <w:next w:val="Normal"/>
    <w:uiPriority w:val="99"/>
    <w:unhideWhenUsed/>
    <w:rsid w:val="004809D7"/>
    <w:pPr>
      <w:spacing w:after="0"/>
    </w:pPr>
  </w:style>
  <w:style w:type="character" w:customStyle="1" w:styleId="UnresolvedMention1">
    <w:name w:val="Unresolved Mention1"/>
    <w:basedOn w:val="DefaultParagraphFont"/>
    <w:uiPriority w:val="99"/>
    <w:semiHidden/>
    <w:unhideWhenUsed/>
    <w:rsid w:val="00736512"/>
    <w:rPr>
      <w:color w:val="605E5C"/>
      <w:shd w:val="clear" w:color="auto" w:fill="E1DFDD"/>
    </w:rPr>
  </w:style>
  <w:style w:type="character" w:styleId="FollowedHyperlink">
    <w:name w:val="FollowedHyperlink"/>
    <w:basedOn w:val="DefaultParagraphFont"/>
    <w:uiPriority w:val="99"/>
    <w:semiHidden/>
    <w:unhideWhenUsed/>
    <w:rsid w:val="00C36E9A"/>
    <w:rPr>
      <w:color w:val="92588D" w:themeColor="followedHyperlink"/>
      <w:u w:val="single"/>
    </w:rPr>
  </w:style>
  <w:style w:type="paragraph" w:styleId="TOC3">
    <w:name w:val="toc 3"/>
    <w:basedOn w:val="Normal"/>
    <w:next w:val="Normal"/>
    <w:autoRedefine/>
    <w:uiPriority w:val="39"/>
    <w:unhideWhenUsed/>
    <w:rsid w:val="00E96B0E"/>
    <w:pPr>
      <w:spacing w:after="100"/>
      <w:ind w:left="400"/>
    </w:pPr>
  </w:style>
  <w:style w:type="character" w:customStyle="1" w:styleId="Mention4">
    <w:name w:val="Mention4"/>
    <w:basedOn w:val="DefaultParagraphFont"/>
    <w:uiPriority w:val="99"/>
    <w:unhideWhenUsed/>
    <w:rPr>
      <w:color w:val="2B579A"/>
      <w:shd w:val="clear" w:color="auto" w:fill="E6E6E6"/>
    </w:rPr>
  </w:style>
  <w:style w:type="paragraph" w:styleId="Bibliography">
    <w:name w:val="Bibliography"/>
    <w:basedOn w:val="Normal"/>
    <w:next w:val="Normal"/>
    <w:uiPriority w:val="37"/>
    <w:unhideWhenUsed/>
    <w:rsid w:val="00C260E1"/>
    <w:pPr>
      <w:spacing w:after="160" w:line="259" w:lineRule="auto"/>
    </w:pPr>
    <w:rPr>
      <w:color w:val="auto"/>
      <w:sz w:val="22"/>
      <w:szCs w:val="22"/>
      <w:lang w:eastAsia="en-US"/>
    </w:rPr>
  </w:style>
  <w:style w:type="character" w:styleId="UnresolvedMention">
    <w:name w:val="Unresolved Mention"/>
    <w:basedOn w:val="DefaultParagraphFont"/>
    <w:uiPriority w:val="99"/>
    <w:semiHidden/>
    <w:unhideWhenUsed/>
    <w:rsid w:val="001805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693680">
      <w:bodyDiv w:val="1"/>
      <w:marLeft w:val="0"/>
      <w:marRight w:val="0"/>
      <w:marTop w:val="0"/>
      <w:marBottom w:val="0"/>
      <w:divBdr>
        <w:top w:val="none" w:sz="0" w:space="0" w:color="auto"/>
        <w:left w:val="none" w:sz="0" w:space="0" w:color="auto"/>
        <w:bottom w:val="none" w:sz="0" w:space="0" w:color="auto"/>
        <w:right w:val="none" w:sz="0" w:space="0" w:color="auto"/>
      </w:divBdr>
    </w:div>
    <w:div w:id="433281162">
      <w:bodyDiv w:val="1"/>
      <w:marLeft w:val="0"/>
      <w:marRight w:val="0"/>
      <w:marTop w:val="0"/>
      <w:marBottom w:val="0"/>
      <w:divBdr>
        <w:top w:val="none" w:sz="0" w:space="0" w:color="auto"/>
        <w:left w:val="none" w:sz="0" w:space="0" w:color="auto"/>
        <w:bottom w:val="none" w:sz="0" w:space="0" w:color="auto"/>
        <w:right w:val="none" w:sz="0" w:space="0" w:color="auto"/>
      </w:divBdr>
    </w:div>
    <w:div w:id="780149722">
      <w:bodyDiv w:val="1"/>
      <w:marLeft w:val="0"/>
      <w:marRight w:val="0"/>
      <w:marTop w:val="0"/>
      <w:marBottom w:val="0"/>
      <w:divBdr>
        <w:top w:val="none" w:sz="0" w:space="0" w:color="auto"/>
        <w:left w:val="none" w:sz="0" w:space="0" w:color="auto"/>
        <w:bottom w:val="none" w:sz="0" w:space="0" w:color="auto"/>
        <w:right w:val="none" w:sz="0" w:space="0" w:color="auto"/>
      </w:divBdr>
    </w:div>
    <w:div w:id="1091974838">
      <w:bodyDiv w:val="1"/>
      <w:marLeft w:val="0"/>
      <w:marRight w:val="0"/>
      <w:marTop w:val="0"/>
      <w:marBottom w:val="0"/>
      <w:divBdr>
        <w:top w:val="none" w:sz="0" w:space="0" w:color="auto"/>
        <w:left w:val="none" w:sz="0" w:space="0" w:color="auto"/>
        <w:bottom w:val="none" w:sz="0" w:space="0" w:color="auto"/>
        <w:right w:val="none" w:sz="0" w:space="0" w:color="auto"/>
      </w:divBdr>
    </w:div>
    <w:div w:id="1230574120">
      <w:bodyDiv w:val="1"/>
      <w:marLeft w:val="0"/>
      <w:marRight w:val="0"/>
      <w:marTop w:val="0"/>
      <w:marBottom w:val="0"/>
      <w:divBdr>
        <w:top w:val="none" w:sz="0" w:space="0" w:color="auto"/>
        <w:left w:val="none" w:sz="0" w:space="0" w:color="auto"/>
        <w:bottom w:val="none" w:sz="0" w:space="0" w:color="auto"/>
        <w:right w:val="none" w:sz="0" w:space="0" w:color="auto"/>
      </w:divBdr>
    </w:div>
    <w:div w:id="1956671038">
      <w:bodyDiv w:val="1"/>
      <w:marLeft w:val="0"/>
      <w:marRight w:val="0"/>
      <w:marTop w:val="0"/>
      <w:marBottom w:val="0"/>
      <w:divBdr>
        <w:top w:val="none" w:sz="0" w:space="0" w:color="auto"/>
        <w:left w:val="none" w:sz="0" w:space="0" w:color="auto"/>
        <w:bottom w:val="none" w:sz="0" w:space="0" w:color="auto"/>
        <w:right w:val="none" w:sz="0" w:space="0" w:color="auto"/>
      </w:divBdr>
      <w:divsChild>
        <w:div w:id="61412004">
          <w:marLeft w:val="0"/>
          <w:marRight w:val="150"/>
          <w:marTop w:val="0"/>
          <w:marBottom w:val="0"/>
          <w:divBdr>
            <w:top w:val="none" w:sz="0" w:space="0" w:color="auto"/>
            <w:left w:val="none" w:sz="0" w:space="0" w:color="auto"/>
            <w:bottom w:val="none" w:sz="0" w:space="0" w:color="auto"/>
            <w:right w:val="none" w:sz="0" w:space="0" w:color="auto"/>
          </w:divBdr>
        </w:div>
        <w:div w:id="413891913">
          <w:marLeft w:val="0"/>
          <w:marRight w:val="150"/>
          <w:marTop w:val="0"/>
          <w:marBottom w:val="0"/>
          <w:divBdr>
            <w:top w:val="none" w:sz="0" w:space="0" w:color="auto"/>
            <w:left w:val="none" w:sz="0" w:space="0" w:color="auto"/>
            <w:bottom w:val="none" w:sz="0" w:space="0" w:color="auto"/>
            <w:right w:val="none" w:sz="0" w:space="0" w:color="auto"/>
          </w:divBdr>
        </w:div>
      </w:divsChild>
    </w:div>
    <w:div w:id="1995333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7.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oter" Target="footer1.xml"/><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eader" Target="header1.xml"/><Relationship Id="rId38" Type="http://schemas.openxmlformats.org/officeDocument/2006/relationships/image" Target="media/image26.png"/><Relationship Id="rId46" Type="http://schemas.openxmlformats.org/officeDocument/2006/relationships/image" Target="media/image34.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jpg"/><Relationship Id="rId36" Type="http://schemas.openxmlformats.org/officeDocument/2006/relationships/image" Target="media/image24.png"/><Relationship Id="rId49"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fontTable" Target="fontTable.xm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78C14744D8446A985FD9C36345431DF"/>
        <w:category>
          <w:name w:val="General"/>
          <w:gallery w:val="placeholder"/>
        </w:category>
        <w:types>
          <w:type w:val="bbPlcHdr"/>
        </w:types>
        <w:behaviors>
          <w:behavior w:val="content"/>
        </w:behaviors>
        <w:guid w:val="{4C1FA2BE-3C2F-458B-A734-84F6D6D14CB9}"/>
      </w:docPartPr>
      <w:docPartBody>
        <w:p w:rsidR="007F20F3" w:rsidRDefault="00134992" w:rsidP="00134992">
          <w:pPr>
            <w:pStyle w:val="878C14744D8446A985FD9C36345431DF32"/>
          </w:pPr>
          <w:r w:rsidRPr="002D286D">
            <w:rPr>
              <w:lang w:val="en-AU"/>
            </w:rPr>
            <w:t>[Select Date]</w:t>
          </w:r>
        </w:p>
      </w:docPartBody>
    </w:docPart>
    <w:docPart>
      <w:docPartPr>
        <w:name w:val="4D90955BA4694F94801EE434DBF2BD5D"/>
        <w:category>
          <w:name w:val="General"/>
          <w:gallery w:val="placeholder"/>
        </w:category>
        <w:types>
          <w:type w:val="bbPlcHdr"/>
        </w:types>
        <w:behaviors>
          <w:behavior w:val="content"/>
        </w:behaviors>
        <w:guid w:val="{7D857591-5702-4C9E-A753-D3B66D8523AC}"/>
      </w:docPartPr>
      <w:docPartBody>
        <w:p w:rsidR="007F20F3" w:rsidRDefault="00134992" w:rsidP="00134992">
          <w:pPr>
            <w:pStyle w:val="4D90955BA4694F94801EE434DBF2BD5D33"/>
          </w:pPr>
          <w:r w:rsidRPr="002D286D">
            <w:rPr>
              <w:lang w:val="en-AU"/>
            </w:rPr>
            <w:t>Team Member Nam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YouYuan">
    <w:altName w:val="幼圆"/>
    <w:panose1 w:val="00000000000000000000"/>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 w:name="AltisUniSA-Regular">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6605953"/>
    <w:multiLevelType w:val="hybridMultilevel"/>
    <w:tmpl w:val="393633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E5D71"/>
    <w:multiLevelType w:val="hybridMultilevel"/>
    <w:tmpl w:val="BFBE56B6"/>
    <w:lvl w:ilvl="0" w:tplc="DF622CE6">
      <w:start w:val="1"/>
      <w:numFmt w:val="bullet"/>
      <w:pStyle w:val="ListBullet"/>
      <w:lvlText w:val=""/>
      <w:lvlJc w:val="left"/>
      <w:pPr>
        <w:tabs>
          <w:tab w:val="num" w:pos="360"/>
        </w:tabs>
        <w:ind w:left="432" w:hanging="288"/>
      </w:pPr>
      <w:rPr>
        <w:rFonts w:ascii="Symbol" w:hAnsi="Symbol"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D0EBD"/>
    <w:rsid w:val="000115ED"/>
    <w:rsid w:val="000243A5"/>
    <w:rsid w:val="00024C81"/>
    <w:rsid w:val="00046859"/>
    <w:rsid w:val="00107DB9"/>
    <w:rsid w:val="00131063"/>
    <w:rsid w:val="00134992"/>
    <w:rsid w:val="00175AB9"/>
    <w:rsid w:val="0018648A"/>
    <w:rsid w:val="001D0EBD"/>
    <w:rsid w:val="001D7C44"/>
    <w:rsid w:val="002316B2"/>
    <w:rsid w:val="0026779B"/>
    <w:rsid w:val="002D0092"/>
    <w:rsid w:val="00322286"/>
    <w:rsid w:val="00373E08"/>
    <w:rsid w:val="003A1859"/>
    <w:rsid w:val="003A42C2"/>
    <w:rsid w:val="003E1926"/>
    <w:rsid w:val="0043786C"/>
    <w:rsid w:val="00493DF2"/>
    <w:rsid w:val="004B6270"/>
    <w:rsid w:val="00612354"/>
    <w:rsid w:val="00635F37"/>
    <w:rsid w:val="006F6ACF"/>
    <w:rsid w:val="00722E79"/>
    <w:rsid w:val="00772B46"/>
    <w:rsid w:val="007F20F3"/>
    <w:rsid w:val="008A5C41"/>
    <w:rsid w:val="008B7051"/>
    <w:rsid w:val="009D7CA2"/>
    <w:rsid w:val="00A423C2"/>
    <w:rsid w:val="00A95C9C"/>
    <w:rsid w:val="00AB0EDB"/>
    <w:rsid w:val="00AC1C92"/>
    <w:rsid w:val="00AD2A40"/>
    <w:rsid w:val="00B47A29"/>
    <w:rsid w:val="00B76E7D"/>
    <w:rsid w:val="00B7794A"/>
    <w:rsid w:val="00BF33F7"/>
    <w:rsid w:val="00C12DCD"/>
    <w:rsid w:val="00C218A1"/>
    <w:rsid w:val="00C252CA"/>
    <w:rsid w:val="00CB7010"/>
    <w:rsid w:val="00CC1E7C"/>
    <w:rsid w:val="00CC7B02"/>
    <w:rsid w:val="00D05CD6"/>
    <w:rsid w:val="00D200A4"/>
    <w:rsid w:val="00D84A1A"/>
    <w:rsid w:val="00DC18BB"/>
    <w:rsid w:val="00DC6F94"/>
    <w:rsid w:val="00E06BBC"/>
    <w:rsid w:val="00EA4898"/>
    <w:rsid w:val="00EB295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2"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0EBD"/>
    <w:pPr>
      <w:keepNext/>
      <w:keepLines/>
      <w:spacing w:before="600" w:after="240" w:line="240" w:lineRule="auto"/>
      <w:outlineLvl w:val="0"/>
    </w:pPr>
    <w:rPr>
      <w:rFonts w:eastAsiaTheme="minorHAnsi"/>
      <w:b/>
      <w:bCs/>
      <w:caps/>
      <w:color w:val="1F3864" w:themeColor="accent1" w:themeShade="80"/>
      <w:sz w:val="28"/>
      <w:szCs w:val="20"/>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E531D692B8464EBA950DC651707AC7">
    <w:name w:val="C1E531D692B8464EBA950DC651707AC7"/>
  </w:style>
  <w:style w:type="paragraph" w:customStyle="1" w:styleId="878C14744D8446A985FD9C36345431DF">
    <w:name w:val="878C14744D8446A985FD9C36345431DF"/>
  </w:style>
  <w:style w:type="character" w:styleId="PlaceholderText">
    <w:name w:val="Placeholder Text"/>
    <w:basedOn w:val="DefaultParagraphFont"/>
    <w:uiPriority w:val="99"/>
    <w:semiHidden/>
    <w:rsid w:val="00A95C9C"/>
    <w:rPr>
      <w:color w:val="808080"/>
    </w:rPr>
  </w:style>
  <w:style w:type="paragraph" w:customStyle="1" w:styleId="BC44E8DD92364942848520DF5D185689">
    <w:name w:val="BC44E8DD92364942848520DF5D185689"/>
  </w:style>
  <w:style w:type="table" w:customStyle="1" w:styleId="ProjectScopeTable">
    <w:name w:val="Project Scope Table"/>
    <w:basedOn w:val="TableNormal"/>
    <w:uiPriority w:val="99"/>
    <w:rsid w:val="00A95C9C"/>
    <w:pPr>
      <w:spacing w:before="120" w:after="120" w:line="240" w:lineRule="auto"/>
    </w:pPr>
    <w:rPr>
      <w:rFonts w:eastAsiaTheme="minorHAnsi"/>
      <w:color w:val="404040" w:themeColor="text1" w:themeTint="BF"/>
      <w:sz w:val="18"/>
      <w:szCs w:val="20"/>
      <w:lang w:val="en-US" w:eastAsia="ja-JP"/>
    </w:rPr>
    <w:tblPr>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CellMar>
        <w:left w:w="144" w:type="dxa"/>
        <w:right w:w="144" w:type="dxa"/>
      </w:tblCellMar>
    </w:tblPr>
    <w:tblStylePr w:type="firstRow">
      <w:pPr>
        <w:keepNext/>
        <w:wordWrap/>
      </w:pPr>
      <w:rPr>
        <w:b/>
      </w:rPr>
      <w:tblPr/>
      <w:tcPr>
        <w:shd w:val="clear" w:color="auto" w:fill="D9E2F3" w:themeFill="accent1" w:themeFillTint="33"/>
        <w:vAlign w:val="bottom"/>
      </w:tcPr>
    </w:tblStylePr>
    <w:tblStylePr w:type="lastRow">
      <w:rPr>
        <w:b/>
        <w:color w:val="FFFFFF" w:themeColor="background1"/>
      </w:rPr>
      <w:tblPr/>
      <w:tcPr>
        <w:shd w:val="clear" w:color="auto" w:fill="4472C4" w:themeFill="accent1"/>
      </w:tcPr>
    </w:tblStylePr>
  </w:style>
  <w:style w:type="paragraph" w:customStyle="1" w:styleId="05FB5A7B12874EDDA602FB3D26B7D1BE">
    <w:name w:val="05FB5A7B12874EDDA602FB3D26B7D1BE"/>
    <w:rsid w:val="001D0EBD"/>
    <w:pPr>
      <w:spacing w:after="180" w:line="288" w:lineRule="auto"/>
    </w:pPr>
    <w:rPr>
      <w:rFonts w:eastAsiaTheme="minorHAnsi"/>
      <w:color w:val="404040" w:themeColor="text1" w:themeTint="BF"/>
      <w:sz w:val="18"/>
      <w:szCs w:val="20"/>
      <w:lang w:val="en-US" w:eastAsia="ja-JP"/>
    </w:rPr>
  </w:style>
  <w:style w:type="character" w:customStyle="1" w:styleId="Heading1Char">
    <w:name w:val="Heading 1 Char"/>
    <w:basedOn w:val="DefaultParagraphFont"/>
    <w:link w:val="Heading1"/>
    <w:uiPriority w:val="9"/>
    <w:rsid w:val="001D0EBD"/>
    <w:rPr>
      <w:rFonts w:eastAsiaTheme="minorHAnsi"/>
      <w:b/>
      <w:bCs/>
      <w:caps/>
      <w:color w:val="1F3864" w:themeColor="accent1" w:themeShade="80"/>
      <w:sz w:val="28"/>
      <w:szCs w:val="20"/>
      <w:lang w:val="en-US" w:eastAsia="ja-JP"/>
    </w:rPr>
  </w:style>
  <w:style w:type="paragraph" w:customStyle="1" w:styleId="05FB5A7B12874EDDA602FB3D26B7D1BE1">
    <w:name w:val="05FB5A7B12874EDDA602FB3D26B7D1BE1"/>
    <w:rsid w:val="001D0EBD"/>
    <w:pPr>
      <w:spacing w:after="180" w:line="288" w:lineRule="auto"/>
    </w:pPr>
    <w:rPr>
      <w:rFonts w:eastAsiaTheme="minorHAnsi"/>
      <w:color w:val="404040" w:themeColor="text1" w:themeTint="BF"/>
      <w:sz w:val="18"/>
      <w:szCs w:val="20"/>
      <w:lang w:val="en-US" w:eastAsia="ja-JP"/>
    </w:rPr>
  </w:style>
  <w:style w:type="paragraph" w:customStyle="1" w:styleId="TipText">
    <w:name w:val="Tip Text"/>
    <w:basedOn w:val="Normal"/>
    <w:uiPriority w:val="99"/>
    <w:rsid w:val="001D0EBD"/>
    <w:pPr>
      <w:spacing w:line="264" w:lineRule="auto"/>
      <w:ind w:right="576"/>
    </w:pPr>
    <w:rPr>
      <w:rFonts w:eastAsiaTheme="minorHAnsi"/>
      <w:i/>
      <w:iCs/>
      <w:color w:val="7F7F7F" w:themeColor="text1" w:themeTint="80"/>
      <w:sz w:val="16"/>
      <w:szCs w:val="20"/>
      <w:lang w:val="en-US" w:eastAsia="ja-JP"/>
    </w:rPr>
  </w:style>
  <w:style w:type="paragraph" w:customStyle="1" w:styleId="05FB5A7B12874EDDA602FB3D26B7D1BE2">
    <w:name w:val="05FB5A7B12874EDDA602FB3D26B7D1BE2"/>
    <w:rsid w:val="001D0EBD"/>
    <w:pPr>
      <w:spacing w:after="180" w:line="288" w:lineRule="auto"/>
    </w:pPr>
    <w:rPr>
      <w:rFonts w:eastAsiaTheme="minorHAnsi"/>
      <w:color w:val="404040" w:themeColor="text1" w:themeTint="BF"/>
      <w:sz w:val="18"/>
      <w:szCs w:val="20"/>
      <w:lang w:val="en-US" w:eastAsia="ja-JP"/>
    </w:rPr>
  </w:style>
  <w:style w:type="paragraph" w:styleId="NoSpacing">
    <w:name w:val="No Spacing"/>
    <w:uiPriority w:val="36"/>
    <w:qFormat/>
    <w:rsid w:val="001D0EBD"/>
    <w:pPr>
      <w:spacing w:after="0" w:line="240" w:lineRule="auto"/>
    </w:pPr>
    <w:rPr>
      <w:rFonts w:eastAsiaTheme="minorHAnsi"/>
      <w:color w:val="404040" w:themeColor="text1" w:themeTint="BF"/>
      <w:sz w:val="18"/>
      <w:szCs w:val="20"/>
      <w:lang w:val="en-US" w:eastAsia="ja-JP"/>
    </w:rPr>
  </w:style>
  <w:style w:type="paragraph" w:customStyle="1" w:styleId="05FB5A7B12874EDDA602FB3D26B7D1BE3">
    <w:name w:val="05FB5A7B12874EDDA602FB3D26B7D1BE3"/>
    <w:rsid w:val="001D0EBD"/>
    <w:pPr>
      <w:spacing w:after="180" w:line="288" w:lineRule="auto"/>
    </w:pPr>
    <w:rPr>
      <w:rFonts w:eastAsiaTheme="minorHAnsi"/>
      <w:color w:val="404040" w:themeColor="text1" w:themeTint="BF"/>
      <w:sz w:val="18"/>
      <w:szCs w:val="20"/>
      <w:lang w:val="en-US" w:eastAsia="ja-JP"/>
    </w:rPr>
  </w:style>
  <w:style w:type="paragraph" w:styleId="ListBullet">
    <w:name w:val="List Bullet"/>
    <w:basedOn w:val="Normal"/>
    <w:uiPriority w:val="1"/>
    <w:unhideWhenUsed/>
    <w:qFormat/>
    <w:rsid w:val="001D0EBD"/>
    <w:pPr>
      <w:numPr>
        <w:numId w:val="1"/>
      </w:numPr>
      <w:spacing w:after="60" w:line="288" w:lineRule="auto"/>
    </w:pPr>
    <w:rPr>
      <w:rFonts w:eastAsiaTheme="minorHAnsi"/>
      <w:color w:val="404040" w:themeColor="text1" w:themeTint="BF"/>
      <w:sz w:val="18"/>
      <w:szCs w:val="20"/>
      <w:lang w:val="en-US" w:eastAsia="ja-JP"/>
    </w:rPr>
  </w:style>
  <w:style w:type="paragraph" w:customStyle="1" w:styleId="05FB5A7B12874EDDA602FB3D26B7D1BE4">
    <w:name w:val="05FB5A7B12874EDDA602FB3D26B7D1BE4"/>
    <w:rsid w:val="001D0EBD"/>
    <w:pPr>
      <w:spacing w:after="180" w:line="288" w:lineRule="auto"/>
    </w:pPr>
    <w:rPr>
      <w:rFonts w:eastAsiaTheme="minorHAnsi"/>
      <w:color w:val="404040" w:themeColor="text1" w:themeTint="BF"/>
      <w:sz w:val="18"/>
      <w:szCs w:val="20"/>
      <w:lang w:val="en-US" w:eastAsia="ja-JP"/>
    </w:rPr>
  </w:style>
  <w:style w:type="paragraph" w:styleId="Header">
    <w:name w:val="header"/>
    <w:basedOn w:val="Normal"/>
    <w:link w:val="HeaderChar"/>
    <w:uiPriority w:val="99"/>
    <w:unhideWhenUsed/>
    <w:rsid w:val="001D0EBD"/>
    <w:pPr>
      <w:tabs>
        <w:tab w:val="center" w:pos="4680"/>
        <w:tab w:val="right" w:pos="9360"/>
      </w:tabs>
      <w:spacing w:after="0" w:line="240" w:lineRule="auto"/>
    </w:pPr>
    <w:rPr>
      <w:rFonts w:eastAsiaTheme="minorHAnsi"/>
      <w:color w:val="404040" w:themeColor="text1" w:themeTint="BF"/>
      <w:sz w:val="18"/>
      <w:szCs w:val="20"/>
      <w:lang w:val="en-US" w:eastAsia="ja-JP"/>
    </w:rPr>
  </w:style>
  <w:style w:type="character" w:customStyle="1" w:styleId="HeaderChar">
    <w:name w:val="Header Char"/>
    <w:basedOn w:val="DefaultParagraphFont"/>
    <w:link w:val="Header"/>
    <w:uiPriority w:val="99"/>
    <w:rsid w:val="001D0EBD"/>
    <w:rPr>
      <w:rFonts w:eastAsiaTheme="minorHAnsi"/>
      <w:color w:val="404040" w:themeColor="text1" w:themeTint="BF"/>
      <w:sz w:val="18"/>
      <w:szCs w:val="20"/>
      <w:lang w:val="en-US" w:eastAsia="ja-JP"/>
    </w:rPr>
  </w:style>
  <w:style w:type="paragraph" w:customStyle="1" w:styleId="05FB5A7B12874EDDA602FB3D26B7D1BE5">
    <w:name w:val="05FB5A7B12874EDDA602FB3D26B7D1BE5"/>
    <w:rsid w:val="001D0EBD"/>
    <w:pPr>
      <w:spacing w:after="180" w:line="288" w:lineRule="auto"/>
    </w:pPr>
    <w:rPr>
      <w:rFonts w:eastAsiaTheme="minorHAnsi"/>
      <w:color w:val="404040" w:themeColor="text1" w:themeTint="BF"/>
      <w:sz w:val="18"/>
      <w:szCs w:val="20"/>
      <w:lang w:val="en-US" w:eastAsia="ja-JP"/>
    </w:rPr>
  </w:style>
  <w:style w:type="table" w:styleId="GridTable4-Accent1">
    <w:name w:val="Grid Table 4 Accent 1"/>
    <w:basedOn w:val="TableNormal"/>
    <w:uiPriority w:val="49"/>
    <w:rsid w:val="001D0EBD"/>
    <w:pPr>
      <w:spacing w:after="0" w:line="240" w:lineRule="auto"/>
    </w:pPr>
    <w:rPr>
      <w:rFonts w:eastAsiaTheme="minorHAnsi"/>
      <w:color w:val="404040" w:themeColor="text1" w:themeTint="BF"/>
      <w:sz w:val="18"/>
      <w:szCs w:val="20"/>
      <w:lang w:val="en-US" w:eastAsia="ja-JP"/>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29" w:type="dxa"/>
        <w:bottom w:w="29"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05FB5A7B12874EDDA602FB3D26B7D1BE6">
    <w:name w:val="05FB5A7B12874EDDA602FB3D26B7D1BE6"/>
    <w:rsid w:val="001D0EBD"/>
    <w:pPr>
      <w:spacing w:after="180" w:line="288" w:lineRule="auto"/>
    </w:pPr>
    <w:rPr>
      <w:rFonts w:eastAsiaTheme="minorHAnsi"/>
      <w:color w:val="404040" w:themeColor="text1" w:themeTint="BF"/>
      <w:sz w:val="18"/>
      <w:szCs w:val="20"/>
      <w:lang w:val="en-US" w:eastAsia="ja-JP"/>
    </w:rPr>
  </w:style>
  <w:style w:type="paragraph" w:customStyle="1" w:styleId="05FB5A7B12874EDDA602FB3D26B7D1BE7">
    <w:name w:val="05FB5A7B12874EDDA602FB3D26B7D1BE7"/>
    <w:rsid w:val="001D0EBD"/>
    <w:pPr>
      <w:spacing w:after="180" w:line="288" w:lineRule="auto"/>
    </w:pPr>
    <w:rPr>
      <w:rFonts w:eastAsiaTheme="minorHAnsi"/>
      <w:color w:val="404040" w:themeColor="text1" w:themeTint="BF"/>
      <w:sz w:val="18"/>
      <w:szCs w:val="20"/>
      <w:lang w:val="en-US" w:eastAsia="ja-JP"/>
    </w:rPr>
  </w:style>
  <w:style w:type="paragraph" w:customStyle="1" w:styleId="313811FC13E54BFB98301643FAFA0983">
    <w:name w:val="313811FC13E54BFB98301643FAFA0983"/>
    <w:rsid w:val="001D0EBD"/>
  </w:style>
  <w:style w:type="paragraph" w:styleId="FootnoteText">
    <w:name w:val="footnote text"/>
    <w:basedOn w:val="Normal"/>
    <w:link w:val="FootnoteTextChar"/>
    <w:uiPriority w:val="12"/>
    <w:unhideWhenUsed/>
    <w:rsid w:val="001D0EBD"/>
    <w:pPr>
      <w:spacing w:before="140" w:after="0" w:line="240" w:lineRule="auto"/>
    </w:pPr>
    <w:rPr>
      <w:rFonts w:eastAsiaTheme="minorHAnsi"/>
      <w:i/>
      <w:iCs/>
      <w:color w:val="404040" w:themeColor="text1" w:themeTint="BF"/>
      <w:sz w:val="14"/>
      <w:szCs w:val="20"/>
      <w:lang w:val="en-US" w:eastAsia="ja-JP"/>
    </w:rPr>
  </w:style>
  <w:style w:type="character" w:customStyle="1" w:styleId="FootnoteTextChar">
    <w:name w:val="Footnote Text Char"/>
    <w:basedOn w:val="DefaultParagraphFont"/>
    <w:link w:val="FootnoteText"/>
    <w:uiPriority w:val="12"/>
    <w:rsid w:val="001D0EBD"/>
    <w:rPr>
      <w:rFonts w:eastAsiaTheme="minorHAnsi"/>
      <w:i/>
      <w:iCs/>
      <w:color w:val="404040" w:themeColor="text1" w:themeTint="BF"/>
      <w:sz w:val="14"/>
      <w:szCs w:val="20"/>
      <w:lang w:val="en-US" w:eastAsia="ja-JP"/>
    </w:rPr>
  </w:style>
  <w:style w:type="paragraph" w:customStyle="1" w:styleId="05FB5A7B12874EDDA602FB3D26B7D1BE8">
    <w:name w:val="05FB5A7B12874EDDA602FB3D26B7D1BE8"/>
    <w:rsid w:val="001D0EBD"/>
    <w:pPr>
      <w:spacing w:after="180" w:line="288" w:lineRule="auto"/>
    </w:pPr>
    <w:rPr>
      <w:rFonts w:eastAsiaTheme="minorHAnsi"/>
      <w:color w:val="404040" w:themeColor="text1" w:themeTint="BF"/>
      <w:sz w:val="18"/>
      <w:szCs w:val="20"/>
      <w:lang w:val="en-US" w:eastAsia="ja-JP"/>
    </w:rPr>
  </w:style>
  <w:style w:type="paragraph" w:customStyle="1" w:styleId="05FB5A7B12874EDDA602FB3D26B7D1BE9">
    <w:name w:val="05FB5A7B12874EDDA602FB3D26B7D1BE9"/>
    <w:rsid w:val="001D0EBD"/>
    <w:pPr>
      <w:spacing w:after="180" w:line="288" w:lineRule="auto"/>
    </w:pPr>
    <w:rPr>
      <w:rFonts w:eastAsiaTheme="minorHAnsi"/>
      <w:color w:val="404040" w:themeColor="text1" w:themeTint="BF"/>
      <w:sz w:val="18"/>
      <w:szCs w:val="20"/>
      <w:lang w:val="en-US" w:eastAsia="ja-JP"/>
    </w:rPr>
  </w:style>
  <w:style w:type="paragraph" w:customStyle="1" w:styleId="4D90955BA4694F94801EE434DBF2BD5D">
    <w:name w:val="4D90955BA4694F94801EE434DBF2BD5D"/>
    <w:rsid w:val="001D0EBD"/>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05FB5A7B12874EDDA602FB3D26B7D1BE10">
    <w:name w:val="05FB5A7B12874EDDA602FB3D26B7D1BE10"/>
    <w:rsid w:val="001D0EBD"/>
    <w:pPr>
      <w:spacing w:after="180" w:line="288" w:lineRule="auto"/>
    </w:pPr>
    <w:rPr>
      <w:rFonts w:eastAsiaTheme="minorHAnsi"/>
      <w:color w:val="404040" w:themeColor="text1" w:themeTint="BF"/>
      <w:sz w:val="18"/>
      <w:szCs w:val="20"/>
      <w:lang w:val="en-US" w:eastAsia="ja-JP"/>
    </w:rPr>
  </w:style>
  <w:style w:type="paragraph" w:customStyle="1" w:styleId="05FB5A7B12874EDDA602FB3D26B7D1BE11">
    <w:name w:val="05FB5A7B12874EDDA602FB3D26B7D1BE11"/>
    <w:rsid w:val="001D0EBD"/>
    <w:pPr>
      <w:spacing w:after="180" w:line="288" w:lineRule="auto"/>
    </w:pPr>
    <w:rPr>
      <w:rFonts w:eastAsiaTheme="minorHAnsi"/>
      <w:color w:val="404040" w:themeColor="text1" w:themeTint="BF"/>
      <w:sz w:val="18"/>
      <w:szCs w:val="20"/>
      <w:lang w:val="en-US" w:eastAsia="ja-JP"/>
    </w:rPr>
  </w:style>
  <w:style w:type="paragraph" w:customStyle="1" w:styleId="05FB5A7B12874EDDA602FB3D26B7D1BE12">
    <w:name w:val="05FB5A7B12874EDDA602FB3D26B7D1BE12"/>
    <w:rsid w:val="001D0EBD"/>
    <w:pPr>
      <w:spacing w:after="180" w:line="288" w:lineRule="auto"/>
    </w:pPr>
    <w:rPr>
      <w:rFonts w:eastAsiaTheme="minorHAnsi"/>
      <w:color w:val="404040" w:themeColor="text1" w:themeTint="BF"/>
      <w:sz w:val="18"/>
      <w:szCs w:val="20"/>
      <w:lang w:val="en-US" w:eastAsia="ja-JP"/>
    </w:rPr>
  </w:style>
  <w:style w:type="paragraph" w:customStyle="1" w:styleId="05FB5A7B12874EDDA602FB3D26B7D1BE13">
    <w:name w:val="05FB5A7B12874EDDA602FB3D26B7D1BE13"/>
    <w:rsid w:val="001D0EBD"/>
    <w:pPr>
      <w:spacing w:after="180" w:line="288" w:lineRule="auto"/>
    </w:pPr>
    <w:rPr>
      <w:rFonts w:eastAsiaTheme="minorHAnsi"/>
      <w:color w:val="404040" w:themeColor="text1" w:themeTint="BF"/>
      <w:sz w:val="18"/>
      <w:szCs w:val="20"/>
      <w:lang w:val="en-US" w:eastAsia="ja-JP"/>
    </w:rPr>
  </w:style>
  <w:style w:type="paragraph" w:customStyle="1" w:styleId="TeamNames">
    <w:name w:val="Team Names"/>
    <w:basedOn w:val="Subtitle"/>
    <w:link w:val="TeamNamesChar"/>
    <w:qFormat/>
    <w:rsid w:val="001D0EBD"/>
    <w:p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character" w:customStyle="1" w:styleId="TeamNamesChar">
    <w:name w:val="Team Names Char"/>
    <w:basedOn w:val="SubtitleChar"/>
    <w:link w:val="TeamNames"/>
    <w:rsid w:val="001D0EBD"/>
    <w:rPr>
      <w:rFonts w:eastAsiaTheme="minorHAnsi"/>
      <w:b/>
      <w:bCs/>
      <w:color w:val="4472C4" w:themeColor="accent1"/>
      <w:spacing w:val="15"/>
      <w:sz w:val="24"/>
      <w:szCs w:val="20"/>
      <w:lang w:val="en-US" w:eastAsia="ja-JP"/>
    </w:rPr>
  </w:style>
  <w:style w:type="paragraph" w:styleId="Subtitle">
    <w:name w:val="Subtitle"/>
    <w:basedOn w:val="Normal"/>
    <w:next w:val="Normal"/>
    <w:link w:val="SubtitleChar"/>
    <w:uiPriority w:val="11"/>
    <w:qFormat/>
    <w:rsid w:val="001D0EBD"/>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1D0EBD"/>
    <w:rPr>
      <w:color w:val="5A5A5A" w:themeColor="text1" w:themeTint="A5"/>
      <w:spacing w:val="15"/>
    </w:rPr>
  </w:style>
  <w:style w:type="paragraph" w:customStyle="1" w:styleId="4D90955BA4694F94801EE434DBF2BD5D1">
    <w:name w:val="4D90955BA4694F94801EE434DBF2BD5D1"/>
    <w:rsid w:val="001D0EBD"/>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05FB5A7B12874EDDA602FB3D26B7D1BE14">
    <w:name w:val="05FB5A7B12874EDDA602FB3D26B7D1BE14"/>
    <w:rsid w:val="001D0EBD"/>
    <w:pPr>
      <w:spacing w:after="180" w:line="288" w:lineRule="auto"/>
    </w:pPr>
    <w:rPr>
      <w:rFonts w:eastAsiaTheme="minorHAnsi"/>
      <w:color w:val="404040" w:themeColor="text1" w:themeTint="BF"/>
      <w:sz w:val="18"/>
      <w:szCs w:val="20"/>
      <w:lang w:val="en-US" w:eastAsia="ja-JP"/>
    </w:rPr>
  </w:style>
  <w:style w:type="paragraph" w:customStyle="1" w:styleId="21DC3AF8AA2B448399B3CA691F8F3F42">
    <w:name w:val="21DC3AF8AA2B448399B3CA691F8F3F42"/>
    <w:rsid w:val="001D0EBD"/>
  </w:style>
  <w:style w:type="paragraph" w:customStyle="1" w:styleId="21DC3AF8AA2B448399B3CA691F8F3F421">
    <w:name w:val="21DC3AF8AA2B448399B3CA691F8F3F421"/>
    <w:rsid w:val="001D0EBD"/>
    <w:pPr>
      <w:spacing w:after="180" w:line="288" w:lineRule="auto"/>
    </w:pPr>
    <w:rPr>
      <w:rFonts w:eastAsiaTheme="minorHAnsi"/>
      <w:color w:val="404040" w:themeColor="text1" w:themeTint="BF"/>
      <w:sz w:val="18"/>
      <w:szCs w:val="20"/>
      <w:lang w:val="en-US" w:eastAsia="ja-JP"/>
    </w:rPr>
  </w:style>
  <w:style w:type="paragraph" w:customStyle="1" w:styleId="05FB5A7B12874EDDA602FB3D26B7D1BE15">
    <w:name w:val="05FB5A7B12874EDDA602FB3D26B7D1BE15"/>
    <w:rsid w:val="001D0EBD"/>
    <w:pPr>
      <w:spacing w:after="180" w:line="288" w:lineRule="auto"/>
    </w:pPr>
    <w:rPr>
      <w:rFonts w:eastAsiaTheme="minorHAnsi"/>
      <w:color w:val="404040" w:themeColor="text1" w:themeTint="BF"/>
      <w:sz w:val="18"/>
      <w:szCs w:val="20"/>
      <w:lang w:val="en-US" w:eastAsia="ja-JP"/>
    </w:rPr>
  </w:style>
  <w:style w:type="paragraph" w:customStyle="1" w:styleId="21DC3AF8AA2B448399B3CA691F8F3F422">
    <w:name w:val="21DC3AF8AA2B448399B3CA691F8F3F422"/>
    <w:rsid w:val="001D0EBD"/>
    <w:pPr>
      <w:spacing w:after="180" w:line="288" w:lineRule="auto"/>
    </w:pPr>
    <w:rPr>
      <w:rFonts w:eastAsiaTheme="minorHAnsi"/>
      <w:color w:val="404040" w:themeColor="text1" w:themeTint="BF"/>
      <w:sz w:val="18"/>
      <w:szCs w:val="20"/>
      <w:lang w:val="en-US" w:eastAsia="ja-JP"/>
    </w:rPr>
  </w:style>
  <w:style w:type="paragraph" w:customStyle="1" w:styleId="05FB5A7B12874EDDA602FB3D26B7D1BE16">
    <w:name w:val="05FB5A7B12874EDDA602FB3D26B7D1BE16"/>
    <w:rsid w:val="001D0EBD"/>
    <w:pPr>
      <w:spacing w:after="180" w:line="288" w:lineRule="auto"/>
    </w:pPr>
    <w:rPr>
      <w:rFonts w:eastAsiaTheme="minorHAnsi"/>
      <w:color w:val="404040" w:themeColor="text1" w:themeTint="BF"/>
      <w:sz w:val="18"/>
      <w:szCs w:val="20"/>
      <w:lang w:val="en-US" w:eastAsia="ja-JP"/>
    </w:rPr>
  </w:style>
  <w:style w:type="paragraph" w:customStyle="1" w:styleId="4815A1847B5C411593339938AC94DFB5">
    <w:name w:val="4815A1847B5C411593339938AC94DFB5"/>
    <w:rsid w:val="001D0EBD"/>
  </w:style>
  <w:style w:type="paragraph" w:customStyle="1" w:styleId="7FBFC52582584E1785C5AF91555E0FC0">
    <w:name w:val="7FBFC52582584E1785C5AF91555E0FC0"/>
    <w:rsid w:val="001D0EBD"/>
  </w:style>
  <w:style w:type="paragraph" w:customStyle="1" w:styleId="21DC3AF8AA2B448399B3CA691F8F3F423">
    <w:name w:val="21DC3AF8AA2B448399B3CA691F8F3F423"/>
    <w:rsid w:val="001D0EBD"/>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17">
    <w:name w:val="05FB5A7B12874EDDA602FB3D26B7D1BE17"/>
    <w:rsid w:val="001D0EBD"/>
    <w:pPr>
      <w:spacing w:after="180" w:line="288" w:lineRule="auto"/>
    </w:pPr>
    <w:rPr>
      <w:rFonts w:eastAsiaTheme="minorHAnsi"/>
      <w:color w:val="404040" w:themeColor="text1" w:themeTint="BF"/>
      <w:sz w:val="20"/>
      <w:szCs w:val="20"/>
      <w:lang w:val="en-US" w:eastAsia="ja-JP"/>
    </w:rPr>
  </w:style>
  <w:style w:type="paragraph" w:customStyle="1" w:styleId="4815A1847B5C411593339938AC94DFB51">
    <w:name w:val="4815A1847B5C411593339938AC94DFB51"/>
    <w:rsid w:val="001D0EBD"/>
    <w:pPr>
      <w:spacing w:after="180" w:line="288" w:lineRule="auto"/>
    </w:pPr>
    <w:rPr>
      <w:rFonts w:eastAsiaTheme="minorHAnsi"/>
      <w:color w:val="404040" w:themeColor="text1" w:themeTint="BF"/>
      <w:sz w:val="20"/>
      <w:szCs w:val="20"/>
      <w:lang w:val="en-US" w:eastAsia="ja-JP"/>
    </w:rPr>
  </w:style>
  <w:style w:type="paragraph" w:customStyle="1" w:styleId="7FBFC52582584E1785C5AF91555E0FC01">
    <w:name w:val="7FBFC52582584E1785C5AF91555E0FC01"/>
    <w:rsid w:val="001D0EBD"/>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4">
    <w:name w:val="21DC3AF8AA2B448399B3CA691F8F3F424"/>
    <w:rsid w:val="001D0EBD"/>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18">
    <w:name w:val="05FB5A7B12874EDDA602FB3D26B7D1BE18"/>
    <w:rsid w:val="001D0EBD"/>
    <w:pPr>
      <w:spacing w:after="180" w:line="288" w:lineRule="auto"/>
    </w:pPr>
    <w:rPr>
      <w:rFonts w:eastAsiaTheme="minorHAnsi"/>
      <w:color w:val="404040" w:themeColor="text1" w:themeTint="BF"/>
      <w:sz w:val="20"/>
      <w:szCs w:val="20"/>
      <w:lang w:val="en-US" w:eastAsia="ja-JP"/>
    </w:rPr>
  </w:style>
  <w:style w:type="paragraph" w:customStyle="1" w:styleId="4815A1847B5C411593339938AC94DFB52">
    <w:name w:val="4815A1847B5C411593339938AC94DFB52"/>
    <w:rsid w:val="001D0EBD"/>
    <w:pPr>
      <w:spacing w:after="180" w:line="288" w:lineRule="auto"/>
    </w:pPr>
    <w:rPr>
      <w:rFonts w:eastAsiaTheme="minorHAnsi"/>
      <w:color w:val="404040" w:themeColor="text1" w:themeTint="BF"/>
      <w:sz w:val="20"/>
      <w:szCs w:val="20"/>
      <w:lang w:val="en-US" w:eastAsia="ja-JP"/>
    </w:rPr>
  </w:style>
  <w:style w:type="paragraph" w:customStyle="1" w:styleId="7FBFC52582584E1785C5AF91555E0FC02">
    <w:name w:val="7FBFC52582584E1785C5AF91555E0FC02"/>
    <w:rsid w:val="001D0EBD"/>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
    <w:name w:val="7D8B63CE996F49CBAD65BE5F8B9DFBB2"/>
    <w:rsid w:val="001D0EBD"/>
  </w:style>
  <w:style w:type="paragraph" w:customStyle="1" w:styleId="21DC3AF8AA2B448399B3CA691F8F3F425">
    <w:name w:val="21DC3AF8AA2B448399B3CA691F8F3F425"/>
    <w:rsid w:val="001D0EBD"/>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19">
    <w:name w:val="05FB5A7B12874EDDA602FB3D26B7D1BE19"/>
    <w:rsid w:val="001D0EBD"/>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1">
    <w:name w:val="7D8B63CE996F49CBAD65BE5F8B9DFBB21"/>
    <w:rsid w:val="001D0EBD"/>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6">
    <w:name w:val="21DC3AF8AA2B448399B3CA691F8F3F426"/>
    <w:rsid w:val="001D0EBD"/>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20">
    <w:name w:val="05FB5A7B12874EDDA602FB3D26B7D1BE20"/>
    <w:rsid w:val="001D0EBD"/>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
    <w:name w:val="7D8B63CE996F49CBAD65BE5F8B9DFBB22"/>
    <w:rsid w:val="001D0EBD"/>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7">
    <w:name w:val="21DC3AF8AA2B448399B3CA691F8F3F427"/>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21">
    <w:name w:val="05FB5A7B12874EDDA602FB3D26B7D1BE21"/>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3">
    <w:name w:val="7D8B63CE996F49CBAD65BE5F8B9DFBB23"/>
    <w:rsid w:val="007F20F3"/>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8">
    <w:name w:val="21DC3AF8AA2B448399B3CA691F8F3F428"/>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22">
    <w:name w:val="05FB5A7B12874EDDA602FB3D26B7D1BE22"/>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4">
    <w:name w:val="7D8B63CE996F49CBAD65BE5F8B9DFBB24"/>
    <w:rsid w:val="007F20F3"/>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1">
    <w:name w:val="C1E531D692B8464EBA950DC651707AC71"/>
    <w:rsid w:val="007F20F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
    <w:name w:val="4D90955BA4694F94801EE434DBF2BD5D2"/>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
    <w:name w:val="878C14744D8446A985FD9C36345431DF1"/>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9">
    <w:name w:val="21DC3AF8AA2B448399B3CA691F8F3F429"/>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23">
    <w:name w:val="05FB5A7B12874EDDA602FB3D26B7D1BE23"/>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5">
    <w:name w:val="7D8B63CE996F49CBAD65BE5F8B9DFBB25"/>
    <w:rsid w:val="007F20F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
    <w:name w:val="926140469FCB4EB093DE7EB6695B7CB1"/>
    <w:rsid w:val="007F20F3"/>
  </w:style>
  <w:style w:type="paragraph" w:customStyle="1" w:styleId="C1E531D692B8464EBA950DC651707AC72">
    <w:name w:val="C1E531D692B8464EBA950DC651707AC72"/>
    <w:rsid w:val="007F20F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3">
    <w:name w:val="4D90955BA4694F94801EE434DBF2BD5D3"/>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
    <w:name w:val="878C14744D8446A985FD9C36345431DF2"/>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10">
    <w:name w:val="21DC3AF8AA2B448399B3CA691F8F3F4210"/>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24">
    <w:name w:val="05FB5A7B12874EDDA602FB3D26B7D1BE24"/>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6">
    <w:name w:val="7D8B63CE996F49CBAD65BE5F8B9DFBB26"/>
    <w:rsid w:val="007F20F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
    <w:name w:val="926140469FCB4EB093DE7EB6695B7CB11"/>
    <w:rsid w:val="007F20F3"/>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3">
    <w:name w:val="C1E531D692B8464EBA950DC651707AC73"/>
    <w:rsid w:val="007F20F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4">
    <w:name w:val="4D90955BA4694F94801EE434DBF2BD5D4"/>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3">
    <w:name w:val="878C14744D8446A985FD9C36345431DF3"/>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11">
    <w:name w:val="21DC3AF8AA2B448399B3CA691F8F3F4211"/>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25">
    <w:name w:val="05FB5A7B12874EDDA602FB3D26B7D1BE25"/>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7">
    <w:name w:val="7D8B63CE996F49CBAD65BE5F8B9DFBB27"/>
    <w:rsid w:val="007F20F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
    <w:name w:val="926140469FCB4EB093DE7EB6695B7CB12"/>
    <w:rsid w:val="007F20F3"/>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4">
    <w:name w:val="C1E531D692B8464EBA950DC651707AC74"/>
    <w:rsid w:val="007F20F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5">
    <w:name w:val="4D90955BA4694F94801EE434DBF2BD5D5"/>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4">
    <w:name w:val="878C14744D8446A985FD9C36345431DF4"/>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12">
    <w:name w:val="21DC3AF8AA2B448399B3CA691F8F3F4212"/>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26">
    <w:name w:val="05FB5A7B12874EDDA602FB3D26B7D1BE26"/>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8">
    <w:name w:val="7D8B63CE996F49CBAD65BE5F8B9DFBB28"/>
    <w:rsid w:val="007F20F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3">
    <w:name w:val="926140469FCB4EB093DE7EB6695B7CB13"/>
    <w:rsid w:val="007F20F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
    <w:name w:val="17E113B0910744A78FCAD4C8B17083EC"/>
    <w:rsid w:val="007F20F3"/>
  </w:style>
  <w:style w:type="paragraph" w:customStyle="1" w:styleId="C1E531D692B8464EBA950DC651707AC75">
    <w:name w:val="C1E531D692B8464EBA950DC651707AC75"/>
    <w:rsid w:val="007F20F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6">
    <w:name w:val="4D90955BA4694F94801EE434DBF2BD5D6"/>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5">
    <w:name w:val="878C14744D8446A985FD9C36345431DF5"/>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13">
    <w:name w:val="21DC3AF8AA2B448399B3CA691F8F3F4213"/>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27">
    <w:name w:val="05FB5A7B12874EDDA602FB3D26B7D1BE27"/>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9">
    <w:name w:val="7D8B63CE996F49CBAD65BE5F8B9DFBB29"/>
    <w:rsid w:val="007F20F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4">
    <w:name w:val="926140469FCB4EB093DE7EB6695B7CB14"/>
    <w:rsid w:val="007F20F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
    <w:name w:val="17E113B0910744A78FCAD4C8B17083EC1"/>
    <w:rsid w:val="007F20F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
    <w:name w:val="E6BA1CD594674BF7852AE6F3756390C5"/>
    <w:rsid w:val="007F20F3"/>
  </w:style>
  <w:style w:type="paragraph" w:customStyle="1" w:styleId="C1E531D692B8464EBA950DC651707AC76">
    <w:name w:val="C1E531D692B8464EBA950DC651707AC76"/>
    <w:rsid w:val="007F20F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7">
    <w:name w:val="4D90955BA4694F94801EE434DBF2BD5D7"/>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6">
    <w:name w:val="878C14744D8446A985FD9C36345431DF6"/>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14">
    <w:name w:val="21DC3AF8AA2B448399B3CA691F8F3F4214"/>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28">
    <w:name w:val="05FB5A7B12874EDDA602FB3D26B7D1BE28"/>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10">
    <w:name w:val="7D8B63CE996F49CBAD65BE5F8B9DFBB210"/>
    <w:rsid w:val="007F20F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5">
    <w:name w:val="926140469FCB4EB093DE7EB6695B7CB15"/>
    <w:rsid w:val="007F20F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
    <w:name w:val="E6BA1CD594674BF7852AE6F3756390C51"/>
    <w:rsid w:val="007F20F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2">
    <w:name w:val="17E113B0910744A78FCAD4C8B17083EC2"/>
    <w:rsid w:val="007F20F3"/>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7">
    <w:name w:val="C1E531D692B8464EBA950DC651707AC77"/>
    <w:rsid w:val="007F20F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8">
    <w:name w:val="4D90955BA4694F94801EE434DBF2BD5D8"/>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7">
    <w:name w:val="878C14744D8446A985FD9C36345431DF7"/>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15">
    <w:name w:val="21DC3AF8AA2B448399B3CA691F8F3F4215"/>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29">
    <w:name w:val="05FB5A7B12874EDDA602FB3D26B7D1BE29"/>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11">
    <w:name w:val="7D8B63CE996F49CBAD65BE5F8B9DFBB211"/>
    <w:rsid w:val="007F20F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6">
    <w:name w:val="926140469FCB4EB093DE7EB6695B7CB16"/>
    <w:rsid w:val="007F20F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2">
    <w:name w:val="E6BA1CD594674BF7852AE6F3756390C52"/>
    <w:rsid w:val="007F20F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3">
    <w:name w:val="17E113B0910744A78FCAD4C8B17083EC3"/>
    <w:rsid w:val="007F20F3"/>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8">
    <w:name w:val="C1E531D692B8464EBA950DC651707AC78"/>
    <w:rsid w:val="007F20F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9">
    <w:name w:val="4D90955BA4694F94801EE434DBF2BD5D9"/>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8">
    <w:name w:val="878C14744D8446A985FD9C36345431DF8"/>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16">
    <w:name w:val="21DC3AF8AA2B448399B3CA691F8F3F4216"/>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30">
    <w:name w:val="05FB5A7B12874EDDA602FB3D26B7D1BE30"/>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12">
    <w:name w:val="7D8B63CE996F49CBAD65BE5F8B9DFBB212"/>
    <w:rsid w:val="007F20F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7">
    <w:name w:val="926140469FCB4EB093DE7EB6695B7CB17"/>
    <w:rsid w:val="007F20F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3">
    <w:name w:val="E6BA1CD594674BF7852AE6F3756390C53"/>
    <w:rsid w:val="007F20F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4">
    <w:name w:val="17E113B0910744A78FCAD4C8B17083EC4"/>
    <w:rsid w:val="007F20F3"/>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
    <w:name w:val="C0FB36DD52F948FF8E45439CBA046E39"/>
    <w:rsid w:val="007F20F3"/>
  </w:style>
  <w:style w:type="paragraph" w:customStyle="1" w:styleId="C1E531D692B8464EBA950DC651707AC79">
    <w:name w:val="C1E531D692B8464EBA950DC651707AC79"/>
    <w:rsid w:val="007F20F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10">
    <w:name w:val="4D90955BA4694F94801EE434DBF2BD5D10"/>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9">
    <w:name w:val="878C14744D8446A985FD9C36345431DF9"/>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17">
    <w:name w:val="21DC3AF8AA2B448399B3CA691F8F3F4217"/>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31">
    <w:name w:val="05FB5A7B12874EDDA602FB3D26B7D1BE31"/>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13">
    <w:name w:val="7D8B63CE996F49CBAD65BE5F8B9DFBB213"/>
    <w:rsid w:val="007F20F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8">
    <w:name w:val="926140469FCB4EB093DE7EB6695B7CB18"/>
    <w:rsid w:val="007F20F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4">
    <w:name w:val="E6BA1CD594674BF7852AE6F3756390C54"/>
    <w:rsid w:val="007F20F3"/>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
    <w:name w:val="C0FB36DD52F948FF8E45439CBA046E391"/>
    <w:rsid w:val="007F20F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5">
    <w:name w:val="17E113B0910744A78FCAD4C8B17083EC5"/>
    <w:rsid w:val="007F20F3"/>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
    <w:name w:val="F858E0E28F334904B3CF08CD67977FC2"/>
    <w:rsid w:val="007F20F3"/>
  </w:style>
  <w:style w:type="paragraph" w:customStyle="1" w:styleId="C1E531D692B8464EBA950DC651707AC710">
    <w:name w:val="C1E531D692B8464EBA950DC651707AC710"/>
    <w:rsid w:val="007F20F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11">
    <w:name w:val="4D90955BA4694F94801EE434DBF2BD5D11"/>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0">
    <w:name w:val="878C14744D8446A985FD9C36345431DF10"/>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18">
    <w:name w:val="21DC3AF8AA2B448399B3CA691F8F3F4218"/>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32">
    <w:name w:val="05FB5A7B12874EDDA602FB3D26B7D1BE32"/>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14">
    <w:name w:val="7D8B63CE996F49CBAD65BE5F8B9DFBB214"/>
    <w:rsid w:val="007F20F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9">
    <w:name w:val="926140469FCB4EB093DE7EB6695B7CB19"/>
    <w:rsid w:val="007F20F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5">
    <w:name w:val="E6BA1CD594674BF7852AE6F3756390C55"/>
    <w:rsid w:val="007F20F3"/>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2">
    <w:name w:val="C0FB36DD52F948FF8E45439CBA046E392"/>
    <w:rsid w:val="007F20F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6">
    <w:name w:val="17E113B0910744A78FCAD4C8B17083EC6"/>
    <w:rsid w:val="007F20F3"/>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
    <w:name w:val="F858E0E28F334904B3CF08CD67977FC21"/>
    <w:rsid w:val="007F20F3"/>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
    <w:name w:val="0BB6231D5DAB44C1BB8C91C8F5FB0B71"/>
    <w:rsid w:val="00131063"/>
  </w:style>
  <w:style w:type="paragraph" w:customStyle="1" w:styleId="C1E531D692B8464EBA950DC651707AC711">
    <w:name w:val="C1E531D692B8464EBA950DC651707AC711"/>
    <w:rsid w:val="0013106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12">
    <w:name w:val="4D90955BA4694F94801EE434DBF2BD5D12"/>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1">
    <w:name w:val="878C14744D8446A985FD9C36345431DF11"/>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19">
    <w:name w:val="21DC3AF8AA2B448399B3CA691F8F3F4219"/>
    <w:rsid w:val="0013106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33">
    <w:name w:val="05FB5A7B12874EDDA602FB3D26B7D1BE33"/>
    <w:rsid w:val="0013106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15">
    <w:name w:val="7D8B63CE996F49CBAD65BE5F8B9DFBB215"/>
    <w:rsid w:val="0013106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0">
    <w:name w:val="926140469FCB4EB093DE7EB6695B7CB110"/>
    <w:rsid w:val="0013106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6">
    <w:name w:val="E6BA1CD594674BF7852AE6F3756390C56"/>
    <w:rsid w:val="00131063"/>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3">
    <w:name w:val="C0FB36DD52F948FF8E45439CBA046E393"/>
    <w:rsid w:val="0013106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7">
    <w:name w:val="17E113B0910744A78FCAD4C8B17083EC7"/>
    <w:rsid w:val="00131063"/>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
    <w:name w:val="0BB6231D5DAB44C1BB8C91C8F5FB0B711"/>
    <w:rsid w:val="00131063"/>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2">
    <w:name w:val="F858E0E28F334904B3CF08CD67977FC22"/>
    <w:rsid w:val="00131063"/>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12">
    <w:name w:val="C1E531D692B8464EBA950DC651707AC712"/>
    <w:rsid w:val="0013106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13">
    <w:name w:val="4D90955BA4694F94801EE434DBF2BD5D13"/>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2">
    <w:name w:val="878C14744D8446A985FD9C36345431DF12"/>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20">
    <w:name w:val="21DC3AF8AA2B448399B3CA691F8F3F4220"/>
    <w:rsid w:val="0013106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34">
    <w:name w:val="05FB5A7B12874EDDA602FB3D26B7D1BE34"/>
    <w:rsid w:val="0013106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16">
    <w:name w:val="7D8B63CE996F49CBAD65BE5F8B9DFBB216"/>
    <w:rsid w:val="0013106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1">
    <w:name w:val="926140469FCB4EB093DE7EB6695B7CB111"/>
    <w:rsid w:val="0013106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7">
    <w:name w:val="E6BA1CD594674BF7852AE6F3756390C57"/>
    <w:rsid w:val="00131063"/>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4">
    <w:name w:val="C0FB36DD52F948FF8E45439CBA046E394"/>
    <w:rsid w:val="0013106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8">
    <w:name w:val="17E113B0910744A78FCAD4C8B17083EC8"/>
    <w:rsid w:val="00131063"/>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2">
    <w:name w:val="0BB6231D5DAB44C1BB8C91C8F5FB0B712"/>
    <w:rsid w:val="00131063"/>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3">
    <w:name w:val="F858E0E28F334904B3CF08CD67977FC23"/>
    <w:rsid w:val="00131063"/>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13">
    <w:name w:val="C1E531D692B8464EBA950DC651707AC713"/>
    <w:rsid w:val="0013106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14">
    <w:name w:val="4D90955BA4694F94801EE434DBF2BD5D14"/>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3">
    <w:name w:val="878C14744D8446A985FD9C36345431DF13"/>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21">
    <w:name w:val="21DC3AF8AA2B448399B3CA691F8F3F4221"/>
    <w:rsid w:val="0013106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35">
    <w:name w:val="05FB5A7B12874EDDA602FB3D26B7D1BE35"/>
    <w:rsid w:val="00131063"/>
    <w:pPr>
      <w:spacing w:after="180" w:line="288" w:lineRule="auto"/>
    </w:pPr>
    <w:rPr>
      <w:rFonts w:eastAsiaTheme="minorHAnsi"/>
      <w:color w:val="404040" w:themeColor="text1" w:themeTint="BF"/>
      <w:sz w:val="20"/>
      <w:szCs w:val="20"/>
      <w:lang w:val="en-US" w:eastAsia="ja-JP"/>
    </w:rPr>
  </w:style>
  <w:style w:type="paragraph" w:styleId="ListParagraph">
    <w:name w:val="List Paragraph"/>
    <w:basedOn w:val="Normal"/>
    <w:uiPriority w:val="34"/>
    <w:unhideWhenUsed/>
    <w:qFormat/>
    <w:rsid w:val="00134992"/>
    <w:pPr>
      <w:spacing w:after="180" w:line="288" w:lineRule="auto"/>
      <w:ind w:left="720"/>
      <w:contextualSpacing/>
    </w:pPr>
    <w:rPr>
      <w:rFonts w:eastAsiaTheme="minorHAnsi"/>
      <w:color w:val="404040" w:themeColor="text1" w:themeTint="BF"/>
      <w:sz w:val="20"/>
      <w:szCs w:val="20"/>
      <w:lang w:val="en-US" w:eastAsia="ja-JP"/>
    </w:rPr>
  </w:style>
  <w:style w:type="paragraph" w:customStyle="1" w:styleId="7D8B63CE996F49CBAD65BE5F8B9DFBB217">
    <w:name w:val="7D8B63CE996F49CBAD65BE5F8B9DFBB217"/>
    <w:rsid w:val="0013106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2">
    <w:name w:val="926140469FCB4EB093DE7EB6695B7CB112"/>
    <w:rsid w:val="0013106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8">
    <w:name w:val="E6BA1CD594674BF7852AE6F3756390C58"/>
    <w:rsid w:val="00131063"/>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5">
    <w:name w:val="C0FB36DD52F948FF8E45439CBA046E395"/>
    <w:rsid w:val="0013106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9">
    <w:name w:val="17E113B0910744A78FCAD4C8B17083EC9"/>
    <w:rsid w:val="00131063"/>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3">
    <w:name w:val="0BB6231D5DAB44C1BB8C91C8F5FB0B713"/>
    <w:rsid w:val="00131063"/>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4">
    <w:name w:val="F858E0E28F334904B3CF08CD67977FC24"/>
    <w:rsid w:val="00131063"/>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14">
    <w:name w:val="C1E531D692B8464EBA950DC651707AC714"/>
    <w:rsid w:val="0013106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15">
    <w:name w:val="4D90955BA4694F94801EE434DBF2BD5D15"/>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4">
    <w:name w:val="878C14744D8446A985FD9C36345431DF14"/>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22">
    <w:name w:val="21DC3AF8AA2B448399B3CA691F8F3F4222"/>
    <w:rsid w:val="0013106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36">
    <w:name w:val="05FB5A7B12874EDDA602FB3D26B7D1BE36"/>
    <w:rsid w:val="0013106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18">
    <w:name w:val="7D8B63CE996F49CBAD65BE5F8B9DFBB218"/>
    <w:rsid w:val="0013106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3">
    <w:name w:val="926140469FCB4EB093DE7EB6695B7CB113"/>
    <w:rsid w:val="0013106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9">
    <w:name w:val="E6BA1CD594674BF7852AE6F3756390C59"/>
    <w:rsid w:val="00131063"/>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6">
    <w:name w:val="C0FB36DD52F948FF8E45439CBA046E396"/>
    <w:rsid w:val="0013106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0">
    <w:name w:val="17E113B0910744A78FCAD4C8B17083EC10"/>
    <w:rsid w:val="00131063"/>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4">
    <w:name w:val="0BB6231D5DAB44C1BB8C91C8F5FB0B714"/>
    <w:rsid w:val="00131063"/>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5">
    <w:name w:val="F858E0E28F334904B3CF08CD67977FC25"/>
    <w:rsid w:val="00131063"/>
    <w:pPr>
      <w:spacing w:after="180" w:line="288" w:lineRule="auto"/>
    </w:pPr>
    <w:rPr>
      <w:rFonts w:eastAsiaTheme="minorHAnsi"/>
      <w:color w:val="404040" w:themeColor="text1" w:themeTint="BF"/>
      <w:sz w:val="20"/>
      <w:szCs w:val="20"/>
      <w:lang w:val="en-US" w:eastAsia="ja-JP"/>
    </w:rPr>
  </w:style>
  <w:style w:type="paragraph" w:customStyle="1" w:styleId="DDDFC026453C42E2A0CEA7C785E407DE">
    <w:name w:val="DDDFC026453C42E2A0CEA7C785E407DE"/>
    <w:rsid w:val="00131063"/>
  </w:style>
  <w:style w:type="paragraph" w:customStyle="1" w:styleId="C1E531D692B8464EBA950DC651707AC715">
    <w:name w:val="C1E531D692B8464EBA950DC651707AC715"/>
    <w:rsid w:val="0013106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16">
    <w:name w:val="4D90955BA4694F94801EE434DBF2BD5D16"/>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5">
    <w:name w:val="878C14744D8446A985FD9C36345431DF15"/>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23">
    <w:name w:val="21DC3AF8AA2B448399B3CA691F8F3F4223"/>
    <w:rsid w:val="0013106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37">
    <w:name w:val="05FB5A7B12874EDDA602FB3D26B7D1BE37"/>
    <w:rsid w:val="0013106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19">
    <w:name w:val="7D8B63CE996F49CBAD65BE5F8B9DFBB219"/>
    <w:rsid w:val="0013106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4">
    <w:name w:val="926140469FCB4EB093DE7EB6695B7CB114"/>
    <w:rsid w:val="0013106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0">
    <w:name w:val="E6BA1CD594674BF7852AE6F3756390C510"/>
    <w:rsid w:val="00131063"/>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7">
    <w:name w:val="C0FB36DD52F948FF8E45439CBA046E397"/>
    <w:rsid w:val="0013106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1">
    <w:name w:val="17E113B0910744A78FCAD4C8B17083EC11"/>
    <w:rsid w:val="00131063"/>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5">
    <w:name w:val="0BB6231D5DAB44C1BB8C91C8F5FB0B715"/>
    <w:rsid w:val="00131063"/>
    <w:pPr>
      <w:spacing w:after="180" w:line="288" w:lineRule="auto"/>
    </w:pPr>
    <w:rPr>
      <w:rFonts w:eastAsiaTheme="minorHAnsi"/>
      <w:color w:val="404040" w:themeColor="text1" w:themeTint="BF"/>
      <w:sz w:val="20"/>
      <w:szCs w:val="20"/>
      <w:lang w:val="en-US" w:eastAsia="ja-JP"/>
    </w:rPr>
  </w:style>
  <w:style w:type="paragraph" w:customStyle="1" w:styleId="DDDFC026453C42E2A0CEA7C785E407DE1">
    <w:name w:val="DDDFC026453C42E2A0CEA7C785E407DE1"/>
    <w:rsid w:val="00131063"/>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6">
    <w:name w:val="F858E0E28F334904B3CF08CD67977FC26"/>
    <w:rsid w:val="00131063"/>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
    <w:name w:val="B27C3D6852E94D9FA6B9401A7D3C3C85"/>
    <w:rsid w:val="00131063"/>
  </w:style>
  <w:style w:type="paragraph" w:customStyle="1" w:styleId="57076379AFDA41C78E849144B4413FD8">
    <w:name w:val="57076379AFDA41C78E849144B4413FD8"/>
    <w:rsid w:val="00131063"/>
  </w:style>
  <w:style w:type="paragraph" w:customStyle="1" w:styleId="8E17441A4B0E4FCEADB64C1F36A26287">
    <w:name w:val="8E17441A4B0E4FCEADB64C1F36A26287"/>
    <w:rsid w:val="00131063"/>
  </w:style>
  <w:style w:type="paragraph" w:customStyle="1" w:styleId="C1E531D692B8464EBA950DC651707AC716">
    <w:name w:val="C1E531D692B8464EBA950DC651707AC716"/>
    <w:rsid w:val="0013106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17">
    <w:name w:val="4D90955BA4694F94801EE434DBF2BD5D17"/>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6">
    <w:name w:val="878C14744D8446A985FD9C36345431DF16"/>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24">
    <w:name w:val="21DC3AF8AA2B448399B3CA691F8F3F4224"/>
    <w:rsid w:val="0013106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38">
    <w:name w:val="05FB5A7B12874EDDA602FB3D26B7D1BE38"/>
    <w:rsid w:val="0013106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0">
    <w:name w:val="7D8B63CE996F49CBAD65BE5F8B9DFBB220"/>
    <w:rsid w:val="0013106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5">
    <w:name w:val="926140469FCB4EB093DE7EB6695B7CB115"/>
    <w:rsid w:val="0013106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1">
    <w:name w:val="E6BA1CD594674BF7852AE6F3756390C511"/>
    <w:rsid w:val="00131063"/>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8">
    <w:name w:val="C0FB36DD52F948FF8E45439CBA046E398"/>
    <w:rsid w:val="0013106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2">
    <w:name w:val="17E113B0910744A78FCAD4C8B17083EC12"/>
    <w:rsid w:val="00131063"/>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6">
    <w:name w:val="0BB6231D5DAB44C1BB8C91C8F5FB0B716"/>
    <w:rsid w:val="00131063"/>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7">
    <w:name w:val="F858E0E28F334904B3CF08CD67977FC27"/>
    <w:rsid w:val="00131063"/>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1">
    <w:name w:val="B27C3D6852E94D9FA6B9401A7D3C3C851"/>
    <w:rsid w:val="00131063"/>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1">
    <w:name w:val="8E17441A4B0E4FCEADB64C1F36A262871"/>
    <w:rsid w:val="00131063"/>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17">
    <w:name w:val="C1E531D692B8464EBA950DC651707AC717"/>
    <w:rsid w:val="009D7CA2"/>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18">
    <w:name w:val="4D90955BA4694F94801EE434DBF2BD5D18"/>
    <w:rsid w:val="009D7CA2"/>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7">
    <w:name w:val="878C14744D8446A985FD9C36345431DF17"/>
    <w:rsid w:val="009D7CA2"/>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25">
    <w:name w:val="21DC3AF8AA2B448399B3CA691F8F3F4225"/>
    <w:rsid w:val="009D7CA2"/>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39">
    <w:name w:val="05FB5A7B12874EDDA602FB3D26B7D1BE39"/>
    <w:rsid w:val="009D7CA2"/>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1">
    <w:name w:val="7D8B63CE996F49CBAD65BE5F8B9DFBB221"/>
    <w:rsid w:val="009D7CA2"/>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6">
    <w:name w:val="926140469FCB4EB093DE7EB6695B7CB116"/>
    <w:rsid w:val="009D7CA2"/>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2">
    <w:name w:val="E6BA1CD594674BF7852AE6F3756390C512"/>
    <w:rsid w:val="009D7CA2"/>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9">
    <w:name w:val="C0FB36DD52F948FF8E45439CBA046E399"/>
    <w:rsid w:val="009D7CA2"/>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3">
    <w:name w:val="17E113B0910744A78FCAD4C8B17083EC13"/>
    <w:rsid w:val="009D7CA2"/>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7">
    <w:name w:val="0BB6231D5DAB44C1BB8C91C8F5FB0B717"/>
    <w:rsid w:val="009D7CA2"/>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8">
    <w:name w:val="F858E0E28F334904B3CF08CD67977FC28"/>
    <w:rsid w:val="009D7CA2"/>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2">
    <w:name w:val="B27C3D6852E94D9FA6B9401A7D3C3C852"/>
    <w:rsid w:val="009D7CA2"/>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2">
    <w:name w:val="8E17441A4B0E4FCEADB64C1F36A262872"/>
    <w:rsid w:val="009D7CA2"/>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18">
    <w:name w:val="C1E531D692B8464EBA950DC651707AC718"/>
    <w:rsid w:val="00E06BBC"/>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19">
    <w:name w:val="4D90955BA4694F94801EE434DBF2BD5D19"/>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8">
    <w:name w:val="878C14744D8446A985FD9C36345431DF18"/>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26">
    <w:name w:val="21DC3AF8AA2B448399B3CA691F8F3F4226"/>
    <w:rsid w:val="00E06BBC"/>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40">
    <w:name w:val="05FB5A7B12874EDDA602FB3D26B7D1BE40"/>
    <w:rsid w:val="00E06BBC"/>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2">
    <w:name w:val="7D8B63CE996F49CBAD65BE5F8B9DFBB222"/>
    <w:rsid w:val="00E06BBC"/>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7">
    <w:name w:val="926140469FCB4EB093DE7EB6695B7CB117"/>
    <w:rsid w:val="00E06BBC"/>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3">
    <w:name w:val="E6BA1CD594674BF7852AE6F3756390C513"/>
    <w:rsid w:val="00E06BBC"/>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0">
    <w:name w:val="C0FB36DD52F948FF8E45439CBA046E3910"/>
    <w:rsid w:val="00E06BBC"/>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4">
    <w:name w:val="17E113B0910744A78FCAD4C8B17083EC14"/>
    <w:rsid w:val="00E06BBC"/>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8">
    <w:name w:val="0BB6231D5DAB44C1BB8C91C8F5FB0B718"/>
    <w:rsid w:val="00E06BBC"/>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9">
    <w:name w:val="F858E0E28F334904B3CF08CD67977FC29"/>
    <w:rsid w:val="00E06BBC"/>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3">
    <w:name w:val="B27C3D6852E94D9FA6B9401A7D3C3C853"/>
    <w:rsid w:val="00E06BBC"/>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3">
    <w:name w:val="8E17441A4B0E4FCEADB64C1F36A262873"/>
    <w:rsid w:val="00E06BBC"/>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19">
    <w:name w:val="C1E531D692B8464EBA950DC651707AC719"/>
    <w:rsid w:val="00E06BBC"/>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0">
    <w:name w:val="4D90955BA4694F94801EE434DBF2BD5D20"/>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9">
    <w:name w:val="878C14744D8446A985FD9C36345431DF19"/>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27">
    <w:name w:val="21DC3AF8AA2B448399B3CA691F8F3F4227"/>
    <w:rsid w:val="00E06BBC"/>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41">
    <w:name w:val="05FB5A7B12874EDDA602FB3D26B7D1BE41"/>
    <w:rsid w:val="00E06BBC"/>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3">
    <w:name w:val="7D8B63CE996F49CBAD65BE5F8B9DFBB223"/>
    <w:rsid w:val="00E06BBC"/>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8">
    <w:name w:val="926140469FCB4EB093DE7EB6695B7CB118"/>
    <w:rsid w:val="00E06BBC"/>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4">
    <w:name w:val="E6BA1CD594674BF7852AE6F3756390C514"/>
    <w:rsid w:val="00E06BBC"/>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1">
    <w:name w:val="C0FB36DD52F948FF8E45439CBA046E3911"/>
    <w:rsid w:val="00E06BBC"/>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5">
    <w:name w:val="17E113B0910744A78FCAD4C8B17083EC15"/>
    <w:rsid w:val="00E06BBC"/>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9">
    <w:name w:val="0BB6231D5DAB44C1BB8C91C8F5FB0B719"/>
    <w:rsid w:val="00E06BBC"/>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0">
    <w:name w:val="F858E0E28F334904B3CF08CD67977FC210"/>
    <w:rsid w:val="00E06BBC"/>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4">
    <w:name w:val="B27C3D6852E94D9FA6B9401A7D3C3C854"/>
    <w:rsid w:val="00E06BBC"/>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4">
    <w:name w:val="8E17441A4B0E4FCEADB64C1F36A262874"/>
    <w:rsid w:val="00E06BBC"/>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20">
    <w:name w:val="C1E531D692B8464EBA950DC651707AC720"/>
    <w:rsid w:val="00E06BBC"/>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1">
    <w:name w:val="4D90955BA4694F94801EE434DBF2BD5D21"/>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0">
    <w:name w:val="878C14744D8446A985FD9C36345431DF20"/>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28">
    <w:name w:val="21DC3AF8AA2B448399B3CA691F8F3F4228"/>
    <w:rsid w:val="00E06BBC"/>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42">
    <w:name w:val="05FB5A7B12874EDDA602FB3D26B7D1BE42"/>
    <w:rsid w:val="00E06BBC"/>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4">
    <w:name w:val="7D8B63CE996F49CBAD65BE5F8B9DFBB224"/>
    <w:rsid w:val="00E06BBC"/>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9">
    <w:name w:val="926140469FCB4EB093DE7EB6695B7CB119"/>
    <w:rsid w:val="00E06BBC"/>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5">
    <w:name w:val="E6BA1CD594674BF7852AE6F3756390C515"/>
    <w:rsid w:val="00E06BBC"/>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2">
    <w:name w:val="C0FB36DD52F948FF8E45439CBA046E3912"/>
    <w:rsid w:val="00E06BBC"/>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6">
    <w:name w:val="17E113B0910744A78FCAD4C8B17083EC16"/>
    <w:rsid w:val="00E06BBC"/>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0">
    <w:name w:val="0BB6231D5DAB44C1BB8C91C8F5FB0B7110"/>
    <w:rsid w:val="00E06BBC"/>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1">
    <w:name w:val="F858E0E28F334904B3CF08CD67977FC211"/>
    <w:rsid w:val="00E06BBC"/>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5">
    <w:name w:val="B27C3D6852E94D9FA6B9401A7D3C3C855"/>
    <w:rsid w:val="00E06BBC"/>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5">
    <w:name w:val="8E17441A4B0E4FCEADB64C1F36A262875"/>
    <w:rsid w:val="00E06BBC"/>
    <w:pPr>
      <w:spacing w:after="180" w:line="288" w:lineRule="auto"/>
    </w:pPr>
    <w:rPr>
      <w:rFonts w:eastAsiaTheme="minorHAnsi"/>
      <w:color w:val="404040" w:themeColor="text1" w:themeTint="BF"/>
      <w:sz w:val="20"/>
      <w:szCs w:val="20"/>
      <w:lang w:val="en-US" w:eastAsia="ja-JP"/>
    </w:rPr>
  </w:style>
  <w:style w:type="paragraph" w:customStyle="1" w:styleId="1913178EBB6244FB91C5F77DA5ACBBF1">
    <w:name w:val="1913178EBB6244FB91C5F77DA5ACBBF1"/>
    <w:rsid w:val="00E06BBC"/>
  </w:style>
  <w:style w:type="paragraph" w:customStyle="1" w:styleId="C1E531D692B8464EBA950DC651707AC721">
    <w:name w:val="C1E531D692B8464EBA950DC651707AC721"/>
    <w:rsid w:val="00E06BBC"/>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2">
    <w:name w:val="4D90955BA4694F94801EE434DBF2BD5D22"/>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1">
    <w:name w:val="878C14744D8446A985FD9C36345431DF21"/>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1">
    <w:name w:val="1913178EBB6244FB91C5F77DA5ACBBF11"/>
    <w:rsid w:val="00E06BBC"/>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29">
    <w:name w:val="21DC3AF8AA2B448399B3CA691F8F3F4229"/>
    <w:rsid w:val="00E06BBC"/>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43">
    <w:name w:val="05FB5A7B12874EDDA602FB3D26B7D1BE43"/>
    <w:rsid w:val="00E06BBC"/>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5">
    <w:name w:val="7D8B63CE996F49CBAD65BE5F8B9DFBB225"/>
    <w:rsid w:val="00E06BBC"/>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0">
    <w:name w:val="926140469FCB4EB093DE7EB6695B7CB120"/>
    <w:rsid w:val="00E06BBC"/>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6">
    <w:name w:val="E6BA1CD594674BF7852AE6F3756390C516"/>
    <w:rsid w:val="00E06BBC"/>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3">
    <w:name w:val="C0FB36DD52F948FF8E45439CBA046E3913"/>
    <w:rsid w:val="00E06BBC"/>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7">
    <w:name w:val="17E113B0910744A78FCAD4C8B17083EC17"/>
    <w:rsid w:val="00E06BBC"/>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1">
    <w:name w:val="0BB6231D5DAB44C1BB8C91C8F5FB0B7111"/>
    <w:rsid w:val="00E06BBC"/>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2">
    <w:name w:val="F858E0E28F334904B3CF08CD67977FC212"/>
    <w:rsid w:val="00E06BBC"/>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6">
    <w:name w:val="B27C3D6852E94D9FA6B9401A7D3C3C856"/>
    <w:rsid w:val="00E06BBC"/>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6">
    <w:name w:val="8E17441A4B0E4FCEADB64C1F36A262876"/>
    <w:rsid w:val="00E06BBC"/>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22">
    <w:name w:val="C1E531D692B8464EBA950DC651707AC722"/>
    <w:rsid w:val="00E06BBC"/>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3">
    <w:name w:val="4D90955BA4694F94801EE434DBF2BD5D23"/>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2">
    <w:name w:val="878C14744D8446A985FD9C36345431DF22"/>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2">
    <w:name w:val="1913178EBB6244FB91C5F77DA5ACBBF12"/>
    <w:rsid w:val="00E06BBC"/>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30">
    <w:name w:val="21DC3AF8AA2B448399B3CA691F8F3F4230"/>
    <w:rsid w:val="00E06BBC"/>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44">
    <w:name w:val="05FB5A7B12874EDDA602FB3D26B7D1BE44"/>
    <w:rsid w:val="00E06BBC"/>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6">
    <w:name w:val="7D8B63CE996F49CBAD65BE5F8B9DFBB226"/>
    <w:rsid w:val="00E06BBC"/>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1">
    <w:name w:val="926140469FCB4EB093DE7EB6695B7CB121"/>
    <w:rsid w:val="00E06BBC"/>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7">
    <w:name w:val="E6BA1CD594674BF7852AE6F3756390C517"/>
    <w:rsid w:val="00E06BBC"/>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4">
    <w:name w:val="C0FB36DD52F948FF8E45439CBA046E3914"/>
    <w:rsid w:val="00E06BBC"/>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8">
    <w:name w:val="17E113B0910744A78FCAD4C8B17083EC18"/>
    <w:rsid w:val="00E06BBC"/>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2">
    <w:name w:val="0BB6231D5DAB44C1BB8C91C8F5FB0B7112"/>
    <w:rsid w:val="00E06BBC"/>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3">
    <w:name w:val="F858E0E28F334904B3CF08CD67977FC213"/>
    <w:rsid w:val="00E06BBC"/>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7">
    <w:name w:val="B27C3D6852E94D9FA6B9401A7D3C3C857"/>
    <w:rsid w:val="00E06BBC"/>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7">
    <w:name w:val="8E17441A4B0E4FCEADB64C1F36A262877"/>
    <w:rsid w:val="00E06BBC"/>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23">
    <w:name w:val="C1E531D692B8464EBA950DC651707AC723"/>
    <w:rsid w:val="00E06BBC"/>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4">
    <w:name w:val="4D90955BA4694F94801EE434DBF2BD5D24"/>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3">
    <w:name w:val="878C14744D8446A985FD9C36345431DF23"/>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3">
    <w:name w:val="1913178EBB6244FB91C5F77DA5ACBBF13"/>
    <w:rsid w:val="00E06BBC"/>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31">
    <w:name w:val="21DC3AF8AA2B448399B3CA691F8F3F4231"/>
    <w:rsid w:val="00E06BBC"/>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45">
    <w:name w:val="05FB5A7B12874EDDA602FB3D26B7D1BE45"/>
    <w:rsid w:val="00E06BBC"/>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7">
    <w:name w:val="7D8B63CE996F49CBAD65BE5F8B9DFBB227"/>
    <w:rsid w:val="00E06BBC"/>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2">
    <w:name w:val="926140469FCB4EB093DE7EB6695B7CB122"/>
    <w:rsid w:val="00E06BBC"/>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8">
    <w:name w:val="E6BA1CD594674BF7852AE6F3756390C518"/>
    <w:rsid w:val="00E06BBC"/>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5">
    <w:name w:val="C0FB36DD52F948FF8E45439CBA046E3915"/>
    <w:rsid w:val="00E06BBC"/>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9">
    <w:name w:val="17E113B0910744A78FCAD4C8B17083EC19"/>
    <w:rsid w:val="00E06BBC"/>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3">
    <w:name w:val="0BB6231D5DAB44C1BB8C91C8F5FB0B7113"/>
    <w:rsid w:val="00E06BBC"/>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4">
    <w:name w:val="F858E0E28F334904B3CF08CD67977FC214"/>
    <w:rsid w:val="00E06BBC"/>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8">
    <w:name w:val="B27C3D6852E94D9FA6B9401A7D3C3C858"/>
    <w:rsid w:val="00E06BBC"/>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8">
    <w:name w:val="8E17441A4B0E4FCEADB64C1F36A262878"/>
    <w:rsid w:val="00E06BBC"/>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24">
    <w:name w:val="C1E531D692B8464EBA950DC651707AC724"/>
    <w:rsid w:val="00E06BBC"/>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5">
    <w:name w:val="4D90955BA4694F94801EE434DBF2BD5D25"/>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4">
    <w:name w:val="878C14744D8446A985FD9C36345431DF24"/>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4">
    <w:name w:val="1913178EBB6244FB91C5F77DA5ACBBF14"/>
    <w:rsid w:val="00E06BBC"/>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32">
    <w:name w:val="21DC3AF8AA2B448399B3CA691F8F3F4232"/>
    <w:rsid w:val="00E06BBC"/>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46">
    <w:name w:val="05FB5A7B12874EDDA602FB3D26B7D1BE46"/>
    <w:rsid w:val="00E06BBC"/>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8">
    <w:name w:val="7D8B63CE996F49CBAD65BE5F8B9DFBB228"/>
    <w:rsid w:val="00E06BBC"/>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3">
    <w:name w:val="926140469FCB4EB093DE7EB6695B7CB123"/>
    <w:rsid w:val="00E06BBC"/>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9">
    <w:name w:val="E6BA1CD594674BF7852AE6F3756390C519"/>
    <w:rsid w:val="00E06BBC"/>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6">
    <w:name w:val="C0FB36DD52F948FF8E45439CBA046E3916"/>
    <w:rsid w:val="00E06BBC"/>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20">
    <w:name w:val="17E113B0910744A78FCAD4C8B17083EC20"/>
    <w:rsid w:val="00E06BBC"/>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4">
    <w:name w:val="0BB6231D5DAB44C1BB8C91C8F5FB0B7114"/>
    <w:rsid w:val="00E06BBC"/>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5">
    <w:name w:val="F858E0E28F334904B3CF08CD67977FC215"/>
    <w:rsid w:val="00E06BBC"/>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9">
    <w:name w:val="B27C3D6852E94D9FA6B9401A7D3C3C859"/>
    <w:rsid w:val="00E06BBC"/>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9">
    <w:name w:val="8E17441A4B0E4FCEADB64C1F36A262879"/>
    <w:rsid w:val="00E06BBC"/>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25">
    <w:name w:val="C1E531D692B8464EBA950DC651707AC725"/>
    <w:rsid w:val="00E06BBC"/>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6">
    <w:name w:val="4D90955BA4694F94801EE434DBF2BD5D26"/>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5">
    <w:name w:val="878C14744D8446A985FD9C36345431DF25"/>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5">
    <w:name w:val="1913178EBB6244FB91C5F77DA5ACBBF15"/>
    <w:rsid w:val="00E06BBC"/>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33">
    <w:name w:val="21DC3AF8AA2B448399B3CA691F8F3F4233"/>
    <w:rsid w:val="00E06BBC"/>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47">
    <w:name w:val="05FB5A7B12874EDDA602FB3D26B7D1BE47"/>
    <w:rsid w:val="00E06BBC"/>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9">
    <w:name w:val="7D8B63CE996F49CBAD65BE5F8B9DFBB229"/>
    <w:rsid w:val="00E06BBC"/>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4">
    <w:name w:val="926140469FCB4EB093DE7EB6695B7CB124"/>
    <w:rsid w:val="00E06BBC"/>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20">
    <w:name w:val="E6BA1CD594674BF7852AE6F3756390C520"/>
    <w:rsid w:val="00E06BBC"/>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7">
    <w:name w:val="C0FB36DD52F948FF8E45439CBA046E3917"/>
    <w:rsid w:val="00E06BBC"/>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21">
    <w:name w:val="17E113B0910744A78FCAD4C8B17083EC21"/>
    <w:rsid w:val="00E06BBC"/>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5">
    <w:name w:val="0BB6231D5DAB44C1BB8C91C8F5FB0B7115"/>
    <w:rsid w:val="00E06BBC"/>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6">
    <w:name w:val="F858E0E28F334904B3CF08CD67977FC216"/>
    <w:rsid w:val="00E06BBC"/>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10">
    <w:name w:val="B27C3D6852E94D9FA6B9401A7D3C3C8510"/>
    <w:rsid w:val="00E06BBC"/>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10">
    <w:name w:val="8E17441A4B0E4FCEADB64C1F36A2628710"/>
    <w:rsid w:val="00E06BBC"/>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26">
    <w:name w:val="C1E531D692B8464EBA950DC651707AC726"/>
    <w:rsid w:val="00AB0EDB"/>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7">
    <w:name w:val="4D90955BA4694F94801EE434DBF2BD5D27"/>
    <w:rsid w:val="00AB0EDB"/>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6">
    <w:name w:val="878C14744D8446A985FD9C36345431DF26"/>
    <w:rsid w:val="00AB0EDB"/>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6">
    <w:name w:val="1913178EBB6244FB91C5F77DA5ACBBF16"/>
    <w:rsid w:val="00AB0EDB"/>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34">
    <w:name w:val="21DC3AF8AA2B448399B3CA691F8F3F4234"/>
    <w:rsid w:val="00AB0EDB"/>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48">
    <w:name w:val="05FB5A7B12874EDDA602FB3D26B7D1BE48"/>
    <w:rsid w:val="00AB0EDB"/>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30">
    <w:name w:val="7D8B63CE996F49CBAD65BE5F8B9DFBB230"/>
    <w:rsid w:val="00AB0EDB"/>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5">
    <w:name w:val="926140469FCB4EB093DE7EB6695B7CB125"/>
    <w:rsid w:val="00AB0EDB"/>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21">
    <w:name w:val="E6BA1CD594674BF7852AE6F3756390C521"/>
    <w:rsid w:val="00AB0EDB"/>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8">
    <w:name w:val="C0FB36DD52F948FF8E45439CBA046E3918"/>
    <w:rsid w:val="00AB0EDB"/>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22">
    <w:name w:val="17E113B0910744A78FCAD4C8B17083EC22"/>
    <w:rsid w:val="00AB0EDB"/>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6">
    <w:name w:val="0BB6231D5DAB44C1BB8C91C8F5FB0B7116"/>
    <w:rsid w:val="00AB0EDB"/>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7">
    <w:name w:val="F858E0E28F334904B3CF08CD67977FC217"/>
    <w:rsid w:val="00AB0EDB"/>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11">
    <w:name w:val="B27C3D6852E94D9FA6B9401A7D3C3C8511"/>
    <w:rsid w:val="00AB0EDB"/>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11">
    <w:name w:val="8E17441A4B0E4FCEADB64C1F36A2628711"/>
    <w:rsid w:val="00AB0EDB"/>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27">
    <w:name w:val="C1E531D692B8464EBA950DC651707AC727"/>
    <w:rsid w:val="00AB0EDB"/>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8">
    <w:name w:val="4D90955BA4694F94801EE434DBF2BD5D28"/>
    <w:rsid w:val="00AB0EDB"/>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7">
    <w:name w:val="878C14744D8446A985FD9C36345431DF27"/>
    <w:rsid w:val="00AB0EDB"/>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7">
    <w:name w:val="1913178EBB6244FB91C5F77DA5ACBBF17"/>
    <w:rsid w:val="00AB0EDB"/>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35">
    <w:name w:val="21DC3AF8AA2B448399B3CA691F8F3F4235"/>
    <w:rsid w:val="00AB0EDB"/>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49">
    <w:name w:val="05FB5A7B12874EDDA602FB3D26B7D1BE49"/>
    <w:rsid w:val="00AB0EDB"/>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31">
    <w:name w:val="7D8B63CE996F49CBAD65BE5F8B9DFBB231"/>
    <w:rsid w:val="00AB0EDB"/>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6">
    <w:name w:val="926140469FCB4EB093DE7EB6695B7CB126"/>
    <w:rsid w:val="00AB0EDB"/>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22">
    <w:name w:val="E6BA1CD594674BF7852AE6F3756390C522"/>
    <w:rsid w:val="00AB0EDB"/>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9">
    <w:name w:val="C0FB36DD52F948FF8E45439CBA046E3919"/>
    <w:rsid w:val="00AB0EDB"/>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23">
    <w:name w:val="17E113B0910744A78FCAD4C8B17083EC23"/>
    <w:rsid w:val="00AB0EDB"/>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7">
    <w:name w:val="0BB6231D5DAB44C1BB8C91C8F5FB0B7117"/>
    <w:rsid w:val="00AB0EDB"/>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8">
    <w:name w:val="F858E0E28F334904B3CF08CD67977FC218"/>
    <w:rsid w:val="00AB0EDB"/>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12">
    <w:name w:val="B27C3D6852E94D9FA6B9401A7D3C3C8512"/>
    <w:rsid w:val="00AB0EDB"/>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12">
    <w:name w:val="8E17441A4B0E4FCEADB64C1F36A2628712"/>
    <w:rsid w:val="00AB0EDB"/>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28">
    <w:name w:val="C1E531D692B8464EBA950DC651707AC728"/>
    <w:rsid w:val="00AB0EDB"/>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9">
    <w:name w:val="4D90955BA4694F94801EE434DBF2BD5D29"/>
    <w:rsid w:val="00AB0EDB"/>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8">
    <w:name w:val="878C14744D8446A985FD9C36345431DF28"/>
    <w:rsid w:val="00AB0EDB"/>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8">
    <w:name w:val="1913178EBB6244FB91C5F77DA5ACBBF18"/>
    <w:rsid w:val="00AB0EDB"/>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36">
    <w:name w:val="21DC3AF8AA2B448399B3CA691F8F3F4236"/>
    <w:rsid w:val="00AB0EDB"/>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50">
    <w:name w:val="05FB5A7B12874EDDA602FB3D26B7D1BE50"/>
    <w:rsid w:val="00AB0EDB"/>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32">
    <w:name w:val="7D8B63CE996F49CBAD65BE5F8B9DFBB232"/>
    <w:rsid w:val="00AB0EDB"/>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7">
    <w:name w:val="926140469FCB4EB093DE7EB6695B7CB127"/>
    <w:rsid w:val="00AB0EDB"/>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23">
    <w:name w:val="E6BA1CD594674BF7852AE6F3756390C523"/>
    <w:rsid w:val="00AB0EDB"/>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20">
    <w:name w:val="C0FB36DD52F948FF8E45439CBA046E3920"/>
    <w:rsid w:val="00AB0EDB"/>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24">
    <w:name w:val="17E113B0910744A78FCAD4C8B17083EC24"/>
    <w:rsid w:val="00AB0EDB"/>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8">
    <w:name w:val="0BB6231D5DAB44C1BB8C91C8F5FB0B7118"/>
    <w:rsid w:val="00AB0EDB"/>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9">
    <w:name w:val="F858E0E28F334904B3CF08CD67977FC219"/>
    <w:rsid w:val="00AB0EDB"/>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13">
    <w:name w:val="B27C3D6852E94D9FA6B9401A7D3C3C8513"/>
    <w:rsid w:val="00AB0EDB"/>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13">
    <w:name w:val="8E17441A4B0E4FCEADB64C1F36A2628713"/>
    <w:rsid w:val="00AB0EDB"/>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29">
    <w:name w:val="C1E531D692B8464EBA950DC651707AC729"/>
    <w:rsid w:val="00AB0EDB"/>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30">
    <w:name w:val="4D90955BA4694F94801EE434DBF2BD5D30"/>
    <w:rsid w:val="00AB0EDB"/>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9">
    <w:name w:val="878C14744D8446A985FD9C36345431DF29"/>
    <w:rsid w:val="00AB0EDB"/>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9">
    <w:name w:val="1913178EBB6244FB91C5F77DA5ACBBF19"/>
    <w:rsid w:val="00AB0EDB"/>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37">
    <w:name w:val="21DC3AF8AA2B448399B3CA691F8F3F4237"/>
    <w:rsid w:val="00AB0EDB"/>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51">
    <w:name w:val="05FB5A7B12874EDDA602FB3D26B7D1BE51"/>
    <w:rsid w:val="00AB0EDB"/>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33">
    <w:name w:val="7D8B63CE996F49CBAD65BE5F8B9DFBB233"/>
    <w:rsid w:val="00AB0EDB"/>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8">
    <w:name w:val="926140469FCB4EB093DE7EB6695B7CB128"/>
    <w:rsid w:val="00AB0EDB"/>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24">
    <w:name w:val="E6BA1CD594674BF7852AE6F3756390C524"/>
    <w:rsid w:val="00AB0EDB"/>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21">
    <w:name w:val="C0FB36DD52F948FF8E45439CBA046E3921"/>
    <w:rsid w:val="00AB0EDB"/>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25">
    <w:name w:val="17E113B0910744A78FCAD4C8B17083EC25"/>
    <w:rsid w:val="00AB0EDB"/>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9">
    <w:name w:val="0BB6231D5DAB44C1BB8C91C8F5FB0B7119"/>
    <w:rsid w:val="00AB0EDB"/>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20">
    <w:name w:val="F858E0E28F334904B3CF08CD67977FC220"/>
    <w:rsid w:val="00AB0EDB"/>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14">
    <w:name w:val="B27C3D6852E94D9FA6B9401A7D3C3C8514"/>
    <w:rsid w:val="00AB0EDB"/>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14">
    <w:name w:val="8E17441A4B0E4FCEADB64C1F36A2628714"/>
    <w:rsid w:val="00AB0EDB"/>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30">
    <w:name w:val="C1E531D692B8464EBA950DC651707AC730"/>
    <w:rsid w:val="00AB0EDB"/>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31">
    <w:name w:val="4D90955BA4694F94801EE434DBF2BD5D31"/>
    <w:rsid w:val="00AB0EDB"/>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30">
    <w:name w:val="878C14744D8446A985FD9C36345431DF30"/>
    <w:rsid w:val="00AB0EDB"/>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10">
    <w:name w:val="1913178EBB6244FB91C5F77DA5ACBBF110"/>
    <w:rsid w:val="00AB0EDB"/>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38">
    <w:name w:val="21DC3AF8AA2B448399B3CA691F8F3F4238"/>
    <w:rsid w:val="00AB0EDB"/>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52">
    <w:name w:val="05FB5A7B12874EDDA602FB3D26B7D1BE52"/>
    <w:rsid w:val="00AB0EDB"/>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34">
    <w:name w:val="7D8B63CE996F49CBAD65BE5F8B9DFBB234"/>
    <w:rsid w:val="00AB0EDB"/>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9">
    <w:name w:val="926140469FCB4EB093DE7EB6695B7CB129"/>
    <w:rsid w:val="00AB0EDB"/>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25">
    <w:name w:val="E6BA1CD594674BF7852AE6F3756390C525"/>
    <w:rsid w:val="00AB0EDB"/>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22">
    <w:name w:val="C0FB36DD52F948FF8E45439CBA046E3922"/>
    <w:rsid w:val="00AB0EDB"/>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26">
    <w:name w:val="17E113B0910744A78FCAD4C8B17083EC26"/>
    <w:rsid w:val="00AB0EDB"/>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20">
    <w:name w:val="0BB6231D5DAB44C1BB8C91C8F5FB0B7120"/>
    <w:rsid w:val="00AB0EDB"/>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21">
    <w:name w:val="F858E0E28F334904B3CF08CD67977FC221"/>
    <w:rsid w:val="00AB0EDB"/>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15">
    <w:name w:val="B27C3D6852E94D9FA6B9401A7D3C3C8515"/>
    <w:rsid w:val="00AB0EDB"/>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15">
    <w:name w:val="8E17441A4B0E4FCEADB64C1F36A2628715"/>
    <w:rsid w:val="00AB0EDB"/>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31">
    <w:name w:val="C1E531D692B8464EBA950DC651707AC731"/>
    <w:rsid w:val="00C218A1"/>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32">
    <w:name w:val="4D90955BA4694F94801EE434DBF2BD5D32"/>
    <w:rsid w:val="00C218A1"/>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31">
    <w:name w:val="878C14744D8446A985FD9C36345431DF31"/>
    <w:rsid w:val="00C218A1"/>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11">
    <w:name w:val="1913178EBB6244FB91C5F77DA5ACBBF111"/>
    <w:rsid w:val="00C218A1"/>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39">
    <w:name w:val="21DC3AF8AA2B448399B3CA691F8F3F4239"/>
    <w:rsid w:val="00C218A1"/>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53">
    <w:name w:val="05FB5A7B12874EDDA602FB3D26B7D1BE53"/>
    <w:rsid w:val="00C218A1"/>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35">
    <w:name w:val="7D8B63CE996F49CBAD65BE5F8B9DFBB235"/>
    <w:rsid w:val="00C218A1"/>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30">
    <w:name w:val="926140469FCB4EB093DE7EB6695B7CB130"/>
    <w:rsid w:val="00C218A1"/>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26">
    <w:name w:val="E6BA1CD594674BF7852AE6F3756390C526"/>
    <w:rsid w:val="00C218A1"/>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23">
    <w:name w:val="C0FB36DD52F948FF8E45439CBA046E3923"/>
    <w:rsid w:val="00C218A1"/>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27">
    <w:name w:val="17E113B0910744A78FCAD4C8B17083EC27"/>
    <w:rsid w:val="00C218A1"/>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21">
    <w:name w:val="0BB6231D5DAB44C1BB8C91C8F5FB0B7121"/>
    <w:rsid w:val="00C218A1"/>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22">
    <w:name w:val="F858E0E28F334904B3CF08CD67977FC222"/>
    <w:rsid w:val="00C218A1"/>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16">
    <w:name w:val="B27C3D6852E94D9FA6B9401A7D3C3C8516"/>
    <w:rsid w:val="00C218A1"/>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16">
    <w:name w:val="8E17441A4B0E4FCEADB64C1F36A2628716"/>
    <w:rsid w:val="00C218A1"/>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32">
    <w:name w:val="C1E531D692B8464EBA950DC651707AC732"/>
    <w:rsid w:val="00134992"/>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33">
    <w:name w:val="4D90955BA4694F94801EE434DBF2BD5D33"/>
    <w:rsid w:val="00134992"/>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32">
    <w:name w:val="878C14744D8446A985FD9C36345431DF32"/>
    <w:rsid w:val="00134992"/>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12">
    <w:name w:val="1913178EBB6244FB91C5F77DA5ACBBF112"/>
    <w:rsid w:val="00134992"/>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40">
    <w:name w:val="21DC3AF8AA2B448399B3CA691F8F3F4240"/>
    <w:rsid w:val="00134992"/>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54">
    <w:name w:val="05FB5A7B12874EDDA602FB3D26B7D1BE54"/>
    <w:rsid w:val="00134992"/>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36">
    <w:name w:val="7D8B63CE996F49CBAD65BE5F8B9DFBB236"/>
    <w:rsid w:val="00134992"/>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31">
    <w:name w:val="926140469FCB4EB093DE7EB6695B7CB131"/>
    <w:rsid w:val="00134992"/>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27">
    <w:name w:val="E6BA1CD594674BF7852AE6F3756390C527"/>
    <w:rsid w:val="00134992"/>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24">
    <w:name w:val="C0FB36DD52F948FF8E45439CBA046E3924"/>
    <w:rsid w:val="00134992"/>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28">
    <w:name w:val="17E113B0910744A78FCAD4C8B17083EC28"/>
    <w:rsid w:val="00134992"/>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22">
    <w:name w:val="0BB6231D5DAB44C1BB8C91C8F5FB0B7122"/>
    <w:rsid w:val="00134992"/>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23">
    <w:name w:val="F858E0E28F334904B3CF08CD67977FC223"/>
    <w:rsid w:val="00134992"/>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17">
    <w:name w:val="B27C3D6852E94D9FA6B9401A7D3C3C8517"/>
    <w:rsid w:val="00134992"/>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17">
    <w:name w:val="8E17441A4B0E4FCEADB64C1F36A2628717"/>
    <w:rsid w:val="00134992"/>
    <w:pPr>
      <w:spacing w:after="180" w:line="288" w:lineRule="auto"/>
    </w:pPr>
    <w:rPr>
      <w:rFonts w:eastAsiaTheme="minorHAnsi"/>
      <w:color w:val="404040" w:themeColor="text1" w:themeTint="BF"/>
      <w:sz w:val="20"/>
      <w:szCs w:val="20"/>
      <w:lang w:val="en-US" w:eastAsia="ja-JP"/>
    </w:rPr>
  </w:style>
  <w:style w:type="paragraph" w:customStyle="1" w:styleId="7141907C8DAC4B7AB1489883DAD7C85F">
    <w:name w:val="7141907C8DAC4B7AB1489883DAD7C85F"/>
    <w:rsid w:val="00A95C9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1470A681351141BB1C06B5FC1F239F" ma:contentTypeVersion="6" ma:contentTypeDescription="Create a new document." ma:contentTypeScope="" ma:versionID="d96d4b56f289326279515fa99e3ba10a">
  <xsd:schema xmlns:xsd="http://www.w3.org/2001/XMLSchema" xmlns:xs="http://www.w3.org/2001/XMLSchema" xmlns:p="http://schemas.microsoft.com/office/2006/metadata/properties" xmlns:ns2="8ae8b459-4e77-4447-8daf-e87ebc52b57a" targetNamespace="http://schemas.microsoft.com/office/2006/metadata/properties" ma:root="true" ma:fieldsID="66fb24d730d2bb6d0ac8aa26bf5a79da" ns2:_="">
    <xsd:import namespace="8ae8b459-4e77-4447-8daf-e87ebc52b57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e8b459-4e77-4447-8daf-e87ebc52b5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FC2566-7C33-4BEA-9B49-713357840D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e8b459-4e77-4447-8daf-e87ebc52b5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512BAF-3C1B-4106-B3FE-635424DA2B88}">
  <ds:schemaRefs>
    <ds:schemaRef ds:uri="http://schemas.microsoft.com/sharepoint/v3/contenttype/forms"/>
  </ds:schemaRefs>
</ds:datastoreItem>
</file>

<file path=customXml/itemProps3.xml><?xml version="1.0" encoding="utf-8"?>
<ds:datastoreItem xmlns:ds="http://schemas.openxmlformats.org/officeDocument/2006/customXml" ds:itemID="{A0873BEA-6E18-408B-81AB-2DC601FBE5B3}">
  <ds:schemaRefs>
    <ds:schemaRef ds:uri="8ae8b459-4e77-4447-8daf-e87ebc52b57a"/>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623DAE34-C0CB-4838-9E28-BA12BCE65B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1</Pages>
  <Words>11510</Words>
  <Characters>65613</Characters>
  <Application>Microsoft Office Word</Application>
  <DocSecurity>0</DocSecurity>
  <Lines>546</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ki, Bipin - karby008</dc:creator>
  <cp:keywords/>
  <cp:lastModifiedBy>Katherine Noack</cp:lastModifiedBy>
  <cp:revision>2</cp:revision>
  <dcterms:created xsi:type="dcterms:W3CDTF">2019-11-01T00:44:00Z</dcterms:created>
  <dcterms:modified xsi:type="dcterms:W3CDTF">2019-11-01T00:4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1470A681351141BB1C06B5FC1F239F</vt:lpwstr>
  </property>
</Properties>
</file>